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7EA8C" w14:textId="77777777" w:rsidR="00504B8B" w:rsidRPr="000960A3" w:rsidRDefault="0030138E" w:rsidP="00504B8B">
      <w:pPr>
        <w:pStyle w:val="ListParagraph"/>
        <w:spacing w:line="276" w:lineRule="auto"/>
        <w:ind w:left="0"/>
        <w:jc w:val="center"/>
        <w:rPr>
          <w:rFonts w:ascii="Arial" w:hAnsi="Arial" w:cs="Arial"/>
          <w:b/>
          <w:color w:val="000000" w:themeColor="text1"/>
          <w:lang w:val="mn-MN"/>
        </w:rPr>
      </w:pPr>
      <w:r w:rsidRPr="000960A3">
        <w:rPr>
          <w:rFonts w:ascii="Arial" w:hAnsi="Arial" w:cs="Arial"/>
          <w:b/>
          <w:color w:val="000000" w:themeColor="text1"/>
          <w:lang w:val="mn-MN"/>
        </w:rPr>
        <w:t>МОНГОЛ УЛСЫН 2023 ОНЫ ТӨСВИЙН ТУХАЙ</w:t>
      </w:r>
      <w:r w:rsidR="00A33274" w:rsidRPr="000960A3">
        <w:rPr>
          <w:rFonts w:ascii="Arial" w:hAnsi="Arial" w:cs="Arial"/>
          <w:b/>
          <w:color w:val="000000" w:themeColor="text1"/>
          <w:lang w:val="mn-MN"/>
        </w:rPr>
        <w:t xml:space="preserve"> ХУУЛЬД ӨӨРЧЛӨЛТ </w:t>
      </w:r>
    </w:p>
    <w:p w14:paraId="14B066C9" w14:textId="7F5DE5A4" w:rsidR="00504B8B" w:rsidRPr="000960A3" w:rsidRDefault="00A33274" w:rsidP="00504B8B">
      <w:pPr>
        <w:pStyle w:val="ListParagraph"/>
        <w:spacing w:line="276" w:lineRule="auto"/>
        <w:ind w:left="0"/>
        <w:jc w:val="center"/>
        <w:rPr>
          <w:rFonts w:ascii="Arial" w:hAnsi="Arial" w:cs="Arial"/>
          <w:b/>
          <w:color w:val="000000" w:themeColor="text1"/>
          <w:lang w:val="mn-MN"/>
        </w:rPr>
      </w:pPr>
      <w:r w:rsidRPr="000960A3">
        <w:rPr>
          <w:rFonts w:ascii="Arial" w:hAnsi="Arial" w:cs="Arial"/>
          <w:b/>
          <w:color w:val="000000" w:themeColor="text1"/>
          <w:lang w:val="mn-MN"/>
        </w:rPr>
        <w:t>ОРУУЛАХ ТУХАЙ</w:t>
      </w:r>
      <w:r w:rsidR="0030138E" w:rsidRPr="000960A3">
        <w:rPr>
          <w:rFonts w:ascii="Arial" w:hAnsi="Arial" w:cs="Arial"/>
          <w:b/>
          <w:color w:val="000000" w:themeColor="text1"/>
          <w:lang w:val="mn-MN"/>
        </w:rPr>
        <w:t xml:space="preserve"> ХУУЛИЙН ТӨС</w:t>
      </w:r>
      <w:r w:rsidR="001A3FE4" w:rsidRPr="000960A3">
        <w:rPr>
          <w:rFonts w:ascii="Arial" w:hAnsi="Arial" w:cs="Arial"/>
          <w:b/>
          <w:color w:val="000000" w:themeColor="text1"/>
          <w:lang w:val="mn-MN"/>
        </w:rPr>
        <w:t>Ө</w:t>
      </w:r>
      <w:r w:rsidR="00420EBF" w:rsidRPr="000960A3">
        <w:rPr>
          <w:rFonts w:ascii="Arial" w:hAnsi="Arial" w:cs="Arial"/>
          <w:b/>
          <w:color w:val="000000" w:themeColor="text1"/>
          <w:lang w:val="mn-MN"/>
        </w:rPr>
        <w:t>Л</w:t>
      </w:r>
      <w:r w:rsidR="001A3FE4" w:rsidRPr="000960A3">
        <w:rPr>
          <w:rFonts w:ascii="Arial" w:hAnsi="Arial" w:cs="Arial"/>
          <w:b/>
          <w:color w:val="000000" w:themeColor="text1"/>
          <w:lang w:val="mn-MN"/>
        </w:rPr>
        <w:t>ТЭЙ ХАМТ ӨРГӨН МЭДҮҮЛСЭН</w:t>
      </w:r>
      <w:r w:rsidR="00A23A36" w:rsidRPr="000960A3">
        <w:rPr>
          <w:rFonts w:ascii="Arial" w:hAnsi="Arial" w:cs="Arial"/>
          <w:b/>
          <w:color w:val="000000" w:themeColor="text1"/>
          <w:lang w:val="mn-MN"/>
        </w:rPr>
        <w:t xml:space="preserve"> ХУУЛЬ, </w:t>
      </w:r>
    </w:p>
    <w:p w14:paraId="46BA397A" w14:textId="336DC1CB" w:rsidR="0030138E" w:rsidRPr="000960A3" w:rsidRDefault="00A23A36" w:rsidP="00504B8B">
      <w:pPr>
        <w:pStyle w:val="ListParagraph"/>
        <w:spacing w:line="276" w:lineRule="auto"/>
        <w:ind w:left="0"/>
        <w:jc w:val="center"/>
        <w:rPr>
          <w:rFonts w:ascii="Arial" w:hAnsi="Arial" w:cs="Arial"/>
          <w:b/>
          <w:color w:val="000000" w:themeColor="text1"/>
          <w:lang w:val="mn-MN"/>
        </w:rPr>
      </w:pPr>
      <w:r w:rsidRPr="000960A3">
        <w:rPr>
          <w:rFonts w:ascii="Arial" w:hAnsi="Arial" w:cs="Arial"/>
          <w:b/>
          <w:color w:val="000000" w:themeColor="text1"/>
          <w:lang w:val="mn-MN"/>
        </w:rPr>
        <w:t xml:space="preserve">УЛСЫН ИХ ХУРЛЫН ТОГТООЛЫН ТӨСЛИЙН ЖАГСААЛТ </w:t>
      </w:r>
    </w:p>
    <w:p w14:paraId="25AB8D7A" w14:textId="77777777" w:rsidR="00303255" w:rsidRPr="000960A3" w:rsidRDefault="00303255" w:rsidP="00953B4D">
      <w:pPr>
        <w:pStyle w:val="ListParagraph"/>
        <w:spacing w:line="276" w:lineRule="auto"/>
        <w:rPr>
          <w:rFonts w:ascii="Arial" w:hAnsi="Arial" w:cs="Arial"/>
          <w:b/>
          <w:color w:val="000000" w:themeColor="text1"/>
          <w:lang w:val="mn-MN"/>
        </w:rPr>
      </w:pPr>
    </w:p>
    <w:p w14:paraId="713BC70C" w14:textId="77777777" w:rsidR="0030138E" w:rsidRPr="000960A3" w:rsidRDefault="0030138E" w:rsidP="00953B4D">
      <w:pPr>
        <w:pStyle w:val="ListParagraph"/>
        <w:spacing w:line="276" w:lineRule="auto"/>
        <w:rPr>
          <w:rFonts w:ascii="Arial" w:hAnsi="Arial" w:cs="Arial"/>
          <w:b/>
          <w:color w:val="000000" w:themeColor="text1"/>
          <w:lang w:val="mn-MN"/>
        </w:rPr>
      </w:pPr>
    </w:p>
    <w:p w14:paraId="1D500D60" w14:textId="77777777" w:rsidR="0030138E" w:rsidRPr="000960A3" w:rsidRDefault="0030138E" w:rsidP="00953B4D">
      <w:pPr>
        <w:pStyle w:val="ListParagraph"/>
        <w:numPr>
          <w:ilvl w:val="0"/>
          <w:numId w:val="16"/>
        </w:numPr>
        <w:spacing w:after="160" w:line="276" w:lineRule="auto"/>
        <w:rPr>
          <w:rFonts w:ascii="Arial" w:hAnsi="Arial" w:cs="Arial"/>
          <w:b/>
          <w:color w:val="000000" w:themeColor="text1"/>
          <w:lang w:val="mn-MN"/>
        </w:rPr>
      </w:pPr>
      <w:r w:rsidRPr="000960A3">
        <w:rPr>
          <w:rFonts w:ascii="Arial" w:hAnsi="Arial" w:cs="Arial"/>
          <w:b/>
          <w:color w:val="000000" w:themeColor="text1"/>
          <w:lang w:val="mn-MN"/>
        </w:rPr>
        <w:t>Хууль:</w:t>
      </w:r>
    </w:p>
    <w:p w14:paraId="231DD2A6" w14:textId="77777777" w:rsidR="0030138E" w:rsidRPr="000960A3" w:rsidRDefault="0030138E" w:rsidP="00953B4D">
      <w:pPr>
        <w:pStyle w:val="ListParagraph"/>
        <w:spacing w:line="276" w:lineRule="auto"/>
        <w:rPr>
          <w:rFonts w:ascii="Arial" w:hAnsi="Arial" w:cs="Arial"/>
          <w:b/>
          <w:color w:val="000000" w:themeColor="text1"/>
          <w:lang w:val="mn-MN"/>
        </w:rPr>
      </w:pPr>
    </w:p>
    <w:p w14:paraId="18924DE5" w14:textId="2CB72D21" w:rsidR="00B13804" w:rsidRPr="000960A3" w:rsidRDefault="00B13804" w:rsidP="00953B4D">
      <w:pPr>
        <w:pStyle w:val="ListParagraph"/>
        <w:numPr>
          <w:ilvl w:val="1"/>
          <w:numId w:val="15"/>
        </w:numPr>
        <w:spacing w:after="160" w:line="276" w:lineRule="auto"/>
        <w:ind w:left="1080" w:hanging="720"/>
        <w:jc w:val="both"/>
        <w:rPr>
          <w:rFonts w:ascii="Arial" w:hAnsi="Arial" w:cs="Arial"/>
          <w:color w:val="000000" w:themeColor="text1"/>
          <w:lang w:val="mn-MN"/>
        </w:rPr>
      </w:pPr>
      <w:r w:rsidRPr="000960A3">
        <w:rPr>
          <w:rFonts w:ascii="Arial" w:hAnsi="Arial" w:cs="Arial"/>
          <w:color w:val="000000" w:themeColor="text1"/>
          <w:lang w:val="mn-MN"/>
        </w:rPr>
        <w:t xml:space="preserve">Төрийн албаны тухай хуульд нэмэлт оруулах тухай </w:t>
      </w:r>
    </w:p>
    <w:p w14:paraId="10FB2288" w14:textId="3807A98B" w:rsidR="00A84AB5" w:rsidRPr="000960A3" w:rsidRDefault="00D0353D" w:rsidP="00953B4D">
      <w:pPr>
        <w:pStyle w:val="ListParagraph"/>
        <w:numPr>
          <w:ilvl w:val="1"/>
          <w:numId w:val="15"/>
        </w:numPr>
        <w:spacing w:after="160" w:line="276" w:lineRule="auto"/>
        <w:ind w:left="1080" w:hanging="720"/>
        <w:jc w:val="both"/>
        <w:rPr>
          <w:rFonts w:ascii="Arial" w:hAnsi="Arial" w:cs="Arial"/>
          <w:color w:val="000000" w:themeColor="text1"/>
          <w:lang w:val="mn-MN"/>
        </w:rPr>
      </w:pPr>
      <w:r w:rsidRPr="000960A3">
        <w:rPr>
          <w:rFonts w:ascii="Arial" w:hAnsi="Arial" w:cs="Arial"/>
          <w:color w:val="000000" w:themeColor="text1"/>
          <w:lang w:val="mn-MN"/>
        </w:rPr>
        <w:t xml:space="preserve">Төрийн хэмнэлтийн тухай хуульд </w:t>
      </w:r>
      <w:r w:rsidR="007E5AA4" w:rsidRPr="000960A3">
        <w:rPr>
          <w:rFonts w:ascii="Arial" w:hAnsi="Arial" w:cs="Arial"/>
          <w:color w:val="000000" w:themeColor="text1"/>
          <w:lang w:val="mn-MN"/>
        </w:rPr>
        <w:t xml:space="preserve">нэмэлт, </w:t>
      </w:r>
      <w:r w:rsidRPr="000960A3">
        <w:rPr>
          <w:rFonts w:ascii="Arial" w:hAnsi="Arial" w:cs="Arial"/>
          <w:color w:val="000000" w:themeColor="text1"/>
          <w:lang w:val="mn-MN"/>
        </w:rPr>
        <w:t>өөрчлөлт оруулах тухай</w:t>
      </w:r>
    </w:p>
    <w:p w14:paraId="43C8B8A7" w14:textId="62672DDC" w:rsidR="00A0160F" w:rsidRPr="000960A3" w:rsidRDefault="00A0160F" w:rsidP="00A0160F">
      <w:pPr>
        <w:pStyle w:val="ListParagraph"/>
        <w:numPr>
          <w:ilvl w:val="1"/>
          <w:numId w:val="15"/>
        </w:numPr>
        <w:spacing w:after="160" w:line="276" w:lineRule="auto"/>
        <w:ind w:left="1080" w:hanging="720"/>
        <w:jc w:val="both"/>
        <w:rPr>
          <w:rFonts w:ascii="Arial" w:hAnsi="Arial" w:cs="Arial"/>
          <w:color w:val="000000" w:themeColor="text1"/>
          <w:lang w:val="mn-MN"/>
        </w:rPr>
      </w:pPr>
      <w:r w:rsidRPr="000960A3">
        <w:rPr>
          <w:rFonts w:ascii="Arial" w:hAnsi="Arial" w:cs="Arial"/>
          <w:color w:val="000000" w:themeColor="text1"/>
          <w:lang w:val="mn-MN"/>
        </w:rPr>
        <w:t>Залуучуудын хөгжлийг дэмжих тухай хуульд нэмэлт, өөрчлөлт оруулах тухай</w:t>
      </w:r>
    </w:p>
    <w:p w14:paraId="2A5F4F2F" w14:textId="77777777" w:rsidR="00CF420C" w:rsidRPr="000960A3" w:rsidRDefault="00CF420C" w:rsidP="00CF420C">
      <w:pPr>
        <w:pStyle w:val="ListParagraph"/>
        <w:numPr>
          <w:ilvl w:val="1"/>
          <w:numId w:val="15"/>
        </w:numPr>
        <w:spacing w:after="160" w:line="276" w:lineRule="auto"/>
        <w:ind w:left="1080" w:hanging="720"/>
        <w:jc w:val="both"/>
        <w:rPr>
          <w:rFonts w:ascii="Arial" w:eastAsia="Arial" w:hAnsi="Arial" w:cs="Arial"/>
          <w:color w:val="000000" w:themeColor="text1"/>
          <w:lang w:val="mn-MN"/>
        </w:rPr>
      </w:pPr>
      <w:r w:rsidRPr="000960A3">
        <w:rPr>
          <w:rFonts w:ascii="Arial" w:eastAsia="Arial" w:hAnsi="Arial" w:cs="Arial"/>
          <w:color w:val="000000" w:themeColor="text1"/>
          <w:lang w:val="mn-MN"/>
        </w:rPr>
        <w:t>Хөгжлийн бэрхшээлтэй хүний эрхийн тухай хуульд нэмэлт оруулах тухай</w:t>
      </w:r>
    </w:p>
    <w:p w14:paraId="2DE3601A" w14:textId="22CD88A3" w:rsidR="009C530D" w:rsidRPr="000960A3" w:rsidRDefault="51CDE291" w:rsidP="009F7390">
      <w:pPr>
        <w:pStyle w:val="ListParagraph"/>
        <w:numPr>
          <w:ilvl w:val="1"/>
          <w:numId w:val="15"/>
        </w:numPr>
        <w:spacing w:after="160" w:line="276" w:lineRule="auto"/>
        <w:ind w:left="1080" w:hanging="720"/>
        <w:jc w:val="both"/>
        <w:rPr>
          <w:rFonts w:ascii="Arial" w:hAnsi="Arial" w:cs="Arial"/>
          <w:color w:val="000000" w:themeColor="text1"/>
          <w:lang w:val="mn-MN"/>
        </w:rPr>
      </w:pPr>
      <w:r w:rsidRPr="000960A3">
        <w:rPr>
          <w:rFonts w:ascii="Arial" w:eastAsia="Arial" w:hAnsi="Arial" w:cs="Arial"/>
          <w:color w:val="000000" w:themeColor="text1"/>
          <w:lang w:val="mn-MN"/>
        </w:rPr>
        <w:t>Төр, хувийн хэвшлийн түншлэлийн тухай</w:t>
      </w:r>
      <w:r w:rsidRPr="000960A3">
        <w:rPr>
          <w:rFonts w:ascii="Arial" w:hAnsi="Arial" w:cs="Arial"/>
          <w:color w:val="000000" w:themeColor="text1"/>
          <w:lang w:val="mn-MN"/>
        </w:rPr>
        <w:t xml:space="preserve"> хуульд өөрчлөлт оруулах тухай</w:t>
      </w:r>
    </w:p>
    <w:p w14:paraId="6502D3E3" w14:textId="3AD8EA9A" w:rsidR="00B33AB6" w:rsidRPr="000960A3" w:rsidRDefault="009C530D" w:rsidP="00CD7925">
      <w:pPr>
        <w:pStyle w:val="ListParagraph"/>
        <w:numPr>
          <w:ilvl w:val="1"/>
          <w:numId w:val="15"/>
        </w:numPr>
        <w:spacing w:after="160" w:line="276" w:lineRule="auto"/>
        <w:ind w:left="1080" w:hanging="720"/>
        <w:jc w:val="both"/>
        <w:rPr>
          <w:rFonts w:ascii="Arial" w:hAnsi="Arial" w:cs="Arial"/>
          <w:color w:val="000000" w:themeColor="text1"/>
          <w:lang w:val="mn-MN"/>
        </w:rPr>
      </w:pPr>
      <w:r w:rsidRPr="000960A3">
        <w:rPr>
          <w:rFonts w:ascii="Arial" w:hAnsi="Arial" w:cs="Arial"/>
          <w:color w:val="000000" w:themeColor="text1"/>
          <w:lang w:val="mn-MN"/>
        </w:rPr>
        <w:t>Төрийн болон орон нутгийн өмчийн хөрөнгөөр бараа, ажил, үйлчилгээ худалдан авах тухай хуульд нэмэлт оруулах тухай</w:t>
      </w:r>
    </w:p>
    <w:p w14:paraId="76D6F202" w14:textId="39176ABF" w:rsidR="00CD7925" w:rsidRPr="000960A3" w:rsidRDefault="00CD7925" w:rsidP="00E64B62">
      <w:pPr>
        <w:pStyle w:val="ListParagraph"/>
        <w:numPr>
          <w:ilvl w:val="1"/>
          <w:numId w:val="15"/>
        </w:numPr>
        <w:spacing w:after="160" w:line="276" w:lineRule="auto"/>
        <w:ind w:left="1080" w:hanging="720"/>
        <w:jc w:val="both"/>
        <w:rPr>
          <w:rFonts w:ascii="Arial" w:hAnsi="Arial" w:cs="Arial"/>
          <w:color w:val="000000" w:themeColor="text1"/>
          <w:lang w:val="mn-MN"/>
        </w:rPr>
      </w:pPr>
      <w:r w:rsidRPr="000960A3">
        <w:rPr>
          <w:rFonts w:ascii="Arial" w:hAnsi="Arial" w:cs="Arial"/>
          <w:color w:val="000000" w:themeColor="text1"/>
          <w:lang w:val="mn-MN"/>
        </w:rPr>
        <w:t>Харилцаа холбооны тухай хуульд өөрчлөлт оруулах тухай</w:t>
      </w:r>
    </w:p>
    <w:p w14:paraId="6AD26B3C" w14:textId="77777777" w:rsidR="00D01C43" w:rsidRPr="000960A3" w:rsidRDefault="00D01C43" w:rsidP="00953B4D">
      <w:pPr>
        <w:spacing w:after="160" w:line="276" w:lineRule="auto"/>
        <w:jc w:val="both"/>
        <w:rPr>
          <w:rFonts w:ascii="Arial" w:hAnsi="Arial" w:cs="Arial"/>
          <w:color w:val="000000" w:themeColor="text1"/>
          <w:lang w:val="mn-MN"/>
        </w:rPr>
      </w:pPr>
    </w:p>
    <w:p w14:paraId="28099B94" w14:textId="1A50E06C" w:rsidR="00D01C43" w:rsidRPr="000960A3" w:rsidRDefault="00CE6F0F" w:rsidP="00953B4D">
      <w:pPr>
        <w:pStyle w:val="ListParagraph"/>
        <w:numPr>
          <w:ilvl w:val="0"/>
          <w:numId w:val="16"/>
        </w:numPr>
        <w:spacing w:after="160" w:line="276" w:lineRule="auto"/>
        <w:rPr>
          <w:rFonts w:ascii="Arial" w:hAnsi="Arial" w:cs="Arial"/>
          <w:b/>
          <w:color w:val="000000" w:themeColor="text1"/>
          <w:lang w:val="mn-MN"/>
        </w:rPr>
      </w:pPr>
      <w:r w:rsidRPr="000960A3">
        <w:rPr>
          <w:rFonts w:ascii="Arial" w:hAnsi="Arial" w:cs="Arial"/>
          <w:b/>
          <w:color w:val="000000" w:themeColor="text1"/>
          <w:lang w:val="mn-MN"/>
        </w:rPr>
        <w:t>Улсын Их Хурлын тогтоол:</w:t>
      </w:r>
    </w:p>
    <w:p w14:paraId="686BDC86" w14:textId="77777777" w:rsidR="00504B8B" w:rsidRPr="000960A3" w:rsidRDefault="00504B8B" w:rsidP="00504B8B">
      <w:pPr>
        <w:pStyle w:val="ListParagraph"/>
        <w:spacing w:after="160" w:line="276" w:lineRule="auto"/>
        <w:ind w:left="360"/>
        <w:rPr>
          <w:rFonts w:ascii="Arial" w:hAnsi="Arial" w:cs="Arial"/>
          <w:b/>
          <w:color w:val="000000" w:themeColor="text1"/>
          <w:lang w:val="mn-MN"/>
        </w:rPr>
      </w:pPr>
    </w:p>
    <w:p w14:paraId="1AA5FDC3" w14:textId="05F86FD1" w:rsidR="00680E14" w:rsidRPr="000960A3" w:rsidRDefault="00680E14" w:rsidP="00953B4D">
      <w:pPr>
        <w:pStyle w:val="ListParagraph"/>
        <w:numPr>
          <w:ilvl w:val="1"/>
          <w:numId w:val="16"/>
        </w:numPr>
        <w:spacing w:after="160" w:line="276" w:lineRule="auto"/>
        <w:ind w:left="1134" w:hanging="774"/>
        <w:rPr>
          <w:rFonts w:ascii="Arial" w:hAnsi="Arial" w:cs="Arial"/>
          <w:b/>
          <w:color w:val="000000" w:themeColor="text1"/>
          <w:lang w:val="mn-MN"/>
        </w:rPr>
      </w:pPr>
      <w:r w:rsidRPr="000960A3">
        <w:rPr>
          <w:rFonts w:ascii="Arial" w:hAnsi="Arial" w:cs="Arial"/>
          <w:color w:val="000000" w:themeColor="text1"/>
          <w:lang w:val="mn-MN"/>
        </w:rPr>
        <w:t xml:space="preserve">Тогтоолд </w:t>
      </w:r>
      <w:r w:rsidR="00946FBA" w:rsidRPr="000960A3">
        <w:rPr>
          <w:rFonts w:ascii="Arial" w:hAnsi="Arial" w:cs="Arial"/>
          <w:color w:val="000000" w:themeColor="text1"/>
          <w:lang w:val="mn-MN"/>
        </w:rPr>
        <w:t>нэмэлт</w:t>
      </w:r>
      <w:r w:rsidR="00D90778" w:rsidRPr="000960A3">
        <w:rPr>
          <w:rFonts w:ascii="Arial" w:hAnsi="Arial" w:cs="Arial"/>
          <w:color w:val="000000" w:themeColor="text1"/>
          <w:lang w:val="mn-MN"/>
        </w:rPr>
        <w:t>,</w:t>
      </w:r>
      <w:r w:rsidRPr="000960A3">
        <w:rPr>
          <w:rFonts w:ascii="Arial" w:hAnsi="Arial" w:cs="Arial"/>
          <w:color w:val="000000" w:themeColor="text1"/>
          <w:lang w:val="mn-MN"/>
        </w:rPr>
        <w:t xml:space="preserve"> өөрчлөлт оруулах тухай</w:t>
      </w:r>
    </w:p>
    <w:p w14:paraId="1F6A8EDF" w14:textId="5CBCD6E9" w:rsidR="00236EBF" w:rsidRPr="000960A3" w:rsidRDefault="00236EBF" w:rsidP="00953B4D">
      <w:pPr>
        <w:pStyle w:val="ListParagraph"/>
        <w:numPr>
          <w:ilvl w:val="1"/>
          <w:numId w:val="16"/>
        </w:numPr>
        <w:spacing w:after="160" w:line="276" w:lineRule="auto"/>
        <w:ind w:left="1134" w:hanging="774"/>
        <w:rPr>
          <w:rFonts w:ascii="Arial" w:hAnsi="Arial" w:cs="Arial"/>
          <w:b/>
          <w:color w:val="000000" w:themeColor="text1"/>
          <w:lang w:val="mn-MN"/>
        </w:rPr>
      </w:pPr>
      <w:r w:rsidRPr="000960A3">
        <w:rPr>
          <w:rFonts w:ascii="Arial" w:hAnsi="Arial" w:cs="Arial"/>
          <w:color w:val="000000" w:themeColor="text1"/>
          <w:lang w:val="mn-MN"/>
        </w:rPr>
        <w:t>Тогтоолын хавсралтад өөрчлөлт оруулах тухай</w:t>
      </w:r>
    </w:p>
    <w:p w14:paraId="16768485" w14:textId="4F0B71F9" w:rsidR="00933AF3" w:rsidRPr="000960A3" w:rsidRDefault="00933AF3">
      <w:pPr>
        <w:spacing w:after="160" w:line="259" w:lineRule="auto"/>
        <w:rPr>
          <w:rFonts w:ascii="Arial" w:hAnsi="Arial" w:cs="Arial"/>
          <w:color w:val="000000" w:themeColor="text1"/>
          <w:lang w:val="mn-MN"/>
        </w:rPr>
      </w:pPr>
      <w:r w:rsidRPr="000960A3">
        <w:rPr>
          <w:rFonts w:ascii="Arial" w:hAnsi="Arial" w:cs="Arial"/>
          <w:color w:val="000000" w:themeColor="text1"/>
          <w:lang w:val="mn-MN"/>
        </w:rPr>
        <w:br w:type="page"/>
      </w:r>
    </w:p>
    <w:p w14:paraId="3DEB27B4" w14:textId="77777777" w:rsidR="00E4202D" w:rsidRPr="000960A3" w:rsidRDefault="00E4202D" w:rsidP="00E4202D">
      <w:pPr>
        <w:contextualSpacing/>
        <w:jc w:val="center"/>
        <w:rPr>
          <w:rFonts w:ascii="Arial" w:hAnsi="Arial" w:cs="Arial"/>
          <w:b/>
          <w:color w:val="000000" w:themeColor="text1"/>
          <w:lang w:val="mn-MN"/>
        </w:rPr>
      </w:pPr>
      <w:r w:rsidRPr="000960A3">
        <w:rPr>
          <w:rFonts w:ascii="Arial" w:hAnsi="Arial" w:cs="Arial"/>
          <w:b/>
          <w:color w:val="000000" w:themeColor="text1"/>
          <w:lang w:val="mn-MN"/>
        </w:rPr>
        <w:lastRenderedPageBreak/>
        <w:t>МОНГОЛ УЛСЫН ХУУЛЬ</w:t>
      </w:r>
    </w:p>
    <w:p w14:paraId="015F098C" w14:textId="77777777" w:rsidR="00E4202D" w:rsidRPr="000960A3" w:rsidRDefault="00E4202D" w:rsidP="00E4202D">
      <w:pPr>
        <w:contextualSpacing/>
        <w:jc w:val="center"/>
        <w:rPr>
          <w:rFonts w:ascii="Arial" w:hAnsi="Arial" w:cs="Arial"/>
          <w:b/>
          <w:color w:val="000000" w:themeColor="text1"/>
          <w:lang w:val="mn-MN"/>
        </w:rPr>
      </w:pPr>
    </w:p>
    <w:p w14:paraId="35FDFB94" w14:textId="77777777" w:rsidR="00E4202D" w:rsidRPr="000960A3" w:rsidRDefault="00E4202D" w:rsidP="00E4202D">
      <w:pPr>
        <w:contextualSpacing/>
        <w:jc w:val="both"/>
        <w:rPr>
          <w:rFonts w:ascii="Arial" w:hAnsi="Arial" w:cs="Arial"/>
          <w:color w:val="000000" w:themeColor="text1"/>
          <w:lang w:val="mn-MN"/>
        </w:rPr>
      </w:pPr>
      <w:r w:rsidRPr="000960A3">
        <w:rPr>
          <w:rFonts w:ascii="Arial" w:hAnsi="Arial" w:cs="Arial"/>
          <w:color w:val="000000" w:themeColor="text1"/>
          <w:lang w:val="mn-MN"/>
        </w:rPr>
        <w:t xml:space="preserve">2023 оны ... дугаар          </w:t>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t xml:space="preserve">                    Улаанбаатар                                                                                   </w:t>
      </w:r>
    </w:p>
    <w:p w14:paraId="6BA92DB0" w14:textId="77777777" w:rsidR="00E4202D" w:rsidRPr="000960A3" w:rsidRDefault="00E4202D" w:rsidP="00E4202D">
      <w:pPr>
        <w:contextualSpacing/>
        <w:jc w:val="both"/>
        <w:rPr>
          <w:rFonts w:ascii="Arial" w:hAnsi="Arial" w:cs="Arial"/>
          <w:color w:val="000000" w:themeColor="text1"/>
          <w:lang w:val="mn-MN"/>
        </w:rPr>
      </w:pPr>
      <w:r w:rsidRPr="000960A3">
        <w:rPr>
          <w:rFonts w:ascii="Arial" w:hAnsi="Arial" w:cs="Arial"/>
          <w:color w:val="000000" w:themeColor="text1"/>
          <w:lang w:val="mn-MN"/>
        </w:rPr>
        <w:t xml:space="preserve">сарын ...-ны өдөр         </w:t>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t xml:space="preserve">      хот</w:t>
      </w:r>
    </w:p>
    <w:p w14:paraId="544AA4D5" w14:textId="77777777" w:rsidR="00E4202D" w:rsidRPr="000960A3" w:rsidRDefault="00E4202D" w:rsidP="00E4202D">
      <w:pPr>
        <w:contextualSpacing/>
        <w:jc w:val="both"/>
        <w:rPr>
          <w:rFonts w:ascii="Arial" w:hAnsi="Arial" w:cs="Arial"/>
          <w:color w:val="000000" w:themeColor="text1"/>
          <w:lang w:val="mn-MN"/>
        </w:rPr>
      </w:pPr>
    </w:p>
    <w:p w14:paraId="781E9CC4" w14:textId="77777777" w:rsidR="007914DA" w:rsidRPr="000960A3" w:rsidRDefault="007914DA" w:rsidP="007914DA">
      <w:pPr>
        <w:pStyle w:val="Heading1"/>
        <w:rPr>
          <w:b w:val="0"/>
        </w:rPr>
      </w:pPr>
      <w:r w:rsidRPr="000960A3">
        <w:t>ТӨРИЙН АЛБАНЫ ТУХАЙ ХУУЛЬД</w:t>
      </w:r>
    </w:p>
    <w:p w14:paraId="4970F3BA" w14:textId="67E5F9BE" w:rsidR="007914DA" w:rsidRPr="000960A3" w:rsidRDefault="007914DA" w:rsidP="007914DA">
      <w:pPr>
        <w:pStyle w:val="Heading1"/>
        <w:rPr>
          <w:b w:val="0"/>
        </w:rPr>
      </w:pPr>
      <w:r w:rsidRPr="000960A3">
        <w:t>НЭМЭЛТ ОРУУЛАХ ТУХАЙ</w:t>
      </w:r>
    </w:p>
    <w:p w14:paraId="0D430F66" w14:textId="77777777" w:rsidR="007914DA" w:rsidRPr="000960A3" w:rsidRDefault="007914DA" w:rsidP="007914DA">
      <w:pPr>
        <w:contextualSpacing/>
        <w:jc w:val="both"/>
        <w:rPr>
          <w:rFonts w:ascii="Arial" w:hAnsi="Arial" w:cs="Arial"/>
          <w:lang w:val="mn-MN"/>
        </w:rPr>
      </w:pPr>
    </w:p>
    <w:p w14:paraId="60B273F3" w14:textId="2F88E96B" w:rsidR="007914DA" w:rsidRPr="000960A3" w:rsidRDefault="007914DA" w:rsidP="007914DA">
      <w:pPr>
        <w:ind w:firstLine="720"/>
        <w:contextualSpacing/>
        <w:jc w:val="both"/>
        <w:rPr>
          <w:rFonts w:ascii="Arial" w:hAnsi="Arial" w:cs="Arial"/>
          <w:lang w:val="mn-MN"/>
        </w:rPr>
      </w:pPr>
      <w:r w:rsidRPr="000960A3">
        <w:rPr>
          <w:rFonts w:ascii="Arial" w:hAnsi="Arial" w:cs="Arial"/>
          <w:b/>
          <w:lang w:val="mn-MN"/>
        </w:rPr>
        <w:t>1 дүгээр зүйл.</w:t>
      </w:r>
      <w:r w:rsidRPr="000960A3">
        <w:rPr>
          <w:rFonts w:ascii="Arial" w:hAnsi="Arial" w:cs="Arial"/>
          <w:lang w:val="mn-MN"/>
        </w:rPr>
        <w:t>Төрийн албаны тухай хуульд доор дурдсан агуулгатай дараах зүйл, хэсэг нэмсүгэй:</w:t>
      </w:r>
    </w:p>
    <w:p w14:paraId="39171E73" w14:textId="77777777" w:rsidR="007914DA" w:rsidRPr="000960A3" w:rsidRDefault="007914DA" w:rsidP="007914DA">
      <w:pPr>
        <w:ind w:firstLine="720"/>
        <w:contextualSpacing/>
        <w:jc w:val="both"/>
        <w:rPr>
          <w:rFonts w:ascii="Arial" w:hAnsi="Arial" w:cs="Arial"/>
          <w:lang w:val="mn-MN"/>
        </w:rPr>
      </w:pPr>
    </w:p>
    <w:p w14:paraId="46F7EE34" w14:textId="326F6AF0" w:rsidR="007914DA" w:rsidRPr="000960A3" w:rsidRDefault="007914DA" w:rsidP="00843CB9">
      <w:pPr>
        <w:ind w:firstLine="720"/>
        <w:jc w:val="both"/>
        <w:textAlignment w:val="top"/>
        <w:rPr>
          <w:rFonts w:ascii="Arial" w:hAnsi="Arial" w:cs="Arial"/>
          <w:b/>
          <w:lang w:val="mn-MN"/>
        </w:rPr>
      </w:pPr>
      <w:r w:rsidRPr="000960A3">
        <w:rPr>
          <w:rFonts w:ascii="Arial" w:hAnsi="Arial" w:cs="Arial"/>
          <w:b/>
          <w:lang w:val="mn-MN"/>
        </w:rPr>
        <w:t>1/4 дүгээр зүйлийн 4.7 дахь хэсэг:</w:t>
      </w:r>
    </w:p>
    <w:p w14:paraId="307A2539" w14:textId="77777777" w:rsidR="007914DA" w:rsidRPr="000960A3" w:rsidRDefault="007914DA" w:rsidP="00843CB9">
      <w:pPr>
        <w:ind w:firstLine="720"/>
        <w:jc w:val="both"/>
        <w:textAlignment w:val="top"/>
        <w:rPr>
          <w:rFonts w:ascii="Arial" w:hAnsi="Arial" w:cs="Arial"/>
          <w:lang w:val="mn-MN"/>
        </w:rPr>
      </w:pPr>
    </w:p>
    <w:p w14:paraId="58F2B780" w14:textId="77665472" w:rsidR="007914DA" w:rsidRPr="000960A3" w:rsidRDefault="007914DA" w:rsidP="00843CB9">
      <w:pPr>
        <w:jc w:val="both"/>
        <w:textAlignment w:val="top"/>
        <w:rPr>
          <w:rFonts w:ascii="Arial" w:hAnsi="Arial" w:cs="Arial"/>
          <w:lang w:val="mn-MN"/>
        </w:rPr>
      </w:pPr>
      <w:r w:rsidRPr="000960A3">
        <w:rPr>
          <w:rFonts w:ascii="Arial" w:hAnsi="Arial" w:cs="Arial"/>
          <w:lang w:val="mn-MN"/>
        </w:rPr>
        <w:tab/>
        <w:t xml:space="preserve">“4.7.Төрийн албан хаагчийн цалин хөлс, түүний хэмжээ, сүлжээг энэ хуульд заасан журмаар тогтооно. </w:t>
      </w:r>
    </w:p>
    <w:p w14:paraId="474EB5A4" w14:textId="77777777" w:rsidR="007914DA" w:rsidRPr="000960A3" w:rsidRDefault="007914DA" w:rsidP="007914DA">
      <w:pPr>
        <w:contextualSpacing/>
        <w:jc w:val="both"/>
        <w:rPr>
          <w:rFonts w:ascii="Arial" w:hAnsi="Arial" w:cs="Arial"/>
          <w:lang w:val="mn-MN"/>
        </w:rPr>
      </w:pPr>
      <w:r w:rsidRPr="000960A3">
        <w:rPr>
          <w:rFonts w:ascii="Arial" w:hAnsi="Arial" w:cs="Arial"/>
          <w:lang w:val="mn-MN"/>
        </w:rPr>
        <w:t xml:space="preserve"> </w:t>
      </w:r>
    </w:p>
    <w:p w14:paraId="319B2607" w14:textId="64EAC45E" w:rsidR="007914DA" w:rsidRPr="000960A3" w:rsidRDefault="00C538CF" w:rsidP="007914DA">
      <w:pPr>
        <w:jc w:val="both"/>
        <w:textAlignment w:val="top"/>
        <w:rPr>
          <w:rFonts w:ascii="Arial" w:hAnsi="Arial" w:cs="Arial"/>
          <w:b/>
          <w:lang w:val="mn-MN"/>
        </w:rPr>
      </w:pPr>
      <w:r w:rsidRPr="000960A3">
        <w:rPr>
          <w:rFonts w:ascii="Arial" w:hAnsi="Arial" w:cs="Arial"/>
          <w:lang w:val="mn-MN"/>
        </w:rPr>
        <w:tab/>
      </w:r>
      <w:r w:rsidR="007914DA" w:rsidRPr="000960A3">
        <w:rPr>
          <w:rFonts w:ascii="Arial" w:hAnsi="Arial" w:cs="Arial"/>
          <w:b/>
          <w:lang w:val="mn-MN"/>
        </w:rPr>
        <w:t>2/16 дугаар зүйлийн 16.4 дэх хэсэг:</w:t>
      </w:r>
    </w:p>
    <w:p w14:paraId="280E9F07" w14:textId="77777777" w:rsidR="007914DA" w:rsidRPr="000960A3" w:rsidRDefault="007914DA" w:rsidP="007914DA">
      <w:pPr>
        <w:jc w:val="both"/>
        <w:textAlignment w:val="top"/>
        <w:rPr>
          <w:rFonts w:ascii="Arial" w:hAnsi="Arial" w:cs="Arial"/>
          <w:lang w:val="mn-MN"/>
        </w:rPr>
      </w:pPr>
    </w:p>
    <w:p w14:paraId="53F7AA21" w14:textId="77777777" w:rsidR="007914DA" w:rsidRPr="000960A3" w:rsidRDefault="007914DA" w:rsidP="007914DA">
      <w:pPr>
        <w:jc w:val="both"/>
        <w:textAlignment w:val="top"/>
        <w:rPr>
          <w:rFonts w:ascii="Arial" w:hAnsi="Arial" w:cs="Arial"/>
          <w:lang w:val="mn-MN"/>
        </w:rPr>
      </w:pPr>
      <w:r w:rsidRPr="000960A3">
        <w:rPr>
          <w:rFonts w:ascii="Arial" w:hAnsi="Arial" w:cs="Arial"/>
          <w:lang w:val="mn-MN"/>
        </w:rPr>
        <w:tab/>
        <w:t>“16.4.Үндэсний нийт ажиллах хүчинд эзлэх төрийн албан хаагчийн тоо 15 хувиас ихгүй байна.”</w:t>
      </w:r>
    </w:p>
    <w:p w14:paraId="5F46A4FB" w14:textId="77777777" w:rsidR="007914DA" w:rsidRPr="000960A3" w:rsidRDefault="007914DA" w:rsidP="007914DA">
      <w:pPr>
        <w:ind w:left="720" w:firstLine="720"/>
        <w:contextualSpacing/>
        <w:jc w:val="both"/>
        <w:rPr>
          <w:rFonts w:ascii="Arial" w:hAnsi="Arial" w:cs="Arial"/>
          <w:lang w:val="mn-MN"/>
        </w:rPr>
      </w:pPr>
    </w:p>
    <w:p w14:paraId="343407BA" w14:textId="3D6F22F7" w:rsidR="007914DA" w:rsidRPr="000960A3" w:rsidRDefault="007914DA" w:rsidP="007914DA">
      <w:pPr>
        <w:ind w:firstLine="720"/>
        <w:contextualSpacing/>
        <w:jc w:val="both"/>
        <w:rPr>
          <w:rFonts w:ascii="Arial" w:hAnsi="Arial" w:cs="Arial"/>
          <w:b/>
          <w:lang w:val="mn-MN"/>
        </w:rPr>
      </w:pPr>
      <w:r w:rsidRPr="000960A3">
        <w:rPr>
          <w:rFonts w:ascii="Arial" w:hAnsi="Arial" w:cs="Arial"/>
          <w:b/>
          <w:lang w:val="mn-MN"/>
        </w:rPr>
        <w:t>3/57 дугаар зүйлийн 57.18 дахь хэсэг:</w:t>
      </w:r>
    </w:p>
    <w:p w14:paraId="4B193C8B" w14:textId="77777777" w:rsidR="007914DA" w:rsidRPr="000960A3" w:rsidRDefault="007914DA" w:rsidP="007914DA">
      <w:pPr>
        <w:contextualSpacing/>
        <w:jc w:val="both"/>
        <w:rPr>
          <w:rFonts w:ascii="Arial" w:hAnsi="Arial" w:cs="Arial"/>
          <w:lang w:val="mn-MN"/>
        </w:rPr>
      </w:pPr>
    </w:p>
    <w:p w14:paraId="22346F66" w14:textId="77777777" w:rsidR="007914DA" w:rsidRPr="000960A3" w:rsidRDefault="007914DA" w:rsidP="007914DA">
      <w:pPr>
        <w:ind w:firstLine="720"/>
        <w:contextualSpacing/>
        <w:jc w:val="both"/>
        <w:rPr>
          <w:rFonts w:ascii="Arial" w:hAnsi="Arial" w:cs="Arial"/>
          <w:lang w:val="mn-MN"/>
        </w:rPr>
      </w:pPr>
      <w:r w:rsidRPr="000960A3">
        <w:rPr>
          <w:rFonts w:ascii="Arial" w:hAnsi="Arial" w:cs="Arial"/>
          <w:lang w:val="mn-MN"/>
        </w:rPr>
        <w:t>“57.18.Энэ</w:t>
      </w:r>
      <w:r w:rsidRPr="000960A3">
        <w:rPr>
          <w:rFonts w:ascii="Arial" w:hAnsi="Arial" w:cs="Arial"/>
          <w:color w:val="FF0000"/>
          <w:lang w:val="mn-MN"/>
        </w:rPr>
        <w:t xml:space="preserve"> </w:t>
      </w:r>
      <w:r w:rsidRPr="000960A3">
        <w:rPr>
          <w:rFonts w:ascii="Arial" w:hAnsi="Arial" w:cs="Arial"/>
          <w:lang w:val="mn-MN"/>
        </w:rPr>
        <w:t xml:space="preserve">хуулийн 57.2-т заасан цалингийн нэмэгдлийн дээд хэмжээ нь төрийн албан хаагчийн үндсэн цалингийн 100 хувиас хэтрэхгүй байна. Энэ хэсэгт төрийн жинхэнэ болон төрийн үйлчилгээний зарим албан хаагчид олгох орон нутгийн нэмэгдэл хамаарахгүй.” </w:t>
      </w:r>
    </w:p>
    <w:p w14:paraId="6869F52F" w14:textId="5BDBB223" w:rsidR="007914DA" w:rsidRPr="000960A3" w:rsidRDefault="007914DA" w:rsidP="007914DA">
      <w:pPr>
        <w:ind w:firstLine="1440"/>
        <w:jc w:val="both"/>
        <w:textAlignment w:val="top"/>
        <w:rPr>
          <w:rFonts w:ascii="Arial" w:hAnsi="Arial" w:cs="Arial"/>
          <w:lang w:val="mn-MN"/>
        </w:rPr>
      </w:pPr>
    </w:p>
    <w:p w14:paraId="43EFF619" w14:textId="164DE10D" w:rsidR="007914DA" w:rsidRPr="000960A3" w:rsidRDefault="007914DA" w:rsidP="007914DA">
      <w:pPr>
        <w:ind w:firstLine="720"/>
        <w:jc w:val="both"/>
        <w:textAlignment w:val="top"/>
        <w:rPr>
          <w:rFonts w:ascii="Arial" w:hAnsi="Arial" w:cs="Arial"/>
          <w:b/>
          <w:lang w:val="mn-MN"/>
        </w:rPr>
      </w:pPr>
      <w:r w:rsidRPr="000960A3">
        <w:rPr>
          <w:rFonts w:ascii="Arial" w:hAnsi="Arial" w:cs="Arial"/>
          <w:b/>
          <w:lang w:val="mn-MN"/>
        </w:rPr>
        <w:t>4/78 дугаар зүйл:</w:t>
      </w:r>
    </w:p>
    <w:p w14:paraId="67C0F7BE" w14:textId="77777777" w:rsidR="007914DA" w:rsidRPr="000960A3" w:rsidRDefault="007914DA" w:rsidP="007914DA">
      <w:pPr>
        <w:ind w:firstLine="720"/>
        <w:jc w:val="both"/>
        <w:textAlignment w:val="top"/>
        <w:rPr>
          <w:rFonts w:ascii="Arial" w:hAnsi="Arial" w:cs="Arial"/>
          <w:b/>
          <w:lang w:val="mn-MN"/>
        </w:rPr>
      </w:pPr>
    </w:p>
    <w:p w14:paraId="70ED2BFB" w14:textId="1642B2D5" w:rsidR="007914DA" w:rsidRPr="000960A3" w:rsidRDefault="007914DA" w:rsidP="00584727">
      <w:pPr>
        <w:ind w:firstLine="720"/>
        <w:rPr>
          <w:rFonts w:ascii="Arial" w:hAnsi="Arial" w:cs="Arial"/>
          <w:b/>
          <w:lang w:val="mn-MN"/>
        </w:rPr>
      </w:pPr>
      <w:r w:rsidRPr="000960A3">
        <w:rPr>
          <w:rFonts w:ascii="Arial" w:hAnsi="Arial" w:cs="Arial"/>
          <w:b/>
          <w:lang w:val="mn-MN"/>
        </w:rPr>
        <w:t>"78 дугаар зүйл.</w:t>
      </w:r>
      <w:r w:rsidR="006A3093" w:rsidRPr="000960A3">
        <w:rPr>
          <w:rFonts w:ascii="Arial" w:hAnsi="Arial" w:cs="Arial"/>
          <w:b/>
          <w:lang w:val="mn-MN"/>
        </w:rPr>
        <w:t>Хуулийг д</w:t>
      </w:r>
      <w:r w:rsidRPr="000960A3">
        <w:rPr>
          <w:rFonts w:ascii="Arial" w:hAnsi="Arial" w:cs="Arial"/>
          <w:b/>
          <w:lang w:val="mn-MN"/>
        </w:rPr>
        <w:t xml:space="preserve">агаж мөрдөх </w:t>
      </w:r>
      <w:r w:rsidR="006A3093" w:rsidRPr="000960A3">
        <w:rPr>
          <w:rFonts w:ascii="Arial" w:hAnsi="Arial" w:cs="Arial"/>
          <w:b/>
          <w:lang w:val="mn-MN"/>
        </w:rPr>
        <w:t>журам</w:t>
      </w:r>
      <w:r w:rsidRPr="000960A3">
        <w:rPr>
          <w:rFonts w:ascii="Arial" w:hAnsi="Arial" w:cs="Arial"/>
          <w:b/>
          <w:lang w:val="mn-MN"/>
        </w:rPr>
        <w:t xml:space="preserve"> </w:t>
      </w:r>
    </w:p>
    <w:p w14:paraId="55BD34F8" w14:textId="77777777" w:rsidR="007914DA" w:rsidRPr="000960A3" w:rsidRDefault="007914DA" w:rsidP="007914DA">
      <w:pPr>
        <w:snapToGrid w:val="0"/>
        <w:rPr>
          <w:rFonts w:ascii="Arial" w:hAnsi="Arial" w:cs="Arial"/>
          <w:lang w:val="mn-MN"/>
        </w:rPr>
      </w:pPr>
    </w:p>
    <w:p w14:paraId="56A5E070" w14:textId="77777777" w:rsidR="007914DA" w:rsidRPr="000960A3" w:rsidRDefault="007914DA" w:rsidP="00843CB9">
      <w:pPr>
        <w:snapToGrid w:val="0"/>
        <w:ind w:firstLine="720"/>
        <w:jc w:val="both"/>
        <w:rPr>
          <w:rFonts w:ascii="Arial" w:hAnsi="Arial" w:cs="Arial"/>
          <w:lang w:val="mn-MN"/>
        </w:rPr>
      </w:pPr>
      <w:r w:rsidRPr="000960A3">
        <w:rPr>
          <w:rFonts w:ascii="Arial" w:hAnsi="Arial" w:cs="Arial"/>
          <w:lang w:val="mn-MN"/>
        </w:rPr>
        <w:t>78.1.Энэ хуулийн 16.4 дэх хэсгийг 2026 оны 01 дүгээр сарын 01-ний өдрөөс эхлэн дагаж мөрдөнө.</w:t>
      </w:r>
    </w:p>
    <w:p w14:paraId="34A01A6E" w14:textId="77777777" w:rsidR="007914DA" w:rsidRPr="000960A3" w:rsidRDefault="007914DA" w:rsidP="007914DA">
      <w:pPr>
        <w:snapToGrid w:val="0"/>
        <w:ind w:firstLine="720"/>
        <w:rPr>
          <w:rFonts w:ascii="Arial" w:hAnsi="Arial" w:cs="Arial"/>
          <w:lang w:val="mn-MN"/>
        </w:rPr>
      </w:pPr>
    </w:p>
    <w:p w14:paraId="7D22BD75" w14:textId="470E7AE6" w:rsidR="007914DA" w:rsidRPr="000960A3" w:rsidRDefault="007914DA" w:rsidP="007914DA">
      <w:pPr>
        <w:snapToGrid w:val="0"/>
        <w:ind w:firstLine="720"/>
        <w:jc w:val="both"/>
        <w:rPr>
          <w:rFonts w:ascii="Arial" w:hAnsi="Arial" w:cs="Arial"/>
          <w:color w:val="000000" w:themeColor="text1"/>
          <w:lang w:val="mn-MN"/>
        </w:rPr>
      </w:pPr>
      <w:r w:rsidRPr="000960A3">
        <w:rPr>
          <w:rFonts w:ascii="Arial" w:hAnsi="Arial" w:cs="Arial"/>
          <w:color w:val="000000" w:themeColor="text1"/>
          <w:lang w:val="mn-MN"/>
        </w:rPr>
        <w:t>78.2.Энэ хуулийн 4.7 дахь хэсгийг 2025 оны 01 дүгээр сарын 01-ний өдрөөс эхлэн дагаж мөрдөнө.</w:t>
      </w:r>
      <w:r w:rsidR="008137EC" w:rsidRPr="000960A3">
        <w:rPr>
          <w:rFonts w:ascii="Arial" w:hAnsi="Arial" w:cs="Arial"/>
          <w:color w:val="000000" w:themeColor="text1"/>
          <w:lang w:val="mn-MN"/>
        </w:rPr>
        <w:t>”</w:t>
      </w:r>
    </w:p>
    <w:p w14:paraId="38CB26FE" w14:textId="77777777" w:rsidR="007914DA" w:rsidRPr="000960A3" w:rsidRDefault="007914DA" w:rsidP="007914DA">
      <w:pPr>
        <w:snapToGrid w:val="0"/>
        <w:ind w:firstLine="720"/>
        <w:rPr>
          <w:rFonts w:ascii="Arial" w:hAnsi="Arial" w:cs="Arial"/>
          <w:b/>
          <w:bCs/>
          <w:lang w:val="mn-MN"/>
        </w:rPr>
      </w:pPr>
    </w:p>
    <w:p w14:paraId="76E365D1" w14:textId="6E13AF97" w:rsidR="007914DA" w:rsidRPr="000960A3" w:rsidRDefault="007914DA" w:rsidP="00843CB9">
      <w:pPr>
        <w:snapToGrid w:val="0"/>
        <w:jc w:val="both"/>
        <w:rPr>
          <w:rFonts w:ascii="Arial" w:hAnsi="Arial" w:cs="Arial"/>
          <w:b/>
          <w:lang w:val="mn-MN"/>
        </w:rPr>
      </w:pPr>
      <w:r w:rsidRPr="000960A3">
        <w:rPr>
          <w:rFonts w:ascii="Arial" w:hAnsi="Arial" w:cs="Arial"/>
          <w:b/>
          <w:lang w:val="mn-MN"/>
        </w:rPr>
        <w:tab/>
      </w:r>
      <w:r w:rsidRPr="000960A3">
        <w:rPr>
          <w:rFonts w:ascii="Arial" w:hAnsi="Arial" w:cs="Arial"/>
          <w:lang w:val="mn-MN"/>
        </w:rPr>
        <w:t>7</w:t>
      </w:r>
      <w:r w:rsidR="006E2245" w:rsidRPr="000960A3">
        <w:rPr>
          <w:rFonts w:ascii="Arial" w:hAnsi="Arial" w:cs="Arial"/>
          <w:lang w:val="mn-MN"/>
        </w:rPr>
        <w:t>8</w:t>
      </w:r>
      <w:r w:rsidRPr="000960A3">
        <w:rPr>
          <w:rFonts w:ascii="Arial" w:hAnsi="Arial" w:cs="Arial"/>
          <w:lang w:val="mn-MN"/>
        </w:rPr>
        <w:t>.</w:t>
      </w:r>
      <w:r w:rsidR="006E2245" w:rsidRPr="000960A3">
        <w:rPr>
          <w:rFonts w:ascii="Arial" w:hAnsi="Arial" w:cs="Arial"/>
          <w:lang w:val="mn-MN"/>
        </w:rPr>
        <w:t>3</w:t>
      </w:r>
      <w:r w:rsidRPr="000960A3">
        <w:rPr>
          <w:rFonts w:ascii="Arial" w:hAnsi="Arial" w:cs="Arial"/>
          <w:lang w:val="mn-MN"/>
        </w:rPr>
        <w:t xml:space="preserve">.Энэ хуулийн 16.4 дэх </w:t>
      </w:r>
      <w:r w:rsidR="002E0ADA" w:rsidRPr="000960A3">
        <w:rPr>
          <w:rFonts w:ascii="Arial" w:hAnsi="Arial" w:cs="Arial"/>
          <w:lang w:val="mn-MN"/>
        </w:rPr>
        <w:t xml:space="preserve">хэсгийн </w:t>
      </w:r>
      <w:r w:rsidRPr="000960A3">
        <w:rPr>
          <w:rFonts w:ascii="Arial" w:hAnsi="Arial" w:cs="Arial"/>
          <w:lang w:val="mn-MN"/>
        </w:rPr>
        <w:t>дагуу</w:t>
      </w:r>
      <w:r w:rsidRPr="000960A3">
        <w:rPr>
          <w:rFonts w:ascii="Arial" w:hAnsi="Arial" w:cs="Arial"/>
          <w:b/>
          <w:lang w:val="mn-MN"/>
        </w:rPr>
        <w:t xml:space="preserve"> </w:t>
      </w:r>
      <w:r w:rsidRPr="000960A3">
        <w:rPr>
          <w:rFonts w:ascii="Arial" w:hAnsi="Arial" w:cs="Arial"/>
          <w:lang w:val="mn-MN"/>
        </w:rPr>
        <w:t xml:space="preserve">үндэсний нийт ажиллах хүчинд эзлэх төрийн албан хаагчдын тоо 2023 онд 16.9 хувиас, 2024 онд 15.7 хувиас, 2025 онд 15 хувиас тус тус хэтрэхгүй байхаар тус тус бууруулна. </w:t>
      </w:r>
    </w:p>
    <w:p w14:paraId="0CC606BA" w14:textId="77777777" w:rsidR="007914DA" w:rsidRPr="000960A3" w:rsidRDefault="007914DA" w:rsidP="006E6A3E">
      <w:pPr>
        <w:rPr>
          <w:lang w:val="mn-MN"/>
        </w:rPr>
      </w:pPr>
    </w:p>
    <w:p w14:paraId="23FCD488" w14:textId="440E335B" w:rsidR="007914DA" w:rsidRPr="000960A3" w:rsidRDefault="007914DA" w:rsidP="00E64B62">
      <w:pPr>
        <w:ind w:firstLine="709"/>
        <w:jc w:val="both"/>
        <w:rPr>
          <w:rFonts w:ascii="Arial" w:hAnsi="Arial" w:cs="Arial"/>
          <w:lang w:val="mn-MN"/>
        </w:rPr>
      </w:pPr>
      <w:r w:rsidRPr="000960A3">
        <w:rPr>
          <w:rFonts w:ascii="Arial" w:hAnsi="Arial" w:cs="Arial"/>
          <w:lang w:val="mn-MN"/>
        </w:rPr>
        <w:t>7</w:t>
      </w:r>
      <w:r w:rsidR="006E2245" w:rsidRPr="000960A3">
        <w:rPr>
          <w:rFonts w:ascii="Arial" w:hAnsi="Arial" w:cs="Arial"/>
          <w:lang w:val="mn-MN"/>
        </w:rPr>
        <w:t>8</w:t>
      </w:r>
      <w:r w:rsidRPr="000960A3">
        <w:rPr>
          <w:rFonts w:ascii="Arial" w:hAnsi="Arial" w:cs="Arial"/>
          <w:lang w:val="mn-MN"/>
        </w:rPr>
        <w:t>.</w:t>
      </w:r>
      <w:r w:rsidR="006E2245" w:rsidRPr="000960A3">
        <w:rPr>
          <w:rFonts w:ascii="Arial" w:hAnsi="Arial" w:cs="Arial"/>
          <w:lang w:val="mn-MN"/>
        </w:rPr>
        <w:t>4</w:t>
      </w:r>
      <w:r w:rsidRPr="000960A3">
        <w:rPr>
          <w:rFonts w:ascii="Arial" w:hAnsi="Arial" w:cs="Arial"/>
          <w:lang w:val="mn-MN"/>
        </w:rPr>
        <w:t>.Энэ хуулийн 4.7 дахь хэсгийг дагаж мөрдөх</w:t>
      </w:r>
      <w:r w:rsidR="00303E4B" w:rsidRPr="000960A3">
        <w:rPr>
          <w:rFonts w:ascii="Arial" w:hAnsi="Arial" w:cs="Arial"/>
          <w:lang w:val="mn-MN"/>
        </w:rPr>
        <w:t xml:space="preserve"> хугацаанаас</w:t>
      </w:r>
      <w:r w:rsidRPr="000960A3">
        <w:rPr>
          <w:rFonts w:ascii="Arial" w:hAnsi="Arial" w:cs="Arial"/>
          <w:lang w:val="mn-MN"/>
        </w:rPr>
        <w:t xml:space="preserve"> өмнө бусад хуулиар зохицуулж байгаа төрийн албан хаагчийн цалин хөлс, түүний хэмжээ, сүлжээг энэ хуульд нийцүүлэх арга хэмжээг авч хэрэгжүүлнэ."</w:t>
      </w:r>
    </w:p>
    <w:p w14:paraId="35721968" w14:textId="77777777" w:rsidR="007914DA" w:rsidRPr="000960A3" w:rsidRDefault="007914DA" w:rsidP="007914DA">
      <w:pPr>
        <w:contextualSpacing/>
        <w:jc w:val="both"/>
        <w:rPr>
          <w:rFonts w:ascii="Arial" w:hAnsi="Arial" w:cs="Arial"/>
          <w:lang w:val="mn-MN"/>
        </w:rPr>
      </w:pPr>
    </w:p>
    <w:p w14:paraId="754586DD" w14:textId="77777777" w:rsidR="007914DA" w:rsidRPr="000960A3" w:rsidRDefault="007914DA" w:rsidP="007914DA">
      <w:pPr>
        <w:ind w:firstLine="720"/>
        <w:contextualSpacing/>
        <w:jc w:val="both"/>
        <w:rPr>
          <w:rFonts w:ascii="Arial" w:hAnsi="Arial" w:cs="Arial"/>
          <w:lang w:val="mn-MN"/>
        </w:rPr>
      </w:pPr>
      <w:r w:rsidRPr="000960A3">
        <w:rPr>
          <w:rFonts w:ascii="Arial" w:hAnsi="Arial" w:cs="Arial"/>
          <w:b/>
          <w:lang w:val="mn-MN"/>
        </w:rPr>
        <w:t>2 дугаар зүйл.</w:t>
      </w:r>
      <w:r w:rsidRPr="000960A3">
        <w:rPr>
          <w:rFonts w:ascii="Arial" w:hAnsi="Arial" w:cs="Arial"/>
          <w:lang w:val="mn-MN"/>
        </w:rPr>
        <w:t xml:space="preserve">Төрийн албаны тухай хуулийн 23 дугаар зүйлийн 23.2.1 дэх заалтын “мэргэшүүлэх багц сургалтад хамрагдаж, төгссөн байх” гэсний дараа “, хөгжлийн бэрхшээлтэй иргэний хувьд төрийн албанд 6-аас доошгүй жил, үүнээс дэс түшмэлийн албан тушаалд 3-аас доошгүй жил ажилласан байх” гэж, 23.2.2 дахь заалтын “мэргэшүүлэх багц сургалтад хамрагдаж, төгссөн байх” гэсний дараа “, </w:t>
      </w:r>
      <w:r w:rsidRPr="000960A3">
        <w:rPr>
          <w:rFonts w:ascii="Arial" w:hAnsi="Arial" w:cs="Arial"/>
          <w:lang w:val="mn-MN"/>
        </w:rPr>
        <w:lastRenderedPageBreak/>
        <w:t>хөгжлийн бэрхшээлтэй иргэний хувьд төрийн албанд 4-өөс доошгүй жил, үүнээс дэс түшмэлийн албан тушаалд 2-оос доошгүй жил ажилласан байх” гэж, 23.2.3 дахь заалтын “мэргэшүүлэх багц сургалтад хамрагдаж, төгссөн байх” гэсний дараа “хөгжлийн бэрхшээлтэй иргэний хувьд төрийн албанд 3-аас доошгүй жил ажилласан байх” гэж тус тус нэмсүгэй.</w:t>
      </w:r>
    </w:p>
    <w:p w14:paraId="0753D58F" w14:textId="77777777" w:rsidR="007914DA" w:rsidRPr="000960A3" w:rsidRDefault="007914DA" w:rsidP="007914DA">
      <w:pPr>
        <w:contextualSpacing/>
        <w:jc w:val="both"/>
        <w:rPr>
          <w:rFonts w:ascii="Arial" w:hAnsi="Arial" w:cs="Arial"/>
          <w:lang w:val="mn-MN"/>
        </w:rPr>
      </w:pPr>
    </w:p>
    <w:p w14:paraId="1677BB52" w14:textId="1E3CC935" w:rsidR="008752A9" w:rsidRPr="000960A3" w:rsidRDefault="008752A9" w:rsidP="008752A9">
      <w:pPr>
        <w:ind w:firstLine="720"/>
        <w:jc w:val="both"/>
        <w:rPr>
          <w:rFonts w:ascii="Arial" w:hAnsi="Arial" w:cs="Arial"/>
          <w:color w:val="000000" w:themeColor="text1"/>
          <w:lang w:val="mn-MN"/>
        </w:rPr>
      </w:pPr>
      <w:r w:rsidRPr="000960A3">
        <w:rPr>
          <w:rFonts w:ascii="Arial" w:hAnsi="Arial" w:cs="Arial"/>
          <w:b/>
          <w:lang w:val="mn-MN"/>
        </w:rPr>
        <w:t>3</w:t>
      </w:r>
      <w:r w:rsidRPr="000960A3">
        <w:rPr>
          <w:rFonts w:ascii="Arial" w:hAnsi="Arial" w:cs="Arial"/>
          <w:b/>
          <w:color w:val="000000" w:themeColor="text1"/>
          <w:lang w:val="mn-MN"/>
        </w:rPr>
        <w:t xml:space="preserve"> дугаар зүйл.</w:t>
      </w:r>
      <w:r w:rsidRPr="000960A3">
        <w:rPr>
          <w:rFonts w:ascii="Arial" w:hAnsi="Arial" w:cs="Arial"/>
          <w:color w:val="000000" w:themeColor="text1"/>
          <w:lang w:val="mn-MN"/>
        </w:rPr>
        <w:t>Энэ хуулийг 2023 оны 07 дугаар сарын 01-ний өдрөөс эхлэн дагаж мөрдөнө.</w:t>
      </w:r>
    </w:p>
    <w:p w14:paraId="2D1C0D4C" w14:textId="77777777" w:rsidR="00E4202D" w:rsidRPr="000960A3" w:rsidRDefault="00E4202D" w:rsidP="008752A9">
      <w:pPr>
        <w:contextualSpacing/>
        <w:jc w:val="both"/>
        <w:rPr>
          <w:rFonts w:ascii="Arial" w:hAnsi="Arial" w:cs="Arial"/>
          <w:color w:val="000000" w:themeColor="text1"/>
          <w:lang w:val="mn-MN"/>
        </w:rPr>
      </w:pPr>
    </w:p>
    <w:p w14:paraId="10A04661" w14:textId="77777777" w:rsidR="005565C8" w:rsidRPr="000960A3" w:rsidRDefault="005565C8" w:rsidP="00E4202D">
      <w:pPr>
        <w:contextualSpacing/>
        <w:jc w:val="both"/>
        <w:rPr>
          <w:rFonts w:ascii="Arial" w:hAnsi="Arial" w:cs="Arial"/>
          <w:color w:val="000000" w:themeColor="text1"/>
          <w:lang w:val="mn-MN"/>
        </w:rPr>
      </w:pPr>
    </w:p>
    <w:p w14:paraId="2836DAA7" w14:textId="77777777" w:rsidR="00E4202D" w:rsidRPr="000960A3" w:rsidRDefault="00E4202D" w:rsidP="00E4202D">
      <w:pPr>
        <w:contextualSpacing/>
        <w:jc w:val="both"/>
        <w:rPr>
          <w:rFonts w:ascii="Arial" w:hAnsi="Arial" w:cs="Arial"/>
          <w:color w:val="000000" w:themeColor="text1"/>
          <w:lang w:val="mn-MN"/>
        </w:rPr>
      </w:pPr>
    </w:p>
    <w:p w14:paraId="3CB144BB" w14:textId="77777777" w:rsidR="00710DA8" w:rsidRPr="000960A3" w:rsidRDefault="00710DA8" w:rsidP="00E4202D">
      <w:pPr>
        <w:contextualSpacing/>
        <w:jc w:val="both"/>
        <w:rPr>
          <w:rFonts w:ascii="Arial" w:hAnsi="Arial" w:cs="Arial"/>
          <w:color w:val="000000" w:themeColor="text1"/>
          <w:lang w:val="mn-MN"/>
        </w:rPr>
      </w:pPr>
    </w:p>
    <w:p w14:paraId="5B6EFB6D" w14:textId="77777777" w:rsidR="00E4202D" w:rsidRPr="000960A3" w:rsidRDefault="00E4202D" w:rsidP="00E4202D">
      <w:pPr>
        <w:contextualSpacing/>
        <w:jc w:val="both"/>
        <w:rPr>
          <w:rFonts w:ascii="Arial" w:hAnsi="Arial" w:cs="Arial"/>
          <w:color w:val="000000" w:themeColor="text1"/>
          <w:lang w:val="mn-MN"/>
        </w:rPr>
      </w:pPr>
    </w:p>
    <w:p w14:paraId="4BB07EBB" w14:textId="4EF820A9" w:rsidR="00E4202D" w:rsidRPr="000960A3" w:rsidRDefault="00B30C5E" w:rsidP="00E4202D">
      <w:pPr>
        <w:contextualSpacing/>
        <w:jc w:val="center"/>
        <w:rPr>
          <w:rFonts w:ascii="Arial" w:hAnsi="Arial" w:cs="Arial"/>
          <w:color w:val="000000" w:themeColor="text1"/>
          <w:lang w:val="mn-MN"/>
        </w:rPr>
      </w:pPr>
      <w:r w:rsidRPr="000960A3">
        <w:rPr>
          <w:rFonts w:ascii="Arial" w:hAnsi="Arial" w:cs="Arial"/>
          <w:color w:val="000000" w:themeColor="text1"/>
          <w:lang w:val="mn-MN"/>
        </w:rPr>
        <w:t>Гарын үсэг</w:t>
      </w:r>
    </w:p>
    <w:p w14:paraId="4CFAA89F" w14:textId="77777777" w:rsidR="00E4202D" w:rsidRPr="000960A3" w:rsidRDefault="00E4202D" w:rsidP="00E4202D">
      <w:pPr>
        <w:contextualSpacing/>
        <w:jc w:val="center"/>
        <w:rPr>
          <w:rFonts w:ascii="Arial" w:hAnsi="Arial" w:cs="Arial"/>
          <w:b/>
          <w:color w:val="000000" w:themeColor="text1"/>
          <w:lang w:val="mn-MN"/>
        </w:rPr>
      </w:pPr>
    </w:p>
    <w:p w14:paraId="0329D7D3" w14:textId="77777777" w:rsidR="00234F23" w:rsidRPr="000960A3" w:rsidRDefault="00234F23">
      <w:pPr>
        <w:spacing w:after="160" w:line="259" w:lineRule="auto"/>
        <w:rPr>
          <w:rFonts w:ascii="Arial" w:eastAsiaTheme="majorEastAsia" w:hAnsi="Arial" w:cstheme="majorBidi"/>
          <w:b/>
          <w:color w:val="000000" w:themeColor="text1"/>
          <w:szCs w:val="26"/>
          <w:lang w:val="mn-MN"/>
        </w:rPr>
      </w:pPr>
      <w:r w:rsidRPr="000960A3">
        <w:rPr>
          <w:color w:val="000000" w:themeColor="text1"/>
          <w:lang w:val="mn-MN"/>
        </w:rPr>
        <w:br w:type="page"/>
      </w:r>
    </w:p>
    <w:p w14:paraId="4DE271F0" w14:textId="77777777" w:rsidR="00B521F7" w:rsidRPr="000960A3" w:rsidRDefault="00B521F7" w:rsidP="00B521F7">
      <w:pPr>
        <w:pStyle w:val="Heading2"/>
        <w:rPr>
          <w:rFonts w:cs="Arial"/>
          <w:b w:val="0"/>
          <w:lang w:val="mn-MN"/>
        </w:rPr>
      </w:pPr>
      <w:r w:rsidRPr="000960A3">
        <w:rPr>
          <w:lang w:val="mn-MN"/>
        </w:rPr>
        <w:lastRenderedPageBreak/>
        <w:t>ТАНИЛЦУУЛГА</w:t>
      </w:r>
    </w:p>
    <w:p w14:paraId="0339DBB5" w14:textId="77777777" w:rsidR="00B521F7" w:rsidRPr="000960A3" w:rsidRDefault="00B521F7" w:rsidP="00B521F7">
      <w:pPr>
        <w:contextualSpacing/>
        <w:jc w:val="center"/>
        <w:rPr>
          <w:rFonts w:ascii="Arial" w:hAnsi="Arial" w:cs="Arial"/>
          <w:b/>
          <w:lang w:val="mn-MN"/>
        </w:rPr>
      </w:pPr>
    </w:p>
    <w:p w14:paraId="5DAE6839" w14:textId="2EF1CD5C" w:rsidR="00B521F7" w:rsidRPr="000960A3" w:rsidRDefault="00B521F7" w:rsidP="00EF65F6">
      <w:pPr>
        <w:ind w:left="4320"/>
        <w:contextualSpacing/>
        <w:jc w:val="right"/>
        <w:rPr>
          <w:rFonts w:ascii="Arial" w:hAnsi="Arial" w:cs="Arial"/>
          <w:i/>
          <w:lang w:val="mn-MN"/>
        </w:rPr>
      </w:pPr>
      <w:r w:rsidRPr="000960A3">
        <w:rPr>
          <w:rFonts w:ascii="Arial" w:hAnsi="Arial" w:cs="Arial"/>
          <w:i/>
          <w:lang w:val="mn-MN"/>
        </w:rPr>
        <w:t xml:space="preserve">Төрийн албаны тухай хуульд нэмэлт оруулах тухай хуулийн </w:t>
      </w:r>
    </w:p>
    <w:p w14:paraId="06E138C4" w14:textId="77777777" w:rsidR="00B521F7" w:rsidRPr="000960A3" w:rsidRDefault="00B521F7" w:rsidP="00EF65F6">
      <w:pPr>
        <w:ind w:left="4320"/>
        <w:contextualSpacing/>
        <w:jc w:val="right"/>
        <w:rPr>
          <w:rFonts w:ascii="Arial" w:hAnsi="Arial" w:cs="Arial"/>
          <w:i/>
          <w:lang w:val="mn-MN"/>
        </w:rPr>
      </w:pPr>
      <w:r w:rsidRPr="000960A3">
        <w:rPr>
          <w:rFonts w:ascii="Arial" w:hAnsi="Arial" w:cs="Arial"/>
          <w:i/>
          <w:lang w:val="mn-MN"/>
        </w:rPr>
        <w:t>төслийн талаар</w:t>
      </w:r>
    </w:p>
    <w:p w14:paraId="094B6A75" w14:textId="77777777" w:rsidR="00B521F7" w:rsidRPr="000960A3" w:rsidRDefault="00B521F7" w:rsidP="00B521F7">
      <w:pPr>
        <w:contextualSpacing/>
        <w:jc w:val="both"/>
        <w:rPr>
          <w:rFonts w:ascii="Arial" w:hAnsi="Arial" w:cs="Arial"/>
          <w:b/>
          <w:lang w:val="mn-MN"/>
        </w:rPr>
      </w:pPr>
    </w:p>
    <w:p w14:paraId="4932C9A9" w14:textId="7B6B9510" w:rsidR="00701B7D" w:rsidRPr="000960A3" w:rsidRDefault="0052543C" w:rsidP="00701B7D">
      <w:pPr>
        <w:ind w:firstLine="720"/>
        <w:jc w:val="both"/>
        <w:rPr>
          <w:rFonts w:ascii="Arial" w:hAnsi="Arial" w:cs="Arial"/>
          <w:b/>
          <w:color w:val="000000" w:themeColor="text1"/>
          <w:lang w:val="mn-MN"/>
        </w:rPr>
      </w:pPr>
      <w:r w:rsidRPr="000960A3">
        <w:rPr>
          <w:rFonts w:ascii="Arial" w:hAnsi="Arial" w:cs="Arial"/>
          <w:b/>
          <w:lang w:val="mn-MN"/>
        </w:rPr>
        <w:t>1</w:t>
      </w:r>
      <w:r w:rsidR="00B521F7" w:rsidRPr="000960A3">
        <w:rPr>
          <w:rFonts w:ascii="Arial" w:hAnsi="Arial" w:cs="Arial"/>
          <w:b/>
          <w:lang w:val="mn-MN"/>
        </w:rPr>
        <w:t>.</w:t>
      </w:r>
      <w:r w:rsidR="00701B7D" w:rsidRPr="000960A3">
        <w:rPr>
          <w:rFonts w:ascii="Arial" w:hAnsi="Arial" w:cs="Arial"/>
          <w:b/>
          <w:color w:val="000000" w:themeColor="text1"/>
          <w:lang w:val="mn-MN"/>
        </w:rPr>
        <w:t>Төрийн албан хаагчийн цалин хөлс</w:t>
      </w:r>
      <w:r w:rsidR="00794795" w:rsidRPr="000960A3">
        <w:rPr>
          <w:rFonts w:ascii="Arial" w:hAnsi="Arial" w:cs="Arial"/>
          <w:b/>
          <w:color w:val="000000" w:themeColor="text1"/>
          <w:lang w:val="mn-MN"/>
        </w:rPr>
        <w:t>ийг</w:t>
      </w:r>
      <w:r w:rsidR="00701B7D" w:rsidRPr="000960A3">
        <w:rPr>
          <w:rFonts w:ascii="Arial" w:hAnsi="Arial" w:cs="Arial"/>
          <w:b/>
          <w:color w:val="000000" w:themeColor="text1"/>
          <w:lang w:val="mn-MN"/>
        </w:rPr>
        <w:t xml:space="preserve"> нэг хуулиар зохицуулах талаар</w:t>
      </w:r>
    </w:p>
    <w:p w14:paraId="3C6F3AA0" w14:textId="77777777" w:rsidR="00701B7D" w:rsidRPr="000960A3" w:rsidRDefault="00701B7D" w:rsidP="00701B7D">
      <w:pPr>
        <w:ind w:firstLine="720"/>
        <w:jc w:val="both"/>
        <w:rPr>
          <w:rFonts w:ascii="Arial" w:hAnsi="Arial" w:cs="Arial"/>
          <w:b/>
          <w:color w:val="000000" w:themeColor="text1"/>
          <w:lang w:val="mn-MN"/>
        </w:rPr>
      </w:pPr>
    </w:p>
    <w:p w14:paraId="1228EAFD" w14:textId="77777777" w:rsidR="00701B7D" w:rsidRPr="000960A3" w:rsidRDefault="00701B7D" w:rsidP="00701B7D">
      <w:pPr>
        <w:ind w:firstLine="720"/>
        <w:jc w:val="both"/>
        <w:rPr>
          <w:rFonts w:ascii="Arial" w:hAnsi="Arial" w:cs="Arial"/>
          <w:lang w:val="mn-MN"/>
        </w:rPr>
      </w:pPr>
      <w:r w:rsidRPr="000960A3">
        <w:rPr>
          <w:rFonts w:ascii="Arial" w:hAnsi="Arial" w:cs="Arial"/>
          <w:b/>
          <w:lang w:val="mn-MN"/>
        </w:rPr>
        <w:t xml:space="preserve"> </w:t>
      </w:r>
      <w:r w:rsidRPr="000960A3">
        <w:rPr>
          <w:rFonts w:ascii="Arial" w:hAnsi="Arial" w:cs="Arial"/>
          <w:lang w:val="mn-MN"/>
        </w:rPr>
        <w:t>Төрийн албан хаагчдын үндсэн цалин хөлс, ангилал, зэрэглэл, нийгмийн баталгаатай холбоотой асуудлыг Төрийн албаны тухай хуулиар зохицуулж байгаа хэдий ч зарим салбарын хуулиудаар тухайн салбарын албан хаагчдын цалин хөлс, нийгмийн баталгаатай холбоотой асуудлыг зохицуулж байна. Тухайлбал, салбарын хуулиуд (10 орчим)-аар төрийн зарим албан хаагчдын үндсэн цалингийн хэмжээг Улсын Их Хурлын тогтоохоор, мөн салбарын 30 орчим хуулиар төрийн албан хаагчдын нийгмийн баталгааг хангахтай холбогдох зохицуулалтыг харилцан адилгүй байдлаар зааж өгсөн байна.</w:t>
      </w:r>
    </w:p>
    <w:p w14:paraId="46CB9DBD" w14:textId="77777777" w:rsidR="00701B7D" w:rsidRPr="000960A3" w:rsidRDefault="00701B7D" w:rsidP="00701B7D">
      <w:pPr>
        <w:ind w:firstLine="720"/>
        <w:jc w:val="both"/>
        <w:rPr>
          <w:rFonts w:ascii="Arial" w:hAnsi="Arial" w:cs="Arial"/>
          <w:lang w:val="mn-MN"/>
        </w:rPr>
      </w:pPr>
    </w:p>
    <w:p w14:paraId="0C6F2D7C" w14:textId="77777777" w:rsidR="00701B7D" w:rsidRPr="000960A3" w:rsidRDefault="00701B7D" w:rsidP="00701B7D">
      <w:pPr>
        <w:ind w:firstLine="720"/>
        <w:jc w:val="both"/>
        <w:rPr>
          <w:rFonts w:ascii="Arial" w:hAnsi="Arial" w:cs="Arial"/>
          <w:lang w:val="mn-MN"/>
        </w:rPr>
      </w:pPr>
      <w:r w:rsidRPr="000960A3">
        <w:rPr>
          <w:rFonts w:ascii="Arial" w:hAnsi="Arial" w:cs="Arial"/>
          <w:lang w:val="mn-MN"/>
        </w:rPr>
        <w:t xml:space="preserve">Төрийн албан хаагчийн цалин хөлсний хэмжээ, нийгмийн баталгаа салбарын өөр өөр хуулиар харилцан адилгүй тогтоож байгаа адил албан тушаалд ижил цалин хөлс олгох суурь зарчим хэрэгжихгүй байх, тэгш бус байдал үүсэх нөхцөлийг бүрдүүлсэн байна. </w:t>
      </w:r>
    </w:p>
    <w:p w14:paraId="2030AF03" w14:textId="77777777" w:rsidR="00701B7D" w:rsidRPr="000960A3" w:rsidRDefault="00701B7D" w:rsidP="00701B7D">
      <w:pPr>
        <w:ind w:firstLine="720"/>
        <w:jc w:val="both"/>
        <w:rPr>
          <w:rFonts w:ascii="Arial" w:hAnsi="Arial" w:cs="Arial"/>
          <w:lang w:val="mn-MN"/>
        </w:rPr>
      </w:pPr>
    </w:p>
    <w:p w14:paraId="7E82E7CB" w14:textId="06B6CC14" w:rsidR="00701B7D" w:rsidRPr="000960A3" w:rsidRDefault="00701B7D" w:rsidP="00701B7D">
      <w:pPr>
        <w:ind w:firstLine="720"/>
        <w:contextualSpacing/>
        <w:jc w:val="both"/>
        <w:rPr>
          <w:rFonts w:ascii="Arial" w:hAnsi="Arial" w:cs="Arial"/>
          <w:lang w:val="mn-MN"/>
        </w:rPr>
      </w:pPr>
      <w:r w:rsidRPr="000960A3">
        <w:rPr>
          <w:rFonts w:ascii="Arial" w:hAnsi="Arial" w:cs="Arial"/>
          <w:lang w:val="mn-MN"/>
        </w:rPr>
        <w:t>Иймд дээр дурдсан харилцан адилгүй цалин хөлс, нийгмийн баталгааны зохицуулалтыг үе шаттайгаар өөрчилж, төрийн албаны цалин хөлс, нийгмийн баталгааны нэгдсэн тогтолцоотой болох зорилгоор Төрийн албаны тухай хуульд “Төрийн албан хаагчийн цалин хөлс, түүний хэмжээ, сүлжээг энэ хуульд заасан журмаар тогтооно." гэсэн заалтыг нэмж тусган, эдгээр заалтыг 2025 оны 01 дүгээр сарын 01-ний өдрөөс эхлэн дагаж мөрдөхөөр, дагаж мөрдөх хүртэл хугацаанд  бусад хуулиар зохицуулж байгаа төрийн албан хаагчийн цалин хөлс, түүний хэмжээ энэ хуульд нийцүүлэх арга хэмжээг авч хэрэгжүүлэх шилжилтийн үеийн зохицуулалтыг тус тус тусгалаа.</w:t>
      </w:r>
    </w:p>
    <w:p w14:paraId="7C0F2D05" w14:textId="77777777" w:rsidR="0063108B" w:rsidRPr="000960A3" w:rsidRDefault="0063108B" w:rsidP="00701B7D">
      <w:pPr>
        <w:ind w:firstLine="720"/>
        <w:contextualSpacing/>
        <w:jc w:val="both"/>
        <w:rPr>
          <w:rFonts w:ascii="Arial" w:hAnsi="Arial" w:cs="Arial"/>
          <w:lang w:val="mn-MN"/>
        </w:rPr>
      </w:pPr>
    </w:p>
    <w:p w14:paraId="3E7DEDAE" w14:textId="36DEC346" w:rsidR="0063108B" w:rsidRPr="000960A3" w:rsidRDefault="0052543C" w:rsidP="0063108B">
      <w:pPr>
        <w:ind w:firstLine="720"/>
        <w:contextualSpacing/>
        <w:jc w:val="both"/>
        <w:rPr>
          <w:rFonts w:ascii="Arial" w:hAnsi="Arial" w:cs="Arial"/>
          <w:b/>
          <w:lang w:val="mn-MN"/>
        </w:rPr>
      </w:pPr>
      <w:r w:rsidRPr="000960A3">
        <w:rPr>
          <w:rFonts w:ascii="Arial" w:hAnsi="Arial" w:cs="Arial"/>
          <w:b/>
          <w:lang w:val="mn-MN"/>
        </w:rPr>
        <w:t>2</w:t>
      </w:r>
      <w:r w:rsidR="0063108B" w:rsidRPr="000960A3">
        <w:rPr>
          <w:rFonts w:ascii="Arial" w:hAnsi="Arial" w:cs="Arial"/>
          <w:b/>
          <w:lang w:val="mn-MN"/>
        </w:rPr>
        <w:t>.Төрийн албан хаагчийн</w:t>
      </w:r>
      <w:r w:rsidR="00794795" w:rsidRPr="000960A3">
        <w:rPr>
          <w:rFonts w:ascii="Arial" w:hAnsi="Arial" w:cs="Arial"/>
          <w:b/>
          <w:lang w:val="mn-MN"/>
        </w:rPr>
        <w:t xml:space="preserve"> орон</w:t>
      </w:r>
      <w:r w:rsidR="0063108B" w:rsidRPr="000960A3">
        <w:rPr>
          <w:rFonts w:ascii="Arial" w:hAnsi="Arial" w:cs="Arial"/>
          <w:b/>
          <w:lang w:val="mn-MN"/>
        </w:rPr>
        <w:t xml:space="preserve"> тоон</w:t>
      </w:r>
      <w:r w:rsidR="00794795" w:rsidRPr="000960A3">
        <w:rPr>
          <w:rFonts w:ascii="Arial" w:hAnsi="Arial" w:cs="Arial"/>
          <w:b/>
          <w:lang w:val="mn-MN"/>
        </w:rPr>
        <w:t>д</w:t>
      </w:r>
      <w:r w:rsidR="0063108B" w:rsidRPr="000960A3">
        <w:rPr>
          <w:rFonts w:ascii="Arial" w:hAnsi="Arial" w:cs="Arial"/>
          <w:b/>
          <w:lang w:val="mn-MN"/>
        </w:rPr>
        <w:t xml:space="preserve"> хязгаар тогтоох талаар</w:t>
      </w:r>
    </w:p>
    <w:p w14:paraId="00141364" w14:textId="77777777" w:rsidR="0063108B" w:rsidRPr="000960A3" w:rsidRDefault="0063108B" w:rsidP="0063108B">
      <w:pPr>
        <w:contextualSpacing/>
        <w:jc w:val="center"/>
        <w:rPr>
          <w:rFonts w:ascii="Arial" w:hAnsi="Arial" w:cs="Arial"/>
          <w:lang w:val="mn-MN"/>
        </w:rPr>
      </w:pPr>
    </w:p>
    <w:p w14:paraId="1D389B60" w14:textId="77777777" w:rsidR="0063108B" w:rsidRPr="000960A3" w:rsidRDefault="0063108B" w:rsidP="0063108B">
      <w:pPr>
        <w:ind w:firstLine="720"/>
        <w:jc w:val="both"/>
        <w:rPr>
          <w:rFonts w:ascii="Arial" w:hAnsi="Arial" w:cs="Arial"/>
          <w:color w:val="000000" w:themeColor="text1"/>
          <w:lang w:val="mn-MN"/>
        </w:rPr>
      </w:pPr>
      <w:r w:rsidRPr="000960A3">
        <w:rPr>
          <w:rFonts w:ascii="Arial" w:hAnsi="Arial" w:cs="Arial"/>
          <w:color w:val="000000" w:themeColor="text1"/>
          <w:lang w:val="mn-MN"/>
        </w:rPr>
        <w:t>Төрийн албан хаагчдын тоо 2009 онд 148200  байсан бол 2021 онд 225025  хүрч 52 орчим хувиар (Үүнд, төрийн өмчит компанийн 75500 мянган албан хаагчдыг уг тоонд оруулаагүй болно) нэмэгджээ. Нэг талаар энэ нь өргөн уудам нутаг дэвсгэрт тархан суурьшсан хүн амд төрийн үйлчилгээг хүргэх зардал их байгаагийн илрэл юм. Хэдий төр хамгийн том ажил олгогч боловч төрийн үйлчилгээ иргэдэд тэр бүр хүрч чадахгүй байна. Тухайлбал, 2019 оны хөндлөнгийн үнэлгээгээр төрийн бодлого, үйлчилгээний талаарх иргэдийн сэтгэл ханамж 64 хувьтай байна. Мөн орон тоо ихсэх тусам үйл ажиллагааны үе шат ч нэмэгдэж хүнд суртал, чирэгдэл гарч, төрийн үйлчилгээний хүртээмжийн бууруулах нөхцөлийг үүсгэж болзошгүй байна.</w:t>
      </w:r>
    </w:p>
    <w:p w14:paraId="1FAD869F" w14:textId="77777777" w:rsidR="0063108B" w:rsidRPr="000960A3" w:rsidRDefault="0063108B" w:rsidP="0063108B">
      <w:pPr>
        <w:ind w:firstLine="720"/>
        <w:jc w:val="both"/>
        <w:rPr>
          <w:rFonts w:ascii="Arial" w:hAnsi="Arial" w:cs="Arial"/>
          <w:color w:val="000000" w:themeColor="text1"/>
          <w:lang w:val="mn-MN"/>
        </w:rPr>
      </w:pPr>
    </w:p>
    <w:p w14:paraId="5F125395" w14:textId="77777777" w:rsidR="0063108B" w:rsidRPr="000960A3" w:rsidRDefault="0063108B" w:rsidP="0063108B">
      <w:pPr>
        <w:ind w:firstLine="720"/>
        <w:contextualSpacing/>
        <w:jc w:val="both"/>
        <w:rPr>
          <w:rFonts w:ascii="Arial" w:hAnsi="Arial" w:cs="Arial"/>
          <w:color w:val="000000" w:themeColor="text1"/>
          <w:lang w:val="mn-MN"/>
        </w:rPr>
      </w:pPr>
      <w:r w:rsidRPr="000960A3">
        <w:rPr>
          <w:rFonts w:ascii="Arial" w:hAnsi="Arial" w:cs="Arial"/>
          <w:color w:val="000000" w:themeColor="text1"/>
          <w:lang w:val="mn-MN"/>
        </w:rPr>
        <w:t xml:space="preserve">Үндэсний статистикийн хорооны мэдээгээр 2022 оны эцсийн байдлаар манай улсын ажиллах хүчний тоо </w:t>
      </w:r>
      <w:r w:rsidRPr="000960A3">
        <w:rPr>
          <w:rFonts w:ascii="Arial" w:eastAsiaTheme="minorHAnsi" w:hAnsi="Arial" w:cs="Arial"/>
          <w:lang w:val="mn-MN"/>
        </w:rPr>
        <w:t xml:space="preserve">1,265,200 </w:t>
      </w:r>
      <w:r w:rsidRPr="000960A3">
        <w:rPr>
          <w:rFonts w:ascii="Arial" w:hAnsi="Arial" w:cs="Arial"/>
          <w:color w:val="000000" w:themeColor="text1"/>
          <w:lang w:val="mn-MN"/>
        </w:rPr>
        <w:t>байна. Энэ тоог төрийн албан хаагчийн тоотой харьцуулан үзэхэд ажиллах хүчний 18 орчим хувийг төрийн албан хаагчид эзэлж байна. Эдийн засгийн хамтын ажиллагаа, хөгжлийн байгууллагын гишүүн орнууд төрийн албан хаагчийн тоогоо тодорхойлохдоо ажиллах хүчний тоотой харьцуулан авч үздэг байна. Тухайлбал, төрийн албан хаагчдын тоо нийт ажиллах хүчний 15 хувиас хэтрэхгүй байх нь зохистой гэж үздэг байна.</w:t>
      </w:r>
    </w:p>
    <w:p w14:paraId="5D1D6274" w14:textId="77777777" w:rsidR="0063108B" w:rsidRPr="000960A3" w:rsidRDefault="0063108B" w:rsidP="0063108B">
      <w:pPr>
        <w:ind w:firstLine="720"/>
        <w:contextualSpacing/>
        <w:jc w:val="both"/>
        <w:rPr>
          <w:rFonts w:ascii="Arial" w:hAnsi="Arial" w:cs="Arial"/>
          <w:color w:val="000000" w:themeColor="text1"/>
          <w:lang w:val="mn-MN"/>
        </w:rPr>
      </w:pPr>
    </w:p>
    <w:p w14:paraId="4B56E87D" w14:textId="77777777" w:rsidR="0063108B" w:rsidRPr="000960A3" w:rsidRDefault="0063108B" w:rsidP="0063108B">
      <w:pPr>
        <w:ind w:firstLine="720"/>
        <w:jc w:val="both"/>
        <w:rPr>
          <w:rFonts w:ascii="Arial" w:hAnsi="Arial" w:cs="Arial"/>
          <w:color w:val="000000" w:themeColor="text1"/>
          <w:lang w:val="mn-MN"/>
        </w:rPr>
      </w:pPr>
      <w:r w:rsidRPr="000960A3">
        <w:rPr>
          <w:rFonts w:ascii="Arial" w:hAnsi="Arial" w:cs="Arial"/>
          <w:color w:val="000000" w:themeColor="text1"/>
          <w:lang w:val="mn-MN"/>
        </w:rPr>
        <w:t>2023 оны I улирлын байдлаар ажиллах хүчний 4 ажилтан тутмын 1 нь улсын секторт ажиллаж байгаа бөгөөд энэхүү нөхцөл байдал хэвээр үргэлжилбэл 2035 он гэхэд ажиллах хүчний 3 ажилтан тутмын нэг нь улсын секторт ажиллах магадлалтай гэсэн тооцоолол гарч байна.</w:t>
      </w:r>
    </w:p>
    <w:p w14:paraId="6021CFE9" w14:textId="77777777" w:rsidR="0063108B" w:rsidRPr="000960A3" w:rsidRDefault="0063108B" w:rsidP="0063108B">
      <w:pPr>
        <w:ind w:firstLine="720"/>
        <w:jc w:val="both"/>
        <w:rPr>
          <w:rFonts w:ascii="Arial" w:hAnsi="Arial" w:cs="Arial"/>
          <w:color w:val="000000" w:themeColor="text1"/>
          <w:lang w:val="mn-MN"/>
        </w:rPr>
      </w:pPr>
    </w:p>
    <w:p w14:paraId="0C3208F2" w14:textId="77777777" w:rsidR="0063108B" w:rsidRPr="000960A3" w:rsidRDefault="0063108B" w:rsidP="0063108B">
      <w:pPr>
        <w:ind w:firstLine="720"/>
        <w:jc w:val="both"/>
        <w:rPr>
          <w:rFonts w:ascii="Arial" w:hAnsi="Arial" w:cs="Arial"/>
          <w:color w:val="000000" w:themeColor="text1"/>
          <w:lang w:val="mn-MN"/>
        </w:rPr>
      </w:pPr>
      <w:r w:rsidRPr="000960A3">
        <w:rPr>
          <w:rFonts w:ascii="Arial" w:hAnsi="Arial" w:cs="Arial"/>
          <w:color w:val="000000" w:themeColor="text1"/>
          <w:lang w:val="mn-MN"/>
        </w:rPr>
        <w:t xml:space="preserve">Төрийн албаны тухай хуульд “Төрийн албан хаагчийн тоо ажиллах хүчний           15 хувиас илүүгүй байх” гэсэн нэмэлт оруулж, дагаж мөрдөх болон шилжилтийн үеийн зохицуулалтаар “Нийт ажиллах хүчинд эзлэх төрийн албан хаагчдын тоо 2023 онд 16.9 хувиас, 2024 онд 15.7 хувиас, 2025 онд 15 хувиас хэтрэхгүй байхаар бууруулна” гэж тусгав. </w:t>
      </w:r>
    </w:p>
    <w:p w14:paraId="021241B6" w14:textId="77777777" w:rsidR="0063108B" w:rsidRPr="000960A3" w:rsidRDefault="0063108B" w:rsidP="00701B7D">
      <w:pPr>
        <w:ind w:firstLine="720"/>
        <w:contextualSpacing/>
        <w:jc w:val="both"/>
        <w:rPr>
          <w:rFonts w:ascii="Arial" w:hAnsi="Arial" w:cs="Arial"/>
          <w:b/>
          <w:lang w:val="mn-MN"/>
        </w:rPr>
      </w:pPr>
    </w:p>
    <w:p w14:paraId="75DC1728" w14:textId="77777777" w:rsidR="00701B7D" w:rsidRPr="000960A3" w:rsidRDefault="00701B7D" w:rsidP="00B521F7">
      <w:pPr>
        <w:ind w:firstLine="720"/>
        <w:contextualSpacing/>
        <w:jc w:val="both"/>
        <w:rPr>
          <w:rFonts w:ascii="Arial" w:hAnsi="Arial" w:cs="Arial"/>
          <w:b/>
          <w:lang w:val="mn-MN"/>
        </w:rPr>
      </w:pPr>
    </w:p>
    <w:p w14:paraId="2D3FC746" w14:textId="289DCFB0" w:rsidR="00B521F7" w:rsidRPr="000960A3" w:rsidRDefault="0052543C" w:rsidP="00B521F7">
      <w:pPr>
        <w:ind w:firstLine="720"/>
        <w:contextualSpacing/>
        <w:jc w:val="both"/>
        <w:rPr>
          <w:rFonts w:ascii="Arial" w:hAnsi="Arial" w:cs="Arial"/>
          <w:b/>
          <w:lang w:val="mn-MN"/>
        </w:rPr>
      </w:pPr>
      <w:r w:rsidRPr="000960A3">
        <w:rPr>
          <w:rFonts w:ascii="Arial" w:hAnsi="Arial" w:cs="Arial"/>
          <w:b/>
          <w:lang w:val="mn-MN"/>
        </w:rPr>
        <w:t>3.</w:t>
      </w:r>
      <w:r w:rsidR="00B521F7" w:rsidRPr="000960A3">
        <w:rPr>
          <w:rFonts w:ascii="Arial" w:hAnsi="Arial" w:cs="Arial"/>
          <w:b/>
          <w:lang w:val="mn-MN"/>
        </w:rPr>
        <w:t>Төрийн албан хаагчийн цалингийн нэмэгдлийн тухай</w:t>
      </w:r>
    </w:p>
    <w:p w14:paraId="02CC87D3" w14:textId="77777777" w:rsidR="00B521F7" w:rsidRPr="000960A3" w:rsidRDefault="00B521F7" w:rsidP="00B521F7">
      <w:pPr>
        <w:ind w:firstLine="720"/>
        <w:contextualSpacing/>
        <w:jc w:val="both"/>
        <w:rPr>
          <w:rFonts w:ascii="Arial" w:hAnsi="Arial" w:cs="Arial"/>
          <w:b/>
          <w:lang w:val="mn-MN"/>
        </w:rPr>
      </w:pPr>
    </w:p>
    <w:p w14:paraId="7B835063"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 xml:space="preserve">Төрийн албаны тухай хуулийн 57 дугаар зүйлийн 57.2-т төрийн албан хаагчийн цалин хөлсний бүрэлдэхүүнд албан тушаалын цалин болон нэмэгдэл хөлс, албан ажлын онцгой нөхцөлийн, докторын зэргийн, цолны, зэрэг дэвийн, мэргэшлийн зэргийн болон хуульд заасан бусад нэмэгдлээс бүрдэхээр заасан. </w:t>
      </w:r>
    </w:p>
    <w:p w14:paraId="77AFE2A5" w14:textId="77777777" w:rsidR="00B521F7" w:rsidRPr="000960A3" w:rsidRDefault="00B521F7" w:rsidP="00B521F7">
      <w:pPr>
        <w:contextualSpacing/>
        <w:jc w:val="both"/>
        <w:rPr>
          <w:rFonts w:ascii="Arial" w:hAnsi="Arial" w:cs="Arial"/>
          <w:lang w:val="mn-MN"/>
        </w:rPr>
      </w:pPr>
    </w:p>
    <w:p w14:paraId="3196CE73"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 xml:space="preserve">Дээр дурдсаны дагуу төрийн албан хаагчид үндсэн цалингаас гадна төрийн захиргааны албан хаагч (6 төрлийн) 41-128 хувь, төрийн тусгай алба (8 төрлийн) 45-208 хувь, төрийн үйлчилгээний алба (18 төрлийн) 49-160 хувь, төрийн улс төрийн алба (2 төрлийн) 30-50 хувийн нэмэгдэл, нэмэгдэл хөлс, урамшууллыг тус тус авч байна. </w:t>
      </w:r>
    </w:p>
    <w:p w14:paraId="017AEB05" w14:textId="77777777" w:rsidR="00B521F7" w:rsidRPr="000960A3" w:rsidRDefault="00B521F7" w:rsidP="00B521F7">
      <w:pPr>
        <w:contextualSpacing/>
        <w:jc w:val="both"/>
        <w:rPr>
          <w:rFonts w:ascii="Arial" w:hAnsi="Arial" w:cs="Arial"/>
          <w:lang w:val="mn-MN"/>
        </w:rPr>
      </w:pPr>
    </w:p>
    <w:p w14:paraId="6396DF1A" w14:textId="631517FF" w:rsidR="00B521F7" w:rsidRPr="000960A3" w:rsidRDefault="00B521F7" w:rsidP="00B521F7">
      <w:pPr>
        <w:contextualSpacing/>
        <w:jc w:val="both"/>
        <w:rPr>
          <w:rFonts w:ascii="Arial" w:hAnsi="Arial" w:cs="Arial"/>
          <w:lang w:val="mn-MN"/>
        </w:rPr>
      </w:pPr>
      <w:r w:rsidRPr="000960A3">
        <w:rPr>
          <w:rFonts w:ascii="Arial" w:hAnsi="Arial" w:cs="Arial"/>
          <w:lang w:val="mn-MN"/>
        </w:rPr>
        <w:tab/>
        <w:t>Засгийн газраас төрийн албан хаагчид олгож байгаа олон төрлийн нэмэгдлийг үндсэн цалинд нэгтгэх,  нэмэгдлийн дээд хэмжээг тогтоож, бүтээмжид суурилсан цалин хөлсний тогтолцоог нэвтрүүлэх бодлог</w:t>
      </w:r>
      <w:r w:rsidR="00876699" w:rsidRPr="000960A3">
        <w:rPr>
          <w:rFonts w:ascii="Arial" w:hAnsi="Arial" w:cs="Arial"/>
          <w:lang w:val="mn-MN"/>
        </w:rPr>
        <w:t>о</w:t>
      </w:r>
      <w:r w:rsidRPr="000960A3">
        <w:rPr>
          <w:rFonts w:ascii="Arial" w:hAnsi="Arial" w:cs="Arial"/>
          <w:lang w:val="mn-MN"/>
        </w:rPr>
        <w:t xml:space="preserve"> баримтлан төрийн албан хаагчид олгох нэмэгдлийн хэмжээг тогтоох </w:t>
      </w:r>
      <w:r w:rsidR="00876699" w:rsidRPr="000960A3">
        <w:rPr>
          <w:rFonts w:ascii="Arial" w:hAnsi="Arial" w:cs="Arial"/>
          <w:lang w:val="mn-MN"/>
        </w:rPr>
        <w:t>зохицуулалтыг</w:t>
      </w:r>
      <w:r w:rsidRPr="000960A3">
        <w:rPr>
          <w:rFonts w:ascii="Arial" w:hAnsi="Arial" w:cs="Arial"/>
          <w:lang w:val="mn-MN"/>
        </w:rPr>
        <w:t xml:space="preserve"> хуульд нэмж тусгах </w:t>
      </w:r>
      <w:r w:rsidR="00876699" w:rsidRPr="000960A3">
        <w:rPr>
          <w:rFonts w:ascii="Arial" w:hAnsi="Arial" w:cs="Arial"/>
          <w:lang w:val="mn-MN"/>
        </w:rPr>
        <w:t xml:space="preserve">шаардлагатай байна. </w:t>
      </w:r>
    </w:p>
    <w:p w14:paraId="29EC4DF4" w14:textId="21CAF713" w:rsidR="00B521F7" w:rsidRPr="000960A3" w:rsidRDefault="00B521F7" w:rsidP="00B521F7">
      <w:pPr>
        <w:contextualSpacing/>
        <w:jc w:val="both"/>
        <w:rPr>
          <w:rFonts w:ascii="Arial" w:hAnsi="Arial" w:cs="Arial"/>
          <w:lang w:val="mn-MN"/>
        </w:rPr>
      </w:pPr>
      <w:r w:rsidRPr="000960A3">
        <w:rPr>
          <w:rFonts w:ascii="Arial" w:hAnsi="Arial" w:cs="Arial"/>
          <w:lang w:val="mn-MN"/>
        </w:rPr>
        <w:t xml:space="preserve"> </w:t>
      </w:r>
    </w:p>
    <w:p w14:paraId="6977504C" w14:textId="02755685" w:rsidR="00B521F7" w:rsidRPr="000960A3" w:rsidRDefault="0052543C" w:rsidP="00B521F7">
      <w:pPr>
        <w:ind w:firstLine="720"/>
        <w:contextualSpacing/>
        <w:jc w:val="both"/>
        <w:rPr>
          <w:rFonts w:ascii="Arial" w:hAnsi="Arial" w:cs="Arial"/>
          <w:b/>
          <w:lang w:val="mn-MN"/>
        </w:rPr>
      </w:pPr>
      <w:r w:rsidRPr="000960A3">
        <w:rPr>
          <w:rFonts w:ascii="Arial" w:hAnsi="Arial" w:cs="Arial"/>
          <w:b/>
          <w:lang w:val="mn-MN"/>
        </w:rPr>
        <w:t>4.</w:t>
      </w:r>
      <w:r w:rsidR="00B521F7" w:rsidRPr="000960A3">
        <w:rPr>
          <w:rFonts w:ascii="Arial" w:hAnsi="Arial" w:cs="Arial"/>
          <w:b/>
          <w:lang w:val="mn-MN"/>
        </w:rPr>
        <w:t>Хөгжлийн бэрхшээлтэй иргэдийг төрийн албанд ажиллах боломжийг нэмэгдүүлэх тухай</w:t>
      </w:r>
    </w:p>
    <w:p w14:paraId="21505877" w14:textId="77777777" w:rsidR="00B521F7" w:rsidRPr="000960A3" w:rsidRDefault="00B521F7" w:rsidP="00B521F7">
      <w:pPr>
        <w:ind w:firstLine="720"/>
        <w:contextualSpacing/>
        <w:jc w:val="both"/>
        <w:rPr>
          <w:rFonts w:ascii="Arial" w:hAnsi="Arial" w:cs="Arial"/>
          <w:b/>
          <w:lang w:val="mn-MN"/>
        </w:rPr>
      </w:pPr>
    </w:p>
    <w:p w14:paraId="225E9371"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 xml:space="preserve">Монгол Улсын Засгийн газрын үйл ажиллагааны хөтөлбөрт хөгжлийн бэрхшээлтэй иргэдийн нийгмийн оролцоог нэмэгдүүлж, эрхийг хангах чиглэлээр эрх зүйн орчныг сайжруулах зорилтууд туссан. 2022 оны байдлаар төрийн албанд нийт 4864 хөгжлийн бэрхшээлтэй хүн ажиллаж байгаагаас 1913 буюу 39.3 хувь нь эрэгтэй, 2951 буюу 60.6 хувь нь эмэгтэйчүүд байна. Төрийн албанд ажиллаж байгаа хөгжлийн бэрхшээлтэй нийт албан хаагчийн 245 буюу 0.5 хувь нь удирдах албанд, 2811 буюу 57.7 хувь нь гүйцэтгэх албанд, 1808 буюу 37.1 хувь нь туслах албанд ажилладаг. Үүнээс төрийн улс төрийн албанд 71, төрийн захиргааны албан тушаалд 533, төрийн тусгай албан тушаалд 38, 4222 хүн буюу төрийн албанд ажиллаж байгаа хөгжлийн бэрхшээлтэй хүний 87 хувь нь төрийн үйлчилгээний албан тушаалд ажиллаж байна. Энэ нь төрийн захиргааны албан тушаалд хөгжлийн бэрхшээлтэй иргэн ажиллах боломж нөхцөл хангалтгүй байгааг илтгэх нэг үзүүлэлт юм. </w:t>
      </w:r>
    </w:p>
    <w:p w14:paraId="214B1119" w14:textId="77777777" w:rsidR="00B521F7" w:rsidRPr="000960A3" w:rsidRDefault="00B521F7" w:rsidP="00B521F7">
      <w:pPr>
        <w:ind w:firstLine="720"/>
        <w:contextualSpacing/>
        <w:jc w:val="both"/>
        <w:rPr>
          <w:rFonts w:ascii="Arial" w:hAnsi="Arial" w:cs="Arial"/>
          <w:lang w:val="mn-MN"/>
        </w:rPr>
      </w:pPr>
    </w:p>
    <w:p w14:paraId="57DBA4A7"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 xml:space="preserve">Хөдөлмөр, нийгмийн хамгааллын яам Төрийн албаны зөвлөлтэй хамтран төрийн албаны шалгалт өгөх болзол, журамд хөгжлийн бэрхшээлтэй хүний талаар зохицуулалт байхгүй байсныг өөрчлүүлж, шалгалт авах байрыг хүртээмжтэй болгох, </w:t>
      </w:r>
      <w:r w:rsidRPr="000960A3">
        <w:rPr>
          <w:rFonts w:ascii="Arial" w:hAnsi="Arial" w:cs="Arial"/>
          <w:lang w:val="mn-MN"/>
        </w:rPr>
        <w:lastRenderedPageBreak/>
        <w:t xml:space="preserve">төрийн албаны нөөцөөс хөгжлийн бэрхшээлтэй хүнийг нэн тэргүүнд нөхөх зарчмыг баримтлах, хөгжлийн бэрхшээлтэй иргэний шалгалт өгөх нөхцөл боломжийг бүрдүүлсэн. </w:t>
      </w:r>
    </w:p>
    <w:p w14:paraId="204879D4" w14:textId="77777777" w:rsidR="00B521F7" w:rsidRPr="000960A3" w:rsidRDefault="00B521F7" w:rsidP="00B521F7">
      <w:pPr>
        <w:ind w:firstLine="720"/>
        <w:contextualSpacing/>
        <w:jc w:val="both"/>
        <w:rPr>
          <w:rFonts w:ascii="Arial" w:hAnsi="Arial" w:cs="Arial"/>
          <w:lang w:val="mn-MN"/>
        </w:rPr>
      </w:pPr>
    </w:p>
    <w:p w14:paraId="177687B8"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Гэвч 2022 онд төрийн албаны ерөнхий шалгалтад хөгжлийн бэрхшээлтэй буюу харааны бэрхшээлтэй 3 иргэн оролцож одоогийн байдлаар Архивын ерөнхий газар, Соёлын яам, Хөгжлийн бэрхшээлтэй хүний хөгжлийн ерөнхий газарт тус тус ажиллаж байгаа нь төрийн албанд хөгжлийн бэрхшээлтэй иргэн ажиллахад бодитой дэмжлэг болохгүй байна.</w:t>
      </w:r>
    </w:p>
    <w:p w14:paraId="39415F2F"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 xml:space="preserve"> </w:t>
      </w:r>
    </w:p>
    <w:p w14:paraId="1BED508A" w14:textId="77777777" w:rsidR="00B521F7" w:rsidRPr="000960A3" w:rsidRDefault="00B521F7" w:rsidP="00B521F7">
      <w:pPr>
        <w:ind w:firstLine="720"/>
        <w:contextualSpacing/>
        <w:jc w:val="both"/>
        <w:rPr>
          <w:rFonts w:ascii="Arial" w:hAnsi="Arial" w:cs="Arial"/>
          <w:lang w:val="mn-MN"/>
        </w:rPr>
      </w:pPr>
      <w:r w:rsidRPr="000960A3">
        <w:rPr>
          <w:rFonts w:ascii="Arial" w:hAnsi="Arial" w:cs="Arial"/>
          <w:lang w:val="mn-MN"/>
        </w:rPr>
        <w:t xml:space="preserve">Иймд хөгжлийн бэрхшээлтэй иргэн төрийн захиргааны албан тушаалд ажиллах боломж нөхцөлийг нэмэгдүүлэх зорилгоор Төрийн албаны тухай хуулийн 23 дугаар зүйлийн 23.2 дахь хэсэгт холбогдох нэмэлт оруулан хуулийн төслийг боловсрууллаа. </w:t>
      </w:r>
    </w:p>
    <w:p w14:paraId="7A377607" w14:textId="77777777" w:rsidR="00B521F7" w:rsidRPr="000960A3" w:rsidRDefault="00B521F7" w:rsidP="00B521F7">
      <w:pPr>
        <w:ind w:firstLine="720"/>
        <w:contextualSpacing/>
        <w:jc w:val="both"/>
        <w:rPr>
          <w:rFonts w:ascii="Arial" w:hAnsi="Arial" w:cs="Arial"/>
          <w:lang w:val="mn-MN"/>
        </w:rPr>
      </w:pPr>
    </w:p>
    <w:p w14:paraId="380A60FB" w14:textId="77777777" w:rsidR="00B521F7" w:rsidRPr="000960A3" w:rsidRDefault="00B521F7" w:rsidP="00B521F7">
      <w:pPr>
        <w:ind w:firstLine="720"/>
        <w:jc w:val="both"/>
        <w:rPr>
          <w:rFonts w:ascii="Arial" w:hAnsi="Arial" w:cs="Arial"/>
          <w:color w:val="000000" w:themeColor="text1"/>
          <w:lang w:val="mn-MN"/>
        </w:rPr>
      </w:pPr>
    </w:p>
    <w:p w14:paraId="293A235E" w14:textId="3DBA77D9" w:rsidR="00B521F7" w:rsidRPr="000960A3" w:rsidRDefault="00B521F7" w:rsidP="006E6A3E">
      <w:pPr>
        <w:ind w:firstLine="720"/>
        <w:jc w:val="both"/>
        <w:rPr>
          <w:rFonts w:ascii="Arial" w:hAnsi="Arial" w:cs="Arial"/>
          <w:lang w:val="mn-MN"/>
        </w:rPr>
      </w:pPr>
    </w:p>
    <w:p w14:paraId="366B9920" w14:textId="77777777" w:rsidR="00B521F7" w:rsidRPr="000960A3" w:rsidRDefault="00B521F7" w:rsidP="00843CB9">
      <w:pPr>
        <w:ind w:firstLine="720"/>
        <w:jc w:val="both"/>
        <w:rPr>
          <w:rFonts w:ascii="Arial" w:hAnsi="Arial" w:cs="Arial"/>
          <w:lang w:val="mn-MN"/>
        </w:rPr>
      </w:pPr>
    </w:p>
    <w:p w14:paraId="58DE4182" w14:textId="77777777" w:rsidR="00B521F7" w:rsidRPr="000960A3" w:rsidRDefault="00B521F7" w:rsidP="00B521F7">
      <w:pPr>
        <w:ind w:firstLine="720"/>
        <w:contextualSpacing/>
        <w:jc w:val="both"/>
        <w:rPr>
          <w:rFonts w:ascii="Arial" w:hAnsi="Arial" w:cs="Arial"/>
          <w:lang w:val="mn-MN"/>
        </w:rPr>
      </w:pPr>
    </w:p>
    <w:p w14:paraId="6183ECBE" w14:textId="77777777" w:rsidR="00B521F7" w:rsidRPr="000960A3" w:rsidRDefault="00B521F7" w:rsidP="00B521F7">
      <w:pPr>
        <w:contextualSpacing/>
        <w:jc w:val="center"/>
        <w:rPr>
          <w:rFonts w:ascii="Arial" w:hAnsi="Arial" w:cs="Arial"/>
          <w:lang w:val="mn-MN"/>
        </w:rPr>
      </w:pPr>
    </w:p>
    <w:p w14:paraId="59FB7B56" w14:textId="6F008B19" w:rsidR="00B521F7" w:rsidRPr="000960A3" w:rsidRDefault="00B521F7" w:rsidP="00EF274B">
      <w:pPr>
        <w:jc w:val="center"/>
        <w:rPr>
          <w:rFonts w:ascii="Arial" w:hAnsi="Arial" w:cs="Arial"/>
          <w:b/>
          <w:lang w:val="mn-MN"/>
        </w:rPr>
      </w:pPr>
      <w:r w:rsidRPr="000960A3">
        <w:rPr>
          <w:rFonts w:ascii="Arial" w:hAnsi="Arial" w:cs="Arial"/>
          <w:lang w:val="mn-MN"/>
        </w:rPr>
        <w:t>---o0o---</w:t>
      </w:r>
    </w:p>
    <w:p w14:paraId="79192E02" w14:textId="77777777" w:rsidR="00F8381E" w:rsidRPr="000960A3" w:rsidRDefault="00F8381E">
      <w:pPr>
        <w:spacing w:after="160" w:line="259" w:lineRule="auto"/>
        <w:rPr>
          <w:rStyle w:val="normaltextrun"/>
          <w:rFonts w:ascii="Arial" w:hAnsi="Arial" w:cs="Arial"/>
          <w:b/>
          <w:color w:val="000000" w:themeColor="text1"/>
          <w:lang w:val="mn-MN"/>
        </w:rPr>
      </w:pPr>
      <w:r w:rsidRPr="000960A3">
        <w:rPr>
          <w:rStyle w:val="normaltextrun"/>
          <w:rFonts w:ascii="Arial" w:hAnsi="Arial" w:cs="Arial"/>
          <w:b/>
          <w:color w:val="000000" w:themeColor="text1"/>
          <w:lang w:val="mn-MN"/>
        </w:rPr>
        <w:br w:type="page"/>
      </w:r>
    </w:p>
    <w:p w14:paraId="7806CD4F" w14:textId="77777777" w:rsidR="003B5BC8" w:rsidRPr="000960A3" w:rsidRDefault="003B5BC8" w:rsidP="003B5BC8">
      <w:pPr>
        <w:pStyle w:val="paragraph"/>
        <w:spacing w:before="0" w:beforeAutospacing="0" w:after="0" w:afterAutospacing="0" w:line="276" w:lineRule="auto"/>
        <w:jc w:val="center"/>
        <w:textAlignment w:val="baseline"/>
        <w:rPr>
          <w:rFonts w:ascii="Arial" w:hAnsi="Arial" w:cs="Arial"/>
          <w:color w:val="000000" w:themeColor="text1"/>
          <w:lang w:val="mn-MN"/>
        </w:rPr>
      </w:pPr>
      <w:r w:rsidRPr="000960A3">
        <w:rPr>
          <w:rStyle w:val="normaltextrun"/>
          <w:rFonts w:ascii="Arial" w:hAnsi="Arial" w:cs="Arial"/>
          <w:b/>
          <w:color w:val="000000" w:themeColor="text1"/>
          <w:lang w:val="mn-MN"/>
        </w:rPr>
        <w:lastRenderedPageBreak/>
        <w:t>МОНГОЛ УЛСЫН ХУУЛЬ</w:t>
      </w:r>
      <w:r w:rsidRPr="000960A3">
        <w:rPr>
          <w:rStyle w:val="normaltextrun"/>
          <w:rFonts w:ascii="Arial" w:hAnsi="Arial" w:cs="Arial"/>
          <w:color w:val="000000" w:themeColor="text1"/>
          <w:lang w:val="mn-MN"/>
        </w:rPr>
        <w:t> </w:t>
      </w:r>
      <w:r w:rsidRPr="000960A3">
        <w:rPr>
          <w:rStyle w:val="eop"/>
          <w:rFonts w:ascii="Arial" w:hAnsi="Arial" w:cs="Arial"/>
          <w:color w:val="000000" w:themeColor="text1"/>
          <w:lang w:val="mn-MN"/>
        </w:rPr>
        <w:t> </w:t>
      </w:r>
    </w:p>
    <w:p w14:paraId="37FF524D" w14:textId="77777777" w:rsidR="003B5BC8" w:rsidRPr="000960A3" w:rsidRDefault="003B5BC8" w:rsidP="003B5BC8">
      <w:pPr>
        <w:pStyle w:val="paragraph"/>
        <w:spacing w:before="0" w:beforeAutospacing="0" w:after="0" w:afterAutospacing="0" w:line="276" w:lineRule="auto"/>
        <w:jc w:val="center"/>
        <w:textAlignment w:val="baseline"/>
        <w:rPr>
          <w:rFonts w:ascii="Arial" w:hAnsi="Arial" w:cs="Arial"/>
          <w:color w:val="000000" w:themeColor="text1"/>
          <w:lang w:val="mn-MN"/>
        </w:rPr>
      </w:pPr>
    </w:p>
    <w:p w14:paraId="59051E86" w14:textId="71558825" w:rsidR="003B5BC8" w:rsidRPr="000960A3" w:rsidRDefault="003B5BC8" w:rsidP="00E64B62">
      <w:pPr>
        <w:rPr>
          <w:rFonts w:ascii="Arial" w:hAnsi="Arial" w:cs="Arial"/>
          <w:color w:val="000000" w:themeColor="text1"/>
          <w:lang w:val="mn-MN"/>
        </w:rPr>
      </w:pPr>
      <w:r w:rsidRPr="000960A3">
        <w:rPr>
          <w:rFonts w:ascii="Arial" w:hAnsi="Arial" w:cs="Arial"/>
          <w:color w:val="000000" w:themeColor="text1"/>
          <w:lang w:val="mn-MN"/>
        </w:rPr>
        <w:t xml:space="preserve">2023 оны ... дугаар </w:t>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00E4202D" w:rsidRPr="000960A3">
        <w:rPr>
          <w:color w:val="000000" w:themeColor="text1"/>
          <w:lang w:val="mn-MN"/>
        </w:rPr>
        <w:t xml:space="preserve">  </w:t>
      </w:r>
      <w:r w:rsidRPr="000960A3">
        <w:rPr>
          <w:rFonts w:ascii="Arial" w:hAnsi="Arial" w:cs="Arial"/>
          <w:color w:val="000000" w:themeColor="text1"/>
          <w:lang w:val="mn-MN"/>
        </w:rPr>
        <w:t>Улаанбаатар</w:t>
      </w:r>
    </w:p>
    <w:p w14:paraId="3470F09E" w14:textId="77777777" w:rsidR="003B5BC8" w:rsidRPr="000960A3" w:rsidRDefault="003B5BC8" w:rsidP="00E64B62">
      <w:pPr>
        <w:rPr>
          <w:rStyle w:val="normaltextrun"/>
          <w:rFonts w:ascii="Arial" w:hAnsi="Arial" w:cs="Arial"/>
          <w:color w:val="000000" w:themeColor="text1"/>
          <w:lang w:val="mn-MN"/>
        </w:rPr>
      </w:pPr>
      <w:r w:rsidRPr="000960A3">
        <w:rPr>
          <w:rFonts w:ascii="Arial" w:hAnsi="Arial" w:cs="Arial"/>
          <w:color w:val="000000" w:themeColor="text1"/>
          <w:lang w:val="mn-MN"/>
        </w:rPr>
        <w:t xml:space="preserve">сарын ... -ны өдөр                                               </w:t>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rFonts w:ascii="Arial" w:hAnsi="Arial" w:cs="Arial"/>
          <w:color w:val="000000" w:themeColor="text1"/>
          <w:lang w:val="mn-MN"/>
        </w:rPr>
        <w:t>хот</w:t>
      </w:r>
      <w:r w:rsidRPr="000960A3">
        <w:rPr>
          <w:rStyle w:val="normaltextrun"/>
          <w:rFonts w:ascii="Arial" w:hAnsi="Arial" w:cs="Arial"/>
          <w:color w:val="000000" w:themeColor="text1"/>
          <w:lang w:val="mn-MN"/>
        </w:rPr>
        <w:t> </w:t>
      </w:r>
    </w:p>
    <w:p w14:paraId="6BCBB37D" w14:textId="77777777" w:rsidR="003B5BC8" w:rsidRPr="000960A3" w:rsidRDefault="003B5BC8" w:rsidP="006E6A3E">
      <w:pPr>
        <w:rPr>
          <w:rStyle w:val="normaltextrun"/>
          <w:rFonts w:ascii="Arial" w:hAnsi="Arial" w:cs="Arial"/>
          <w:color w:val="000000" w:themeColor="text1"/>
          <w:lang w:val="mn-MN"/>
        </w:rPr>
      </w:pPr>
    </w:p>
    <w:p w14:paraId="044FF1AB" w14:textId="486A0D57" w:rsidR="00590FD2" w:rsidRPr="000960A3" w:rsidRDefault="00590FD2" w:rsidP="00785A68">
      <w:pPr>
        <w:pStyle w:val="Heading1"/>
      </w:pPr>
      <w:r w:rsidRPr="000960A3">
        <w:t>ТӨРИЙН ХЭМНЭЛТИЙН ТУХАЙ ХУУЛЬД НЭМЭЛТ, ӨӨРЧЛӨЛТ ОРУУЛАХ ТУХАЙ</w:t>
      </w:r>
    </w:p>
    <w:p w14:paraId="09F6E638" w14:textId="77777777" w:rsidR="00590FD2" w:rsidRPr="000960A3" w:rsidRDefault="00590FD2" w:rsidP="00590FD2">
      <w:pPr>
        <w:jc w:val="both"/>
        <w:rPr>
          <w:rFonts w:ascii="Arial" w:eastAsia="Arial" w:hAnsi="Arial" w:cs="Arial"/>
          <w:b/>
          <w:lang w:val="mn-MN"/>
        </w:rPr>
      </w:pPr>
    </w:p>
    <w:p w14:paraId="5FEAB58E" w14:textId="77777777" w:rsidR="00590FD2" w:rsidRPr="000960A3" w:rsidRDefault="00590FD2" w:rsidP="00590FD2">
      <w:pPr>
        <w:ind w:firstLine="720"/>
        <w:jc w:val="both"/>
        <w:rPr>
          <w:rFonts w:ascii="Arial" w:eastAsia="Arial" w:hAnsi="Arial" w:cs="Arial"/>
          <w:lang w:val="mn-MN"/>
        </w:rPr>
      </w:pPr>
      <w:r w:rsidRPr="000960A3">
        <w:rPr>
          <w:rFonts w:ascii="Arial" w:eastAsia="Arial" w:hAnsi="Arial" w:cs="Arial"/>
          <w:b/>
          <w:lang w:val="mn-MN"/>
        </w:rPr>
        <w:t>1 дүгээр зүйл.</w:t>
      </w:r>
      <w:r w:rsidRPr="000960A3">
        <w:rPr>
          <w:rFonts w:ascii="Arial" w:eastAsia="Arial" w:hAnsi="Arial" w:cs="Arial"/>
          <w:lang w:val="mn-MN"/>
        </w:rPr>
        <w:t>Төрийн хэмнэлтийн тухай хуульд доор дурдсан агуулгатай дараах хэсэг, заалт нэмсүгэй:</w:t>
      </w:r>
    </w:p>
    <w:p w14:paraId="4A43DFCD" w14:textId="77777777" w:rsidR="00590FD2" w:rsidRPr="000960A3" w:rsidRDefault="00590FD2" w:rsidP="00590FD2">
      <w:pPr>
        <w:ind w:firstLine="720"/>
        <w:jc w:val="both"/>
        <w:rPr>
          <w:rFonts w:ascii="Arial" w:eastAsia="Arial" w:hAnsi="Arial" w:cs="Arial"/>
          <w:lang w:val="mn-MN"/>
        </w:rPr>
      </w:pPr>
    </w:p>
    <w:p w14:paraId="28EDA5CC" w14:textId="09AF0FDF" w:rsidR="00590FD2" w:rsidRPr="000960A3" w:rsidRDefault="00590FD2" w:rsidP="00590FD2">
      <w:pPr>
        <w:ind w:firstLine="720"/>
        <w:jc w:val="both"/>
        <w:rPr>
          <w:rFonts w:ascii="Arial" w:eastAsia="Arial" w:hAnsi="Arial" w:cs="Arial"/>
          <w:b/>
          <w:lang w:val="mn-MN"/>
        </w:rPr>
      </w:pPr>
      <w:r w:rsidRPr="000960A3">
        <w:rPr>
          <w:rFonts w:ascii="Arial" w:eastAsia="Arial" w:hAnsi="Arial" w:cs="Arial"/>
          <w:b/>
          <w:lang w:val="mn-MN"/>
        </w:rPr>
        <w:t>1/6 дугаар зүйлийн 6.5.20 д</w:t>
      </w:r>
      <w:r w:rsidR="004965D8" w:rsidRPr="000960A3">
        <w:rPr>
          <w:rFonts w:ascii="Arial" w:eastAsia="Arial" w:hAnsi="Arial" w:cs="Arial"/>
          <w:b/>
          <w:lang w:val="mn-MN"/>
        </w:rPr>
        <w:t>а</w:t>
      </w:r>
      <w:r w:rsidR="001E50AF" w:rsidRPr="000960A3">
        <w:rPr>
          <w:rFonts w:ascii="Arial" w:eastAsia="Arial" w:hAnsi="Arial" w:cs="Arial"/>
          <w:b/>
          <w:lang w:val="mn-MN"/>
        </w:rPr>
        <w:t>х</w:t>
      </w:r>
      <w:r w:rsidR="004965D8" w:rsidRPr="000960A3">
        <w:rPr>
          <w:rFonts w:ascii="Arial" w:eastAsia="Arial" w:hAnsi="Arial" w:cs="Arial"/>
          <w:b/>
          <w:lang w:val="mn-MN"/>
        </w:rPr>
        <w:t>ь</w:t>
      </w:r>
      <w:r w:rsidRPr="000960A3">
        <w:rPr>
          <w:rFonts w:ascii="Arial" w:eastAsia="Arial" w:hAnsi="Arial" w:cs="Arial"/>
          <w:b/>
          <w:lang w:val="mn-MN"/>
        </w:rPr>
        <w:t xml:space="preserve"> заалт:</w:t>
      </w:r>
    </w:p>
    <w:p w14:paraId="3FFE5348" w14:textId="77777777" w:rsidR="00590FD2" w:rsidRPr="000960A3" w:rsidRDefault="00590FD2" w:rsidP="00590FD2">
      <w:pPr>
        <w:ind w:firstLine="720"/>
        <w:jc w:val="both"/>
        <w:rPr>
          <w:rFonts w:ascii="Arial" w:eastAsia="Arial" w:hAnsi="Arial" w:cs="Arial"/>
          <w:b/>
          <w:lang w:val="mn-MN"/>
        </w:rPr>
      </w:pPr>
    </w:p>
    <w:p w14:paraId="1ACDD8A3" w14:textId="5C673F41" w:rsidR="00590FD2" w:rsidRPr="000960A3" w:rsidRDefault="00590FD2" w:rsidP="00843CB9">
      <w:pPr>
        <w:ind w:firstLine="720"/>
        <w:jc w:val="both"/>
        <w:rPr>
          <w:rFonts w:ascii="Arial" w:eastAsia="Arial" w:hAnsi="Arial" w:cs="Arial"/>
          <w:lang w:val="mn-MN"/>
        </w:rPr>
      </w:pPr>
      <w:r w:rsidRPr="000960A3">
        <w:rPr>
          <w:rFonts w:ascii="Arial" w:eastAsia="Arial" w:hAnsi="Arial" w:cs="Arial"/>
          <w:lang w:val="mn-MN"/>
        </w:rPr>
        <w:t>“</w:t>
      </w:r>
      <w:r w:rsidRPr="000960A3">
        <w:rPr>
          <w:rFonts w:ascii="Arial" w:hAnsi="Arial" w:cs="Arial"/>
          <w:lang w:val="mn-MN"/>
        </w:rPr>
        <w:t xml:space="preserve">6.5.20.хүүхэд хамгааллын </w:t>
      </w:r>
      <w:r w:rsidR="00800E51" w:rsidRPr="000960A3">
        <w:rPr>
          <w:rFonts w:ascii="Arial" w:hAnsi="Arial" w:cs="Arial"/>
          <w:lang w:val="mn-MN"/>
        </w:rPr>
        <w:t>байгууллага</w:t>
      </w:r>
      <w:r w:rsidR="00CE3B81" w:rsidRPr="000960A3">
        <w:rPr>
          <w:rFonts w:ascii="Arial" w:hAnsi="Arial" w:cs="Arial"/>
          <w:lang w:val="mn-MN"/>
        </w:rPr>
        <w:t>.”</w:t>
      </w:r>
    </w:p>
    <w:p w14:paraId="3273D5DF" w14:textId="615286DF" w:rsidR="00590FD2" w:rsidRPr="000960A3" w:rsidRDefault="00590FD2" w:rsidP="00590FD2">
      <w:pPr>
        <w:jc w:val="both"/>
        <w:rPr>
          <w:rFonts w:ascii="Arial" w:eastAsia="Arial" w:hAnsi="Arial" w:cs="Arial"/>
          <w:lang w:val="mn-MN"/>
        </w:rPr>
      </w:pPr>
    </w:p>
    <w:p w14:paraId="20E0A39B" w14:textId="360D0E47" w:rsidR="00590FD2" w:rsidRPr="000960A3" w:rsidRDefault="00590FD2" w:rsidP="00590FD2">
      <w:pPr>
        <w:jc w:val="both"/>
        <w:rPr>
          <w:rFonts w:ascii="Arial" w:eastAsia="Arial" w:hAnsi="Arial" w:cs="Arial"/>
          <w:b/>
          <w:lang w:val="mn-MN"/>
        </w:rPr>
      </w:pPr>
      <w:r w:rsidRPr="000960A3">
        <w:rPr>
          <w:rFonts w:ascii="Arial" w:eastAsia="Arial" w:hAnsi="Arial" w:cs="Arial"/>
          <w:lang w:val="mn-MN"/>
        </w:rPr>
        <w:tab/>
      </w:r>
      <w:r w:rsidR="007530FE" w:rsidRPr="000960A3">
        <w:rPr>
          <w:rFonts w:ascii="Arial" w:eastAsia="Arial" w:hAnsi="Arial" w:cs="Arial"/>
          <w:b/>
          <w:lang w:val="mn-MN"/>
        </w:rPr>
        <w:t>2</w:t>
      </w:r>
      <w:r w:rsidRPr="000960A3">
        <w:rPr>
          <w:rFonts w:ascii="Arial" w:eastAsia="Arial" w:hAnsi="Arial" w:cs="Arial"/>
          <w:b/>
          <w:lang w:val="mn-MN"/>
        </w:rPr>
        <w:t>/17 дугаар зүйлийн 17.2 дахь хэсэг:</w:t>
      </w:r>
    </w:p>
    <w:p w14:paraId="64F131BF" w14:textId="77777777" w:rsidR="00590FD2" w:rsidRPr="000960A3" w:rsidRDefault="00590FD2" w:rsidP="00590FD2">
      <w:pPr>
        <w:jc w:val="both"/>
        <w:rPr>
          <w:rFonts w:ascii="Arial" w:eastAsia="Arial" w:hAnsi="Arial" w:cs="Arial"/>
          <w:b/>
          <w:lang w:val="mn-MN"/>
        </w:rPr>
      </w:pPr>
    </w:p>
    <w:p w14:paraId="140E4E52" w14:textId="77777777" w:rsidR="00590FD2" w:rsidRPr="000960A3" w:rsidRDefault="00590FD2" w:rsidP="00590FD2">
      <w:pPr>
        <w:jc w:val="both"/>
        <w:rPr>
          <w:rFonts w:ascii="Arial" w:eastAsia="Arial" w:hAnsi="Arial" w:cs="Arial"/>
          <w:lang w:val="mn-MN"/>
        </w:rPr>
      </w:pPr>
      <w:r w:rsidRPr="000960A3">
        <w:rPr>
          <w:rFonts w:ascii="Arial" w:eastAsia="Arial" w:hAnsi="Arial" w:cs="Arial"/>
          <w:b/>
          <w:lang w:val="mn-MN"/>
        </w:rPr>
        <w:tab/>
      </w:r>
      <w:r w:rsidRPr="000960A3">
        <w:rPr>
          <w:rFonts w:ascii="Arial" w:eastAsia="Arial" w:hAnsi="Arial" w:cs="Arial"/>
          <w:lang w:val="mn-MN"/>
        </w:rPr>
        <w:t>“17.2.Энэ хуулийн 6, 14 дүгээр зүйлийг хэрэгжүүлэхтэй холбогдсон нийтлэг журмыг Засгийн газар батална.”</w:t>
      </w:r>
    </w:p>
    <w:p w14:paraId="03DF62C7" w14:textId="77777777" w:rsidR="00590FD2" w:rsidRPr="000960A3" w:rsidRDefault="00590FD2" w:rsidP="00590FD2">
      <w:pPr>
        <w:jc w:val="both"/>
        <w:rPr>
          <w:rFonts w:ascii="Arial" w:eastAsia="Arial" w:hAnsi="Arial" w:cs="Arial"/>
          <w:lang w:val="mn-MN"/>
        </w:rPr>
      </w:pPr>
    </w:p>
    <w:p w14:paraId="2BDD2E9B" w14:textId="65768D5F" w:rsidR="00590FD2" w:rsidRPr="000960A3" w:rsidRDefault="00590FD2" w:rsidP="00590FD2">
      <w:pPr>
        <w:jc w:val="both"/>
        <w:rPr>
          <w:rFonts w:ascii="Arial" w:eastAsia="Arial" w:hAnsi="Arial" w:cs="Arial"/>
          <w:lang w:val="mn-MN"/>
        </w:rPr>
      </w:pPr>
      <w:r w:rsidRPr="000960A3">
        <w:rPr>
          <w:rFonts w:ascii="Arial" w:eastAsia="Arial" w:hAnsi="Arial" w:cs="Arial"/>
          <w:lang w:val="mn-MN"/>
        </w:rPr>
        <w:tab/>
      </w:r>
      <w:r w:rsidRPr="000960A3">
        <w:rPr>
          <w:rFonts w:ascii="Arial" w:eastAsia="Arial" w:hAnsi="Arial" w:cs="Arial"/>
          <w:b/>
          <w:lang w:val="mn-MN"/>
        </w:rPr>
        <w:t>2 дугаар зүйл.</w:t>
      </w:r>
      <w:r w:rsidRPr="000960A3">
        <w:rPr>
          <w:rFonts w:ascii="Arial" w:eastAsia="Arial" w:hAnsi="Arial" w:cs="Arial"/>
          <w:lang w:val="mn-MN"/>
        </w:rPr>
        <w:t>Төрийн хэмнэлтийн тухай хуулийн</w:t>
      </w:r>
      <w:r w:rsidR="00941F6F" w:rsidRPr="000960A3">
        <w:rPr>
          <w:rFonts w:ascii="Arial" w:eastAsia="Arial" w:hAnsi="Arial" w:cs="Arial"/>
          <w:lang w:val="mn-MN"/>
        </w:rPr>
        <w:t xml:space="preserve"> 6 дугаар зүйлийн</w:t>
      </w:r>
      <w:r w:rsidR="00F14BEB" w:rsidRPr="000960A3">
        <w:rPr>
          <w:rFonts w:ascii="Arial" w:eastAsia="Arial" w:hAnsi="Arial" w:cs="Arial"/>
          <w:lang w:val="mn-MN"/>
        </w:rPr>
        <w:t xml:space="preserve"> 6.2 дахь хэсгийн </w:t>
      </w:r>
      <w:r w:rsidR="009735D3" w:rsidRPr="000960A3">
        <w:rPr>
          <w:rFonts w:ascii="Arial" w:eastAsia="Arial" w:hAnsi="Arial" w:cs="Arial"/>
          <w:lang w:val="mn-MN"/>
        </w:rPr>
        <w:t>“сум</w:t>
      </w:r>
      <w:r w:rsidR="003A06DB">
        <w:rPr>
          <w:rFonts w:ascii="Arial" w:eastAsia="Arial" w:hAnsi="Arial" w:cs="Arial"/>
        </w:rPr>
        <w:t>,</w:t>
      </w:r>
      <w:r w:rsidR="009735D3" w:rsidRPr="000960A3">
        <w:rPr>
          <w:rFonts w:ascii="Arial" w:eastAsia="Arial" w:hAnsi="Arial" w:cs="Arial"/>
          <w:lang w:val="mn-MN"/>
        </w:rPr>
        <w:t>” гэсний дараа “баг</w:t>
      </w:r>
      <w:r w:rsidR="003A06DB">
        <w:rPr>
          <w:rFonts w:ascii="Arial" w:eastAsia="Arial" w:hAnsi="Arial" w:cs="Arial"/>
        </w:rPr>
        <w:t>,</w:t>
      </w:r>
      <w:r w:rsidR="009735D3" w:rsidRPr="000960A3">
        <w:rPr>
          <w:rFonts w:ascii="Arial" w:eastAsia="Arial" w:hAnsi="Arial" w:cs="Arial"/>
          <w:lang w:val="mn-MN"/>
        </w:rPr>
        <w:t xml:space="preserve">” гэж, </w:t>
      </w:r>
      <w:r w:rsidR="00941F6F" w:rsidRPr="000960A3">
        <w:rPr>
          <w:rFonts w:ascii="Arial" w:eastAsia="Arial" w:hAnsi="Arial" w:cs="Arial"/>
          <w:lang w:val="mn-MN"/>
        </w:rPr>
        <w:t xml:space="preserve"> 6.5.19</w:t>
      </w:r>
      <w:r w:rsidR="00EC1AFE" w:rsidRPr="000960A3">
        <w:rPr>
          <w:rFonts w:ascii="Arial" w:eastAsia="Arial" w:hAnsi="Arial" w:cs="Arial"/>
          <w:lang w:val="mn-MN"/>
        </w:rPr>
        <w:t xml:space="preserve"> дэх заалтын </w:t>
      </w:r>
      <w:r w:rsidR="00B5447B" w:rsidRPr="000960A3">
        <w:rPr>
          <w:rFonts w:ascii="Arial" w:eastAsia="Arial" w:hAnsi="Arial" w:cs="Arial"/>
          <w:lang w:val="mn-MN"/>
        </w:rPr>
        <w:t>“ажиллагаа нь” гэсний дараа</w:t>
      </w:r>
      <w:r w:rsidR="00AF6AA8" w:rsidRPr="000960A3">
        <w:rPr>
          <w:rFonts w:ascii="Arial" w:eastAsia="Arial" w:hAnsi="Arial" w:cs="Arial"/>
          <w:lang w:val="mn-MN"/>
        </w:rPr>
        <w:t xml:space="preserve"> “</w:t>
      </w:r>
      <w:r w:rsidR="00CD6DC6" w:rsidRPr="000960A3">
        <w:rPr>
          <w:rFonts w:ascii="Arial" w:eastAsia="Arial" w:hAnsi="Arial" w:cs="Arial"/>
          <w:lang w:val="mn-MN"/>
        </w:rPr>
        <w:t>төрийн ёслолын болон шуурхай албаны,</w:t>
      </w:r>
      <w:r w:rsidR="00AF6AA8" w:rsidRPr="000960A3">
        <w:rPr>
          <w:rFonts w:ascii="Arial" w:eastAsia="Arial" w:hAnsi="Arial" w:cs="Arial"/>
          <w:lang w:val="mn-MN"/>
        </w:rPr>
        <w:t>”</w:t>
      </w:r>
      <w:r w:rsidR="00483221" w:rsidRPr="000960A3">
        <w:rPr>
          <w:rFonts w:ascii="Arial" w:eastAsia="Arial" w:hAnsi="Arial" w:cs="Arial"/>
          <w:lang w:val="mn-MN"/>
        </w:rPr>
        <w:t xml:space="preserve"> гэж,</w:t>
      </w:r>
      <w:r w:rsidRPr="000960A3">
        <w:rPr>
          <w:rFonts w:ascii="Arial" w:eastAsia="Arial" w:hAnsi="Arial" w:cs="Arial"/>
          <w:lang w:val="mn-MN"/>
        </w:rPr>
        <w:t xml:space="preserve"> </w:t>
      </w:r>
      <w:r w:rsidRPr="000960A3">
        <w:rPr>
          <w:rFonts w:ascii="Arial" w:hAnsi="Arial" w:cs="Arial"/>
          <w:lang w:val="mn-MN"/>
        </w:rPr>
        <w:t xml:space="preserve">12 дугаар зүйлийн 12.2 дахь хэсгийн “12.1.3-т” гэсний дараа “номын сан болон” </w:t>
      </w:r>
      <w:r w:rsidRPr="000960A3">
        <w:rPr>
          <w:rFonts w:ascii="Arial" w:eastAsia="Arial" w:hAnsi="Arial" w:cs="Arial"/>
          <w:lang w:val="mn-MN"/>
        </w:rPr>
        <w:t xml:space="preserve">гэж </w:t>
      </w:r>
      <w:r w:rsidR="00B1567B" w:rsidRPr="000960A3">
        <w:rPr>
          <w:rFonts w:ascii="Arial" w:eastAsia="Arial" w:hAnsi="Arial" w:cs="Arial"/>
          <w:lang w:val="mn-MN"/>
        </w:rPr>
        <w:t xml:space="preserve"> тус тус </w:t>
      </w:r>
      <w:r w:rsidRPr="000960A3">
        <w:rPr>
          <w:rFonts w:ascii="Arial" w:eastAsia="Arial" w:hAnsi="Arial" w:cs="Arial"/>
          <w:lang w:val="mn-MN"/>
        </w:rPr>
        <w:t>нэмсүгэй.</w:t>
      </w:r>
    </w:p>
    <w:p w14:paraId="5F51C0A1" w14:textId="77777777" w:rsidR="00590FD2" w:rsidRPr="000960A3" w:rsidRDefault="00590FD2" w:rsidP="00590FD2">
      <w:pPr>
        <w:jc w:val="both"/>
        <w:rPr>
          <w:rFonts w:ascii="Arial" w:eastAsia="Arial" w:hAnsi="Arial" w:cs="Arial"/>
          <w:b/>
          <w:lang w:val="mn-MN"/>
        </w:rPr>
      </w:pPr>
    </w:p>
    <w:p w14:paraId="5E57D5E6" w14:textId="4D674466" w:rsidR="00590FD2" w:rsidRPr="000960A3" w:rsidRDefault="00590FD2" w:rsidP="00590FD2">
      <w:pPr>
        <w:ind w:firstLine="720"/>
        <w:jc w:val="both"/>
        <w:rPr>
          <w:rFonts w:ascii="Arial" w:eastAsia="Arial" w:hAnsi="Arial" w:cs="Arial"/>
          <w:lang w:val="mn-MN"/>
        </w:rPr>
      </w:pPr>
      <w:r w:rsidRPr="000960A3">
        <w:rPr>
          <w:rFonts w:ascii="Arial" w:eastAsia="Arial" w:hAnsi="Arial" w:cs="Arial"/>
          <w:b/>
          <w:lang w:val="mn-MN"/>
        </w:rPr>
        <w:t>3 дугаар зүйл.</w:t>
      </w:r>
      <w:r w:rsidRPr="000960A3">
        <w:rPr>
          <w:rFonts w:ascii="Arial" w:eastAsia="Arial" w:hAnsi="Arial" w:cs="Arial"/>
          <w:lang w:val="mn-MN"/>
        </w:rPr>
        <w:t>Төрийн хэмнэлтийн тухай хуулийн 21 дүгээр зүйлийн 21.1 дэх хэсгийн “ажлаас халах” гэснийг “Төрийн албаны тухай хууль, эсхүл Хөдөлмөрийн тухай хуульд заасан хариуцлага хүлээлгэ</w:t>
      </w:r>
      <w:r w:rsidR="00E9299B" w:rsidRPr="000960A3">
        <w:rPr>
          <w:rFonts w:ascii="Arial" w:eastAsia="Arial" w:hAnsi="Arial" w:cs="Arial"/>
          <w:lang w:val="mn-MN"/>
        </w:rPr>
        <w:t>х</w:t>
      </w:r>
      <w:r w:rsidRPr="000960A3">
        <w:rPr>
          <w:rFonts w:ascii="Arial" w:eastAsia="Arial" w:hAnsi="Arial" w:cs="Arial"/>
          <w:lang w:val="mn-MN"/>
        </w:rPr>
        <w:t>” гэж, 22 дугаар зүйлийн 22.1 дэх хэсгийн "2023" гэснийг "2025" гэж тус тус</w:t>
      </w:r>
      <w:r w:rsidRPr="000960A3">
        <w:rPr>
          <w:rFonts w:ascii="Arial" w:eastAsia="Arial" w:hAnsi="Arial" w:cs="Arial"/>
          <w:color w:val="FF0000"/>
          <w:lang w:val="mn-MN"/>
        </w:rPr>
        <w:t xml:space="preserve"> </w:t>
      </w:r>
      <w:r w:rsidRPr="000960A3">
        <w:rPr>
          <w:rFonts w:ascii="Arial" w:eastAsia="Arial" w:hAnsi="Arial" w:cs="Arial"/>
          <w:lang w:val="mn-MN"/>
        </w:rPr>
        <w:t xml:space="preserve">өөрчилсүгэй. </w:t>
      </w:r>
    </w:p>
    <w:p w14:paraId="6AB5CA98" w14:textId="77777777" w:rsidR="00590FD2" w:rsidRPr="000960A3" w:rsidRDefault="00590FD2" w:rsidP="00590FD2">
      <w:pPr>
        <w:ind w:firstLine="720"/>
        <w:jc w:val="both"/>
        <w:rPr>
          <w:rFonts w:ascii="Arial" w:eastAsia="Arial" w:hAnsi="Arial" w:cs="Arial"/>
          <w:lang w:val="mn-MN"/>
        </w:rPr>
      </w:pPr>
    </w:p>
    <w:p w14:paraId="5B2A1497" w14:textId="0DB7D7E8" w:rsidR="00590FD2" w:rsidRPr="000960A3" w:rsidRDefault="00590FD2" w:rsidP="00590FD2">
      <w:pPr>
        <w:ind w:firstLine="720"/>
        <w:jc w:val="both"/>
        <w:rPr>
          <w:rFonts w:ascii="Arial" w:eastAsia="Arial" w:hAnsi="Arial" w:cs="Arial"/>
          <w:lang w:val="mn-MN"/>
        </w:rPr>
      </w:pPr>
      <w:r w:rsidRPr="000960A3">
        <w:rPr>
          <w:rFonts w:ascii="Arial" w:eastAsia="Arial" w:hAnsi="Arial" w:cs="Arial"/>
          <w:b/>
          <w:lang w:val="mn-MN"/>
        </w:rPr>
        <w:t>4 дүгээр зүйл.</w:t>
      </w:r>
      <w:r w:rsidRPr="000960A3">
        <w:rPr>
          <w:rFonts w:ascii="Arial" w:eastAsia="Arial" w:hAnsi="Arial" w:cs="Arial"/>
          <w:lang w:val="mn-MN"/>
        </w:rPr>
        <w:t>Төрийн хэмнэлтийн тухай хуулийн 8 дугаар зүйлийн 8.2 дахь</w:t>
      </w:r>
      <w:r w:rsidRPr="000960A3">
        <w:rPr>
          <w:rFonts w:ascii="Arial" w:eastAsia="Arial" w:hAnsi="Arial" w:cs="Arial"/>
          <w:b/>
          <w:u w:val="single"/>
          <w:lang w:val="mn-MN"/>
        </w:rPr>
        <w:t xml:space="preserve"> </w:t>
      </w:r>
      <w:r w:rsidRPr="000960A3">
        <w:rPr>
          <w:rFonts w:ascii="Arial" w:eastAsia="Arial" w:hAnsi="Arial" w:cs="Arial"/>
          <w:lang w:val="mn-MN"/>
        </w:rPr>
        <w:t>хэсгийн “,</w:t>
      </w:r>
      <w:r w:rsidR="00B537AD" w:rsidRPr="000960A3">
        <w:rPr>
          <w:rFonts w:ascii="Arial" w:eastAsia="Arial" w:hAnsi="Arial" w:cs="Arial"/>
          <w:color w:val="000000"/>
          <w:lang w:val="mn-MN"/>
        </w:rPr>
        <w:t xml:space="preserve"> </w:t>
      </w:r>
      <w:r w:rsidRPr="000960A3">
        <w:rPr>
          <w:rFonts w:ascii="Arial" w:eastAsia="Arial" w:hAnsi="Arial" w:cs="Arial"/>
          <w:color w:val="000000"/>
          <w:lang w:val="mn-MN"/>
        </w:rPr>
        <w:t xml:space="preserve">эрүүл мэнд, байгаль орчныг хамгаалах, зам тээврийн салбарын ажилтнуудын хуульд заасан тусгай хувцас” гэснийг, </w:t>
      </w:r>
      <w:r w:rsidRPr="000960A3">
        <w:rPr>
          <w:rFonts w:ascii="Arial" w:eastAsia="Arial" w:hAnsi="Arial" w:cs="Arial"/>
          <w:lang w:val="mn-MN"/>
        </w:rPr>
        <w:t>15 дугаар зүйлийн 15.3 дахь хэсгийн “байж болно” гэснийг тус тус хассугай.</w:t>
      </w:r>
    </w:p>
    <w:p w14:paraId="55439329" w14:textId="0093C108" w:rsidR="00590FD2" w:rsidRPr="000960A3" w:rsidRDefault="00590FD2" w:rsidP="00E64B62">
      <w:pPr>
        <w:spacing w:before="280" w:after="280" w:line="276" w:lineRule="auto"/>
        <w:ind w:firstLine="720"/>
        <w:jc w:val="both"/>
        <w:rPr>
          <w:rFonts w:ascii="Arial" w:eastAsia="Arial" w:hAnsi="Arial" w:cs="Arial"/>
          <w:lang w:val="mn-MN"/>
        </w:rPr>
      </w:pPr>
      <w:r w:rsidRPr="000960A3">
        <w:rPr>
          <w:rFonts w:ascii="Arial" w:eastAsia="Arial" w:hAnsi="Arial" w:cs="Arial"/>
          <w:b/>
          <w:lang w:val="mn-MN"/>
        </w:rPr>
        <w:t>5 дугаар зүйл.</w:t>
      </w:r>
      <w:r w:rsidRPr="000960A3">
        <w:rPr>
          <w:rFonts w:ascii="Arial" w:eastAsia="Arial" w:hAnsi="Arial" w:cs="Arial"/>
          <w:lang w:val="mn-MN"/>
        </w:rPr>
        <w:t>Энэ хуулийг Монгол Улсын 2023 оны төсвийн тухай хуульд</w:t>
      </w:r>
      <w:r w:rsidR="009A5895" w:rsidRPr="000960A3">
        <w:rPr>
          <w:rFonts w:ascii="Arial" w:eastAsia="Arial" w:hAnsi="Arial" w:cs="Arial"/>
          <w:lang w:val="mn-MN"/>
        </w:rPr>
        <w:t xml:space="preserve"> </w:t>
      </w:r>
      <w:r w:rsidRPr="000960A3">
        <w:rPr>
          <w:rFonts w:ascii="Arial" w:eastAsia="Arial" w:hAnsi="Arial" w:cs="Arial"/>
          <w:lang w:val="mn-MN"/>
        </w:rPr>
        <w:t xml:space="preserve">өөрчлөлт оруулах тухай хууль хүчин төгөлдөр болсон өдрөөс эхлэн дагаж мөрдөнө. </w:t>
      </w:r>
      <w:bookmarkStart w:id="0" w:name="_gjdgxs"/>
      <w:bookmarkEnd w:id="0"/>
    </w:p>
    <w:p w14:paraId="1C715FE4" w14:textId="77777777" w:rsidR="00590FD2" w:rsidRPr="000960A3" w:rsidRDefault="00590FD2" w:rsidP="00590FD2">
      <w:pPr>
        <w:jc w:val="center"/>
        <w:rPr>
          <w:lang w:val="mn-MN"/>
        </w:rPr>
      </w:pPr>
      <w:r w:rsidRPr="000960A3">
        <w:rPr>
          <w:rFonts w:ascii="Arial" w:eastAsia="Arial" w:hAnsi="Arial" w:cs="Arial"/>
          <w:lang w:val="mn-MN"/>
        </w:rPr>
        <w:t>Гарын үсэг</w:t>
      </w:r>
    </w:p>
    <w:p w14:paraId="26BD282B" w14:textId="538D39A6" w:rsidR="00590FD2" w:rsidRPr="000960A3" w:rsidRDefault="00843CB9" w:rsidP="001B74DB">
      <w:pPr>
        <w:pStyle w:val="Heading2"/>
        <w:rPr>
          <w:rFonts w:ascii="Times New Roman" w:hAnsi="Times New Roman" w:cs="Times New Roman"/>
          <w:lang w:val="mn-MN"/>
        </w:rPr>
      </w:pPr>
      <w:r w:rsidRPr="000960A3">
        <w:rPr>
          <w:lang w:val="mn-MN"/>
        </w:rPr>
        <w:br w:type="page"/>
      </w:r>
      <w:r w:rsidR="00590FD2" w:rsidRPr="000960A3">
        <w:rPr>
          <w:lang w:val="mn-MN"/>
        </w:rPr>
        <w:lastRenderedPageBreak/>
        <w:t>ТАНИЛЦУУЛГА</w:t>
      </w:r>
    </w:p>
    <w:p w14:paraId="6EC3D6AD" w14:textId="77777777" w:rsidR="00D40BB1" w:rsidRPr="000960A3" w:rsidRDefault="00D40BB1" w:rsidP="00E64B62">
      <w:pPr>
        <w:jc w:val="right"/>
        <w:rPr>
          <w:rFonts w:ascii="Arial" w:eastAsia="Arial" w:hAnsi="Arial" w:cs="Arial"/>
          <w:i/>
          <w:lang w:val="mn-MN"/>
        </w:rPr>
      </w:pPr>
    </w:p>
    <w:p w14:paraId="17C0E6BD" w14:textId="0B985A10" w:rsidR="001017B9" w:rsidRPr="000960A3" w:rsidRDefault="00590FD2" w:rsidP="00E64B62">
      <w:pPr>
        <w:jc w:val="right"/>
        <w:rPr>
          <w:rFonts w:ascii="Arial" w:eastAsia="Arial" w:hAnsi="Arial" w:cs="Arial"/>
          <w:i/>
          <w:lang w:val="mn-MN"/>
        </w:rPr>
      </w:pPr>
      <w:r w:rsidRPr="000960A3">
        <w:rPr>
          <w:rFonts w:ascii="Arial" w:eastAsia="Arial" w:hAnsi="Arial" w:cs="Arial"/>
          <w:i/>
          <w:lang w:val="mn-MN"/>
        </w:rPr>
        <w:t xml:space="preserve">Төрийн хэмнэлтийн тухай хуульд нэмэлт, өөрчлөлт </w:t>
      </w:r>
    </w:p>
    <w:p w14:paraId="41BABC9B" w14:textId="7847EE5B" w:rsidR="00590FD2" w:rsidRPr="000960A3" w:rsidRDefault="00590FD2" w:rsidP="001017B9">
      <w:pPr>
        <w:jc w:val="right"/>
        <w:rPr>
          <w:rFonts w:ascii="Arial" w:eastAsia="Arial" w:hAnsi="Arial" w:cs="Arial"/>
          <w:i/>
          <w:lang w:val="mn-MN"/>
        </w:rPr>
      </w:pPr>
      <w:r w:rsidRPr="000960A3">
        <w:rPr>
          <w:rFonts w:ascii="Arial" w:eastAsia="Arial" w:hAnsi="Arial" w:cs="Arial"/>
          <w:i/>
          <w:lang w:val="mn-MN"/>
        </w:rPr>
        <w:t xml:space="preserve">оруулах тухай хуулийн төслийн талаар </w:t>
      </w:r>
    </w:p>
    <w:p w14:paraId="1E4F0EB0" w14:textId="77777777" w:rsidR="00BE76FB" w:rsidRPr="000960A3" w:rsidRDefault="00BE76FB" w:rsidP="00E64B62">
      <w:pPr>
        <w:jc w:val="right"/>
        <w:rPr>
          <w:rFonts w:ascii="Arial" w:eastAsia="Arial" w:hAnsi="Arial" w:cs="Arial"/>
          <w:i/>
          <w:lang w:val="mn-MN"/>
        </w:rPr>
      </w:pPr>
    </w:p>
    <w:p w14:paraId="785DFF0F" w14:textId="0150065C" w:rsidR="00590FD2" w:rsidRPr="000960A3" w:rsidRDefault="00590FD2" w:rsidP="006501E6">
      <w:pPr>
        <w:pBdr>
          <w:top w:val="nil"/>
          <w:left w:val="nil"/>
          <w:bottom w:val="nil"/>
          <w:right w:val="nil"/>
          <w:between w:val="nil"/>
        </w:pBdr>
        <w:ind w:firstLine="720"/>
        <w:jc w:val="both"/>
        <w:rPr>
          <w:rFonts w:ascii="Arial" w:eastAsia="Arial" w:hAnsi="Arial" w:cs="Arial"/>
          <w:lang w:val="mn-MN"/>
        </w:rPr>
      </w:pPr>
      <w:r w:rsidRPr="000960A3">
        <w:rPr>
          <w:rFonts w:ascii="Arial" w:eastAsia="Arial" w:hAnsi="Arial" w:cs="Arial"/>
          <w:lang w:val="mn-MN"/>
        </w:rPr>
        <w:t>Монгол Улсын Их Хурал 2022 оны 4 дүгээр сарын 29-ний өдөр  төр,</w:t>
      </w:r>
      <w:r w:rsidRPr="000960A3">
        <w:rPr>
          <w:rFonts w:ascii="Arial" w:eastAsia="Arial" w:hAnsi="Arial" w:cs="Arial"/>
          <w:b/>
          <w:i/>
          <w:lang w:val="mn-MN"/>
        </w:rPr>
        <w:t xml:space="preserve"> </w:t>
      </w:r>
      <w:r w:rsidRPr="000960A3">
        <w:rPr>
          <w:rFonts w:ascii="Arial" w:eastAsia="Arial" w:hAnsi="Arial" w:cs="Arial"/>
          <w:lang w:val="mn-MN"/>
        </w:rPr>
        <w:t xml:space="preserve">түүний  бүх шатны байгууллага, нийтийн алба, тэдгээрийн үйл ажиллагаанд санхүүгийн сахилга батыг мөрдүүлж, ил тод байдлыг хангах, үр ашгийг нэмэгдүүлэх, үрэлгэн байдлыг хязгаарлах, хяналт тавихтай холбогдсон харилцааг зохицуулах зорилго бүхий Төрийн хэмнэлтийн тухай хуулийг баталсан. </w:t>
      </w:r>
      <w:r w:rsidR="006501E6" w:rsidRPr="000960A3">
        <w:rPr>
          <w:rFonts w:ascii="Arial" w:eastAsia="Arial" w:hAnsi="Arial" w:cs="Arial"/>
          <w:lang w:val="mn-MN"/>
        </w:rPr>
        <w:t xml:space="preserve"> </w:t>
      </w:r>
      <w:r w:rsidRPr="000960A3">
        <w:rPr>
          <w:rFonts w:ascii="Arial" w:eastAsia="Arial" w:hAnsi="Arial" w:cs="Arial"/>
          <w:lang w:val="mn-MN"/>
        </w:rPr>
        <w:t>Төрийн хэмнэлтийн тухай хууль хэрэгжиж эхэлснээс хойш Улсын Их Хурлын зарим гишүүд, төрийн болон нутгийн захиргааны байгууллагуудаас хуулийн зарим зүйл, заалт болон хэрэгжилтийн байдалтай холбоотой олон санал, хүсэлт Засгийн газарт ир</w:t>
      </w:r>
      <w:r w:rsidR="006501E6" w:rsidRPr="000960A3">
        <w:rPr>
          <w:rFonts w:ascii="Arial" w:eastAsia="Arial" w:hAnsi="Arial" w:cs="Arial"/>
          <w:lang w:val="mn-MN"/>
        </w:rPr>
        <w:t>ж байна</w:t>
      </w:r>
      <w:r w:rsidRPr="000960A3">
        <w:rPr>
          <w:rFonts w:ascii="Arial" w:eastAsia="Arial" w:hAnsi="Arial" w:cs="Arial"/>
          <w:lang w:val="mn-MN"/>
        </w:rPr>
        <w:t xml:space="preserve">.  </w:t>
      </w:r>
    </w:p>
    <w:p w14:paraId="490ED47D" w14:textId="77777777" w:rsidR="00590FD2" w:rsidRPr="000960A3" w:rsidRDefault="00590FD2" w:rsidP="00590FD2">
      <w:pPr>
        <w:pBdr>
          <w:top w:val="nil"/>
          <w:left w:val="nil"/>
          <w:bottom w:val="nil"/>
          <w:right w:val="nil"/>
          <w:between w:val="nil"/>
        </w:pBdr>
        <w:ind w:firstLine="720"/>
        <w:jc w:val="both"/>
        <w:rPr>
          <w:rFonts w:ascii="Arial" w:eastAsia="Arial" w:hAnsi="Arial" w:cs="Arial"/>
          <w:lang w:val="mn-MN"/>
        </w:rPr>
      </w:pPr>
    </w:p>
    <w:p w14:paraId="237C5F67" w14:textId="418ABCD3" w:rsidR="00590FD2" w:rsidRPr="000960A3" w:rsidRDefault="00590FD2" w:rsidP="00E64B62">
      <w:pPr>
        <w:pBdr>
          <w:top w:val="nil"/>
          <w:left w:val="nil"/>
          <w:bottom w:val="nil"/>
          <w:right w:val="nil"/>
          <w:between w:val="nil"/>
        </w:pBdr>
        <w:ind w:firstLine="720"/>
        <w:jc w:val="both"/>
        <w:rPr>
          <w:rFonts w:ascii="Arial" w:eastAsia="Arial" w:hAnsi="Arial" w:cs="Arial"/>
          <w:strike/>
          <w:lang w:val="mn-MN"/>
        </w:rPr>
      </w:pPr>
      <w:r w:rsidRPr="000960A3">
        <w:rPr>
          <w:rFonts w:ascii="Arial" w:eastAsia="Arial" w:hAnsi="Arial" w:cs="Arial"/>
          <w:lang w:val="mn-MN"/>
        </w:rPr>
        <w:t>Иймд уг хуулийг цаашид төрийн бүх шатны байгууллага, албан тушаалтан нэг мөр ойлгож, хуулийн үндсэн зорилтыг хангаж, үр дүнтэй хэрэгжүүлэх нөхцөлийг  бүрдүүлэх зорилгоор хуулийг хэрэгжүүлэхэд тулгарч байгаа асуудлыг судлан, тодорхойлсны үндсэн дээр  дараах өөрчлөлтийг тусган Төрийн хэмнэлтийн тухай хуульд нэмэлт, өөрчлөлт оруулах тухай хуулийн төслийг боловсрууллаа. Үүнд:</w:t>
      </w:r>
    </w:p>
    <w:p w14:paraId="6DAC832C" w14:textId="052864E8" w:rsidR="00590FD2" w:rsidRPr="000960A3" w:rsidRDefault="00590FD2" w:rsidP="00E64B62">
      <w:pPr>
        <w:pBdr>
          <w:top w:val="nil"/>
          <w:left w:val="nil"/>
          <w:bottom w:val="nil"/>
          <w:right w:val="nil"/>
          <w:between w:val="nil"/>
        </w:pBdr>
        <w:tabs>
          <w:tab w:val="left" w:pos="709"/>
          <w:tab w:val="left" w:pos="1170"/>
        </w:tabs>
        <w:spacing w:before="280"/>
        <w:jc w:val="both"/>
        <w:rPr>
          <w:rFonts w:ascii="Arial" w:hAnsi="Arial" w:cs="Arial"/>
          <w:lang w:val="mn-MN"/>
        </w:rPr>
      </w:pPr>
      <w:r w:rsidRPr="000960A3">
        <w:rPr>
          <w:rFonts w:ascii="Arial" w:eastAsia="Arial" w:hAnsi="Arial" w:cs="Arial"/>
          <w:lang w:val="mn-MN"/>
        </w:rPr>
        <w:t xml:space="preserve"> </w:t>
      </w:r>
      <w:r w:rsidR="002629C1" w:rsidRPr="000960A3">
        <w:rPr>
          <w:rFonts w:ascii="Arial" w:eastAsia="Arial" w:hAnsi="Arial" w:cs="Arial"/>
          <w:lang w:val="mn-MN"/>
        </w:rPr>
        <w:t xml:space="preserve">       </w:t>
      </w:r>
      <w:r w:rsidR="005A1C58" w:rsidRPr="000960A3">
        <w:rPr>
          <w:rFonts w:ascii="Arial" w:eastAsia="Arial" w:hAnsi="Arial" w:cs="Arial"/>
          <w:lang w:val="mn-MN"/>
        </w:rPr>
        <w:t>1</w:t>
      </w:r>
      <w:r w:rsidRPr="000960A3">
        <w:rPr>
          <w:rFonts w:ascii="Arial" w:eastAsia="Arial" w:hAnsi="Arial" w:cs="Arial"/>
          <w:lang w:val="mn-MN"/>
        </w:rPr>
        <w:t>.</w:t>
      </w:r>
      <w:r w:rsidR="00C57EEF" w:rsidRPr="000960A3">
        <w:rPr>
          <w:rFonts w:ascii="Arial" w:hAnsi="Arial" w:cs="Arial"/>
          <w:lang w:val="mn-MN"/>
        </w:rPr>
        <w:t>Х</w:t>
      </w:r>
      <w:r w:rsidRPr="000960A3">
        <w:rPr>
          <w:rFonts w:ascii="Arial" w:hAnsi="Arial" w:cs="Arial"/>
          <w:lang w:val="mn-MN"/>
        </w:rPr>
        <w:t>үүхэд хамгааллын үйлчилгээний хүртээмжийг</w:t>
      </w:r>
      <w:r w:rsidR="00836F42" w:rsidRPr="000960A3">
        <w:rPr>
          <w:rFonts w:ascii="Arial" w:hAnsi="Arial" w:cs="Arial"/>
          <w:lang w:val="mn-MN"/>
        </w:rPr>
        <w:t xml:space="preserve"> сайжруулах зорилгоор</w:t>
      </w:r>
      <w:r w:rsidRPr="000960A3">
        <w:rPr>
          <w:rFonts w:ascii="Arial" w:hAnsi="Arial" w:cs="Arial"/>
          <w:lang w:val="mn-MN"/>
        </w:rPr>
        <w:t xml:space="preserve"> автомашин хэрэглэх байгууллага, үйлчилгээний жагсаалтад "хүүхэд хамгааллын </w:t>
      </w:r>
      <w:r w:rsidR="00A91CED" w:rsidRPr="000960A3">
        <w:rPr>
          <w:rFonts w:ascii="Arial" w:hAnsi="Arial" w:cs="Arial"/>
          <w:lang w:val="mn-MN"/>
        </w:rPr>
        <w:t>байгууллага</w:t>
      </w:r>
      <w:r w:rsidRPr="000960A3">
        <w:rPr>
          <w:rFonts w:ascii="Arial" w:hAnsi="Arial" w:cs="Arial"/>
          <w:lang w:val="mn-MN"/>
        </w:rPr>
        <w:t>" гэж нэмэх</w:t>
      </w:r>
      <w:r w:rsidR="001A4717" w:rsidRPr="000960A3">
        <w:rPr>
          <w:rFonts w:ascii="Arial" w:hAnsi="Arial" w:cs="Arial"/>
          <w:lang w:val="mn-MN"/>
        </w:rPr>
        <w:t>ээр</w:t>
      </w:r>
      <w:r w:rsidRPr="000960A3">
        <w:rPr>
          <w:rFonts w:ascii="Arial" w:hAnsi="Arial" w:cs="Arial"/>
          <w:lang w:val="mn-MN"/>
        </w:rPr>
        <w:t xml:space="preserve"> хуулийн төсөлд тусгасан.</w:t>
      </w:r>
    </w:p>
    <w:p w14:paraId="2C1A75E0" w14:textId="513CB4C9" w:rsidR="007862D1" w:rsidRPr="000960A3" w:rsidRDefault="007862D1" w:rsidP="00E64B62">
      <w:pPr>
        <w:pBdr>
          <w:top w:val="nil"/>
          <w:left w:val="nil"/>
          <w:bottom w:val="nil"/>
          <w:right w:val="nil"/>
          <w:between w:val="nil"/>
        </w:pBdr>
        <w:tabs>
          <w:tab w:val="left" w:pos="709"/>
          <w:tab w:val="left" w:pos="1170"/>
        </w:tabs>
        <w:spacing w:before="280"/>
        <w:jc w:val="both"/>
        <w:rPr>
          <w:rFonts w:ascii="Arial" w:hAnsi="Arial" w:cs="Arial"/>
          <w:lang w:val="mn-MN"/>
        </w:rPr>
      </w:pPr>
      <w:r w:rsidRPr="000960A3">
        <w:rPr>
          <w:rFonts w:ascii="Arial" w:hAnsi="Arial" w:cs="Arial"/>
          <w:lang w:val="mn-MN"/>
        </w:rPr>
        <w:t xml:space="preserve">        2.Ном худалдан авах зардал хэвлэл захиалгын төлбөрт хамаарч байгаагаас шалтгаалж үндсэн үйл ажиллагаанд хүндрэл гарч байгаа талаар соёлын салбарын байгууллагуудаас ирүүлж байгаа саналыг харгалзан номын санд ном худалдан авах зардлыг   хэмнэлтэд  хамааруулахгүй байхаар хуулийн төсөлд тусгав.</w:t>
      </w:r>
    </w:p>
    <w:p w14:paraId="4F5F3065" w14:textId="177727C0" w:rsidR="00F90495" w:rsidRPr="000960A3" w:rsidRDefault="007862D1" w:rsidP="00E64B62">
      <w:pPr>
        <w:pBdr>
          <w:top w:val="nil"/>
          <w:left w:val="nil"/>
          <w:bottom w:val="nil"/>
          <w:right w:val="nil"/>
          <w:between w:val="nil"/>
        </w:pBdr>
        <w:tabs>
          <w:tab w:val="left" w:pos="709"/>
          <w:tab w:val="left" w:pos="1170"/>
        </w:tabs>
        <w:spacing w:before="280"/>
        <w:jc w:val="both"/>
        <w:rPr>
          <w:rFonts w:ascii="Arial" w:hAnsi="Arial" w:cs="Arial"/>
          <w:lang w:val="mn-MN"/>
        </w:rPr>
      </w:pPr>
      <w:r w:rsidRPr="000960A3">
        <w:rPr>
          <w:rFonts w:ascii="Arial" w:hAnsi="Arial" w:cs="Arial"/>
          <w:lang w:val="mn-MN"/>
        </w:rPr>
        <w:t xml:space="preserve">       3.</w:t>
      </w:r>
      <w:r w:rsidR="008D4DF4" w:rsidRPr="000960A3">
        <w:rPr>
          <w:rFonts w:ascii="Arial" w:hAnsi="Arial" w:cs="Arial"/>
          <w:lang w:val="mn-MN"/>
        </w:rPr>
        <w:t>Төрийн ёслол хүндэтгэлийн болон төрийн байгууллагуудын шуурхай албаны автомашин</w:t>
      </w:r>
      <w:r w:rsidR="00D27D5B" w:rsidRPr="000960A3">
        <w:rPr>
          <w:rFonts w:ascii="Arial" w:hAnsi="Arial" w:cs="Arial"/>
          <w:lang w:val="mn-MN"/>
        </w:rPr>
        <w:t xml:space="preserve"> ашиглах хэрэгцээг харгалзан зохих нэмэлтийг 6 дугаар зүйлийн 6.5.19 дахь заалтад тусгав.</w:t>
      </w:r>
    </w:p>
    <w:p w14:paraId="61B04BD5" w14:textId="5BF66B17" w:rsidR="007862D1" w:rsidRPr="000960A3" w:rsidRDefault="00F90495" w:rsidP="00E64B62">
      <w:pPr>
        <w:pBdr>
          <w:top w:val="nil"/>
          <w:left w:val="nil"/>
          <w:bottom w:val="nil"/>
          <w:right w:val="nil"/>
          <w:between w:val="nil"/>
        </w:pBdr>
        <w:tabs>
          <w:tab w:val="left" w:pos="709"/>
          <w:tab w:val="left" w:pos="1170"/>
        </w:tabs>
        <w:spacing w:before="280"/>
        <w:jc w:val="both"/>
        <w:rPr>
          <w:rFonts w:ascii="Arial" w:eastAsia="Arial" w:hAnsi="Arial" w:cs="Arial"/>
          <w:lang w:val="mn-MN"/>
        </w:rPr>
      </w:pPr>
      <w:r w:rsidRPr="000960A3">
        <w:rPr>
          <w:rFonts w:ascii="Arial" w:hAnsi="Arial" w:cs="Arial"/>
          <w:lang w:val="mn-MN"/>
        </w:rPr>
        <w:t xml:space="preserve">      4.</w:t>
      </w:r>
      <w:r w:rsidRPr="000960A3">
        <w:rPr>
          <w:rFonts w:ascii="Arial" w:eastAsia="Arial" w:hAnsi="Arial" w:cs="Arial"/>
          <w:lang w:val="mn-MN"/>
        </w:rPr>
        <w:t>Иргэд, малчдад цаг үеийн шинжтэй мэдээ, мэдээлэл хүргэх, отор нүүдлийн үед иргэдээ эргэх, цаг агаарын аюултай нөхцөл, байдлын үед газар дээр нь очиж шалгаж, тулгамдсан асуудлыг шийдвэрлэх зэргээр хууль тогтоомжийн хэрэгжилт, төрийн үйлчилгээг анхан шатанд зохион байгуулж, хүргэх чиг үүргийг цаг хугацаа, орон зайг үл харгалзан үзүүлэх үүрэгтэй багийн Засаг дарга нарт орон нутагт дуудлагын автомашин, такси үйлчилгээ, түрээсийн автомашины үйлчилгээ олдоц хомс зэргийг харгалзан тухай чиг үүргийг хэрэгжүүлэхэд автомашин ашиглах талаарх зохицуулалтыг хуулийн 6.2 дахь хэсэгт нэмэхээр төсөлд тусгав</w:t>
      </w:r>
      <w:r w:rsidR="00D27D5B" w:rsidRPr="000960A3">
        <w:rPr>
          <w:rFonts w:ascii="Arial" w:hAnsi="Arial" w:cs="Arial"/>
          <w:lang w:val="mn-MN"/>
        </w:rPr>
        <w:t xml:space="preserve"> </w:t>
      </w:r>
    </w:p>
    <w:p w14:paraId="34B8B36B" w14:textId="44CFDFE3" w:rsidR="00590FD2" w:rsidRPr="000960A3" w:rsidRDefault="003B0D7B" w:rsidP="00590FD2">
      <w:pPr>
        <w:pBdr>
          <w:top w:val="nil"/>
          <w:left w:val="nil"/>
          <w:bottom w:val="nil"/>
          <w:right w:val="nil"/>
          <w:between w:val="nil"/>
        </w:pBdr>
        <w:tabs>
          <w:tab w:val="left" w:pos="900"/>
          <w:tab w:val="left" w:pos="1080"/>
          <w:tab w:val="left" w:pos="1170"/>
        </w:tabs>
        <w:spacing w:before="280"/>
        <w:jc w:val="both"/>
        <w:rPr>
          <w:rFonts w:ascii="Arial" w:eastAsia="Arial" w:hAnsi="Arial" w:cs="Arial"/>
          <w:lang w:val="mn-MN"/>
        </w:rPr>
      </w:pPr>
      <w:r w:rsidRPr="000960A3">
        <w:rPr>
          <w:rFonts w:ascii="Arial" w:eastAsia="Arial" w:hAnsi="Arial" w:cs="Arial"/>
          <w:lang w:val="mn-MN"/>
        </w:rPr>
        <w:t xml:space="preserve">       </w:t>
      </w:r>
      <w:r w:rsidR="00F90495" w:rsidRPr="000960A3">
        <w:rPr>
          <w:rFonts w:ascii="Arial" w:eastAsia="Arial" w:hAnsi="Arial" w:cs="Arial"/>
          <w:lang w:val="mn-MN"/>
        </w:rPr>
        <w:t>5</w:t>
      </w:r>
      <w:r w:rsidR="00590FD2" w:rsidRPr="000960A3">
        <w:rPr>
          <w:rFonts w:ascii="Arial" w:eastAsia="Arial" w:hAnsi="Arial" w:cs="Arial"/>
          <w:lang w:val="mn-MN"/>
        </w:rPr>
        <w:t>.Төрийн хэмнэлтийн тухай хуулийн 8 дугаар зүйл буюу</w:t>
      </w:r>
      <w:r w:rsidR="00590FD2" w:rsidRPr="000960A3">
        <w:rPr>
          <w:rFonts w:ascii="Arial" w:eastAsia="Arial" w:hAnsi="Arial" w:cs="Arial"/>
          <w:b/>
          <w:lang w:val="mn-MN"/>
        </w:rPr>
        <w:t xml:space="preserve"> </w:t>
      </w:r>
      <w:r w:rsidR="00590FD2" w:rsidRPr="000960A3">
        <w:rPr>
          <w:rFonts w:ascii="Arial" w:eastAsia="Arial" w:hAnsi="Arial" w:cs="Arial"/>
          <w:lang w:val="mn-MN"/>
        </w:rPr>
        <w:t xml:space="preserve">дүрэмт хувцастай холбоотой зохицуулалтаас тусгай хувцастай холбоотой хэсгийг хасаж, Хөдөлмөрийн аюулгүй байдал, эрүүл ахуйн тухай хуулийн 15.1-д “Ажил олгогч нь ажилтныг түүний ажлын нөхцөл, ажил үүргийн онцлогт тохирсон ажлын тусгай хувцас, хамгаалах хэрэгслээр үнэ төлбөргүй хангах үүрэгтэй” гэж заасантай нийцүүлэхээр тусгалаа. </w:t>
      </w:r>
    </w:p>
    <w:p w14:paraId="2CC7F27A" w14:textId="77777777" w:rsidR="00590FD2" w:rsidRPr="000960A3" w:rsidRDefault="00590FD2" w:rsidP="00590FD2">
      <w:pPr>
        <w:ind w:firstLine="720"/>
        <w:contextualSpacing/>
        <w:jc w:val="both"/>
        <w:rPr>
          <w:rFonts w:ascii="Arial" w:hAnsi="Arial" w:cs="Arial"/>
          <w:lang w:val="mn-MN"/>
        </w:rPr>
      </w:pPr>
    </w:p>
    <w:p w14:paraId="694ECFFA" w14:textId="4E261371" w:rsidR="00590FD2" w:rsidRPr="000960A3" w:rsidRDefault="002629C1" w:rsidP="002629C1">
      <w:pPr>
        <w:jc w:val="both"/>
        <w:rPr>
          <w:rFonts w:ascii="Arial" w:eastAsiaTheme="majorEastAsia" w:hAnsi="Arial" w:cs="Arial"/>
          <w:lang w:val="mn-MN"/>
        </w:rPr>
      </w:pPr>
      <w:r w:rsidRPr="000960A3">
        <w:rPr>
          <w:rFonts w:ascii="Arial" w:eastAsiaTheme="majorEastAsia" w:hAnsi="Arial" w:cs="Arial"/>
          <w:lang w:val="mn-MN"/>
        </w:rPr>
        <w:t xml:space="preserve">       </w:t>
      </w:r>
      <w:r w:rsidR="00F90495" w:rsidRPr="000960A3">
        <w:rPr>
          <w:rFonts w:ascii="Arial" w:eastAsiaTheme="majorEastAsia" w:hAnsi="Arial" w:cs="Arial"/>
          <w:lang w:val="mn-MN"/>
        </w:rPr>
        <w:t>6</w:t>
      </w:r>
      <w:r w:rsidR="00590FD2" w:rsidRPr="000960A3">
        <w:rPr>
          <w:rFonts w:ascii="Arial" w:eastAsiaTheme="majorEastAsia" w:hAnsi="Arial" w:cs="Arial"/>
          <w:lang w:val="mn-MN"/>
        </w:rPr>
        <w:t xml:space="preserve">.Төрийн хэмнэлтийн тухай хуулийн 13 дугаар зүйлийн 13.1.1 дэх заалтад батлагдсан төсөл, арга хэмжээний худалдан авах ажиллагааг жил бүрийн 05 дугаар </w:t>
      </w:r>
      <w:r w:rsidR="00590FD2" w:rsidRPr="000960A3">
        <w:rPr>
          <w:rFonts w:ascii="Arial" w:eastAsiaTheme="majorEastAsia" w:hAnsi="Arial" w:cs="Arial"/>
          <w:lang w:val="mn-MN"/>
        </w:rPr>
        <w:lastRenderedPageBreak/>
        <w:t xml:space="preserve">сарын 31-ний өдрийн дотор бүрэн дуусгахаар заасан. Улсын Их Хурлын 2021 оны 106 дугаар тогтоолын 3 дугаар хавсралтаар батлагдсан “Шинэ сэргэлтийн бодлого”-ын үйл ажиллагааны зарим хөтөлбөрийг хэрэгжүүлэхэд худалдан авах ажиллагааны оролцогчдын онцлог, нарийн мэргэшил шаардлагатай баримт бичгийг боловсруулах хугацаа зэрэг асуудлаас хамаарч хуулийн дээрх заалтад заасан хугацааг баримтлах боломжгүй нөхцөл үүсэхээр байгааг харгалзан хугацааг </w:t>
      </w:r>
      <w:r w:rsidR="009B2F7D" w:rsidRPr="000960A3">
        <w:rPr>
          <w:rFonts w:ascii="Arial" w:eastAsiaTheme="majorEastAsia" w:hAnsi="Arial" w:cs="Arial"/>
          <w:lang w:val="mn-MN"/>
        </w:rPr>
        <w:t>2025 оны 0</w:t>
      </w:r>
      <w:r w:rsidR="00797920" w:rsidRPr="000960A3">
        <w:rPr>
          <w:rFonts w:ascii="Arial" w:eastAsiaTheme="majorEastAsia" w:hAnsi="Arial" w:cs="Arial"/>
          <w:lang w:val="mn-MN"/>
        </w:rPr>
        <w:t>1</w:t>
      </w:r>
      <w:r w:rsidR="00590FD2" w:rsidRPr="000960A3">
        <w:rPr>
          <w:rFonts w:ascii="Arial" w:eastAsiaTheme="majorEastAsia" w:hAnsi="Arial" w:cs="Arial"/>
          <w:lang w:val="mn-MN"/>
        </w:rPr>
        <w:t xml:space="preserve"> д</w:t>
      </w:r>
      <w:r w:rsidR="00797920" w:rsidRPr="000960A3">
        <w:rPr>
          <w:rFonts w:ascii="Arial" w:eastAsiaTheme="majorEastAsia" w:hAnsi="Arial" w:cs="Arial"/>
          <w:lang w:val="mn-MN"/>
        </w:rPr>
        <w:t>үгээ</w:t>
      </w:r>
      <w:r w:rsidR="00590FD2" w:rsidRPr="000960A3">
        <w:rPr>
          <w:rFonts w:ascii="Arial" w:eastAsiaTheme="majorEastAsia" w:hAnsi="Arial" w:cs="Arial"/>
          <w:lang w:val="mn-MN"/>
        </w:rPr>
        <w:t xml:space="preserve">р сарын </w:t>
      </w:r>
      <w:r w:rsidR="00797920" w:rsidRPr="000960A3">
        <w:rPr>
          <w:rFonts w:ascii="Arial" w:eastAsiaTheme="majorEastAsia" w:hAnsi="Arial" w:cs="Arial"/>
          <w:lang w:val="mn-MN"/>
        </w:rPr>
        <w:t>0</w:t>
      </w:r>
      <w:r w:rsidR="00590FD2" w:rsidRPr="000960A3">
        <w:rPr>
          <w:rFonts w:ascii="Arial" w:eastAsiaTheme="majorEastAsia" w:hAnsi="Arial" w:cs="Arial"/>
          <w:lang w:val="mn-MN"/>
        </w:rPr>
        <w:t>1-ний өдөр болгон өөрчлө</w:t>
      </w:r>
      <w:r w:rsidR="00047C70" w:rsidRPr="000960A3">
        <w:rPr>
          <w:rFonts w:ascii="Arial" w:eastAsiaTheme="majorEastAsia" w:hAnsi="Arial" w:cs="Arial"/>
          <w:lang w:val="mn-MN"/>
        </w:rPr>
        <w:t>хөөр тусгалаа</w:t>
      </w:r>
      <w:r w:rsidR="00590FD2" w:rsidRPr="000960A3">
        <w:rPr>
          <w:rFonts w:ascii="Arial" w:eastAsiaTheme="majorEastAsia" w:hAnsi="Arial" w:cs="Arial"/>
          <w:lang w:val="mn-MN"/>
        </w:rPr>
        <w:t>.</w:t>
      </w:r>
    </w:p>
    <w:p w14:paraId="47D4C475" w14:textId="77777777" w:rsidR="00590FD2" w:rsidRPr="000960A3" w:rsidRDefault="00590FD2" w:rsidP="00590FD2">
      <w:pPr>
        <w:jc w:val="both"/>
        <w:rPr>
          <w:rFonts w:ascii="Arial" w:eastAsia="Arial" w:hAnsi="Arial" w:cs="Arial"/>
          <w:lang w:val="mn-MN"/>
        </w:rPr>
      </w:pPr>
    </w:p>
    <w:p w14:paraId="069F8B58" w14:textId="7E27CEDB" w:rsidR="00590FD2" w:rsidRPr="000960A3" w:rsidRDefault="00590FD2" w:rsidP="007D3244">
      <w:pPr>
        <w:jc w:val="both"/>
        <w:rPr>
          <w:rFonts w:ascii="Arial" w:eastAsia="Calibri" w:hAnsi="Arial" w:cs="Arial"/>
          <w:lang w:val="mn-MN"/>
        </w:rPr>
      </w:pPr>
      <w:r w:rsidRPr="000960A3">
        <w:rPr>
          <w:rFonts w:ascii="Arial" w:eastAsia="Arial" w:hAnsi="Arial" w:cs="Arial"/>
          <w:lang w:val="mn-MN"/>
        </w:rPr>
        <w:t xml:space="preserve">  </w:t>
      </w:r>
      <w:r w:rsidR="00F90495" w:rsidRPr="000960A3">
        <w:rPr>
          <w:rFonts w:ascii="Arial" w:eastAsia="Arial" w:hAnsi="Arial" w:cs="Arial"/>
          <w:lang w:val="mn-MN"/>
        </w:rPr>
        <w:t xml:space="preserve">    7</w:t>
      </w:r>
      <w:r w:rsidRPr="000960A3">
        <w:rPr>
          <w:rFonts w:ascii="Arial" w:eastAsia="Arial" w:hAnsi="Arial" w:cs="Arial"/>
          <w:lang w:val="mn-MN"/>
        </w:rPr>
        <w:t>.</w:t>
      </w:r>
      <w:r w:rsidRPr="000960A3">
        <w:rPr>
          <w:rFonts w:ascii="Arial" w:eastAsia="Calibri" w:hAnsi="Arial" w:cs="Arial"/>
          <w:lang w:val="mn-MN"/>
        </w:rPr>
        <w:t>Төрийн хэмнэлтийн тухай хуулийн 15.2.3-т “сургалт, семинар, хурал зөвлөгөөнийг цахим хэлбэрээр зохион байгуулж, бичиг хэрэг, тээвэр, шатахуун, дотоод албан томилолтын зардал”-ыг хориглосон нь зайлшгүй ажлын шаардлагаар хийх тухайлбал, гэмт хэрэгтэй тэмцэх, урьдчилан сэргийлэх чиглэлээр бие</w:t>
      </w:r>
      <w:r w:rsidR="007A668D" w:rsidRPr="000960A3">
        <w:rPr>
          <w:rFonts w:ascii="Arial" w:eastAsia="Calibri" w:hAnsi="Arial" w:cs="Arial"/>
          <w:lang w:val="mn-MN"/>
        </w:rPr>
        <w:t>члэн хийх бэлтгэл</w:t>
      </w:r>
      <w:r w:rsidRPr="000960A3">
        <w:rPr>
          <w:rFonts w:ascii="Arial" w:eastAsia="Calibri" w:hAnsi="Arial" w:cs="Arial"/>
          <w:lang w:val="mn-MN"/>
        </w:rPr>
        <w:t>, галт зэвсэг, хэргийн газрын үзлэгийн сургалт, гал түймэртэй тэмцэх зэрэг сургалтуудыг цахимаар зохион байгуулах боломжгүй тул хүндрэл учирч байна.</w:t>
      </w:r>
      <w:r w:rsidR="007D3244" w:rsidRPr="000960A3">
        <w:rPr>
          <w:rFonts w:ascii="Arial" w:eastAsia="Calibri" w:hAnsi="Arial" w:cs="Arial"/>
          <w:lang w:val="mn-MN"/>
        </w:rPr>
        <w:t xml:space="preserve"> </w:t>
      </w:r>
      <w:r w:rsidRPr="000960A3">
        <w:rPr>
          <w:rFonts w:ascii="Arial" w:hAnsi="Arial" w:cs="Arial"/>
          <w:lang w:val="mn-MN"/>
        </w:rPr>
        <w:t>Иймд төрийн үйл ажиллагааны тасралтгүй байдлыг хангах үүднээс зайлшгүй нүүр тулсан сургалт, уулзалт хийх, цахим, танхим хосолсон хэлбэрээр зохион байгуулах тодорхой шаардлага үүсээд бай</w:t>
      </w:r>
      <w:r w:rsidR="00355919" w:rsidRPr="000960A3">
        <w:rPr>
          <w:rFonts w:ascii="Arial" w:hAnsi="Arial" w:cs="Arial"/>
          <w:lang w:val="mn-MN"/>
        </w:rPr>
        <w:t xml:space="preserve">гааг харгалзан </w:t>
      </w:r>
      <w:r w:rsidR="00DE01CE" w:rsidRPr="000960A3">
        <w:rPr>
          <w:rFonts w:ascii="Arial" w:eastAsia="Arial" w:hAnsi="Arial" w:cs="Arial"/>
          <w:lang w:val="mn-MN"/>
        </w:rPr>
        <w:t>15 дугаар зүйлийн 15.3 дахь хэсгийн “байж болно” гэснийг  хасах өөрчлөлтийг тусгав</w:t>
      </w:r>
      <w:r w:rsidRPr="000960A3">
        <w:rPr>
          <w:rFonts w:ascii="Arial" w:hAnsi="Arial" w:cs="Arial"/>
          <w:lang w:val="mn-MN"/>
        </w:rPr>
        <w:t>.</w:t>
      </w:r>
    </w:p>
    <w:p w14:paraId="31B1563B" w14:textId="77777777" w:rsidR="00590FD2" w:rsidRPr="000960A3" w:rsidRDefault="00590FD2" w:rsidP="007D3244">
      <w:pPr>
        <w:pBdr>
          <w:top w:val="nil"/>
          <w:left w:val="nil"/>
          <w:bottom w:val="nil"/>
          <w:right w:val="nil"/>
          <w:between w:val="nil"/>
        </w:pBdr>
        <w:ind w:left="720"/>
        <w:rPr>
          <w:rFonts w:ascii="Arial" w:eastAsia="Arial" w:hAnsi="Arial" w:cs="Arial"/>
          <w:lang w:val="mn-MN"/>
        </w:rPr>
      </w:pPr>
    </w:p>
    <w:p w14:paraId="7B45F62A" w14:textId="23648700" w:rsidR="00590FD2" w:rsidRPr="000960A3" w:rsidRDefault="00EC7662" w:rsidP="00590FD2">
      <w:pPr>
        <w:pBdr>
          <w:top w:val="nil"/>
          <w:left w:val="nil"/>
          <w:bottom w:val="nil"/>
          <w:right w:val="nil"/>
          <w:between w:val="nil"/>
        </w:pBdr>
        <w:tabs>
          <w:tab w:val="left" w:pos="900"/>
          <w:tab w:val="left" w:pos="1080"/>
          <w:tab w:val="left" w:pos="1170"/>
        </w:tabs>
        <w:jc w:val="both"/>
        <w:rPr>
          <w:rFonts w:ascii="Arial" w:eastAsia="Arial" w:hAnsi="Arial" w:cs="Arial"/>
          <w:lang w:val="mn-MN"/>
        </w:rPr>
      </w:pPr>
      <w:r w:rsidRPr="000960A3">
        <w:rPr>
          <w:rFonts w:ascii="Arial" w:eastAsia="Arial" w:hAnsi="Arial" w:cs="Arial"/>
          <w:lang w:val="mn-MN"/>
        </w:rPr>
        <w:t xml:space="preserve">        </w:t>
      </w:r>
      <w:r w:rsidR="00F90495" w:rsidRPr="000960A3">
        <w:rPr>
          <w:rFonts w:ascii="Arial" w:eastAsia="Arial" w:hAnsi="Arial" w:cs="Arial"/>
          <w:lang w:val="mn-MN"/>
        </w:rPr>
        <w:t>8</w:t>
      </w:r>
      <w:r w:rsidR="00590FD2" w:rsidRPr="000960A3">
        <w:rPr>
          <w:rFonts w:ascii="Arial" w:eastAsia="Arial" w:hAnsi="Arial" w:cs="Arial"/>
          <w:lang w:val="mn-MN"/>
        </w:rPr>
        <w:t xml:space="preserve">.Хуулиар тогтоосон хориглосон хэм хэмжээг зөрчсөн албан тушаалтанд зөвхөн ажлаас халах хариуцлага хүлээлгэх зохицуулалтыг өөрчлөн Төрийн албаны тухай хууль, эсхүл Хөдөлмөрийн тухай хуульд заасан хариуцлага хүлээлгэхээр тусгалаа. </w:t>
      </w:r>
    </w:p>
    <w:p w14:paraId="0F9E2A5E" w14:textId="744F332B" w:rsidR="00590FD2" w:rsidRPr="000960A3" w:rsidRDefault="00590FD2" w:rsidP="00E64B62">
      <w:pPr>
        <w:spacing w:before="280" w:after="280" w:line="276" w:lineRule="auto"/>
        <w:jc w:val="both"/>
        <w:rPr>
          <w:rFonts w:ascii="Arial" w:eastAsia="Arial" w:hAnsi="Arial" w:cs="Arial"/>
          <w:lang w:val="mn-MN"/>
        </w:rPr>
      </w:pPr>
      <w:r w:rsidRPr="000960A3">
        <w:rPr>
          <w:rFonts w:ascii="Arial" w:eastAsia="Arial" w:hAnsi="Arial" w:cs="Arial"/>
          <w:lang w:val="mn-MN"/>
        </w:rPr>
        <w:tab/>
        <w:t>Хуулийн төсөл батлагдсанаар төсвийн сахилга бат, зарцуулалтын үр ашиг нэмэгдэхийн зэрэгцээ төрийн үйлчилгээний хүртээмж сайжрах ач холбогдолтой</w:t>
      </w:r>
      <w:bookmarkStart w:id="1" w:name="_30j0zll"/>
      <w:bookmarkEnd w:id="1"/>
    </w:p>
    <w:p w14:paraId="11A698DA" w14:textId="34693853" w:rsidR="00EF65EC" w:rsidRPr="000960A3" w:rsidRDefault="00590FD2" w:rsidP="00843CB9">
      <w:pPr>
        <w:spacing w:after="160" w:line="259" w:lineRule="auto"/>
        <w:jc w:val="center"/>
        <w:rPr>
          <w:rFonts w:ascii="Arial" w:eastAsiaTheme="majorEastAsia" w:hAnsi="Arial" w:cs="Arial"/>
          <w:b/>
          <w:color w:val="000000" w:themeColor="text1"/>
          <w:lang w:val="mn-MN"/>
        </w:rPr>
      </w:pPr>
      <w:r w:rsidRPr="000960A3">
        <w:rPr>
          <w:rFonts w:ascii="Arial" w:eastAsia="Arial" w:hAnsi="Arial" w:cs="Arial"/>
          <w:lang w:val="mn-MN"/>
        </w:rPr>
        <w:t>---о0o---</w:t>
      </w:r>
      <w:r w:rsidR="00EF65EC" w:rsidRPr="000960A3">
        <w:rPr>
          <w:rFonts w:ascii="Arial" w:eastAsiaTheme="majorEastAsia" w:hAnsi="Arial" w:cs="Arial"/>
          <w:b/>
          <w:color w:val="000000" w:themeColor="text1"/>
          <w:lang w:val="mn-MN"/>
        </w:rPr>
        <w:br w:type="page"/>
      </w:r>
    </w:p>
    <w:p w14:paraId="46952081" w14:textId="77777777" w:rsidR="00E06943" w:rsidRPr="000960A3" w:rsidRDefault="00E06943" w:rsidP="00466B51">
      <w:pPr>
        <w:jc w:val="center"/>
        <w:rPr>
          <w:rFonts w:ascii="Arial" w:hAnsi="Arial" w:cs="Arial"/>
          <w:b/>
          <w:color w:val="000000" w:themeColor="text1"/>
          <w:lang w:val="mn-MN"/>
        </w:rPr>
      </w:pPr>
      <w:r w:rsidRPr="000960A3">
        <w:rPr>
          <w:rFonts w:ascii="Arial" w:hAnsi="Arial" w:cs="Arial"/>
          <w:b/>
          <w:color w:val="000000" w:themeColor="text1"/>
          <w:lang w:val="mn-MN"/>
        </w:rPr>
        <w:lastRenderedPageBreak/>
        <w:t xml:space="preserve">МОНГОЛ УЛСЫН ХУУЛЬ </w:t>
      </w:r>
    </w:p>
    <w:p w14:paraId="153CA142" w14:textId="77777777" w:rsidR="00466B51" w:rsidRPr="000960A3" w:rsidRDefault="00466B51" w:rsidP="00466B51">
      <w:pPr>
        <w:jc w:val="center"/>
        <w:rPr>
          <w:rFonts w:ascii="Arial" w:hAnsi="Arial" w:cs="Arial"/>
          <w:b/>
          <w:color w:val="000000" w:themeColor="text1"/>
          <w:lang w:val="mn-MN"/>
        </w:rPr>
      </w:pPr>
    </w:p>
    <w:p w14:paraId="620CC81B" w14:textId="77777777" w:rsidR="00E06943" w:rsidRPr="000960A3" w:rsidRDefault="00E06943" w:rsidP="00466B51">
      <w:pPr>
        <w:jc w:val="center"/>
        <w:rPr>
          <w:rFonts w:ascii="Arial" w:hAnsi="Arial" w:cs="Arial"/>
          <w:color w:val="000000" w:themeColor="text1"/>
          <w:lang w:val="mn-MN"/>
        </w:rPr>
      </w:pPr>
      <w:r w:rsidRPr="000960A3">
        <w:rPr>
          <w:rFonts w:ascii="Arial" w:hAnsi="Arial" w:cs="Arial"/>
          <w:color w:val="000000" w:themeColor="text1"/>
          <w:lang w:val="mn-MN"/>
        </w:rPr>
        <w:t xml:space="preserve"> </w:t>
      </w:r>
    </w:p>
    <w:p w14:paraId="1F65AC72" w14:textId="77777777" w:rsidR="00E06943" w:rsidRPr="000960A3" w:rsidRDefault="00E06943" w:rsidP="00466B51">
      <w:pPr>
        <w:rPr>
          <w:rFonts w:ascii="Arial" w:hAnsi="Arial" w:cs="Arial"/>
          <w:color w:val="000000" w:themeColor="text1"/>
          <w:lang w:val="mn-MN"/>
        </w:rPr>
      </w:pPr>
      <w:r w:rsidRPr="000960A3">
        <w:rPr>
          <w:rFonts w:ascii="Arial" w:hAnsi="Arial" w:cs="Arial"/>
          <w:color w:val="000000" w:themeColor="text1"/>
          <w:lang w:val="mn-MN"/>
        </w:rPr>
        <w:t>2023 оны ... дугаар                                                                                  Улаанбаатар</w:t>
      </w:r>
    </w:p>
    <w:p w14:paraId="1A9555D4" w14:textId="1392B742" w:rsidR="00E06943" w:rsidRPr="000960A3" w:rsidRDefault="00E06943" w:rsidP="00466B51">
      <w:pPr>
        <w:rPr>
          <w:rFonts w:ascii="Arial" w:hAnsi="Arial" w:cs="Arial"/>
          <w:color w:val="000000" w:themeColor="text1"/>
          <w:lang w:val="mn-MN"/>
        </w:rPr>
      </w:pPr>
      <w:r w:rsidRPr="000960A3">
        <w:rPr>
          <w:rFonts w:ascii="Arial" w:hAnsi="Arial" w:cs="Arial"/>
          <w:color w:val="000000" w:themeColor="text1"/>
          <w:lang w:val="mn-MN"/>
        </w:rPr>
        <w:t xml:space="preserve">сарын ...-ны өдөр                                                                                            хот </w:t>
      </w:r>
    </w:p>
    <w:p w14:paraId="621CEA2F" w14:textId="77777777" w:rsidR="00466B51" w:rsidRPr="000960A3" w:rsidRDefault="00466B51" w:rsidP="00184E30">
      <w:pPr>
        <w:rPr>
          <w:color w:val="000000" w:themeColor="text1"/>
          <w:lang w:val="mn-MN"/>
        </w:rPr>
      </w:pPr>
    </w:p>
    <w:p w14:paraId="24A52EEC" w14:textId="77777777" w:rsidR="00AB5B8B" w:rsidRPr="000960A3" w:rsidRDefault="00AB5B8B" w:rsidP="00AB5B8B">
      <w:pPr>
        <w:pStyle w:val="Heading1"/>
        <w:rPr>
          <w:color w:val="000000" w:themeColor="text1"/>
        </w:rPr>
      </w:pPr>
      <w:r w:rsidRPr="000960A3">
        <w:rPr>
          <w:bCs/>
          <w:color w:val="000000" w:themeColor="text1"/>
        </w:rPr>
        <w:t>ЗАЛУУЧУУДЫН ХӨГЖЛИЙГ ДЭМЖИХ ТУХАЙ ХУУЛЬД  НЭМЭЛТ</w:t>
      </w:r>
      <w:r w:rsidRPr="000960A3">
        <w:rPr>
          <w:color w:val="000000" w:themeColor="text1"/>
        </w:rPr>
        <w:t>, ӨӨРЧЛӨЛТ ОРУУЛАХ ТУХАЙ</w:t>
      </w:r>
    </w:p>
    <w:p w14:paraId="7005C9FB" w14:textId="77777777" w:rsidR="00AB5B8B" w:rsidRPr="000960A3" w:rsidRDefault="00AB5B8B" w:rsidP="00AB5B8B">
      <w:pPr>
        <w:jc w:val="center"/>
        <w:rPr>
          <w:rFonts w:ascii="Arial" w:hAnsi="Arial" w:cs="Arial"/>
          <w:b/>
          <w:color w:val="000000" w:themeColor="text1"/>
          <w:lang w:val="mn-MN"/>
        </w:rPr>
      </w:pPr>
    </w:p>
    <w:p w14:paraId="29229B02"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b/>
          <w:color w:val="000000" w:themeColor="text1"/>
          <w:lang w:val="mn-MN"/>
        </w:rPr>
        <w:t>1 дүгээр зүйл.</w:t>
      </w:r>
      <w:r w:rsidRPr="000960A3">
        <w:rPr>
          <w:rFonts w:ascii="Arial" w:hAnsi="Arial" w:cs="Arial"/>
          <w:color w:val="000000" w:themeColor="text1"/>
          <w:lang w:val="mn-MN"/>
        </w:rPr>
        <w:t>Залуучуудын хөгжлийг дэмжих тухай хуулийн 19 дүгээр зүйлд доор дурдсан агуулгатай 19.1.6-19.1.11 дэх заалт нэмсүгэй:</w:t>
      </w:r>
    </w:p>
    <w:p w14:paraId="2FA15E7D" w14:textId="77777777" w:rsidR="00AB5B8B" w:rsidRPr="000960A3" w:rsidRDefault="00AB5B8B" w:rsidP="00AB5B8B">
      <w:pPr>
        <w:ind w:firstLine="720"/>
        <w:jc w:val="both"/>
        <w:rPr>
          <w:rFonts w:ascii="Arial" w:hAnsi="Arial" w:cs="Arial"/>
          <w:color w:val="000000" w:themeColor="text1"/>
          <w:lang w:val="mn-MN"/>
        </w:rPr>
      </w:pPr>
    </w:p>
    <w:p w14:paraId="5CB2B52E"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19.1.6.орон нутгийн салбар, нэгжийг нэгдсэн удирдлагаар хангаж, ажлын уялдааг сайжруулах, хүний нөөцийн чадавхыг дэмжих арга хэмжээ авах, ажлын гүйцэтгэлийн тайланг үнэлэх;</w:t>
      </w:r>
    </w:p>
    <w:p w14:paraId="4EDD8266" w14:textId="77777777" w:rsidR="00AB5B8B" w:rsidRPr="000960A3" w:rsidRDefault="00AB5B8B" w:rsidP="00AB5B8B">
      <w:pPr>
        <w:ind w:firstLine="720"/>
        <w:jc w:val="both"/>
        <w:rPr>
          <w:rFonts w:ascii="Arial" w:hAnsi="Arial" w:cs="Arial"/>
          <w:color w:val="000000" w:themeColor="text1"/>
          <w:lang w:val="mn-MN"/>
        </w:rPr>
      </w:pPr>
    </w:p>
    <w:p w14:paraId="22E050FB"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19.1.7.аймаг, дүүргийн Залуучуудын хөгжлийн салбар зөвлөл, салбарууд дахь Залуучуудын хөгжлийн зөвлөлүүдийг мэргэжил, арга зүйн нэгдсэн удирдлагаар хангах;</w:t>
      </w:r>
    </w:p>
    <w:p w14:paraId="128F836E" w14:textId="77777777" w:rsidR="00AB5B8B" w:rsidRPr="000960A3" w:rsidRDefault="00AB5B8B" w:rsidP="00AB5B8B">
      <w:pPr>
        <w:ind w:firstLine="720"/>
        <w:jc w:val="both"/>
        <w:rPr>
          <w:rFonts w:ascii="Arial" w:hAnsi="Arial" w:cs="Arial"/>
          <w:color w:val="000000" w:themeColor="text1"/>
          <w:lang w:val="mn-MN"/>
        </w:rPr>
      </w:pPr>
    </w:p>
    <w:p w14:paraId="26B1C910"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19.1.8.залуучуудын хөгжлийг дэмжихэд төрийн, төрийн бус, хувийн хэвшлийн, олон улсын байгууллагын хамтын ажиллагааг дэмжих, урамшуулах;</w:t>
      </w:r>
    </w:p>
    <w:p w14:paraId="0D7B23D6" w14:textId="77777777" w:rsidR="00AB5B8B" w:rsidRPr="000960A3" w:rsidRDefault="00AB5B8B" w:rsidP="00AB5B8B">
      <w:pPr>
        <w:ind w:firstLine="720"/>
        <w:jc w:val="both"/>
        <w:rPr>
          <w:rFonts w:ascii="Arial" w:hAnsi="Arial" w:cs="Arial"/>
          <w:color w:val="000000" w:themeColor="text1"/>
          <w:lang w:val="mn-MN"/>
        </w:rPr>
      </w:pPr>
    </w:p>
    <w:p w14:paraId="481A84FC"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19.1.9.залуучуудын мэдээллийн санг бүрдүүлж, хөтлөх;</w:t>
      </w:r>
    </w:p>
    <w:p w14:paraId="3C6C92E3" w14:textId="77777777" w:rsidR="00AB5B8B" w:rsidRPr="000960A3" w:rsidRDefault="00AB5B8B" w:rsidP="00AB5B8B">
      <w:pPr>
        <w:ind w:firstLine="720"/>
        <w:jc w:val="both"/>
        <w:rPr>
          <w:rFonts w:ascii="Arial" w:hAnsi="Arial" w:cs="Arial"/>
          <w:color w:val="000000" w:themeColor="text1"/>
          <w:lang w:val="mn-MN"/>
        </w:rPr>
      </w:pPr>
    </w:p>
    <w:p w14:paraId="2C4BD20D" w14:textId="77777777" w:rsidR="00AB5B8B" w:rsidRPr="000960A3" w:rsidRDefault="00AB5B8B" w:rsidP="00AB5B8B">
      <w:pPr>
        <w:spacing w:line="276" w:lineRule="auto"/>
        <w:ind w:firstLine="720"/>
        <w:jc w:val="both"/>
        <w:rPr>
          <w:rFonts w:ascii="Arial" w:hAnsi="Arial" w:cs="Arial"/>
          <w:lang w:val="mn-MN"/>
        </w:rPr>
      </w:pPr>
      <w:r w:rsidRPr="000960A3">
        <w:rPr>
          <w:rFonts w:ascii="Arial" w:hAnsi="Arial" w:cs="Arial"/>
          <w:lang w:val="mn-MN"/>
        </w:rPr>
        <w:t>19.1.10.Залуучуудын хөгжлийг дэмжих үйлчилгээг аймаг, дүүрэг, сум дахь Залуучуудын хөгжлийн төвүүдээр дамжуулан хүргэх, энэ хуульд заасан чиг үүргийг гэрээлэн гүйцэтгэх мэргэжлийн төрийн бус байгууллага, холбоог магадлан  итгэмжлэх, мэргэжил, арга зүйн нэгдсэн удирдлагаар хангах;</w:t>
      </w:r>
    </w:p>
    <w:p w14:paraId="73C6106A" w14:textId="77777777" w:rsidR="00AB5B8B" w:rsidRPr="000960A3" w:rsidRDefault="00AB5B8B" w:rsidP="00AB5B8B">
      <w:pPr>
        <w:ind w:firstLine="720"/>
        <w:jc w:val="both"/>
        <w:rPr>
          <w:rFonts w:ascii="Arial" w:hAnsi="Arial" w:cs="Arial"/>
          <w:lang w:val="mn-MN"/>
        </w:rPr>
      </w:pPr>
    </w:p>
    <w:p w14:paraId="1070AE98" w14:textId="77777777" w:rsidR="00AB5B8B" w:rsidRPr="000960A3" w:rsidRDefault="00AB5B8B" w:rsidP="00AB5B8B">
      <w:pPr>
        <w:spacing w:line="276" w:lineRule="auto"/>
        <w:ind w:firstLine="720"/>
        <w:jc w:val="both"/>
        <w:rPr>
          <w:rFonts w:ascii="Arial" w:hAnsi="Arial" w:cs="Arial"/>
          <w:lang w:val="mn-MN"/>
        </w:rPr>
      </w:pPr>
      <w:r w:rsidRPr="000960A3">
        <w:rPr>
          <w:rFonts w:ascii="Arial" w:hAnsi="Arial" w:cs="Arial"/>
          <w:lang w:val="mn-MN"/>
        </w:rPr>
        <w:t>19.1.11.Энэ хуульд заасан чиг үүргийг гэрээлэн гүйцэтгэх мэргэжлийн төрийн бус байгууллага, холбоог магадлан  итгэмжлэх журмыг батлах.”</w:t>
      </w:r>
    </w:p>
    <w:p w14:paraId="4DE6A8E7" w14:textId="77777777" w:rsidR="00AB5B8B" w:rsidRPr="000960A3" w:rsidRDefault="00AB5B8B" w:rsidP="00AB5B8B">
      <w:pPr>
        <w:spacing w:line="276" w:lineRule="auto"/>
        <w:ind w:firstLine="720"/>
        <w:jc w:val="both"/>
        <w:rPr>
          <w:rFonts w:ascii="Arial" w:hAnsi="Arial" w:cs="Arial"/>
          <w:lang w:val="mn-MN"/>
        </w:rPr>
      </w:pPr>
    </w:p>
    <w:p w14:paraId="24EA7BCA"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b/>
          <w:color w:val="000000" w:themeColor="text1"/>
          <w:lang w:val="mn-MN"/>
        </w:rPr>
        <w:t>2 дугаар зүйл.</w:t>
      </w:r>
      <w:r w:rsidRPr="000960A3">
        <w:rPr>
          <w:rFonts w:ascii="Arial" w:hAnsi="Arial" w:cs="Arial"/>
          <w:color w:val="000000" w:themeColor="text1"/>
          <w:lang w:val="mn-MN"/>
        </w:rPr>
        <w:t>Залуучуудын хөгжлийг дэмжих тухай хуулийн 20 дугаар зүйлийг доор дурдсанаар өөрчлөн найруулсугай:</w:t>
      </w:r>
    </w:p>
    <w:p w14:paraId="529BAE00" w14:textId="77777777" w:rsidR="00AB5B8B" w:rsidRPr="000960A3" w:rsidRDefault="00AB5B8B" w:rsidP="00AB5B8B">
      <w:pPr>
        <w:ind w:firstLine="720"/>
        <w:jc w:val="both"/>
        <w:rPr>
          <w:rFonts w:ascii="Arial" w:hAnsi="Arial" w:cs="Arial"/>
          <w:color w:val="000000" w:themeColor="text1"/>
          <w:lang w:val="mn-MN"/>
        </w:rPr>
      </w:pPr>
    </w:p>
    <w:p w14:paraId="396F29FD" w14:textId="77777777" w:rsidR="00AB5B8B" w:rsidRPr="000960A3" w:rsidRDefault="00AB5B8B" w:rsidP="00AB5B8B">
      <w:pPr>
        <w:ind w:firstLine="720"/>
        <w:jc w:val="both"/>
        <w:rPr>
          <w:rFonts w:ascii="Arial" w:hAnsi="Arial" w:cs="Arial"/>
          <w:b/>
          <w:color w:val="000000" w:themeColor="text1"/>
          <w:lang w:val="mn-MN"/>
        </w:rPr>
      </w:pPr>
      <w:r w:rsidRPr="000960A3">
        <w:rPr>
          <w:rFonts w:ascii="Arial" w:hAnsi="Arial" w:cs="Arial"/>
          <w:color w:val="000000" w:themeColor="text1"/>
          <w:lang w:val="mn-MN"/>
        </w:rPr>
        <w:t>“</w:t>
      </w:r>
      <w:r w:rsidRPr="000960A3">
        <w:rPr>
          <w:rFonts w:ascii="Arial" w:hAnsi="Arial" w:cs="Arial"/>
          <w:b/>
          <w:color w:val="000000" w:themeColor="text1"/>
          <w:lang w:val="mn-MN"/>
        </w:rPr>
        <w:t>20 дугаар зүйл.Залуучуудын хөгжлийг дэмжих төвийн чиг үүрэг</w:t>
      </w:r>
    </w:p>
    <w:p w14:paraId="78AAAFA4" w14:textId="77777777" w:rsidR="00AB5B8B" w:rsidRPr="000960A3" w:rsidRDefault="00AB5B8B" w:rsidP="00AB5B8B">
      <w:pPr>
        <w:ind w:firstLine="720"/>
        <w:jc w:val="both"/>
        <w:rPr>
          <w:rFonts w:ascii="Arial" w:hAnsi="Arial" w:cs="Arial"/>
          <w:color w:val="000000" w:themeColor="text1"/>
          <w:lang w:val="mn-MN"/>
        </w:rPr>
      </w:pPr>
    </w:p>
    <w:p w14:paraId="47211386"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20.1.Орон нутагт залуучуудад үйлчилгээ үзүүлэх залуучуудын хөгжлийн төвийг ажиллуулна.</w:t>
      </w:r>
      <w:r w:rsidRPr="000960A3">
        <w:rPr>
          <w:rFonts w:ascii="Arial" w:hAnsi="Arial" w:cs="Arial"/>
          <w:b/>
          <w:color w:val="000000" w:themeColor="text1"/>
          <w:lang w:val="mn-MN"/>
        </w:rPr>
        <w:t xml:space="preserve"> </w:t>
      </w:r>
      <w:r w:rsidRPr="000960A3">
        <w:rPr>
          <w:rFonts w:ascii="Arial" w:hAnsi="Arial" w:cs="Arial"/>
          <w:color w:val="000000" w:themeColor="text1"/>
          <w:lang w:val="mn-MN"/>
        </w:rPr>
        <w:t>Залуучуудын хөгжлийн төвийн дүрмийг залуучуудын асуудал эрхэлсэн Засгийн газрын гишүүн батална.</w:t>
      </w:r>
    </w:p>
    <w:p w14:paraId="5AF6D9B7" w14:textId="77777777" w:rsidR="00AB5B8B" w:rsidRPr="000960A3" w:rsidRDefault="00AB5B8B" w:rsidP="00AB5B8B">
      <w:pPr>
        <w:ind w:firstLine="720"/>
        <w:jc w:val="both"/>
        <w:rPr>
          <w:rFonts w:ascii="Arial" w:hAnsi="Arial" w:cs="Arial"/>
          <w:color w:val="000000" w:themeColor="text1"/>
          <w:lang w:val="mn-MN"/>
        </w:rPr>
      </w:pPr>
    </w:p>
    <w:p w14:paraId="4B0B19BF"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20.2.Залуучуудын хөгжлийн төв нь дараах чиг үүргийг хэрэгжүүлнэ:</w:t>
      </w:r>
    </w:p>
    <w:p w14:paraId="03E78D2E" w14:textId="77777777" w:rsidR="00AB5B8B" w:rsidRPr="000960A3" w:rsidRDefault="00AB5B8B" w:rsidP="00AB5B8B">
      <w:pPr>
        <w:ind w:left="720" w:firstLine="720"/>
        <w:jc w:val="both"/>
        <w:rPr>
          <w:rFonts w:ascii="Arial" w:hAnsi="Arial" w:cs="Arial"/>
          <w:color w:val="000000" w:themeColor="text1"/>
          <w:lang w:val="mn-MN"/>
        </w:rPr>
      </w:pPr>
    </w:p>
    <w:p w14:paraId="651FDA8D"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1.залуучуудад амьдрах ухааны чадвар эзэмшүүлэх сургалт явуулах;</w:t>
      </w:r>
    </w:p>
    <w:p w14:paraId="12103FF2" w14:textId="77777777" w:rsidR="00AB5B8B" w:rsidRPr="000960A3" w:rsidRDefault="00AB5B8B" w:rsidP="00AB5B8B">
      <w:pPr>
        <w:ind w:firstLine="1440"/>
        <w:jc w:val="both"/>
        <w:rPr>
          <w:rFonts w:ascii="Arial" w:hAnsi="Arial" w:cs="Arial"/>
          <w:color w:val="000000" w:themeColor="text1"/>
          <w:lang w:val="mn-MN"/>
        </w:rPr>
      </w:pPr>
    </w:p>
    <w:p w14:paraId="1471EFE6"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2.залуучуудын эрх ашгийг хөндсөн аливаа асуудлаар шийдвэр гаргах үйл ажиллагаанд бүх түвшинд оролцож, саналаа холбогдох төрийн байгууллагад хүргүүлэх боломжийг бүрдүүлэх, мэдээллээр хангах;</w:t>
      </w:r>
    </w:p>
    <w:p w14:paraId="720CFAE1" w14:textId="77777777" w:rsidR="00AB5B8B" w:rsidRPr="000960A3" w:rsidRDefault="00AB5B8B" w:rsidP="00AB5B8B">
      <w:pPr>
        <w:ind w:firstLine="1440"/>
        <w:jc w:val="both"/>
        <w:rPr>
          <w:rFonts w:ascii="Arial" w:hAnsi="Arial" w:cs="Arial"/>
          <w:color w:val="000000" w:themeColor="text1"/>
          <w:lang w:val="mn-MN"/>
        </w:rPr>
      </w:pPr>
    </w:p>
    <w:p w14:paraId="77019002"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3.залуучуудын хүсэл, сонирхол, эрэлт, хэрэгцээнд тулгуурласан сонирхлын клуб, зөвлөл, бүлгийн үйл ажиллагааг дэмжих;</w:t>
      </w:r>
    </w:p>
    <w:p w14:paraId="11FE89C0" w14:textId="77777777" w:rsidR="00AB5B8B" w:rsidRPr="000960A3" w:rsidRDefault="00AB5B8B" w:rsidP="00AB5B8B">
      <w:pPr>
        <w:ind w:firstLine="1440"/>
        <w:jc w:val="both"/>
        <w:rPr>
          <w:rFonts w:ascii="Arial" w:hAnsi="Arial" w:cs="Arial"/>
          <w:color w:val="000000" w:themeColor="text1"/>
          <w:lang w:val="mn-MN"/>
        </w:rPr>
      </w:pPr>
    </w:p>
    <w:p w14:paraId="6CF74950"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4.залуучуудыг хууль зүйн туслалцаа болон эрүүл мэндийн тусламж, үйлчилгээнд холбон зуучлах;</w:t>
      </w:r>
    </w:p>
    <w:p w14:paraId="65C4759A" w14:textId="77777777" w:rsidR="00AB5B8B" w:rsidRPr="000960A3" w:rsidRDefault="00AB5B8B" w:rsidP="00AB5B8B">
      <w:pPr>
        <w:ind w:firstLine="1440"/>
        <w:jc w:val="both"/>
        <w:rPr>
          <w:rFonts w:ascii="Arial" w:hAnsi="Arial" w:cs="Arial"/>
          <w:color w:val="000000" w:themeColor="text1"/>
          <w:lang w:val="mn-MN"/>
        </w:rPr>
      </w:pPr>
    </w:p>
    <w:p w14:paraId="3CE07262"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5.залуучуудад гэр бүлийн боловсрол олгох, залуу гэр бүл тулгамдсан бэрхшээлээ хамтран даван туулах, сэтгэл зүйн дэмжлэг үзүүлэх бүлгийн уулзалт, чөлөөт ярилцлага зохион байгуулах санал, санаачилгыг дэмжих;</w:t>
      </w:r>
    </w:p>
    <w:p w14:paraId="0990E07D" w14:textId="77777777" w:rsidR="00AB5B8B" w:rsidRPr="000960A3" w:rsidRDefault="00AB5B8B" w:rsidP="00AB5B8B">
      <w:pPr>
        <w:ind w:firstLine="1440"/>
        <w:jc w:val="both"/>
        <w:rPr>
          <w:rFonts w:ascii="Arial" w:hAnsi="Arial" w:cs="Arial"/>
          <w:color w:val="000000" w:themeColor="text1"/>
          <w:lang w:val="mn-MN"/>
        </w:rPr>
      </w:pPr>
    </w:p>
    <w:p w14:paraId="1600C872"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6.зорилтот бүлгийн залуучуудыг хөдөлмөр эрхлэлтийн үйлчилгээ, мэдээллээр хангаж, ажилд зуучлах;</w:t>
      </w:r>
    </w:p>
    <w:p w14:paraId="37167742" w14:textId="77777777" w:rsidR="00AB5B8B" w:rsidRPr="000960A3" w:rsidRDefault="00AB5B8B" w:rsidP="00AB5B8B">
      <w:pPr>
        <w:ind w:firstLine="1440"/>
        <w:jc w:val="both"/>
        <w:rPr>
          <w:rFonts w:ascii="Arial" w:hAnsi="Arial" w:cs="Arial"/>
          <w:color w:val="000000" w:themeColor="text1"/>
          <w:lang w:val="mn-MN"/>
        </w:rPr>
      </w:pPr>
    </w:p>
    <w:p w14:paraId="73EA0181"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7.залуучуудын гарааны компани эрхлэхийг дэмжих чиглэлээр орон нутгийн хөдөлмөр эрхлэлтийн асуудал эрхэлсэн төрийн байгууллагатай хамтран ажиллах;</w:t>
      </w:r>
    </w:p>
    <w:p w14:paraId="7348AC98" w14:textId="77777777" w:rsidR="00AB5B8B" w:rsidRPr="000960A3" w:rsidRDefault="00AB5B8B" w:rsidP="00AB5B8B">
      <w:pPr>
        <w:ind w:firstLine="1440"/>
        <w:jc w:val="both"/>
        <w:rPr>
          <w:rFonts w:ascii="Arial" w:hAnsi="Arial" w:cs="Arial"/>
          <w:color w:val="000000" w:themeColor="text1"/>
          <w:lang w:val="mn-MN"/>
        </w:rPr>
      </w:pPr>
    </w:p>
    <w:p w14:paraId="46123170" w14:textId="77777777" w:rsidR="00AB5B8B" w:rsidRPr="000960A3" w:rsidRDefault="00AB5B8B" w:rsidP="00AB5B8B">
      <w:pPr>
        <w:ind w:firstLine="1440"/>
        <w:jc w:val="both"/>
        <w:rPr>
          <w:rFonts w:ascii="Arial" w:hAnsi="Arial" w:cs="Arial"/>
          <w:color w:val="000000" w:themeColor="text1"/>
          <w:lang w:val="mn-MN"/>
        </w:rPr>
      </w:pPr>
      <w:r w:rsidRPr="000960A3">
        <w:rPr>
          <w:rFonts w:ascii="Arial" w:hAnsi="Arial" w:cs="Arial"/>
          <w:color w:val="000000" w:themeColor="text1"/>
          <w:lang w:val="mn-MN"/>
        </w:rPr>
        <w:t>20.2.8.хууль тогтоомжид заасан бусад.</w:t>
      </w:r>
    </w:p>
    <w:p w14:paraId="42FF7705" w14:textId="77777777" w:rsidR="00AB5B8B" w:rsidRPr="000960A3" w:rsidRDefault="00AB5B8B" w:rsidP="00AB5B8B">
      <w:pPr>
        <w:ind w:left="720" w:firstLine="720"/>
        <w:jc w:val="both"/>
        <w:rPr>
          <w:rFonts w:ascii="Arial" w:hAnsi="Arial" w:cs="Arial"/>
          <w:color w:val="000000" w:themeColor="text1"/>
          <w:lang w:val="mn-MN"/>
        </w:rPr>
      </w:pPr>
    </w:p>
    <w:p w14:paraId="5D85D2C8" w14:textId="77777777" w:rsidR="00AB5B8B" w:rsidRPr="000960A3" w:rsidRDefault="00AB5B8B" w:rsidP="00AB5B8B">
      <w:pPr>
        <w:ind w:firstLine="720"/>
        <w:jc w:val="both"/>
        <w:rPr>
          <w:rFonts w:ascii="Arial" w:hAnsi="Arial" w:cs="Arial"/>
          <w:lang w:val="mn-MN"/>
        </w:rPr>
      </w:pPr>
      <w:r w:rsidRPr="000960A3">
        <w:rPr>
          <w:rFonts w:ascii="Arial" w:hAnsi="Arial" w:cs="Arial"/>
          <w:lang w:val="mn-MN"/>
        </w:rPr>
        <w:t>20.3.Энэ хуулийн 20.2-т заасан үйлчилгээ болон энэ хуульд заасан чиг үүргийг магадлан итгэмжлэгдсэн залуучуудын эрх, хууль ёсны ашиг сонирхлыг төлөөлөн хамгаалах, нийгэмд үйлчилдэг төрийн бус байгууллага, мэргэжлийн холбоогоор гэрээлэн гүйцэтгүүлж болно.</w:t>
      </w:r>
    </w:p>
    <w:p w14:paraId="71F425EF" w14:textId="77777777" w:rsidR="00AB5B8B" w:rsidRPr="000960A3" w:rsidRDefault="00AB5B8B" w:rsidP="00AB5B8B">
      <w:pPr>
        <w:ind w:firstLine="720"/>
        <w:jc w:val="both"/>
        <w:rPr>
          <w:rFonts w:ascii="Arial" w:hAnsi="Arial" w:cs="Arial"/>
          <w:color w:val="000000" w:themeColor="text1"/>
          <w:lang w:val="mn-MN"/>
        </w:rPr>
      </w:pPr>
    </w:p>
    <w:p w14:paraId="3E603584"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color w:val="000000" w:themeColor="text1"/>
          <w:lang w:val="mn-MN"/>
        </w:rPr>
        <w:t xml:space="preserve">20.4.Залуучуудын хөгжлийн төвийг улсын болон орон нутгийн төсвөөс санхүүжүүлнэ.” </w:t>
      </w:r>
    </w:p>
    <w:p w14:paraId="0BF1CDD1" w14:textId="77777777" w:rsidR="00AB5B8B" w:rsidRPr="000960A3" w:rsidRDefault="00AB5B8B" w:rsidP="00AB5B8B">
      <w:pPr>
        <w:ind w:firstLine="720"/>
        <w:jc w:val="both"/>
        <w:rPr>
          <w:rFonts w:ascii="Arial" w:hAnsi="Arial" w:cs="Arial"/>
          <w:color w:val="000000" w:themeColor="text1"/>
          <w:lang w:val="mn-MN"/>
        </w:rPr>
      </w:pPr>
    </w:p>
    <w:p w14:paraId="56717BA1" w14:textId="77777777" w:rsidR="00AB5B8B" w:rsidRPr="000960A3" w:rsidRDefault="00AB5B8B" w:rsidP="00E64B62">
      <w:pPr>
        <w:spacing w:line="276" w:lineRule="auto"/>
        <w:ind w:firstLine="720"/>
        <w:jc w:val="both"/>
        <w:rPr>
          <w:rFonts w:ascii="Arial" w:hAnsi="Arial" w:cs="Arial"/>
          <w:lang w:val="mn-MN"/>
        </w:rPr>
      </w:pPr>
      <w:r w:rsidRPr="000960A3">
        <w:rPr>
          <w:rFonts w:ascii="Arial" w:hAnsi="Arial" w:cs="Arial"/>
          <w:b/>
          <w:lang w:val="mn-MN"/>
        </w:rPr>
        <w:t>3 дугаар зүйл.</w:t>
      </w:r>
      <w:r w:rsidRPr="000960A3">
        <w:rPr>
          <w:rFonts w:ascii="Arial" w:hAnsi="Arial" w:cs="Arial"/>
          <w:lang w:val="mn-MN"/>
        </w:rPr>
        <w:t>Залуучуудын хөгжлийг дэмжих тухай хуулийн 8 дугаар зүйлийн 8.6 дахь хэсэг, 9  дүгээр зүйлийн 9.8 дахь хэсгийн "Залуучуудын хөгжлийг дэмжих сангаас" гэснийг "Засгийн газрын холбогдох тусгай сангаас" гэж, 11 дүгээр зүйлийн 11.1.1 дэх заалтын “</w:t>
      </w:r>
      <w:r w:rsidRPr="000960A3">
        <w:rPr>
          <w:rFonts w:ascii="Arial" w:hAnsi="Arial" w:cs="Arial"/>
          <w:color w:val="333333"/>
          <w:shd w:val="clear" w:color="auto" w:fill="FFFFFF"/>
          <w:lang w:val="mn-MN"/>
        </w:rPr>
        <w:t>хөдөлмөрийн болон залуучуудын асуудал эрхэлсэн</w:t>
      </w:r>
      <w:r w:rsidRPr="000960A3">
        <w:rPr>
          <w:rStyle w:val="apple-converted-space"/>
          <w:rFonts w:ascii="Arial" w:hAnsi="Arial" w:cs="Arial"/>
          <w:color w:val="333333"/>
          <w:shd w:val="clear" w:color="auto" w:fill="FFFFFF"/>
          <w:lang w:val="mn-MN"/>
        </w:rPr>
        <w:t xml:space="preserve"> төрийн захиргааны </w:t>
      </w:r>
      <w:r w:rsidRPr="000960A3">
        <w:rPr>
          <w:rFonts w:ascii="Arial" w:hAnsi="Arial" w:cs="Arial"/>
          <w:color w:val="333333"/>
          <w:shd w:val="clear" w:color="auto" w:fill="FFFFFF"/>
          <w:lang w:val="mn-MN"/>
        </w:rPr>
        <w:t xml:space="preserve">байгууллага хамтран” гэснийг “хөдөлмөрийн асуудал эрхэлсэн төрийн захиргааны байгууллага” гэж, </w:t>
      </w:r>
      <w:r w:rsidRPr="000960A3">
        <w:rPr>
          <w:rFonts w:ascii="Arial" w:hAnsi="Arial" w:cs="Arial"/>
          <w:lang w:val="mn-MN"/>
        </w:rPr>
        <w:t xml:space="preserve"> 15 дугаар зүйлийн 15.1 дэх хэсгийн “төрийн захиргааны байгууллага” гэснийг “төрийн захиргааны төв байгууллага” гэж, 15.2 дахь хэсгийн “төв байгууллага баталж, залуучуудын асуудал эрхэлсэн төрийн захиргааны байгууллага хэрэгжүүлнэ.” гэснийг “төв байгууллага батална.” гэж, 19 дүгээр зүйлийн “19.1.6” дэх заалтын дугаарлалтыг “19.1.12” гэж тус тус өөрчилсүгэй. </w:t>
      </w:r>
    </w:p>
    <w:p w14:paraId="5AA0ABE0" w14:textId="77777777" w:rsidR="00AB5B8B" w:rsidRPr="000960A3" w:rsidRDefault="00AB5B8B" w:rsidP="00AB5B8B">
      <w:pPr>
        <w:jc w:val="both"/>
        <w:rPr>
          <w:rFonts w:ascii="Arial" w:hAnsi="Arial" w:cs="Arial"/>
          <w:b/>
          <w:color w:val="000000" w:themeColor="text1"/>
          <w:lang w:val="mn-MN"/>
        </w:rPr>
      </w:pPr>
    </w:p>
    <w:p w14:paraId="60EE88CA" w14:textId="77777777" w:rsidR="00AB5B8B" w:rsidRPr="000960A3" w:rsidRDefault="00AB5B8B" w:rsidP="00AB5B8B">
      <w:pPr>
        <w:ind w:firstLine="720"/>
        <w:jc w:val="both"/>
        <w:rPr>
          <w:rFonts w:ascii="Arial" w:hAnsi="Arial" w:cs="Arial"/>
          <w:b/>
          <w:color w:val="000000" w:themeColor="text1"/>
          <w:lang w:val="mn-MN"/>
        </w:rPr>
      </w:pPr>
      <w:r w:rsidRPr="000960A3">
        <w:rPr>
          <w:rFonts w:ascii="Arial" w:hAnsi="Arial" w:cs="Arial"/>
          <w:b/>
          <w:color w:val="000000" w:themeColor="text1"/>
          <w:lang w:val="mn-MN"/>
        </w:rPr>
        <w:t>4 дүгээр зүйл.</w:t>
      </w:r>
      <w:r w:rsidRPr="000960A3">
        <w:rPr>
          <w:rFonts w:ascii="Arial" w:hAnsi="Arial" w:cs="Arial"/>
          <w:color w:val="000000" w:themeColor="text1"/>
          <w:lang w:val="mn-MN"/>
        </w:rPr>
        <w:t>Залуучуудын хөгжлийг дэмжих тухай хуулийн 4 дүгээр зүйлийн 4.1.9 дэх заалт,  Тавдугаар бүлгийг тус тус хүчингүй болсонд тооцсугай.</w:t>
      </w:r>
    </w:p>
    <w:p w14:paraId="3A02941C" w14:textId="77777777" w:rsidR="00AB5B8B" w:rsidRPr="000960A3" w:rsidRDefault="00AB5B8B" w:rsidP="00AB5B8B">
      <w:pPr>
        <w:ind w:firstLine="720"/>
        <w:jc w:val="both"/>
        <w:rPr>
          <w:rFonts w:ascii="Arial" w:hAnsi="Arial" w:cs="Arial"/>
          <w:color w:val="000000" w:themeColor="text1"/>
          <w:lang w:val="mn-MN"/>
        </w:rPr>
      </w:pPr>
    </w:p>
    <w:p w14:paraId="0FF8D123" w14:textId="77777777" w:rsidR="00AB5B8B" w:rsidRPr="000960A3" w:rsidRDefault="00AB5B8B" w:rsidP="00AB5B8B">
      <w:pPr>
        <w:ind w:firstLine="720"/>
        <w:jc w:val="both"/>
        <w:rPr>
          <w:rFonts w:ascii="Arial" w:hAnsi="Arial" w:cs="Arial"/>
          <w:color w:val="000000" w:themeColor="text1"/>
          <w:lang w:val="mn-MN"/>
        </w:rPr>
      </w:pPr>
      <w:r w:rsidRPr="000960A3">
        <w:rPr>
          <w:rFonts w:ascii="Arial" w:hAnsi="Arial" w:cs="Arial"/>
          <w:b/>
          <w:color w:val="000000" w:themeColor="text1"/>
          <w:lang w:val="mn-MN"/>
        </w:rPr>
        <w:t>5 дугаар зүйл.</w:t>
      </w:r>
      <w:r w:rsidRPr="000960A3">
        <w:rPr>
          <w:rFonts w:ascii="Arial" w:hAnsi="Arial" w:cs="Arial"/>
          <w:color w:val="000000" w:themeColor="text1"/>
          <w:lang w:val="mn-MN"/>
        </w:rPr>
        <w:t>Энэ хуулийг 2023 оны 07 дугаар сарын 01-ний өдрөөс эхлэн дагаж мөрдөнө.</w:t>
      </w:r>
    </w:p>
    <w:p w14:paraId="577BF2D2" w14:textId="77777777" w:rsidR="00AB5B8B" w:rsidRPr="000960A3" w:rsidRDefault="00AB5B8B" w:rsidP="00AB5B8B">
      <w:pPr>
        <w:ind w:firstLine="720"/>
        <w:jc w:val="both"/>
        <w:rPr>
          <w:rFonts w:ascii="Arial" w:hAnsi="Arial" w:cs="Arial"/>
          <w:color w:val="000000" w:themeColor="text1"/>
          <w:lang w:val="mn-MN"/>
        </w:rPr>
      </w:pPr>
    </w:p>
    <w:p w14:paraId="491F4A97" w14:textId="77777777" w:rsidR="00AB5B8B" w:rsidRPr="000960A3" w:rsidRDefault="00AB5B8B" w:rsidP="00AB5B8B">
      <w:pPr>
        <w:rPr>
          <w:rFonts w:ascii="Arial" w:hAnsi="Arial" w:cs="Arial"/>
          <w:b/>
          <w:color w:val="000000" w:themeColor="text1"/>
          <w:lang w:val="mn-MN"/>
        </w:rPr>
      </w:pPr>
    </w:p>
    <w:p w14:paraId="6D1B8A68" w14:textId="3E12570A" w:rsidR="00836884" w:rsidRPr="000960A3" w:rsidRDefault="00AB5B8B" w:rsidP="00E64B62">
      <w:pPr>
        <w:ind w:firstLine="720"/>
        <w:jc w:val="center"/>
        <w:rPr>
          <w:rFonts w:ascii="Arial" w:eastAsia="Gulim" w:hAnsi="Arial" w:cs="Arial"/>
          <w:color w:val="000000" w:themeColor="text1"/>
          <w:lang w:val="mn-MN"/>
        </w:rPr>
      </w:pPr>
      <w:r w:rsidRPr="000960A3">
        <w:rPr>
          <w:rFonts w:ascii="Arial" w:hAnsi="Arial" w:cs="Arial"/>
          <w:color w:val="000000" w:themeColor="text1"/>
          <w:lang w:val="mn-MN"/>
        </w:rPr>
        <w:t>Гарын үсэг</w:t>
      </w:r>
      <w:r w:rsidR="00836884" w:rsidRPr="000960A3">
        <w:rPr>
          <w:rFonts w:ascii="Arial" w:eastAsia="Gulim" w:hAnsi="Arial" w:cs="Arial"/>
          <w:color w:val="000000" w:themeColor="text1"/>
          <w:lang w:val="mn-MN"/>
        </w:rPr>
        <w:br w:type="page"/>
      </w:r>
    </w:p>
    <w:p w14:paraId="24825AEB" w14:textId="77777777" w:rsidR="00E06943" w:rsidRPr="000960A3" w:rsidRDefault="00E06943" w:rsidP="00466B51">
      <w:pPr>
        <w:pStyle w:val="Heading2"/>
        <w:rPr>
          <w:rFonts w:cs="Arial"/>
          <w:color w:val="000000" w:themeColor="text1"/>
          <w:szCs w:val="24"/>
          <w:lang w:val="mn-MN"/>
        </w:rPr>
      </w:pPr>
      <w:r w:rsidRPr="000960A3">
        <w:rPr>
          <w:rFonts w:cs="Arial"/>
          <w:color w:val="000000" w:themeColor="text1"/>
          <w:szCs w:val="24"/>
          <w:lang w:val="mn-MN"/>
        </w:rPr>
        <w:lastRenderedPageBreak/>
        <w:t>ТАНИЛЦУУЛГА</w:t>
      </w:r>
    </w:p>
    <w:p w14:paraId="007F7CED" w14:textId="77777777" w:rsidR="00E06943" w:rsidRPr="000960A3" w:rsidRDefault="00E06943" w:rsidP="00466B51">
      <w:pPr>
        <w:jc w:val="center"/>
        <w:rPr>
          <w:rFonts w:ascii="Arial" w:eastAsia="Gulim" w:hAnsi="Arial" w:cs="Arial"/>
          <w:b/>
          <w:color w:val="000000" w:themeColor="text1"/>
          <w:lang w:val="mn-MN"/>
        </w:rPr>
      </w:pPr>
    </w:p>
    <w:p w14:paraId="37E6B772" w14:textId="29C5BABB" w:rsidR="00E06943" w:rsidRPr="000960A3" w:rsidRDefault="00E06943" w:rsidP="00F87FE0">
      <w:pPr>
        <w:ind w:left="5040"/>
        <w:jc w:val="center"/>
        <w:rPr>
          <w:rFonts w:ascii="Arial" w:hAnsi="Arial" w:cs="Arial"/>
          <w:i/>
          <w:color w:val="000000" w:themeColor="text1"/>
          <w:lang w:val="mn-MN"/>
        </w:rPr>
      </w:pPr>
      <w:r w:rsidRPr="000960A3">
        <w:rPr>
          <w:rFonts w:ascii="Arial" w:hAnsi="Arial" w:cs="Arial"/>
          <w:i/>
          <w:color w:val="000000" w:themeColor="text1"/>
          <w:lang w:val="mn-MN"/>
        </w:rPr>
        <w:t xml:space="preserve">Залуучуудын хөгжлийг дэмжих тухай хуульд нэмэлт, өөрчлөлт оруулах </w:t>
      </w:r>
      <w:r w:rsidR="00F87FE0" w:rsidRPr="000960A3">
        <w:rPr>
          <w:rFonts w:ascii="Arial" w:hAnsi="Arial" w:cs="Arial"/>
          <w:i/>
          <w:color w:val="000000" w:themeColor="text1"/>
          <w:lang w:val="mn-MN"/>
        </w:rPr>
        <w:t xml:space="preserve">    </w:t>
      </w:r>
      <w:r w:rsidRPr="000960A3">
        <w:rPr>
          <w:rFonts w:ascii="Arial" w:hAnsi="Arial" w:cs="Arial"/>
          <w:i/>
          <w:color w:val="000000" w:themeColor="text1"/>
          <w:lang w:val="mn-MN"/>
        </w:rPr>
        <w:t>тухай хуулийн төслийн т</w:t>
      </w:r>
      <w:r w:rsidR="00F87FE0" w:rsidRPr="000960A3">
        <w:rPr>
          <w:rFonts w:ascii="Arial" w:hAnsi="Arial" w:cs="Arial"/>
          <w:i/>
          <w:color w:val="000000" w:themeColor="text1"/>
          <w:lang w:val="mn-MN"/>
        </w:rPr>
        <w:t>алаар</w:t>
      </w:r>
    </w:p>
    <w:p w14:paraId="29187498" w14:textId="77777777" w:rsidR="00E06943" w:rsidRPr="000960A3" w:rsidRDefault="00E06943" w:rsidP="00466B51">
      <w:pPr>
        <w:ind w:firstLine="426"/>
        <w:jc w:val="both"/>
        <w:rPr>
          <w:rFonts w:ascii="Arial" w:hAnsi="Arial" w:cs="Arial"/>
          <w:color w:val="000000" w:themeColor="text1"/>
          <w:lang w:val="mn-MN"/>
        </w:rPr>
      </w:pPr>
    </w:p>
    <w:p w14:paraId="539FF85D" w14:textId="2A132CB7" w:rsidR="00A617BB" w:rsidRPr="000960A3" w:rsidRDefault="00E06943" w:rsidP="00E64B62">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Залуучуудын хөгжлийг дэмжих тухай хууль 2018 оноос хэрэгжиж бай</w:t>
      </w:r>
      <w:r w:rsidR="006B5E8D" w:rsidRPr="000960A3">
        <w:rPr>
          <w:rFonts w:ascii="Arial" w:hAnsi="Arial" w:cs="Arial"/>
          <w:color w:val="000000" w:themeColor="text1"/>
          <w:lang w:val="mn-MN"/>
        </w:rPr>
        <w:t>гаа бөгөөд</w:t>
      </w:r>
      <w:r w:rsidRPr="000960A3">
        <w:rPr>
          <w:rFonts w:ascii="Arial" w:hAnsi="Arial" w:cs="Arial"/>
          <w:color w:val="000000" w:themeColor="text1"/>
          <w:lang w:val="mn-MN"/>
        </w:rPr>
        <w:t xml:space="preserve"> хуульд 15-34 насны залуучуудын эрх, хөгжил, хамгаалал, оролцоог хувь хүний хөгжил</w:t>
      </w:r>
      <w:r w:rsidR="004C0AEF" w:rsidRPr="000960A3">
        <w:rPr>
          <w:rFonts w:ascii="Arial" w:hAnsi="Arial" w:cs="Arial"/>
          <w:color w:val="000000" w:themeColor="text1"/>
          <w:lang w:val="mn-MN"/>
        </w:rPr>
        <w:t>,</w:t>
      </w:r>
      <w:r w:rsidRPr="000960A3">
        <w:rPr>
          <w:rFonts w:ascii="Arial" w:hAnsi="Arial" w:cs="Arial"/>
          <w:color w:val="000000" w:themeColor="text1"/>
          <w:lang w:val="mn-MN"/>
        </w:rPr>
        <w:t xml:space="preserve"> боловсрол, соёл, урлаг, спорт, шинжлэх ухаан</w:t>
      </w:r>
      <w:r w:rsidR="00B7481A" w:rsidRPr="000960A3">
        <w:rPr>
          <w:rFonts w:ascii="Arial" w:hAnsi="Arial" w:cs="Arial"/>
          <w:color w:val="000000" w:themeColor="text1"/>
          <w:lang w:val="mn-MN"/>
        </w:rPr>
        <w:t>,</w:t>
      </w:r>
      <w:r w:rsidRPr="000960A3">
        <w:rPr>
          <w:rFonts w:ascii="Arial" w:hAnsi="Arial" w:cs="Arial"/>
          <w:color w:val="000000" w:themeColor="text1"/>
          <w:lang w:val="mn-MN"/>
        </w:rPr>
        <w:t xml:space="preserve"> эрүүл мэнд</w:t>
      </w:r>
      <w:r w:rsidR="00B7481A" w:rsidRPr="000960A3">
        <w:rPr>
          <w:rFonts w:ascii="Arial" w:hAnsi="Arial" w:cs="Arial"/>
          <w:color w:val="000000" w:themeColor="text1"/>
          <w:lang w:val="mn-MN"/>
        </w:rPr>
        <w:t>,</w:t>
      </w:r>
      <w:r w:rsidRPr="000960A3">
        <w:rPr>
          <w:rFonts w:ascii="Arial" w:hAnsi="Arial" w:cs="Arial"/>
          <w:color w:val="000000" w:themeColor="text1"/>
          <w:lang w:val="mn-MN"/>
        </w:rPr>
        <w:t xml:space="preserve"> хөдөлмөр эрхлэлт</w:t>
      </w:r>
      <w:r w:rsidR="00B7481A" w:rsidRPr="000960A3">
        <w:rPr>
          <w:rFonts w:ascii="Arial" w:hAnsi="Arial" w:cs="Arial"/>
          <w:color w:val="000000" w:themeColor="text1"/>
          <w:lang w:val="mn-MN"/>
        </w:rPr>
        <w:t>,</w:t>
      </w:r>
      <w:r w:rsidRPr="000960A3">
        <w:rPr>
          <w:rFonts w:ascii="Arial" w:hAnsi="Arial" w:cs="Arial"/>
          <w:color w:val="000000" w:themeColor="text1"/>
          <w:lang w:val="mn-MN"/>
        </w:rPr>
        <w:t xml:space="preserve"> аюулгүй амьдрах, хөгжих орчин </w:t>
      </w:r>
      <w:r w:rsidR="00FD3F68" w:rsidRPr="000960A3">
        <w:rPr>
          <w:rFonts w:ascii="Arial" w:hAnsi="Arial" w:cs="Arial"/>
          <w:color w:val="000000" w:themeColor="text1"/>
          <w:lang w:val="mn-MN"/>
        </w:rPr>
        <w:t>гэсэн</w:t>
      </w:r>
      <w:r w:rsidRPr="000960A3">
        <w:rPr>
          <w:rFonts w:ascii="Arial" w:hAnsi="Arial" w:cs="Arial"/>
          <w:color w:val="000000" w:themeColor="text1"/>
          <w:lang w:val="mn-MN"/>
        </w:rPr>
        <w:t xml:space="preserve"> үндсэн 5 чиглэлээр дэмжихээр </w:t>
      </w:r>
      <w:r w:rsidR="00D965E6" w:rsidRPr="000960A3">
        <w:rPr>
          <w:rFonts w:ascii="Arial" w:hAnsi="Arial" w:cs="Arial"/>
          <w:color w:val="000000" w:themeColor="text1"/>
          <w:lang w:val="mn-MN"/>
        </w:rPr>
        <w:t>заасан</w:t>
      </w:r>
      <w:r w:rsidRPr="000960A3">
        <w:rPr>
          <w:rFonts w:ascii="Arial" w:hAnsi="Arial" w:cs="Arial"/>
          <w:color w:val="000000" w:themeColor="text1"/>
          <w:lang w:val="mn-MN"/>
        </w:rPr>
        <w:t>.</w:t>
      </w:r>
      <w:r w:rsidR="003E3875" w:rsidRPr="000960A3">
        <w:rPr>
          <w:rFonts w:ascii="Arial" w:hAnsi="Arial" w:cs="Arial"/>
          <w:color w:val="000000" w:themeColor="text1"/>
          <w:lang w:val="mn-MN"/>
        </w:rPr>
        <w:t xml:space="preserve"> </w:t>
      </w:r>
    </w:p>
    <w:p w14:paraId="5E7ECDE8" w14:textId="14E75FFA" w:rsidR="00E06943" w:rsidRPr="000960A3" w:rsidRDefault="00A617BB" w:rsidP="00E64B62">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Түүнчлэн мөн</w:t>
      </w:r>
      <w:r w:rsidR="001E1ACD" w:rsidRPr="000960A3">
        <w:rPr>
          <w:rFonts w:ascii="Arial" w:hAnsi="Arial" w:cs="Arial"/>
          <w:color w:val="000000" w:themeColor="text1"/>
          <w:lang w:val="mn-MN"/>
        </w:rPr>
        <w:t xml:space="preserve"> </w:t>
      </w:r>
      <w:r w:rsidR="00E06943" w:rsidRPr="000960A3">
        <w:rPr>
          <w:rFonts w:ascii="Arial" w:hAnsi="Arial" w:cs="Arial"/>
          <w:color w:val="000000" w:themeColor="text1"/>
          <w:lang w:val="mn-MN"/>
        </w:rPr>
        <w:t xml:space="preserve">хуулийн 20 дугаар зүйлийн 20.3 дахь хэсэгт Залуучуудын асуудал эрхэлсэн төрийн захиргааны байгууллага нь орон нутагт залуучуудад зориулсан нэг цэгийн үйлчилгээ үзүүлэх залуучуудын хөгжлийн төвтэй байна гэж </w:t>
      </w:r>
      <w:r w:rsidRPr="000960A3">
        <w:rPr>
          <w:rFonts w:ascii="Arial" w:hAnsi="Arial" w:cs="Arial"/>
          <w:color w:val="000000" w:themeColor="text1"/>
          <w:lang w:val="mn-MN"/>
        </w:rPr>
        <w:t>заасан</w:t>
      </w:r>
      <w:r w:rsidR="00E06943" w:rsidRPr="000960A3">
        <w:rPr>
          <w:rFonts w:ascii="Arial" w:hAnsi="Arial" w:cs="Arial"/>
          <w:color w:val="000000" w:themeColor="text1"/>
          <w:lang w:val="mn-MN"/>
        </w:rPr>
        <w:t>.</w:t>
      </w:r>
      <w:r w:rsidRPr="000960A3">
        <w:rPr>
          <w:rFonts w:ascii="Arial" w:hAnsi="Arial" w:cs="Arial"/>
          <w:color w:val="000000" w:themeColor="text1"/>
          <w:lang w:val="mn-MN"/>
        </w:rPr>
        <w:t xml:space="preserve"> </w:t>
      </w:r>
      <w:r w:rsidR="00E06943" w:rsidRPr="000960A3">
        <w:rPr>
          <w:rFonts w:ascii="Arial" w:hAnsi="Arial" w:cs="Arial"/>
          <w:color w:val="000000" w:themeColor="text1"/>
          <w:lang w:val="mn-MN"/>
        </w:rPr>
        <w:t xml:space="preserve">2023 оны I улирлын байдлаар улсын хэмжээнд бүх аймаг, дүүрэг, зарим сумдад Залуучуудын хөгжлийн </w:t>
      </w:r>
      <w:r w:rsidRPr="000960A3">
        <w:rPr>
          <w:rFonts w:ascii="Arial" w:hAnsi="Arial" w:cs="Arial"/>
          <w:color w:val="000000" w:themeColor="text1"/>
          <w:lang w:val="mn-MN"/>
        </w:rPr>
        <w:t xml:space="preserve"> 43 </w:t>
      </w:r>
      <w:r w:rsidR="00E06943" w:rsidRPr="000960A3">
        <w:rPr>
          <w:rFonts w:ascii="Arial" w:hAnsi="Arial" w:cs="Arial"/>
          <w:color w:val="000000" w:themeColor="text1"/>
          <w:lang w:val="mn-MN"/>
        </w:rPr>
        <w:t xml:space="preserve">төв ажиллаж, амьдрах ухааны сургалт, гэр бүлийн боловсрол, эрүүл амьдралын хэв маяг, нөхөн үржихүйн эрүүл мэнд, хөдөлмөр эрхлэлтийн зөвлөгөө, хууль эрх зүйн болон сэтгэл зүйн </w:t>
      </w:r>
      <w:r w:rsidR="00823333" w:rsidRPr="000960A3">
        <w:rPr>
          <w:rFonts w:ascii="Arial" w:hAnsi="Arial" w:cs="Arial"/>
          <w:color w:val="000000" w:themeColor="text1"/>
          <w:lang w:val="mn-MN"/>
        </w:rPr>
        <w:t>зөвлөгөө</w:t>
      </w:r>
      <w:r w:rsidR="00E06943" w:rsidRPr="000960A3">
        <w:rPr>
          <w:rFonts w:ascii="Arial" w:hAnsi="Arial" w:cs="Arial"/>
          <w:color w:val="000000" w:themeColor="text1"/>
          <w:lang w:val="mn-MN"/>
        </w:rPr>
        <w:t xml:space="preserve"> зэрэг арга хэмжээнд жилд нийт залуучуудын 40-50 хувийг хамруулж байна. </w:t>
      </w:r>
      <w:r w:rsidR="003E3875" w:rsidRPr="000960A3">
        <w:rPr>
          <w:rFonts w:ascii="Arial" w:hAnsi="Arial" w:cs="Arial"/>
          <w:color w:val="000000" w:themeColor="text1"/>
          <w:lang w:val="mn-MN"/>
        </w:rPr>
        <w:t xml:space="preserve"> </w:t>
      </w:r>
      <w:r w:rsidR="00E06943" w:rsidRPr="000960A3">
        <w:rPr>
          <w:rFonts w:ascii="Arial" w:hAnsi="Arial" w:cs="Arial"/>
          <w:color w:val="000000" w:themeColor="text1"/>
          <w:lang w:val="mn-MN"/>
        </w:rPr>
        <w:t>Төв нь аймаг, дүүргийн залуучуудын хөгжлийн салбар зөвлөлийн ажлын албаны нарийн бичгийн дарга, сургалт хариуцсан ажилтан, оролцоо, хамтын ажиллагаа хариуцсан ажилтан гэсэн 3 орон тоотой</w:t>
      </w:r>
      <w:r w:rsidR="00AA03BE" w:rsidRPr="000960A3">
        <w:rPr>
          <w:rFonts w:ascii="Arial" w:hAnsi="Arial" w:cs="Arial"/>
          <w:color w:val="000000" w:themeColor="text1"/>
          <w:lang w:val="mn-MN"/>
        </w:rPr>
        <w:t xml:space="preserve"> ажиллаж байна</w:t>
      </w:r>
      <w:r w:rsidR="00E06943" w:rsidRPr="000960A3">
        <w:rPr>
          <w:rFonts w:ascii="Arial" w:hAnsi="Arial" w:cs="Arial"/>
          <w:color w:val="000000" w:themeColor="text1"/>
          <w:lang w:val="mn-MN"/>
        </w:rPr>
        <w:t xml:space="preserve">. </w:t>
      </w:r>
      <w:r w:rsidR="003542A2" w:rsidRPr="000960A3">
        <w:rPr>
          <w:rFonts w:ascii="Arial" w:hAnsi="Arial" w:cs="Arial"/>
          <w:color w:val="000000" w:themeColor="text1"/>
          <w:lang w:val="mn-MN"/>
        </w:rPr>
        <w:t xml:space="preserve"> Цаашид залуучуудын хөгжлийн</w:t>
      </w:r>
      <w:r w:rsidR="00C57C72" w:rsidRPr="000960A3">
        <w:rPr>
          <w:rFonts w:ascii="Arial" w:hAnsi="Arial" w:cs="Arial"/>
          <w:color w:val="000000" w:themeColor="text1"/>
          <w:lang w:val="mn-MN"/>
        </w:rPr>
        <w:t xml:space="preserve"> төв</w:t>
      </w:r>
      <w:r w:rsidR="00DC06ED" w:rsidRPr="000960A3">
        <w:rPr>
          <w:rFonts w:ascii="Arial" w:hAnsi="Arial" w:cs="Arial"/>
          <w:color w:val="000000" w:themeColor="text1"/>
          <w:lang w:val="mn-MN"/>
        </w:rPr>
        <w:t>ийн</w:t>
      </w:r>
      <w:r w:rsidR="00C57C72" w:rsidRPr="000960A3">
        <w:rPr>
          <w:rFonts w:ascii="Arial" w:hAnsi="Arial" w:cs="Arial"/>
          <w:color w:val="000000" w:themeColor="text1"/>
          <w:lang w:val="mn-MN"/>
        </w:rPr>
        <w:t xml:space="preserve"> </w:t>
      </w:r>
      <w:r w:rsidR="001D2595" w:rsidRPr="000960A3">
        <w:rPr>
          <w:rFonts w:ascii="Arial" w:hAnsi="Arial" w:cs="Arial"/>
          <w:color w:val="000000" w:themeColor="text1"/>
          <w:lang w:val="mn-MN"/>
        </w:rPr>
        <w:t xml:space="preserve">чиг үүрэг арга хэмжээг гэрээний үндсэн дээр залуучуудын олонхын нийтлэг эрх, хууль ёсны ашиг сонирхлыг төлөөлөн хамгаалах, нийгэмд үйлчилдэг, үндэсний хэмжээнд үйл ажиллагаа явуулдаг </w:t>
      </w:r>
      <w:r w:rsidR="00C57C72" w:rsidRPr="000960A3">
        <w:rPr>
          <w:rFonts w:ascii="Arial" w:hAnsi="Arial" w:cs="Arial"/>
          <w:color w:val="000000" w:themeColor="text1"/>
          <w:lang w:val="mn-MN"/>
        </w:rPr>
        <w:t xml:space="preserve">төрийн </w:t>
      </w:r>
      <w:r w:rsidR="001D2595" w:rsidRPr="000960A3">
        <w:rPr>
          <w:rFonts w:ascii="Arial" w:hAnsi="Arial" w:cs="Arial"/>
          <w:color w:val="000000" w:themeColor="text1"/>
          <w:lang w:val="mn-MN"/>
        </w:rPr>
        <w:t>бус байгууллагаар гэрээний үндсэн дээр гүйцэтгүүл</w:t>
      </w:r>
      <w:r w:rsidR="00DC06ED" w:rsidRPr="000960A3">
        <w:rPr>
          <w:rFonts w:ascii="Arial" w:hAnsi="Arial" w:cs="Arial"/>
          <w:color w:val="000000" w:themeColor="text1"/>
          <w:lang w:val="mn-MN"/>
        </w:rPr>
        <w:t xml:space="preserve">эхээр тооцож холбогдох зүйлүүд шинээр нэмэв. </w:t>
      </w:r>
      <w:r w:rsidR="00C57C72" w:rsidRPr="000960A3">
        <w:rPr>
          <w:rFonts w:ascii="Arial" w:hAnsi="Arial" w:cs="Arial"/>
          <w:color w:val="000000" w:themeColor="text1"/>
          <w:lang w:val="mn-MN"/>
        </w:rPr>
        <w:t xml:space="preserve">  </w:t>
      </w:r>
    </w:p>
    <w:p w14:paraId="152D5BEF" w14:textId="77777777" w:rsidR="00F87FE0" w:rsidRPr="000960A3" w:rsidRDefault="00F87FE0" w:rsidP="00E64B62">
      <w:pPr>
        <w:spacing w:line="276" w:lineRule="auto"/>
        <w:ind w:firstLine="720"/>
        <w:jc w:val="both"/>
        <w:rPr>
          <w:rFonts w:ascii="Arial" w:hAnsi="Arial" w:cs="Arial"/>
          <w:color w:val="000000" w:themeColor="text1"/>
          <w:lang w:val="mn-MN"/>
        </w:rPr>
      </w:pPr>
    </w:p>
    <w:p w14:paraId="677AE78C" w14:textId="0DC2C47F" w:rsidR="00E06943" w:rsidRPr="000960A3" w:rsidRDefault="00E06943" w:rsidP="00E64B62">
      <w:pPr>
        <w:spacing w:line="276" w:lineRule="auto"/>
        <w:ind w:right="-8" w:firstLine="567"/>
        <w:jc w:val="both"/>
        <w:rPr>
          <w:rFonts w:ascii="Arial" w:hAnsi="Arial" w:cs="Arial"/>
          <w:color w:val="000000" w:themeColor="text1"/>
          <w:lang w:val="mn-MN"/>
        </w:rPr>
      </w:pPr>
      <w:r w:rsidRPr="000960A3">
        <w:rPr>
          <w:rFonts w:ascii="Arial" w:hAnsi="Arial" w:cs="Arial"/>
          <w:color w:val="000000" w:themeColor="text1"/>
          <w:lang w:val="mn-MN"/>
        </w:rPr>
        <w:t>Мөн Залуучуудын хөгжлийг дэмжих тухай хуулийн 23 дугаар зүйл</w:t>
      </w:r>
      <w:r w:rsidR="00F87FE0" w:rsidRPr="000960A3">
        <w:rPr>
          <w:rFonts w:ascii="Arial" w:hAnsi="Arial" w:cs="Arial"/>
          <w:color w:val="000000" w:themeColor="text1"/>
          <w:lang w:val="mn-MN"/>
        </w:rPr>
        <w:t xml:space="preserve">д </w:t>
      </w:r>
      <w:r w:rsidRPr="000960A3">
        <w:rPr>
          <w:rFonts w:ascii="Arial" w:hAnsi="Arial" w:cs="Arial"/>
          <w:color w:val="000000" w:themeColor="text1"/>
          <w:lang w:val="mn-MN"/>
        </w:rPr>
        <w:t>заасан Залуучуудын хөгжлийг дэмжих сан нь Засгийн газрын тусгай сан</w:t>
      </w:r>
      <w:r w:rsidR="00923438" w:rsidRPr="000960A3">
        <w:rPr>
          <w:rFonts w:ascii="Arial" w:hAnsi="Arial" w:cs="Arial"/>
          <w:color w:val="000000" w:themeColor="text1"/>
          <w:lang w:val="mn-MN"/>
        </w:rPr>
        <w:t>гийн тухай хуульд</w:t>
      </w:r>
      <w:r w:rsidRPr="000960A3">
        <w:rPr>
          <w:rFonts w:ascii="Arial" w:hAnsi="Arial" w:cs="Arial"/>
          <w:color w:val="000000" w:themeColor="text1"/>
          <w:lang w:val="mn-MN"/>
        </w:rPr>
        <w:t xml:space="preserve"> заасан зарим сангаас санхүүжүүлэх үйл ажиллагааны чиглэлтэй </w:t>
      </w:r>
      <w:r w:rsidR="00823333" w:rsidRPr="000960A3">
        <w:rPr>
          <w:rFonts w:ascii="Arial" w:hAnsi="Arial" w:cs="Arial"/>
          <w:color w:val="000000" w:themeColor="text1"/>
          <w:lang w:val="mn-MN"/>
        </w:rPr>
        <w:t>давхацсан</w:t>
      </w:r>
      <w:r w:rsidRPr="000960A3">
        <w:rPr>
          <w:rFonts w:ascii="Arial" w:hAnsi="Arial" w:cs="Arial"/>
          <w:color w:val="000000" w:themeColor="text1"/>
          <w:lang w:val="mn-MN"/>
        </w:rPr>
        <w:t xml:space="preserve">, холбогдох бусад сангуудаас санхүүжүүлэх арга хэмжээний хүрээнд хэрэгжилт хангагдаж байгааг харгалзан цаашид тус сантай хамаарах заалтыг хүчингүй болгох, сангаас санхүүжүүлэх арга хэмжээг залуучуудын хөгжил, оролцоог дэмжих бусад санхүүжилт, төсөвлөлтөд тусгах шаардлагатай байна.  </w:t>
      </w:r>
    </w:p>
    <w:p w14:paraId="52D8275D" w14:textId="77777777" w:rsidR="00AA03BE" w:rsidRPr="000960A3" w:rsidRDefault="00AA03BE" w:rsidP="00E64B62">
      <w:pPr>
        <w:spacing w:line="276" w:lineRule="auto"/>
        <w:ind w:right="-8" w:firstLine="567"/>
        <w:jc w:val="both"/>
        <w:rPr>
          <w:rFonts w:ascii="Arial" w:hAnsi="Arial" w:cs="Arial"/>
          <w:color w:val="000000" w:themeColor="text1"/>
          <w:lang w:val="mn-MN"/>
        </w:rPr>
      </w:pPr>
    </w:p>
    <w:p w14:paraId="622C9091" w14:textId="724875F1" w:rsidR="00AA03BE" w:rsidRPr="000960A3" w:rsidRDefault="183FD3D3" w:rsidP="00E64B62">
      <w:pPr>
        <w:spacing w:line="276" w:lineRule="auto"/>
        <w:ind w:right="-8" w:firstLine="567"/>
        <w:jc w:val="both"/>
        <w:rPr>
          <w:rFonts w:ascii="Arial" w:hAnsi="Arial" w:cs="Arial"/>
          <w:color w:val="000000" w:themeColor="text1"/>
          <w:lang w:val="mn-MN"/>
        </w:rPr>
      </w:pPr>
      <w:r w:rsidRPr="000960A3">
        <w:rPr>
          <w:rFonts w:ascii="Arial" w:hAnsi="Arial" w:cs="Arial"/>
          <w:color w:val="000000" w:themeColor="text1"/>
          <w:lang w:val="mn-MN"/>
        </w:rPr>
        <w:t xml:space="preserve">Иймд </w:t>
      </w:r>
      <w:r w:rsidR="610D662D" w:rsidRPr="000960A3">
        <w:rPr>
          <w:rFonts w:ascii="Arial" w:hAnsi="Arial" w:cs="Arial"/>
          <w:color w:val="000000" w:themeColor="text1"/>
          <w:lang w:val="mn-MN"/>
        </w:rPr>
        <w:t xml:space="preserve">дээрх </w:t>
      </w:r>
      <w:r w:rsidR="4A8D7A0F" w:rsidRPr="000960A3">
        <w:rPr>
          <w:rFonts w:ascii="Arial" w:hAnsi="Arial" w:cs="Arial"/>
          <w:color w:val="000000" w:themeColor="text1"/>
          <w:lang w:val="mn-MN"/>
        </w:rPr>
        <w:t>арга хэмжээг</w:t>
      </w:r>
      <w:r w:rsidR="30C1CE40" w:rsidRPr="000960A3">
        <w:rPr>
          <w:rFonts w:ascii="Arial" w:hAnsi="Arial" w:cs="Arial"/>
          <w:color w:val="000000" w:themeColor="text1"/>
          <w:lang w:val="mn-MN"/>
        </w:rPr>
        <w:t xml:space="preserve"> хэрэгжүүлэх зорил</w:t>
      </w:r>
      <w:r w:rsidR="737323E2" w:rsidRPr="000960A3">
        <w:rPr>
          <w:rFonts w:ascii="Arial" w:hAnsi="Arial" w:cs="Arial"/>
          <w:color w:val="000000" w:themeColor="text1"/>
          <w:lang w:val="mn-MN"/>
        </w:rPr>
        <w:t>гоор</w:t>
      </w:r>
      <w:r w:rsidR="00E06943" w:rsidRPr="000960A3">
        <w:rPr>
          <w:rFonts w:ascii="Arial" w:hAnsi="Arial" w:cs="Arial"/>
          <w:color w:val="000000" w:themeColor="text1"/>
          <w:lang w:val="mn-MN"/>
        </w:rPr>
        <w:t xml:space="preserve"> Залуучуудын хөгжлийг дэмжих тухай хуульд нэмэлт, өөрчлөлт оруулах тухай хуулийн төслийг боловсруулав.</w:t>
      </w:r>
      <w:r w:rsidR="00CD2595" w:rsidRPr="000960A3">
        <w:rPr>
          <w:rFonts w:ascii="Arial" w:hAnsi="Arial" w:cs="Arial"/>
          <w:color w:val="000000" w:themeColor="text1"/>
          <w:lang w:val="mn-MN"/>
        </w:rPr>
        <w:t xml:space="preserve">      </w:t>
      </w:r>
    </w:p>
    <w:p w14:paraId="082CA1FD" w14:textId="77777777" w:rsidR="00F87FE0" w:rsidRPr="000960A3" w:rsidRDefault="00F87FE0" w:rsidP="00466B51">
      <w:pPr>
        <w:ind w:right="-8" w:firstLine="567"/>
        <w:jc w:val="center"/>
        <w:rPr>
          <w:rFonts w:ascii="Arial" w:hAnsi="Arial" w:cs="Arial"/>
          <w:color w:val="000000" w:themeColor="text1"/>
          <w:lang w:val="mn-MN"/>
        </w:rPr>
      </w:pPr>
    </w:p>
    <w:p w14:paraId="117B966A" w14:textId="77777777" w:rsidR="002B6C51" w:rsidRPr="000960A3" w:rsidRDefault="002B6C51" w:rsidP="00466B51">
      <w:pPr>
        <w:ind w:right="-8" w:firstLine="567"/>
        <w:jc w:val="center"/>
        <w:rPr>
          <w:rFonts w:ascii="Arial" w:hAnsi="Arial" w:cs="Arial"/>
          <w:color w:val="000000" w:themeColor="text1"/>
          <w:lang w:val="mn-MN"/>
        </w:rPr>
      </w:pPr>
    </w:p>
    <w:p w14:paraId="334F294C" w14:textId="77777777" w:rsidR="00F87FE0" w:rsidRPr="000960A3" w:rsidRDefault="00F87FE0" w:rsidP="00466B51">
      <w:pPr>
        <w:ind w:right="-8" w:firstLine="567"/>
        <w:jc w:val="center"/>
        <w:rPr>
          <w:rFonts w:ascii="Arial" w:hAnsi="Arial" w:cs="Arial"/>
          <w:color w:val="000000" w:themeColor="text1"/>
          <w:lang w:val="mn-MN"/>
        </w:rPr>
      </w:pPr>
    </w:p>
    <w:p w14:paraId="4F711F6C" w14:textId="7837CCE7" w:rsidR="00843CB9" w:rsidRPr="000960A3" w:rsidRDefault="002B6C51" w:rsidP="002B6C51">
      <w:pPr>
        <w:spacing w:after="160" w:line="259" w:lineRule="auto"/>
        <w:jc w:val="center"/>
        <w:rPr>
          <w:rFonts w:ascii="Arial" w:hAnsi="Arial" w:cs="Arial"/>
          <w:color w:val="000000" w:themeColor="text1"/>
          <w:lang w:val="mn-MN"/>
        </w:rPr>
      </w:pPr>
      <w:r w:rsidRPr="000960A3">
        <w:rPr>
          <w:rFonts w:ascii="Arial" w:eastAsia="Arial" w:hAnsi="Arial" w:cs="Arial"/>
          <w:lang w:val="mn-MN"/>
        </w:rPr>
        <w:t>---о0o---</w:t>
      </w:r>
      <w:r w:rsidR="00843CB9" w:rsidRPr="000960A3">
        <w:rPr>
          <w:rFonts w:ascii="Arial" w:hAnsi="Arial" w:cs="Arial"/>
          <w:color w:val="000000" w:themeColor="text1"/>
          <w:lang w:val="mn-MN"/>
        </w:rPr>
        <w:br w:type="page"/>
      </w:r>
    </w:p>
    <w:p w14:paraId="71660AC0" w14:textId="77777777" w:rsidR="00BD49E1" w:rsidRPr="000960A3" w:rsidRDefault="00BD49E1" w:rsidP="00BD49E1">
      <w:pPr>
        <w:spacing w:after="160" w:line="259" w:lineRule="auto"/>
        <w:jc w:val="center"/>
        <w:rPr>
          <w:rFonts w:ascii="Arial" w:hAnsi="Arial" w:cs="Arial"/>
          <w:b/>
          <w:sz w:val="22"/>
          <w:lang w:val="mn-MN"/>
        </w:rPr>
      </w:pPr>
      <w:r w:rsidRPr="000960A3">
        <w:rPr>
          <w:rFonts w:ascii="Arial" w:hAnsi="Arial" w:cs="Arial"/>
          <w:b/>
          <w:sz w:val="22"/>
          <w:lang w:val="mn-MN"/>
        </w:rPr>
        <w:lastRenderedPageBreak/>
        <w:t>МОНГОЛ УЛСЫН ХУУЛЬ</w:t>
      </w:r>
    </w:p>
    <w:p w14:paraId="72B7572A" w14:textId="77777777" w:rsidR="00BD49E1" w:rsidRPr="000960A3" w:rsidRDefault="00BD49E1" w:rsidP="00BD49E1">
      <w:pPr>
        <w:jc w:val="center"/>
        <w:rPr>
          <w:rFonts w:ascii="Arial" w:hAnsi="Arial" w:cs="Arial"/>
          <w:sz w:val="22"/>
          <w:lang w:val="mn-MN"/>
        </w:rPr>
      </w:pPr>
      <w:r w:rsidRPr="000960A3">
        <w:rPr>
          <w:rFonts w:ascii="Arial" w:hAnsi="Arial" w:cs="Arial"/>
          <w:sz w:val="22"/>
          <w:lang w:val="mn-MN"/>
        </w:rPr>
        <w:t xml:space="preserve"> </w:t>
      </w:r>
    </w:p>
    <w:p w14:paraId="7E97EA5A" w14:textId="77777777" w:rsidR="00BD49E1" w:rsidRPr="000960A3" w:rsidRDefault="00BD49E1" w:rsidP="00BD49E1">
      <w:pPr>
        <w:rPr>
          <w:rFonts w:ascii="Arial" w:hAnsi="Arial" w:cs="Arial"/>
          <w:sz w:val="22"/>
          <w:lang w:val="mn-MN"/>
        </w:rPr>
      </w:pPr>
      <w:r w:rsidRPr="000960A3">
        <w:rPr>
          <w:rFonts w:ascii="Arial" w:hAnsi="Arial" w:cs="Arial"/>
          <w:sz w:val="22"/>
          <w:lang w:val="mn-MN"/>
        </w:rPr>
        <w:t>2023 оны ... дугаар                                                                                               Улаанбаатар</w:t>
      </w:r>
    </w:p>
    <w:p w14:paraId="250687E4" w14:textId="77777777" w:rsidR="00BD49E1" w:rsidRPr="000960A3" w:rsidRDefault="00BD49E1" w:rsidP="00BD49E1">
      <w:pPr>
        <w:rPr>
          <w:rFonts w:ascii="Arial" w:hAnsi="Arial" w:cs="Arial"/>
          <w:sz w:val="22"/>
          <w:lang w:val="mn-MN"/>
        </w:rPr>
      </w:pPr>
      <w:r w:rsidRPr="000960A3">
        <w:rPr>
          <w:rFonts w:ascii="Arial" w:hAnsi="Arial" w:cs="Arial"/>
          <w:sz w:val="22"/>
          <w:lang w:val="mn-MN"/>
        </w:rPr>
        <w:t xml:space="preserve"> сарын ...-ны өдөр                                                                                                         хот </w:t>
      </w:r>
    </w:p>
    <w:p w14:paraId="0697FFC9" w14:textId="77777777" w:rsidR="00BD49E1" w:rsidRPr="000960A3" w:rsidRDefault="00BD49E1" w:rsidP="00BD49E1">
      <w:pPr>
        <w:rPr>
          <w:rFonts w:ascii="Arial" w:hAnsi="Arial" w:cs="Arial"/>
          <w:sz w:val="22"/>
          <w:lang w:val="mn-MN"/>
        </w:rPr>
      </w:pPr>
    </w:p>
    <w:p w14:paraId="103C8037" w14:textId="77777777" w:rsidR="00BD49E1" w:rsidRPr="000960A3" w:rsidRDefault="00BD49E1" w:rsidP="00BD49E1">
      <w:pPr>
        <w:pStyle w:val="Heading1"/>
        <w:rPr>
          <w:b w:val="0"/>
        </w:rPr>
      </w:pPr>
      <w:r w:rsidRPr="000960A3">
        <w:t>ХӨГЖЛИЙН БЭРХШЭЭЛТЭЙ ХҮНИЙ ЭРХИЙН ТУХАЙ ХУУЛЬД НЭМЭЛТ ОРУУЛАХ ТУХАЙ</w:t>
      </w:r>
    </w:p>
    <w:p w14:paraId="7C0F6850" w14:textId="77777777" w:rsidR="00BD49E1" w:rsidRPr="000960A3" w:rsidRDefault="00BD49E1" w:rsidP="00BD49E1">
      <w:pPr>
        <w:jc w:val="center"/>
        <w:rPr>
          <w:rFonts w:ascii="Arial" w:hAnsi="Arial" w:cs="Arial"/>
          <w:lang w:val="mn-MN"/>
        </w:rPr>
      </w:pPr>
    </w:p>
    <w:p w14:paraId="7621B6F3" w14:textId="259970D8" w:rsidR="00BD49E1" w:rsidRPr="000960A3" w:rsidRDefault="00BD49E1" w:rsidP="00BD49E1">
      <w:pPr>
        <w:ind w:firstLine="720"/>
        <w:jc w:val="both"/>
        <w:rPr>
          <w:rFonts w:ascii="Arial" w:hAnsi="Arial" w:cs="Arial"/>
          <w:lang w:val="mn-MN"/>
        </w:rPr>
      </w:pPr>
      <w:r w:rsidRPr="000960A3">
        <w:rPr>
          <w:rFonts w:ascii="Arial" w:hAnsi="Arial" w:cs="Arial"/>
          <w:b/>
          <w:lang w:val="mn-MN"/>
        </w:rPr>
        <w:t>1 дүгээр зүйл.</w:t>
      </w:r>
      <w:r w:rsidRPr="000960A3">
        <w:rPr>
          <w:rFonts w:ascii="Arial" w:hAnsi="Arial" w:cs="Arial"/>
          <w:lang w:val="mn-MN"/>
        </w:rPr>
        <w:t>Хөгжлийн бэрхшээлтэй хүний эрхийн тухай хуул</w:t>
      </w:r>
      <w:r w:rsidR="001D4BCA" w:rsidRPr="000960A3">
        <w:rPr>
          <w:rFonts w:ascii="Arial" w:hAnsi="Arial" w:cs="Arial"/>
          <w:lang w:val="mn-MN"/>
        </w:rPr>
        <w:t>ийн 40 дүгээр зүйлд</w:t>
      </w:r>
      <w:r w:rsidRPr="000960A3">
        <w:rPr>
          <w:rFonts w:ascii="Arial" w:hAnsi="Arial" w:cs="Arial"/>
          <w:lang w:val="mn-MN"/>
        </w:rPr>
        <w:t xml:space="preserve"> доор дурдсан агуулгатай 40.5</w:t>
      </w:r>
      <w:r w:rsidR="00651623" w:rsidRPr="000960A3">
        <w:rPr>
          <w:rFonts w:ascii="Arial" w:hAnsi="Arial" w:cs="Arial"/>
          <w:lang w:val="mn-MN"/>
        </w:rPr>
        <w:t>-</w:t>
      </w:r>
      <w:r w:rsidRPr="000960A3">
        <w:rPr>
          <w:rFonts w:ascii="Arial" w:hAnsi="Arial" w:cs="Arial"/>
          <w:lang w:val="mn-MN"/>
        </w:rPr>
        <w:t>40.</w:t>
      </w:r>
      <w:r w:rsidR="00651623" w:rsidRPr="000960A3">
        <w:rPr>
          <w:rFonts w:ascii="Arial" w:hAnsi="Arial" w:cs="Arial"/>
          <w:lang w:val="mn-MN"/>
        </w:rPr>
        <w:t>7</w:t>
      </w:r>
      <w:r w:rsidRPr="000960A3">
        <w:rPr>
          <w:rFonts w:ascii="Arial" w:hAnsi="Arial" w:cs="Arial"/>
          <w:lang w:val="mn-MN"/>
        </w:rPr>
        <w:t xml:space="preserve"> дахь хэсэг нэмсүгэй:</w:t>
      </w:r>
    </w:p>
    <w:p w14:paraId="06748C14" w14:textId="77777777" w:rsidR="00BD49E1" w:rsidRPr="000960A3" w:rsidRDefault="00BD49E1" w:rsidP="00BD49E1">
      <w:pPr>
        <w:ind w:firstLine="720"/>
        <w:jc w:val="both"/>
        <w:rPr>
          <w:rFonts w:ascii="Arial" w:hAnsi="Arial" w:cs="Arial"/>
          <w:lang w:val="mn-MN"/>
        </w:rPr>
      </w:pPr>
    </w:p>
    <w:p w14:paraId="402EA239" w14:textId="3DF30811" w:rsidR="00BD49E1" w:rsidRPr="000960A3" w:rsidRDefault="00BD49E1" w:rsidP="00BD49E1">
      <w:pPr>
        <w:ind w:firstLine="720"/>
        <w:jc w:val="both"/>
        <w:rPr>
          <w:rFonts w:ascii="Arial" w:hAnsi="Arial" w:cs="Arial"/>
          <w:lang w:val="mn-MN"/>
        </w:rPr>
      </w:pPr>
      <w:r w:rsidRPr="000960A3">
        <w:rPr>
          <w:rFonts w:ascii="Arial" w:hAnsi="Arial" w:cs="Arial"/>
          <w:lang w:val="mn-MN"/>
        </w:rPr>
        <w:t>“40.5.Хөгжлийн бэрхшээлтэй хүний асуудал эрхэлсэн төрийн захиргааны байгууллаг</w:t>
      </w:r>
      <w:r w:rsidR="00927246" w:rsidRPr="000960A3">
        <w:rPr>
          <w:rFonts w:ascii="Arial" w:hAnsi="Arial" w:cs="Arial"/>
          <w:lang w:val="mn-MN"/>
        </w:rPr>
        <w:t xml:space="preserve">ын </w:t>
      </w:r>
      <w:r w:rsidR="007A503B" w:rsidRPr="000960A3">
        <w:rPr>
          <w:rFonts w:ascii="Arial" w:hAnsi="Arial" w:cs="Arial"/>
          <w:lang w:val="mn-MN"/>
        </w:rPr>
        <w:t>даргаар</w:t>
      </w:r>
      <w:r w:rsidR="00927246" w:rsidRPr="000960A3">
        <w:rPr>
          <w:rFonts w:ascii="Arial" w:hAnsi="Arial" w:cs="Arial"/>
          <w:lang w:val="mn-MN"/>
        </w:rPr>
        <w:t xml:space="preserve"> </w:t>
      </w:r>
      <w:r w:rsidR="00CA4E36" w:rsidRPr="000960A3">
        <w:rPr>
          <w:rFonts w:ascii="Arial" w:hAnsi="Arial" w:cs="Arial"/>
          <w:lang w:val="mn-MN"/>
        </w:rPr>
        <w:t xml:space="preserve">Төрийн </w:t>
      </w:r>
      <w:r w:rsidR="007A503B" w:rsidRPr="000960A3">
        <w:rPr>
          <w:rFonts w:ascii="Arial" w:hAnsi="Arial" w:cs="Arial"/>
          <w:lang w:val="mn-MN"/>
        </w:rPr>
        <w:t>албаны</w:t>
      </w:r>
      <w:r w:rsidR="00CA4E36" w:rsidRPr="000960A3">
        <w:rPr>
          <w:rFonts w:ascii="Arial" w:hAnsi="Arial" w:cs="Arial"/>
          <w:lang w:val="mn-MN"/>
        </w:rPr>
        <w:t xml:space="preserve"> тухай </w:t>
      </w:r>
      <w:r w:rsidR="007A503B" w:rsidRPr="000960A3">
        <w:rPr>
          <w:rFonts w:ascii="Arial" w:hAnsi="Arial" w:cs="Arial"/>
          <w:lang w:val="mn-MN"/>
        </w:rPr>
        <w:t>хуулиар</w:t>
      </w:r>
      <w:r w:rsidR="00CA4E36" w:rsidRPr="000960A3">
        <w:rPr>
          <w:rFonts w:ascii="Arial" w:hAnsi="Arial" w:cs="Arial"/>
          <w:lang w:val="mn-MN"/>
        </w:rPr>
        <w:t xml:space="preserve"> хөгжлийн бэрхшээлтэй </w:t>
      </w:r>
      <w:r w:rsidR="007A503B" w:rsidRPr="000960A3">
        <w:rPr>
          <w:rFonts w:ascii="Arial" w:hAnsi="Arial" w:cs="Arial"/>
          <w:lang w:val="mn-MN"/>
        </w:rPr>
        <w:t>иргэний хувьд тавигдах ажилласан жилийн тусгай шаардлагыг хангасан, эсхүл  өндөр мэргэшилтэй хөгжлийн бэрхшээлтэй хүнийг томилж болно</w:t>
      </w:r>
      <w:r w:rsidRPr="000960A3">
        <w:rPr>
          <w:rFonts w:ascii="Arial" w:hAnsi="Arial" w:cs="Arial"/>
          <w:lang w:val="mn-MN"/>
        </w:rPr>
        <w:t>.</w:t>
      </w:r>
    </w:p>
    <w:p w14:paraId="2B03BE18" w14:textId="77777777" w:rsidR="00A74D33" w:rsidRPr="000960A3" w:rsidRDefault="00A74D33" w:rsidP="00BD49E1">
      <w:pPr>
        <w:ind w:firstLine="720"/>
        <w:jc w:val="both"/>
        <w:rPr>
          <w:rFonts w:ascii="Arial" w:hAnsi="Arial" w:cs="Arial"/>
          <w:lang w:val="mn-MN"/>
        </w:rPr>
      </w:pPr>
    </w:p>
    <w:p w14:paraId="2D2A5E53" w14:textId="0A8ACC5D" w:rsidR="002106F1" w:rsidRPr="000960A3" w:rsidRDefault="00A74D33" w:rsidP="00BD49E1">
      <w:pPr>
        <w:ind w:firstLine="720"/>
        <w:jc w:val="both"/>
        <w:rPr>
          <w:rFonts w:ascii="Arial" w:hAnsi="Arial" w:cs="Arial"/>
          <w:lang w:val="mn-MN"/>
        </w:rPr>
      </w:pPr>
      <w:r w:rsidRPr="000960A3">
        <w:rPr>
          <w:rFonts w:ascii="Arial" w:hAnsi="Arial" w:cs="Arial"/>
          <w:lang w:val="mn-MN"/>
        </w:rPr>
        <w:t>40.6.</w:t>
      </w:r>
      <w:r w:rsidR="00D92FFC" w:rsidRPr="000960A3">
        <w:rPr>
          <w:rFonts w:ascii="Arial" w:hAnsi="Arial" w:cs="Arial"/>
          <w:lang w:val="mn-MN"/>
        </w:rPr>
        <w:t xml:space="preserve">Хөгжлийн бэрхшээлтэй хүний асуудал эрхэлсэн төрийн захиргааны байгууллагын даргаар энэ хуулийн 40.5-д заасан хөгжлийн бэрхшээлтэй хүнийг томилсон тохиолдолд байгууллага </w:t>
      </w:r>
      <w:r w:rsidR="007661FD" w:rsidRPr="000960A3">
        <w:rPr>
          <w:rFonts w:ascii="Arial" w:hAnsi="Arial" w:cs="Arial"/>
          <w:lang w:val="mn-MN"/>
        </w:rPr>
        <w:t xml:space="preserve">дэд даргатай байна. </w:t>
      </w:r>
    </w:p>
    <w:p w14:paraId="58123F12" w14:textId="415687B2" w:rsidR="00BD49E1" w:rsidRPr="000960A3" w:rsidRDefault="00C70D26" w:rsidP="00BD49E1">
      <w:pPr>
        <w:jc w:val="both"/>
        <w:rPr>
          <w:rFonts w:ascii="Arial" w:hAnsi="Arial" w:cs="Arial"/>
          <w:lang w:val="mn-MN"/>
        </w:rPr>
      </w:pPr>
      <w:r w:rsidRPr="000960A3">
        <w:rPr>
          <w:rFonts w:ascii="Arial" w:hAnsi="Arial" w:cs="Arial"/>
          <w:lang w:val="mn-MN"/>
        </w:rPr>
        <w:tab/>
      </w:r>
    </w:p>
    <w:p w14:paraId="77377ABE" w14:textId="46A3E6CD" w:rsidR="00470AF8" w:rsidRPr="000960A3" w:rsidRDefault="00470AF8" w:rsidP="00843CB9">
      <w:pPr>
        <w:ind w:firstLine="720"/>
        <w:jc w:val="both"/>
        <w:rPr>
          <w:rFonts w:ascii="Arial" w:hAnsi="Arial" w:cs="Arial"/>
          <w:lang w:val="mn-MN"/>
        </w:rPr>
      </w:pPr>
      <w:r w:rsidRPr="000960A3">
        <w:rPr>
          <w:rFonts w:ascii="Arial" w:hAnsi="Arial" w:cs="Arial"/>
          <w:lang w:val="mn-MN"/>
        </w:rPr>
        <w:t>40.</w:t>
      </w:r>
      <w:r w:rsidR="00BA3478" w:rsidRPr="000960A3">
        <w:rPr>
          <w:rFonts w:ascii="Arial" w:hAnsi="Arial" w:cs="Arial"/>
          <w:lang w:val="mn-MN"/>
        </w:rPr>
        <w:t>7</w:t>
      </w:r>
      <w:r w:rsidRPr="000960A3">
        <w:rPr>
          <w:rFonts w:ascii="Arial" w:hAnsi="Arial" w:cs="Arial"/>
          <w:lang w:val="mn-MN"/>
        </w:rPr>
        <w:t>.</w:t>
      </w:r>
      <w:r w:rsidR="00624D93" w:rsidRPr="000960A3">
        <w:rPr>
          <w:rFonts w:ascii="Arial" w:hAnsi="Arial" w:cs="Arial"/>
          <w:lang w:val="mn-MN"/>
        </w:rPr>
        <w:t xml:space="preserve">Энэ хуулийн </w:t>
      </w:r>
      <w:r w:rsidR="00CF4C0C" w:rsidRPr="000960A3">
        <w:rPr>
          <w:rFonts w:ascii="Arial" w:hAnsi="Arial" w:cs="Arial"/>
          <w:lang w:val="mn-MN"/>
        </w:rPr>
        <w:t xml:space="preserve">40.5-д заасан </w:t>
      </w:r>
      <w:r w:rsidR="00063374" w:rsidRPr="000960A3">
        <w:rPr>
          <w:rFonts w:ascii="Arial" w:hAnsi="Arial" w:cs="Arial"/>
          <w:lang w:val="mn-MN"/>
        </w:rPr>
        <w:t xml:space="preserve">байгууллагын дарга </w:t>
      </w:r>
      <w:r w:rsidR="00DA1D26" w:rsidRPr="000960A3">
        <w:rPr>
          <w:rFonts w:ascii="Arial" w:hAnsi="Arial" w:cs="Arial"/>
          <w:lang w:val="mn-MN"/>
        </w:rPr>
        <w:t>нь өөрийн хөгжлийн бэрхшээлийн онцлогоос хамааран зарим эрхээ дэд даргад шилжүүлж болно.</w:t>
      </w:r>
      <w:r w:rsidR="00DA1D26" w:rsidRPr="000960A3" w:rsidDel="00DA1D26">
        <w:rPr>
          <w:rFonts w:ascii="Arial" w:hAnsi="Arial" w:cs="Arial"/>
          <w:lang w:val="mn-MN"/>
        </w:rPr>
        <w:t xml:space="preserve"> </w:t>
      </w:r>
      <w:r w:rsidR="004A71AF" w:rsidRPr="000960A3">
        <w:rPr>
          <w:rFonts w:ascii="Arial" w:hAnsi="Arial" w:cs="Arial"/>
          <w:lang w:val="mn-MN"/>
        </w:rPr>
        <w:t xml:space="preserve"> </w:t>
      </w:r>
    </w:p>
    <w:p w14:paraId="6BD84FB8" w14:textId="77777777" w:rsidR="003A5CD1" w:rsidRPr="000960A3" w:rsidRDefault="003A5CD1" w:rsidP="00BD49E1">
      <w:pPr>
        <w:jc w:val="both"/>
        <w:rPr>
          <w:rFonts w:ascii="Arial" w:hAnsi="Arial" w:cs="Arial"/>
          <w:lang w:val="mn-MN"/>
        </w:rPr>
      </w:pPr>
    </w:p>
    <w:p w14:paraId="78F91905" w14:textId="07C2F9F6" w:rsidR="003A5CD1" w:rsidRPr="000960A3" w:rsidRDefault="003A5CD1" w:rsidP="003A5CD1">
      <w:pPr>
        <w:ind w:firstLine="720"/>
        <w:contextualSpacing/>
        <w:jc w:val="both"/>
        <w:rPr>
          <w:rFonts w:ascii="Arial" w:hAnsi="Arial" w:cs="Arial"/>
          <w:color w:val="000000" w:themeColor="text1"/>
          <w:lang w:val="mn-MN"/>
        </w:rPr>
      </w:pPr>
      <w:r w:rsidRPr="000960A3">
        <w:rPr>
          <w:rFonts w:ascii="Arial" w:hAnsi="Arial" w:cs="Arial"/>
          <w:b/>
          <w:color w:val="000000" w:themeColor="text1"/>
          <w:lang w:val="mn-MN"/>
        </w:rPr>
        <w:t>2 дугаар зүйл.</w:t>
      </w:r>
      <w:r w:rsidRPr="000960A3">
        <w:rPr>
          <w:rFonts w:ascii="Arial" w:hAnsi="Arial" w:cs="Arial"/>
          <w:color w:val="000000" w:themeColor="text1"/>
          <w:lang w:val="mn-MN"/>
        </w:rPr>
        <w:t xml:space="preserve">Энэ хуулийг 2023 оны 07 дугаар сарын 01-ний өдрөөс эхлэн дагаж мөрдөнө.  </w:t>
      </w:r>
    </w:p>
    <w:p w14:paraId="52FA2B7C" w14:textId="77777777" w:rsidR="003A5CD1" w:rsidRPr="000960A3" w:rsidRDefault="003A5CD1" w:rsidP="00BD49E1">
      <w:pPr>
        <w:jc w:val="both"/>
        <w:rPr>
          <w:rFonts w:ascii="Arial" w:hAnsi="Arial" w:cs="Arial"/>
          <w:lang w:val="mn-MN"/>
        </w:rPr>
      </w:pPr>
    </w:p>
    <w:p w14:paraId="5EB5EA07" w14:textId="77777777" w:rsidR="00BD49E1" w:rsidRPr="000960A3" w:rsidRDefault="00BD49E1" w:rsidP="00BD49E1">
      <w:pPr>
        <w:jc w:val="both"/>
        <w:rPr>
          <w:rFonts w:ascii="Arial" w:hAnsi="Arial" w:cs="Arial"/>
          <w:lang w:val="mn-MN"/>
        </w:rPr>
      </w:pPr>
      <w:r w:rsidRPr="000960A3">
        <w:rPr>
          <w:rFonts w:ascii="Arial" w:hAnsi="Arial" w:cs="Arial"/>
          <w:lang w:val="mn-MN"/>
        </w:rPr>
        <w:t xml:space="preserve"> </w:t>
      </w:r>
    </w:p>
    <w:p w14:paraId="03E005C2" w14:textId="77777777" w:rsidR="00BD49E1" w:rsidRPr="000960A3" w:rsidRDefault="00BD49E1" w:rsidP="00BD49E1">
      <w:pPr>
        <w:jc w:val="both"/>
        <w:rPr>
          <w:rFonts w:ascii="Arial" w:hAnsi="Arial" w:cs="Arial"/>
          <w:lang w:val="mn-MN"/>
        </w:rPr>
      </w:pPr>
    </w:p>
    <w:p w14:paraId="44499694" w14:textId="77777777" w:rsidR="00BD49E1" w:rsidRPr="000960A3" w:rsidRDefault="00BD49E1" w:rsidP="00BD49E1">
      <w:pPr>
        <w:jc w:val="both"/>
        <w:rPr>
          <w:rFonts w:ascii="Arial" w:hAnsi="Arial" w:cs="Arial"/>
          <w:lang w:val="mn-MN"/>
        </w:rPr>
      </w:pPr>
    </w:p>
    <w:p w14:paraId="562280F5" w14:textId="77777777" w:rsidR="00BD49E1" w:rsidRPr="000960A3" w:rsidRDefault="00BD49E1" w:rsidP="00BD49E1">
      <w:pPr>
        <w:jc w:val="center"/>
        <w:rPr>
          <w:rFonts w:ascii="Arial" w:hAnsi="Arial" w:cs="Arial"/>
          <w:lang w:val="mn-MN"/>
        </w:rPr>
      </w:pPr>
    </w:p>
    <w:p w14:paraId="04BA2501" w14:textId="386F108A" w:rsidR="00BD49E1" w:rsidRPr="000960A3" w:rsidRDefault="003A51FD" w:rsidP="00BD49E1">
      <w:pPr>
        <w:jc w:val="center"/>
        <w:rPr>
          <w:rFonts w:ascii="Arial" w:hAnsi="Arial" w:cs="Arial"/>
          <w:lang w:val="mn-MN"/>
        </w:rPr>
      </w:pPr>
      <w:r w:rsidRPr="000960A3">
        <w:rPr>
          <w:rFonts w:ascii="Arial" w:hAnsi="Arial" w:cs="Arial"/>
          <w:lang w:val="mn-MN"/>
        </w:rPr>
        <w:t>Гарын үсэг</w:t>
      </w:r>
    </w:p>
    <w:p w14:paraId="742A3D59" w14:textId="77777777" w:rsidR="00BD49E1" w:rsidRPr="000960A3" w:rsidRDefault="00BD49E1" w:rsidP="00BD49E1">
      <w:pPr>
        <w:rPr>
          <w:rFonts w:ascii="Arial" w:hAnsi="Arial" w:cs="Arial"/>
          <w:b/>
          <w:lang w:val="mn-MN"/>
        </w:rPr>
      </w:pPr>
      <w:r w:rsidRPr="000960A3">
        <w:rPr>
          <w:rFonts w:ascii="Arial" w:hAnsi="Arial" w:cs="Arial"/>
          <w:sz w:val="22"/>
          <w:lang w:val="mn-MN"/>
        </w:rPr>
        <w:br w:type="page"/>
      </w:r>
    </w:p>
    <w:p w14:paraId="1380830F" w14:textId="77777777" w:rsidR="00BD49E1" w:rsidRPr="000960A3" w:rsidRDefault="00BD49E1" w:rsidP="00BD49E1">
      <w:pPr>
        <w:pStyle w:val="Heading2"/>
        <w:rPr>
          <w:rFonts w:cs="Arial"/>
          <w:sz w:val="22"/>
          <w:lang w:val="mn-MN"/>
        </w:rPr>
      </w:pPr>
      <w:r w:rsidRPr="000960A3">
        <w:rPr>
          <w:lang w:val="mn-MN"/>
        </w:rPr>
        <w:lastRenderedPageBreak/>
        <w:t>ТАНИЛЦУУЛГА</w:t>
      </w:r>
    </w:p>
    <w:p w14:paraId="44309683" w14:textId="77777777" w:rsidR="00BD49E1" w:rsidRPr="000960A3" w:rsidRDefault="00BD49E1" w:rsidP="00BD49E1">
      <w:pPr>
        <w:contextualSpacing/>
        <w:jc w:val="both"/>
        <w:rPr>
          <w:rFonts w:ascii="Arial" w:hAnsi="Arial" w:cs="Arial"/>
          <w:sz w:val="22"/>
          <w:lang w:val="mn-MN"/>
        </w:rPr>
      </w:pPr>
    </w:p>
    <w:p w14:paraId="170B050C" w14:textId="3EC00FB4" w:rsidR="00BD49E1" w:rsidRPr="000960A3" w:rsidRDefault="00BD49E1" w:rsidP="00EF65F6">
      <w:pPr>
        <w:ind w:left="5040"/>
        <w:contextualSpacing/>
        <w:jc w:val="right"/>
        <w:rPr>
          <w:rFonts w:ascii="Arial" w:hAnsi="Arial" w:cs="Arial"/>
          <w:i/>
          <w:iCs/>
          <w:lang w:val="mn-MN"/>
        </w:rPr>
      </w:pPr>
      <w:r w:rsidRPr="000960A3">
        <w:rPr>
          <w:rFonts w:ascii="Arial" w:hAnsi="Arial" w:cs="Arial"/>
          <w:i/>
          <w:iCs/>
          <w:lang w:val="mn-MN"/>
        </w:rPr>
        <w:t>Хөгжлийн бэрхшээлтэй хүний эрхийн тухай хуульд нэмэлт оруулах тухай</w:t>
      </w:r>
      <w:r w:rsidR="003F0E56" w:rsidRPr="000960A3">
        <w:rPr>
          <w:rFonts w:ascii="Arial" w:hAnsi="Arial" w:cs="Arial"/>
          <w:i/>
          <w:iCs/>
          <w:lang w:val="mn-MN"/>
        </w:rPr>
        <w:t xml:space="preserve"> хуулийн төслийн талаар</w:t>
      </w:r>
    </w:p>
    <w:p w14:paraId="1CCD4E97" w14:textId="77777777" w:rsidR="00BD49E1" w:rsidRPr="000960A3" w:rsidRDefault="00BD49E1" w:rsidP="00BD49E1">
      <w:pPr>
        <w:contextualSpacing/>
        <w:jc w:val="both"/>
        <w:rPr>
          <w:rFonts w:ascii="Arial" w:hAnsi="Arial" w:cs="Arial"/>
          <w:sz w:val="22"/>
          <w:lang w:val="mn-MN"/>
        </w:rPr>
      </w:pPr>
    </w:p>
    <w:p w14:paraId="0B4CB74C" w14:textId="1A418E31" w:rsidR="00BD49E1" w:rsidRPr="000960A3" w:rsidRDefault="001E639D" w:rsidP="00BD49E1">
      <w:pPr>
        <w:ind w:firstLine="720"/>
        <w:contextualSpacing/>
        <w:jc w:val="both"/>
        <w:rPr>
          <w:rFonts w:ascii="Arial" w:hAnsi="Arial" w:cs="Arial"/>
          <w:lang w:val="mn-MN"/>
        </w:rPr>
      </w:pPr>
      <w:r w:rsidRPr="000960A3">
        <w:rPr>
          <w:rFonts w:ascii="Arial" w:hAnsi="Arial" w:cs="Arial"/>
          <w:lang w:val="mn-MN"/>
        </w:rPr>
        <w:t>Монгол Улсын Засгийн газрын үйл ажиллагааны хөтөлбөрт хөгжлийн бэрхшээлтэй иргэдийн нийгмийн оролцоог нэмэгдүүлж, эрхийг хангах чиглэлээр эрх зүйн орчныг сайжруулах зорилтууд туссан. 2022 оны байдлаар төрийн албанд нийт 4864 хөгжлийн бэрхшээлтэй хүн ажиллаж байгаагаас 245 буюу 0.5 хувь нь удирдах албанд, 2811 буюу 57.7 хувь нь гүйцэтгэх албанд, 1808 буюу 37.1 хувь нь туслах албанд ажилладаг. Үүнээс төрийн улс төрийн албанд 71, төрийн захиргааны албан тушаалд 533, төрийн тусгай албан тушаалд 38, төрийн үйлчилгээний албан тушаалд 4222 хүн тус тус ажиллаж байна. Энэ нь төрийн захиргааны албан тушаал, удирдах албан тушаалд хөгжлийн бэрхшээлтэй иргэн ажиллах боломж нөхцөл хангалтгүй байгааг илтгэх нэг үзүүлэлт юм.</w:t>
      </w:r>
      <w:r w:rsidR="00BD49E1" w:rsidRPr="000960A3">
        <w:rPr>
          <w:rFonts w:ascii="Arial" w:hAnsi="Arial" w:cs="Arial"/>
          <w:lang w:val="mn-MN"/>
        </w:rPr>
        <w:t xml:space="preserve"> </w:t>
      </w:r>
    </w:p>
    <w:p w14:paraId="19209A2E" w14:textId="77777777" w:rsidR="00BD49E1" w:rsidRPr="000960A3" w:rsidRDefault="00BD49E1" w:rsidP="00BD49E1">
      <w:pPr>
        <w:contextualSpacing/>
        <w:jc w:val="both"/>
        <w:rPr>
          <w:rFonts w:ascii="Arial" w:hAnsi="Arial" w:cs="Arial"/>
          <w:lang w:val="mn-MN"/>
        </w:rPr>
      </w:pPr>
    </w:p>
    <w:p w14:paraId="1A451BEE" w14:textId="4E8A18BC" w:rsidR="00BD49E1" w:rsidRPr="000960A3" w:rsidRDefault="00BD49E1" w:rsidP="001E639D">
      <w:pPr>
        <w:ind w:firstLine="720"/>
        <w:contextualSpacing/>
        <w:jc w:val="both"/>
        <w:rPr>
          <w:rFonts w:ascii="Arial" w:hAnsi="Arial" w:cs="Arial"/>
          <w:lang w:val="mn-MN"/>
        </w:rPr>
      </w:pPr>
      <w:r w:rsidRPr="000960A3">
        <w:rPr>
          <w:rFonts w:ascii="Arial" w:hAnsi="Arial" w:cs="Arial"/>
          <w:lang w:val="mn-MN"/>
        </w:rPr>
        <w:t xml:space="preserve">Хөдөлмөр, нийгмийн хамгааллын яам Төрийн албаны зөвлөлтэй хамтран төрийн албаны шалгалт өгөх болзол, журамд хөгжлийн бэрхшээлтэй хүний талаар зохицуулалт байхгүй байсныг өөрчлүүлж, шалгалт авах байрыг хүртээмжтэй болгох, төрийн албаны нөөцөөс хөгжлийн бэрхшээлтэй хүнийг нэн тэргүүнд нөхөх зарчмыг баримтлах, хөгжлийн бэрхшээлтэй иргэний шалгалт өгөх нөхцөл боломжийг бүрдүүлсэн. </w:t>
      </w:r>
      <w:r w:rsidR="001E639D" w:rsidRPr="000960A3">
        <w:rPr>
          <w:rFonts w:ascii="Arial" w:hAnsi="Arial" w:cs="Arial"/>
          <w:lang w:val="mn-MN"/>
        </w:rPr>
        <w:t xml:space="preserve"> </w:t>
      </w:r>
      <w:r w:rsidRPr="000960A3">
        <w:rPr>
          <w:rFonts w:ascii="Arial" w:hAnsi="Arial" w:cs="Arial"/>
          <w:lang w:val="mn-MN"/>
        </w:rPr>
        <w:t xml:space="preserve">Гэвч 2022 онд төрийн албаны ерөнхий </w:t>
      </w:r>
      <w:r w:rsidR="004A4AF0" w:rsidRPr="000960A3">
        <w:rPr>
          <w:rFonts w:ascii="Arial" w:hAnsi="Arial" w:cs="Arial"/>
          <w:lang w:val="mn-MN"/>
        </w:rPr>
        <w:t>шалгалтад</w:t>
      </w:r>
      <w:r w:rsidRPr="000960A3">
        <w:rPr>
          <w:rFonts w:ascii="Arial" w:hAnsi="Arial" w:cs="Arial"/>
          <w:lang w:val="mn-MN"/>
        </w:rPr>
        <w:t xml:space="preserve"> хөгжлийн бэрхшээлтэй буюу харааны бэрхшээлтэй 3 иргэн оролцож одоогийн байдлаар Архивын ерөнхий газар, Соёлын яам, Хөгжлийн бэрхшээлтэй хүний хөгжлийн ерөнхий газарт тус тус ажиллаж байгаа нь төрийн албанд хөгжлийн бэрхшээлтэй иргэн ажиллахад </w:t>
      </w:r>
      <w:r w:rsidR="004A4AF0" w:rsidRPr="000960A3">
        <w:rPr>
          <w:rFonts w:ascii="Arial" w:hAnsi="Arial" w:cs="Arial"/>
          <w:lang w:val="mn-MN"/>
        </w:rPr>
        <w:t>бодитой</w:t>
      </w:r>
      <w:r w:rsidRPr="000960A3">
        <w:rPr>
          <w:rFonts w:ascii="Arial" w:hAnsi="Arial" w:cs="Arial"/>
          <w:lang w:val="mn-MN"/>
        </w:rPr>
        <w:t xml:space="preserve"> дэмжлэг болохгүй байна.</w:t>
      </w:r>
    </w:p>
    <w:p w14:paraId="684D4882" w14:textId="77777777" w:rsidR="00BD49E1" w:rsidRPr="000960A3" w:rsidRDefault="00BD49E1" w:rsidP="00BD49E1">
      <w:pPr>
        <w:contextualSpacing/>
        <w:jc w:val="both"/>
        <w:rPr>
          <w:rFonts w:ascii="Arial" w:hAnsi="Arial" w:cs="Arial"/>
          <w:lang w:val="mn-MN"/>
        </w:rPr>
      </w:pPr>
    </w:p>
    <w:p w14:paraId="77E39544" w14:textId="2AFFF147" w:rsidR="00BD49E1" w:rsidRPr="000960A3" w:rsidRDefault="00BD49E1" w:rsidP="00BD49E1">
      <w:pPr>
        <w:ind w:firstLine="720"/>
        <w:contextualSpacing/>
        <w:jc w:val="both"/>
        <w:rPr>
          <w:rFonts w:ascii="Arial" w:hAnsi="Arial" w:cs="Arial"/>
          <w:lang w:val="mn-MN"/>
        </w:rPr>
      </w:pPr>
      <w:r w:rsidRPr="000960A3">
        <w:rPr>
          <w:rFonts w:ascii="Arial" w:hAnsi="Arial" w:cs="Arial"/>
          <w:lang w:val="mn-MN"/>
        </w:rPr>
        <w:t xml:space="preserve">Иймд хөгжлийн бэрхшээлтэй иргэн төрийн захиргааны албан тушаалд ажиллах боломж </w:t>
      </w:r>
      <w:r w:rsidR="004A4AF0" w:rsidRPr="000960A3">
        <w:rPr>
          <w:rFonts w:ascii="Arial" w:hAnsi="Arial" w:cs="Arial"/>
          <w:lang w:val="mn-MN"/>
        </w:rPr>
        <w:t>нөхцөлийг</w:t>
      </w:r>
      <w:r w:rsidRPr="000960A3">
        <w:rPr>
          <w:rFonts w:ascii="Arial" w:hAnsi="Arial" w:cs="Arial"/>
          <w:lang w:val="mn-MN"/>
        </w:rPr>
        <w:t xml:space="preserve"> нэмэгдүүлэх зорилгоор </w:t>
      </w:r>
      <w:r w:rsidR="00B1209F" w:rsidRPr="000960A3">
        <w:rPr>
          <w:rFonts w:ascii="Arial" w:hAnsi="Arial" w:cs="Arial"/>
          <w:lang w:val="mn-MN"/>
        </w:rPr>
        <w:t xml:space="preserve">хөгжлийн бэрхшээлтэй хүний хөгжлийн асуудал эрхэлсэн төрийн захиргааны байгууллагын даргаар </w:t>
      </w:r>
      <w:r w:rsidRPr="000960A3">
        <w:rPr>
          <w:rFonts w:ascii="Arial" w:hAnsi="Arial" w:cs="Arial"/>
          <w:lang w:val="mn-MN"/>
        </w:rPr>
        <w:t>хөгжлийн бэрхшээлтэй иргэн томилогдсон тохиолдолд тухайн байгууллага дэд даргатай бай</w:t>
      </w:r>
      <w:r w:rsidR="001C7229" w:rsidRPr="000960A3">
        <w:rPr>
          <w:rFonts w:ascii="Arial" w:hAnsi="Arial" w:cs="Arial"/>
          <w:lang w:val="mn-MN"/>
        </w:rPr>
        <w:t>х зохицуулалтыг хуулийн төсөлд тусгав.</w:t>
      </w:r>
      <w:r w:rsidRPr="000960A3">
        <w:rPr>
          <w:rFonts w:ascii="Arial" w:hAnsi="Arial" w:cs="Arial"/>
          <w:lang w:val="mn-MN"/>
        </w:rPr>
        <w:t xml:space="preserve"> </w:t>
      </w:r>
    </w:p>
    <w:p w14:paraId="70E23D13" w14:textId="77777777" w:rsidR="00BD49E1" w:rsidRPr="000960A3" w:rsidRDefault="00BD49E1" w:rsidP="00BD49E1">
      <w:pPr>
        <w:contextualSpacing/>
        <w:jc w:val="both"/>
        <w:rPr>
          <w:rFonts w:ascii="Arial" w:hAnsi="Arial" w:cs="Arial"/>
          <w:lang w:val="mn-MN"/>
        </w:rPr>
      </w:pPr>
    </w:p>
    <w:p w14:paraId="324DE6FB" w14:textId="77777777" w:rsidR="00BD49E1" w:rsidRPr="000960A3" w:rsidRDefault="00BD49E1" w:rsidP="00BD49E1">
      <w:pPr>
        <w:contextualSpacing/>
        <w:jc w:val="both"/>
        <w:rPr>
          <w:rFonts w:ascii="Arial" w:hAnsi="Arial" w:cs="Arial"/>
          <w:lang w:val="mn-MN"/>
        </w:rPr>
      </w:pPr>
    </w:p>
    <w:p w14:paraId="71A3065E" w14:textId="77777777" w:rsidR="00BD49E1" w:rsidRPr="000960A3" w:rsidRDefault="00BD49E1" w:rsidP="00BD49E1">
      <w:pPr>
        <w:contextualSpacing/>
        <w:jc w:val="both"/>
        <w:rPr>
          <w:rFonts w:ascii="Arial" w:hAnsi="Arial" w:cs="Arial"/>
          <w:lang w:val="mn-MN"/>
        </w:rPr>
      </w:pPr>
    </w:p>
    <w:p w14:paraId="7EF01FE6" w14:textId="1EAC51F1" w:rsidR="00F87FE0" w:rsidRPr="000960A3" w:rsidRDefault="002B6C51" w:rsidP="00466B51">
      <w:pPr>
        <w:spacing w:after="160"/>
        <w:jc w:val="center"/>
        <w:rPr>
          <w:rFonts w:ascii="Arial" w:hAnsi="Arial" w:cs="Arial"/>
          <w:color w:val="000000" w:themeColor="text1"/>
          <w:lang w:val="mn-MN"/>
        </w:rPr>
      </w:pPr>
      <w:r w:rsidRPr="000960A3">
        <w:rPr>
          <w:rFonts w:ascii="Arial" w:eastAsia="Arial" w:hAnsi="Arial" w:cs="Arial"/>
          <w:lang w:val="mn-MN"/>
        </w:rPr>
        <w:t>---о0o---</w:t>
      </w:r>
      <w:r w:rsidR="00EF65EC" w:rsidRPr="000960A3">
        <w:rPr>
          <w:rFonts w:ascii="Arial" w:hAnsi="Arial" w:cs="Arial"/>
          <w:color w:val="000000" w:themeColor="text1"/>
          <w:lang w:val="mn-MN"/>
        </w:rPr>
        <w:br w:type="page"/>
      </w:r>
    </w:p>
    <w:p w14:paraId="05BDED69" w14:textId="77777777" w:rsidR="00995AF4" w:rsidRPr="000960A3" w:rsidRDefault="00995AF4" w:rsidP="00466B51">
      <w:pPr>
        <w:pStyle w:val="paragraph"/>
        <w:spacing w:before="0" w:beforeAutospacing="0" w:after="0" w:afterAutospacing="0"/>
        <w:jc w:val="center"/>
        <w:rPr>
          <w:rFonts w:ascii="Arial" w:hAnsi="Arial" w:cs="Arial"/>
          <w:color w:val="000000" w:themeColor="text1"/>
          <w:lang w:val="mn-MN"/>
        </w:rPr>
      </w:pPr>
      <w:r w:rsidRPr="000960A3">
        <w:rPr>
          <w:rStyle w:val="normaltextrun"/>
          <w:rFonts w:ascii="Arial" w:hAnsi="Arial" w:cs="Arial"/>
          <w:b/>
          <w:color w:val="000000" w:themeColor="text1"/>
          <w:lang w:val="mn-MN"/>
        </w:rPr>
        <w:lastRenderedPageBreak/>
        <w:t>МОНГОЛ УЛСЫН ХУУЛЬ</w:t>
      </w:r>
      <w:r w:rsidRPr="000960A3">
        <w:rPr>
          <w:rStyle w:val="normaltextrun"/>
          <w:rFonts w:ascii="Arial" w:hAnsi="Arial" w:cs="Arial"/>
          <w:color w:val="000000" w:themeColor="text1"/>
          <w:lang w:val="mn-MN"/>
        </w:rPr>
        <w:t>  </w:t>
      </w:r>
    </w:p>
    <w:p w14:paraId="62499608" w14:textId="77777777" w:rsidR="00995AF4" w:rsidRPr="000960A3" w:rsidRDefault="00995AF4" w:rsidP="00466B51">
      <w:pPr>
        <w:pStyle w:val="paragraph"/>
        <w:spacing w:before="0" w:beforeAutospacing="0" w:after="0" w:afterAutospacing="0"/>
        <w:jc w:val="center"/>
        <w:rPr>
          <w:rFonts w:ascii="Arial" w:hAnsi="Arial" w:cs="Arial"/>
          <w:color w:val="000000" w:themeColor="text1"/>
          <w:lang w:val="mn-MN"/>
        </w:rPr>
      </w:pPr>
    </w:p>
    <w:p w14:paraId="3C0D9649" w14:textId="2D77D999" w:rsidR="00995AF4" w:rsidRPr="000960A3" w:rsidRDefault="00995AF4" w:rsidP="00466B51">
      <w:pPr>
        <w:rPr>
          <w:rFonts w:ascii="Arial" w:hAnsi="Arial" w:cs="Arial"/>
          <w:color w:val="000000" w:themeColor="text1"/>
          <w:lang w:val="mn-MN"/>
        </w:rPr>
      </w:pPr>
      <w:r w:rsidRPr="000960A3">
        <w:rPr>
          <w:rFonts w:ascii="Arial" w:hAnsi="Arial" w:cs="Arial"/>
          <w:color w:val="000000" w:themeColor="text1"/>
          <w:lang w:val="mn-MN"/>
        </w:rPr>
        <w:t xml:space="preserve">2023 оны ... дугаар </w:t>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00C841DC" w:rsidRPr="000960A3">
        <w:rPr>
          <w:rFonts w:ascii="Arial" w:hAnsi="Arial" w:cs="Arial"/>
          <w:color w:val="000000" w:themeColor="text1"/>
          <w:lang w:val="mn-MN"/>
        </w:rPr>
        <w:t xml:space="preserve">      </w:t>
      </w:r>
      <w:r w:rsidRPr="000960A3">
        <w:rPr>
          <w:rFonts w:ascii="Arial" w:hAnsi="Arial" w:cs="Arial"/>
          <w:color w:val="000000" w:themeColor="text1"/>
          <w:lang w:val="mn-MN"/>
        </w:rPr>
        <w:t>Улаанбаатар</w:t>
      </w:r>
    </w:p>
    <w:p w14:paraId="704B3F24" w14:textId="69E38AA9" w:rsidR="00995AF4" w:rsidRPr="000960A3" w:rsidRDefault="00995AF4" w:rsidP="00466B51">
      <w:pPr>
        <w:rPr>
          <w:rStyle w:val="normaltextrun"/>
          <w:rFonts w:ascii="Arial" w:hAnsi="Arial" w:cs="Arial"/>
          <w:color w:val="000000" w:themeColor="text1"/>
          <w:lang w:val="mn-MN"/>
        </w:rPr>
      </w:pPr>
      <w:r w:rsidRPr="000960A3">
        <w:rPr>
          <w:rFonts w:ascii="Arial" w:hAnsi="Arial" w:cs="Arial"/>
          <w:color w:val="000000" w:themeColor="text1"/>
          <w:lang w:val="mn-MN"/>
        </w:rPr>
        <w:t xml:space="preserve">сарын ... -ны өдөр                                               </w:t>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00C841DC" w:rsidRPr="000960A3">
        <w:rPr>
          <w:rFonts w:ascii="Arial" w:hAnsi="Arial" w:cs="Arial"/>
          <w:color w:val="000000" w:themeColor="text1"/>
          <w:lang w:val="mn-MN"/>
        </w:rPr>
        <w:t xml:space="preserve">   </w:t>
      </w:r>
      <w:r w:rsidRPr="000960A3">
        <w:rPr>
          <w:rFonts w:ascii="Arial" w:hAnsi="Arial" w:cs="Arial"/>
          <w:color w:val="000000" w:themeColor="text1"/>
          <w:lang w:val="mn-MN"/>
        </w:rPr>
        <w:t>хот</w:t>
      </w:r>
      <w:r w:rsidRPr="000960A3">
        <w:rPr>
          <w:rStyle w:val="normaltextrun"/>
          <w:rFonts w:ascii="Arial" w:hAnsi="Arial" w:cs="Arial"/>
          <w:color w:val="000000" w:themeColor="text1"/>
          <w:lang w:val="mn-MN"/>
        </w:rPr>
        <w:t> </w:t>
      </w:r>
    </w:p>
    <w:p w14:paraId="3659DC54" w14:textId="77777777" w:rsidR="00995AF4" w:rsidRPr="000960A3" w:rsidRDefault="00995AF4" w:rsidP="00466B51">
      <w:pPr>
        <w:spacing w:after="160"/>
        <w:ind w:firstLine="720"/>
        <w:jc w:val="both"/>
        <w:rPr>
          <w:rStyle w:val="normaltextrun"/>
          <w:rFonts w:ascii="Arial" w:eastAsiaTheme="majorEastAsia" w:hAnsi="Arial" w:cs="Arial"/>
          <w:b/>
          <w:color w:val="000000" w:themeColor="text1"/>
          <w:lang w:val="mn-MN"/>
        </w:rPr>
      </w:pPr>
    </w:p>
    <w:p w14:paraId="2C418F53" w14:textId="77777777" w:rsidR="00C841DC" w:rsidRPr="000960A3" w:rsidRDefault="00C841DC" w:rsidP="00657807">
      <w:pPr>
        <w:pStyle w:val="Heading1"/>
        <w:rPr>
          <w:b w:val="0"/>
          <w:color w:val="000000" w:themeColor="text1"/>
        </w:rPr>
      </w:pPr>
      <w:r w:rsidRPr="000960A3">
        <w:rPr>
          <w:color w:val="000000" w:themeColor="text1"/>
        </w:rPr>
        <w:t>ТӨР, ХУВИЙН ХЭВШЛИЙН ТҮНШЛЭЛИЙН ТУХАЙ ХУУЛЬД</w:t>
      </w:r>
    </w:p>
    <w:p w14:paraId="6A2432B9" w14:textId="77777777" w:rsidR="00C841DC" w:rsidRPr="000960A3" w:rsidRDefault="00C841DC" w:rsidP="00657807">
      <w:pPr>
        <w:pStyle w:val="Heading1"/>
        <w:rPr>
          <w:b w:val="0"/>
          <w:color w:val="000000" w:themeColor="text1"/>
        </w:rPr>
      </w:pPr>
      <w:r w:rsidRPr="000960A3">
        <w:rPr>
          <w:color w:val="000000" w:themeColor="text1"/>
        </w:rPr>
        <w:t xml:space="preserve">ӨӨРЧЛӨЛТ ОРУУЛАХ ТУХАЙ </w:t>
      </w:r>
    </w:p>
    <w:p w14:paraId="09BADFAB" w14:textId="77777777" w:rsidR="00C841DC" w:rsidRPr="000960A3" w:rsidRDefault="00C841DC" w:rsidP="00C841DC">
      <w:pPr>
        <w:contextualSpacing/>
        <w:jc w:val="center"/>
        <w:rPr>
          <w:rFonts w:ascii="Arial" w:hAnsi="Arial" w:cs="Arial"/>
          <w:b/>
          <w:color w:val="000000" w:themeColor="text1"/>
          <w:lang w:val="mn-MN"/>
        </w:rPr>
      </w:pPr>
    </w:p>
    <w:p w14:paraId="61234B48" w14:textId="2AB283F9" w:rsidR="00C841DC" w:rsidRPr="000960A3" w:rsidRDefault="00C841DC" w:rsidP="00426BDD">
      <w:pPr>
        <w:spacing w:line="276" w:lineRule="auto"/>
        <w:ind w:firstLine="720"/>
        <w:contextualSpacing/>
        <w:jc w:val="both"/>
        <w:rPr>
          <w:rFonts w:ascii="Arial" w:hAnsi="Arial" w:cs="Arial"/>
          <w:color w:val="000000" w:themeColor="text1"/>
          <w:lang w:val="mn-MN"/>
        </w:rPr>
      </w:pPr>
      <w:r w:rsidRPr="000960A3">
        <w:rPr>
          <w:rFonts w:ascii="Arial" w:hAnsi="Arial" w:cs="Arial"/>
          <w:b/>
          <w:color w:val="000000" w:themeColor="text1"/>
          <w:lang w:val="mn-MN"/>
        </w:rPr>
        <w:t>1 дүгээр зүйл</w:t>
      </w:r>
      <w:r w:rsidRPr="000960A3">
        <w:rPr>
          <w:rFonts w:ascii="Arial" w:hAnsi="Arial" w:cs="Arial"/>
          <w:color w:val="000000" w:themeColor="text1"/>
          <w:lang w:val="mn-MN"/>
        </w:rPr>
        <w:t>.Төр, хувийн хэвшлийн түншлэлийн тухай хуулийн 60 дугаар зүйлийн 60.1 дэх хэсгийн “2023 оны 07 дугаар сарын 01-ний” гэснийг “202</w:t>
      </w:r>
      <w:r w:rsidR="007C4036" w:rsidRPr="000960A3">
        <w:rPr>
          <w:rFonts w:ascii="Arial" w:hAnsi="Arial" w:cs="Arial"/>
          <w:color w:val="000000" w:themeColor="text1"/>
          <w:lang w:val="mn-MN"/>
        </w:rPr>
        <w:t>3</w:t>
      </w:r>
      <w:r w:rsidRPr="000960A3">
        <w:rPr>
          <w:rFonts w:ascii="Arial" w:hAnsi="Arial" w:cs="Arial"/>
          <w:color w:val="000000" w:themeColor="text1"/>
          <w:lang w:val="mn-MN"/>
        </w:rPr>
        <w:t xml:space="preserve"> оны </w:t>
      </w:r>
      <w:r w:rsidR="007C4036" w:rsidRPr="000960A3">
        <w:rPr>
          <w:rFonts w:ascii="Arial" w:hAnsi="Arial" w:cs="Arial"/>
          <w:color w:val="000000" w:themeColor="text1"/>
          <w:lang w:val="mn-MN"/>
        </w:rPr>
        <w:t>12</w:t>
      </w:r>
      <w:r w:rsidRPr="000960A3">
        <w:rPr>
          <w:rFonts w:ascii="Arial" w:hAnsi="Arial" w:cs="Arial"/>
          <w:color w:val="000000" w:themeColor="text1"/>
          <w:lang w:val="mn-MN"/>
        </w:rPr>
        <w:t xml:space="preserve"> д</w:t>
      </w:r>
      <w:r w:rsidR="001B425A" w:rsidRPr="000960A3">
        <w:rPr>
          <w:rFonts w:ascii="Arial" w:hAnsi="Arial" w:cs="Arial"/>
          <w:color w:val="000000" w:themeColor="text1"/>
          <w:lang w:val="mn-MN"/>
        </w:rPr>
        <w:t>угаа</w:t>
      </w:r>
      <w:r w:rsidRPr="000960A3">
        <w:rPr>
          <w:rFonts w:ascii="Arial" w:hAnsi="Arial" w:cs="Arial"/>
          <w:color w:val="000000" w:themeColor="text1"/>
          <w:lang w:val="mn-MN"/>
        </w:rPr>
        <w:t xml:space="preserve">р сарын </w:t>
      </w:r>
      <w:r w:rsidR="007C4036" w:rsidRPr="000960A3">
        <w:rPr>
          <w:rFonts w:ascii="Arial" w:hAnsi="Arial" w:cs="Arial"/>
          <w:color w:val="000000" w:themeColor="text1"/>
          <w:lang w:val="mn-MN"/>
        </w:rPr>
        <w:t>3</w:t>
      </w:r>
      <w:r w:rsidRPr="000960A3">
        <w:rPr>
          <w:rFonts w:ascii="Arial" w:hAnsi="Arial" w:cs="Arial"/>
          <w:color w:val="000000" w:themeColor="text1"/>
          <w:lang w:val="mn-MN"/>
        </w:rPr>
        <w:t>1-ний” гэж өөрчилсүгэй.</w:t>
      </w:r>
    </w:p>
    <w:p w14:paraId="658D05FE" w14:textId="77777777" w:rsidR="00B15730" w:rsidRPr="000960A3" w:rsidRDefault="00B15730" w:rsidP="00426BDD">
      <w:pPr>
        <w:spacing w:line="276" w:lineRule="auto"/>
        <w:ind w:firstLine="720"/>
        <w:contextualSpacing/>
        <w:jc w:val="both"/>
        <w:rPr>
          <w:rFonts w:ascii="Arial" w:hAnsi="Arial" w:cs="Arial"/>
          <w:color w:val="000000" w:themeColor="text1"/>
          <w:lang w:val="mn-MN"/>
        </w:rPr>
      </w:pPr>
    </w:p>
    <w:p w14:paraId="76293ACD" w14:textId="77777777" w:rsidR="00B15730" w:rsidRPr="000960A3" w:rsidRDefault="00B15730" w:rsidP="00426BDD">
      <w:pPr>
        <w:spacing w:line="276" w:lineRule="auto"/>
        <w:ind w:firstLine="720"/>
        <w:contextualSpacing/>
        <w:jc w:val="both"/>
        <w:rPr>
          <w:rFonts w:ascii="Arial" w:hAnsi="Arial" w:cs="Arial"/>
          <w:b/>
          <w:color w:val="000000" w:themeColor="text1"/>
          <w:lang w:val="mn-MN"/>
        </w:rPr>
      </w:pPr>
    </w:p>
    <w:p w14:paraId="4F5E412B" w14:textId="77777777" w:rsidR="00643EF1" w:rsidRPr="000960A3" w:rsidRDefault="00643EF1" w:rsidP="00843CB9">
      <w:pPr>
        <w:spacing w:line="276" w:lineRule="auto"/>
        <w:ind w:firstLine="720"/>
        <w:contextualSpacing/>
        <w:jc w:val="both"/>
        <w:rPr>
          <w:rFonts w:ascii="Arial" w:hAnsi="Arial" w:cs="Arial"/>
          <w:color w:val="000000" w:themeColor="text1"/>
          <w:lang w:val="mn-MN"/>
        </w:rPr>
      </w:pPr>
    </w:p>
    <w:p w14:paraId="719D25F8" w14:textId="77777777" w:rsidR="00C841DC" w:rsidRPr="000960A3" w:rsidRDefault="00C841DC" w:rsidP="00C841DC">
      <w:pPr>
        <w:ind w:firstLine="720"/>
        <w:contextualSpacing/>
        <w:jc w:val="center"/>
        <w:rPr>
          <w:rFonts w:ascii="Arial" w:hAnsi="Arial" w:cs="Arial"/>
          <w:color w:val="000000" w:themeColor="text1"/>
          <w:lang w:val="mn-MN"/>
        </w:rPr>
      </w:pPr>
    </w:p>
    <w:p w14:paraId="34C687E4" w14:textId="77777777" w:rsidR="00C841DC" w:rsidRPr="000960A3" w:rsidRDefault="00C841DC" w:rsidP="00C841DC">
      <w:pPr>
        <w:ind w:firstLine="720"/>
        <w:contextualSpacing/>
        <w:jc w:val="center"/>
        <w:rPr>
          <w:rFonts w:ascii="Arial" w:hAnsi="Arial" w:cs="Arial"/>
          <w:color w:val="000000" w:themeColor="text1"/>
          <w:lang w:val="mn-MN"/>
        </w:rPr>
      </w:pPr>
    </w:p>
    <w:p w14:paraId="3F5805C7" w14:textId="1DC60394" w:rsidR="00C841DC" w:rsidRPr="000960A3" w:rsidRDefault="00B30C5E" w:rsidP="00C841DC">
      <w:pPr>
        <w:contextualSpacing/>
        <w:jc w:val="center"/>
        <w:rPr>
          <w:rFonts w:ascii="Arial" w:hAnsi="Arial" w:cs="Arial"/>
          <w:color w:val="000000" w:themeColor="text1"/>
          <w:lang w:val="mn-MN"/>
        </w:rPr>
      </w:pPr>
      <w:r w:rsidRPr="000960A3">
        <w:rPr>
          <w:rFonts w:ascii="Arial" w:hAnsi="Arial" w:cs="Arial"/>
          <w:color w:val="000000" w:themeColor="text1"/>
          <w:lang w:val="mn-MN"/>
        </w:rPr>
        <w:t>Гарын үсэг</w:t>
      </w:r>
    </w:p>
    <w:p w14:paraId="2EE275DE" w14:textId="2A4A2A8A" w:rsidR="00843CB9" w:rsidRPr="000960A3" w:rsidRDefault="00843CB9">
      <w:pPr>
        <w:spacing w:after="160" w:line="259" w:lineRule="auto"/>
        <w:rPr>
          <w:rFonts w:ascii="Arial" w:hAnsi="Arial" w:cs="Arial"/>
          <w:color w:val="000000" w:themeColor="text1"/>
          <w:lang w:val="mn-MN"/>
        </w:rPr>
      </w:pPr>
      <w:r w:rsidRPr="000960A3">
        <w:rPr>
          <w:rFonts w:ascii="Arial" w:hAnsi="Arial" w:cs="Arial"/>
          <w:color w:val="000000" w:themeColor="text1"/>
          <w:lang w:val="mn-MN"/>
        </w:rPr>
        <w:br w:type="page"/>
      </w:r>
    </w:p>
    <w:p w14:paraId="6E2A90DC" w14:textId="4A77C5AD" w:rsidR="00995AF4" w:rsidRPr="000960A3" w:rsidRDefault="00995AF4" w:rsidP="00466B51">
      <w:pPr>
        <w:pStyle w:val="Heading2"/>
        <w:spacing w:after="160"/>
        <w:rPr>
          <w:rFonts w:cs="Arial"/>
          <w:color w:val="000000" w:themeColor="text1"/>
          <w:szCs w:val="24"/>
          <w:lang w:val="mn-MN"/>
        </w:rPr>
      </w:pPr>
      <w:r w:rsidRPr="000960A3">
        <w:rPr>
          <w:rFonts w:cs="Arial"/>
          <w:color w:val="000000" w:themeColor="text1"/>
          <w:szCs w:val="24"/>
          <w:lang w:val="mn-MN"/>
        </w:rPr>
        <w:lastRenderedPageBreak/>
        <w:t>ТАНИЛЦУУЛГА</w:t>
      </w:r>
    </w:p>
    <w:p w14:paraId="0900CA76" w14:textId="77777777" w:rsidR="00C841DC" w:rsidRPr="000960A3" w:rsidRDefault="00C841DC" w:rsidP="00C841DC">
      <w:pPr>
        <w:rPr>
          <w:color w:val="000000" w:themeColor="text1"/>
          <w:lang w:val="mn-MN"/>
        </w:rPr>
      </w:pPr>
    </w:p>
    <w:p w14:paraId="720437C9" w14:textId="66C8DC4D" w:rsidR="00995AF4" w:rsidRPr="000960A3" w:rsidRDefault="00995AF4" w:rsidP="00466B51">
      <w:pPr>
        <w:ind w:left="3600" w:firstLine="720"/>
        <w:jc w:val="right"/>
        <w:rPr>
          <w:rFonts w:ascii="Arial" w:hAnsi="Arial" w:cs="Arial"/>
          <w:i/>
          <w:color w:val="000000" w:themeColor="text1"/>
          <w:lang w:val="mn-MN"/>
        </w:rPr>
      </w:pPr>
      <w:r w:rsidRPr="000960A3">
        <w:rPr>
          <w:rFonts w:ascii="Arial" w:eastAsia="Arial" w:hAnsi="Arial" w:cs="Arial"/>
          <w:i/>
          <w:color w:val="000000" w:themeColor="text1"/>
          <w:lang w:val="mn-MN"/>
        </w:rPr>
        <w:t>Төр, хувийн хэвшлийн түншлэлийн</w:t>
      </w:r>
      <w:r w:rsidRPr="000960A3">
        <w:rPr>
          <w:rFonts w:ascii="Arial" w:hAnsi="Arial" w:cs="Arial"/>
          <w:i/>
          <w:color w:val="000000" w:themeColor="text1"/>
          <w:lang w:val="mn-MN"/>
        </w:rPr>
        <w:t xml:space="preserve"> </w:t>
      </w:r>
      <w:r w:rsidR="00C841DC" w:rsidRPr="000960A3">
        <w:rPr>
          <w:rFonts w:ascii="Arial" w:hAnsi="Arial" w:cs="Arial"/>
          <w:i/>
          <w:color w:val="000000" w:themeColor="text1"/>
          <w:lang w:val="mn-MN"/>
        </w:rPr>
        <w:t>тухай</w:t>
      </w:r>
    </w:p>
    <w:p w14:paraId="26DD2191" w14:textId="003E0816" w:rsidR="00995AF4" w:rsidRPr="000960A3" w:rsidRDefault="00995AF4" w:rsidP="00843CB9">
      <w:pPr>
        <w:ind w:left="3600" w:firstLine="720"/>
        <w:jc w:val="right"/>
        <w:rPr>
          <w:rFonts w:ascii="Arial" w:hAnsi="Arial" w:cs="Arial"/>
          <w:i/>
          <w:color w:val="000000" w:themeColor="text1"/>
          <w:lang w:val="mn-MN"/>
        </w:rPr>
      </w:pPr>
      <w:r w:rsidRPr="000960A3">
        <w:rPr>
          <w:rFonts w:ascii="Arial" w:hAnsi="Arial" w:cs="Arial"/>
          <w:i/>
          <w:color w:val="000000" w:themeColor="text1"/>
          <w:lang w:val="mn-MN"/>
        </w:rPr>
        <w:t xml:space="preserve">хуульд өөрчлөлт оруулах тухай </w:t>
      </w:r>
    </w:p>
    <w:p w14:paraId="0C5D81C9" w14:textId="38024EC5" w:rsidR="00995AF4" w:rsidRPr="000960A3" w:rsidRDefault="00995AF4" w:rsidP="00843CB9">
      <w:pPr>
        <w:ind w:left="3600" w:firstLine="720"/>
        <w:jc w:val="right"/>
        <w:rPr>
          <w:rFonts w:ascii="Arial" w:hAnsi="Arial" w:cs="Arial"/>
          <w:i/>
          <w:color w:val="000000" w:themeColor="text1"/>
          <w:lang w:val="mn-MN"/>
        </w:rPr>
      </w:pPr>
      <w:r w:rsidRPr="000960A3">
        <w:rPr>
          <w:rFonts w:ascii="Arial" w:hAnsi="Arial" w:cs="Arial"/>
          <w:i/>
          <w:color w:val="000000" w:themeColor="text1"/>
          <w:lang w:val="mn-MN"/>
        </w:rPr>
        <w:t xml:space="preserve">хуулийн төслийн </w:t>
      </w:r>
      <w:r w:rsidR="00C841DC" w:rsidRPr="000960A3">
        <w:rPr>
          <w:rFonts w:ascii="Arial" w:hAnsi="Arial" w:cs="Arial"/>
          <w:i/>
          <w:color w:val="000000" w:themeColor="text1"/>
          <w:lang w:val="mn-MN"/>
        </w:rPr>
        <w:t>талаар</w:t>
      </w:r>
    </w:p>
    <w:p w14:paraId="7A48A1C8" w14:textId="77777777" w:rsidR="00995AF4" w:rsidRPr="000960A3" w:rsidRDefault="00995AF4" w:rsidP="006A4358">
      <w:pPr>
        <w:spacing w:after="160" w:line="276" w:lineRule="auto"/>
        <w:ind w:firstLine="720"/>
        <w:jc w:val="both"/>
        <w:rPr>
          <w:rFonts w:ascii="Arial" w:eastAsiaTheme="majorEastAsia" w:hAnsi="Arial" w:cs="Arial"/>
          <w:color w:val="000000" w:themeColor="text1"/>
          <w:lang w:val="mn-MN"/>
        </w:rPr>
      </w:pPr>
    </w:p>
    <w:p w14:paraId="4F736479" w14:textId="6AEB16AF" w:rsidR="00995AF4" w:rsidRPr="000960A3" w:rsidRDefault="00995AF4" w:rsidP="006A4358">
      <w:pPr>
        <w:spacing w:after="160" w:line="276" w:lineRule="auto"/>
        <w:jc w:val="both"/>
        <w:rPr>
          <w:rFonts w:ascii="Arial" w:eastAsiaTheme="majorEastAsia" w:hAnsi="Arial" w:cs="Arial"/>
          <w:color w:val="000000" w:themeColor="text1"/>
          <w:lang w:val="mn-MN"/>
        </w:rPr>
      </w:pPr>
      <w:r w:rsidRPr="000960A3">
        <w:rPr>
          <w:rFonts w:ascii="Arial" w:eastAsiaTheme="majorEastAsia" w:hAnsi="Arial" w:cs="Arial"/>
          <w:color w:val="000000" w:themeColor="text1"/>
          <w:lang w:val="mn-MN"/>
        </w:rPr>
        <w:tab/>
        <w:t>Гадаад, дотоодын хөрөнгө оруулагчдад Төр, хувийн хэвшлийн түншлэлийн тухай хуулийг сурталчлан таниулах, түншлэлээр хэрэгжүүлэх төслүүд, хөрөнгө оруулалтын судалгаа, шинжилгээ хийх, бэлэн байдлыг хангах, түншлэлийн асуудлаар мэргэшсэн боловсон хүчнийг бэлтгэх зэрэгт хугацаа шаардлагатай байгааг харгалзан Төр, хувийн хэвшлийн түншлэлийн тухай хуул</w:t>
      </w:r>
      <w:r w:rsidR="007565FA" w:rsidRPr="000960A3">
        <w:rPr>
          <w:rFonts w:ascii="Arial" w:eastAsiaTheme="majorEastAsia" w:hAnsi="Arial" w:cs="Arial"/>
          <w:color w:val="000000" w:themeColor="text1"/>
          <w:lang w:val="mn-MN"/>
        </w:rPr>
        <w:t>ийг 202</w:t>
      </w:r>
      <w:r w:rsidR="00275C2B" w:rsidRPr="000960A3">
        <w:rPr>
          <w:rFonts w:ascii="Arial" w:eastAsiaTheme="majorEastAsia" w:hAnsi="Arial" w:cs="Arial"/>
          <w:color w:val="000000" w:themeColor="text1"/>
          <w:lang w:val="mn-MN"/>
        </w:rPr>
        <w:t>3</w:t>
      </w:r>
      <w:r w:rsidR="007565FA" w:rsidRPr="000960A3">
        <w:rPr>
          <w:rFonts w:ascii="Arial" w:eastAsiaTheme="majorEastAsia" w:hAnsi="Arial" w:cs="Arial"/>
          <w:color w:val="000000" w:themeColor="text1"/>
          <w:lang w:val="mn-MN"/>
        </w:rPr>
        <w:t xml:space="preserve"> оны </w:t>
      </w:r>
      <w:r w:rsidR="00275C2B" w:rsidRPr="000960A3">
        <w:rPr>
          <w:rFonts w:ascii="Arial" w:eastAsiaTheme="majorEastAsia" w:hAnsi="Arial" w:cs="Arial"/>
          <w:color w:val="000000" w:themeColor="text1"/>
          <w:lang w:val="mn-MN"/>
        </w:rPr>
        <w:t>12</w:t>
      </w:r>
      <w:r w:rsidR="00027481" w:rsidRPr="000960A3">
        <w:rPr>
          <w:rFonts w:ascii="Arial" w:eastAsiaTheme="majorEastAsia" w:hAnsi="Arial" w:cs="Arial"/>
          <w:color w:val="000000" w:themeColor="text1"/>
          <w:lang w:val="mn-MN"/>
        </w:rPr>
        <w:t xml:space="preserve"> дугаар сарын </w:t>
      </w:r>
      <w:r w:rsidR="00275C2B" w:rsidRPr="000960A3">
        <w:rPr>
          <w:rFonts w:ascii="Arial" w:eastAsiaTheme="majorEastAsia" w:hAnsi="Arial" w:cs="Arial"/>
          <w:color w:val="000000" w:themeColor="text1"/>
          <w:lang w:val="mn-MN"/>
        </w:rPr>
        <w:t>3</w:t>
      </w:r>
      <w:r w:rsidR="00027481" w:rsidRPr="000960A3">
        <w:rPr>
          <w:rFonts w:ascii="Arial" w:eastAsiaTheme="majorEastAsia" w:hAnsi="Arial" w:cs="Arial"/>
          <w:color w:val="000000" w:themeColor="text1"/>
          <w:lang w:val="mn-MN"/>
        </w:rPr>
        <w:t>1-ний өдрөөс эхлэн дагаж мөрдөх</w:t>
      </w:r>
      <w:r w:rsidR="0087008A" w:rsidRPr="000960A3">
        <w:rPr>
          <w:rFonts w:ascii="Arial" w:eastAsiaTheme="majorEastAsia" w:hAnsi="Arial" w:cs="Arial"/>
          <w:color w:val="000000" w:themeColor="text1"/>
          <w:lang w:val="mn-MN"/>
        </w:rPr>
        <w:t xml:space="preserve">өөр тооцож </w:t>
      </w:r>
      <w:r w:rsidRPr="000960A3">
        <w:rPr>
          <w:rFonts w:ascii="Arial" w:eastAsiaTheme="majorEastAsia" w:hAnsi="Arial" w:cs="Arial"/>
          <w:color w:val="000000" w:themeColor="text1"/>
          <w:lang w:val="mn-MN"/>
        </w:rPr>
        <w:t>хуулийн төс</w:t>
      </w:r>
      <w:r w:rsidR="00055899" w:rsidRPr="000960A3">
        <w:rPr>
          <w:rFonts w:ascii="Arial" w:eastAsiaTheme="majorEastAsia" w:hAnsi="Arial" w:cs="Arial"/>
          <w:color w:val="000000" w:themeColor="text1"/>
          <w:lang w:val="mn-MN"/>
        </w:rPr>
        <w:t>өл</w:t>
      </w:r>
      <w:r w:rsidRPr="000960A3">
        <w:rPr>
          <w:rFonts w:ascii="Arial" w:eastAsiaTheme="majorEastAsia" w:hAnsi="Arial" w:cs="Arial"/>
          <w:color w:val="000000" w:themeColor="text1"/>
          <w:lang w:val="mn-MN"/>
        </w:rPr>
        <w:t xml:space="preserve"> боловсруул</w:t>
      </w:r>
      <w:r w:rsidR="000244CF" w:rsidRPr="000960A3">
        <w:rPr>
          <w:rFonts w:ascii="Arial" w:eastAsiaTheme="majorEastAsia" w:hAnsi="Arial" w:cs="Arial"/>
          <w:color w:val="000000" w:themeColor="text1"/>
          <w:lang w:val="mn-MN"/>
        </w:rPr>
        <w:t>ав</w:t>
      </w:r>
      <w:r w:rsidRPr="000960A3">
        <w:rPr>
          <w:rFonts w:ascii="Arial" w:eastAsiaTheme="majorEastAsia" w:hAnsi="Arial" w:cs="Arial"/>
          <w:color w:val="000000" w:themeColor="text1"/>
          <w:lang w:val="mn-MN"/>
        </w:rPr>
        <w:t>.</w:t>
      </w:r>
    </w:p>
    <w:p w14:paraId="18E268AD" w14:textId="77777777" w:rsidR="00995AF4" w:rsidRPr="000960A3" w:rsidRDefault="00995AF4" w:rsidP="006A4358">
      <w:pPr>
        <w:spacing w:after="160" w:line="276" w:lineRule="auto"/>
        <w:jc w:val="both"/>
        <w:rPr>
          <w:rFonts w:ascii="Arial" w:eastAsiaTheme="majorEastAsia" w:hAnsi="Arial" w:cs="Arial"/>
          <w:color w:val="000000" w:themeColor="text1"/>
          <w:lang w:val="mn-MN"/>
        </w:rPr>
      </w:pPr>
    </w:p>
    <w:p w14:paraId="40D66BD8" w14:textId="77777777" w:rsidR="00995AF4" w:rsidRPr="000960A3" w:rsidRDefault="00995AF4" w:rsidP="00466B51">
      <w:pPr>
        <w:spacing w:after="160"/>
        <w:jc w:val="both"/>
        <w:rPr>
          <w:rFonts w:ascii="Arial" w:eastAsiaTheme="majorEastAsia" w:hAnsi="Arial" w:cs="Arial"/>
          <w:color w:val="000000" w:themeColor="text1"/>
          <w:lang w:val="mn-MN"/>
        </w:rPr>
      </w:pPr>
    </w:p>
    <w:p w14:paraId="3D0C2DE7" w14:textId="7B14E48F" w:rsidR="003D55E3" w:rsidRPr="000960A3" w:rsidRDefault="002B6C51" w:rsidP="002B6C51">
      <w:pPr>
        <w:spacing w:after="160"/>
        <w:jc w:val="center"/>
        <w:rPr>
          <w:rStyle w:val="normaltextrun"/>
          <w:rFonts w:ascii="Arial" w:eastAsia="MS Mincho" w:hAnsi="Arial" w:cs="Arial"/>
          <w:color w:val="000000" w:themeColor="text1"/>
          <w:lang w:val="mn-MN"/>
        </w:rPr>
      </w:pPr>
      <w:r w:rsidRPr="000960A3">
        <w:rPr>
          <w:rFonts w:ascii="Arial" w:eastAsia="Arial" w:hAnsi="Arial" w:cs="Arial"/>
          <w:lang w:val="mn-MN"/>
        </w:rPr>
        <w:t>---о0o---</w:t>
      </w:r>
      <w:r w:rsidR="003D55E3" w:rsidRPr="000960A3">
        <w:rPr>
          <w:rStyle w:val="normaltextrun"/>
          <w:rFonts w:ascii="Arial" w:eastAsia="MS Mincho" w:hAnsi="Arial" w:cs="Arial"/>
          <w:color w:val="000000" w:themeColor="text1"/>
          <w:lang w:val="mn-MN"/>
        </w:rPr>
        <w:br w:type="page"/>
      </w:r>
    </w:p>
    <w:p w14:paraId="03EDA8D2" w14:textId="77777777" w:rsidR="00063B19" w:rsidRPr="000960A3" w:rsidRDefault="00063B19" w:rsidP="00063B19">
      <w:pPr>
        <w:pStyle w:val="paragraph"/>
        <w:spacing w:before="0" w:beforeAutospacing="0" w:after="0" w:afterAutospacing="0"/>
        <w:jc w:val="center"/>
        <w:rPr>
          <w:rFonts w:ascii="Arial" w:hAnsi="Arial" w:cs="Arial"/>
          <w:color w:val="000000" w:themeColor="text1"/>
          <w:lang w:val="mn-MN"/>
        </w:rPr>
      </w:pPr>
      <w:r w:rsidRPr="000960A3">
        <w:rPr>
          <w:rStyle w:val="normaltextrun"/>
          <w:rFonts w:ascii="Arial" w:hAnsi="Arial" w:cs="Arial"/>
          <w:b/>
          <w:color w:val="000000" w:themeColor="text1"/>
          <w:lang w:val="mn-MN"/>
        </w:rPr>
        <w:lastRenderedPageBreak/>
        <w:t>МОНГОЛ УЛСЫН ХУУЛЬ</w:t>
      </w:r>
      <w:r w:rsidRPr="000960A3">
        <w:rPr>
          <w:rStyle w:val="normaltextrun"/>
          <w:rFonts w:ascii="Arial" w:hAnsi="Arial" w:cs="Arial"/>
          <w:color w:val="000000" w:themeColor="text1"/>
          <w:lang w:val="mn-MN"/>
        </w:rPr>
        <w:t>  </w:t>
      </w:r>
    </w:p>
    <w:p w14:paraId="4F72248E" w14:textId="77777777" w:rsidR="00063B19" w:rsidRPr="000960A3" w:rsidRDefault="00063B19" w:rsidP="00063B19">
      <w:pPr>
        <w:pStyle w:val="paragraph"/>
        <w:spacing w:before="0" w:beforeAutospacing="0" w:after="0" w:afterAutospacing="0"/>
        <w:jc w:val="center"/>
        <w:rPr>
          <w:rFonts w:ascii="Arial" w:hAnsi="Arial" w:cs="Arial"/>
          <w:color w:val="000000" w:themeColor="text1"/>
          <w:lang w:val="mn-MN"/>
        </w:rPr>
      </w:pPr>
    </w:p>
    <w:p w14:paraId="68F14080" w14:textId="77777777" w:rsidR="00063B19" w:rsidRPr="000960A3" w:rsidRDefault="00063B19" w:rsidP="00063B19">
      <w:pPr>
        <w:rPr>
          <w:rFonts w:ascii="Arial" w:hAnsi="Arial" w:cs="Arial"/>
          <w:color w:val="000000" w:themeColor="text1"/>
          <w:lang w:val="mn-MN"/>
        </w:rPr>
      </w:pPr>
      <w:r w:rsidRPr="000960A3">
        <w:rPr>
          <w:rFonts w:ascii="Arial" w:hAnsi="Arial" w:cs="Arial"/>
          <w:color w:val="000000" w:themeColor="text1"/>
          <w:lang w:val="mn-MN"/>
        </w:rPr>
        <w:t xml:space="preserve">2023 оны ... дугаар </w:t>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t xml:space="preserve">      Улаанбаатар</w:t>
      </w:r>
    </w:p>
    <w:p w14:paraId="0A444B31" w14:textId="77777777" w:rsidR="00063B19" w:rsidRPr="000960A3" w:rsidRDefault="00063B19" w:rsidP="00063B19">
      <w:pPr>
        <w:rPr>
          <w:rStyle w:val="normaltextrun"/>
          <w:rFonts w:ascii="Arial" w:hAnsi="Arial" w:cs="Arial"/>
          <w:color w:val="000000" w:themeColor="text1"/>
          <w:lang w:val="mn-MN"/>
        </w:rPr>
      </w:pPr>
      <w:r w:rsidRPr="000960A3">
        <w:rPr>
          <w:rFonts w:ascii="Arial" w:hAnsi="Arial" w:cs="Arial"/>
          <w:color w:val="000000" w:themeColor="text1"/>
          <w:lang w:val="mn-MN"/>
        </w:rPr>
        <w:t xml:space="preserve">сарын ... -ны өдөр                                               </w:t>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r>
      <w:r w:rsidRPr="000960A3">
        <w:rPr>
          <w:rFonts w:ascii="Arial" w:hAnsi="Arial" w:cs="Arial"/>
          <w:color w:val="000000" w:themeColor="text1"/>
          <w:lang w:val="mn-MN"/>
        </w:rPr>
        <w:tab/>
        <w:t xml:space="preserve">   хот</w:t>
      </w:r>
      <w:r w:rsidRPr="000960A3">
        <w:rPr>
          <w:rStyle w:val="normaltextrun"/>
          <w:rFonts w:ascii="Arial" w:hAnsi="Arial" w:cs="Arial"/>
          <w:color w:val="000000" w:themeColor="text1"/>
          <w:lang w:val="mn-MN"/>
        </w:rPr>
        <w:t> </w:t>
      </w:r>
    </w:p>
    <w:p w14:paraId="6A1A78FD" w14:textId="77777777" w:rsidR="008D778C" w:rsidRPr="000960A3" w:rsidRDefault="008D778C" w:rsidP="00DB3283">
      <w:pPr>
        <w:rPr>
          <w:rFonts w:ascii="Arial" w:hAnsi="Arial" w:cs="Arial"/>
          <w:b/>
          <w:color w:val="000000" w:themeColor="text1"/>
          <w:lang w:val="mn-MN"/>
        </w:rPr>
      </w:pPr>
    </w:p>
    <w:p w14:paraId="6DD0AD82" w14:textId="060ADF05" w:rsidR="00164633" w:rsidRPr="000960A3" w:rsidRDefault="00164633" w:rsidP="00E64B62">
      <w:pPr>
        <w:pStyle w:val="Heading1"/>
      </w:pPr>
      <w:r w:rsidRPr="000960A3">
        <w:t>ТӨРИЙН БОЛОН ОРОН НУТГИЙН ӨМЧИЙН ХӨРӨНГӨӨР БАРАА, АЖИЛ, ҮЙЛЧИЛГЭЭ ХУДАЛДАН АВАХ ТУХАЙ ХУУЛЬД НЭМЭЛТ ОРУУЛАХ ТУХАЙ</w:t>
      </w:r>
    </w:p>
    <w:p w14:paraId="3F93247F" w14:textId="77777777" w:rsidR="00164633" w:rsidRPr="000960A3" w:rsidRDefault="00164633" w:rsidP="00164633">
      <w:pPr>
        <w:ind w:firstLine="720"/>
        <w:jc w:val="both"/>
        <w:rPr>
          <w:rFonts w:ascii="Arial" w:hAnsi="Arial" w:cs="Arial"/>
          <w:b/>
          <w:bCs/>
          <w:lang w:val="mn-MN"/>
        </w:rPr>
      </w:pPr>
    </w:p>
    <w:p w14:paraId="11D2848C" w14:textId="77777777" w:rsidR="00164633" w:rsidRPr="000960A3" w:rsidRDefault="00164633" w:rsidP="00164633">
      <w:pPr>
        <w:ind w:firstLine="720"/>
        <w:jc w:val="both"/>
        <w:rPr>
          <w:rFonts w:ascii="Arial" w:hAnsi="Arial" w:cs="Arial"/>
          <w:b/>
          <w:bCs/>
          <w:lang w:val="mn-MN"/>
        </w:rPr>
      </w:pPr>
    </w:p>
    <w:p w14:paraId="799D407F" w14:textId="7AB6F79A" w:rsidR="00164633" w:rsidRPr="000960A3" w:rsidRDefault="00164633" w:rsidP="00164633">
      <w:pPr>
        <w:ind w:firstLine="720"/>
        <w:jc w:val="both"/>
        <w:rPr>
          <w:rFonts w:ascii="Arial" w:hAnsi="Arial" w:cs="Arial"/>
          <w:lang w:val="mn-MN"/>
        </w:rPr>
      </w:pPr>
      <w:r w:rsidRPr="000960A3">
        <w:rPr>
          <w:rFonts w:ascii="Arial" w:hAnsi="Arial" w:cs="Arial"/>
          <w:b/>
          <w:bCs/>
          <w:lang w:val="mn-MN"/>
        </w:rPr>
        <w:t>1 дүгээр зүйл.</w:t>
      </w:r>
      <w:r w:rsidRPr="000960A3">
        <w:rPr>
          <w:rFonts w:ascii="Arial" w:hAnsi="Arial" w:cs="Arial"/>
          <w:lang w:val="mn-MN"/>
        </w:rPr>
        <w:t>Төрийн болон орон нутгийн өмчийн хөрөнгөөр бараа, ажил, үйлчилгээ худалдан авах тухай хуулийн 3 дугаар зүйлд до</w:t>
      </w:r>
      <w:r w:rsidR="001D4BCA" w:rsidRPr="000960A3">
        <w:rPr>
          <w:rFonts w:ascii="Arial" w:hAnsi="Arial" w:cs="Arial"/>
          <w:lang w:val="mn-MN"/>
        </w:rPr>
        <w:t>о</w:t>
      </w:r>
      <w:r w:rsidRPr="000960A3">
        <w:rPr>
          <w:rFonts w:ascii="Arial" w:hAnsi="Arial" w:cs="Arial"/>
          <w:lang w:val="mn-MN"/>
        </w:rPr>
        <w:t xml:space="preserve">р дурдсан агуулгатай 3.15 дахь </w:t>
      </w:r>
      <w:r w:rsidR="002E2DF7" w:rsidRPr="000960A3">
        <w:rPr>
          <w:rFonts w:ascii="Arial" w:hAnsi="Arial" w:cs="Arial"/>
          <w:lang w:val="mn-MN"/>
        </w:rPr>
        <w:t>хэсэг</w:t>
      </w:r>
      <w:r w:rsidRPr="000960A3">
        <w:rPr>
          <w:rFonts w:ascii="Arial" w:hAnsi="Arial" w:cs="Arial"/>
          <w:lang w:val="mn-MN"/>
        </w:rPr>
        <w:t xml:space="preserve"> нэмсүгэй:</w:t>
      </w:r>
    </w:p>
    <w:p w14:paraId="0BAAB388" w14:textId="77777777" w:rsidR="00164633" w:rsidRPr="000960A3" w:rsidRDefault="00164633" w:rsidP="00164633">
      <w:pPr>
        <w:ind w:firstLine="720"/>
        <w:jc w:val="both"/>
        <w:rPr>
          <w:rFonts w:ascii="Arial" w:hAnsi="Arial" w:cs="Arial"/>
          <w:lang w:val="mn-MN"/>
        </w:rPr>
      </w:pPr>
      <w:bookmarkStart w:id="2" w:name="_Hlk136886715"/>
    </w:p>
    <w:p w14:paraId="20C03FA6" w14:textId="57D214B5" w:rsidR="00164633" w:rsidRPr="000960A3" w:rsidRDefault="00164633" w:rsidP="00164633">
      <w:pPr>
        <w:ind w:firstLine="720"/>
        <w:jc w:val="both"/>
        <w:rPr>
          <w:rFonts w:ascii="Arial" w:hAnsi="Arial" w:cs="Arial"/>
          <w:lang w:val="mn-MN"/>
        </w:rPr>
      </w:pPr>
      <w:r w:rsidRPr="000960A3">
        <w:rPr>
          <w:rFonts w:ascii="Arial" w:hAnsi="Arial" w:cs="Arial"/>
          <w:lang w:val="mn-MN"/>
        </w:rPr>
        <w:t>“3.15.</w:t>
      </w:r>
      <w:r w:rsidR="00F62126" w:rsidRPr="000960A3">
        <w:rPr>
          <w:rFonts w:ascii="Arial" w:hAnsi="Arial" w:cs="Arial"/>
          <w:lang w:val="mn-MN"/>
        </w:rPr>
        <w:t>Засгийн газар, төрийн болон төрийн өмчийн оролцоотой хуулийн этгээд</w:t>
      </w:r>
      <w:r w:rsidR="004070EC" w:rsidRPr="000960A3">
        <w:rPr>
          <w:rFonts w:ascii="Arial" w:hAnsi="Arial" w:cs="Arial"/>
          <w:lang w:val="mn-MN"/>
        </w:rPr>
        <w:t xml:space="preserve"> үйл ажиллагааны тодорхой</w:t>
      </w:r>
      <w:r w:rsidR="00F62126" w:rsidRPr="000960A3">
        <w:rPr>
          <w:rFonts w:ascii="Arial" w:hAnsi="Arial" w:cs="Arial"/>
          <w:lang w:val="mn-MN"/>
        </w:rPr>
        <w:t xml:space="preserve"> чиглэлээр судалгаа, эрдэм шинжилгээ, туршилт, зохион бүтээхтэй холбоотой ажил, үйлчилгээ худалдан авах, захиалгын дагуу тухайн чиглэлийн төрийн өмчийн эрдэм шинжилгээний байгууллагаар гүйцэтгүүлэх харилцааг энэ хуулиар зохицуулахгүй.“</w:t>
      </w:r>
      <w:bookmarkEnd w:id="2"/>
    </w:p>
    <w:p w14:paraId="2E009385" w14:textId="77777777" w:rsidR="00164633" w:rsidRPr="000960A3" w:rsidRDefault="00164633" w:rsidP="00164633">
      <w:pPr>
        <w:ind w:firstLine="720"/>
        <w:jc w:val="both"/>
        <w:rPr>
          <w:rFonts w:ascii="Arial" w:hAnsi="Arial" w:cs="Arial"/>
          <w:b/>
          <w:bCs/>
          <w:lang w:val="mn-MN"/>
        </w:rPr>
      </w:pPr>
    </w:p>
    <w:p w14:paraId="0A56925C" w14:textId="7CA4957B" w:rsidR="00164633" w:rsidRPr="000960A3" w:rsidRDefault="00164633" w:rsidP="00164633">
      <w:pPr>
        <w:ind w:firstLine="720"/>
        <w:jc w:val="both"/>
        <w:rPr>
          <w:rFonts w:ascii="Arial" w:hAnsi="Arial" w:cs="Arial"/>
          <w:lang w:val="mn-MN"/>
        </w:rPr>
      </w:pPr>
      <w:r w:rsidRPr="000960A3">
        <w:rPr>
          <w:rFonts w:ascii="Arial" w:hAnsi="Arial" w:cs="Arial"/>
          <w:b/>
          <w:bCs/>
          <w:lang w:val="mn-MN"/>
        </w:rPr>
        <w:t>2 дугаар зүйл.</w:t>
      </w:r>
      <w:r w:rsidRPr="000960A3">
        <w:rPr>
          <w:rFonts w:ascii="Arial" w:hAnsi="Arial" w:cs="Arial"/>
          <w:lang w:val="mn-MN"/>
        </w:rPr>
        <w:t xml:space="preserve">Энэ хуулийг </w:t>
      </w:r>
      <w:r w:rsidR="00B14CEE" w:rsidRPr="000960A3">
        <w:rPr>
          <w:rFonts w:ascii="Arial" w:hAnsi="Arial" w:cs="Arial"/>
          <w:lang w:val="mn-MN"/>
        </w:rPr>
        <w:t xml:space="preserve">баталсан </w:t>
      </w:r>
      <w:r w:rsidRPr="000960A3">
        <w:rPr>
          <w:rFonts w:ascii="Arial" w:hAnsi="Arial" w:cs="Arial"/>
          <w:lang w:val="mn-MN"/>
        </w:rPr>
        <w:t>өдрөөс эхлэн дагаж мөрдөнө.</w:t>
      </w:r>
    </w:p>
    <w:p w14:paraId="363978BD" w14:textId="77777777" w:rsidR="00164633" w:rsidRPr="000960A3" w:rsidRDefault="00164633" w:rsidP="00164633">
      <w:pPr>
        <w:ind w:firstLine="720"/>
        <w:jc w:val="both"/>
        <w:rPr>
          <w:rFonts w:ascii="Arial" w:hAnsi="Arial" w:cs="Arial"/>
          <w:lang w:val="mn-MN"/>
        </w:rPr>
      </w:pPr>
    </w:p>
    <w:p w14:paraId="55D9AFAB" w14:textId="77777777" w:rsidR="00164633" w:rsidRPr="000960A3" w:rsidRDefault="00164633" w:rsidP="00164633">
      <w:pPr>
        <w:ind w:firstLine="720"/>
        <w:jc w:val="both"/>
        <w:rPr>
          <w:rFonts w:ascii="Arial" w:hAnsi="Arial" w:cs="Arial"/>
          <w:lang w:val="mn-MN"/>
        </w:rPr>
      </w:pPr>
    </w:p>
    <w:p w14:paraId="3B95D887" w14:textId="77777777" w:rsidR="00F263DE" w:rsidRPr="000960A3" w:rsidRDefault="00F263DE" w:rsidP="00164633">
      <w:pPr>
        <w:ind w:firstLine="720"/>
        <w:jc w:val="both"/>
        <w:rPr>
          <w:rFonts w:ascii="Arial" w:hAnsi="Arial" w:cs="Arial"/>
          <w:lang w:val="mn-MN"/>
        </w:rPr>
      </w:pPr>
    </w:p>
    <w:p w14:paraId="4850F142" w14:textId="77777777" w:rsidR="00F263DE" w:rsidRPr="000960A3" w:rsidRDefault="00F263DE" w:rsidP="00164633">
      <w:pPr>
        <w:ind w:firstLine="720"/>
        <w:jc w:val="both"/>
        <w:rPr>
          <w:rFonts w:ascii="Arial" w:hAnsi="Arial" w:cs="Arial"/>
          <w:lang w:val="mn-MN"/>
        </w:rPr>
      </w:pPr>
    </w:p>
    <w:p w14:paraId="0D7A84C9" w14:textId="77777777" w:rsidR="00F263DE" w:rsidRPr="000960A3" w:rsidRDefault="00F263DE" w:rsidP="00164633">
      <w:pPr>
        <w:ind w:firstLine="720"/>
        <w:jc w:val="both"/>
        <w:rPr>
          <w:rFonts w:ascii="Arial" w:hAnsi="Arial" w:cs="Arial"/>
          <w:lang w:val="mn-MN"/>
        </w:rPr>
      </w:pPr>
    </w:p>
    <w:p w14:paraId="2244825E" w14:textId="77777777" w:rsidR="00F263DE" w:rsidRPr="000960A3" w:rsidRDefault="00F263DE" w:rsidP="00164633">
      <w:pPr>
        <w:ind w:firstLine="720"/>
        <w:jc w:val="both"/>
        <w:rPr>
          <w:rFonts w:ascii="Arial" w:hAnsi="Arial" w:cs="Arial"/>
          <w:lang w:val="mn-MN"/>
        </w:rPr>
      </w:pPr>
    </w:p>
    <w:p w14:paraId="4141B3C6" w14:textId="1B351821" w:rsidR="00164633" w:rsidRPr="000960A3" w:rsidRDefault="00164633" w:rsidP="00164633">
      <w:pPr>
        <w:spacing w:after="160"/>
        <w:jc w:val="center"/>
        <w:rPr>
          <w:rFonts w:ascii="Arial" w:hAnsi="Arial" w:cs="Arial"/>
          <w:b/>
          <w:color w:val="000000" w:themeColor="text1"/>
          <w:lang w:val="mn-MN"/>
        </w:rPr>
      </w:pPr>
      <w:r w:rsidRPr="000960A3">
        <w:rPr>
          <w:rFonts w:ascii="Arial" w:hAnsi="Arial" w:cs="Arial"/>
          <w:lang w:val="mn-MN"/>
        </w:rPr>
        <w:t>Гарын үсэг</w:t>
      </w:r>
    </w:p>
    <w:p w14:paraId="73AADB27" w14:textId="77777777" w:rsidR="00164633" w:rsidRPr="000960A3" w:rsidRDefault="00164633" w:rsidP="00C841DC">
      <w:pPr>
        <w:spacing w:after="160"/>
        <w:jc w:val="center"/>
        <w:rPr>
          <w:rFonts w:ascii="Arial" w:hAnsi="Arial" w:cs="Arial"/>
          <w:b/>
          <w:color w:val="000000" w:themeColor="text1"/>
          <w:lang w:val="mn-MN"/>
        </w:rPr>
      </w:pPr>
    </w:p>
    <w:p w14:paraId="2829DBEF" w14:textId="77777777" w:rsidR="00164633" w:rsidRPr="000960A3" w:rsidRDefault="00164633" w:rsidP="00C841DC">
      <w:pPr>
        <w:spacing w:after="160"/>
        <w:jc w:val="center"/>
        <w:rPr>
          <w:rFonts w:ascii="Arial" w:hAnsi="Arial" w:cs="Arial"/>
          <w:b/>
          <w:color w:val="000000" w:themeColor="text1"/>
          <w:lang w:val="mn-MN"/>
        </w:rPr>
      </w:pPr>
    </w:p>
    <w:p w14:paraId="5D05EA6B" w14:textId="77777777" w:rsidR="00063B19" w:rsidRPr="000960A3" w:rsidRDefault="00063B19" w:rsidP="00C841DC">
      <w:pPr>
        <w:spacing w:after="160"/>
        <w:jc w:val="center"/>
        <w:rPr>
          <w:rFonts w:ascii="Arial" w:hAnsi="Arial" w:cs="Arial"/>
          <w:b/>
          <w:color w:val="000000" w:themeColor="text1"/>
          <w:lang w:val="mn-MN"/>
        </w:rPr>
      </w:pPr>
    </w:p>
    <w:p w14:paraId="24424035" w14:textId="77777777" w:rsidR="00063B19" w:rsidRPr="000960A3" w:rsidRDefault="00063B19" w:rsidP="00C841DC">
      <w:pPr>
        <w:spacing w:after="160"/>
        <w:jc w:val="center"/>
        <w:rPr>
          <w:rFonts w:ascii="Arial" w:hAnsi="Arial" w:cs="Arial"/>
          <w:b/>
          <w:color w:val="000000" w:themeColor="text1"/>
          <w:lang w:val="mn-MN"/>
        </w:rPr>
      </w:pPr>
    </w:p>
    <w:p w14:paraId="5E051D86" w14:textId="77777777" w:rsidR="00063B19" w:rsidRPr="000960A3" w:rsidRDefault="00063B19" w:rsidP="00C841DC">
      <w:pPr>
        <w:spacing w:after="160"/>
        <w:jc w:val="center"/>
        <w:rPr>
          <w:rFonts w:ascii="Arial" w:hAnsi="Arial" w:cs="Arial"/>
          <w:b/>
          <w:color w:val="000000" w:themeColor="text1"/>
          <w:lang w:val="mn-MN"/>
        </w:rPr>
      </w:pPr>
    </w:p>
    <w:p w14:paraId="6F27298C" w14:textId="77777777" w:rsidR="00063B19" w:rsidRPr="000960A3" w:rsidRDefault="00063B19" w:rsidP="00C841DC">
      <w:pPr>
        <w:spacing w:after="160"/>
        <w:jc w:val="center"/>
        <w:rPr>
          <w:rFonts w:ascii="Arial" w:hAnsi="Arial" w:cs="Arial"/>
          <w:b/>
          <w:color w:val="000000" w:themeColor="text1"/>
          <w:lang w:val="mn-MN"/>
        </w:rPr>
      </w:pPr>
    </w:p>
    <w:p w14:paraId="175F3638" w14:textId="77777777" w:rsidR="00063B19" w:rsidRPr="000960A3" w:rsidRDefault="00063B19" w:rsidP="00C841DC">
      <w:pPr>
        <w:spacing w:after="160"/>
        <w:jc w:val="center"/>
        <w:rPr>
          <w:rFonts w:ascii="Arial" w:hAnsi="Arial" w:cs="Arial"/>
          <w:b/>
          <w:color w:val="000000" w:themeColor="text1"/>
          <w:lang w:val="mn-MN"/>
        </w:rPr>
      </w:pPr>
    </w:p>
    <w:p w14:paraId="5F6858A7" w14:textId="77777777" w:rsidR="00063B19" w:rsidRPr="000960A3" w:rsidRDefault="00063B19" w:rsidP="00C841DC">
      <w:pPr>
        <w:spacing w:after="160"/>
        <w:jc w:val="center"/>
        <w:rPr>
          <w:rFonts w:ascii="Arial" w:hAnsi="Arial" w:cs="Arial"/>
          <w:b/>
          <w:color w:val="000000" w:themeColor="text1"/>
          <w:lang w:val="mn-MN"/>
        </w:rPr>
      </w:pPr>
    </w:p>
    <w:p w14:paraId="06598209" w14:textId="77777777" w:rsidR="00063B19" w:rsidRPr="000960A3" w:rsidRDefault="00063B19" w:rsidP="00C841DC">
      <w:pPr>
        <w:spacing w:after="160"/>
        <w:jc w:val="center"/>
        <w:rPr>
          <w:rFonts w:ascii="Arial" w:hAnsi="Arial" w:cs="Arial"/>
          <w:b/>
          <w:color w:val="000000" w:themeColor="text1"/>
          <w:lang w:val="mn-MN"/>
        </w:rPr>
      </w:pPr>
    </w:p>
    <w:p w14:paraId="5782B7E9" w14:textId="77777777" w:rsidR="00063B19" w:rsidRPr="000960A3" w:rsidRDefault="00063B19" w:rsidP="00C841DC">
      <w:pPr>
        <w:spacing w:after="160"/>
        <w:jc w:val="center"/>
        <w:rPr>
          <w:rFonts w:ascii="Arial" w:hAnsi="Arial" w:cs="Arial"/>
          <w:b/>
          <w:color w:val="000000" w:themeColor="text1"/>
          <w:lang w:val="mn-MN"/>
        </w:rPr>
      </w:pPr>
    </w:p>
    <w:p w14:paraId="2979FA9D" w14:textId="77777777" w:rsidR="00063B19" w:rsidRPr="000960A3" w:rsidRDefault="00063B19" w:rsidP="00C841DC">
      <w:pPr>
        <w:spacing w:after="160"/>
        <w:jc w:val="center"/>
        <w:rPr>
          <w:rFonts w:ascii="Arial" w:hAnsi="Arial" w:cs="Arial"/>
          <w:b/>
          <w:color w:val="000000" w:themeColor="text1"/>
          <w:lang w:val="mn-MN"/>
        </w:rPr>
      </w:pPr>
    </w:p>
    <w:p w14:paraId="6AE99D77" w14:textId="77777777" w:rsidR="00063B19" w:rsidRPr="000960A3" w:rsidRDefault="00063B19" w:rsidP="00C841DC">
      <w:pPr>
        <w:spacing w:after="160"/>
        <w:jc w:val="center"/>
        <w:rPr>
          <w:rFonts w:ascii="Arial" w:hAnsi="Arial" w:cs="Arial"/>
          <w:b/>
          <w:color w:val="000000" w:themeColor="text1"/>
          <w:lang w:val="mn-MN"/>
        </w:rPr>
      </w:pPr>
    </w:p>
    <w:p w14:paraId="1FD46BF5" w14:textId="77777777" w:rsidR="00063B19" w:rsidRPr="000960A3" w:rsidRDefault="00063B19" w:rsidP="00C841DC">
      <w:pPr>
        <w:spacing w:after="160"/>
        <w:jc w:val="center"/>
        <w:rPr>
          <w:rFonts w:ascii="Arial" w:hAnsi="Arial" w:cs="Arial"/>
          <w:b/>
          <w:color w:val="000000" w:themeColor="text1"/>
          <w:lang w:val="mn-MN"/>
        </w:rPr>
      </w:pPr>
    </w:p>
    <w:p w14:paraId="1786CFE6" w14:textId="77777777" w:rsidR="001F6FA8" w:rsidRPr="000960A3" w:rsidRDefault="001F6FA8" w:rsidP="00C841DC">
      <w:pPr>
        <w:spacing w:after="160"/>
        <w:jc w:val="center"/>
        <w:rPr>
          <w:rFonts w:ascii="Arial" w:hAnsi="Arial" w:cs="Arial"/>
          <w:b/>
          <w:color w:val="000000" w:themeColor="text1"/>
          <w:lang w:val="mn-MN"/>
        </w:rPr>
      </w:pPr>
    </w:p>
    <w:p w14:paraId="3885F0A6" w14:textId="77777777" w:rsidR="008D778C" w:rsidRPr="000960A3" w:rsidRDefault="008D778C" w:rsidP="00C841DC">
      <w:pPr>
        <w:spacing w:after="160"/>
        <w:jc w:val="center"/>
        <w:rPr>
          <w:rFonts w:ascii="Arial" w:hAnsi="Arial" w:cs="Arial"/>
          <w:b/>
          <w:color w:val="000000" w:themeColor="text1"/>
          <w:lang w:val="mn-MN"/>
        </w:rPr>
      </w:pPr>
    </w:p>
    <w:p w14:paraId="0B5C92FE" w14:textId="77777777" w:rsidR="005579A7" w:rsidRPr="000960A3" w:rsidRDefault="005579A7" w:rsidP="005579A7">
      <w:pPr>
        <w:pStyle w:val="Heading2"/>
        <w:spacing w:after="160"/>
        <w:rPr>
          <w:rFonts w:cs="Arial"/>
          <w:color w:val="000000" w:themeColor="text1"/>
          <w:szCs w:val="24"/>
          <w:lang w:val="mn-MN"/>
        </w:rPr>
      </w:pPr>
      <w:r w:rsidRPr="000960A3">
        <w:rPr>
          <w:rFonts w:cs="Arial"/>
          <w:color w:val="000000" w:themeColor="text1"/>
          <w:szCs w:val="24"/>
          <w:lang w:val="mn-MN"/>
        </w:rPr>
        <w:lastRenderedPageBreak/>
        <w:t>ТАНИЛЦУУЛГА</w:t>
      </w:r>
    </w:p>
    <w:p w14:paraId="797FDA09" w14:textId="77777777" w:rsidR="005579A7" w:rsidRPr="000960A3" w:rsidRDefault="005579A7" w:rsidP="005579A7">
      <w:pPr>
        <w:rPr>
          <w:color w:val="000000" w:themeColor="text1"/>
          <w:lang w:val="mn-MN"/>
        </w:rPr>
      </w:pPr>
    </w:p>
    <w:p w14:paraId="7D6FAED7" w14:textId="7AF7976D" w:rsidR="005579A7" w:rsidRPr="000960A3" w:rsidRDefault="005579A7" w:rsidP="005579A7">
      <w:pPr>
        <w:ind w:left="3600" w:firstLine="720"/>
        <w:jc w:val="right"/>
        <w:rPr>
          <w:rFonts w:ascii="Arial" w:hAnsi="Arial" w:cs="Arial"/>
          <w:i/>
          <w:color w:val="000000" w:themeColor="text1"/>
          <w:lang w:val="mn-MN"/>
        </w:rPr>
      </w:pPr>
      <w:r w:rsidRPr="000960A3">
        <w:rPr>
          <w:rFonts w:ascii="Arial" w:eastAsia="Arial" w:hAnsi="Arial" w:cs="Arial"/>
          <w:i/>
          <w:color w:val="000000" w:themeColor="text1"/>
          <w:lang w:val="mn-MN"/>
        </w:rPr>
        <w:t>Т</w:t>
      </w:r>
      <w:r w:rsidR="00091DA8" w:rsidRPr="000960A3">
        <w:rPr>
          <w:rFonts w:ascii="Arial" w:eastAsia="Arial" w:hAnsi="Arial" w:cs="Arial"/>
          <w:i/>
          <w:color w:val="000000" w:themeColor="text1"/>
          <w:lang w:val="mn-MN"/>
        </w:rPr>
        <w:t>ө</w:t>
      </w:r>
      <w:r w:rsidRPr="000960A3">
        <w:rPr>
          <w:rFonts w:ascii="Arial" w:eastAsia="Arial" w:hAnsi="Arial" w:cs="Arial"/>
          <w:i/>
          <w:color w:val="000000" w:themeColor="text1"/>
          <w:lang w:val="mn-MN"/>
        </w:rPr>
        <w:t>рийн болон орон нутгийн өмчийн хөрөнгөөр бараа, ажил, үйлчилгээ худалдан авах тухай хуульд нэмэлт оруулах тухай</w:t>
      </w:r>
      <w:r w:rsidRPr="000960A3">
        <w:rPr>
          <w:rFonts w:ascii="Arial" w:hAnsi="Arial" w:cs="Arial"/>
          <w:i/>
          <w:color w:val="000000" w:themeColor="text1"/>
          <w:lang w:val="mn-MN"/>
        </w:rPr>
        <w:t xml:space="preserve"> </w:t>
      </w:r>
    </w:p>
    <w:p w14:paraId="40936158" w14:textId="77777777" w:rsidR="005579A7" w:rsidRPr="000960A3" w:rsidRDefault="005579A7" w:rsidP="005579A7">
      <w:pPr>
        <w:ind w:left="3600" w:firstLine="720"/>
        <w:jc w:val="right"/>
        <w:rPr>
          <w:rFonts w:ascii="Arial" w:hAnsi="Arial" w:cs="Arial"/>
          <w:i/>
          <w:color w:val="000000" w:themeColor="text1"/>
          <w:lang w:val="mn-MN"/>
        </w:rPr>
      </w:pPr>
      <w:r w:rsidRPr="000960A3">
        <w:rPr>
          <w:rFonts w:ascii="Arial" w:hAnsi="Arial" w:cs="Arial"/>
          <w:i/>
          <w:color w:val="000000" w:themeColor="text1"/>
          <w:lang w:val="mn-MN"/>
        </w:rPr>
        <w:t>хуулийн төслийн талаар</w:t>
      </w:r>
    </w:p>
    <w:p w14:paraId="7FE2C3F1" w14:textId="77777777" w:rsidR="002673B4" w:rsidRPr="000960A3" w:rsidRDefault="002673B4" w:rsidP="00CC5625">
      <w:pPr>
        <w:shd w:val="clear" w:color="auto" w:fill="FFFFFF"/>
        <w:ind w:firstLine="720"/>
        <w:jc w:val="both"/>
        <w:rPr>
          <w:rFonts w:ascii="Arial" w:hAnsi="Arial" w:cs="Arial"/>
          <w:shd w:val="clear" w:color="auto" w:fill="FCFCFC"/>
          <w:lang w:val="mn-MN"/>
        </w:rPr>
      </w:pPr>
    </w:p>
    <w:p w14:paraId="60BE6D64" w14:textId="08D83440" w:rsidR="00CC5625" w:rsidRPr="000960A3" w:rsidRDefault="00CC5625" w:rsidP="00E64B62">
      <w:pPr>
        <w:shd w:val="clear" w:color="auto" w:fill="FFFFFF"/>
        <w:spacing w:line="276" w:lineRule="auto"/>
        <w:ind w:firstLine="720"/>
        <w:jc w:val="both"/>
        <w:rPr>
          <w:rFonts w:ascii="Arial" w:hAnsi="Arial" w:cs="Arial"/>
          <w:shd w:val="clear" w:color="auto" w:fill="FCFCFC"/>
          <w:lang w:val="mn-MN"/>
        </w:rPr>
      </w:pPr>
      <w:r w:rsidRPr="000960A3">
        <w:rPr>
          <w:rFonts w:ascii="Arial" w:hAnsi="Arial" w:cs="Arial"/>
          <w:lang w:val="mn-MN"/>
        </w:rPr>
        <w:t>М</w:t>
      </w:r>
      <w:r w:rsidR="007E725B" w:rsidRPr="000960A3">
        <w:rPr>
          <w:rFonts w:ascii="Arial" w:hAnsi="Arial" w:cs="Arial"/>
          <w:lang w:val="mn-MN"/>
        </w:rPr>
        <w:t>анай</w:t>
      </w:r>
      <w:r w:rsidRPr="000960A3">
        <w:rPr>
          <w:rFonts w:ascii="Arial" w:hAnsi="Arial" w:cs="Arial"/>
          <w:lang w:val="mn-MN"/>
        </w:rPr>
        <w:t xml:space="preserve"> улсын шинжлэх ухааны салбарын эрдэмтэд дотоод болон олон улсад хүлээн зөвшөөрөгдсөн бүтээл, технологийг бий болго</w:t>
      </w:r>
      <w:r w:rsidR="007E725B" w:rsidRPr="000960A3">
        <w:rPr>
          <w:rFonts w:ascii="Arial" w:hAnsi="Arial" w:cs="Arial"/>
          <w:lang w:val="mn-MN"/>
        </w:rPr>
        <w:t>х чиглэлд тодорхой ахиц дэвшил гарч байна</w:t>
      </w:r>
      <w:r w:rsidRPr="000960A3">
        <w:rPr>
          <w:rFonts w:ascii="Arial" w:hAnsi="Arial" w:cs="Arial"/>
          <w:lang w:val="mn-MN"/>
        </w:rPr>
        <w:t xml:space="preserve">. Тухайлбал, </w:t>
      </w:r>
      <w:r w:rsidR="007E725B" w:rsidRPr="000960A3">
        <w:rPr>
          <w:rFonts w:ascii="Arial" w:hAnsi="Arial" w:cs="Arial"/>
          <w:lang w:val="mn-MN"/>
        </w:rPr>
        <w:t xml:space="preserve"> олон улсын </w:t>
      </w:r>
      <w:r w:rsidRPr="000960A3">
        <w:rPr>
          <w:rFonts w:ascii="Arial" w:hAnsi="Arial" w:cs="Arial"/>
          <w:lang w:val="mn-MN"/>
        </w:rPr>
        <w:t>эрдэм, шинжилгээний сэтгүүлд 755 бүтээл, Scopus мэдээллийн санд Монгол Улсын бүртгэлтэй нийт 853 бүтээл хэвлэгдэж</w:t>
      </w:r>
      <w:r w:rsidR="000159C7" w:rsidRPr="000960A3">
        <w:rPr>
          <w:rFonts w:ascii="Arial" w:hAnsi="Arial" w:cs="Arial"/>
          <w:lang w:val="mn-MN"/>
        </w:rPr>
        <w:t>,</w:t>
      </w:r>
      <w:r w:rsidRPr="000960A3">
        <w:rPr>
          <w:rFonts w:ascii="Arial" w:hAnsi="Arial" w:cs="Arial"/>
          <w:lang w:val="mn-MN"/>
        </w:rPr>
        <w:t xml:space="preserve"> Монголын эрдэмтдийн бүтээлээс 2022 онд нийт 16,977 удаа эшлэл авсан байна.  Түүнчлэ</w:t>
      </w:r>
      <w:r w:rsidR="008E58DD" w:rsidRPr="000960A3">
        <w:rPr>
          <w:rFonts w:ascii="Arial" w:hAnsi="Arial" w:cs="Arial"/>
          <w:lang w:val="mn-MN"/>
        </w:rPr>
        <w:t>н,</w:t>
      </w:r>
      <w:r w:rsidRPr="000960A3">
        <w:rPr>
          <w:rFonts w:ascii="Arial" w:hAnsi="Arial" w:cs="Arial"/>
          <w:lang w:val="mn-MN"/>
        </w:rPr>
        <w:t xml:space="preserve"> эрдэмтэн, судлаачид олон улсын 23, дотоодын 255 патент, 100 гаруй ашигтай загвар, зохиогчийн эрх хамгаалж, технологийн заавар 440, ТЭЗҮ 25-ыг боловсруулж, 150 гаруй ажил үйлдвэрлэл практикт нэвтрүүлсэн байна. </w:t>
      </w:r>
    </w:p>
    <w:p w14:paraId="370400AA" w14:textId="549DB0D0" w:rsidR="00A75E21" w:rsidRPr="000960A3" w:rsidRDefault="00CC5625" w:rsidP="00E64B62">
      <w:pPr>
        <w:pStyle w:val="NormalWeb"/>
        <w:spacing w:before="120" w:beforeAutospacing="0" w:after="0" w:afterAutospacing="0" w:line="276" w:lineRule="auto"/>
        <w:ind w:firstLine="720"/>
        <w:jc w:val="both"/>
        <w:rPr>
          <w:rFonts w:ascii="Arial" w:hAnsi="Arial" w:cs="Arial"/>
          <w:lang w:val="mn-MN"/>
        </w:rPr>
      </w:pPr>
      <w:r w:rsidRPr="000960A3">
        <w:rPr>
          <w:rFonts w:ascii="Arial" w:hAnsi="Arial" w:cs="Arial"/>
          <w:lang w:val="mn-MN"/>
        </w:rPr>
        <w:t xml:space="preserve">Гэсэн хэдий ч </w:t>
      </w:r>
      <w:r w:rsidR="00ED627F" w:rsidRPr="000960A3">
        <w:rPr>
          <w:rFonts w:ascii="Arial" w:hAnsi="Arial" w:cs="Arial"/>
          <w:lang w:val="mn-MN"/>
        </w:rPr>
        <w:t>ш</w:t>
      </w:r>
      <w:r w:rsidRPr="000960A3">
        <w:rPr>
          <w:rFonts w:ascii="Arial" w:hAnsi="Arial" w:cs="Arial"/>
          <w:lang w:val="mn-MN"/>
        </w:rPr>
        <w:t>инжлэх ухааны салбарын тодорхой чиглэл</w:t>
      </w:r>
      <w:r w:rsidR="008E58DD" w:rsidRPr="000960A3">
        <w:rPr>
          <w:rFonts w:ascii="Arial" w:hAnsi="Arial" w:cs="Arial"/>
          <w:lang w:val="mn-MN"/>
        </w:rPr>
        <w:t>э</w:t>
      </w:r>
      <w:r w:rsidRPr="000960A3">
        <w:rPr>
          <w:rFonts w:ascii="Arial" w:hAnsi="Arial" w:cs="Arial"/>
          <w:lang w:val="mn-MN"/>
        </w:rPr>
        <w:t xml:space="preserve">эр мэргэжлийн түвшинд судалгаа шинжилгээний ажил гүйцэтгэдэг төрийн өмчит эрдэм шинжилгээний байгууллагууд нь төрийн байгууллага,  төрийн өмчит компаниудаас зарласан ажил үйлчилгээний тендерт үндсэн гүйцэтгэгчээр </w:t>
      </w:r>
      <w:r w:rsidR="002C013F" w:rsidRPr="000960A3">
        <w:rPr>
          <w:rFonts w:ascii="Arial" w:hAnsi="Arial" w:cs="Arial"/>
          <w:lang w:val="mn-MN"/>
        </w:rPr>
        <w:t>сонгогдо</w:t>
      </w:r>
      <w:r w:rsidR="00C7413A" w:rsidRPr="000960A3">
        <w:rPr>
          <w:rFonts w:ascii="Arial" w:hAnsi="Arial" w:cs="Arial"/>
          <w:lang w:val="mn-MN"/>
        </w:rPr>
        <w:t>ж</w:t>
      </w:r>
      <w:r w:rsidRPr="000960A3">
        <w:rPr>
          <w:rFonts w:ascii="Arial" w:hAnsi="Arial" w:cs="Arial"/>
          <w:lang w:val="mn-MN"/>
        </w:rPr>
        <w:t xml:space="preserve"> чадахгүй байна. Үүний шалтгаан нь арилжааны банканд  тендерийн барьцаа байршуулах данс нээх боломжгүй, </w:t>
      </w:r>
      <w:r w:rsidR="007E5F28" w:rsidRPr="000960A3">
        <w:rPr>
          <w:rFonts w:ascii="Arial" w:hAnsi="Arial" w:cs="Arial"/>
          <w:lang w:val="mn-MN"/>
        </w:rPr>
        <w:t>Т</w:t>
      </w:r>
      <w:r w:rsidRPr="000960A3">
        <w:rPr>
          <w:rFonts w:ascii="Arial" w:hAnsi="Arial" w:cs="Arial"/>
          <w:lang w:val="mn-MN"/>
        </w:rPr>
        <w:t>өсвийн тухай хуулийн 6.4.5-</w:t>
      </w:r>
      <w:r w:rsidR="007E5F28" w:rsidRPr="000960A3">
        <w:rPr>
          <w:rFonts w:ascii="Arial" w:hAnsi="Arial" w:cs="Arial"/>
          <w:lang w:val="mn-MN"/>
        </w:rPr>
        <w:t xml:space="preserve">д </w:t>
      </w:r>
      <w:r w:rsidRPr="000960A3">
        <w:rPr>
          <w:rFonts w:ascii="Arial" w:hAnsi="Arial" w:cs="Arial"/>
          <w:lang w:val="mn-MN"/>
        </w:rPr>
        <w:t xml:space="preserve"> заа</w:t>
      </w:r>
      <w:r w:rsidR="007E5F28" w:rsidRPr="000960A3">
        <w:rPr>
          <w:rFonts w:ascii="Arial" w:hAnsi="Arial" w:cs="Arial"/>
          <w:lang w:val="mn-MN"/>
        </w:rPr>
        <w:t>снаар төсвийн хөрөнгөөр</w:t>
      </w:r>
      <w:r w:rsidRPr="000960A3">
        <w:rPr>
          <w:rFonts w:ascii="Arial" w:hAnsi="Arial" w:cs="Arial"/>
          <w:lang w:val="mn-MN"/>
        </w:rPr>
        <w:t xml:space="preserve"> барьцаа гарга</w:t>
      </w:r>
      <w:r w:rsidR="000100C1" w:rsidRPr="000960A3">
        <w:rPr>
          <w:rFonts w:ascii="Arial" w:hAnsi="Arial" w:cs="Arial"/>
          <w:lang w:val="mn-MN"/>
        </w:rPr>
        <w:t>х боломжгүй</w:t>
      </w:r>
      <w:r w:rsidRPr="000960A3">
        <w:rPr>
          <w:rFonts w:ascii="Arial" w:hAnsi="Arial" w:cs="Arial"/>
          <w:lang w:val="mn-MN"/>
        </w:rPr>
        <w:t xml:space="preserve">, тендерт захиалагчаас тогтоосон </w:t>
      </w:r>
      <w:r w:rsidR="000100C1" w:rsidRPr="000960A3">
        <w:rPr>
          <w:rFonts w:ascii="Arial" w:hAnsi="Arial" w:cs="Arial"/>
          <w:lang w:val="mn-MN"/>
        </w:rPr>
        <w:t xml:space="preserve">санхүүгийн </w:t>
      </w:r>
      <w:r w:rsidRPr="000960A3">
        <w:rPr>
          <w:rFonts w:ascii="Arial" w:hAnsi="Arial" w:cs="Arial"/>
          <w:lang w:val="mn-MN"/>
        </w:rPr>
        <w:t>чадавхын үзүүлэлт</w:t>
      </w:r>
      <w:r w:rsidR="002F4255" w:rsidRPr="000960A3">
        <w:rPr>
          <w:rFonts w:ascii="Arial" w:hAnsi="Arial" w:cs="Arial"/>
          <w:lang w:val="mn-MN"/>
        </w:rPr>
        <w:t>ийг</w:t>
      </w:r>
      <w:r w:rsidR="005E5CFF" w:rsidRPr="000960A3">
        <w:rPr>
          <w:rFonts w:ascii="Arial" w:hAnsi="Arial" w:cs="Arial"/>
          <w:lang w:val="mn-MN"/>
        </w:rPr>
        <w:t xml:space="preserve"> төрийн өмчийн</w:t>
      </w:r>
      <w:r w:rsidRPr="000960A3">
        <w:rPr>
          <w:rFonts w:ascii="Arial" w:hAnsi="Arial" w:cs="Arial"/>
          <w:lang w:val="mn-MN"/>
        </w:rPr>
        <w:t xml:space="preserve"> эрдэм шинжилгээний байгууллага</w:t>
      </w:r>
      <w:r w:rsidR="005E5CFF" w:rsidRPr="000960A3">
        <w:rPr>
          <w:rFonts w:ascii="Arial" w:hAnsi="Arial" w:cs="Arial"/>
          <w:lang w:val="mn-MN"/>
        </w:rPr>
        <w:t xml:space="preserve"> хангах</w:t>
      </w:r>
      <w:r w:rsidRPr="000960A3">
        <w:rPr>
          <w:rFonts w:ascii="Arial" w:hAnsi="Arial" w:cs="Arial"/>
          <w:lang w:val="mn-MN"/>
        </w:rPr>
        <w:t xml:space="preserve"> боломжгүй</w:t>
      </w:r>
      <w:r w:rsidR="002F4255" w:rsidRPr="000960A3">
        <w:rPr>
          <w:rFonts w:ascii="Arial" w:hAnsi="Arial" w:cs="Arial"/>
          <w:lang w:val="mn-MN"/>
        </w:rPr>
        <w:t xml:space="preserve"> зэрэг</w:t>
      </w:r>
      <w:r w:rsidR="00345135" w:rsidRPr="000960A3">
        <w:rPr>
          <w:rFonts w:ascii="Arial" w:hAnsi="Arial" w:cs="Arial"/>
          <w:lang w:val="mn-MN"/>
        </w:rPr>
        <w:t xml:space="preserve">тэй холбоотой байна. </w:t>
      </w:r>
      <w:r w:rsidR="004E7300" w:rsidRPr="000960A3">
        <w:rPr>
          <w:rFonts w:ascii="Arial" w:hAnsi="Arial" w:cs="Arial"/>
          <w:lang w:val="mn-MN"/>
        </w:rPr>
        <w:t>Энэхүү ба</w:t>
      </w:r>
      <w:r w:rsidR="001602E4" w:rsidRPr="000960A3">
        <w:rPr>
          <w:rFonts w:ascii="Arial" w:hAnsi="Arial" w:cs="Arial"/>
          <w:lang w:val="mn-MN"/>
        </w:rPr>
        <w:t xml:space="preserve">йдал нь </w:t>
      </w:r>
      <w:r w:rsidRPr="000960A3">
        <w:rPr>
          <w:rFonts w:ascii="Arial" w:hAnsi="Arial" w:cs="Arial"/>
          <w:lang w:val="mn-MN"/>
        </w:rPr>
        <w:t>дотооддоо хийх боломжтой шинжилгээ туршилтыг гадаадад өндөр үнээр хийлгэх, нөгөө талаас боловсон хүчний болон лабораторийн чадавхгүй дотоодын аж ахуйн нэгж, төрийн бус байгууллагуудаар гүйцэтгүүлсний улмаас тендер</w:t>
      </w:r>
      <w:r w:rsidR="00CE1236" w:rsidRPr="000960A3">
        <w:rPr>
          <w:rFonts w:ascii="Arial" w:hAnsi="Arial" w:cs="Arial"/>
          <w:lang w:val="mn-MN"/>
        </w:rPr>
        <w:t xml:space="preserve"> үр дүнгүй болох</w:t>
      </w:r>
      <w:r w:rsidRPr="000960A3">
        <w:rPr>
          <w:rFonts w:ascii="Arial" w:hAnsi="Arial" w:cs="Arial"/>
          <w:lang w:val="mn-MN"/>
        </w:rPr>
        <w:t xml:space="preserve">  зэрэг сөрөг үр дагавар гарч байна. </w:t>
      </w:r>
    </w:p>
    <w:p w14:paraId="02BE00F3" w14:textId="77777777" w:rsidR="00CE1236" w:rsidRPr="000960A3" w:rsidRDefault="00CE1236" w:rsidP="00E64B62">
      <w:pPr>
        <w:pStyle w:val="NormalWeb"/>
        <w:spacing w:before="120" w:beforeAutospacing="0" w:after="0" w:afterAutospacing="0"/>
        <w:ind w:firstLine="720"/>
        <w:jc w:val="both"/>
        <w:rPr>
          <w:rFonts w:ascii="Arial" w:hAnsi="Arial" w:cs="Arial"/>
          <w:lang w:val="mn-MN"/>
        </w:rPr>
      </w:pPr>
    </w:p>
    <w:p w14:paraId="0853BC00" w14:textId="2FECCE6C" w:rsidR="005579A7" w:rsidRPr="000960A3" w:rsidRDefault="00CC5625" w:rsidP="00E64B62">
      <w:pPr>
        <w:spacing w:after="160" w:line="276" w:lineRule="auto"/>
        <w:ind w:firstLine="720"/>
        <w:jc w:val="both"/>
        <w:rPr>
          <w:rFonts w:ascii="Arial" w:hAnsi="Arial" w:cs="Arial"/>
          <w:lang w:val="mn-MN"/>
        </w:rPr>
      </w:pPr>
      <w:r w:rsidRPr="000960A3">
        <w:rPr>
          <w:rFonts w:ascii="Arial" w:hAnsi="Arial" w:cs="Arial"/>
          <w:lang w:val="mn-MN"/>
        </w:rPr>
        <w:t>Иймд Төрийн болон орон нутгийн өмчийн хөрөнгөөр бараа, ажил, үйлчилгээ худалдан авах тухай хуул</w:t>
      </w:r>
      <w:r w:rsidR="00BB7B14" w:rsidRPr="000960A3">
        <w:rPr>
          <w:rFonts w:ascii="Arial" w:hAnsi="Arial" w:cs="Arial"/>
          <w:lang w:val="mn-MN"/>
        </w:rPr>
        <w:t xml:space="preserve">ьд </w:t>
      </w:r>
      <w:r w:rsidR="00CE1236" w:rsidRPr="000960A3">
        <w:rPr>
          <w:rFonts w:ascii="Arial" w:hAnsi="Arial" w:cs="Arial"/>
          <w:lang w:val="mn-MN"/>
        </w:rPr>
        <w:t xml:space="preserve"> холбогдох </w:t>
      </w:r>
      <w:r w:rsidRPr="000960A3">
        <w:rPr>
          <w:rFonts w:ascii="Arial" w:hAnsi="Arial" w:cs="Arial"/>
          <w:lang w:val="mn-MN"/>
        </w:rPr>
        <w:t>зохицуулалт</w:t>
      </w:r>
      <w:r w:rsidR="00CE1236" w:rsidRPr="000960A3">
        <w:rPr>
          <w:rFonts w:ascii="Arial" w:hAnsi="Arial" w:cs="Arial"/>
          <w:lang w:val="mn-MN"/>
        </w:rPr>
        <w:t xml:space="preserve"> хийх замаар</w:t>
      </w:r>
      <w:r w:rsidRPr="000960A3">
        <w:rPr>
          <w:rFonts w:ascii="Arial" w:hAnsi="Arial" w:cs="Arial"/>
          <w:lang w:val="mn-MN"/>
        </w:rPr>
        <w:t xml:space="preserve"> </w:t>
      </w:r>
      <w:r w:rsidR="00F830E7" w:rsidRPr="000960A3">
        <w:rPr>
          <w:rFonts w:ascii="Arial" w:hAnsi="Arial" w:cs="Arial"/>
          <w:lang w:val="mn-MN"/>
        </w:rPr>
        <w:t>м</w:t>
      </w:r>
      <w:r w:rsidRPr="000960A3">
        <w:rPr>
          <w:rFonts w:ascii="Arial" w:hAnsi="Arial" w:cs="Arial"/>
          <w:lang w:val="mn-MN"/>
        </w:rPr>
        <w:t>онгол эрдэмтдийн чанартай судалгаанд суурилсан бодлого, шийдвэр хэрэг</w:t>
      </w:r>
      <w:r w:rsidR="00856C4A" w:rsidRPr="000960A3">
        <w:rPr>
          <w:rFonts w:ascii="Arial" w:hAnsi="Arial" w:cs="Arial"/>
          <w:lang w:val="mn-MN"/>
        </w:rPr>
        <w:t>жүүлэх</w:t>
      </w:r>
      <w:r w:rsidRPr="000960A3">
        <w:rPr>
          <w:rFonts w:ascii="Arial" w:hAnsi="Arial" w:cs="Arial"/>
          <w:lang w:val="mn-MN"/>
        </w:rPr>
        <w:t>, өрсөлдөх чадвар бүхий технологийг үйлдвэрлэлд нэвтрүүлэх болом</w:t>
      </w:r>
      <w:r w:rsidR="00856C4A" w:rsidRPr="000960A3">
        <w:rPr>
          <w:rFonts w:ascii="Arial" w:hAnsi="Arial" w:cs="Arial"/>
          <w:lang w:val="mn-MN"/>
        </w:rPr>
        <w:t>жтой гэж үзэж байна.</w:t>
      </w:r>
    </w:p>
    <w:p w14:paraId="0F5FFB82" w14:textId="77777777" w:rsidR="005579A7" w:rsidRPr="000960A3" w:rsidRDefault="005579A7" w:rsidP="005579A7">
      <w:pPr>
        <w:spacing w:after="160"/>
        <w:jc w:val="both"/>
        <w:rPr>
          <w:rFonts w:ascii="Arial" w:eastAsiaTheme="majorEastAsia" w:hAnsi="Arial" w:cs="Arial"/>
          <w:color w:val="000000" w:themeColor="text1"/>
          <w:lang w:val="mn-MN"/>
        </w:rPr>
      </w:pPr>
    </w:p>
    <w:p w14:paraId="20710FA5" w14:textId="77777777" w:rsidR="005579A7" w:rsidRPr="000960A3" w:rsidRDefault="005579A7" w:rsidP="005579A7">
      <w:pPr>
        <w:spacing w:after="160"/>
        <w:jc w:val="center"/>
        <w:rPr>
          <w:rFonts w:ascii="Arial" w:eastAsia="Arial" w:hAnsi="Arial" w:cs="Arial"/>
          <w:lang w:val="mn-MN"/>
        </w:rPr>
      </w:pPr>
      <w:r w:rsidRPr="000960A3">
        <w:rPr>
          <w:rFonts w:ascii="Arial" w:eastAsia="Arial" w:hAnsi="Arial" w:cs="Arial"/>
          <w:lang w:val="mn-MN"/>
        </w:rPr>
        <w:t>---о0o---</w:t>
      </w:r>
    </w:p>
    <w:p w14:paraId="2F6D9D01" w14:textId="77777777" w:rsidR="005579A7" w:rsidRPr="000960A3" w:rsidRDefault="005579A7" w:rsidP="005579A7">
      <w:pPr>
        <w:spacing w:after="160"/>
        <w:jc w:val="center"/>
        <w:rPr>
          <w:rFonts w:ascii="Arial" w:eastAsia="Arial" w:hAnsi="Arial" w:cs="Arial"/>
          <w:lang w:val="mn-MN"/>
        </w:rPr>
      </w:pPr>
    </w:p>
    <w:p w14:paraId="24E40236" w14:textId="77777777" w:rsidR="005579A7" w:rsidRPr="000960A3" w:rsidRDefault="005579A7" w:rsidP="005579A7">
      <w:pPr>
        <w:spacing w:after="160"/>
        <w:jc w:val="center"/>
        <w:rPr>
          <w:rFonts w:ascii="Arial" w:eastAsia="Arial" w:hAnsi="Arial" w:cs="Arial"/>
          <w:lang w:val="mn-MN"/>
        </w:rPr>
      </w:pPr>
    </w:p>
    <w:p w14:paraId="5D209868" w14:textId="77777777" w:rsidR="00091DA8" w:rsidRPr="000960A3" w:rsidRDefault="00091DA8" w:rsidP="005579A7">
      <w:pPr>
        <w:spacing w:after="160"/>
        <w:jc w:val="center"/>
        <w:rPr>
          <w:rFonts w:ascii="Arial" w:eastAsia="Arial" w:hAnsi="Arial" w:cs="Arial"/>
          <w:lang w:val="mn-MN"/>
        </w:rPr>
      </w:pPr>
    </w:p>
    <w:p w14:paraId="292EFFB7" w14:textId="77777777" w:rsidR="00091DA8" w:rsidRPr="000960A3" w:rsidRDefault="00091DA8" w:rsidP="005579A7">
      <w:pPr>
        <w:spacing w:after="160"/>
        <w:jc w:val="center"/>
        <w:rPr>
          <w:rFonts w:ascii="Arial" w:eastAsia="Arial" w:hAnsi="Arial" w:cs="Arial"/>
          <w:lang w:val="mn-MN"/>
        </w:rPr>
      </w:pPr>
    </w:p>
    <w:p w14:paraId="706BCC88" w14:textId="77777777" w:rsidR="00091DA8" w:rsidRPr="000960A3" w:rsidRDefault="00091DA8" w:rsidP="005579A7">
      <w:pPr>
        <w:spacing w:after="160"/>
        <w:jc w:val="center"/>
        <w:rPr>
          <w:rFonts w:ascii="Arial" w:eastAsia="Arial" w:hAnsi="Arial" w:cs="Arial"/>
          <w:lang w:val="mn-MN"/>
        </w:rPr>
      </w:pPr>
    </w:p>
    <w:p w14:paraId="5B303EC6" w14:textId="77777777" w:rsidR="005579A7" w:rsidRPr="000960A3" w:rsidRDefault="005579A7" w:rsidP="00E64B62">
      <w:pPr>
        <w:spacing w:after="160"/>
        <w:rPr>
          <w:rFonts w:ascii="Arial" w:eastAsia="Arial" w:hAnsi="Arial" w:cs="Arial"/>
          <w:lang w:val="mn-MN"/>
        </w:rPr>
      </w:pPr>
    </w:p>
    <w:p w14:paraId="0CC38AAF" w14:textId="77777777" w:rsidR="00580110" w:rsidRPr="000960A3" w:rsidRDefault="00580110" w:rsidP="00580110">
      <w:pPr>
        <w:jc w:val="center"/>
        <w:rPr>
          <w:rFonts w:ascii="Arial" w:hAnsi="Arial" w:cs="Arial"/>
          <w:b/>
          <w:bCs/>
          <w:lang w:val="mn-MN"/>
        </w:rPr>
      </w:pPr>
      <w:r w:rsidRPr="000960A3">
        <w:rPr>
          <w:rFonts w:ascii="Arial" w:hAnsi="Arial" w:cs="Arial"/>
          <w:b/>
          <w:bCs/>
          <w:lang w:val="mn-MN"/>
        </w:rPr>
        <w:lastRenderedPageBreak/>
        <w:t>МОНГОЛ УЛСЫН ХУУЛЬ</w:t>
      </w:r>
    </w:p>
    <w:p w14:paraId="44AC10B3" w14:textId="77777777" w:rsidR="00580110" w:rsidRPr="000960A3" w:rsidRDefault="00580110" w:rsidP="00580110">
      <w:pPr>
        <w:rPr>
          <w:rFonts w:ascii="Arial" w:hAnsi="Arial" w:cs="Arial"/>
          <w:b/>
          <w:bCs/>
          <w:lang w:val="mn-MN"/>
        </w:rPr>
      </w:pPr>
    </w:p>
    <w:p w14:paraId="1809748D" w14:textId="77777777" w:rsidR="00580110" w:rsidRPr="000960A3" w:rsidRDefault="00580110" w:rsidP="00580110">
      <w:pPr>
        <w:jc w:val="both"/>
        <w:rPr>
          <w:rFonts w:ascii="Arial" w:hAnsi="Arial" w:cs="Arial"/>
          <w:bCs/>
          <w:lang w:val="mn-MN"/>
        </w:rPr>
      </w:pPr>
      <w:r w:rsidRPr="000960A3">
        <w:rPr>
          <w:rFonts w:ascii="Arial" w:hAnsi="Arial" w:cs="Arial"/>
          <w:bCs/>
          <w:lang w:val="mn-MN"/>
        </w:rPr>
        <w:t>2023 оны ... дугаар</w:t>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t xml:space="preserve">     Улаанбаатар </w:t>
      </w:r>
    </w:p>
    <w:p w14:paraId="3DC910AD" w14:textId="77777777" w:rsidR="00580110" w:rsidRPr="000960A3" w:rsidRDefault="00580110" w:rsidP="00580110">
      <w:pPr>
        <w:rPr>
          <w:rFonts w:ascii="Arial" w:hAnsi="Arial" w:cs="Arial"/>
          <w:bCs/>
          <w:lang w:val="mn-MN"/>
        </w:rPr>
      </w:pPr>
      <w:r w:rsidRPr="000960A3">
        <w:rPr>
          <w:rFonts w:ascii="Arial" w:hAnsi="Arial" w:cs="Arial"/>
          <w:bCs/>
          <w:lang w:val="mn-MN"/>
        </w:rPr>
        <w:t xml:space="preserve">сарын ... -ны өдөр </w:t>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r>
      <w:r w:rsidRPr="000960A3">
        <w:rPr>
          <w:rFonts w:ascii="Arial" w:hAnsi="Arial" w:cs="Arial"/>
          <w:bCs/>
          <w:lang w:val="mn-MN"/>
        </w:rPr>
        <w:tab/>
        <w:t xml:space="preserve">   хот</w:t>
      </w:r>
    </w:p>
    <w:p w14:paraId="65919350" w14:textId="77777777" w:rsidR="00580110" w:rsidRPr="000960A3" w:rsidRDefault="00580110" w:rsidP="00580110">
      <w:pPr>
        <w:rPr>
          <w:rFonts w:ascii="Arial" w:hAnsi="Arial" w:cs="Arial"/>
          <w:b/>
          <w:lang w:val="mn-MN"/>
        </w:rPr>
      </w:pPr>
    </w:p>
    <w:p w14:paraId="1CCD556E" w14:textId="77777777" w:rsidR="00580110" w:rsidRPr="000960A3" w:rsidRDefault="00580110" w:rsidP="00E64B62">
      <w:pPr>
        <w:pStyle w:val="Heading1"/>
      </w:pPr>
      <w:r w:rsidRPr="000960A3">
        <w:t xml:space="preserve">ХАРИЛЦАА ХОЛБООНЫ ТУХАЙ ХУУЛЬД </w:t>
      </w:r>
    </w:p>
    <w:p w14:paraId="0C532FFC" w14:textId="77777777" w:rsidR="00580110" w:rsidRPr="000960A3" w:rsidRDefault="00580110" w:rsidP="00E64B62">
      <w:pPr>
        <w:pStyle w:val="Heading1"/>
      </w:pPr>
      <w:r w:rsidRPr="000960A3">
        <w:t xml:space="preserve">ӨӨРЧЛӨЛТ ОРУУЛАХ ТУХАЙ </w:t>
      </w:r>
    </w:p>
    <w:p w14:paraId="6E6493E9" w14:textId="77777777" w:rsidR="00580110" w:rsidRPr="000960A3" w:rsidRDefault="00580110" w:rsidP="00580110">
      <w:pPr>
        <w:jc w:val="both"/>
        <w:rPr>
          <w:rFonts w:ascii="Arial" w:hAnsi="Arial" w:cs="Arial"/>
          <w:lang w:val="mn-MN"/>
        </w:rPr>
      </w:pPr>
      <w:r w:rsidRPr="000960A3">
        <w:rPr>
          <w:rFonts w:ascii="Arial" w:hAnsi="Arial" w:cs="Arial"/>
          <w:b/>
          <w:lang w:val="mn-MN"/>
        </w:rPr>
        <w:tab/>
      </w:r>
    </w:p>
    <w:p w14:paraId="238B48C8" w14:textId="45F3260F" w:rsidR="00580110" w:rsidRPr="000960A3" w:rsidRDefault="00580110" w:rsidP="00580110">
      <w:pPr>
        <w:ind w:firstLine="720"/>
        <w:jc w:val="both"/>
        <w:rPr>
          <w:rFonts w:ascii="Arial" w:hAnsi="Arial" w:cs="Arial"/>
          <w:lang w:val="mn-MN"/>
        </w:rPr>
      </w:pPr>
      <w:r w:rsidRPr="000960A3">
        <w:rPr>
          <w:rFonts w:ascii="Arial" w:hAnsi="Arial" w:cs="Arial"/>
          <w:b/>
          <w:lang w:val="mn-MN"/>
        </w:rPr>
        <w:t>1 дүгээр зүйл.</w:t>
      </w:r>
      <w:r w:rsidRPr="000960A3">
        <w:rPr>
          <w:rFonts w:ascii="Arial" w:hAnsi="Arial" w:cs="Arial"/>
          <w:lang w:val="mn-MN"/>
        </w:rPr>
        <w:t>Харилцаа холбооны тухай хуулийн 12 дугаар зүйлийн 12.4 дэх хэсгийн "9.10," гэснийг хассугай.</w:t>
      </w:r>
    </w:p>
    <w:p w14:paraId="3173F34E" w14:textId="77777777" w:rsidR="00580110" w:rsidRPr="000960A3" w:rsidRDefault="00580110" w:rsidP="00580110">
      <w:pPr>
        <w:jc w:val="both"/>
        <w:rPr>
          <w:rFonts w:ascii="Arial" w:hAnsi="Arial" w:cs="Arial"/>
          <w:lang w:val="mn-MN"/>
        </w:rPr>
      </w:pPr>
    </w:p>
    <w:p w14:paraId="4849B839" w14:textId="4D810DCA" w:rsidR="00580110" w:rsidRPr="000960A3" w:rsidRDefault="00580110" w:rsidP="00580110">
      <w:pPr>
        <w:jc w:val="both"/>
        <w:rPr>
          <w:rFonts w:ascii="Arial" w:hAnsi="Arial" w:cs="Arial"/>
          <w:lang w:val="mn-MN"/>
        </w:rPr>
      </w:pPr>
      <w:r w:rsidRPr="000960A3">
        <w:rPr>
          <w:rFonts w:ascii="Arial" w:hAnsi="Arial" w:cs="Arial"/>
          <w:lang w:val="mn-MN"/>
        </w:rPr>
        <w:tab/>
      </w:r>
      <w:r w:rsidRPr="000960A3">
        <w:rPr>
          <w:rFonts w:ascii="Arial" w:hAnsi="Arial" w:cs="Arial"/>
          <w:b/>
          <w:lang w:val="mn-MN"/>
        </w:rPr>
        <w:t>2 дугаар зүйл.</w:t>
      </w:r>
      <w:r w:rsidRPr="000960A3">
        <w:rPr>
          <w:rFonts w:ascii="Arial" w:hAnsi="Arial" w:cs="Arial"/>
          <w:lang w:val="mn-MN"/>
        </w:rPr>
        <w:t>Энэ хуулийг 2023 оны 0</w:t>
      </w:r>
      <w:r w:rsidR="00BA5E56" w:rsidRPr="000960A3">
        <w:rPr>
          <w:rFonts w:ascii="Arial" w:hAnsi="Arial" w:cs="Arial"/>
          <w:lang w:val="mn-MN"/>
        </w:rPr>
        <w:t>7</w:t>
      </w:r>
      <w:r w:rsidRPr="000960A3">
        <w:rPr>
          <w:rFonts w:ascii="Arial" w:hAnsi="Arial" w:cs="Arial"/>
          <w:lang w:val="mn-MN"/>
        </w:rPr>
        <w:t xml:space="preserve"> дугаар сарын </w:t>
      </w:r>
      <w:r w:rsidR="00BA5E56" w:rsidRPr="000960A3">
        <w:rPr>
          <w:rFonts w:ascii="Arial" w:hAnsi="Arial" w:cs="Arial"/>
          <w:lang w:val="mn-MN"/>
        </w:rPr>
        <w:t>01</w:t>
      </w:r>
      <w:r w:rsidRPr="000960A3">
        <w:rPr>
          <w:rFonts w:ascii="Arial" w:hAnsi="Arial" w:cs="Arial"/>
          <w:lang w:val="mn-MN"/>
        </w:rPr>
        <w:t>-н</w:t>
      </w:r>
      <w:r w:rsidR="00E434D1" w:rsidRPr="000960A3">
        <w:rPr>
          <w:rFonts w:ascii="Arial" w:hAnsi="Arial" w:cs="Arial"/>
          <w:lang w:val="mn-MN"/>
        </w:rPr>
        <w:t>ий</w:t>
      </w:r>
      <w:r w:rsidRPr="000960A3">
        <w:rPr>
          <w:rFonts w:ascii="Arial" w:hAnsi="Arial" w:cs="Arial"/>
          <w:lang w:val="mn-MN"/>
        </w:rPr>
        <w:t xml:space="preserve"> өдрөөс эхлэн дагаж мөрдөнө. </w:t>
      </w:r>
    </w:p>
    <w:p w14:paraId="4F2D4816" w14:textId="77777777" w:rsidR="00580110" w:rsidRPr="000960A3" w:rsidRDefault="00580110" w:rsidP="00580110">
      <w:pPr>
        <w:jc w:val="both"/>
        <w:rPr>
          <w:rFonts w:ascii="Arial" w:hAnsi="Arial" w:cs="Arial"/>
          <w:color w:val="000000" w:themeColor="text1"/>
          <w:lang w:val="mn-MN"/>
        </w:rPr>
      </w:pPr>
    </w:p>
    <w:p w14:paraId="1733449E" w14:textId="77777777" w:rsidR="00580110" w:rsidRPr="000960A3" w:rsidRDefault="00580110" w:rsidP="00580110">
      <w:pPr>
        <w:jc w:val="both"/>
        <w:rPr>
          <w:rFonts w:ascii="Arial" w:hAnsi="Arial" w:cs="Arial"/>
          <w:b/>
          <w:bCs/>
          <w:color w:val="000000" w:themeColor="text1"/>
          <w:lang w:val="mn-MN"/>
        </w:rPr>
      </w:pPr>
    </w:p>
    <w:p w14:paraId="2C8CD35D" w14:textId="77777777" w:rsidR="0009078D" w:rsidRPr="000960A3" w:rsidRDefault="00580110" w:rsidP="00580110">
      <w:pPr>
        <w:spacing w:after="160"/>
        <w:jc w:val="center"/>
        <w:rPr>
          <w:rFonts w:ascii="Arial" w:hAnsi="Arial" w:cs="Arial"/>
          <w:color w:val="000000" w:themeColor="text1"/>
          <w:lang w:val="mn-MN"/>
        </w:rPr>
      </w:pPr>
      <w:r w:rsidRPr="000960A3">
        <w:rPr>
          <w:rFonts w:ascii="Arial" w:hAnsi="Arial" w:cs="Arial"/>
          <w:color w:val="000000" w:themeColor="text1"/>
          <w:lang w:val="mn-MN"/>
        </w:rPr>
        <w:t>Гарын үсэг</w:t>
      </w:r>
    </w:p>
    <w:p w14:paraId="1F2B1D30" w14:textId="77777777" w:rsidR="00BA5E56" w:rsidRPr="000960A3" w:rsidRDefault="00BA5E56" w:rsidP="00BA5E56">
      <w:pPr>
        <w:jc w:val="center"/>
        <w:rPr>
          <w:rFonts w:ascii="Arial" w:hAnsi="Arial" w:cs="Arial"/>
          <w:color w:val="000000" w:themeColor="text1"/>
          <w:lang w:val="mn-MN"/>
        </w:rPr>
      </w:pPr>
    </w:p>
    <w:p w14:paraId="23540753" w14:textId="77777777" w:rsidR="00BA5E56" w:rsidRPr="000960A3" w:rsidRDefault="00BA5E56" w:rsidP="00BA5E56">
      <w:pPr>
        <w:jc w:val="center"/>
        <w:rPr>
          <w:rFonts w:ascii="Arial" w:hAnsi="Arial" w:cs="Arial"/>
          <w:color w:val="000000" w:themeColor="text1"/>
          <w:lang w:val="mn-MN"/>
        </w:rPr>
      </w:pPr>
    </w:p>
    <w:p w14:paraId="2FC50F55" w14:textId="77777777" w:rsidR="00BA5E56" w:rsidRPr="000960A3" w:rsidRDefault="00BA5E56" w:rsidP="00BA5E56">
      <w:pPr>
        <w:jc w:val="center"/>
        <w:rPr>
          <w:rFonts w:ascii="Arial" w:hAnsi="Arial" w:cs="Arial"/>
          <w:color w:val="000000" w:themeColor="text1"/>
          <w:lang w:val="mn-MN"/>
        </w:rPr>
      </w:pPr>
    </w:p>
    <w:p w14:paraId="6ADA93AC" w14:textId="77777777" w:rsidR="00BA5E56" w:rsidRPr="000960A3" w:rsidRDefault="00BA5E56" w:rsidP="00BA5E56">
      <w:pPr>
        <w:jc w:val="center"/>
        <w:rPr>
          <w:rFonts w:ascii="Arial" w:hAnsi="Arial" w:cs="Arial"/>
          <w:color w:val="000000" w:themeColor="text1"/>
          <w:lang w:val="mn-MN"/>
        </w:rPr>
      </w:pPr>
    </w:p>
    <w:p w14:paraId="2AD10A2B" w14:textId="77777777" w:rsidR="00BA5E56" w:rsidRPr="000960A3" w:rsidRDefault="00BA5E56" w:rsidP="00BA5E56">
      <w:pPr>
        <w:jc w:val="center"/>
        <w:rPr>
          <w:rFonts w:ascii="Arial" w:hAnsi="Arial" w:cs="Arial"/>
          <w:color w:val="000000" w:themeColor="text1"/>
          <w:lang w:val="mn-MN"/>
        </w:rPr>
      </w:pPr>
    </w:p>
    <w:p w14:paraId="35474ABE" w14:textId="77777777" w:rsidR="00BA5E56" w:rsidRPr="000960A3" w:rsidRDefault="00BA5E56" w:rsidP="00BA5E56">
      <w:pPr>
        <w:jc w:val="center"/>
        <w:rPr>
          <w:rFonts w:ascii="Arial" w:hAnsi="Arial" w:cs="Arial"/>
          <w:color w:val="000000" w:themeColor="text1"/>
          <w:lang w:val="mn-MN"/>
        </w:rPr>
      </w:pPr>
    </w:p>
    <w:p w14:paraId="43CD63F0" w14:textId="77777777" w:rsidR="00BA5E56" w:rsidRPr="000960A3" w:rsidRDefault="00BA5E56" w:rsidP="00BA5E56">
      <w:pPr>
        <w:jc w:val="center"/>
        <w:rPr>
          <w:rFonts w:ascii="Arial" w:hAnsi="Arial" w:cs="Arial"/>
          <w:color w:val="000000" w:themeColor="text1"/>
          <w:lang w:val="mn-MN"/>
        </w:rPr>
      </w:pPr>
    </w:p>
    <w:p w14:paraId="7540B0B0" w14:textId="77777777" w:rsidR="00BA5E56" w:rsidRPr="000960A3" w:rsidRDefault="00BA5E56" w:rsidP="00BA5E56">
      <w:pPr>
        <w:jc w:val="center"/>
        <w:rPr>
          <w:rFonts w:ascii="Arial" w:hAnsi="Arial" w:cs="Arial"/>
          <w:color w:val="000000" w:themeColor="text1"/>
          <w:lang w:val="mn-MN"/>
        </w:rPr>
      </w:pPr>
    </w:p>
    <w:p w14:paraId="3A0CB755" w14:textId="77777777" w:rsidR="00BA5E56" w:rsidRPr="000960A3" w:rsidRDefault="00BA5E56" w:rsidP="00BA5E56">
      <w:pPr>
        <w:jc w:val="center"/>
        <w:rPr>
          <w:rFonts w:ascii="Arial" w:hAnsi="Arial" w:cs="Arial"/>
          <w:color w:val="000000" w:themeColor="text1"/>
          <w:lang w:val="mn-MN"/>
        </w:rPr>
      </w:pPr>
    </w:p>
    <w:p w14:paraId="56F4CFCB" w14:textId="77777777" w:rsidR="00BA5E56" w:rsidRPr="000960A3" w:rsidRDefault="00BA5E56" w:rsidP="00BA5E56">
      <w:pPr>
        <w:jc w:val="center"/>
        <w:rPr>
          <w:rFonts w:ascii="Arial" w:hAnsi="Arial" w:cs="Arial"/>
          <w:color w:val="000000" w:themeColor="text1"/>
          <w:lang w:val="mn-MN"/>
        </w:rPr>
      </w:pPr>
    </w:p>
    <w:p w14:paraId="5C9587F8" w14:textId="77777777" w:rsidR="00BA5E56" w:rsidRPr="000960A3" w:rsidRDefault="00BA5E56" w:rsidP="00BA5E56">
      <w:pPr>
        <w:jc w:val="center"/>
        <w:rPr>
          <w:rFonts w:ascii="Arial" w:hAnsi="Arial" w:cs="Arial"/>
          <w:color w:val="000000" w:themeColor="text1"/>
          <w:lang w:val="mn-MN"/>
        </w:rPr>
      </w:pPr>
    </w:p>
    <w:p w14:paraId="3B2712BC" w14:textId="77777777" w:rsidR="00BA5E56" w:rsidRPr="000960A3" w:rsidRDefault="00BA5E56" w:rsidP="00BA5E56">
      <w:pPr>
        <w:jc w:val="center"/>
        <w:rPr>
          <w:rFonts w:ascii="Arial" w:hAnsi="Arial" w:cs="Arial"/>
          <w:color w:val="000000" w:themeColor="text1"/>
          <w:lang w:val="mn-MN"/>
        </w:rPr>
      </w:pPr>
    </w:p>
    <w:p w14:paraId="0AB31C0B" w14:textId="77777777" w:rsidR="00BA5E56" w:rsidRPr="000960A3" w:rsidRDefault="00BA5E56" w:rsidP="00BA5E56">
      <w:pPr>
        <w:jc w:val="center"/>
        <w:rPr>
          <w:rFonts w:ascii="Arial" w:hAnsi="Arial" w:cs="Arial"/>
          <w:color w:val="000000" w:themeColor="text1"/>
          <w:lang w:val="mn-MN"/>
        </w:rPr>
      </w:pPr>
    </w:p>
    <w:p w14:paraId="19CF227D" w14:textId="77777777" w:rsidR="00BA5E56" w:rsidRPr="000960A3" w:rsidRDefault="00BA5E56" w:rsidP="00BA5E56">
      <w:pPr>
        <w:jc w:val="center"/>
        <w:rPr>
          <w:rFonts w:ascii="Arial" w:hAnsi="Arial" w:cs="Arial"/>
          <w:color w:val="000000" w:themeColor="text1"/>
          <w:lang w:val="mn-MN"/>
        </w:rPr>
      </w:pPr>
    </w:p>
    <w:p w14:paraId="1FCB4D52" w14:textId="77777777" w:rsidR="00BA5E56" w:rsidRPr="000960A3" w:rsidRDefault="00BA5E56" w:rsidP="00BA5E56">
      <w:pPr>
        <w:jc w:val="center"/>
        <w:rPr>
          <w:rFonts w:ascii="Arial" w:hAnsi="Arial" w:cs="Arial"/>
          <w:color w:val="000000" w:themeColor="text1"/>
          <w:lang w:val="mn-MN"/>
        </w:rPr>
      </w:pPr>
    </w:p>
    <w:p w14:paraId="2F0568C4" w14:textId="77777777" w:rsidR="00BA5E56" w:rsidRPr="000960A3" w:rsidRDefault="00BA5E56" w:rsidP="00BA5E56">
      <w:pPr>
        <w:jc w:val="center"/>
        <w:rPr>
          <w:rFonts w:ascii="Arial" w:hAnsi="Arial" w:cs="Arial"/>
          <w:color w:val="000000" w:themeColor="text1"/>
          <w:lang w:val="mn-MN"/>
        </w:rPr>
      </w:pPr>
    </w:p>
    <w:p w14:paraId="24379187" w14:textId="77777777" w:rsidR="00BA5E56" w:rsidRPr="000960A3" w:rsidRDefault="00BA5E56" w:rsidP="00BA5E56">
      <w:pPr>
        <w:jc w:val="center"/>
        <w:rPr>
          <w:rFonts w:ascii="Arial" w:hAnsi="Arial" w:cs="Arial"/>
          <w:color w:val="000000" w:themeColor="text1"/>
          <w:lang w:val="mn-MN"/>
        </w:rPr>
      </w:pPr>
    </w:p>
    <w:p w14:paraId="70A89817" w14:textId="77777777" w:rsidR="00BA5E56" w:rsidRPr="000960A3" w:rsidRDefault="00BA5E56" w:rsidP="00BA5E56">
      <w:pPr>
        <w:jc w:val="center"/>
        <w:rPr>
          <w:rFonts w:ascii="Arial" w:hAnsi="Arial" w:cs="Arial"/>
          <w:color w:val="000000" w:themeColor="text1"/>
          <w:lang w:val="mn-MN"/>
        </w:rPr>
      </w:pPr>
    </w:p>
    <w:p w14:paraId="52389676" w14:textId="77777777" w:rsidR="00BA5E56" w:rsidRPr="000960A3" w:rsidRDefault="00BA5E56" w:rsidP="00BA5E56">
      <w:pPr>
        <w:jc w:val="center"/>
        <w:rPr>
          <w:rFonts w:ascii="Arial" w:hAnsi="Arial" w:cs="Arial"/>
          <w:color w:val="000000" w:themeColor="text1"/>
          <w:lang w:val="mn-MN"/>
        </w:rPr>
      </w:pPr>
    </w:p>
    <w:p w14:paraId="189D865B" w14:textId="77777777" w:rsidR="00BA5E56" w:rsidRPr="000960A3" w:rsidRDefault="00BA5E56" w:rsidP="00BA5E56">
      <w:pPr>
        <w:jc w:val="center"/>
        <w:rPr>
          <w:rFonts w:ascii="Arial" w:hAnsi="Arial" w:cs="Arial"/>
          <w:color w:val="000000" w:themeColor="text1"/>
          <w:lang w:val="mn-MN"/>
        </w:rPr>
      </w:pPr>
    </w:p>
    <w:p w14:paraId="5EF32597" w14:textId="77777777" w:rsidR="00BA5E56" w:rsidRPr="000960A3" w:rsidRDefault="00BA5E56" w:rsidP="00BA5E56">
      <w:pPr>
        <w:jc w:val="center"/>
        <w:rPr>
          <w:rFonts w:ascii="Arial" w:hAnsi="Arial" w:cs="Arial"/>
          <w:color w:val="000000" w:themeColor="text1"/>
          <w:lang w:val="mn-MN"/>
        </w:rPr>
      </w:pPr>
    </w:p>
    <w:p w14:paraId="120B3FF6" w14:textId="77777777" w:rsidR="00BA5E56" w:rsidRPr="000960A3" w:rsidRDefault="00BA5E56" w:rsidP="00BA5E56">
      <w:pPr>
        <w:jc w:val="center"/>
        <w:rPr>
          <w:rFonts w:ascii="Arial" w:hAnsi="Arial" w:cs="Arial"/>
          <w:color w:val="000000" w:themeColor="text1"/>
          <w:lang w:val="mn-MN"/>
        </w:rPr>
      </w:pPr>
    </w:p>
    <w:p w14:paraId="6A778EE7" w14:textId="77777777" w:rsidR="00BA5E56" w:rsidRPr="000960A3" w:rsidRDefault="00BA5E56" w:rsidP="00BA5E56">
      <w:pPr>
        <w:jc w:val="center"/>
        <w:rPr>
          <w:rFonts w:ascii="Arial" w:hAnsi="Arial" w:cs="Arial"/>
          <w:color w:val="000000" w:themeColor="text1"/>
          <w:lang w:val="mn-MN"/>
        </w:rPr>
      </w:pPr>
    </w:p>
    <w:p w14:paraId="2C05CBE2" w14:textId="77777777" w:rsidR="00BA5E56" w:rsidRPr="000960A3" w:rsidRDefault="00BA5E56" w:rsidP="00BA5E56">
      <w:pPr>
        <w:jc w:val="center"/>
        <w:rPr>
          <w:rFonts w:ascii="Arial" w:hAnsi="Arial" w:cs="Arial"/>
          <w:color w:val="000000" w:themeColor="text1"/>
          <w:lang w:val="mn-MN"/>
        </w:rPr>
      </w:pPr>
    </w:p>
    <w:p w14:paraId="5D87C750" w14:textId="77777777" w:rsidR="00BA5E56" w:rsidRPr="000960A3" w:rsidRDefault="00BA5E56" w:rsidP="00BA5E56">
      <w:pPr>
        <w:jc w:val="center"/>
        <w:rPr>
          <w:rFonts w:ascii="Arial" w:hAnsi="Arial" w:cs="Arial"/>
          <w:color w:val="000000" w:themeColor="text1"/>
          <w:lang w:val="mn-MN"/>
        </w:rPr>
      </w:pPr>
    </w:p>
    <w:p w14:paraId="4A2EDDFC" w14:textId="77777777" w:rsidR="00BA5E56" w:rsidRPr="000960A3" w:rsidRDefault="00BA5E56" w:rsidP="00BA5E56">
      <w:pPr>
        <w:jc w:val="center"/>
        <w:rPr>
          <w:rFonts w:ascii="Arial" w:hAnsi="Arial" w:cs="Arial"/>
          <w:color w:val="000000" w:themeColor="text1"/>
          <w:lang w:val="mn-MN"/>
        </w:rPr>
      </w:pPr>
    </w:p>
    <w:p w14:paraId="058F6729" w14:textId="77777777" w:rsidR="00BA5E56" w:rsidRPr="000960A3" w:rsidRDefault="00BA5E56" w:rsidP="00BA5E56">
      <w:pPr>
        <w:jc w:val="center"/>
        <w:rPr>
          <w:rFonts w:ascii="Arial" w:hAnsi="Arial" w:cs="Arial"/>
          <w:color w:val="000000" w:themeColor="text1"/>
          <w:lang w:val="mn-MN"/>
        </w:rPr>
      </w:pPr>
    </w:p>
    <w:p w14:paraId="5CACFEA1" w14:textId="77777777" w:rsidR="00BA5E56" w:rsidRPr="000960A3" w:rsidRDefault="00BA5E56" w:rsidP="00BA5E56">
      <w:pPr>
        <w:jc w:val="center"/>
        <w:rPr>
          <w:rFonts w:ascii="Arial" w:hAnsi="Arial" w:cs="Arial"/>
          <w:color w:val="000000" w:themeColor="text1"/>
          <w:lang w:val="mn-MN"/>
        </w:rPr>
      </w:pPr>
    </w:p>
    <w:p w14:paraId="0E8AF7C2" w14:textId="77777777" w:rsidR="00BA5E56" w:rsidRPr="000960A3" w:rsidRDefault="00BA5E56" w:rsidP="00BA5E56">
      <w:pPr>
        <w:jc w:val="center"/>
        <w:rPr>
          <w:rFonts w:ascii="Arial" w:hAnsi="Arial" w:cs="Arial"/>
          <w:color w:val="000000" w:themeColor="text1"/>
          <w:lang w:val="mn-MN"/>
        </w:rPr>
      </w:pPr>
    </w:p>
    <w:p w14:paraId="54BAD263" w14:textId="77777777" w:rsidR="00BA5E56" w:rsidRPr="000960A3" w:rsidRDefault="00BA5E56" w:rsidP="00BA5E56">
      <w:pPr>
        <w:jc w:val="center"/>
        <w:rPr>
          <w:rFonts w:ascii="Arial" w:hAnsi="Arial" w:cs="Arial"/>
          <w:color w:val="000000" w:themeColor="text1"/>
          <w:lang w:val="mn-MN"/>
        </w:rPr>
      </w:pPr>
    </w:p>
    <w:p w14:paraId="127A4747" w14:textId="77777777" w:rsidR="00BA5E56" w:rsidRPr="000960A3" w:rsidRDefault="00BA5E56" w:rsidP="00BA5E56">
      <w:pPr>
        <w:jc w:val="center"/>
        <w:rPr>
          <w:rFonts w:ascii="Arial" w:hAnsi="Arial" w:cs="Arial"/>
          <w:color w:val="000000" w:themeColor="text1"/>
          <w:lang w:val="mn-MN"/>
        </w:rPr>
      </w:pPr>
    </w:p>
    <w:p w14:paraId="5DF235E1" w14:textId="77777777" w:rsidR="00BA5E56" w:rsidRPr="000960A3" w:rsidRDefault="00BA5E56" w:rsidP="00BA5E56">
      <w:pPr>
        <w:jc w:val="center"/>
        <w:rPr>
          <w:rFonts w:ascii="Arial" w:hAnsi="Arial" w:cs="Arial"/>
          <w:color w:val="000000" w:themeColor="text1"/>
          <w:lang w:val="mn-MN"/>
        </w:rPr>
      </w:pPr>
    </w:p>
    <w:p w14:paraId="64AD2636" w14:textId="77777777" w:rsidR="00BA5E56" w:rsidRDefault="00BA5E56" w:rsidP="00BA5E56">
      <w:pPr>
        <w:jc w:val="center"/>
        <w:rPr>
          <w:rFonts w:ascii="Arial" w:hAnsi="Arial" w:cs="Arial"/>
          <w:color w:val="000000" w:themeColor="text1"/>
          <w:lang w:val="mn-MN"/>
        </w:rPr>
      </w:pPr>
    </w:p>
    <w:p w14:paraId="49F80624" w14:textId="77777777" w:rsidR="000B1F22" w:rsidRPr="000960A3" w:rsidRDefault="000B1F22" w:rsidP="00BA5E56">
      <w:pPr>
        <w:jc w:val="center"/>
        <w:rPr>
          <w:rFonts w:ascii="Arial" w:hAnsi="Arial" w:cs="Arial"/>
          <w:color w:val="000000" w:themeColor="text1"/>
          <w:lang w:val="mn-MN"/>
        </w:rPr>
      </w:pPr>
    </w:p>
    <w:p w14:paraId="7F70580B" w14:textId="23ED60F4" w:rsidR="00BA5E56" w:rsidRPr="000960A3" w:rsidRDefault="00BA5E56" w:rsidP="00E64B62">
      <w:pPr>
        <w:pStyle w:val="Heading2"/>
        <w:rPr>
          <w:rFonts w:cs="Arial"/>
          <w:bCs/>
          <w:color w:val="000000" w:themeColor="text1"/>
          <w:lang w:val="mn-MN"/>
        </w:rPr>
      </w:pPr>
      <w:r w:rsidRPr="000960A3">
        <w:rPr>
          <w:lang w:val="mn-MN"/>
        </w:rPr>
        <w:lastRenderedPageBreak/>
        <w:t>ТАНИЛЦУУЛГА</w:t>
      </w:r>
    </w:p>
    <w:p w14:paraId="4521CBBE" w14:textId="77777777" w:rsidR="000B1F22" w:rsidRDefault="000B1F22" w:rsidP="009406D6">
      <w:pPr>
        <w:ind w:left="4820"/>
        <w:jc w:val="right"/>
        <w:rPr>
          <w:rFonts w:ascii="Arial" w:hAnsi="Arial" w:cs="Arial"/>
          <w:i/>
          <w:iCs/>
          <w:color w:val="000000" w:themeColor="text1"/>
          <w:lang w:val="mn-MN"/>
        </w:rPr>
      </w:pPr>
    </w:p>
    <w:p w14:paraId="5B602184" w14:textId="1420B08D" w:rsidR="00BA5E56" w:rsidRPr="000960A3" w:rsidRDefault="00BA5E56" w:rsidP="009406D6">
      <w:pPr>
        <w:ind w:left="4820"/>
        <w:jc w:val="right"/>
        <w:rPr>
          <w:rFonts w:ascii="Arial" w:hAnsi="Arial" w:cs="Arial"/>
          <w:i/>
          <w:iCs/>
          <w:color w:val="000000" w:themeColor="text1"/>
          <w:lang w:val="mn-MN"/>
        </w:rPr>
      </w:pPr>
      <w:r w:rsidRPr="000960A3">
        <w:rPr>
          <w:rFonts w:ascii="Arial" w:hAnsi="Arial" w:cs="Arial"/>
          <w:i/>
          <w:iCs/>
          <w:color w:val="000000" w:themeColor="text1"/>
          <w:lang w:val="mn-MN"/>
        </w:rPr>
        <w:t>Харилцаа холбооны тухай хуульд өөрчлөлт оруулах тухай</w:t>
      </w:r>
      <w:r w:rsidR="009406D6" w:rsidRPr="000960A3">
        <w:rPr>
          <w:rFonts w:ascii="Arial" w:hAnsi="Arial" w:cs="Arial"/>
          <w:i/>
          <w:iCs/>
          <w:color w:val="000000" w:themeColor="text1"/>
          <w:lang w:val="mn-MN"/>
        </w:rPr>
        <w:t xml:space="preserve"> хуулийн төслийн талаар</w:t>
      </w:r>
    </w:p>
    <w:p w14:paraId="11F2AAEF" w14:textId="77777777" w:rsidR="00BA5E56" w:rsidRPr="000960A3" w:rsidRDefault="00BA5E56" w:rsidP="00BA5E56">
      <w:pPr>
        <w:ind w:firstLine="720"/>
        <w:jc w:val="both"/>
        <w:rPr>
          <w:rFonts w:ascii="Arial" w:hAnsi="Arial" w:cs="Arial"/>
          <w:color w:val="000000" w:themeColor="text1"/>
          <w:lang w:val="mn-MN"/>
        </w:rPr>
      </w:pPr>
    </w:p>
    <w:p w14:paraId="3794AE6A" w14:textId="39DB4A5E" w:rsidR="00BA5E56" w:rsidRPr="000960A3" w:rsidRDefault="00BA5E56" w:rsidP="00E64B62">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 xml:space="preserve">Нам орбитын хиймэл дагуулын сүлжээг </w:t>
      </w:r>
      <w:r w:rsidRPr="000960A3">
        <w:rPr>
          <w:rFonts w:ascii="Arial" w:hAnsi="Arial" w:cs="Arial"/>
          <w:iCs/>
          <w:color w:val="000000" w:themeColor="text1"/>
          <w:lang w:val="mn-MN"/>
        </w:rPr>
        <w:t xml:space="preserve">харилцаа холбооны үйлчилгээнд ялангуяа өндөр хурдны өргөн зурвасын интернэтийн үйлчилгээнд ашиглаж газар зүйн байрлал харгалзахгүйгээр өндөр хурдны интернэтийн үйлчилгээг дэлхий даяар үзүүлж эхлээд байна. </w:t>
      </w:r>
      <w:r w:rsidR="00C57C5A" w:rsidRPr="000960A3">
        <w:rPr>
          <w:rFonts w:ascii="Arial" w:hAnsi="Arial" w:cs="Arial"/>
          <w:iCs/>
          <w:color w:val="000000" w:themeColor="text1"/>
          <w:lang w:val="mn-MN"/>
        </w:rPr>
        <w:t xml:space="preserve"> </w:t>
      </w:r>
      <w:r w:rsidRPr="000960A3">
        <w:rPr>
          <w:rFonts w:ascii="Arial" w:hAnsi="Arial" w:cs="Arial"/>
          <w:iCs/>
          <w:color w:val="000000" w:themeColor="text1"/>
          <w:lang w:val="mn-MN"/>
        </w:rPr>
        <w:t xml:space="preserve">Энэ чиглэлээр Англи Улсын OneWeb, Канад Улсын Telesat, Америкийн нэгдсэн улсын Starlink, Project Kuiper зэрэг компаниуд үйл ажиллагаа эхлүүлэн дэлхийн хэмжээний корпорац болон өргөжиж, өөрсдийн үйлчилгээгээ дэлхийн 20 орчим оронд </w:t>
      </w:r>
      <w:r w:rsidR="00A425FD" w:rsidRPr="000960A3">
        <w:rPr>
          <w:rFonts w:ascii="Arial" w:hAnsi="Arial" w:cs="Arial"/>
          <w:iCs/>
          <w:color w:val="000000" w:themeColor="text1"/>
          <w:lang w:val="mn-MN"/>
        </w:rPr>
        <w:t xml:space="preserve">хүргэж </w:t>
      </w:r>
      <w:r w:rsidRPr="000960A3">
        <w:rPr>
          <w:rFonts w:ascii="Arial" w:hAnsi="Arial" w:cs="Arial"/>
          <w:color w:val="000000" w:themeColor="text1"/>
          <w:lang w:val="mn-MN"/>
        </w:rPr>
        <w:t>байна.  </w:t>
      </w:r>
      <w:r w:rsidRPr="000960A3">
        <w:rPr>
          <w:rFonts w:ascii="Arial" w:hAnsi="Arial" w:cs="Arial"/>
          <w:iCs/>
          <w:color w:val="000000" w:themeColor="text1"/>
          <w:lang w:val="mn-MN"/>
        </w:rPr>
        <w:t xml:space="preserve">Манай улсын хувьд өргөн уудам газар нутагт тархан суурьшсан иргэдийнхээ харилцаа холбооны хэрэгцээг хангахын тулд </w:t>
      </w:r>
      <w:r w:rsidRPr="000960A3">
        <w:rPr>
          <w:rFonts w:ascii="Arial" w:hAnsi="Arial" w:cs="Arial"/>
          <w:color w:val="000000" w:themeColor="text1"/>
          <w:shd w:val="clear" w:color="auto" w:fill="FFFFFF"/>
          <w:lang w:val="mn-MN"/>
        </w:rPr>
        <w:t xml:space="preserve">Монгол Улсын өнцөг булан бүрд шилэн кабель татаж, харилцаа холбооны  дэд бүтэц бий болгох нь өндөр өртөгтэй бөгөөд үр ашиггүй хөрөнгө оруулалт болж байна. </w:t>
      </w:r>
    </w:p>
    <w:p w14:paraId="5DF3E934" w14:textId="42A1C38B" w:rsidR="00BA5E56" w:rsidRPr="000960A3" w:rsidRDefault="00BA5E56" w:rsidP="00E64B62">
      <w:pPr>
        <w:spacing w:line="276" w:lineRule="auto"/>
        <w:ind w:firstLine="720"/>
        <w:jc w:val="both"/>
        <w:rPr>
          <w:rFonts w:ascii="Arial" w:hAnsi="Arial" w:cs="Arial"/>
          <w:iCs/>
          <w:color w:val="000000" w:themeColor="text1"/>
          <w:lang w:val="mn-MN"/>
        </w:rPr>
      </w:pPr>
      <w:r w:rsidRPr="000960A3">
        <w:rPr>
          <w:rFonts w:ascii="Arial" w:hAnsi="Arial" w:cs="Arial"/>
          <w:color w:val="000000" w:themeColor="text1"/>
          <w:shd w:val="clear" w:color="auto" w:fill="FFFFFF"/>
          <w:lang w:val="mn-MN"/>
        </w:rPr>
        <w:t>Иймд дээрх байршлуудад оршин суугаа иргэдийнхээ харилцаа холбоо, интернэтийн хэрэгцээг хангах,</w:t>
      </w:r>
      <w:r w:rsidRPr="000960A3">
        <w:rPr>
          <w:rFonts w:ascii="Arial" w:hAnsi="Arial" w:cs="Arial"/>
          <w:iCs/>
          <w:color w:val="000000" w:themeColor="text1"/>
          <w:lang w:val="mn-MN"/>
        </w:rPr>
        <w:t xml:space="preserve"> тоон хуваагдлыг бууруулах, онцгой байдал, бүх нийтийн үүрэгт үйлчилгээнд орчин үеийн техник, технологийн дэвшлийг нэвтрүүлэх зорилгын хүрээнд </w:t>
      </w:r>
      <w:r w:rsidRPr="000960A3">
        <w:rPr>
          <w:rFonts w:ascii="Arial" w:hAnsi="Arial" w:cs="Arial"/>
          <w:color w:val="000000" w:themeColor="text1"/>
          <w:shd w:val="clear" w:color="auto" w:fill="FFFFFF"/>
          <w:lang w:val="mn-MN"/>
        </w:rPr>
        <w:t xml:space="preserve">харилцаа холбоо, мэдээллийн технологийн чиглэлээр шинэ технологи нэвтрүүлэх, өрсөлдөөнийг дэмжих </w:t>
      </w:r>
      <w:r w:rsidRPr="000960A3">
        <w:rPr>
          <w:rFonts w:ascii="Arial" w:hAnsi="Arial" w:cs="Arial"/>
          <w:iCs/>
          <w:color w:val="000000" w:themeColor="text1"/>
          <w:lang w:val="mn-MN"/>
        </w:rPr>
        <w:t>чиглэлийг баримтлан ажиллаж байна.</w:t>
      </w:r>
    </w:p>
    <w:p w14:paraId="714661C7" w14:textId="77777777" w:rsidR="00BA5E56" w:rsidRPr="000960A3" w:rsidRDefault="00BA5E56" w:rsidP="00E64B62">
      <w:pPr>
        <w:spacing w:line="276" w:lineRule="auto"/>
        <w:ind w:firstLine="720"/>
        <w:jc w:val="both"/>
        <w:rPr>
          <w:rFonts w:ascii="Arial" w:hAnsi="Arial" w:cs="Arial"/>
          <w:color w:val="000000" w:themeColor="text1"/>
          <w:shd w:val="clear" w:color="auto" w:fill="FFFFFF"/>
          <w:lang w:val="mn-MN"/>
        </w:rPr>
      </w:pPr>
      <w:r w:rsidRPr="000960A3">
        <w:rPr>
          <w:rFonts w:ascii="Arial" w:hAnsi="Arial" w:cs="Arial"/>
          <w:iCs/>
          <w:color w:val="000000" w:themeColor="text1"/>
          <w:lang w:val="mn-MN"/>
        </w:rPr>
        <w:t xml:space="preserve">Дээрх чиглэлийн дагуу нам </w:t>
      </w:r>
      <w:r w:rsidRPr="000960A3">
        <w:rPr>
          <w:rFonts w:ascii="Arial" w:hAnsi="Arial" w:cs="Arial"/>
          <w:color w:val="000000" w:themeColor="text1"/>
          <w:lang w:val="mn-MN"/>
        </w:rPr>
        <w:t xml:space="preserve">орбитын хиймэл дагуулын сүлжээг ашиглан интернэтийн үйлчилгээ үзүүлдэг компаниуд нь Монгол Улсад тус үйлчилгээг явуулахад Зөвшөөрлийн тухай хуулийн </w:t>
      </w:r>
      <w:r w:rsidRPr="000960A3">
        <w:rPr>
          <w:rFonts w:ascii="Arial" w:hAnsi="Arial" w:cs="Arial"/>
          <w:color w:val="000000" w:themeColor="text1"/>
          <w:shd w:val="clear" w:color="auto" w:fill="FFFFFF"/>
          <w:lang w:val="mn-MN"/>
        </w:rPr>
        <w:t>8.1 дүгээр зүйлийн 9.4.харилцаа холбооны үйлчилгээ эрхлэх, 9.8.радио давтамж, радио давтамжийн зурвас ашиглах, 9.10.сансрын холбооны сүлжээ байгуулах, түүний ашиглалт, үйлчилгээ эрхлэх тусгай зөвшөөрлүүдийг тус тус авч үйл ажиллагаа явуулах нөхцөл бүрдэхээр байна.</w:t>
      </w:r>
    </w:p>
    <w:p w14:paraId="34221318" w14:textId="77777777" w:rsidR="00BA5E56" w:rsidRPr="000960A3" w:rsidRDefault="00BA5E56" w:rsidP="00E64B62">
      <w:pPr>
        <w:spacing w:line="276" w:lineRule="auto"/>
        <w:ind w:firstLine="720"/>
        <w:jc w:val="both"/>
        <w:rPr>
          <w:rFonts w:ascii="Arial" w:hAnsi="Arial" w:cs="Arial"/>
          <w:color w:val="000000" w:themeColor="text1"/>
          <w:shd w:val="clear" w:color="auto" w:fill="FFFFFF"/>
          <w:lang w:val="mn-MN"/>
        </w:rPr>
      </w:pPr>
      <w:r w:rsidRPr="000960A3">
        <w:rPr>
          <w:rFonts w:ascii="Arial" w:hAnsi="Arial" w:cs="Arial"/>
          <w:color w:val="000000" w:themeColor="text1"/>
          <w:shd w:val="clear" w:color="auto" w:fill="FFFFFF"/>
          <w:lang w:val="mn-MN"/>
        </w:rPr>
        <w:t xml:space="preserve">Нөгөө талаар Харилцаа холбооны тухай хуулийн 12.4.”Зөвшөөрлийн тухай хуулийн 8.1 дүгээр зүйлийн 9.10, 9.11-д заасан тусгай зөвшөөрөл эзэмшигчид мөн зүйлийн 9.8, 9.13, 9.15-д зааснаас бусад үйл ажиллагаа эрхлэх тусгай зөвшөөрлийг олгохгүй.” гэж заасан байгаа нь нам орбитын хиймэл дагуул сүлжээ ашиглан интернэтийн үйлчилгээг үзүүлэх компанид </w:t>
      </w:r>
      <w:r w:rsidRPr="000960A3">
        <w:rPr>
          <w:rFonts w:ascii="Arial" w:hAnsi="Arial" w:cs="Arial"/>
          <w:color w:val="000000" w:themeColor="text1"/>
          <w:lang w:val="mn-MN"/>
        </w:rPr>
        <w:t xml:space="preserve">Зөвшөөрлийн тухай хуулийн </w:t>
      </w:r>
      <w:r w:rsidRPr="000960A3">
        <w:rPr>
          <w:rFonts w:ascii="Arial" w:hAnsi="Arial" w:cs="Arial"/>
          <w:color w:val="000000" w:themeColor="text1"/>
          <w:shd w:val="clear" w:color="auto" w:fill="FFFFFF"/>
          <w:lang w:val="mn-MN"/>
        </w:rPr>
        <w:t>8.1 дүгээр зүйлийн 9.10. сансрын холбооны сүлжээ байгуулах, түүний ашиглалт, үйлчилгээ эрхлэх тусгай зөвшөөрлийг олгосон тохиолдолд 9.4, 9.8-д заасан бусад тусгай  зөвшөөрлүүдийг олгох боломжгүй нөхцөл байдал үүсэж байна.</w:t>
      </w:r>
    </w:p>
    <w:p w14:paraId="1A4346AE" w14:textId="61171D7A" w:rsidR="00BA5E56" w:rsidRPr="000960A3" w:rsidRDefault="00BA5E56" w:rsidP="00E64B62">
      <w:pPr>
        <w:spacing w:line="276" w:lineRule="auto"/>
        <w:ind w:firstLine="720"/>
        <w:jc w:val="both"/>
        <w:rPr>
          <w:rFonts w:ascii="Arial" w:hAnsi="Arial" w:cs="Arial"/>
          <w:color w:val="000000" w:themeColor="text1"/>
          <w:shd w:val="clear" w:color="auto" w:fill="FFFFFF"/>
          <w:lang w:val="mn-MN"/>
        </w:rPr>
      </w:pPr>
      <w:r w:rsidRPr="000960A3">
        <w:rPr>
          <w:rFonts w:ascii="Arial" w:hAnsi="Arial" w:cs="Arial"/>
          <w:color w:val="000000" w:themeColor="text1"/>
          <w:shd w:val="clear" w:color="auto" w:fill="FFFFFF"/>
          <w:lang w:val="mn-MN"/>
        </w:rPr>
        <w:t>Иймд тухайн 3 төрлийн тусгай зөвшөөрлийг нам орбитын хиймэл дагуулын сүлжээ ашиглан интернэтийн үйлчилгээ үзүүлэгчид олгох боломжийг бүрдүүлэх, Монгол Улсад үйл ажиллагаа явуулах боломжийг бүрдүүлэх, зах зээлийн өрсөлдөөн бий болгох, харилцаа холбооны дэд бүтэц хүрээгүй алслагдмал газарт амьдарч байгаа иргэдэд харилцаа холбооны, интернэтийн үйлчилгээ хүргэж, тоон хуваагдлыг бууруулах зорилгоор Харилцаа холбооны тухай хуулийн 12.4 дэх хэсгийн “9.10,” гэснийг хасаж, өөрчлөлт оруулахаар төслийг боловсрууллаа.</w:t>
      </w:r>
    </w:p>
    <w:p w14:paraId="12A8103C" w14:textId="152B6E84" w:rsidR="00BA5E56" w:rsidRDefault="00BA5E56" w:rsidP="006D5ECB">
      <w:pPr>
        <w:spacing w:after="160"/>
        <w:jc w:val="center"/>
        <w:rPr>
          <w:rFonts w:ascii="Arial" w:hAnsi="Arial" w:cs="Arial"/>
          <w:color w:val="000000" w:themeColor="text1"/>
          <w:lang w:val="mn-MN"/>
        </w:rPr>
      </w:pPr>
      <w:r w:rsidRPr="000960A3">
        <w:rPr>
          <w:rFonts w:ascii="Arial" w:hAnsi="Arial" w:cs="Arial"/>
          <w:color w:val="000000" w:themeColor="text1"/>
          <w:lang w:val="mn-MN"/>
        </w:rPr>
        <w:t>---o0o---</w:t>
      </w:r>
    </w:p>
    <w:p w14:paraId="4DF8FE85" w14:textId="77777777" w:rsidR="000B1F22" w:rsidRPr="000960A3" w:rsidRDefault="000B1F22" w:rsidP="006D5ECB">
      <w:pPr>
        <w:spacing w:after="160"/>
        <w:jc w:val="center"/>
        <w:rPr>
          <w:rFonts w:ascii="Arial" w:hAnsi="Arial" w:cs="Arial"/>
          <w:color w:val="000000" w:themeColor="text1"/>
          <w:lang w:val="mn-MN"/>
        </w:rPr>
      </w:pPr>
    </w:p>
    <w:p w14:paraId="6BFCA789" w14:textId="501D0703" w:rsidR="001A688A" w:rsidRPr="000960A3" w:rsidRDefault="001A688A" w:rsidP="00580110">
      <w:pPr>
        <w:spacing w:after="160"/>
        <w:jc w:val="center"/>
        <w:rPr>
          <w:rFonts w:ascii="Arial" w:hAnsi="Arial" w:cs="Arial"/>
          <w:b/>
          <w:color w:val="000000" w:themeColor="text1"/>
          <w:lang w:val="mn-MN"/>
        </w:rPr>
      </w:pPr>
      <w:r w:rsidRPr="000960A3">
        <w:rPr>
          <w:rFonts w:ascii="Arial" w:hAnsi="Arial" w:cs="Arial"/>
          <w:b/>
          <w:color w:val="000000" w:themeColor="text1"/>
          <w:lang w:val="mn-MN"/>
        </w:rPr>
        <w:lastRenderedPageBreak/>
        <w:t>МОНГОЛ УЛСЫН ИХ ХУРЛЫН ТОГТООЛ</w:t>
      </w:r>
    </w:p>
    <w:p w14:paraId="56B41B5F" w14:textId="77777777" w:rsidR="001A688A" w:rsidRPr="000960A3" w:rsidRDefault="001A688A" w:rsidP="00C841DC">
      <w:pPr>
        <w:rPr>
          <w:rFonts w:ascii="Arial" w:hAnsi="Arial" w:cs="Arial"/>
          <w:color w:val="000000" w:themeColor="text1"/>
          <w:lang w:val="mn-MN"/>
        </w:rPr>
      </w:pPr>
    </w:p>
    <w:p w14:paraId="446A10FF" w14:textId="7F6DCE94" w:rsidR="004041BC" w:rsidRPr="000960A3" w:rsidRDefault="004041BC" w:rsidP="00C841DC">
      <w:pPr>
        <w:pStyle w:val="paragraph"/>
        <w:spacing w:before="0" w:beforeAutospacing="0" w:after="0" w:afterAutospacing="0"/>
        <w:jc w:val="both"/>
        <w:textAlignment w:val="baseline"/>
        <w:rPr>
          <w:rFonts w:ascii="Arial" w:hAnsi="Arial" w:cs="Arial"/>
          <w:color w:val="000000" w:themeColor="text1"/>
          <w:lang w:val="mn-MN"/>
        </w:rPr>
      </w:pPr>
      <w:r w:rsidRPr="000960A3">
        <w:rPr>
          <w:rStyle w:val="normaltextrun"/>
          <w:rFonts w:ascii="Arial" w:hAnsi="Arial" w:cs="Arial"/>
          <w:color w:val="000000" w:themeColor="text1"/>
          <w:lang w:val="mn-MN"/>
        </w:rPr>
        <w:t xml:space="preserve">2023 оны ... дугаар </w:t>
      </w:r>
      <w:r w:rsidRPr="000960A3">
        <w:rPr>
          <w:color w:val="000000" w:themeColor="text1"/>
          <w:lang w:val="mn-MN"/>
        </w:rPr>
        <w:tab/>
      </w:r>
      <w:r w:rsidRPr="000960A3">
        <w:rPr>
          <w:rStyle w:val="normaltextrun"/>
          <w:rFonts w:ascii="Arial" w:hAnsi="Arial" w:cs="Arial"/>
          <w:color w:val="000000" w:themeColor="text1"/>
          <w:lang w:val="mn-MN"/>
        </w:rPr>
        <w:t>                    Дугаар...</w:t>
      </w:r>
      <w:r w:rsidRPr="000960A3">
        <w:rPr>
          <w:color w:val="000000" w:themeColor="text1"/>
          <w:lang w:val="mn-MN"/>
        </w:rPr>
        <w:tab/>
      </w:r>
      <w:r w:rsidRPr="000960A3">
        <w:rPr>
          <w:rStyle w:val="normaltextrun"/>
          <w:rFonts w:ascii="Arial" w:hAnsi="Arial" w:cs="Arial"/>
          <w:color w:val="000000" w:themeColor="text1"/>
          <w:lang w:val="mn-MN"/>
        </w:rPr>
        <w:t xml:space="preserve">          </w:t>
      </w:r>
      <w:r w:rsidRPr="000960A3">
        <w:rPr>
          <w:color w:val="000000" w:themeColor="text1"/>
          <w:lang w:val="mn-MN"/>
        </w:rPr>
        <w:tab/>
      </w:r>
      <w:r w:rsidRPr="000960A3">
        <w:rPr>
          <w:rStyle w:val="normaltextrun"/>
          <w:rFonts w:ascii="Arial" w:hAnsi="Arial" w:cs="Arial"/>
          <w:color w:val="000000" w:themeColor="text1"/>
          <w:lang w:val="mn-MN"/>
        </w:rPr>
        <w:t>          </w:t>
      </w:r>
      <w:r w:rsidR="00C841DC" w:rsidRPr="000960A3">
        <w:rPr>
          <w:rStyle w:val="eop"/>
          <w:rFonts w:ascii="Arial" w:hAnsi="Arial" w:cs="Arial"/>
          <w:color w:val="000000" w:themeColor="text1"/>
          <w:lang w:val="mn-MN"/>
        </w:rPr>
        <w:t xml:space="preserve">         </w:t>
      </w:r>
      <w:r w:rsidRPr="000960A3">
        <w:rPr>
          <w:rStyle w:val="eop"/>
          <w:rFonts w:ascii="Arial" w:hAnsi="Arial" w:cs="Arial"/>
          <w:color w:val="000000" w:themeColor="text1"/>
          <w:lang w:val="mn-MN"/>
        </w:rPr>
        <w:t xml:space="preserve"> </w:t>
      </w:r>
      <w:r w:rsidRPr="000960A3">
        <w:rPr>
          <w:rStyle w:val="normaltextrun"/>
          <w:rFonts w:ascii="Arial" w:hAnsi="Arial" w:cs="Arial"/>
          <w:color w:val="000000" w:themeColor="text1"/>
          <w:lang w:val="mn-MN"/>
        </w:rPr>
        <w:t>Улаанбаатар</w:t>
      </w:r>
    </w:p>
    <w:p w14:paraId="341AE460" w14:textId="77777777" w:rsidR="004041BC" w:rsidRPr="000960A3" w:rsidRDefault="004041BC" w:rsidP="00C841DC">
      <w:pPr>
        <w:pStyle w:val="paragraph"/>
        <w:spacing w:before="0" w:beforeAutospacing="0" w:after="0" w:afterAutospacing="0"/>
        <w:jc w:val="both"/>
        <w:textAlignment w:val="baseline"/>
        <w:rPr>
          <w:rFonts w:ascii="Arial" w:hAnsi="Arial" w:cs="Arial"/>
          <w:color w:val="000000" w:themeColor="text1"/>
          <w:lang w:val="mn-MN"/>
        </w:rPr>
      </w:pPr>
      <w:r w:rsidRPr="000960A3">
        <w:rPr>
          <w:rStyle w:val="normaltextrun"/>
          <w:rFonts w:ascii="Arial" w:hAnsi="Arial" w:cs="Arial"/>
          <w:color w:val="000000" w:themeColor="text1"/>
          <w:lang w:val="mn-MN"/>
        </w:rPr>
        <w:t>сарын ... -ны өдөр</w:t>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rStyle w:val="tabchar"/>
          <w:rFonts w:ascii="Arial" w:hAnsi="Arial" w:cs="Arial"/>
          <w:color w:val="000000" w:themeColor="text1"/>
          <w:lang w:val="mn-MN"/>
        </w:rPr>
        <w:t xml:space="preserve">                     </w:t>
      </w:r>
      <w:r w:rsidRPr="000960A3">
        <w:rPr>
          <w:rStyle w:val="normaltextrun"/>
          <w:rFonts w:ascii="Arial" w:hAnsi="Arial" w:cs="Arial"/>
          <w:color w:val="000000" w:themeColor="text1"/>
          <w:lang w:val="mn-MN"/>
        </w:rPr>
        <w:t>хот</w:t>
      </w:r>
    </w:p>
    <w:p w14:paraId="2043C55F" w14:textId="77777777" w:rsidR="00C841DC" w:rsidRPr="000960A3" w:rsidRDefault="00C841DC" w:rsidP="00184E30">
      <w:pPr>
        <w:rPr>
          <w:color w:val="000000" w:themeColor="text1"/>
          <w:lang w:val="mn-MN"/>
        </w:rPr>
      </w:pPr>
    </w:p>
    <w:p w14:paraId="21B878A7" w14:textId="77777777" w:rsidR="00C841DC" w:rsidRPr="000960A3" w:rsidRDefault="00C841DC" w:rsidP="00184E30">
      <w:pPr>
        <w:rPr>
          <w:color w:val="000000" w:themeColor="text1"/>
          <w:lang w:val="mn-MN"/>
        </w:rPr>
      </w:pPr>
    </w:p>
    <w:p w14:paraId="719358F9" w14:textId="25892F92" w:rsidR="001A688A" w:rsidRPr="000960A3" w:rsidRDefault="00C04021" w:rsidP="00C841DC">
      <w:pPr>
        <w:pStyle w:val="Heading1"/>
        <w:rPr>
          <w:color w:val="000000" w:themeColor="text1"/>
        </w:rPr>
      </w:pPr>
      <w:r w:rsidRPr="000960A3">
        <w:rPr>
          <w:color w:val="000000" w:themeColor="text1"/>
        </w:rPr>
        <w:t>ТОГТООЛД НЭМЭЛТ, ӨӨРЧЛӨЛТ ОРУУЛАХ ТУХАЙ</w:t>
      </w:r>
    </w:p>
    <w:p w14:paraId="3CC93CD2" w14:textId="6416E8FE" w:rsidR="001A688A" w:rsidRPr="000960A3" w:rsidRDefault="001A688A" w:rsidP="00C841DC">
      <w:pPr>
        <w:spacing w:before="100" w:beforeAutospacing="1" w:after="100" w:afterAutospacing="1"/>
        <w:jc w:val="both"/>
        <w:rPr>
          <w:rFonts w:ascii="Arial" w:hAnsi="Arial" w:cs="Arial"/>
          <w:color w:val="000000" w:themeColor="text1"/>
          <w:lang w:val="mn-MN"/>
        </w:rPr>
      </w:pPr>
      <w:r w:rsidRPr="000960A3">
        <w:rPr>
          <w:rFonts w:ascii="Arial" w:hAnsi="Arial" w:cs="Arial"/>
          <w:color w:val="000000" w:themeColor="text1"/>
          <w:lang w:val="mn-MN"/>
        </w:rPr>
        <w:tab/>
        <w:t xml:space="preserve">Монгол Улсын Их Хурлын тухай хуулийн 5 дугаар зүйлийн 5.1 дэх хэсгийг үндэслэн Монгол Улсын Их Хурлаас ТОГТООХ нь: </w:t>
      </w:r>
    </w:p>
    <w:p w14:paraId="72F72224" w14:textId="303E33DD" w:rsidR="007749BC" w:rsidRPr="000960A3" w:rsidRDefault="001A688A" w:rsidP="00C841DC">
      <w:pPr>
        <w:tabs>
          <w:tab w:val="left" w:pos="720"/>
        </w:tabs>
        <w:ind w:right="-36" w:firstLine="780"/>
        <w:contextualSpacing/>
        <w:jc w:val="both"/>
        <w:rPr>
          <w:rFonts w:ascii="Arial" w:hAnsi="Arial" w:cs="Arial"/>
          <w:color w:val="000000" w:themeColor="text1"/>
          <w:lang w:val="mn-MN"/>
        </w:rPr>
      </w:pPr>
      <w:r w:rsidRPr="000960A3">
        <w:rPr>
          <w:rFonts w:ascii="Arial" w:hAnsi="Arial" w:cs="Arial"/>
          <w:color w:val="000000" w:themeColor="text1"/>
          <w:lang w:val="mn-MN"/>
        </w:rPr>
        <w:t>1.</w:t>
      </w:r>
      <w:r w:rsidR="00AD2E4F" w:rsidRPr="000960A3">
        <w:rPr>
          <w:rFonts w:ascii="Arial" w:hAnsi="Arial" w:cs="Arial"/>
          <w:color w:val="000000" w:themeColor="text1"/>
          <w:lang w:val="mn-MN"/>
        </w:rPr>
        <w:t>“Хүүхдийн мөнгөн тэтгэмжийн талаар авах зарим арга хэмжээний тухай” Монгол Улсын Их Хурлын 2022 оны 11 дүгээр сарын 11-ний өдрийн 71 дүгээр тогтоол</w:t>
      </w:r>
      <w:r w:rsidR="00C841DC" w:rsidRPr="000960A3">
        <w:rPr>
          <w:rFonts w:ascii="Arial" w:hAnsi="Arial" w:cs="Arial"/>
          <w:color w:val="000000" w:themeColor="text1"/>
          <w:lang w:val="mn-MN"/>
        </w:rPr>
        <w:t>ын 2 дахь заалтад</w:t>
      </w:r>
      <w:r w:rsidR="00A1486D" w:rsidRPr="000960A3">
        <w:rPr>
          <w:rFonts w:ascii="Arial" w:hAnsi="Arial" w:cs="Arial"/>
          <w:color w:val="000000" w:themeColor="text1"/>
          <w:lang w:val="mn-MN"/>
        </w:rPr>
        <w:t xml:space="preserve"> </w:t>
      </w:r>
      <w:r w:rsidR="00C841DC" w:rsidRPr="000960A3">
        <w:rPr>
          <w:rFonts w:ascii="Arial" w:hAnsi="Arial" w:cs="Arial"/>
          <w:color w:val="000000" w:themeColor="text1"/>
          <w:lang w:val="mn-MN"/>
        </w:rPr>
        <w:t>д</w:t>
      </w:r>
      <w:r w:rsidR="002526A7" w:rsidRPr="000960A3">
        <w:rPr>
          <w:rFonts w:ascii="Arial" w:hAnsi="Arial" w:cs="Arial"/>
          <w:color w:val="000000" w:themeColor="text1"/>
          <w:lang w:val="mn-MN"/>
        </w:rPr>
        <w:t>о</w:t>
      </w:r>
      <w:r w:rsidR="00C841DC" w:rsidRPr="000960A3">
        <w:rPr>
          <w:rFonts w:ascii="Arial" w:hAnsi="Arial" w:cs="Arial"/>
          <w:color w:val="000000" w:themeColor="text1"/>
          <w:lang w:val="mn-MN"/>
        </w:rPr>
        <w:t>ор дурдсан</w:t>
      </w:r>
      <w:r w:rsidR="00A1486D" w:rsidRPr="000960A3">
        <w:rPr>
          <w:rFonts w:ascii="Arial" w:hAnsi="Arial" w:cs="Arial"/>
          <w:color w:val="000000" w:themeColor="text1"/>
          <w:lang w:val="mn-MN"/>
        </w:rPr>
        <w:t xml:space="preserve"> агуулга</w:t>
      </w:r>
      <w:r w:rsidR="00C841DC" w:rsidRPr="000960A3">
        <w:rPr>
          <w:rFonts w:ascii="Arial" w:hAnsi="Arial" w:cs="Arial"/>
          <w:color w:val="000000" w:themeColor="text1"/>
          <w:lang w:val="mn-MN"/>
        </w:rPr>
        <w:t>тай</w:t>
      </w:r>
      <w:r w:rsidR="00A1486D" w:rsidRPr="000960A3">
        <w:rPr>
          <w:rFonts w:ascii="Arial" w:hAnsi="Arial" w:cs="Arial"/>
          <w:color w:val="000000" w:themeColor="text1"/>
          <w:lang w:val="mn-MN"/>
        </w:rPr>
        <w:t xml:space="preserve"> </w:t>
      </w:r>
      <w:r w:rsidR="0030777B" w:rsidRPr="000960A3">
        <w:rPr>
          <w:rFonts w:ascii="Arial" w:hAnsi="Arial" w:cs="Arial"/>
          <w:color w:val="000000" w:themeColor="text1"/>
          <w:lang w:val="mn-MN"/>
        </w:rPr>
        <w:t>2.4</w:t>
      </w:r>
      <w:r w:rsidR="00C811EB" w:rsidRPr="000960A3">
        <w:rPr>
          <w:rFonts w:ascii="Arial" w:hAnsi="Arial" w:cs="Arial"/>
          <w:color w:val="000000" w:themeColor="text1"/>
          <w:lang w:val="mn-MN"/>
        </w:rPr>
        <w:t>, 2.5</w:t>
      </w:r>
      <w:r w:rsidR="0030777B" w:rsidRPr="000960A3">
        <w:rPr>
          <w:rFonts w:ascii="Arial" w:hAnsi="Arial" w:cs="Arial"/>
          <w:color w:val="000000" w:themeColor="text1"/>
          <w:lang w:val="mn-MN"/>
        </w:rPr>
        <w:t xml:space="preserve"> д</w:t>
      </w:r>
      <w:r w:rsidR="00C811EB" w:rsidRPr="000960A3">
        <w:rPr>
          <w:rFonts w:ascii="Arial" w:hAnsi="Arial" w:cs="Arial"/>
          <w:color w:val="000000" w:themeColor="text1"/>
          <w:lang w:val="mn-MN"/>
        </w:rPr>
        <w:t>а</w:t>
      </w:r>
      <w:r w:rsidR="0030777B" w:rsidRPr="000960A3">
        <w:rPr>
          <w:rFonts w:ascii="Arial" w:hAnsi="Arial" w:cs="Arial"/>
          <w:color w:val="000000" w:themeColor="text1"/>
          <w:lang w:val="mn-MN"/>
        </w:rPr>
        <w:t>х</w:t>
      </w:r>
      <w:r w:rsidR="00C811EB" w:rsidRPr="000960A3">
        <w:rPr>
          <w:rFonts w:ascii="Arial" w:hAnsi="Arial" w:cs="Arial"/>
          <w:color w:val="000000" w:themeColor="text1"/>
          <w:lang w:val="mn-MN"/>
        </w:rPr>
        <w:t>ь</w:t>
      </w:r>
      <w:r w:rsidR="0030777B" w:rsidRPr="000960A3">
        <w:rPr>
          <w:rFonts w:ascii="Arial" w:hAnsi="Arial" w:cs="Arial"/>
          <w:color w:val="000000" w:themeColor="text1"/>
          <w:lang w:val="mn-MN"/>
        </w:rPr>
        <w:t xml:space="preserve"> дэд заалт нэмсүгэй: </w:t>
      </w:r>
    </w:p>
    <w:p w14:paraId="3A45ABDA" w14:textId="77777777" w:rsidR="00C811EB" w:rsidRPr="000960A3" w:rsidRDefault="00C811EB" w:rsidP="00C841DC">
      <w:pPr>
        <w:tabs>
          <w:tab w:val="left" w:pos="720"/>
        </w:tabs>
        <w:ind w:right="-36" w:firstLine="780"/>
        <w:contextualSpacing/>
        <w:jc w:val="both"/>
        <w:rPr>
          <w:rFonts w:ascii="Arial" w:hAnsi="Arial" w:cs="Arial"/>
          <w:color w:val="000000" w:themeColor="text1"/>
          <w:lang w:val="mn-MN"/>
        </w:rPr>
      </w:pPr>
    </w:p>
    <w:p w14:paraId="13BF5783" w14:textId="4D49D7B9" w:rsidR="0030777B" w:rsidRPr="000960A3" w:rsidRDefault="00273BA0" w:rsidP="00C841DC">
      <w:pPr>
        <w:tabs>
          <w:tab w:val="left" w:pos="720"/>
        </w:tabs>
        <w:ind w:right="-36" w:firstLine="780"/>
        <w:contextualSpacing/>
        <w:jc w:val="both"/>
        <w:rPr>
          <w:rFonts w:ascii="Arial" w:hAnsi="Arial" w:cs="Arial"/>
          <w:color w:val="000000" w:themeColor="text1"/>
          <w:lang w:val="mn-MN"/>
        </w:rPr>
      </w:pPr>
      <w:r w:rsidRPr="000960A3">
        <w:rPr>
          <w:rFonts w:ascii="Arial" w:hAnsi="Arial" w:cs="Arial"/>
          <w:color w:val="000000" w:themeColor="text1"/>
          <w:lang w:val="mn-MN"/>
        </w:rPr>
        <w:t>“</w:t>
      </w:r>
      <w:r w:rsidR="00B56C13" w:rsidRPr="000960A3">
        <w:rPr>
          <w:rFonts w:ascii="Arial" w:hAnsi="Arial" w:cs="Arial"/>
          <w:color w:val="000000" w:themeColor="text1"/>
          <w:lang w:val="mn-MN"/>
        </w:rPr>
        <w:t>4/</w:t>
      </w:r>
      <w:r w:rsidR="00C955E0" w:rsidRPr="000960A3">
        <w:rPr>
          <w:rFonts w:ascii="Arial" w:hAnsi="Arial" w:cs="Arial"/>
          <w:color w:val="000000" w:themeColor="text1"/>
          <w:lang w:val="mn-MN"/>
        </w:rPr>
        <w:t xml:space="preserve">2023 оны </w:t>
      </w:r>
      <w:r w:rsidR="0064302F" w:rsidRPr="000960A3">
        <w:rPr>
          <w:rFonts w:ascii="Arial" w:hAnsi="Arial" w:cs="Arial"/>
          <w:color w:val="000000" w:themeColor="text1"/>
          <w:lang w:val="mn-MN"/>
        </w:rPr>
        <w:t>1</w:t>
      </w:r>
      <w:r w:rsidR="00906A40" w:rsidRPr="000960A3">
        <w:rPr>
          <w:rFonts w:ascii="Arial" w:hAnsi="Arial" w:cs="Arial"/>
          <w:color w:val="000000" w:themeColor="text1"/>
          <w:lang w:val="mn-MN"/>
        </w:rPr>
        <w:t xml:space="preserve">-6 дугаар </w:t>
      </w:r>
      <w:r w:rsidR="00F92B65" w:rsidRPr="000960A3">
        <w:rPr>
          <w:rFonts w:ascii="Arial" w:hAnsi="Arial" w:cs="Arial"/>
          <w:color w:val="000000" w:themeColor="text1"/>
          <w:lang w:val="mn-MN"/>
        </w:rPr>
        <w:t>саруудад</w:t>
      </w:r>
      <w:r w:rsidR="00115212" w:rsidRPr="000960A3">
        <w:rPr>
          <w:rFonts w:ascii="Arial" w:hAnsi="Arial" w:cs="Arial"/>
          <w:color w:val="000000" w:themeColor="text1"/>
          <w:lang w:val="mn-MN"/>
        </w:rPr>
        <w:t xml:space="preserve"> хүүхдийн мөнгөн тэтгэмжид</w:t>
      </w:r>
      <w:r w:rsidR="001D2562" w:rsidRPr="000960A3">
        <w:rPr>
          <w:rFonts w:ascii="Arial" w:hAnsi="Arial" w:cs="Arial"/>
          <w:color w:val="000000" w:themeColor="text1"/>
          <w:lang w:val="mn-MN"/>
        </w:rPr>
        <w:t xml:space="preserve"> хамрагдаагүй хүүхдэд </w:t>
      </w:r>
      <w:r w:rsidR="009342F0" w:rsidRPr="000960A3">
        <w:rPr>
          <w:rFonts w:ascii="Arial" w:hAnsi="Arial" w:cs="Arial"/>
          <w:color w:val="000000" w:themeColor="text1"/>
          <w:lang w:val="mn-MN"/>
        </w:rPr>
        <w:t xml:space="preserve">2023 оны </w:t>
      </w:r>
      <w:r w:rsidR="75FD9459" w:rsidRPr="000960A3">
        <w:rPr>
          <w:rFonts w:ascii="Arial" w:hAnsi="Arial" w:cs="Arial"/>
          <w:color w:val="000000" w:themeColor="text1"/>
          <w:lang w:val="mn-MN"/>
        </w:rPr>
        <w:t>0</w:t>
      </w:r>
      <w:r w:rsidR="061B2182" w:rsidRPr="000960A3">
        <w:rPr>
          <w:rFonts w:ascii="Arial" w:hAnsi="Arial" w:cs="Arial"/>
          <w:color w:val="000000" w:themeColor="text1"/>
          <w:lang w:val="mn-MN"/>
        </w:rPr>
        <w:t>7</w:t>
      </w:r>
      <w:r w:rsidR="009342F0" w:rsidRPr="000960A3">
        <w:rPr>
          <w:rFonts w:ascii="Arial" w:hAnsi="Arial" w:cs="Arial"/>
          <w:color w:val="000000" w:themeColor="text1"/>
          <w:lang w:val="mn-MN"/>
        </w:rPr>
        <w:t xml:space="preserve"> дугаар сарын </w:t>
      </w:r>
      <w:r w:rsidR="533C5C9C" w:rsidRPr="000960A3">
        <w:rPr>
          <w:rFonts w:ascii="Arial" w:hAnsi="Arial" w:cs="Arial"/>
          <w:color w:val="000000" w:themeColor="text1"/>
          <w:lang w:val="mn-MN"/>
        </w:rPr>
        <w:t>0</w:t>
      </w:r>
      <w:r w:rsidR="061B2182" w:rsidRPr="000960A3">
        <w:rPr>
          <w:rFonts w:ascii="Arial" w:hAnsi="Arial" w:cs="Arial"/>
          <w:color w:val="000000" w:themeColor="text1"/>
          <w:lang w:val="mn-MN"/>
        </w:rPr>
        <w:t>1</w:t>
      </w:r>
      <w:r w:rsidR="009342F0" w:rsidRPr="000960A3">
        <w:rPr>
          <w:rFonts w:ascii="Arial" w:hAnsi="Arial" w:cs="Arial"/>
          <w:color w:val="000000" w:themeColor="text1"/>
          <w:lang w:val="mn-MN"/>
        </w:rPr>
        <w:t>-</w:t>
      </w:r>
      <w:r w:rsidR="0FDD7053" w:rsidRPr="000960A3">
        <w:rPr>
          <w:rFonts w:ascii="Arial" w:hAnsi="Arial" w:cs="Arial"/>
          <w:color w:val="000000" w:themeColor="text1"/>
          <w:lang w:val="mn-MN"/>
        </w:rPr>
        <w:t>ний өдрөө</w:t>
      </w:r>
      <w:r w:rsidR="061B2182" w:rsidRPr="000960A3">
        <w:rPr>
          <w:rFonts w:ascii="Arial" w:hAnsi="Arial" w:cs="Arial"/>
          <w:color w:val="000000" w:themeColor="text1"/>
          <w:lang w:val="mn-MN"/>
        </w:rPr>
        <w:t>с</w:t>
      </w:r>
      <w:r w:rsidR="009342F0" w:rsidRPr="000960A3">
        <w:rPr>
          <w:rFonts w:ascii="Arial" w:hAnsi="Arial" w:cs="Arial"/>
          <w:color w:val="000000" w:themeColor="text1"/>
          <w:lang w:val="mn-MN"/>
        </w:rPr>
        <w:t xml:space="preserve"> </w:t>
      </w:r>
      <w:r w:rsidR="00D109D7" w:rsidRPr="000960A3">
        <w:rPr>
          <w:rFonts w:ascii="Arial" w:hAnsi="Arial" w:cs="Arial"/>
          <w:color w:val="000000" w:themeColor="text1"/>
          <w:lang w:val="mn-MN"/>
        </w:rPr>
        <w:t xml:space="preserve">эхлэн </w:t>
      </w:r>
      <w:r w:rsidR="00FD0F26" w:rsidRPr="000960A3">
        <w:rPr>
          <w:rFonts w:ascii="Arial" w:hAnsi="Arial" w:cs="Arial"/>
          <w:color w:val="000000" w:themeColor="text1"/>
          <w:lang w:val="mn-MN"/>
        </w:rPr>
        <w:t xml:space="preserve">хүүхдийн </w:t>
      </w:r>
      <w:r w:rsidR="002F782B" w:rsidRPr="000960A3">
        <w:rPr>
          <w:rFonts w:ascii="Arial" w:hAnsi="Arial" w:cs="Arial"/>
          <w:color w:val="000000" w:themeColor="text1"/>
          <w:lang w:val="mn-MN"/>
        </w:rPr>
        <w:t>эцэг эх, асран хамгаалагч</w:t>
      </w:r>
      <w:r w:rsidR="00B16711" w:rsidRPr="000960A3">
        <w:rPr>
          <w:rFonts w:ascii="Arial" w:hAnsi="Arial" w:cs="Arial"/>
          <w:color w:val="000000" w:themeColor="text1"/>
          <w:lang w:val="mn-MN"/>
        </w:rPr>
        <w:t xml:space="preserve">, </w:t>
      </w:r>
      <w:r w:rsidR="00035F77" w:rsidRPr="000960A3">
        <w:rPr>
          <w:rFonts w:ascii="Arial" w:hAnsi="Arial" w:cs="Arial"/>
          <w:color w:val="000000" w:themeColor="text1"/>
          <w:lang w:val="mn-MN"/>
        </w:rPr>
        <w:t>харгалзан дэмжигчийн</w:t>
      </w:r>
      <w:r w:rsidR="00493A9A" w:rsidRPr="000960A3">
        <w:rPr>
          <w:rFonts w:ascii="Arial" w:hAnsi="Arial" w:cs="Arial"/>
          <w:color w:val="000000" w:themeColor="text1"/>
          <w:lang w:val="mn-MN"/>
        </w:rPr>
        <w:t xml:space="preserve"> гаргасан </w:t>
      </w:r>
      <w:r w:rsidR="00D109D7" w:rsidRPr="000960A3">
        <w:rPr>
          <w:rFonts w:ascii="Arial" w:hAnsi="Arial" w:cs="Arial"/>
          <w:color w:val="000000" w:themeColor="text1"/>
          <w:lang w:val="mn-MN"/>
        </w:rPr>
        <w:t>хүсэлт</w:t>
      </w:r>
      <w:r w:rsidR="00493A9A" w:rsidRPr="000960A3">
        <w:rPr>
          <w:rFonts w:ascii="Arial" w:hAnsi="Arial" w:cs="Arial"/>
          <w:color w:val="000000" w:themeColor="text1"/>
          <w:lang w:val="mn-MN"/>
        </w:rPr>
        <w:t>эд</w:t>
      </w:r>
      <w:r w:rsidR="00D109D7" w:rsidRPr="000960A3">
        <w:rPr>
          <w:rFonts w:ascii="Arial" w:hAnsi="Arial" w:cs="Arial"/>
          <w:color w:val="000000" w:themeColor="text1"/>
          <w:lang w:val="mn-MN"/>
        </w:rPr>
        <w:t xml:space="preserve"> үндэслэн </w:t>
      </w:r>
      <w:r w:rsidR="007B6AA5" w:rsidRPr="000960A3">
        <w:rPr>
          <w:rFonts w:ascii="Arial" w:hAnsi="Arial" w:cs="Arial"/>
          <w:color w:val="000000" w:themeColor="text1"/>
          <w:lang w:val="mn-MN"/>
        </w:rPr>
        <w:t>уг хугацаанд ногдох</w:t>
      </w:r>
      <w:r w:rsidR="00D109D7" w:rsidRPr="000960A3">
        <w:rPr>
          <w:rFonts w:ascii="Arial" w:hAnsi="Arial" w:cs="Arial"/>
          <w:color w:val="000000" w:themeColor="text1"/>
          <w:lang w:val="mn-MN"/>
        </w:rPr>
        <w:t xml:space="preserve"> </w:t>
      </w:r>
      <w:r w:rsidR="003274A2" w:rsidRPr="000960A3">
        <w:rPr>
          <w:rFonts w:ascii="Arial" w:hAnsi="Arial" w:cs="Arial"/>
          <w:color w:val="000000" w:themeColor="text1"/>
          <w:lang w:val="mn-MN"/>
        </w:rPr>
        <w:t xml:space="preserve">мөнгөн тэтгэмжийг </w:t>
      </w:r>
      <w:r w:rsidR="00D109D7" w:rsidRPr="000960A3">
        <w:rPr>
          <w:rFonts w:ascii="Arial" w:hAnsi="Arial" w:cs="Arial"/>
          <w:color w:val="000000" w:themeColor="text1"/>
          <w:lang w:val="mn-MN"/>
        </w:rPr>
        <w:t>нөхөн олгох</w:t>
      </w:r>
      <w:r w:rsidR="00802A23" w:rsidRPr="000960A3">
        <w:rPr>
          <w:rFonts w:ascii="Arial" w:hAnsi="Arial" w:cs="Arial"/>
          <w:color w:val="000000" w:themeColor="text1"/>
          <w:lang w:val="mn-MN"/>
        </w:rPr>
        <w:t>;</w:t>
      </w:r>
    </w:p>
    <w:p w14:paraId="06F7BC56" w14:textId="77777777" w:rsidR="009B32B4" w:rsidRPr="000960A3" w:rsidRDefault="009B32B4" w:rsidP="00C841DC">
      <w:pPr>
        <w:tabs>
          <w:tab w:val="left" w:pos="720"/>
        </w:tabs>
        <w:ind w:right="-36"/>
        <w:contextualSpacing/>
        <w:jc w:val="both"/>
        <w:rPr>
          <w:rFonts w:ascii="Arial" w:hAnsi="Arial" w:cs="Arial"/>
          <w:color w:val="000000" w:themeColor="text1"/>
          <w:lang w:val="mn-MN"/>
        </w:rPr>
      </w:pPr>
    </w:p>
    <w:p w14:paraId="7CD3966F" w14:textId="33AA9B5D" w:rsidR="0075197B" w:rsidRPr="000960A3" w:rsidRDefault="001672D7" w:rsidP="00C841DC">
      <w:pPr>
        <w:tabs>
          <w:tab w:val="left" w:pos="720"/>
        </w:tabs>
        <w:ind w:right="-36" w:firstLine="780"/>
        <w:contextualSpacing/>
        <w:jc w:val="both"/>
        <w:rPr>
          <w:rFonts w:ascii="Arial" w:hAnsi="Arial" w:cs="Arial"/>
          <w:color w:val="000000" w:themeColor="text1"/>
          <w:lang w:val="mn-MN"/>
        </w:rPr>
      </w:pPr>
      <w:r w:rsidRPr="000960A3">
        <w:rPr>
          <w:rFonts w:ascii="Arial" w:hAnsi="Arial" w:cs="Arial"/>
          <w:color w:val="000000" w:themeColor="text1"/>
          <w:lang w:val="mn-MN"/>
        </w:rPr>
        <w:t>5</w:t>
      </w:r>
      <w:r w:rsidR="00802A23" w:rsidRPr="000960A3">
        <w:rPr>
          <w:rFonts w:ascii="Arial" w:hAnsi="Arial" w:cs="Arial"/>
          <w:color w:val="000000" w:themeColor="text1"/>
          <w:lang w:val="mn-MN"/>
        </w:rPr>
        <w:t>/</w:t>
      </w:r>
      <w:r w:rsidR="00FB2152" w:rsidRPr="000960A3">
        <w:rPr>
          <w:rFonts w:ascii="Arial" w:hAnsi="Arial" w:cs="Arial"/>
          <w:color w:val="000000" w:themeColor="text1"/>
          <w:lang w:val="mn-MN"/>
        </w:rPr>
        <w:t>эцэг, эх, асран хамгаалагч, харгалзан дэмжигч</w:t>
      </w:r>
      <w:r w:rsidR="005008AE" w:rsidRPr="000960A3">
        <w:rPr>
          <w:rFonts w:ascii="Arial" w:hAnsi="Arial" w:cs="Arial"/>
          <w:color w:val="000000" w:themeColor="text1"/>
          <w:lang w:val="mn-MN"/>
        </w:rPr>
        <w:t xml:space="preserve"> нь х</w:t>
      </w:r>
      <w:r w:rsidR="0082449C" w:rsidRPr="000960A3">
        <w:rPr>
          <w:rFonts w:ascii="Arial" w:hAnsi="Arial" w:cs="Arial"/>
          <w:color w:val="000000" w:themeColor="text1"/>
          <w:lang w:val="mn-MN"/>
        </w:rPr>
        <w:t>үүхдий</w:t>
      </w:r>
      <w:r w:rsidR="00801305" w:rsidRPr="000960A3">
        <w:rPr>
          <w:rFonts w:ascii="Arial" w:hAnsi="Arial" w:cs="Arial"/>
          <w:color w:val="000000" w:themeColor="text1"/>
          <w:lang w:val="mn-MN"/>
        </w:rPr>
        <w:t>н</w:t>
      </w:r>
      <w:r w:rsidR="001C4736" w:rsidRPr="000960A3">
        <w:rPr>
          <w:rFonts w:ascii="Arial" w:hAnsi="Arial" w:cs="Arial"/>
          <w:color w:val="000000" w:themeColor="text1"/>
          <w:lang w:val="mn-MN"/>
        </w:rPr>
        <w:t xml:space="preserve"> мөнгөн</w:t>
      </w:r>
      <w:r w:rsidR="0082449C" w:rsidRPr="000960A3">
        <w:rPr>
          <w:rFonts w:ascii="Arial" w:hAnsi="Arial" w:cs="Arial"/>
          <w:color w:val="000000" w:themeColor="text1"/>
          <w:lang w:val="mn-MN"/>
        </w:rPr>
        <w:t xml:space="preserve"> тэтгэмж</w:t>
      </w:r>
      <w:r w:rsidR="005008AE" w:rsidRPr="000960A3">
        <w:rPr>
          <w:rFonts w:ascii="Arial" w:hAnsi="Arial" w:cs="Arial"/>
          <w:color w:val="000000" w:themeColor="text1"/>
          <w:lang w:val="mn-MN"/>
        </w:rPr>
        <w:t xml:space="preserve">ээ </w:t>
      </w:r>
      <w:r w:rsidR="0082449C" w:rsidRPr="000960A3">
        <w:rPr>
          <w:rFonts w:ascii="Arial" w:hAnsi="Arial" w:cs="Arial"/>
          <w:color w:val="000000" w:themeColor="text1"/>
          <w:lang w:val="mn-MN"/>
        </w:rPr>
        <w:t>Хүүхдийн төлөө санд шилжүүл</w:t>
      </w:r>
      <w:r w:rsidR="005008AE" w:rsidRPr="000960A3">
        <w:rPr>
          <w:rFonts w:ascii="Arial" w:hAnsi="Arial" w:cs="Arial"/>
          <w:color w:val="000000" w:themeColor="text1"/>
          <w:lang w:val="mn-MN"/>
        </w:rPr>
        <w:t>эх хүсэлт гаргасан бол уг зох</w:t>
      </w:r>
      <w:r w:rsidR="0047161D" w:rsidRPr="000960A3">
        <w:rPr>
          <w:rFonts w:ascii="Arial" w:hAnsi="Arial" w:cs="Arial"/>
          <w:color w:val="000000" w:themeColor="text1"/>
          <w:lang w:val="mn-MN"/>
        </w:rPr>
        <w:t>ицуулалтыг</w:t>
      </w:r>
      <w:r w:rsidR="00E97FA1" w:rsidRPr="000960A3">
        <w:rPr>
          <w:rFonts w:ascii="Arial" w:hAnsi="Arial" w:cs="Arial"/>
          <w:color w:val="000000" w:themeColor="text1"/>
          <w:lang w:val="mn-MN"/>
        </w:rPr>
        <w:t xml:space="preserve"> </w:t>
      </w:r>
      <w:r w:rsidR="009C3E6E" w:rsidRPr="000960A3">
        <w:rPr>
          <w:rFonts w:ascii="Arial" w:hAnsi="Arial" w:cs="Arial"/>
          <w:color w:val="000000" w:themeColor="text1"/>
          <w:lang w:val="mn-MN"/>
        </w:rPr>
        <w:t>холбогдох журамд тусгах</w:t>
      </w:r>
      <w:r w:rsidR="00C13307" w:rsidRPr="000960A3">
        <w:rPr>
          <w:rFonts w:ascii="Arial" w:hAnsi="Arial" w:cs="Arial"/>
          <w:color w:val="000000" w:themeColor="text1"/>
          <w:lang w:val="mn-MN"/>
        </w:rPr>
        <w:t>.”</w:t>
      </w:r>
    </w:p>
    <w:p w14:paraId="6B047258" w14:textId="77777777" w:rsidR="00802A23" w:rsidRPr="000960A3" w:rsidRDefault="00802A23" w:rsidP="00C841DC">
      <w:pPr>
        <w:tabs>
          <w:tab w:val="left" w:pos="720"/>
        </w:tabs>
        <w:ind w:right="-36" w:firstLine="780"/>
        <w:contextualSpacing/>
        <w:jc w:val="both"/>
        <w:rPr>
          <w:rFonts w:ascii="Arial" w:hAnsi="Arial" w:cs="Arial"/>
          <w:color w:val="000000" w:themeColor="text1"/>
          <w:lang w:val="mn-MN"/>
        </w:rPr>
      </w:pPr>
    </w:p>
    <w:p w14:paraId="29BCC69F" w14:textId="66669FDD" w:rsidR="003C2D95" w:rsidRPr="000960A3" w:rsidRDefault="0075197B" w:rsidP="00C841DC">
      <w:pPr>
        <w:tabs>
          <w:tab w:val="left" w:pos="720"/>
        </w:tabs>
        <w:ind w:right="-36" w:firstLine="780"/>
        <w:contextualSpacing/>
        <w:jc w:val="both"/>
        <w:rPr>
          <w:rFonts w:ascii="Arial" w:hAnsi="Arial" w:cs="Arial"/>
          <w:color w:val="000000" w:themeColor="text1"/>
          <w:lang w:val="mn-MN"/>
        </w:rPr>
      </w:pPr>
      <w:r w:rsidRPr="000960A3">
        <w:rPr>
          <w:rFonts w:ascii="Arial" w:hAnsi="Arial" w:cs="Arial"/>
          <w:color w:val="000000" w:themeColor="text1"/>
          <w:lang w:val="mn-MN"/>
        </w:rPr>
        <w:t>2</w:t>
      </w:r>
      <w:r w:rsidR="00C841DC" w:rsidRPr="000960A3">
        <w:rPr>
          <w:rFonts w:ascii="Arial" w:hAnsi="Arial" w:cs="Arial"/>
          <w:color w:val="000000" w:themeColor="text1"/>
          <w:lang w:val="mn-MN"/>
        </w:rPr>
        <w:t>.Мөн</w:t>
      </w:r>
      <w:r w:rsidR="003C2D95" w:rsidRPr="000960A3">
        <w:rPr>
          <w:rFonts w:ascii="Arial" w:hAnsi="Arial" w:cs="Arial"/>
          <w:color w:val="000000" w:themeColor="text1"/>
          <w:lang w:val="mn-MN"/>
        </w:rPr>
        <w:t xml:space="preserve"> тогтоолын </w:t>
      </w:r>
      <w:r w:rsidR="001279B5" w:rsidRPr="000960A3">
        <w:rPr>
          <w:rFonts w:ascii="Arial" w:hAnsi="Arial" w:cs="Arial"/>
          <w:color w:val="000000" w:themeColor="text1"/>
          <w:lang w:val="mn-MN"/>
        </w:rPr>
        <w:t>1 дэх заалт</w:t>
      </w:r>
      <w:r w:rsidR="008D1E35" w:rsidRPr="000960A3">
        <w:rPr>
          <w:rFonts w:ascii="Arial" w:hAnsi="Arial" w:cs="Arial"/>
          <w:color w:val="000000" w:themeColor="text1"/>
          <w:lang w:val="mn-MN"/>
        </w:rPr>
        <w:t xml:space="preserve">ыг </w:t>
      </w:r>
      <w:r w:rsidR="00546B47" w:rsidRPr="000960A3">
        <w:rPr>
          <w:rFonts w:ascii="Arial" w:hAnsi="Arial" w:cs="Arial"/>
          <w:color w:val="000000" w:themeColor="text1"/>
          <w:lang w:val="mn-MN"/>
        </w:rPr>
        <w:t>до</w:t>
      </w:r>
      <w:r w:rsidR="00CF5AC1" w:rsidRPr="000960A3">
        <w:rPr>
          <w:rFonts w:ascii="Arial" w:hAnsi="Arial" w:cs="Arial"/>
          <w:color w:val="000000" w:themeColor="text1"/>
          <w:lang w:val="mn-MN"/>
        </w:rPr>
        <w:t>о</w:t>
      </w:r>
      <w:r w:rsidR="00546B47" w:rsidRPr="000960A3">
        <w:rPr>
          <w:rFonts w:ascii="Arial" w:hAnsi="Arial" w:cs="Arial"/>
          <w:color w:val="000000" w:themeColor="text1"/>
          <w:lang w:val="mn-MN"/>
        </w:rPr>
        <w:t xml:space="preserve">р дурдсанаар өөрчлөн найруулсугай: </w:t>
      </w:r>
    </w:p>
    <w:p w14:paraId="61598508" w14:textId="77777777" w:rsidR="0007085E" w:rsidRPr="000960A3" w:rsidRDefault="0007085E" w:rsidP="00C841DC">
      <w:pPr>
        <w:tabs>
          <w:tab w:val="left" w:pos="720"/>
        </w:tabs>
        <w:ind w:right="-36" w:firstLine="780"/>
        <w:contextualSpacing/>
        <w:jc w:val="both"/>
        <w:rPr>
          <w:rFonts w:ascii="Arial" w:hAnsi="Arial" w:cs="Arial"/>
          <w:color w:val="000000" w:themeColor="text1"/>
          <w:lang w:val="mn-MN"/>
        </w:rPr>
      </w:pPr>
    </w:p>
    <w:p w14:paraId="64E0E00B" w14:textId="14A6FFC0" w:rsidR="00890B2A" w:rsidRPr="000960A3" w:rsidRDefault="00512B4D" w:rsidP="00C841DC">
      <w:pPr>
        <w:tabs>
          <w:tab w:val="left" w:pos="720"/>
        </w:tabs>
        <w:ind w:right="-36" w:firstLine="780"/>
        <w:contextualSpacing/>
        <w:jc w:val="both"/>
        <w:rPr>
          <w:rFonts w:ascii="Arial" w:hAnsi="Arial" w:cs="Arial"/>
          <w:color w:val="000000" w:themeColor="text1"/>
          <w:lang w:val="mn-MN"/>
        </w:rPr>
      </w:pPr>
      <w:r w:rsidRPr="000960A3">
        <w:rPr>
          <w:rFonts w:ascii="Arial" w:hAnsi="Arial" w:cs="Arial"/>
          <w:color w:val="000000" w:themeColor="text1"/>
          <w:lang w:val="mn-MN"/>
        </w:rPr>
        <w:t>“</w:t>
      </w:r>
      <w:r w:rsidR="00E41DF5" w:rsidRPr="000960A3">
        <w:rPr>
          <w:rFonts w:ascii="Arial" w:hAnsi="Arial" w:cs="Arial"/>
          <w:color w:val="000000" w:themeColor="text1"/>
          <w:lang w:val="mn-MN"/>
        </w:rPr>
        <w:t>1.</w:t>
      </w:r>
      <w:r w:rsidR="005F6446" w:rsidRPr="000960A3">
        <w:rPr>
          <w:rFonts w:ascii="Arial" w:hAnsi="Arial" w:cs="Arial"/>
          <w:color w:val="000000" w:themeColor="text1"/>
          <w:lang w:val="mn-MN"/>
        </w:rPr>
        <w:t xml:space="preserve">Эцэг, эх, асран хамгаалагч, харгалзан дэмжигчийн гаргасан хүсэлтэд үндэслэн </w:t>
      </w:r>
      <w:r w:rsidR="00871BE8" w:rsidRPr="000960A3">
        <w:rPr>
          <w:rFonts w:ascii="Arial" w:hAnsi="Arial" w:cs="Arial"/>
          <w:color w:val="000000" w:themeColor="text1"/>
          <w:lang w:val="mn-MN"/>
        </w:rPr>
        <w:t>Монгол Улсын 0-18 хүртэлх насны</w:t>
      </w:r>
      <w:r w:rsidR="002F49B7" w:rsidRPr="000960A3">
        <w:rPr>
          <w:rFonts w:ascii="Arial" w:hAnsi="Arial" w:cs="Arial"/>
          <w:color w:val="000000" w:themeColor="text1"/>
          <w:lang w:val="mn-MN"/>
        </w:rPr>
        <w:t xml:space="preserve"> хүүх</w:t>
      </w:r>
      <w:r w:rsidR="000A7015" w:rsidRPr="000960A3">
        <w:rPr>
          <w:rFonts w:ascii="Arial" w:hAnsi="Arial" w:cs="Arial"/>
          <w:color w:val="000000" w:themeColor="text1"/>
          <w:lang w:val="mn-MN"/>
        </w:rPr>
        <w:t>эд бүрд</w:t>
      </w:r>
      <w:r w:rsidR="002C74AA" w:rsidRPr="000960A3">
        <w:rPr>
          <w:rFonts w:ascii="Arial" w:hAnsi="Arial" w:cs="Arial"/>
          <w:color w:val="000000" w:themeColor="text1"/>
          <w:lang w:val="mn-MN"/>
        </w:rPr>
        <w:t xml:space="preserve"> </w:t>
      </w:r>
      <w:r w:rsidR="00871BE8" w:rsidRPr="000960A3">
        <w:rPr>
          <w:rFonts w:ascii="Arial" w:hAnsi="Arial" w:cs="Arial"/>
          <w:color w:val="000000" w:themeColor="text1"/>
          <w:lang w:val="mn-MN"/>
        </w:rPr>
        <w:t>100,000 (зуун мянга) төгрөгийн хүүхдийн мөнгөн тэтгэмжийг сар бүр олгосугай.</w:t>
      </w:r>
      <w:r w:rsidR="00240646" w:rsidRPr="000960A3">
        <w:rPr>
          <w:rFonts w:ascii="Arial" w:hAnsi="Arial" w:cs="Arial"/>
          <w:color w:val="000000" w:themeColor="text1"/>
          <w:lang w:val="mn-MN"/>
        </w:rPr>
        <w:t>”</w:t>
      </w:r>
    </w:p>
    <w:p w14:paraId="6A8C0392" w14:textId="77777777" w:rsidR="001A688A" w:rsidRPr="000960A3" w:rsidRDefault="001A688A" w:rsidP="00C841DC">
      <w:pPr>
        <w:tabs>
          <w:tab w:val="left" w:pos="1134"/>
        </w:tabs>
        <w:ind w:right="-36"/>
        <w:contextualSpacing/>
        <w:jc w:val="both"/>
        <w:rPr>
          <w:rFonts w:ascii="Arial" w:hAnsi="Arial" w:cs="Arial"/>
          <w:color w:val="000000" w:themeColor="text1"/>
          <w:lang w:val="mn-MN"/>
        </w:rPr>
      </w:pPr>
    </w:p>
    <w:p w14:paraId="171E9E45" w14:textId="2AC3A4D5" w:rsidR="00174BF5" w:rsidRPr="000960A3" w:rsidRDefault="00D1033E" w:rsidP="00C841DC">
      <w:pPr>
        <w:spacing w:after="160"/>
        <w:ind w:firstLine="720"/>
        <w:jc w:val="both"/>
        <w:rPr>
          <w:rFonts w:ascii="Arial" w:hAnsi="Arial" w:cs="Arial"/>
          <w:color w:val="000000" w:themeColor="text1"/>
          <w:lang w:val="mn-MN"/>
        </w:rPr>
      </w:pPr>
      <w:r w:rsidRPr="000960A3">
        <w:rPr>
          <w:rFonts w:ascii="Arial" w:hAnsi="Arial" w:cs="Arial"/>
          <w:color w:val="000000" w:themeColor="text1"/>
          <w:lang w:val="mn-MN"/>
        </w:rPr>
        <w:t>3</w:t>
      </w:r>
      <w:r w:rsidR="0099702C" w:rsidRPr="000960A3">
        <w:rPr>
          <w:rFonts w:ascii="Arial" w:hAnsi="Arial" w:cs="Arial"/>
          <w:color w:val="000000" w:themeColor="text1"/>
          <w:lang w:val="mn-MN"/>
        </w:rPr>
        <w:t xml:space="preserve">.Энэ </w:t>
      </w:r>
      <w:r w:rsidR="00D9431A" w:rsidRPr="000960A3">
        <w:rPr>
          <w:rFonts w:ascii="Arial" w:hAnsi="Arial" w:cs="Arial"/>
          <w:color w:val="000000" w:themeColor="text1"/>
          <w:lang w:val="mn-MN"/>
        </w:rPr>
        <w:t>тогтоолыг</w:t>
      </w:r>
      <w:r w:rsidR="0099702C" w:rsidRPr="000960A3">
        <w:rPr>
          <w:rFonts w:ascii="Arial" w:hAnsi="Arial" w:cs="Arial"/>
          <w:color w:val="000000" w:themeColor="text1"/>
          <w:lang w:val="mn-MN"/>
        </w:rPr>
        <w:t xml:space="preserve"> 2023 оны </w:t>
      </w:r>
      <w:r w:rsidR="008C4791" w:rsidRPr="000960A3">
        <w:rPr>
          <w:rFonts w:ascii="Arial" w:hAnsi="Arial" w:cs="Arial"/>
          <w:color w:val="000000" w:themeColor="text1"/>
          <w:lang w:val="mn-MN"/>
        </w:rPr>
        <w:t>07</w:t>
      </w:r>
      <w:r w:rsidR="0099702C" w:rsidRPr="000960A3" w:rsidDel="008C4791">
        <w:rPr>
          <w:rFonts w:ascii="Arial" w:hAnsi="Arial" w:cs="Arial"/>
          <w:color w:val="000000" w:themeColor="text1"/>
          <w:lang w:val="mn-MN"/>
        </w:rPr>
        <w:t xml:space="preserve"> </w:t>
      </w:r>
      <w:r w:rsidR="0099702C" w:rsidRPr="000960A3">
        <w:rPr>
          <w:rFonts w:ascii="Arial" w:hAnsi="Arial" w:cs="Arial"/>
          <w:color w:val="000000" w:themeColor="text1"/>
          <w:lang w:val="mn-MN"/>
        </w:rPr>
        <w:t xml:space="preserve">дугаар сарын </w:t>
      </w:r>
      <w:r w:rsidR="008C4791" w:rsidRPr="000960A3">
        <w:rPr>
          <w:rFonts w:ascii="Arial" w:hAnsi="Arial" w:cs="Arial"/>
          <w:color w:val="000000" w:themeColor="text1"/>
          <w:lang w:val="mn-MN"/>
        </w:rPr>
        <w:t>01</w:t>
      </w:r>
      <w:r w:rsidR="0099702C" w:rsidRPr="000960A3">
        <w:rPr>
          <w:rFonts w:ascii="Arial" w:hAnsi="Arial" w:cs="Arial"/>
          <w:color w:val="000000" w:themeColor="text1"/>
          <w:lang w:val="mn-MN"/>
        </w:rPr>
        <w:t>-ний өдрөөс эхлэн дагаж мөрд</w:t>
      </w:r>
      <w:r w:rsidR="008115DE" w:rsidRPr="000960A3">
        <w:rPr>
          <w:rFonts w:ascii="Arial" w:hAnsi="Arial" w:cs="Arial"/>
          <w:color w:val="000000" w:themeColor="text1"/>
          <w:lang w:val="mn-MN"/>
        </w:rPr>
        <w:t>сүгэй</w:t>
      </w:r>
      <w:r w:rsidR="0099702C" w:rsidRPr="000960A3">
        <w:rPr>
          <w:rFonts w:ascii="Arial" w:hAnsi="Arial" w:cs="Arial"/>
          <w:color w:val="000000" w:themeColor="text1"/>
          <w:lang w:val="mn-MN"/>
        </w:rPr>
        <w:t>.</w:t>
      </w:r>
    </w:p>
    <w:p w14:paraId="203CA5FE" w14:textId="77777777" w:rsidR="00CB2BA0" w:rsidRPr="000960A3" w:rsidRDefault="00CB2BA0" w:rsidP="00C841DC">
      <w:pPr>
        <w:spacing w:after="160"/>
        <w:jc w:val="both"/>
        <w:rPr>
          <w:rFonts w:ascii="Arial" w:hAnsi="Arial" w:cs="Arial"/>
          <w:color w:val="000000" w:themeColor="text1"/>
          <w:lang w:val="mn-MN"/>
        </w:rPr>
      </w:pPr>
    </w:p>
    <w:p w14:paraId="79550E78" w14:textId="77777777" w:rsidR="009B7807" w:rsidRPr="000960A3" w:rsidRDefault="009B7807" w:rsidP="00C841DC">
      <w:pPr>
        <w:spacing w:after="160"/>
        <w:jc w:val="both"/>
        <w:rPr>
          <w:rFonts w:ascii="Arial" w:hAnsi="Arial" w:cs="Arial"/>
          <w:color w:val="000000" w:themeColor="text1"/>
          <w:lang w:val="mn-MN"/>
        </w:rPr>
      </w:pPr>
    </w:p>
    <w:p w14:paraId="57421507" w14:textId="77777777" w:rsidR="009B7807" w:rsidRPr="000960A3" w:rsidRDefault="009B7807" w:rsidP="00C841DC">
      <w:pPr>
        <w:spacing w:after="160"/>
        <w:jc w:val="both"/>
        <w:rPr>
          <w:rFonts w:ascii="Arial" w:hAnsi="Arial" w:cs="Arial"/>
          <w:color w:val="000000" w:themeColor="text1"/>
          <w:lang w:val="mn-MN"/>
        </w:rPr>
      </w:pPr>
    </w:p>
    <w:p w14:paraId="0C0DAE6A" w14:textId="7BE69459" w:rsidR="00687E9E" w:rsidRPr="000960A3" w:rsidRDefault="00B30C5E" w:rsidP="00687E9E">
      <w:pPr>
        <w:contextualSpacing/>
        <w:jc w:val="center"/>
        <w:rPr>
          <w:rFonts w:ascii="Arial" w:hAnsi="Arial" w:cs="Arial"/>
          <w:color w:val="000000" w:themeColor="text1"/>
          <w:lang w:val="mn-MN"/>
        </w:rPr>
      </w:pPr>
      <w:r w:rsidRPr="000960A3">
        <w:rPr>
          <w:rFonts w:ascii="Arial" w:hAnsi="Arial" w:cs="Arial"/>
          <w:color w:val="000000" w:themeColor="text1"/>
          <w:lang w:val="mn-MN"/>
        </w:rPr>
        <w:t>Гарын үсэг</w:t>
      </w:r>
    </w:p>
    <w:p w14:paraId="4410A992" w14:textId="4308E44E" w:rsidR="00EF65EC" w:rsidRPr="000960A3" w:rsidRDefault="00EF65EC">
      <w:pPr>
        <w:spacing w:after="160" w:line="259" w:lineRule="auto"/>
        <w:rPr>
          <w:rFonts w:ascii="Arial" w:hAnsi="Arial" w:cs="Arial"/>
          <w:color w:val="000000" w:themeColor="text1"/>
          <w:lang w:val="mn-MN"/>
        </w:rPr>
      </w:pPr>
      <w:r w:rsidRPr="000960A3">
        <w:rPr>
          <w:rFonts w:ascii="Arial" w:hAnsi="Arial" w:cs="Arial"/>
          <w:color w:val="000000" w:themeColor="text1"/>
          <w:lang w:val="mn-MN"/>
        </w:rPr>
        <w:br w:type="page"/>
      </w:r>
    </w:p>
    <w:p w14:paraId="63375815" w14:textId="4888301F" w:rsidR="00157820" w:rsidRPr="000960A3" w:rsidRDefault="00157820" w:rsidP="007631D0">
      <w:pPr>
        <w:pStyle w:val="Heading2"/>
        <w:rPr>
          <w:color w:val="000000" w:themeColor="text1"/>
          <w:lang w:val="mn-MN"/>
        </w:rPr>
      </w:pPr>
      <w:r w:rsidRPr="000960A3">
        <w:rPr>
          <w:color w:val="000000" w:themeColor="text1"/>
          <w:lang w:val="mn-MN"/>
        </w:rPr>
        <w:lastRenderedPageBreak/>
        <w:t>ТАНИЛЦУУЛГА</w:t>
      </w:r>
    </w:p>
    <w:p w14:paraId="55B46371" w14:textId="77777777" w:rsidR="005239CB" w:rsidRPr="000960A3" w:rsidRDefault="005239CB" w:rsidP="005239CB">
      <w:pPr>
        <w:ind w:left="4320"/>
        <w:jc w:val="right"/>
        <w:rPr>
          <w:rFonts w:ascii="Arial" w:hAnsi="Arial" w:cs="Arial"/>
          <w:i/>
          <w:color w:val="000000" w:themeColor="text1"/>
          <w:lang w:val="mn-MN"/>
        </w:rPr>
      </w:pPr>
    </w:p>
    <w:p w14:paraId="49526D84" w14:textId="768B3670" w:rsidR="005239CB" w:rsidRPr="000960A3" w:rsidRDefault="005239CB" w:rsidP="00D931E9">
      <w:pPr>
        <w:ind w:left="3969"/>
        <w:jc w:val="right"/>
        <w:rPr>
          <w:rFonts w:ascii="Arial" w:hAnsi="Arial" w:cs="Arial"/>
          <w:i/>
          <w:color w:val="000000" w:themeColor="text1"/>
          <w:lang w:val="mn-MN"/>
        </w:rPr>
      </w:pPr>
      <w:r w:rsidRPr="000960A3">
        <w:rPr>
          <w:rFonts w:ascii="Arial" w:hAnsi="Arial" w:cs="Arial"/>
          <w:i/>
          <w:color w:val="000000" w:themeColor="text1"/>
          <w:lang w:val="mn-MN"/>
        </w:rPr>
        <w:t>Тогтоолд нэмэлт, өөрчлөлт оруулах тухай УИХ-ын тогтоолын төслийн талаар</w:t>
      </w:r>
    </w:p>
    <w:p w14:paraId="688178E3" w14:textId="77777777" w:rsidR="005239CB" w:rsidRPr="000960A3" w:rsidRDefault="005239CB" w:rsidP="00157820">
      <w:pPr>
        <w:jc w:val="center"/>
        <w:rPr>
          <w:rFonts w:ascii="Arial" w:hAnsi="Arial" w:cs="Arial"/>
          <w:color w:val="000000" w:themeColor="text1"/>
          <w:lang w:val="mn-MN"/>
        </w:rPr>
      </w:pPr>
    </w:p>
    <w:p w14:paraId="4456155C" w14:textId="77777777" w:rsidR="00C46C28" w:rsidRPr="000960A3" w:rsidRDefault="00C46C28" w:rsidP="00C46C28">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 xml:space="preserve">Эдийн засгийн нөхцөл байдал, төрийн хэмнэлтийн бодлогын хүрээнд хүүхдийн мөнгийг 0-18 хүртэлх насны нийт хүүхдийн 91 хувьд олгохоор тооцож 2023 оны төсвийг баталсан. Энэ оны эхний 4 сарын байдлаар 1,143.4 мянган хүүхэд хүүхдийн мөнгөн тэтгэмжид хамрагдаж байна. </w:t>
      </w:r>
    </w:p>
    <w:p w14:paraId="4174E750" w14:textId="77777777" w:rsidR="0070594A" w:rsidRPr="000960A3" w:rsidRDefault="0070594A" w:rsidP="00C46C28">
      <w:pPr>
        <w:spacing w:line="276" w:lineRule="auto"/>
        <w:ind w:firstLine="720"/>
        <w:jc w:val="both"/>
        <w:rPr>
          <w:rFonts w:ascii="Arial" w:hAnsi="Arial" w:cs="Arial"/>
          <w:color w:val="000000" w:themeColor="text1"/>
          <w:lang w:val="mn-MN"/>
        </w:rPr>
      </w:pPr>
    </w:p>
    <w:p w14:paraId="357E4F0D" w14:textId="77777777" w:rsidR="00C46C28" w:rsidRPr="000960A3" w:rsidRDefault="00C46C28" w:rsidP="00C46C28">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Засгийн газраас экспортыг эрчимжүүлж, гадаад валютын нөөцийг нэмэгдүүлэх, эдийн засгийг сэргээхэд чиглэсэн арга хэмжээг үе шаттай авсны үр дүнд 2022 оны 1 дүгээр улиралд 3.9 хувиар агшаад байсан эдийн засаг 2023 оны 1 дүгээр улиралд 7.9 хувиар өссөн байна. Уул уурхайн салбарын сэргэлт, түүхий эдийн үнийн өсөлт, эдийн засгийн идэвхжилийн нөлөөгөөр төсвийн тэнцвэржүүлсэн орлого 1.3 их наяд төгрөгөөр давж биелэхээр  байна.</w:t>
      </w:r>
    </w:p>
    <w:p w14:paraId="49AB7D63" w14:textId="77777777" w:rsidR="00C46C28" w:rsidRPr="000960A3" w:rsidRDefault="00C46C28" w:rsidP="00C46C28">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 xml:space="preserve"> </w:t>
      </w:r>
    </w:p>
    <w:p w14:paraId="0E59D249" w14:textId="7F79626C" w:rsidR="00537937" w:rsidRPr="000960A3" w:rsidRDefault="00C46C28" w:rsidP="00C46C28">
      <w:pPr>
        <w:spacing w:line="276" w:lineRule="auto"/>
        <w:ind w:firstLine="720"/>
        <w:jc w:val="both"/>
        <w:rPr>
          <w:rFonts w:ascii="Arial" w:hAnsi="Arial" w:cs="Arial"/>
          <w:color w:val="000000" w:themeColor="text1"/>
          <w:lang w:val="mn-MN"/>
        </w:rPr>
      </w:pPr>
      <w:r w:rsidRPr="000960A3">
        <w:rPr>
          <w:rFonts w:ascii="Arial" w:hAnsi="Arial" w:cs="Arial"/>
          <w:color w:val="000000" w:themeColor="text1"/>
          <w:lang w:val="mn-MN"/>
        </w:rPr>
        <w:t xml:space="preserve">Дээр дурдсан эдийн засгийн эерэг өөрчлөлттэй уялдуулан Засгийн газраас хүүхдийн мөнгийг хүсэлт гаргасан өрхийн хүүхдэд олгохын зэрэгцээ энэ оны 1 дүгээр сараас хүүхдийн мөнгөнөөс хасагдсан өрхийн хүүхдэд хүсэлт гаргасан тохиолдолд  7 дугаар сарын 1-ээс эхлэн нөхөж олгохоор төлөвлөөд байна. Үүнтэй холбогдуулан  “Хүүхдийн мөнгөн тэтгэмжийн талаар авах зарим арга хэмжээний тухай” Улсын Их Хурлын 2022 оны 11 дүгээр сарын 11-ний өдрийн 71 дүгээр тогтоолд холбогдох нэмэлт, өөрчлөлт оруулах </w:t>
      </w:r>
      <w:r w:rsidR="00764B57" w:rsidRPr="000960A3">
        <w:rPr>
          <w:rFonts w:ascii="Arial" w:hAnsi="Arial" w:cs="Arial"/>
          <w:color w:val="000000" w:themeColor="text1"/>
          <w:lang w:val="mn-MN"/>
        </w:rPr>
        <w:t xml:space="preserve">тухай </w:t>
      </w:r>
      <w:r w:rsidRPr="000960A3">
        <w:rPr>
          <w:rFonts w:ascii="Arial" w:hAnsi="Arial" w:cs="Arial"/>
          <w:color w:val="000000" w:themeColor="text1"/>
          <w:lang w:val="mn-MN"/>
        </w:rPr>
        <w:t>шийдвэрийн төсл</w:t>
      </w:r>
      <w:r w:rsidR="0070594A" w:rsidRPr="000960A3">
        <w:rPr>
          <w:rFonts w:ascii="Arial" w:hAnsi="Arial" w:cs="Arial"/>
          <w:color w:val="000000" w:themeColor="text1"/>
          <w:lang w:val="mn-MN"/>
        </w:rPr>
        <w:t>ийг</w:t>
      </w:r>
      <w:r w:rsidRPr="000960A3">
        <w:rPr>
          <w:rFonts w:ascii="Arial" w:hAnsi="Arial" w:cs="Arial"/>
          <w:color w:val="000000" w:themeColor="text1"/>
          <w:lang w:val="mn-MN"/>
        </w:rPr>
        <w:t xml:space="preserve"> боловсруулав.</w:t>
      </w:r>
      <w:r w:rsidR="00F110F2" w:rsidRPr="000960A3">
        <w:rPr>
          <w:rFonts w:ascii="Arial" w:hAnsi="Arial" w:cs="Arial"/>
          <w:color w:val="000000" w:themeColor="text1"/>
          <w:lang w:val="mn-MN"/>
        </w:rPr>
        <w:t xml:space="preserve"> </w:t>
      </w:r>
    </w:p>
    <w:p w14:paraId="43A606D4" w14:textId="77777777" w:rsidR="00537937" w:rsidRPr="000960A3" w:rsidRDefault="00537937" w:rsidP="00537937">
      <w:pPr>
        <w:spacing w:line="276" w:lineRule="auto"/>
        <w:ind w:firstLine="720"/>
        <w:jc w:val="both"/>
        <w:rPr>
          <w:rFonts w:ascii="Arial" w:hAnsi="Arial" w:cs="Arial"/>
          <w:color w:val="000000" w:themeColor="text1"/>
          <w:lang w:val="mn-MN"/>
        </w:rPr>
      </w:pPr>
    </w:p>
    <w:p w14:paraId="7AC07A70" w14:textId="5C4E6683" w:rsidR="00537937" w:rsidRPr="000960A3" w:rsidRDefault="00537937" w:rsidP="00537937">
      <w:pPr>
        <w:spacing w:line="276" w:lineRule="auto"/>
        <w:ind w:firstLine="720"/>
        <w:jc w:val="both"/>
        <w:rPr>
          <w:rFonts w:ascii="Arial" w:hAnsi="Arial" w:cs="Arial"/>
          <w:color w:val="000000" w:themeColor="text1"/>
          <w:lang w:val="mn-MN"/>
        </w:rPr>
      </w:pPr>
    </w:p>
    <w:p w14:paraId="1BEEB47D" w14:textId="77777777" w:rsidR="00537937" w:rsidRPr="000960A3" w:rsidRDefault="00537937" w:rsidP="00537937">
      <w:pPr>
        <w:spacing w:line="276" w:lineRule="auto"/>
        <w:ind w:firstLine="720"/>
        <w:jc w:val="both"/>
        <w:rPr>
          <w:rFonts w:ascii="Arial" w:hAnsi="Arial" w:cs="Arial"/>
          <w:color w:val="000000" w:themeColor="text1"/>
          <w:lang w:val="mn-MN"/>
        </w:rPr>
      </w:pPr>
    </w:p>
    <w:p w14:paraId="32818851" w14:textId="77777777" w:rsidR="003B2B51" w:rsidRPr="000960A3" w:rsidRDefault="003B2B51" w:rsidP="003B2B51">
      <w:pPr>
        <w:spacing w:after="160" w:line="259" w:lineRule="auto"/>
        <w:jc w:val="center"/>
        <w:rPr>
          <w:rFonts w:ascii="Arial" w:hAnsi="Arial" w:cs="Arial"/>
          <w:color w:val="000000" w:themeColor="text1"/>
          <w:lang w:val="mn-MN"/>
        </w:rPr>
      </w:pPr>
      <w:r w:rsidRPr="000960A3">
        <w:rPr>
          <w:rFonts w:ascii="Arial" w:hAnsi="Arial" w:cs="Arial"/>
          <w:color w:val="000000" w:themeColor="text1"/>
          <w:lang w:val="mn-MN"/>
        </w:rPr>
        <w:t>---o0o---</w:t>
      </w:r>
    </w:p>
    <w:p w14:paraId="6666846C" w14:textId="3A2CC91C" w:rsidR="00EF65EC" w:rsidRPr="000960A3" w:rsidRDefault="00EF65EC">
      <w:pPr>
        <w:spacing w:after="160" w:line="259" w:lineRule="auto"/>
        <w:rPr>
          <w:rFonts w:ascii="Arial" w:hAnsi="Arial" w:cs="Arial"/>
          <w:color w:val="000000" w:themeColor="text1"/>
          <w:lang w:val="mn-MN"/>
        </w:rPr>
      </w:pPr>
      <w:r w:rsidRPr="000960A3">
        <w:rPr>
          <w:rFonts w:ascii="Arial" w:hAnsi="Arial" w:cs="Arial"/>
          <w:color w:val="000000" w:themeColor="text1"/>
          <w:lang w:val="mn-MN"/>
        </w:rPr>
        <w:br w:type="page"/>
      </w:r>
    </w:p>
    <w:p w14:paraId="3A523D40" w14:textId="77777777" w:rsidR="00A70B8F" w:rsidRPr="000960A3" w:rsidRDefault="00A70B8F" w:rsidP="00A70B8F">
      <w:pPr>
        <w:jc w:val="center"/>
        <w:rPr>
          <w:rFonts w:ascii="Arial" w:hAnsi="Arial" w:cs="Arial"/>
          <w:b/>
          <w:color w:val="000000" w:themeColor="text1"/>
          <w:lang w:val="mn-MN"/>
        </w:rPr>
      </w:pPr>
      <w:r w:rsidRPr="000960A3">
        <w:rPr>
          <w:rFonts w:ascii="Arial" w:hAnsi="Arial" w:cs="Arial"/>
          <w:b/>
          <w:color w:val="000000" w:themeColor="text1"/>
          <w:lang w:val="mn-MN"/>
        </w:rPr>
        <w:lastRenderedPageBreak/>
        <w:t>МОНГОЛ УЛСЫН ИХ ХУРЛЫН ТОГТООЛ</w:t>
      </w:r>
    </w:p>
    <w:p w14:paraId="00048C3B" w14:textId="77777777" w:rsidR="00A70B8F" w:rsidRPr="000960A3" w:rsidRDefault="00A70B8F" w:rsidP="00A70B8F">
      <w:pPr>
        <w:jc w:val="center"/>
        <w:rPr>
          <w:rFonts w:ascii="Arial" w:hAnsi="Arial" w:cs="Arial"/>
          <w:b/>
          <w:color w:val="000000" w:themeColor="text1"/>
          <w:lang w:val="mn-MN"/>
        </w:rPr>
      </w:pPr>
    </w:p>
    <w:p w14:paraId="49846DF4" w14:textId="77777777" w:rsidR="00A70B8F" w:rsidRPr="000960A3" w:rsidRDefault="00A70B8F" w:rsidP="00A70B8F">
      <w:pPr>
        <w:rPr>
          <w:rFonts w:ascii="Arial" w:hAnsi="Arial" w:cs="Arial"/>
          <w:b/>
          <w:color w:val="000000" w:themeColor="text1"/>
          <w:lang w:val="mn-MN"/>
        </w:rPr>
      </w:pPr>
    </w:p>
    <w:p w14:paraId="10BD9DA9" w14:textId="31B6E462" w:rsidR="004041BC" w:rsidRPr="000960A3" w:rsidRDefault="004041BC" w:rsidP="004041BC">
      <w:pPr>
        <w:pStyle w:val="paragraph"/>
        <w:spacing w:before="0" w:beforeAutospacing="0" w:after="0" w:afterAutospacing="0"/>
        <w:jc w:val="both"/>
        <w:textAlignment w:val="baseline"/>
        <w:rPr>
          <w:rFonts w:ascii="Arial" w:hAnsi="Arial" w:cs="Arial"/>
          <w:color w:val="000000" w:themeColor="text1"/>
          <w:lang w:val="mn-MN"/>
        </w:rPr>
      </w:pPr>
      <w:r w:rsidRPr="000960A3">
        <w:rPr>
          <w:rStyle w:val="normaltextrun"/>
          <w:rFonts w:ascii="Arial" w:hAnsi="Arial" w:cs="Arial"/>
          <w:color w:val="000000" w:themeColor="text1"/>
          <w:lang w:val="mn-MN"/>
        </w:rPr>
        <w:t xml:space="preserve">2023 оны ... дугаар </w:t>
      </w:r>
      <w:r w:rsidRPr="000960A3">
        <w:rPr>
          <w:color w:val="000000" w:themeColor="text1"/>
          <w:lang w:val="mn-MN"/>
        </w:rPr>
        <w:tab/>
      </w:r>
      <w:r w:rsidRPr="000960A3">
        <w:rPr>
          <w:rStyle w:val="normaltextrun"/>
          <w:rFonts w:ascii="Arial" w:hAnsi="Arial" w:cs="Arial"/>
          <w:color w:val="000000" w:themeColor="text1"/>
          <w:lang w:val="mn-MN"/>
        </w:rPr>
        <w:t>                    Дугаар...</w:t>
      </w:r>
      <w:r w:rsidRPr="000960A3">
        <w:rPr>
          <w:color w:val="000000" w:themeColor="text1"/>
          <w:lang w:val="mn-MN"/>
        </w:rPr>
        <w:tab/>
      </w:r>
      <w:r w:rsidRPr="000960A3">
        <w:rPr>
          <w:rStyle w:val="normaltextrun"/>
          <w:rFonts w:ascii="Arial" w:hAnsi="Arial" w:cs="Arial"/>
          <w:color w:val="000000" w:themeColor="text1"/>
          <w:lang w:val="mn-MN"/>
        </w:rPr>
        <w:t xml:space="preserve">          </w:t>
      </w:r>
      <w:r w:rsidRPr="000960A3">
        <w:rPr>
          <w:color w:val="000000" w:themeColor="text1"/>
          <w:lang w:val="mn-MN"/>
        </w:rPr>
        <w:tab/>
      </w:r>
      <w:r w:rsidRPr="000960A3">
        <w:rPr>
          <w:rStyle w:val="normaltextrun"/>
          <w:rFonts w:ascii="Arial" w:hAnsi="Arial" w:cs="Arial"/>
          <w:color w:val="000000" w:themeColor="text1"/>
          <w:lang w:val="mn-MN"/>
        </w:rPr>
        <w:t>          </w:t>
      </w:r>
      <w:r w:rsidR="0098713D" w:rsidRPr="000960A3">
        <w:rPr>
          <w:rStyle w:val="eop"/>
          <w:rFonts w:ascii="Arial" w:hAnsi="Arial" w:cs="Arial"/>
          <w:color w:val="000000" w:themeColor="text1"/>
          <w:lang w:val="mn-MN"/>
        </w:rPr>
        <w:t xml:space="preserve">        </w:t>
      </w:r>
      <w:r w:rsidRPr="000960A3">
        <w:rPr>
          <w:rStyle w:val="eop"/>
          <w:rFonts w:ascii="Arial" w:hAnsi="Arial" w:cs="Arial"/>
          <w:color w:val="000000" w:themeColor="text1"/>
          <w:lang w:val="mn-MN"/>
        </w:rPr>
        <w:t xml:space="preserve"> </w:t>
      </w:r>
      <w:r w:rsidRPr="000960A3">
        <w:rPr>
          <w:rStyle w:val="normaltextrun"/>
          <w:rFonts w:ascii="Arial" w:hAnsi="Arial" w:cs="Arial"/>
          <w:color w:val="000000" w:themeColor="text1"/>
          <w:lang w:val="mn-MN"/>
        </w:rPr>
        <w:t>Улаанбаатар</w:t>
      </w:r>
    </w:p>
    <w:p w14:paraId="55561DA8" w14:textId="33F19A47" w:rsidR="004041BC" w:rsidRPr="000960A3" w:rsidRDefault="004041BC" w:rsidP="004041BC">
      <w:pPr>
        <w:pStyle w:val="paragraph"/>
        <w:spacing w:before="0" w:beforeAutospacing="0" w:after="0" w:afterAutospacing="0"/>
        <w:jc w:val="both"/>
        <w:textAlignment w:val="baseline"/>
        <w:rPr>
          <w:rFonts w:ascii="Arial" w:hAnsi="Arial" w:cs="Arial"/>
          <w:color w:val="000000" w:themeColor="text1"/>
          <w:lang w:val="mn-MN"/>
        </w:rPr>
      </w:pPr>
      <w:r w:rsidRPr="000960A3">
        <w:rPr>
          <w:rStyle w:val="normaltextrun"/>
          <w:rFonts w:ascii="Arial" w:hAnsi="Arial" w:cs="Arial"/>
          <w:color w:val="000000" w:themeColor="text1"/>
          <w:lang w:val="mn-MN"/>
        </w:rPr>
        <w:t>сарын ... -ны өдөр</w:t>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Pr="000960A3">
        <w:rPr>
          <w:color w:val="000000" w:themeColor="text1"/>
          <w:lang w:val="mn-MN"/>
        </w:rPr>
        <w:tab/>
      </w:r>
      <w:r w:rsidR="0098713D" w:rsidRPr="000960A3">
        <w:rPr>
          <w:rStyle w:val="tabchar"/>
          <w:rFonts w:ascii="Arial" w:hAnsi="Arial" w:cs="Arial"/>
          <w:color w:val="000000" w:themeColor="text1"/>
          <w:lang w:val="mn-MN"/>
        </w:rPr>
        <w:t xml:space="preserve">                  </w:t>
      </w:r>
      <w:r w:rsidRPr="000960A3">
        <w:rPr>
          <w:rStyle w:val="tabchar"/>
          <w:rFonts w:ascii="Arial" w:hAnsi="Arial" w:cs="Arial"/>
          <w:color w:val="000000" w:themeColor="text1"/>
          <w:lang w:val="mn-MN"/>
        </w:rPr>
        <w:t xml:space="preserve"> </w:t>
      </w:r>
      <w:r w:rsidRPr="000960A3">
        <w:rPr>
          <w:rStyle w:val="normaltextrun"/>
          <w:rFonts w:ascii="Arial" w:hAnsi="Arial" w:cs="Arial"/>
          <w:color w:val="000000" w:themeColor="text1"/>
          <w:lang w:val="mn-MN"/>
        </w:rPr>
        <w:t>хот</w:t>
      </w:r>
    </w:p>
    <w:p w14:paraId="3B92DD6E" w14:textId="77777777" w:rsidR="00A70B8F" w:rsidRPr="000960A3" w:rsidRDefault="00A70B8F" w:rsidP="00A70B8F">
      <w:pPr>
        <w:jc w:val="center"/>
        <w:rPr>
          <w:rFonts w:ascii="Arial" w:hAnsi="Arial" w:cs="Arial"/>
          <w:color w:val="000000" w:themeColor="text1"/>
          <w:lang w:val="mn-MN"/>
        </w:rPr>
      </w:pPr>
    </w:p>
    <w:p w14:paraId="7B1E3CDA" w14:textId="77777777" w:rsidR="0098713D" w:rsidRPr="000960A3" w:rsidRDefault="0098713D" w:rsidP="00184E30">
      <w:pPr>
        <w:rPr>
          <w:color w:val="000000" w:themeColor="text1"/>
          <w:lang w:val="mn-MN"/>
        </w:rPr>
      </w:pPr>
    </w:p>
    <w:p w14:paraId="0C4596C9" w14:textId="77777777" w:rsidR="00A70B8F" w:rsidRPr="000960A3" w:rsidRDefault="00A70B8F" w:rsidP="00B91375">
      <w:pPr>
        <w:pStyle w:val="Heading1"/>
        <w:rPr>
          <w:rFonts w:eastAsia="Arial"/>
          <w:color w:val="000000" w:themeColor="text1"/>
          <w:lang w:eastAsia="mn-MN" w:bidi="mn-MN"/>
        </w:rPr>
      </w:pPr>
      <w:r w:rsidRPr="000960A3">
        <w:rPr>
          <w:color w:val="000000" w:themeColor="text1"/>
        </w:rPr>
        <w:t xml:space="preserve">ТОГТООЛЫН ХАВСРАЛТАД ӨӨРЧЛӨЛТ </w:t>
      </w:r>
      <w:r w:rsidRPr="000960A3">
        <w:rPr>
          <w:rFonts w:eastAsia="Arial"/>
          <w:color w:val="000000" w:themeColor="text1"/>
          <w:lang w:eastAsia="mn-MN" w:bidi="mn-MN"/>
        </w:rPr>
        <w:t>ОРУУЛАХ ТУХАЙ</w:t>
      </w:r>
    </w:p>
    <w:p w14:paraId="64B65DFB" w14:textId="77777777" w:rsidR="00A70B8F" w:rsidRPr="000960A3" w:rsidRDefault="00A70B8F" w:rsidP="00A70B8F">
      <w:pPr>
        <w:spacing w:after="120"/>
        <w:ind w:firstLine="720"/>
        <w:jc w:val="both"/>
        <w:rPr>
          <w:rFonts w:ascii="Arial" w:hAnsi="Arial" w:cs="Arial"/>
          <w:color w:val="000000" w:themeColor="text1"/>
          <w:lang w:val="mn-MN"/>
        </w:rPr>
      </w:pPr>
    </w:p>
    <w:p w14:paraId="6F3F859E" w14:textId="77777777" w:rsidR="00B720AA" w:rsidRPr="000960A3" w:rsidRDefault="00B720AA" w:rsidP="00E07D15">
      <w:pPr>
        <w:spacing w:after="160" w:line="276" w:lineRule="auto"/>
        <w:ind w:firstLine="720"/>
        <w:contextualSpacing/>
        <w:jc w:val="both"/>
        <w:rPr>
          <w:rFonts w:ascii="Arial" w:eastAsiaTheme="minorEastAsia" w:hAnsi="Arial" w:cs="Arial"/>
          <w:color w:val="000000" w:themeColor="text1"/>
          <w:lang w:val="mn-MN"/>
        </w:rPr>
      </w:pPr>
      <w:r w:rsidRPr="000960A3">
        <w:rPr>
          <w:rFonts w:ascii="Arial" w:eastAsiaTheme="minorEastAsia" w:hAnsi="Arial" w:cs="Arial"/>
          <w:color w:val="000000" w:themeColor="text1"/>
          <w:lang w:val="mn-MN"/>
        </w:rPr>
        <w:t>Монгол Улсын Засгийн газрын тухай хуулийн 12 дугаар зүйлийн 1 дэх хэсэгт заасныг үндэслэн Монгол Улсын Их Хурлаас ТОГТООХ нь:</w:t>
      </w:r>
    </w:p>
    <w:p w14:paraId="72F5E1FA" w14:textId="77777777" w:rsidR="00B720AA" w:rsidRPr="000960A3" w:rsidRDefault="00B720AA" w:rsidP="00E07D15">
      <w:pPr>
        <w:spacing w:after="160" w:line="276" w:lineRule="auto"/>
        <w:contextualSpacing/>
        <w:jc w:val="both"/>
        <w:rPr>
          <w:rFonts w:ascii="Arial" w:eastAsiaTheme="minorHAnsi" w:hAnsi="Arial" w:cs="Arial"/>
          <w:color w:val="000000" w:themeColor="text1"/>
          <w:lang w:val="mn-MN"/>
        </w:rPr>
      </w:pPr>
    </w:p>
    <w:p w14:paraId="5DEB1D18" w14:textId="77777777" w:rsidR="00B720AA" w:rsidRPr="000960A3" w:rsidRDefault="00B720AA" w:rsidP="00E07D15">
      <w:pPr>
        <w:spacing w:after="160" w:line="276" w:lineRule="auto"/>
        <w:ind w:firstLine="720"/>
        <w:contextualSpacing/>
        <w:jc w:val="both"/>
        <w:rPr>
          <w:rFonts w:ascii="Arial" w:eastAsiaTheme="minorEastAsia" w:hAnsi="Arial" w:cs="Arial"/>
          <w:color w:val="000000" w:themeColor="text1"/>
          <w:lang w:val="mn-MN"/>
        </w:rPr>
      </w:pPr>
      <w:r w:rsidRPr="000960A3">
        <w:rPr>
          <w:rFonts w:ascii="Arial" w:eastAsiaTheme="minorEastAsia" w:hAnsi="Arial" w:cs="Arial"/>
          <w:color w:val="000000" w:themeColor="text1"/>
          <w:lang w:val="mn-MN"/>
        </w:rPr>
        <w:t>1.“Төрийн захиргааны байгууллагын тогтолцоо, бүтцийн ерөнхий бүдүүвчийг шинэчлэн батлах тухай” Монгол Улсын Их Хурлын 2020 оны 07 дугаар сарын 07-ны өдрийн 07 дугаар тогтоолын хавсралтаар баталсан "Төрийн захиргааны байгууллагын тогтолцоо, бүтцийн ерөнхий бүдүүвч"-ийн Хөдөлмөр, нийгмийн хамгааллын сайдын эрхлэх асуудлын хүрээний “Засгийн газрын хэрэгжүүлэгч агентлаг” гэсэн хэсгийн “17.Гэр бүл, хүүхэд, залуучуудын хөгжлийн газар” гэснийг “17.Хүүхэд, гэр бүлийн хөгжил, хамгааллын ерөнхий газар" гэж өөрчилсүгэй.</w:t>
      </w:r>
    </w:p>
    <w:p w14:paraId="1FC80381" w14:textId="77777777" w:rsidR="00B720AA" w:rsidRPr="000960A3" w:rsidRDefault="00B720AA" w:rsidP="00E07D15">
      <w:pPr>
        <w:spacing w:after="160" w:line="276" w:lineRule="auto"/>
        <w:ind w:firstLine="720"/>
        <w:contextualSpacing/>
        <w:jc w:val="both"/>
        <w:rPr>
          <w:rFonts w:ascii="Arial" w:eastAsiaTheme="minorHAnsi" w:hAnsi="Arial" w:cs="Arial"/>
          <w:color w:val="000000" w:themeColor="text1"/>
          <w:lang w:val="mn-MN"/>
        </w:rPr>
      </w:pPr>
    </w:p>
    <w:p w14:paraId="573B20E9" w14:textId="7773F135" w:rsidR="00B720AA" w:rsidRPr="000960A3" w:rsidRDefault="00B720AA" w:rsidP="00E07D15">
      <w:pPr>
        <w:spacing w:after="160" w:line="276" w:lineRule="auto"/>
        <w:ind w:firstLine="720"/>
        <w:contextualSpacing/>
        <w:jc w:val="both"/>
        <w:rPr>
          <w:rFonts w:ascii="Arial" w:eastAsiaTheme="minorEastAsia" w:hAnsi="Arial" w:cs="Arial"/>
          <w:color w:val="000000" w:themeColor="text1"/>
          <w:lang w:val="mn-MN"/>
        </w:rPr>
      </w:pPr>
      <w:r w:rsidRPr="000960A3">
        <w:rPr>
          <w:rFonts w:ascii="Arial" w:eastAsiaTheme="minorEastAsia" w:hAnsi="Arial" w:cs="Arial"/>
          <w:color w:val="000000" w:themeColor="text1"/>
          <w:lang w:val="mn-MN"/>
        </w:rPr>
        <w:t xml:space="preserve">2.Энэ тогтоолыг 2023 оны </w:t>
      </w:r>
      <w:r w:rsidR="7B1D6C36" w:rsidRPr="000960A3">
        <w:rPr>
          <w:rFonts w:ascii="Arial" w:eastAsiaTheme="minorEastAsia" w:hAnsi="Arial" w:cs="Arial"/>
          <w:color w:val="000000" w:themeColor="text1"/>
          <w:lang w:val="mn-MN"/>
        </w:rPr>
        <w:t>0</w:t>
      </w:r>
      <w:r w:rsidR="6E4DEBD1" w:rsidRPr="000960A3">
        <w:rPr>
          <w:rFonts w:ascii="Arial" w:eastAsiaTheme="minorEastAsia" w:hAnsi="Arial" w:cs="Arial"/>
          <w:color w:val="000000" w:themeColor="text1"/>
          <w:lang w:val="mn-MN"/>
        </w:rPr>
        <w:t>7</w:t>
      </w:r>
      <w:r w:rsidRPr="000960A3">
        <w:rPr>
          <w:rFonts w:ascii="Arial" w:eastAsiaTheme="minorEastAsia" w:hAnsi="Arial" w:cs="Arial"/>
          <w:color w:val="000000" w:themeColor="text1"/>
          <w:lang w:val="mn-MN"/>
        </w:rPr>
        <w:t xml:space="preserve"> дугаар сарын 01-ний өдрөөс эхлэн дагаж мөрдсүгэй.</w:t>
      </w:r>
    </w:p>
    <w:p w14:paraId="126A7B91" w14:textId="77777777" w:rsidR="00B720AA" w:rsidRPr="000960A3" w:rsidRDefault="00B720AA" w:rsidP="00E07D15">
      <w:pPr>
        <w:spacing w:after="160" w:line="276" w:lineRule="auto"/>
        <w:ind w:firstLine="720"/>
        <w:contextualSpacing/>
        <w:jc w:val="both"/>
        <w:rPr>
          <w:rFonts w:ascii="Arial" w:eastAsiaTheme="minorHAnsi" w:hAnsi="Arial" w:cs="Arial"/>
          <w:color w:val="000000" w:themeColor="text1"/>
          <w:lang w:val="mn-MN"/>
        </w:rPr>
      </w:pPr>
    </w:p>
    <w:p w14:paraId="1A1312E4" w14:textId="77777777" w:rsidR="00B720AA" w:rsidRPr="000960A3" w:rsidRDefault="00B720AA" w:rsidP="00E07D15">
      <w:pPr>
        <w:spacing w:after="160" w:line="276" w:lineRule="auto"/>
        <w:ind w:firstLine="720"/>
        <w:contextualSpacing/>
        <w:jc w:val="both"/>
        <w:rPr>
          <w:rFonts w:ascii="Arial" w:eastAsiaTheme="minorHAnsi" w:hAnsi="Arial" w:cs="Arial"/>
          <w:color w:val="000000" w:themeColor="text1"/>
          <w:lang w:val="mn-MN"/>
        </w:rPr>
      </w:pPr>
    </w:p>
    <w:p w14:paraId="68C8648E" w14:textId="77777777" w:rsidR="00B720AA" w:rsidRPr="000960A3" w:rsidRDefault="00B720AA" w:rsidP="00E07D15">
      <w:pPr>
        <w:spacing w:after="160" w:line="276" w:lineRule="auto"/>
        <w:ind w:firstLine="720"/>
        <w:contextualSpacing/>
        <w:jc w:val="both"/>
        <w:rPr>
          <w:rFonts w:ascii="Arial" w:eastAsiaTheme="minorHAnsi" w:hAnsi="Arial" w:cs="Arial"/>
          <w:color w:val="000000" w:themeColor="text1"/>
          <w:lang w:val="mn-MN"/>
        </w:rPr>
      </w:pPr>
    </w:p>
    <w:p w14:paraId="6AC69079" w14:textId="77777777" w:rsidR="00B720AA" w:rsidRPr="000960A3" w:rsidRDefault="00B720AA" w:rsidP="00E07D15">
      <w:pPr>
        <w:spacing w:after="160" w:line="276" w:lineRule="auto"/>
        <w:ind w:firstLine="720"/>
        <w:contextualSpacing/>
        <w:jc w:val="both"/>
        <w:rPr>
          <w:rFonts w:ascii="Arial" w:eastAsiaTheme="minorHAnsi" w:hAnsi="Arial" w:cs="Arial"/>
          <w:color w:val="000000" w:themeColor="text1"/>
          <w:lang w:val="mn-MN"/>
        </w:rPr>
      </w:pPr>
    </w:p>
    <w:p w14:paraId="5EA15995" w14:textId="77777777" w:rsidR="00B720AA" w:rsidRPr="000960A3" w:rsidRDefault="00B720AA" w:rsidP="00E07D15">
      <w:pPr>
        <w:spacing w:after="160" w:line="276" w:lineRule="auto"/>
        <w:ind w:firstLine="720"/>
        <w:contextualSpacing/>
        <w:jc w:val="center"/>
        <w:rPr>
          <w:rFonts w:ascii="Arial" w:eastAsiaTheme="minorHAnsi" w:hAnsi="Arial" w:cs="Arial"/>
          <w:color w:val="000000" w:themeColor="text1"/>
          <w:lang w:val="mn-MN"/>
        </w:rPr>
      </w:pPr>
    </w:p>
    <w:p w14:paraId="3471E6EF" w14:textId="4D54599D" w:rsidR="00687E9E" w:rsidRPr="000960A3" w:rsidRDefault="00B30C5E" w:rsidP="00687E9E">
      <w:pPr>
        <w:contextualSpacing/>
        <w:jc w:val="center"/>
        <w:rPr>
          <w:rFonts w:ascii="Arial" w:hAnsi="Arial" w:cs="Arial"/>
          <w:color w:val="000000" w:themeColor="text1"/>
          <w:lang w:val="mn-MN"/>
        </w:rPr>
      </w:pPr>
      <w:r w:rsidRPr="000960A3">
        <w:rPr>
          <w:rFonts w:ascii="Arial" w:hAnsi="Arial" w:cs="Arial"/>
          <w:color w:val="000000" w:themeColor="text1"/>
          <w:lang w:val="mn-MN"/>
        </w:rPr>
        <w:t>Гарын үсэг</w:t>
      </w:r>
    </w:p>
    <w:p w14:paraId="0341A7CD" w14:textId="77777777" w:rsidR="00B720AA" w:rsidRPr="000960A3" w:rsidRDefault="00B720AA" w:rsidP="00B720AA">
      <w:pPr>
        <w:spacing w:after="160" w:line="259" w:lineRule="auto"/>
        <w:rPr>
          <w:rFonts w:ascii="Arial" w:eastAsiaTheme="minorEastAsia" w:hAnsi="Arial" w:cs="Arial"/>
          <w:color w:val="000000" w:themeColor="text1"/>
          <w:sz w:val="22"/>
          <w:szCs w:val="22"/>
          <w:lang w:val="mn-MN"/>
        </w:rPr>
      </w:pPr>
      <w:r w:rsidRPr="000960A3">
        <w:rPr>
          <w:rFonts w:ascii="Arial" w:eastAsiaTheme="minorEastAsia" w:hAnsi="Arial" w:cs="Arial"/>
          <w:color w:val="000000" w:themeColor="text1"/>
          <w:sz w:val="22"/>
          <w:szCs w:val="22"/>
          <w:lang w:val="mn-MN"/>
        </w:rPr>
        <w:br w:type="page"/>
      </w:r>
    </w:p>
    <w:p w14:paraId="08CF25F0" w14:textId="77777777" w:rsidR="00B720AA" w:rsidRPr="000960A3" w:rsidRDefault="00B720AA" w:rsidP="007631D0">
      <w:pPr>
        <w:pStyle w:val="Heading2"/>
        <w:rPr>
          <w:color w:val="000000" w:themeColor="text1"/>
          <w:lang w:val="mn-MN"/>
        </w:rPr>
      </w:pPr>
      <w:r w:rsidRPr="000960A3">
        <w:rPr>
          <w:color w:val="000000" w:themeColor="text1"/>
          <w:lang w:val="mn-MN"/>
        </w:rPr>
        <w:lastRenderedPageBreak/>
        <w:t>ТАНИЛЦУУЛГА</w:t>
      </w:r>
    </w:p>
    <w:p w14:paraId="49E13D30" w14:textId="77777777" w:rsidR="00D91BC6" w:rsidRPr="000960A3" w:rsidRDefault="00D91BC6" w:rsidP="00536AFE">
      <w:pPr>
        <w:spacing w:after="160" w:line="259" w:lineRule="auto"/>
        <w:ind w:left="4253"/>
        <w:contextualSpacing/>
        <w:jc w:val="right"/>
        <w:rPr>
          <w:rFonts w:ascii="Arial" w:eastAsiaTheme="minorHAnsi" w:hAnsi="Arial" w:cs="Arial"/>
          <w:i/>
          <w:color w:val="000000" w:themeColor="text1"/>
          <w:lang w:val="mn-MN"/>
        </w:rPr>
      </w:pPr>
    </w:p>
    <w:p w14:paraId="29AEC9CB" w14:textId="45B945E6" w:rsidR="00B720AA" w:rsidRPr="000960A3" w:rsidRDefault="00B720AA" w:rsidP="0098713D">
      <w:pPr>
        <w:spacing w:after="160" w:line="259" w:lineRule="auto"/>
        <w:ind w:left="4253"/>
        <w:contextualSpacing/>
        <w:jc w:val="center"/>
        <w:rPr>
          <w:rFonts w:ascii="Arial" w:eastAsiaTheme="minorEastAsia" w:hAnsi="Arial" w:cs="Arial"/>
          <w:i/>
          <w:color w:val="000000" w:themeColor="text1"/>
          <w:lang w:val="mn-MN"/>
        </w:rPr>
      </w:pPr>
      <w:r w:rsidRPr="000960A3">
        <w:rPr>
          <w:rFonts w:ascii="Arial" w:eastAsiaTheme="minorEastAsia" w:hAnsi="Arial" w:cs="Arial"/>
          <w:i/>
          <w:color w:val="000000" w:themeColor="text1"/>
          <w:lang w:val="mn-MN"/>
        </w:rPr>
        <w:t>Тогтоолын хавсралтад</w:t>
      </w:r>
      <w:r w:rsidR="00873CF0" w:rsidRPr="000960A3">
        <w:rPr>
          <w:rFonts w:ascii="Arial" w:eastAsiaTheme="minorEastAsia" w:hAnsi="Arial" w:cs="Arial"/>
          <w:i/>
          <w:color w:val="000000" w:themeColor="text1"/>
          <w:lang w:val="mn-MN"/>
        </w:rPr>
        <w:t xml:space="preserve"> </w:t>
      </w:r>
      <w:r w:rsidRPr="000960A3">
        <w:rPr>
          <w:rFonts w:ascii="Arial" w:eastAsiaTheme="minorEastAsia" w:hAnsi="Arial" w:cs="Arial"/>
          <w:i/>
          <w:color w:val="000000" w:themeColor="text1"/>
          <w:lang w:val="mn-MN"/>
        </w:rPr>
        <w:t>өөрчлөлт оруула</w:t>
      </w:r>
      <w:r w:rsidR="00536AFE" w:rsidRPr="000960A3">
        <w:rPr>
          <w:rFonts w:ascii="Arial" w:eastAsiaTheme="minorEastAsia" w:hAnsi="Arial" w:cs="Arial"/>
          <w:i/>
          <w:color w:val="000000" w:themeColor="text1"/>
          <w:lang w:val="mn-MN"/>
        </w:rPr>
        <w:t>х</w:t>
      </w:r>
    </w:p>
    <w:p w14:paraId="1337E13D" w14:textId="77777777" w:rsidR="00873CF0" w:rsidRPr="000960A3" w:rsidRDefault="00873CF0" w:rsidP="00712E6F">
      <w:pPr>
        <w:ind w:left="4320"/>
        <w:jc w:val="right"/>
        <w:rPr>
          <w:rFonts w:ascii="Arial" w:hAnsi="Arial" w:cs="Arial"/>
          <w:i/>
          <w:color w:val="000000" w:themeColor="text1"/>
          <w:lang w:val="mn-MN"/>
        </w:rPr>
      </w:pPr>
      <w:r w:rsidRPr="000960A3">
        <w:rPr>
          <w:rFonts w:ascii="Arial" w:hAnsi="Arial" w:cs="Arial"/>
          <w:i/>
          <w:color w:val="000000" w:themeColor="text1"/>
          <w:lang w:val="mn-MN"/>
        </w:rPr>
        <w:t>тухай УИХ-ын тогтоолын төслийн талаар</w:t>
      </w:r>
    </w:p>
    <w:p w14:paraId="0E729DAA" w14:textId="77777777" w:rsidR="00873CF0" w:rsidRPr="000960A3" w:rsidRDefault="00873CF0" w:rsidP="00C1631B">
      <w:pPr>
        <w:spacing w:after="160" w:line="276" w:lineRule="auto"/>
        <w:ind w:left="5040" w:firstLine="720"/>
        <w:contextualSpacing/>
        <w:jc w:val="right"/>
        <w:rPr>
          <w:rFonts w:ascii="Arial" w:eastAsiaTheme="minorHAnsi" w:hAnsi="Arial" w:cs="Arial"/>
          <w:i/>
          <w:color w:val="000000" w:themeColor="text1"/>
          <w:lang w:val="mn-MN"/>
        </w:rPr>
      </w:pPr>
    </w:p>
    <w:p w14:paraId="21D29D11" w14:textId="306CAD86" w:rsidR="00B720AA" w:rsidRPr="000960A3" w:rsidRDefault="00B720AA" w:rsidP="00C1631B">
      <w:pPr>
        <w:spacing w:before="240" w:line="276" w:lineRule="auto"/>
        <w:ind w:firstLine="720"/>
        <w:jc w:val="both"/>
        <w:rPr>
          <w:rFonts w:ascii="Arial" w:eastAsiaTheme="minorEastAsia" w:hAnsi="Arial" w:cs="Arial"/>
          <w:color w:val="000000" w:themeColor="text1"/>
          <w:lang w:val="mn-MN"/>
        </w:rPr>
      </w:pPr>
      <w:r w:rsidRPr="000960A3">
        <w:rPr>
          <w:rFonts w:ascii="Arial" w:eastAsiaTheme="minorEastAsia" w:hAnsi="Arial" w:cs="Arial"/>
          <w:color w:val="000000" w:themeColor="text1"/>
          <w:lang w:val="mn-MN"/>
        </w:rPr>
        <w:t>Монгол Улсын Ерөнхий сайд, Хүүхдийн төлөө үндэсний зөвлөлийн тэргүүн Л.Оюун-Эрдэн</w:t>
      </w:r>
      <w:r w:rsidR="00967260" w:rsidRPr="000960A3">
        <w:rPr>
          <w:rFonts w:ascii="Arial" w:eastAsiaTheme="minorEastAsia" w:hAnsi="Arial" w:cs="Arial"/>
          <w:color w:val="000000" w:themeColor="text1"/>
          <w:lang w:val="mn-MN"/>
        </w:rPr>
        <w:t>э</w:t>
      </w:r>
      <w:r w:rsidR="00C36373" w:rsidRPr="000960A3">
        <w:rPr>
          <w:rFonts w:ascii="Arial" w:eastAsiaTheme="minorEastAsia" w:hAnsi="Arial" w:cs="Arial"/>
          <w:color w:val="000000" w:themeColor="text1"/>
          <w:lang w:val="mn-MN"/>
        </w:rPr>
        <w:t xml:space="preserve"> </w:t>
      </w:r>
      <w:r w:rsidRPr="000960A3">
        <w:rPr>
          <w:rFonts w:ascii="Arial" w:eastAsiaTheme="minorEastAsia" w:hAnsi="Arial" w:cs="Arial"/>
          <w:color w:val="000000" w:themeColor="text1"/>
          <w:lang w:val="mn-MN"/>
        </w:rPr>
        <w:t xml:space="preserve"> хүүхдийн төлөө байгууллагын үе үеийн төлөөлөлтэй 2023 оны 05 дугаар сарын 29-ний өд</w:t>
      </w:r>
      <w:r w:rsidR="00967260" w:rsidRPr="000960A3">
        <w:rPr>
          <w:rFonts w:ascii="Arial" w:eastAsiaTheme="minorEastAsia" w:hAnsi="Arial" w:cs="Arial"/>
          <w:color w:val="000000" w:themeColor="text1"/>
          <w:lang w:val="mn-MN"/>
        </w:rPr>
        <w:t>өр хийсэн</w:t>
      </w:r>
      <w:r w:rsidR="00CC4D13" w:rsidRPr="000960A3">
        <w:rPr>
          <w:rFonts w:ascii="Arial" w:eastAsiaTheme="minorEastAsia" w:hAnsi="Arial" w:cs="Arial"/>
          <w:color w:val="000000" w:themeColor="text1"/>
          <w:lang w:val="mn-MN"/>
        </w:rPr>
        <w:t xml:space="preserve"> у</w:t>
      </w:r>
      <w:r w:rsidRPr="000960A3">
        <w:rPr>
          <w:rFonts w:ascii="Arial" w:eastAsiaTheme="minorEastAsia" w:hAnsi="Arial" w:cs="Arial"/>
          <w:color w:val="000000" w:themeColor="text1"/>
          <w:lang w:val="mn-MN"/>
        </w:rPr>
        <w:t>улзалтаас гарсан зөвлөмжийн дагуу Засгийн газрын хэрэгжүүлэгч агентлаг Гэр бүл, хүүхэд, залуучуудын хөгжлийн чиг үүргийг өөрчлөн Хүүхэд, гэр бүлийн хөгжил, хамгааллын хөгжлийн ерөнхий газар болгох болсонтой холбогдуулан тогтоолын хавсралтад өөрчлөлт оруулах тухай Улсын Их Хурлын тогтоолын төслийг боловсрууллаа.</w:t>
      </w:r>
    </w:p>
    <w:p w14:paraId="13F16B2E" w14:textId="319DE2AB" w:rsidR="00B720AA" w:rsidRPr="000960A3" w:rsidRDefault="009728EF" w:rsidP="00C1631B">
      <w:pPr>
        <w:spacing w:before="240" w:line="276" w:lineRule="auto"/>
        <w:ind w:firstLine="720"/>
        <w:jc w:val="both"/>
        <w:rPr>
          <w:rFonts w:ascii="Arial" w:eastAsiaTheme="minorEastAsia" w:hAnsi="Arial" w:cs="Arial"/>
          <w:color w:val="000000" w:themeColor="text1"/>
          <w:lang w:val="mn-MN"/>
        </w:rPr>
      </w:pPr>
      <w:r w:rsidRPr="000960A3">
        <w:rPr>
          <w:rFonts w:ascii="Arial" w:eastAsiaTheme="minorEastAsia" w:hAnsi="Arial" w:cs="Arial"/>
          <w:color w:val="000000" w:themeColor="text1"/>
          <w:lang w:val="mn-MN"/>
        </w:rPr>
        <w:t>Тогтоолын төсөлтэй</w:t>
      </w:r>
      <w:r w:rsidR="00B720AA" w:rsidRPr="000960A3">
        <w:rPr>
          <w:rFonts w:ascii="Arial" w:eastAsiaTheme="minorEastAsia" w:hAnsi="Arial" w:cs="Arial"/>
          <w:color w:val="000000" w:themeColor="text1"/>
          <w:lang w:val="mn-MN"/>
        </w:rPr>
        <w:t xml:space="preserve"> </w:t>
      </w:r>
      <w:r w:rsidR="00B03747" w:rsidRPr="000960A3">
        <w:rPr>
          <w:rFonts w:ascii="Arial" w:eastAsiaTheme="minorEastAsia" w:hAnsi="Arial" w:cs="Arial"/>
          <w:color w:val="000000" w:themeColor="text1"/>
          <w:lang w:val="mn-MN"/>
        </w:rPr>
        <w:t>у</w:t>
      </w:r>
      <w:r w:rsidR="00B526AC" w:rsidRPr="000960A3">
        <w:rPr>
          <w:rFonts w:ascii="Arial" w:eastAsiaTheme="minorEastAsia" w:hAnsi="Arial" w:cs="Arial"/>
          <w:color w:val="000000" w:themeColor="text1"/>
          <w:lang w:val="mn-MN"/>
        </w:rPr>
        <w:t>ялдуулж</w:t>
      </w:r>
      <w:r w:rsidR="00B720AA" w:rsidRPr="000960A3" w:rsidDel="00B03747">
        <w:rPr>
          <w:rFonts w:ascii="Arial" w:eastAsiaTheme="minorEastAsia" w:hAnsi="Arial" w:cs="Arial"/>
          <w:color w:val="000000" w:themeColor="text1"/>
          <w:lang w:val="mn-MN"/>
        </w:rPr>
        <w:t xml:space="preserve"> </w:t>
      </w:r>
      <w:r w:rsidR="00DA0F99" w:rsidRPr="000960A3">
        <w:rPr>
          <w:rFonts w:ascii="Arial" w:eastAsiaTheme="minorEastAsia" w:hAnsi="Arial" w:cs="Arial"/>
          <w:color w:val="000000" w:themeColor="text1"/>
          <w:lang w:val="mn-MN"/>
        </w:rPr>
        <w:t xml:space="preserve">чиг үүргийн </w:t>
      </w:r>
      <w:r w:rsidR="0007025B" w:rsidRPr="000960A3">
        <w:rPr>
          <w:rFonts w:ascii="Arial" w:eastAsiaTheme="minorEastAsia" w:hAnsi="Arial" w:cs="Arial"/>
          <w:color w:val="000000" w:themeColor="text1"/>
          <w:lang w:val="mn-MN"/>
        </w:rPr>
        <w:t>зохицуулалт</w:t>
      </w:r>
      <w:r w:rsidR="003C4048" w:rsidRPr="000960A3">
        <w:rPr>
          <w:rFonts w:ascii="Arial" w:eastAsiaTheme="minorEastAsia" w:hAnsi="Arial" w:cs="Arial"/>
          <w:color w:val="000000" w:themeColor="text1"/>
          <w:lang w:val="mn-MN"/>
        </w:rPr>
        <w:t xml:space="preserve"> хийх зорилгоор </w:t>
      </w:r>
      <w:r w:rsidR="00B720AA" w:rsidRPr="000960A3">
        <w:rPr>
          <w:rFonts w:ascii="Arial" w:eastAsiaTheme="minorEastAsia" w:hAnsi="Arial" w:cs="Arial"/>
          <w:color w:val="000000" w:themeColor="text1"/>
          <w:lang w:val="mn-MN"/>
        </w:rPr>
        <w:t xml:space="preserve"> Залуучуудын хөгжлийг дэмжих тухай </w:t>
      </w:r>
      <w:r w:rsidR="00B03747" w:rsidRPr="000960A3">
        <w:rPr>
          <w:rFonts w:ascii="Arial" w:eastAsiaTheme="minorEastAsia" w:hAnsi="Arial" w:cs="Arial"/>
          <w:color w:val="000000" w:themeColor="text1"/>
          <w:lang w:val="mn-MN"/>
        </w:rPr>
        <w:t>хуульд нэмэлт, өөрчлөлт оруулах тухай</w:t>
      </w:r>
      <w:r w:rsidR="00B720AA" w:rsidRPr="000960A3">
        <w:rPr>
          <w:rFonts w:ascii="Arial" w:eastAsiaTheme="minorEastAsia" w:hAnsi="Arial" w:cs="Arial"/>
          <w:color w:val="000000" w:themeColor="text1"/>
          <w:lang w:val="mn-MN"/>
        </w:rPr>
        <w:t xml:space="preserve"> хуулийн</w:t>
      </w:r>
      <w:r w:rsidR="004E3FEF" w:rsidRPr="000960A3">
        <w:rPr>
          <w:rFonts w:ascii="Arial" w:eastAsiaTheme="minorEastAsia" w:hAnsi="Arial" w:cs="Arial"/>
          <w:color w:val="000000" w:themeColor="text1"/>
          <w:lang w:val="mn-MN"/>
        </w:rPr>
        <w:t xml:space="preserve"> төслийг </w:t>
      </w:r>
      <w:r w:rsidRPr="000960A3">
        <w:rPr>
          <w:rFonts w:ascii="Arial" w:eastAsiaTheme="minorEastAsia" w:hAnsi="Arial" w:cs="Arial"/>
          <w:color w:val="000000" w:themeColor="text1"/>
          <w:lang w:val="mn-MN"/>
        </w:rPr>
        <w:t xml:space="preserve"> боловсруулсан болно</w:t>
      </w:r>
      <w:r w:rsidR="007B0E8B" w:rsidRPr="000960A3">
        <w:rPr>
          <w:rFonts w:ascii="Arial" w:eastAsiaTheme="minorEastAsia" w:hAnsi="Arial" w:cs="Arial"/>
          <w:color w:val="000000" w:themeColor="text1"/>
          <w:lang w:val="mn-MN"/>
        </w:rPr>
        <w:t xml:space="preserve">. </w:t>
      </w:r>
      <w:r w:rsidRPr="000960A3">
        <w:rPr>
          <w:rFonts w:ascii="Arial" w:eastAsiaTheme="minorEastAsia" w:hAnsi="Arial" w:cs="Arial"/>
          <w:color w:val="000000" w:themeColor="text1"/>
          <w:lang w:val="mn-MN"/>
        </w:rPr>
        <w:t xml:space="preserve"> </w:t>
      </w:r>
      <w:r w:rsidR="00B720AA" w:rsidRPr="000960A3">
        <w:rPr>
          <w:rFonts w:ascii="Arial" w:eastAsiaTheme="minorEastAsia" w:hAnsi="Arial" w:cs="Arial"/>
          <w:color w:val="000000" w:themeColor="text1"/>
          <w:lang w:val="mn-MN"/>
        </w:rPr>
        <w:t xml:space="preserve"> </w:t>
      </w:r>
    </w:p>
    <w:p w14:paraId="60025039" w14:textId="77777777" w:rsidR="00B720AA" w:rsidRPr="000960A3" w:rsidRDefault="00B720AA" w:rsidP="00B720AA">
      <w:pPr>
        <w:spacing w:after="160" w:line="259" w:lineRule="auto"/>
        <w:ind w:firstLine="720"/>
        <w:contextualSpacing/>
        <w:jc w:val="center"/>
        <w:rPr>
          <w:rFonts w:ascii="Arial" w:eastAsiaTheme="minorHAnsi" w:hAnsi="Arial" w:cs="Arial"/>
          <w:color w:val="000000" w:themeColor="text1"/>
          <w:sz w:val="22"/>
          <w:szCs w:val="22"/>
          <w:lang w:val="mn-MN"/>
        </w:rPr>
      </w:pPr>
    </w:p>
    <w:p w14:paraId="1CCB7721" w14:textId="77777777" w:rsidR="002B6C51" w:rsidRPr="000960A3" w:rsidRDefault="002B6C51" w:rsidP="00B720AA">
      <w:pPr>
        <w:spacing w:after="160" w:line="259" w:lineRule="auto"/>
        <w:ind w:firstLine="720"/>
        <w:contextualSpacing/>
        <w:jc w:val="center"/>
        <w:rPr>
          <w:rFonts w:ascii="Arial" w:eastAsiaTheme="minorHAnsi" w:hAnsi="Arial" w:cs="Arial"/>
          <w:color w:val="000000" w:themeColor="text1"/>
          <w:sz w:val="22"/>
          <w:szCs w:val="22"/>
          <w:lang w:val="mn-MN"/>
        </w:rPr>
      </w:pPr>
    </w:p>
    <w:p w14:paraId="53CC8A0D" w14:textId="77777777" w:rsidR="00B720AA" w:rsidRPr="000960A3" w:rsidRDefault="00B720AA" w:rsidP="00B720AA">
      <w:pPr>
        <w:spacing w:after="160" w:line="259" w:lineRule="auto"/>
        <w:ind w:firstLine="720"/>
        <w:contextualSpacing/>
        <w:jc w:val="center"/>
        <w:rPr>
          <w:rFonts w:ascii="Arial" w:eastAsiaTheme="minorHAnsi" w:hAnsi="Arial" w:cs="Arial"/>
          <w:color w:val="000000" w:themeColor="text1"/>
          <w:sz w:val="22"/>
          <w:szCs w:val="22"/>
          <w:lang w:val="mn-MN"/>
        </w:rPr>
      </w:pPr>
    </w:p>
    <w:p w14:paraId="68D8EB6A" w14:textId="08B59931" w:rsidR="00B720AA" w:rsidRPr="00C55C10" w:rsidRDefault="00B720AA" w:rsidP="00657807">
      <w:pPr>
        <w:spacing w:after="160" w:line="259" w:lineRule="auto"/>
        <w:contextualSpacing/>
        <w:jc w:val="center"/>
        <w:rPr>
          <w:rFonts w:ascii="Arial" w:eastAsiaTheme="minorEastAsia" w:hAnsi="Arial" w:cs="Arial"/>
          <w:color w:val="000000" w:themeColor="text1"/>
          <w:sz w:val="22"/>
          <w:szCs w:val="22"/>
          <w:lang w:val="mn-MN"/>
        </w:rPr>
      </w:pPr>
      <w:r w:rsidRPr="000960A3">
        <w:rPr>
          <w:rFonts w:ascii="Arial" w:eastAsia="Arial" w:hAnsi="Arial" w:cs="Arial"/>
          <w:lang w:val="mn-MN"/>
        </w:rPr>
        <w:t>---</w:t>
      </w:r>
      <w:r w:rsidR="002B6C51" w:rsidRPr="000960A3">
        <w:rPr>
          <w:rFonts w:ascii="Arial" w:eastAsia="Arial" w:hAnsi="Arial" w:cs="Arial"/>
          <w:lang w:val="mn-MN"/>
        </w:rPr>
        <w:t>о0o</w:t>
      </w:r>
      <w:r w:rsidRPr="000960A3">
        <w:rPr>
          <w:rFonts w:ascii="Arial" w:eastAsia="Arial" w:hAnsi="Arial" w:cs="Arial"/>
          <w:lang w:val="mn-MN"/>
        </w:rPr>
        <w:t>---</w:t>
      </w:r>
    </w:p>
    <w:sectPr w:rsidR="00B720AA" w:rsidRPr="00C55C10" w:rsidSect="00DF54E6">
      <w:headerReference w:type="default" r:id="rId11"/>
      <w:footerReference w:type="default" r:id="rId12"/>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0E65" w14:textId="77777777" w:rsidR="00955B80" w:rsidRDefault="00955B80" w:rsidP="003D2964">
      <w:r>
        <w:separator/>
      </w:r>
    </w:p>
  </w:endnote>
  <w:endnote w:type="continuationSeparator" w:id="0">
    <w:p w14:paraId="574D6833" w14:textId="77777777" w:rsidR="00955B80" w:rsidRDefault="00955B80" w:rsidP="003D2964">
      <w:r>
        <w:continuationSeparator/>
      </w:r>
    </w:p>
  </w:endnote>
  <w:endnote w:type="continuationNotice" w:id="1">
    <w:p w14:paraId="4A3902FF" w14:textId="77777777" w:rsidR="00955B80" w:rsidRDefault="00955B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beration Mono">
    <w:altName w:val="Calibri"/>
    <w:panose1 w:val="020B0604020202020204"/>
    <w:charset w:val="01"/>
    <w:family w:val="modern"/>
    <w:pitch w:val="fixed"/>
  </w:font>
  <w:font w:name="Segoe UI">
    <w:panose1 w:val="020B0604020202020204"/>
    <w:charset w:val="CC"/>
    <w:family w:val="swiss"/>
    <w:pitch w:val="variable"/>
    <w:sig w:usb0="E4002EFF" w:usb1="C000E47F" w:usb2="00000009" w:usb3="00000000" w:csb0="000001FF" w:csb1="00000000"/>
  </w:font>
  <w:font w:name="Arial Mon">
    <w:altName w:val="Arial"/>
    <w:panose1 w:val="020B0604020202020204"/>
    <w:charset w:val="00"/>
    <w:family w:val="swiss"/>
    <w:pitch w:val="variable"/>
    <w:sig w:usb0="E0002AFF" w:usb1="C0007843" w:usb2="00000009" w:usb3="00000000" w:csb0="000001FF" w:csb1="00000000"/>
  </w:font>
  <w:font w:name="WenQuanYi Micro Hei">
    <w:altName w:val="Times New Roman"/>
    <w:panose1 w:val="020B0604020202020204"/>
    <w:charset w:val="00"/>
    <w:family w:val="auto"/>
    <w:pitch w:val="variable"/>
  </w:font>
  <w:font w:name="Lohit Hindi">
    <w:altName w:val="Times New Roman"/>
    <w:panose1 w:val="020B06040202020202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156E85" w14:paraId="124A97AC" w14:textId="77777777" w:rsidTr="00F15C6F">
      <w:tc>
        <w:tcPr>
          <w:tcW w:w="3115" w:type="dxa"/>
        </w:tcPr>
        <w:p w14:paraId="4885261A" w14:textId="48A6B925" w:rsidR="00156E85" w:rsidRDefault="00156E85" w:rsidP="000C0DCD">
          <w:pPr>
            <w:pStyle w:val="Header"/>
            <w:ind w:left="-115"/>
          </w:pPr>
        </w:p>
      </w:tc>
      <w:tc>
        <w:tcPr>
          <w:tcW w:w="3115" w:type="dxa"/>
        </w:tcPr>
        <w:p w14:paraId="25C7AC14" w14:textId="4F19F71D" w:rsidR="00156E85" w:rsidRDefault="00156E85" w:rsidP="000C0DCD">
          <w:pPr>
            <w:pStyle w:val="Header"/>
            <w:jc w:val="center"/>
          </w:pPr>
        </w:p>
      </w:tc>
      <w:tc>
        <w:tcPr>
          <w:tcW w:w="3115" w:type="dxa"/>
        </w:tcPr>
        <w:p w14:paraId="55CA270B" w14:textId="01C8EF97" w:rsidR="00156E85" w:rsidRDefault="00156E85" w:rsidP="000C0DCD">
          <w:pPr>
            <w:pStyle w:val="Header"/>
            <w:ind w:right="-115"/>
            <w:jc w:val="right"/>
          </w:pPr>
        </w:p>
      </w:tc>
    </w:tr>
  </w:tbl>
  <w:p w14:paraId="1E1BA821" w14:textId="09BC4E31" w:rsidR="00156E85" w:rsidRDefault="00156E85" w:rsidP="00DF2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77869" w14:textId="77777777" w:rsidR="00955B80" w:rsidRDefault="00955B80" w:rsidP="003D2964">
      <w:r>
        <w:separator/>
      </w:r>
    </w:p>
  </w:footnote>
  <w:footnote w:type="continuationSeparator" w:id="0">
    <w:p w14:paraId="544BC298" w14:textId="77777777" w:rsidR="00955B80" w:rsidRDefault="00955B80" w:rsidP="003D2964">
      <w:r>
        <w:continuationSeparator/>
      </w:r>
    </w:p>
  </w:footnote>
  <w:footnote w:type="continuationNotice" w:id="1">
    <w:p w14:paraId="1F75FF46" w14:textId="77777777" w:rsidR="00955B80" w:rsidRDefault="00955B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3C7B" w14:textId="77777777" w:rsidR="00156E85" w:rsidRPr="00205753" w:rsidRDefault="00156E85" w:rsidP="00822DDD">
    <w:pPr>
      <w:jc w:val="right"/>
      <w:rPr>
        <w:rFonts w:ascii="Arial" w:hAnsi="Arial" w:cs="Arial"/>
        <w:iCs/>
        <w:u w:val="single"/>
        <w:lang w:val="mn-MN"/>
      </w:rPr>
    </w:pPr>
    <w:r w:rsidRPr="00205753">
      <w:rPr>
        <w:rFonts w:ascii="Arial" w:hAnsi="Arial" w:cs="Arial"/>
        <w:iCs/>
        <w:u w:val="single"/>
        <w:lang w:val="mn-MN"/>
      </w:rPr>
      <w:t>Төсөл</w:t>
    </w:r>
  </w:p>
  <w:p w14:paraId="1FA2339C" w14:textId="77777777" w:rsidR="00156E85" w:rsidRDefault="00156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6C4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4D28BC"/>
    <w:multiLevelType w:val="hybridMultilevel"/>
    <w:tmpl w:val="3E6E5010"/>
    <w:lvl w:ilvl="0" w:tplc="D11A588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45E7C"/>
    <w:multiLevelType w:val="hybridMultilevel"/>
    <w:tmpl w:val="B5BEBCAC"/>
    <w:lvl w:ilvl="0" w:tplc="EF147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E85ED2"/>
    <w:multiLevelType w:val="hybridMultilevel"/>
    <w:tmpl w:val="1158CBDE"/>
    <w:lvl w:ilvl="0" w:tplc="94D069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CF152B"/>
    <w:multiLevelType w:val="multilevel"/>
    <w:tmpl w:val="99BE934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204BCD"/>
    <w:multiLevelType w:val="multilevel"/>
    <w:tmpl w:val="400EBC96"/>
    <w:lvl w:ilvl="0">
      <w:start w:val="1"/>
      <w:numFmt w:val="decimal"/>
      <w:lvlText w:val="%1."/>
      <w:lvlJc w:val="left"/>
      <w:pPr>
        <w:ind w:left="1128" w:hanging="408"/>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4."/>
      <w:lvlJc w:val="left"/>
      <w:pPr>
        <w:ind w:left="1080" w:hanging="360"/>
      </w:p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6" w15:restartNumberingAfterBreak="0">
    <w:nsid w:val="30E802C3"/>
    <w:multiLevelType w:val="hybridMultilevel"/>
    <w:tmpl w:val="EEE8FD0E"/>
    <w:lvl w:ilvl="0" w:tplc="8F3C9D9C">
      <w:start w:val="4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C2233D"/>
    <w:multiLevelType w:val="hybridMultilevel"/>
    <w:tmpl w:val="CCCAF588"/>
    <w:lvl w:ilvl="0" w:tplc="881C42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B41F77"/>
    <w:multiLevelType w:val="hybridMultilevel"/>
    <w:tmpl w:val="3E94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61EB3C9B"/>
    <w:multiLevelType w:val="hybridMultilevel"/>
    <w:tmpl w:val="F6F835DE"/>
    <w:lvl w:ilvl="0" w:tplc="327E73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5E0890"/>
    <w:multiLevelType w:val="hybridMultilevel"/>
    <w:tmpl w:val="79401B24"/>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11" w15:restartNumberingAfterBreak="0">
    <w:nsid w:val="67AA2E68"/>
    <w:multiLevelType w:val="hybridMultilevel"/>
    <w:tmpl w:val="F9C24B5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698B4B21"/>
    <w:multiLevelType w:val="multilevel"/>
    <w:tmpl w:val="441650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1825F6C"/>
    <w:multiLevelType w:val="hybridMultilevel"/>
    <w:tmpl w:val="4E0A2592"/>
    <w:lvl w:ilvl="0" w:tplc="4FCA72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584923"/>
    <w:multiLevelType w:val="multilevel"/>
    <w:tmpl w:val="44165074"/>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7F61739F"/>
    <w:multiLevelType w:val="hybridMultilevel"/>
    <w:tmpl w:val="C1462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11"/>
  </w:num>
  <w:num w:numId="4">
    <w:abstractNumId w:val="8"/>
  </w:num>
  <w:num w:numId="5">
    <w:abstractNumId w:val="15"/>
  </w:num>
  <w:num w:numId="6">
    <w:abstractNumId w:val="1"/>
  </w:num>
  <w:num w:numId="7">
    <w:abstractNumId w:val="13"/>
  </w:num>
  <w:num w:numId="8">
    <w:abstractNumId w:val="2"/>
  </w:num>
  <w:num w:numId="9">
    <w:abstractNumId w:val="6"/>
  </w:num>
  <w:num w:numId="10">
    <w:abstractNumId w:val="9"/>
  </w:num>
  <w:num w:numId="11">
    <w:abstractNumId w:val="10"/>
  </w:num>
  <w:num w:numId="12">
    <w:abstractNumId w:val="0"/>
  </w:num>
  <w:num w:numId="13">
    <w:abstractNumId w:val="5"/>
  </w:num>
  <w:num w:numId="14">
    <w:abstractNumId w:val="4"/>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xMDYyBWIDSyNLcyUdpeDU4uLM/DyQAiODWgChboTWLQAAAA=="/>
  </w:docVars>
  <w:rsids>
    <w:rsidRoot w:val="009E6BDA"/>
    <w:rsid w:val="0000021E"/>
    <w:rsid w:val="00000278"/>
    <w:rsid w:val="0000057D"/>
    <w:rsid w:val="000006A6"/>
    <w:rsid w:val="000006E0"/>
    <w:rsid w:val="00000775"/>
    <w:rsid w:val="00000812"/>
    <w:rsid w:val="00000940"/>
    <w:rsid w:val="00000A24"/>
    <w:rsid w:val="00000A5C"/>
    <w:rsid w:val="00000B52"/>
    <w:rsid w:val="00000CBC"/>
    <w:rsid w:val="00000D7F"/>
    <w:rsid w:val="00000DA0"/>
    <w:rsid w:val="000010FE"/>
    <w:rsid w:val="000012E7"/>
    <w:rsid w:val="0000133B"/>
    <w:rsid w:val="0000143A"/>
    <w:rsid w:val="0000148C"/>
    <w:rsid w:val="0000167C"/>
    <w:rsid w:val="000016B7"/>
    <w:rsid w:val="000017AB"/>
    <w:rsid w:val="00001B49"/>
    <w:rsid w:val="00001E65"/>
    <w:rsid w:val="00001EA1"/>
    <w:rsid w:val="00001F33"/>
    <w:rsid w:val="00001F47"/>
    <w:rsid w:val="00001FD2"/>
    <w:rsid w:val="0000224A"/>
    <w:rsid w:val="00002327"/>
    <w:rsid w:val="000023B1"/>
    <w:rsid w:val="000026DF"/>
    <w:rsid w:val="00002A2E"/>
    <w:rsid w:val="00002B5E"/>
    <w:rsid w:val="00002B6F"/>
    <w:rsid w:val="00002C8C"/>
    <w:rsid w:val="00002CD5"/>
    <w:rsid w:val="00002EAE"/>
    <w:rsid w:val="000030E2"/>
    <w:rsid w:val="000030F4"/>
    <w:rsid w:val="0000324A"/>
    <w:rsid w:val="000032C4"/>
    <w:rsid w:val="0000336B"/>
    <w:rsid w:val="000033C6"/>
    <w:rsid w:val="000033D3"/>
    <w:rsid w:val="00003550"/>
    <w:rsid w:val="000035C2"/>
    <w:rsid w:val="00003776"/>
    <w:rsid w:val="00003864"/>
    <w:rsid w:val="000038A8"/>
    <w:rsid w:val="000038C1"/>
    <w:rsid w:val="00003977"/>
    <w:rsid w:val="000039B7"/>
    <w:rsid w:val="00003C7E"/>
    <w:rsid w:val="00003E31"/>
    <w:rsid w:val="00004288"/>
    <w:rsid w:val="0000428E"/>
    <w:rsid w:val="00004354"/>
    <w:rsid w:val="00004426"/>
    <w:rsid w:val="00004851"/>
    <w:rsid w:val="000048E3"/>
    <w:rsid w:val="000049CE"/>
    <w:rsid w:val="00004B19"/>
    <w:rsid w:val="00004B5F"/>
    <w:rsid w:val="00004C10"/>
    <w:rsid w:val="00004CE3"/>
    <w:rsid w:val="00004D8A"/>
    <w:rsid w:val="00004E70"/>
    <w:rsid w:val="00004EBD"/>
    <w:rsid w:val="00004F47"/>
    <w:rsid w:val="000050B0"/>
    <w:rsid w:val="000050B3"/>
    <w:rsid w:val="00005215"/>
    <w:rsid w:val="0000546E"/>
    <w:rsid w:val="000054BB"/>
    <w:rsid w:val="000055B1"/>
    <w:rsid w:val="0000564D"/>
    <w:rsid w:val="000056CB"/>
    <w:rsid w:val="00005A17"/>
    <w:rsid w:val="00005A7A"/>
    <w:rsid w:val="00005AEE"/>
    <w:rsid w:val="00005AF6"/>
    <w:rsid w:val="00005B9E"/>
    <w:rsid w:val="00005DF6"/>
    <w:rsid w:val="00006034"/>
    <w:rsid w:val="00006069"/>
    <w:rsid w:val="0000608D"/>
    <w:rsid w:val="00006178"/>
    <w:rsid w:val="00006202"/>
    <w:rsid w:val="0000628C"/>
    <w:rsid w:val="000062BE"/>
    <w:rsid w:val="00006442"/>
    <w:rsid w:val="0000688F"/>
    <w:rsid w:val="000069CD"/>
    <w:rsid w:val="00006BB0"/>
    <w:rsid w:val="00006BE9"/>
    <w:rsid w:val="00006CF7"/>
    <w:rsid w:val="00006D2C"/>
    <w:rsid w:val="00006DA4"/>
    <w:rsid w:val="00006DC4"/>
    <w:rsid w:val="00006FA9"/>
    <w:rsid w:val="00007202"/>
    <w:rsid w:val="00007486"/>
    <w:rsid w:val="0000748C"/>
    <w:rsid w:val="000074A5"/>
    <w:rsid w:val="00007558"/>
    <w:rsid w:val="00007689"/>
    <w:rsid w:val="00007798"/>
    <w:rsid w:val="00007848"/>
    <w:rsid w:val="0000788B"/>
    <w:rsid w:val="000078EA"/>
    <w:rsid w:val="00007944"/>
    <w:rsid w:val="00007A89"/>
    <w:rsid w:val="00007BA4"/>
    <w:rsid w:val="00007C1E"/>
    <w:rsid w:val="00007D6B"/>
    <w:rsid w:val="00007E50"/>
    <w:rsid w:val="00007E71"/>
    <w:rsid w:val="00007EBC"/>
    <w:rsid w:val="00007EC8"/>
    <w:rsid w:val="00007F52"/>
    <w:rsid w:val="0001005F"/>
    <w:rsid w:val="000100C1"/>
    <w:rsid w:val="0001011F"/>
    <w:rsid w:val="000101B6"/>
    <w:rsid w:val="00010241"/>
    <w:rsid w:val="00010288"/>
    <w:rsid w:val="00010428"/>
    <w:rsid w:val="00010522"/>
    <w:rsid w:val="000105D3"/>
    <w:rsid w:val="00010648"/>
    <w:rsid w:val="00010697"/>
    <w:rsid w:val="000106D1"/>
    <w:rsid w:val="000106F9"/>
    <w:rsid w:val="000107EA"/>
    <w:rsid w:val="00010817"/>
    <w:rsid w:val="00010903"/>
    <w:rsid w:val="000109AA"/>
    <w:rsid w:val="00010B2A"/>
    <w:rsid w:val="00010C34"/>
    <w:rsid w:val="00010C40"/>
    <w:rsid w:val="00010DF7"/>
    <w:rsid w:val="00010FE4"/>
    <w:rsid w:val="00011089"/>
    <w:rsid w:val="0001118B"/>
    <w:rsid w:val="00011266"/>
    <w:rsid w:val="00011541"/>
    <w:rsid w:val="000118BC"/>
    <w:rsid w:val="00011922"/>
    <w:rsid w:val="00011986"/>
    <w:rsid w:val="000119EB"/>
    <w:rsid w:val="00011E26"/>
    <w:rsid w:val="000120C2"/>
    <w:rsid w:val="000120EF"/>
    <w:rsid w:val="00012173"/>
    <w:rsid w:val="00012227"/>
    <w:rsid w:val="0001225F"/>
    <w:rsid w:val="0001229B"/>
    <w:rsid w:val="000122D2"/>
    <w:rsid w:val="0001242C"/>
    <w:rsid w:val="0001244F"/>
    <w:rsid w:val="0001249C"/>
    <w:rsid w:val="00012612"/>
    <w:rsid w:val="000127C8"/>
    <w:rsid w:val="0001285C"/>
    <w:rsid w:val="0001290B"/>
    <w:rsid w:val="00012C49"/>
    <w:rsid w:val="00012E8F"/>
    <w:rsid w:val="00012E9A"/>
    <w:rsid w:val="0001306E"/>
    <w:rsid w:val="000132B7"/>
    <w:rsid w:val="000132F7"/>
    <w:rsid w:val="00013398"/>
    <w:rsid w:val="0001345F"/>
    <w:rsid w:val="000134EF"/>
    <w:rsid w:val="000134F8"/>
    <w:rsid w:val="00013500"/>
    <w:rsid w:val="00013822"/>
    <w:rsid w:val="000138F2"/>
    <w:rsid w:val="00013A5A"/>
    <w:rsid w:val="00013A6D"/>
    <w:rsid w:val="00013C3A"/>
    <w:rsid w:val="00013C4E"/>
    <w:rsid w:val="00013D09"/>
    <w:rsid w:val="00013EBB"/>
    <w:rsid w:val="000142B5"/>
    <w:rsid w:val="000142D7"/>
    <w:rsid w:val="00014412"/>
    <w:rsid w:val="000144B3"/>
    <w:rsid w:val="00014571"/>
    <w:rsid w:val="000146E4"/>
    <w:rsid w:val="00014726"/>
    <w:rsid w:val="00014751"/>
    <w:rsid w:val="00014923"/>
    <w:rsid w:val="00014C5F"/>
    <w:rsid w:val="00014CE5"/>
    <w:rsid w:val="00014EBA"/>
    <w:rsid w:val="000151BC"/>
    <w:rsid w:val="00015225"/>
    <w:rsid w:val="00015326"/>
    <w:rsid w:val="00015370"/>
    <w:rsid w:val="00015509"/>
    <w:rsid w:val="00015661"/>
    <w:rsid w:val="0001579D"/>
    <w:rsid w:val="000157B0"/>
    <w:rsid w:val="000159C7"/>
    <w:rsid w:val="00015B31"/>
    <w:rsid w:val="00015B66"/>
    <w:rsid w:val="00015CE5"/>
    <w:rsid w:val="00015D3E"/>
    <w:rsid w:val="00015D82"/>
    <w:rsid w:val="00015D86"/>
    <w:rsid w:val="00015DCB"/>
    <w:rsid w:val="00015DF2"/>
    <w:rsid w:val="00015E4C"/>
    <w:rsid w:val="00016502"/>
    <w:rsid w:val="00016540"/>
    <w:rsid w:val="00016690"/>
    <w:rsid w:val="000166A6"/>
    <w:rsid w:val="000166F0"/>
    <w:rsid w:val="000167D9"/>
    <w:rsid w:val="00016914"/>
    <w:rsid w:val="00016959"/>
    <w:rsid w:val="00016A18"/>
    <w:rsid w:val="00016AE3"/>
    <w:rsid w:val="00016C04"/>
    <w:rsid w:val="00016D8A"/>
    <w:rsid w:val="00016EAD"/>
    <w:rsid w:val="00016F4E"/>
    <w:rsid w:val="00016F67"/>
    <w:rsid w:val="00016FFB"/>
    <w:rsid w:val="000170CD"/>
    <w:rsid w:val="0001711B"/>
    <w:rsid w:val="00017210"/>
    <w:rsid w:val="00017287"/>
    <w:rsid w:val="000175DD"/>
    <w:rsid w:val="000178CB"/>
    <w:rsid w:val="00017932"/>
    <w:rsid w:val="0001797B"/>
    <w:rsid w:val="00017AF5"/>
    <w:rsid w:val="00017BE1"/>
    <w:rsid w:val="00017C5B"/>
    <w:rsid w:val="00017CF4"/>
    <w:rsid w:val="00017DDA"/>
    <w:rsid w:val="00020025"/>
    <w:rsid w:val="00020137"/>
    <w:rsid w:val="0002015C"/>
    <w:rsid w:val="00020192"/>
    <w:rsid w:val="00020196"/>
    <w:rsid w:val="0002041F"/>
    <w:rsid w:val="0002051F"/>
    <w:rsid w:val="0002066F"/>
    <w:rsid w:val="0002071D"/>
    <w:rsid w:val="00020963"/>
    <w:rsid w:val="00020969"/>
    <w:rsid w:val="00020BFB"/>
    <w:rsid w:val="00020C67"/>
    <w:rsid w:val="00020CED"/>
    <w:rsid w:val="00020EF4"/>
    <w:rsid w:val="00020FBB"/>
    <w:rsid w:val="00020FFC"/>
    <w:rsid w:val="0002105C"/>
    <w:rsid w:val="00021101"/>
    <w:rsid w:val="000211A8"/>
    <w:rsid w:val="000211BD"/>
    <w:rsid w:val="000211EA"/>
    <w:rsid w:val="00021336"/>
    <w:rsid w:val="000213A2"/>
    <w:rsid w:val="000214A5"/>
    <w:rsid w:val="00021702"/>
    <w:rsid w:val="00021719"/>
    <w:rsid w:val="000218BD"/>
    <w:rsid w:val="00021954"/>
    <w:rsid w:val="00021B22"/>
    <w:rsid w:val="00021B71"/>
    <w:rsid w:val="00021DF0"/>
    <w:rsid w:val="00021E50"/>
    <w:rsid w:val="00021F21"/>
    <w:rsid w:val="00021F24"/>
    <w:rsid w:val="0002200F"/>
    <w:rsid w:val="00022052"/>
    <w:rsid w:val="000220BC"/>
    <w:rsid w:val="000220D5"/>
    <w:rsid w:val="000220EA"/>
    <w:rsid w:val="0002239D"/>
    <w:rsid w:val="000225CE"/>
    <w:rsid w:val="000227F1"/>
    <w:rsid w:val="000227F9"/>
    <w:rsid w:val="0002280F"/>
    <w:rsid w:val="00022964"/>
    <w:rsid w:val="00022B8D"/>
    <w:rsid w:val="00022E7B"/>
    <w:rsid w:val="00022F7C"/>
    <w:rsid w:val="00023037"/>
    <w:rsid w:val="0002303C"/>
    <w:rsid w:val="000232DA"/>
    <w:rsid w:val="00023688"/>
    <w:rsid w:val="000237F3"/>
    <w:rsid w:val="0002384F"/>
    <w:rsid w:val="000238BB"/>
    <w:rsid w:val="00023B19"/>
    <w:rsid w:val="00023C95"/>
    <w:rsid w:val="00023CA2"/>
    <w:rsid w:val="00023CD0"/>
    <w:rsid w:val="00023DA4"/>
    <w:rsid w:val="00023DF0"/>
    <w:rsid w:val="00023EE7"/>
    <w:rsid w:val="00023F5D"/>
    <w:rsid w:val="00023FEC"/>
    <w:rsid w:val="000241C0"/>
    <w:rsid w:val="00024205"/>
    <w:rsid w:val="00024304"/>
    <w:rsid w:val="000244B5"/>
    <w:rsid w:val="000244CF"/>
    <w:rsid w:val="00024534"/>
    <w:rsid w:val="000248CF"/>
    <w:rsid w:val="0002498B"/>
    <w:rsid w:val="00024B62"/>
    <w:rsid w:val="00024B71"/>
    <w:rsid w:val="00024DFD"/>
    <w:rsid w:val="00024F00"/>
    <w:rsid w:val="00025177"/>
    <w:rsid w:val="00025206"/>
    <w:rsid w:val="000252D6"/>
    <w:rsid w:val="0002534F"/>
    <w:rsid w:val="0002537E"/>
    <w:rsid w:val="000253B4"/>
    <w:rsid w:val="00025599"/>
    <w:rsid w:val="000255A6"/>
    <w:rsid w:val="000256E1"/>
    <w:rsid w:val="000258DB"/>
    <w:rsid w:val="00025A16"/>
    <w:rsid w:val="00025B10"/>
    <w:rsid w:val="00025B59"/>
    <w:rsid w:val="00025BF8"/>
    <w:rsid w:val="00025C0B"/>
    <w:rsid w:val="00025C1C"/>
    <w:rsid w:val="00025D10"/>
    <w:rsid w:val="00025EAD"/>
    <w:rsid w:val="00025ED6"/>
    <w:rsid w:val="00025F7A"/>
    <w:rsid w:val="00025FA6"/>
    <w:rsid w:val="00026069"/>
    <w:rsid w:val="0002613C"/>
    <w:rsid w:val="0002621E"/>
    <w:rsid w:val="00026242"/>
    <w:rsid w:val="000262C7"/>
    <w:rsid w:val="000262E0"/>
    <w:rsid w:val="0002637B"/>
    <w:rsid w:val="00026472"/>
    <w:rsid w:val="000266ED"/>
    <w:rsid w:val="000268EC"/>
    <w:rsid w:val="00026B22"/>
    <w:rsid w:val="00026CD9"/>
    <w:rsid w:val="00027107"/>
    <w:rsid w:val="000271DE"/>
    <w:rsid w:val="00027203"/>
    <w:rsid w:val="000273F5"/>
    <w:rsid w:val="0002740E"/>
    <w:rsid w:val="00027481"/>
    <w:rsid w:val="000274C2"/>
    <w:rsid w:val="00027528"/>
    <w:rsid w:val="00027591"/>
    <w:rsid w:val="000277EA"/>
    <w:rsid w:val="00027896"/>
    <w:rsid w:val="000278F5"/>
    <w:rsid w:val="00027939"/>
    <w:rsid w:val="000279A9"/>
    <w:rsid w:val="000279C9"/>
    <w:rsid w:val="00027A14"/>
    <w:rsid w:val="00027AA0"/>
    <w:rsid w:val="00027C75"/>
    <w:rsid w:val="00027CE3"/>
    <w:rsid w:val="00027E6D"/>
    <w:rsid w:val="00027F00"/>
    <w:rsid w:val="000302FB"/>
    <w:rsid w:val="00030345"/>
    <w:rsid w:val="000303F5"/>
    <w:rsid w:val="0003049F"/>
    <w:rsid w:val="000304F8"/>
    <w:rsid w:val="00030557"/>
    <w:rsid w:val="000306D1"/>
    <w:rsid w:val="00030877"/>
    <w:rsid w:val="000308F9"/>
    <w:rsid w:val="0003095D"/>
    <w:rsid w:val="00030BC3"/>
    <w:rsid w:val="00030BF0"/>
    <w:rsid w:val="00030C67"/>
    <w:rsid w:val="00030D56"/>
    <w:rsid w:val="00030E5F"/>
    <w:rsid w:val="000310CF"/>
    <w:rsid w:val="00031104"/>
    <w:rsid w:val="0003119D"/>
    <w:rsid w:val="0003151B"/>
    <w:rsid w:val="00031641"/>
    <w:rsid w:val="00031692"/>
    <w:rsid w:val="000318B9"/>
    <w:rsid w:val="000319BC"/>
    <w:rsid w:val="00031A2E"/>
    <w:rsid w:val="00031B24"/>
    <w:rsid w:val="00031EFA"/>
    <w:rsid w:val="00031FF7"/>
    <w:rsid w:val="0003218C"/>
    <w:rsid w:val="00032208"/>
    <w:rsid w:val="000323D0"/>
    <w:rsid w:val="00032725"/>
    <w:rsid w:val="00032784"/>
    <w:rsid w:val="00032A61"/>
    <w:rsid w:val="00032B6C"/>
    <w:rsid w:val="00032C16"/>
    <w:rsid w:val="00032C43"/>
    <w:rsid w:val="00032D0C"/>
    <w:rsid w:val="00032D5C"/>
    <w:rsid w:val="00032D71"/>
    <w:rsid w:val="00032F26"/>
    <w:rsid w:val="000330EF"/>
    <w:rsid w:val="00033158"/>
    <w:rsid w:val="000333C0"/>
    <w:rsid w:val="0003354E"/>
    <w:rsid w:val="0003360A"/>
    <w:rsid w:val="0003370F"/>
    <w:rsid w:val="00033781"/>
    <w:rsid w:val="000337D3"/>
    <w:rsid w:val="00033826"/>
    <w:rsid w:val="000338BC"/>
    <w:rsid w:val="00033921"/>
    <w:rsid w:val="000339B5"/>
    <w:rsid w:val="000339C6"/>
    <w:rsid w:val="00033B44"/>
    <w:rsid w:val="00033B4A"/>
    <w:rsid w:val="00033CBB"/>
    <w:rsid w:val="00033D69"/>
    <w:rsid w:val="00033D97"/>
    <w:rsid w:val="00033DB2"/>
    <w:rsid w:val="00033F87"/>
    <w:rsid w:val="00034033"/>
    <w:rsid w:val="00034205"/>
    <w:rsid w:val="00034220"/>
    <w:rsid w:val="00034283"/>
    <w:rsid w:val="000342A6"/>
    <w:rsid w:val="00034367"/>
    <w:rsid w:val="0003440B"/>
    <w:rsid w:val="00034456"/>
    <w:rsid w:val="000344E4"/>
    <w:rsid w:val="000344E8"/>
    <w:rsid w:val="00034512"/>
    <w:rsid w:val="000345A3"/>
    <w:rsid w:val="00034789"/>
    <w:rsid w:val="00034870"/>
    <w:rsid w:val="000348EF"/>
    <w:rsid w:val="000349AB"/>
    <w:rsid w:val="00034F08"/>
    <w:rsid w:val="00034F5E"/>
    <w:rsid w:val="0003509B"/>
    <w:rsid w:val="000350F9"/>
    <w:rsid w:val="0003516F"/>
    <w:rsid w:val="00035197"/>
    <w:rsid w:val="000351C5"/>
    <w:rsid w:val="0003531A"/>
    <w:rsid w:val="00035353"/>
    <w:rsid w:val="000353DC"/>
    <w:rsid w:val="00035529"/>
    <w:rsid w:val="00035535"/>
    <w:rsid w:val="0003554A"/>
    <w:rsid w:val="0003557A"/>
    <w:rsid w:val="0003582F"/>
    <w:rsid w:val="00035961"/>
    <w:rsid w:val="00035A3A"/>
    <w:rsid w:val="00035C52"/>
    <w:rsid w:val="00035D9D"/>
    <w:rsid w:val="00035DE5"/>
    <w:rsid w:val="00035F77"/>
    <w:rsid w:val="00036070"/>
    <w:rsid w:val="00036185"/>
    <w:rsid w:val="000362A9"/>
    <w:rsid w:val="00036C60"/>
    <w:rsid w:val="00036D2D"/>
    <w:rsid w:val="00036DE3"/>
    <w:rsid w:val="00036F79"/>
    <w:rsid w:val="00037272"/>
    <w:rsid w:val="000372A0"/>
    <w:rsid w:val="00037412"/>
    <w:rsid w:val="000374AF"/>
    <w:rsid w:val="000375C4"/>
    <w:rsid w:val="000376C5"/>
    <w:rsid w:val="000376D8"/>
    <w:rsid w:val="0003770E"/>
    <w:rsid w:val="0003778C"/>
    <w:rsid w:val="0003785A"/>
    <w:rsid w:val="000378BF"/>
    <w:rsid w:val="00037A23"/>
    <w:rsid w:val="00037AAB"/>
    <w:rsid w:val="00037B1B"/>
    <w:rsid w:val="00037BD0"/>
    <w:rsid w:val="00037D2E"/>
    <w:rsid w:val="00037D5B"/>
    <w:rsid w:val="00037DCA"/>
    <w:rsid w:val="00037DE4"/>
    <w:rsid w:val="00037E3B"/>
    <w:rsid w:val="00037E3F"/>
    <w:rsid w:val="00037F82"/>
    <w:rsid w:val="00040013"/>
    <w:rsid w:val="000400D6"/>
    <w:rsid w:val="0004054A"/>
    <w:rsid w:val="00040666"/>
    <w:rsid w:val="000407C5"/>
    <w:rsid w:val="00040826"/>
    <w:rsid w:val="0004088F"/>
    <w:rsid w:val="00040A26"/>
    <w:rsid w:val="00040CA5"/>
    <w:rsid w:val="00040CDD"/>
    <w:rsid w:val="00040D10"/>
    <w:rsid w:val="00040E61"/>
    <w:rsid w:val="00040F1E"/>
    <w:rsid w:val="00040F56"/>
    <w:rsid w:val="00040FB0"/>
    <w:rsid w:val="00040FF5"/>
    <w:rsid w:val="000410C8"/>
    <w:rsid w:val="00041159"/>
    <w:rsid w:val="00041216"/>
    <w:rsid w:val="000413D2"/>
    <w:rsid w:val="0004146B"/>
    <w:rsid w:val="000414D9"/>
    <w:rsid w:val="000415A7"/>
    <w:rsid w:val="0004164C"/>
    <w:rsid w:val="000417C1"/>
    <w:rsid w:val="000418AA"/>
    <w:rsid w:val="000418C8"/>
    <w:rsid w:val="0004196F"/>
    <w:rsid w:val="00041992"/>
    <w:rsid w:val="00041F1A"/>
    <w:rsid w:val="00041F1C"/>
    <w:rsid w:val="00041FAD"/>
    <w:rsid w:val="00041FD5"/>
    <w:rsid w:val="00042304"/>
    <w:rsid w:val="00042347"/>
    <w:rsid w:val="00042425"/>
    <w:rsid w:val="00042600"/>
    <w:rsid w:val="000426BD"/>
    <w:rsid w:val="00042B31"/>
    <w:rsid w:val="00042B84"/>
    <w:rsid w:val="00042C5D"/>
    <w:rsid w:val="00042D55"/>
    <w:rsid w:val="00042DA5"/>
    <w:rsid w:val="00042DFF"/>
    <w:rsid w:val="00042F7F"/>
    <w:rsid w:val="000433C0"/>
    <w:rsid w:val="00043400"/>
    <w:rsid w:val="000434D4"/>
    <w:rsid w:val="000434E5"/>
    <w:rsid w:val="000435FC"/>
    <w:rsid w:val="00043662"/>
    <w:rsid w:val="000436BD"/>
    <w:rsid w:val="00043895"/>
    <w:rsid w:val="000438E0"/>
    <w:rsid w:val="0004391E"/>
    <w:rsid w:val="00043BF1"/>
    <w:rsid w:val="00043C43"/>
    <w:rsid w:val="00043C9F"/>
    <w:rsid w:val="00043DA8"/>
    <w:rsid w:val="00043EB7"/>
    <w:rsid w:val="00043F22"/>
    <w:rsid w:val="00043F93"/>
    <w:rsid w:val="0004403F"/>
    <w:rsid w:val="000442CC"/>
    <w:rsid w:val="000442D7"/>
    <w:rsid w:val="000443B4"/>
    <w:rsid w:val="00044463"/>
    <w:rsid w:val="0004448C"/>
    <w:rsid w:val="00044A77"/>
    <w:rsid w:val="00044C6C"/>
    <w:rsid w:val="00044C77"/>
    <w:rsid w:val="00044CFB"/>
    <w:rsid w:val="00044E5E"/>
    <w:rsid w:val="00044EB6"/>
    <w:rsid w:val="00044F17"/>
    <w:rsid w:val="00044F2D"/>
    <w:rsid w:val="0004506B"/>
    <w:rsid w:val="000451B8"/>
    <w:rsid w:val="00045259"/>
    <w:rsid w:val="00045384"/>
    <w:rsid w:val="000453AC"/>
    <w:rsid w:val="000453E8"/>
    <w:rsid w:val="0004584C"/>
    <w:rsid w:val="00045AC3"/>
    <w:rsid w:val="00045E5E"/>
    <w:rsid w:val="00045FEB"/>
    <w:rsid w:val="0004621C"/>
    <w:rsid w:val="0004641C"/>
    <w:rsid w:val="000466DC"/>
    <w:rsid w:val="0004688B"/>
    <w:rsid w:val="00046A04"/>
    <w:rsid w:val="00046A3F"/>
    <w:rsid w:val="00046A92"/>
    <w:rsid w:val="00046E4E"/>
    <w:rsid w:val="00046EBD"/>
    <w:rsid w:val="000470E9"/>
    <w:rsid w:val="000470EB"/>
    <w:rsid w:val="000472CC"/>
    <w:rsid w:val="00047308"/>
    <w:rsid w:val="000474AF"/>
    <w:rsid w:val="000474E9"/>
    <w:rsid w:val="000476C2"/>
    <w:rsid w:val="00047766"/>
    <w:rsid w:val="000477BE"/>
    <w:rsid w:val="000477CF"/>
    <w:rsid w:val="000477DE"/>
    <w:rsid w:val="000478AA"/>
    <w:rsid w:val="00047A01"/>
    <w:rsid w:val="00047AEE"/>
    <w:rsid w:val="00047C18"/>
    <w:rsid w:val="00047C70"/>
    <w:rsid w:val="00047D46"/>
    <w:rsid w:val="00047EB9"/>
    <w:rsid w:val="00047EDA"/>
    <w:rsid w:val="00047FD4"/>
    <w:rsid w:val="0005008E"/>
    <w:rsid w:val="00050108"/>
    <w:rsid w:val="00050378"/>
    <w:rsid w:val="000503A7"/>
    <w:rsid w:val="000508D9"/>
    <w:rsid w:val="000509C6"/>
    <w:rsid w:val="00050C5B"/>
    <w:rsid w:val="00050F52"/>
    <w:rsid w:val="00051051"/>
    <w:rsid w:val="0005109B"/>
    <w:rsid w:val="00051287"/>
    <w:rsid w:val="000512D9"/>
    <w:rsid w:val="00051669"/>
    <w:rsid w:val="00051950"/>
    <w:rsid w:val="00051B6A"/>
    <w:rsid w:val="00051BFA"/>
    <w:rsid w:val="00051CC2"/>
    <w:rsid w:val="00051D11"/>
    <w:rsid w:val="00051D2C"/>
    <w:rsid w:val="00051D3B"/>
    <w:rsid w:val="00051E0A"/>
    <w:rsid w:val="00051E78"/>
    <w:rsid w:val="00051F5C"/>
    <w:rsid w:val="0005202C"/>
    <w:rsid w:val="00052108"/>
    <w:rsid w:val="00052277"/>
    <w:rsid w:val="00052369"/>
    <w:rsid w:val="00052519"/>
    <w:rsid w:val="00052A2F"/>
    <w:rsid w:val="00052AA7"/>
    <w:rsid w:val="00052BDE"/>
    <w:rsid w:val="00052C30"/>
    <w:rsid w:val="00052F41"/>
    <w:rsid w:val="00052F98"/>
    <w:rsid w:val="0005337F"/>
    <w:rsid w:val="000533E3"/>
    <w:rsid w:val="0005370B"/>
    <w:rsid w:val="00053819"/>
    <w:rsid w:val="0005390B"/>
    <w:rsid w:val="00053A48"/>
    <w:rsid w:val="00053AA6"/>
    <w:rsid w:val="00053B42"/>
    <w:rsid w:val="00053B7A"/>
    <w:rsid w:val="00053C00"/>
    <w:rsid w:val="00053D1A"/>
    <w:rsid w:val="00053D74"/>
    <w:rsid w:val="00053DFA"/>
    <w:rsid w:val="00053E0C"/>
    <w:rsid w:val="00053E65"/>
    <w:rsid w:val="000540FA"/>
    <w:rsid w:val="0005410A"/>
    <w:rsid w:val="00054189"/>
    <w:rsid w:val="000543DA"/>
    <w:rsid w:val="0005454B"/>
    <w:rsid w:val="00054555"/>
    <w:rsid w:val="00054685"/>
    <w:rsid w:val="000547A7"/>
    <w:rsid w:val="00054816"/>
    <w:rsid w:val="00054820"/>
    <w:rsid w:val="00054A78"/>
    <w:rsid w:val="00054C46"/>
    <w:rsid w:val="00054CCA"/>
    <w:rsid w:val="00054DC6"/>
    <w:rsid w:val="00054E22"/>
    <w:rsid w:val="00054F2A"/>
    <w:rsid w:val="00054F8B"/>
    <w:rsid w:val="00054FBA"/>
    <w:rsid w:val="0005513A"/>
    <w:rsid w:val="000551A1"/>
    <w:rsid w:val="000551FF"/>
    <w:rsid w:val="000552E0"/>
    <w:rsid w:val="00055430"/>
    <w:rsid w:val="000556FF"/>
    <w:rsid w:val="00055789"/>
    <w:rsid w:val="000557B0"/>
    <w:rsid w:val="00055868"/>
    <w:rsid w:val="00055886"/>
    <w:rsid w:val="00055899"/>
    <w:rsid w:val="00055960"/>
    <w:rsid w:val="00055A1F"/>
    <w:rsid w:val="00055AC4"/>
    <w:rsid w:val="00055B2A"/>
    <w:rsid w:val="00055B8A"/>
    <w:rsid w:val="00055BC9"/>
    <w:rsid w:val="00055CC3"/>
    <w:rsid w:val="00055D16"/>
    <w:rsid w:val="00055D59"/>
    <w:rsid w:val="00055E87"/>
    <w:rsid w:val="00055F7F"/>
    <w:rsid w:val="00055F9E"/>
    <w:rsid w:val="00056694"/>
    <w:rsid w:val="0005675B"/>
    <w:rsid w:val="000569B9"/>
    <w:rsid w:val="00056B54"/>
    <w:rsid w:val="00056BBD"/>
    <w:rsid w:val="00056BEB"/>
    <w:rsid w:val="00056CDC"/>
    <w:rsid w:val="00056D33"/>
    <w:rsid w:val="00056D3F"/>
    <w:rsid w:val="00056D86"/>
    <w:rsid w:val="00056E13"/>
    <w:rsid w:val="00056F49"/>
    <w:rsid w:val="00056F90"/>
    <w:rsid w:val="00056F95"/>
    <w:rsid w:val="00056F99"/>
    <w:rsid w:val="000571A1"/>
    <w:rsid w:val="00057256"/>
    <w:rsid w:val="000572FE"/>
    <w:rsid w:val="000573AC"/>
    <w:rsid w:val="000573F8"/>
    <w:rsid w:val="0005759A"/>
    <w:rsid w:val="000575D7"/>
    <w:rsid w:val="00057952"/>
    <w:rsid w:val="00057A43"/>
    <w:rsid w:val="00057A96"/>
    <w:rsid w:val="00057B76"/>
    <w:rsid w:val="00057B9F"/>
    <w:rsid w:val="00057C2A"/>
    <w:rsid w:val="00057C9A"/>
    <w:rsid w:val="00057CC4"/>
    <w:rsid w:val="00057F2D"/>
    <w:rsid w:val="00060084"/>
    <w:rsid w:val="0006019E"/>
    <w:rsid w:val="0006048A"/>
    <w:rsid w:val="000604CA"/>
    <w:rsid w:val="000605DA"/>
    <w:rsid w:val="00060709"/>
    <w:rsid w:val="00060A40"/>
    <w:rsid w:val="00060C8F"/>
    <w:rsid w:val="00060CA3"/>
    <w:rsid w:val="00060D30"/>
    <w:rsid w:val="00060DD6"/>
    <w:rsid w:val="00060DFF"/>
    <w:rsid w:val="00060F14"/>
    <w:rsid w:val="00060F18"/>
    <w:rsid w:val="00060FE1"/>
    <w:rsid w:val="00060FEA"/>
    <w:rsid w:val="0006101B"/>
    <w:rsid w:val="00061024"/>
    <w:rsid w:val="000610CC"/>
    <w:rsid w:val="00061174"/>
    <w:rsid w:val="000611C6"/>
    <w:rsid w:val="000611D7"/>
    <w:rsid w:val="00061208"/>
    <w:rsid w:val="00061281"/>
    <w:rsid w:val="000613FD"/>
    <w:rsid w:val="000614D4"/>
    <w:rsid w:val="000615A9"/>
    <w:rsid w:val="000616A6"/>
    <w:rsid w:val="000618CA"/>
    <w:rsid w:val="00061BCB"/>
    <w:rsid w:val="00061C57"/>
    <w:rsid w:val="00061CC3"/>
    <w:rsid w:val="00061EDC"/>
    <w:rsid w:val="00061FE7"/>
    <w:rsid w:val="00062014"/>
    <w:rsid w:val="00062038"/>
    <w:rsid w:val="0006210E"/>
    <w:rsid w:val="00062121"/>
    <w:rsid w:val="00062160"/>
    <w:rsid w:val="00062290"/>
    <w:rsid w:val="000622A8"/>
    <w:rsid w:val="0006234E"/>
    <w:rsid w:val="00062360"/>
    <w:rsid w:val="00062392"/>
    <w:rsid w:val="0006252A"/>
    <w:rsid w:val="0006253A"/>
    <w:rsid w:val="00062616"/>
    <w:rsid w:val="00062639"/>
    <w:rsid w:val="0006278A"/>
    <w:rsid w:val="000627D8"/>
    <w:rsid w:val="00062C6F"/>
    <w:rsid w:val="00062CCC"/>
    <w:rsid w:val="00062DF9"/>
    <w:rsid w:val="00062E47"/>
    <w:rsid w:val="00062F9D"/>
    <w:rsid w:val="0006325B"/>
    <w:rsid w:val="0006329D"/>
    <w:rsid w:val="00063374"/>
    <w:rsid w:val="000633D9"/>
    <w:rsid w:val="00063642"/>
    <w:rsid w:val="00063652"/>
    <w:rsid w:val="0006370C"/>
    <w:rsid w:val="0006376A"/>
    <w:rsid w:val="000637F1"/>
    <w:rsid w:val="00063886"/>
    <w:rsid w:val="00063A14"/>
    <w:rsid w:val="00063A3E"/>
    <w:rsid w:val="00063ADF"/>
    <w:rsid w:val="00063B19"/>
    <w:rsid w:val="00063B22"/>
    <w:rsid w:val="00063CB5"/>
    <w:rsid w:val="00063CEB"/>
    <w:rsid w:val="00063D90"/>
    <w:rsid w:val="00063E85"/>
    <w:rsid w:val="00063E89"/>
    <w:rsid w:val="00063EA3"/>
    <w:rsid w:val="00064123"/>
    <w:rsid w:val="0006415E"/>
    <w:rsid w:val="000641B7"/>
    <w:rsid w:val="0006427F"/>
    <w:rsid w:val="000643E6"/>
    <w:rsid w:val="00064678"/>
    <w:rsid w:val="000647F8"/>
    <w:rsid w:val="000648FA"/>
    <w:rsid w:val="00064CF1"/>
    <w:rsid w:val="00064E29"/>
    <w:rsid w:val="00064F1F"/>
    <w:rsid w:val="00065053"/>
    <w:rsid w:val="000650EB"/>
    <w:rsid w:val="0006531B"/>
    <w:rsid w:val="000654B4"/>
    <w:rsid w:val="0006550E"/>
    <w:rsid w:val="00065547"/>
    <w:rsid w:val="00065779"/>
    <w:rsid w:val="00065781"/>
    <w:rsid w:val="0006589B"/>
    <w:rsid w:val="0006589F"/>
    <w:rsid w:val="00065976"/>
    <w:rsid w:val="00065997"/>
    <w:rsid w:val="00065A49"/>
    <w:rsid w:val="00065AD3"/>
    <w:rsid w:val="00065BCD"/>
    <w:rsid w:val="00065FA7"/>
    <w:rsid w:val="000660F4"/>
    <w:rsid w:val="00066176"/>
    <w:rsid w:val="000662F2"/>
    <w:rsid w:val="00066342"/>
    <w:rsid w:val="000664DB"/>
    <w:rsid w:val="000665AF"/>
    <w:rsid w:val="0006678C"/>
    <w:rsid w:val="00066845"/>
    <w:rsid w:val="000668A9"/>
    <w:rsid w:val="000668E2"/>
    <w:rsid w:val="000668F6"/>
    <w:rsid w:val="00066A58"/>
    <w:rsid w:val="00066A9D"/>
    <w:rsid w:val="00066AF6"/>
    <w:rsid w:val="00066B2A"/>
    <w:rsid w:val="00066B92"/>
    <w:rsid w:val="00066C13"/>
    <w:rsid w:val="00066F48"/>
    <w:rsid w:val="00066FC0"/>
    <w:rsid w:val="0006705C"/>
    <w:rsid w:val="00067173"/>
    <w:rsid w:val="000672D6"/>
    <w:rsid w:val="00067379"/>
    <w:rsid w:val="000674A4"/>
    <w:rsid w:val="00067656"/>
    <w:rsid w:val="000677AC"/>
    <w:rsid w:val="0006795D"/>
    <w:rsid w:val="0006798B"/>
    <w:rsid w:val="000679B0"/>
    <w:rsid w:val="00067B93"/>
    <w:rsid w:val="00067C0C"/>
    <w:rsid w:val="00067D0F"/>
    <w:rsid w:val="00067DC9"/>
    <w:rsid w:val="00067E63"/>
    <w:rsid w:val="00067FB1"/>
    <w:rsid w:val="000700C2"/>
    <w:rsid w:val="0007025B"/>
    <w:rsid w:val="000703BC"/>
    <w:rsid w:val="00070454"/>
    <w:rsid w:val="0007085E"/>
    <w:rsid w:val="00070932"/>
    <w:rsid w:val="0007093B"/>
    <w:rsid w:val="00070941"/>
    <w:rsid w:val="00070951"/>
    <w:rsid w:val="00070A64"/>
    <w:rsid w:val="00070BC7"/>
    <w:rsid w:val="00070C8F"/>
    <w:rsid w:val="00070C9A"/>
    <w:rsid w:val="00070CF4"/>
    <w:rsid w:val="00070FB5"/>
    <w:rsid w:val="00070FEA"/>
    <w:rsid w:val="00071104"/>
    <w:rsid w:val="00071190"/>
    <w:rsid w:val="00071345"/>
    <w:rsid w:val="000714BC"/>
    <w:rsid w:val="000715AD"/>
    <w:rsid w:val="000715D2"/>
    <w:rsid w:val="000715EF"/>
    <w:rsid w:val="00071687"/>
    <w:rsid w:val="00071780"/>
    <w:rsid w:val="000718EC"/>
    <w:rsid w:val="00071B7B"/>
    <w:rsid w:val="00071D12"/>
    <w:rsid w:val="00071E3B"/>
    <w:rsid w:val="00071EC0"/>
    <w:rsid w:val="00071F84"/>
    <w:rsid w:val="00072056"/>
    <w:rsid w:val="00072242"/>
    <w:rsid w:val="000722E9"/>
    <w:rsid w:val="00072592"/>
    <w:rsid w:val="000725D4"/>
    <w:rsid w:val="00072667"/>
    <w:rsid w:val="000726CB"/>
    <w:rsid w:val="0007293B"/>
    <w:rsid w:val="00072947"/>
    <w:rsid w:val="00072989"/>
    <w:rsid w:val="00072A02"/>
    <w:rsid w:val="00072A62"/>
    <w:rsid w:val="00072A6C"/>
    <w:rsid w:val="00072AEA"/>
    <w:rsid w:val="00072BE1"/>
    <w:rsid w:val="00072F5C"/>
    <w:rsid w:val="00072F85"/>
    <w:rsid w:val="000730A2"/>
    <w:rsid w:val="00073209"/>
    <w:rsid w:val="0007324F"/>
    <w:rsid w:val="000733A4"/>
    <w:rsid w:val="000735A2"/>
    <w:rsid w:val="0007371B"/>
    <w:rsid w:val="000737E5"/>
    <w:rsid w:val="00073BAB"/>
    <w:rsid w:val="00073D52"/>
    <w:rsid w:val="00073F36"/>
    <w:rsid w:val="0007411C"/>
    <w:rsid w:val="0007437F"/>
    <w:rsid w:val="00074880"/>
    <w:rsid w:val="000748BA"/>
    <w:rsid w:val="000748CA"/>
    <w:rsid w:val="000748F3"/>
    <w:rsid w:val="000749F5"/>
    <w:rsid w:val="00074C15"/>
    <w:rsid w:val="00074D14"/>
    <w:rsid w:val="00074DA3"/>
    <w:rsid w:val="00074F33"/>
    <w:rsid w:val="00074FD2"/>
    <w:rsid w:val="000752AA"/>
    <w:rsid w:val="000752B2"/>
    <w:rsid w:val="0007540D"/>
    <w:rsid w:val="0007558B"/>
    <w:rsid w:val="000755D4"/>
    <w:rsid w:val="0007566A"/>
    <w:rsid w:val="00075831"/>
    <w:rsid w:val="00075956"/>
    <w:rsid w:val="00075AA1"/>
    <w:rsid w:val="00075B55"/>
    <w:rsid w:val="00075CBC"/>
    <w:rsid w:val="00075CD6"/>
    <w:rsid w:val="00075D07"/>
    <w:rsid w:val="00076015"/>
    <w:rsid w:val="000760B7"/>
    <w:rsid w:val="000761E7"/>
    <w:rsid w:val="00076385"/>
    <w:rsid w:val="000763DE"/>
    <w:rsid w:val="0007648A"/>
    <w:rsid w:val="000764E3"/>
    <w:rsid w:val="000765F8"/>
    <w:rsid w:val="00076712"/>
    <w:rsid w:val="00076761"/>
    <w:rsid w:val="000769B4"/>
    <w:rsid w:val="000769C0"/>
    <w:rsid w:val="00076AC5"/>
    <w:rsid w:val="00076B0D"/>
    <w:rsid w:val="00076D37"/>
    <w:rsid w:val="00076DA1"/>
    <w:rsid w:val="00076E37"/>
    <w:rsid w:val="00076F1B"/>
    <w:rsid w:val="00076F87"/>
    <w:rsid w:val="00076FDD"/>
    <w:rsid w:val="00077020"/>
    <w:rsid w:val="00077332"/>
    <w:rsid w:val="0007735C"/>
    <w:rsid w:val="00077388"/>
    <w:rsid w:val="00077406"/>
    <w:rsid w:val="00077627"/>
    <w:rsid w:val="0007768E"/>
    <w:rsid w:val="00077718"/>
    <w:rsid w:val="0007778E"/>
    <w:rsid w:val="00077845"/>
    <w:rsid w:val="0007785D"/>
    <w:rsid w:val="00077A4F"/>
    <w:rsid w:val="00077AF7"/>
    <w:rsid w:val="00077B44"/>
    <w:rsid w:val="00077B7F"/>
    <w:rsid w:val="00077F17"/>
    <w:rsid w:val="00077FF6"/>
    <w:rsid w:val="00080021"/>
    <w:rsid w:val="0008002E"/>
    <w:rsid w:val="00080156"/>
    <w:rsid w:val="000802F3"/>
    <w:rsid w:val="00080351"/>
    <w:rsid w:val="00080359"/>
    <w:rsid w:val="000806E7"/>
    <w:rsid w:val="00080765"/>
    <w:rsid w:val="00080A31"/>
    <w:rsid w:val="00080AB8"/>
    <w:rsid w:val="00080B1D"/>
    <w:rsid w:val="00080BFA"/>
    <w:rsid w:val="00080DBD"/>
    <w:rsid w:val="00080EC3"/>
    <w:rsid w:val="00080FE0"/>
    <w:rsid w:val="0008115C"/>
    <w:rsid w:val="000811DD"/>
    <w:rsid w:val="0008122F"/>
    <w:rsid w:val="00081292"/>
    <w:rsid w:val="000812A4"/>
    <w:rsid w:val="000812F9"/>
    <w:rsid w:val="00081332"/>
    <w:rsid w:val="000813A5"/>
    <w:rsid w:val="000813FB"/>
    <w:rsid w:val="0008152A"/>
    <w:rsid w:val="000815C8"/>
    <w:rsid w:val="0008164A"/>
    <w:rsid w:val="00081718"/>
    <w:rsid w:val="00081883"/>
    <w:rsid w:val="000818F5"/>
    <w:rsid w:val="00081968"/>
    <w:rsid w:val="00081A22"/>
    <w:rsid w:val="00081B92"/>
    <w:rsid w:val="00081C95"/>
    <w:rsid w:val="00081CB2"/>
    <w:rsid w:val="00081CEE"/>
    <w:rsid w:val="00081E34"/>
    <w:rsid w:val="000821CA"/>
    <w:rsid w:val="00082258"/>
    <w:rsid w:val="00082270"/>
    <w:rsid w:val="0008233A"/>
    <w:rsid w:val="000823C4"/>
    <w:rsid w:val="000823EA"/>
    <w:rsid w:val="00082423"/>
    <w:rsid w:val="000824A4"/>
    <w:rsid w:val="00082546"/>
    <w:rsid w:val="00082A10"/>
    <w:rsid w:val="00082D68"/>
    <w:rsid w:val="00082E08"/>
    <w:rsid w:val="00082E1A"/>
    <w:rsid w:val="00082F4F"/>
    <w:rsid w:val="000830C4"/>
    <w:rsid w:val="000830C6"/>
    <w:rsid w:val="000831AE"/>
    <w:rsid w:val="000831E7"/>
    <w:rsid w:val="000833A1"/>
    <w:rsid w:val="000833BA"/>
    <w:rsid w:val="00083593"/>
    <w:rsid w:val="000835D4"/>
    <w:rsid w:val="000835E4"/>
    <w:rsid w:val="0008369F"/>
    <w:rsid w:val="000836BB"/>
    <w:rsid w:val="00083711"/>
    <w:rsid w:val="000837CD"/>
    <w:rsid w:val="000838CE"/>
    <w:rsid w:val="000838F4"/>
    <w:rsid w:val="00083927"/>
    <w:rsid w:val="00083978"/>
    <w:rsid w:val="00083E48"/>
    <w:rsid w:val="00083F2E"/>
    <w:rsid w:val="00083F67"/>
    <w:rsid w:val="0008436E"/>
    <w:rsid w:val="00084427"/>
    <w:rsid w:val="0008444C"/>
    <w:rsid w:val="00084517"/>
    <w:rsid w:val="000845C2"/>
    <w:rsid w:val="000845D2"/>
    <w:rsid w:val="000848CB"/>
    <w:rsid w:val="000848EA"/>
    <w:rsid w:val="000848F3"/>
    <w:rsid w:val="00084A7F"/>
    <w:rsid w:val="00084B9A"/>
    <w:rsid w:val="00084BF4"/>
    <w:rsid w:val="00084C2A"/>
    <w:rsid w:val="00084E54"/>
    <w:rsid w:val="00084EB3"/>
    <w:rsid w:val="00084F4E"/>
    <w:rsid w:val="000851EF"/>
    <w:rsid w:val="000852A3"/>
    <w:rsid w:val="00085506"/>
    <w:rsid w:val="0008555A"/>
    <w:rsid w:val="00085748"/>
    <w:rsid w:val="00085830"/>
    <w:rsid w:val="00085A8E"/>
    <w:rsid w:val="00085B6E"/>
    <w:rsid w:val="00085C0E"/>
    <w:rsid w:val="00085C13"/>
    <w:rsid w:val="00085CFF"/>
    <w:rsid w:val="00085D13"/>
    <w:rsid w:val="00085F08"/>
    <w:rsid w:val="00085FA0"/>
    <w:rsid w:val="000862E0"/>
    <w:rsid w:val="00086307"/>
    <w:rsid w:val="00086396"/>
    <w:rsid w:val="00086594"/>
    <w:rsid w:val="0008669F"/>
    <w:rsid w:val="000866D9"/>
    <w:rsid w:val="00086702"/>
    <w:rsid w:val="0008672C"/>
    <w:rsid w:val="00086855"/>
    <w:rsid w:val="00086924"/>
    <w:rsid w:val="0008696E"/>
    <w:rsid w:val="00086A7F"/>
    <w:rsid w:val="00086A84"/>
    <w:rsid w:val="00086B4A"/>
    <w:rsid w:val="00086BF4"/>
    <w:rsid w:val="00086D8D"/>
    <w:rsid w:val="00086DC1"/>
    <w:rsid w:val="00086E29"/>
    <w:rsid w:val="00086E6D"/>
    <w:rsid w:val="00086F64"/>
    <w:rsid w:val="000871F8"/>
    <w:rsid w:val="000874F4"/>
    <w:rsid w:val="0008751B"/>
    <w:rsid w:val="000875C0"/>
    <w:rsid w:val="000876BF"/>
    <w:rsid w:val="0008784A"/>
    <w:rsid w:val="00087C77"/>
    <w:rsid w:val="00087E06"/>
    <w:rsid w:val="00087EE1"/>
    <w:rsid w:val="00087F2B"/>
    <w:rsid w:val="00087F73"/>
    <w:rsid w:val="00087FF4"/>
    <w:rsid w:val="000900B2"/>
    <w:rsid w:val="000903C7"/>
    <w:rsid w:val="00090573"/>
    <w:rsid w:val="0009058D"/>
    <w:rsid w:val="0009059A"/>
    <w:rsid w:val="000905B5"/>
    <w:rsid w:val="00090615"/>
    <w:rsid w:val="0009078D"/>
    <w:rsid w:val="000908AC"/>
    <w:rsid w:val="000908C3"/>
    <w:rsid w:val="0009092A"/>
    <w:rsid w:val="00090A45"/>
    <w:rsid w:val="00090A78"/>
    <w:rsid w:val="00090B3D"/>
    <w:rsid w:val="00090BD5"/>
    <w:rsid w:val="00090BE8"/>
    <w:rsid w:val="00090C2D"/>
    <w:rsid w:val="00090D5A"/>
    <w:rsid w:val="00090D92"/>
    <w:rsid w:val="00090E49"/>
    <w:rsid w:val="00090FC3"/>
    <w:rsid w:val="00091041"/>
    <w:rsid w:val="00091142"/>
    <w:rsid w:val="0009114E"/>
    <w:rsid w:val="00091286"/>
    <w:rsid w:val="00091330"/>
    <w:rsid w:val="000913F3"/>
    <w:rsid w:val="000914CF"/>
    <w:rsid w:val="000914DF"/>
    <w:rsid w:val="000915BC"/>
    <w:rsid w:val="000916FF"/>
    <w:rsid w:val="00091897"/>
    <w:rsid w:val="00091983"/>
    <w:rsid w:val="00091AA6"/>
    <w:rsid w:val="00091ACB"/>
    <w:rsid w:val="00091D1F"/>
    <w:rsid w:val="00091DA8"/>
    <w:rsid w:val="00091E15"/>
    <w:rsid w:val="00091F90"/>
    <w:rsid w:val="00091FE3"/>
    <w:rsid w:val="0009220A"/>
    <w:rsid w:val="00092253"/>
    <w:rsid w:val="0009227F"/>
    <w:rsid w:val="000922D5"/>
    <w:rsid w:val="000922DB"/>
    <w:rsid w:val="000923B3"/>
    <w:rsid w:val="000926CF"/>
    <w:rsid w:val="0009282E"/>
    <w:rsid w:val="0009283F"/>
    <w:rsid w:val="00092972"/>
    <w:rsid w:val="00092A13"/>
    <w:rsid w:val="00092C42"/>
    <w:rsid w:val="00092CE5"/>
    <w:rsid w:val="00092D07"/>
    <w:rsid w:val="00092E14"/>
    <w:rsid w:val="00092ECF"/>
    <w:rsid w:val="00092F50"/>
    <w:rsid w:val="00092FB0"/>
    <w:rsid w:val="00093069"/>
    <w:rsid w:val="00093142"/>
    <w:rsid w:val="000931F2"/>
    <w:rsid w:val="00093221"/>
    <w:rsid w:val="00093547"/>
    <w:rsid w:val="000935EB"/>
    <w:rsid w:val="00093638"/>
    <w:rsid w:val="00093738"/>
    <w:rsid w:val="00093834"/>
    <w:rsid w:val="00093902"/>
    <w:rsid w:val="00093A18"/>
    <w:rsid w:val="00093AEC"/>
    <w:rsid w:val="00093D1E"/>
    <w:rsid w:val="00093F29"/>
    <w:rsid w:val="00093F73"/>
    <w:rsid w:val="000940D3"/>
    <w:rsid w:val="000940ED"/>
    <w:rsid w:val="00094313"/>
    <w:rsid w:val="000943AF"/>
    <w:rsid w:val="00094414"/>
    <w:rsid w:val="00094579"/>
    <w:rsid w:val="00094916"/>
    <w:rsid w:val="000949D2"/>
    <w:rsid w:val="00094AF8"/>
    <w:rsid w:val="00094B71"/>
    <w:rsid w:val="00094E98"/>
    <w:rsid w:val="00094F67"/>
    <w:rsid w:val="00094FCC"/>
    <w:rsid w:val="0009506F"/>
    <w:rsid w:val="00095193"/>
    <w:rsid w:val="000951AE"/>
    <w:rsid w:val="0009536B"/>
    <w:rsid w:val="0009546C"/>
    <w:rsid w:val="00095883"/>
    <w:rsid w:val="000958CA"/>
    <w:rsid w:val="00095949"/>
    <w:rsid w:val="0009597B"/>
    <w:rsid w:val="00095BA1"/>
    <w:rsid w:val="00095C83"/>
    <w:rsid w:val="00095CB3"/>
    <w:rsid w:val="00095F97"/>
    <w:rsid w:val="00096058"/>
    <w:rsid w:val="000960A3"/>
    <w:rsid w:val="000960BE"/>
    <w:rsid w:val="000961B3"/>
    <w:rsid w:val="0009629E"/>
    <w:rsid w:val="00096472"/>
    <w:rsid w:val="00096526"/>
    <w:rsid w:val="000966D5"/>
    <w:rsid w:val="00096787"/>
    <w:rsid w:val="000967CB"/>
    <w:rsid w:val="000968D1"/>
    <w:rsid w:val="000968E8"/>
    <w:rsid w:val="0009698E"/>
    <w:rsid w:val="00096AB9"/>
    <w:rsid w:val="00096B3B"/>
    <w:rsid w:val="00096BDD"/>
    <w:rsid w:val="00096CA1"/>
    <w:rsid w:val="00096DB5"/>
    <w:rsid w:val="00096E22"/>
    <w:rsid w:val="00096E74"/>
    <w:rsid w:val="00096F6F"/>
    <w:rsid w:val="00097048"/>
    <w:rsid w:val="000971A5"/>
    <w:rsid w:val="000973D6"/>
    <w:rsid w:val="0009746A"/>
    <w:rsid w:val="0009779F"/>
    <w:rsid w:val="00097825"/>
    <w:rsid w:val="00097875"/>
    <w:rsid w:val="0009788B"/>
    <w:rsid w:val="00097A5E"/>
    <w:rsid w:val="00097AAF"/>
    <w:rsid w:val="00097ACB"/>
    <w:rsid w:val="00097B12"/>
    <w:rsid w:val="00097B8F"/>
    <w:rsid w:val="00097BE0"/>
    <w:rsid w:val="00097BFF"/>
    <w:rsid w:val="00097C4B"/>
    <w:rsid w:val="00097C8A"/>
    <w:rsid w:val="00097C9C"/>
    <w:rsid w:val="00097F33"/>
    <w:rsid w:val="00097F6D"/>
    <w:rsid w:val="000A0019"/>
    <w:rsid w:val="000A00AB"/>
    <w:rsid w:val="000A0241"/>
    <w:rsid w:val="000A03B1"/>
    <w:rsid w:val="000A0655"/>
    <w:rsid w:val="000A06F0"/>
    <w:rsid w:val="000A07E6"/>
    <w:rsid w:val="000A08A5"/>
    <w:rsid w:val="000A08D2"/>
    <w:rsid w:val="000A0D09"/>
    <w:rsid w:val="000A0D4A"/>
    <w:rsid w:val="000A0E76"/>
    <w:rsid w:val="000A0FF3"/>
    <w:rsid w:val="000A119D"/>
    <w:rsid w:val="000A13DB"/>
    <w:rsid w:val="000A1450"/>
    <w:rsid w:val="000A14F6"/>
    <w:rsid w:val="000A162B"/>
    <w:rsid w:val="000A1689"/>
    <w:rsid w:val="000A17C4"/>
    <w:rsid w:val="000A17FD"/>
    <w:rsid w:val="000A19A8"/>
    <w:rsid w:val="000A1A96"/>
    <w:rsid w:val="000A1B8A"/>
    <w:rsid w:val="000A1C3C"/>
    <w:rsid w:val="000A2119"/>
    <w:rsid w:val="000A21A3"/>
    <w:rsid w:val="000A221F"/>
    <w:rsid w:val="000A226A"/>
    <w:rsid w:val="000A22C6"/>
    <w:rsid w:val="000A2634"/>
    <w:rsid w:val="000A2904"/>
    <w:rsid w:val="000A2AAA"/>
    <w:rsid w:val="000A2AEC"/>
    <w:rsid w:val="000A2B3A"/>
    <w:rsid w:val="000A2B9C"/>
    <w:rsid w:val="000A2D7A"/>
    <w:rsid w:val="000A2D8C"/>
    <w:rsid w:val="000A2EEA"/>
    <w:rsid w:val="000A2F5D"/>
    <w:rsid w:val="000A346E"/>
    <w:rsid w:val="000A352C"/>
    <w:rsid w:val="000A3605"/>
    <w:rsid w:val="000A3660"/>
    <w:rsid w:val="000A36B0"/>
    <w:rsid w:val="000A36E6"/>
    <w:rsid w:val="000A3B31"/>
    <w:rsid w:val="000A3D85"/>
    <w:rsid w:val="000A3DBD"/>
    <w:rsid w:val="000A4012"/>
    <w:rsid w:val="000A40BC"/>
    <w:rsid w:val="000A424E"/>
    <w:rsid w:val="000A4582"/>
    <w:rsid w:val="000A4676"/>
    <w:rsid w:val="000A469F"/>
    <w:rsid w:val="000A489D"/>
    <w:rsid w:val="000A48D3"/>
    <w:rsid w:val="000A4AA3"/>
    <w:rsid w:val="000A4BA6"/>
    <w:rsid w:val="000A4ED1"/>
    <w:rsid w:val="000A4F94"/>
    <w:rsid w:val="000A5055"/>
    <w:rsid w:val="000A5072"/>
    <w:rsid w:val="000A51D2"/>
    <w:rsid w:val="000A5250"/>
    <w:rsid w:val="000A5363"/>
    <w:rsid w:val="000A53C9"/>
    <w:rsid w:val="000A5770"/>
    <w:rsid w:val="000A58AF"/>
    <w:rsid w:val="000A59F8"/>
    <w:rsid w:val="000A5B89"/>
    <w:rsid w:val="000A5BCA"/>
    <w:rsid w:val="000A64BA"/>
    <w:rsid w:val="000A65A5"/>
    <w:rsid w:val="000A65B2"/>
    <w:rsid w:val="000A660D"/>
    <w:rsid w:val="000A67BE"/>
    <w:rsid w:val="000A68F4"/>
    <w:rsid w:val="000A6C7A"/>
    <w:rsid w:val="000A6CC0"/>
    <w:rsid w:val="000A6E8B"/>
    <w:rsid w:val="000A6F51"/>
    <w:rsid w:val="000A6F8E"/>
    <w:rsid w:val="000A6FE2"/>
    <w:rsid w:val="000A7015"/>
    <w:rsid w:val="000A7076"/>
    <w:rsid w:val="000A7090"/>
    <w:rsid w:val="000A70C5"/>
    <w:rsid w:val="000A70F1"/>
    <w:rsid w:val="000A7139"/>
    <w:rsid w:val="000A72DD"/>
    <w:rsid w:val="000A750F"/>
    <w:rsid w:val="000A75B0"/>
    <w:rsid w:val="000A75E1"/>
    <w:rsid w:val="000A7712"/>
    <w:rsid w:val="000A77C3"/>
    <w:rsid w:val="000A77DF"/>
    <w:rsid w:val="000A79F0"/>
    <w:rsid w:val="000A7CBB"/>
    <w:rsid w:val="000A7CDA"/>
    <w:rsid w:val="000A7E04"/>
    <w:rsid w:val="000A7F77"/>
    <w:rsid w:val="000A7FDE"/>
    <w:rsid w:val="000B0143"/>
    <w:rsid w:val="000B020E"/>
    <w:rsid w:val="000B05E8"/>
    <w:rsid w:val="000B060C"/>
    <w:rsid w:val="000B0771"/>
    <w:rsid w:val="000B08DB"/>
    <w:rsid w:val="000B095B"/>
    <w:rsid w:val="000B0D34"/>
    <w:rsid w:val="000B0EC8"/>
    <w:rsid w:val="000B0ED9"/>
    <w:rsid w:val="000B0F62"/>
    <w:rsid w:val="000B108D"/>
    <w:rsid w:val="000B1266"/>
    <w:rsid w:val="000B1313"/>
    <w:rsid w:val="000B1864"/>
    <w:rsid w:val="000B1AA8"/>
    <w:rsid w:val="000B1AAC"/>
    <w:rsid w:val="000B1B46"/>
    <w:rsid w:val="000B1CA4"/>
    <w:rsid w:val="000B1CE9"/>
    <w:rsid w:val="000B1DF7"/>
    <w:rsid w:val="000B1EFE"/>
    <w:rsid w:val="000B1F22"/>
    <w:rsid w:val="000B1F4C"/>
    <w:rsid w:val="000B2063"/>
    <w:rsid w:val="000B20CE"/>
    <w:rsid w:val="000B2261"/>
    <w:rsid w:val="000B248B"/>
    <w:rsid w:val="000B2561"/>
    <w:rsid w:val="000B25A1"/>
    <w:rsid w:val="000B26CD"/>
    <w:rsid w:val="000B2866"/>
    <w:rsid w:val="000B29E9"/>
    <w:rsid w:val="000B29FE"/>
    <w:rsid w:val="000B2A26"/>
    <w:rsid w:val="000B2A48"/>
    <w:rsid w:val="000B2A5E"/>
    <w:rsid w:val="000B2D1E"/>
    <w:rsid w:val="000B2E04"/>
    <w:rsid w:val="000B2ED5"/>
    <w:rsid w:val="000B2F0B"/>
    <w:rsid w:val="000B2F25"/>
    <w:rsid w:val="000B2FD7"/>
    <w:rsid w:val="000B3045"/>
    <w:rsid w:val="000B3396"/>
    <w:rsid w:val="000B3403"/>
    <w:rsid w:val="000B3522"/>
    <w:rsid w:val="000B3540"/>
    <w:rsid w:val="000B365E"/>
    <w:rsid w:val="000B391E"/>
    <w:rsid w:val="000B3934"/>
    <w:rsid w:val="000B3936"/>
    <w:rsid w:val="000B3945"/>
    <w:rsid w:val="000B39ED"/>
    <w:rsid w:val="000B39F9"/>
    <w:rsid w:val="000B3ACC"/>
    <w:rsid w:val="000B3CF3"/>
    <w:rsid w:val="000B3F8D"/>
    <w:rsid w:val="000B4050"/>
    <w:rsid w:val="000B4075"/>
    <w:rsid w:val="000B40B0"/>
    <w:rsid w:val="000B4166"/>
    <w:rsid w:val="000B41AD"/>
    <w:rsid w:val="000B44BB"/>
    <w:rsid w:val="000B4586"/>
    <w:rsid w:val="000B4706"/>
    <w:rsid w:val="000B479C"/>
    <w:rsid w:val="000B4992"/>
    <w:rsid w:val="000B49A1"/>
    <w:rsid w:val="000B4ADF"/>
    <w:rsid w:val="000B4C31"/>
    <w:rsid w:val="000B4CF2"/>
    <w:rsid w:val="000B4D6F"/>
    <w:rsid w:val="000B5015"/>
    <w:rsid w:val="000B509B"/>
    <w:rsid w:val="000B50C2"/>
    <w:rsid w:val="000B56D8"/>
    <w:rsid w:val="000B5781"/>
    <w:rsid w:val="000B57EB"/>
    <w:rsid w:val="000B57FF"/>
    <w:rsid w:val="000B580D"/>
    <w:rsid w:val="000B59E5"/>
    <w:rsid w:val="000B5B89"/>
    <w:rsid w:val="000B5B99"/>
    <w:rsid w:val="000B5C04"/>
    <w:rsid w:val="000B5C15"/>
    <w:rsid w:val="000B5EF0"/>
    <w:rsid w:val="000B5F59"/>
    <w:rsid w:val="000B61CF"/>
    <w:rsid w:val="000B64DA"/>
    <w:rsid w:val="000B67FF"/>
    <w:rsid w:val="000B692C"/>
    <w:rsid w:val="000B69EF"/>
    <w:rsid w:val="000B6A57"/>
    <w:rsid w:val="000B6B27"/>
    <w:rsid w:val="000B6CF2"/>
    <w:rsid w:val="000B6EAE"/>
    <w:rsid w:val="000B6EBD"/>
    <w:rsid w:val="000B6F3D"/>
    <w:rsid w:val="000B7143"/>
    <w:rsid w:val="000B7161"/>
    <w:rsid w:val="000B7480"/>
    <w:rsid w:val="000B750C"/>
    <w:rsid w:val="000B751F"/>
    <w:rsid w:val="000B75A9"/>
    <w:rsid w:val="000B76F5"/>
    <w:rsid w:val="000B7C4F"/>
    <w:rsid w:val="000B7D30"/>
    <w:rsid w:val="000C0145"/>
    <w:rsid w:val="000C01A9"/>
    <w:rsid w:val="000C023F"/>
    <w:rsid w:val="000C02C8"/>
    <w:rsid w:val="000C0553"/>
    <w:rsid w:val="000C05D0"/>
    <w:rsid w:val="000C0BA8"/>
    <w:rsid w:val="000C0C2E"/>
    <w:rsid w:val="000C0CA2"/>
    <w:rsid w:val="000C0CDC"/>
    <w:rsid w:val="000C0CED"/>
    <w:rsid w:val="000C0DCD"/>
    <w:rsid w:val="000C0E24"/>
    <w:rsid w:val="000C10D3"/>
    <w:rsid w:val="000C1123"/>
    <w:rsid w:val="000C12BA"/>
    <w:rsid w:val="000C138F"/>
    <w:rsid w:val="000C13EF"/>
    <w:rsid w:val="000C16DD"/>
    <w:rsid w:val="000C1752"/>
    <w:rsid w:val="000C1B00"/>
    <w:rsid w:val="000C1BB5"/>
    <w:rsid w:val="000C1BBE"/>
    <w:rsid w:val="000C1BD7"/>
    <w:rsid w:val="000C1D4D"/>
    <w:rsid w:val="000C1DBC"/>
    <w:rsid w:val="000C1F60"/>
    <w:rsid w:val="000C2007"/>
    <w:rsid w:val="000C2032"/>
    <w:rsid w:val="000C20FE"/>
    <w:rsid w:val="000C219C"/>
    <w:rsid w:val="000C23D9"/>
    <w:rsid w:val="000C24A8"/>
    <w:rsid w:val="000C2726"/>
    <w:rsid w:val="000C27CD"/>
    <w:rsid w:val="000C2918"/>
    <w:rsid w:val="000C2A09"/>
    <w:rsid w:val="000C2B70"/>
    <w:rsid w:val="000C2FC6"/>
    <w:rsid w:val="000C2FEA"/>
    <w:rsid w:val="000C305F"/>
    <w:rsid w:val="000C30E4"/>
    <w:rsid w:val="000C3260"/>
    <w:rsid w:val="000C32E0"/>
    <w:rsid w:val="000C3376"/>
    <w:rsid w:val="000C3406"/>
    <w:rsid w:val="000C34B2"/>
    <w:rsid w:val="000C3512"/>
    <w:rsid w:val="000C37E5"/>
    <w:rsid w:val="000C37F1"/>
    <w:rsid w:val="000C3826"/>
    <w:rsid w:val="000C3970"/>
    <w:rsid w:val="000C3A0F"/>
    <w:rsid w:val="000C3A26"/>
    <w:rsid w:val="000C3B1A"/>
    <w:rsid w:val="000C3FD7"/>
    <w:rsid w:val="000C4084"/>
    <w:rsid w:val="000C42E5"/>
    <w:rsid w:val="000C43CA"/>
    <w:rsid w:val="000C43CD"/>
    <w:rsid w:val="000C4417"/>
    <w:rsid w:val="000C4499"/>
    <w:rsid w:val="000C44BA"/>
    <w:rsid w:val="000C47D5"/>
    <w:rsid w:val="000C4839"/>
    <w:rsid w:val="000C4870"/>
    <w:rsid w:val="000C48C0"/>
    <w:rsid w:val="000C48FA"/>
    <w:rsid w:val="000C49D6"/>
    <w:rsid w:val="000C4BEE"/>
    <w:rsid w:val="000C4D8D"/>
    <w:rsid w:val="000C4EDE"/>
    <w:rsid w:val="000C5007"/>
    <w:rsid w:val="000C505B"/>
    <w:rsid w:val="000C50CF"/>
    <w:rsid w:val="000C511F"/>
    <w:rsid w:val="000C5497"/>
    <w:rsid w:val="000C571B"/>
    <w:rsid w:val="000C586A"/>
    <w:rsid w:val="000C598C"/>
    <w:rsid w:val="000C59BA"/>
    <w:rsid w:val="000C5D3E"/>
    <w:rsid w:val="000C5D5E"/>
    <w:rsid w:val="000C5DBA"/>
    <w:rsid w:val="000C5DC5"/>
    <w:rsid w:val="000C5E0F"/>
    <w:rsid w:val="000C5E2A"/>
    <w:rsid w:val="000C5E88"/>
    <w:rsid w:val="000C5F1A"/>
    <w:rsid w:val="000C605E"/>
    <w:rsid w:val="000C6125"/>
    <w:rsid w:val="000C63D4"/>
    <w:rsid w:val="000C649E"/>
    <w:rsid w:val="000C64FE"/>
    <w:rsid w:val="000C654E"/>
    <w:rsid w:val="000C65E0"/>
    <w:rsid w:val="000C65F2"/>
    <w:rsid w:val="000C6600"/>
    <w:rsid w:val="000C6729"/>
    <w:rsid w:val="000C67B6"/>
    <w:rsid w:val="000C6890"/>
    <w:rsid w:val="000C6B68"/>
    <w:rsid w:val="000C6B6C"/>
    <w:rsid w:val="000C6C3D"/>
    <w:rsid w:val="000C6C74"/>
    <w:rsid w:val="000C6CAC"/>
    <w:rsid w:val="000C6F4E"/>
    <w:rsid w:val="000C6FA3"/>
    <w:rsid w:val="000C6FC8"/>
    <w:rsid w:val="000C718A"/>
    <w:rsid w:val="000C7324"/>
    <w:rsid w:val="000C73C5"/>
    <w:rsid w:val="000C73F5"/>
    <w:rsid w:val="000C7829"/>
    <w:rsid w:val="000C796A"/>
    <w:rsid w:val="000C7A61"/>
    <w:rsid w:val="000C7A7E"/>
    <w:rsid w:val="000C7AD7"/>
    <w:rsid w:val="000C7BBD"/>
    <w:rsid w:val="000C7C14"/>
    <w:rsid w:val="000C7C19"/>
    <w:rsid w:val="000C7CF7"/>
    <w:rsid w:val="000C7E0B"/>
    <w:rsid w:val="000C7E6C"/>
    <w:rsid w:val="000C7F2E"/>
    <w:rsid w:val="000C7FE1"/>
    <w:rsid w:val="000D0341"/>
    <w:rsid w:val="000D070C"/>
    <w:rsid w:val="000D07CD"/>
    <w:rsid w:val="000D0841"/>
    <w:rsid w:val="000D08BA"/>
    <w:rsid w:val="000D08C3"/>
    <w:rsid w:val="000D08EA"/>
    <w:rsid w:val="000D0A59"/>
    <w:rsid w:val="000D0A9E"/>
    <w:rsid w:val="000D0EB0"/>
    <w:rsid w:val="000D1019"/>
    <w:rsid w:val="000D11E4"/>
    <w:rsid w:val="000D1268"/>
    <w:rsid w:val="000D1285"/>
    <w:rsid w:val="000D132A"/>
    <w:rsid w:val="000D1513"/>
    <w:rsid w:val="000D159E"/>
    <w:rsid w:val="000D1AC9"/>
    <w:rsid w:val="000D1AF4"/>
    <w:rsid w:val="000D1B14"/>
    <w:rsid w:val="000D1B83"/>
    <w:rsid w:val="000D1C94"/>
    <w:rsid w:val="000D1D23"/>
    <w:rsid w:val="000D1F72"/>
    <w:rsid w:val="000D203D"/>
    <w:rsid w:val="000D20A3"/>
    <w:rsid w:val="000D2196"/>
    <w:rsid w:val="000D2258"/>
    <w:rsid w:val="000D22BF"/>
    <w:rsid w:val="000D22F5"/>
    <w:rsid w:val="000D234C"/>
    <w:rsid w:val="000D2573"/>
    <w:rsid w:val="000D2669"/>
    <w:rsid w:val="000D27C9"/>
    <w:rsid w:val="000D2896"/>
    <w:rsid w:val="000D28E1"/>
    <w:rsid w:val="000D2998"/>
    <w:rsid w:val="000D2BDA"/>
    <w:rsid w:val="000D2EA8"/>
    <w:rsid w:val="000D2F0D"/>
    <w:rsid w:val="000D2F35"/>
    <w:rsid w:val="000D2F64"/>
    <w:rsid w:val="000D3018"/>
    <w:rsid w:val="000D3381"/>
    <w:rsid w:val="000D3535"/>
    <w:rsid w:val="000D35C7"/>
    <w:rsid w:val="000D363C"/>
    <w:rsid w:val="000D37A3"/>
    <w:rsid w:val="000D3A88"/>
    <w:rsid w:val="000D3B34"/>
    <w:rsid w:val="000D3E1C"/>
    <w:rsid w:val="000D3EDF"/>
    <w:rsid w:val="000D3F94"/>
    <w:rsid w:val="000D43D0"/>
    <w:rsid w:val="000D461C"/>
    <w:rsid w:val="000D4678"/>
    <w:rsid w:val="000D48AF"/>
    <w:rsid w:val="000D4985"/>
    <w:rsid w:val="000D4A12"/>
    <w:rsid w:val="000D4E00"/>
    <w:rsid w:val="000D5237"/>
    <w:rsid w:val="000D5336"/>
    <w:rsid w:val="000D56B6"/>
    <w:rsid w:val="000D5701"/>
    <w:rsid w:val="000D57AF"/>
    <w:rsid w:val="000D593F"/>
    <w:rsid w:val="000D5A88"/>
    <w:rsid w:val="000D5AD5"/>
    <w:rsid w:val="000D5E88"/>
    <w:rsid w:val="000D5E9F"/>
    <w:rsid w:val="000D5EC6"/>
    <w:rsid w:val="000D5EF6"/>
    <w:rsid w:val="000D63A0"/>
    <w:rsid w:val="000D63E6"/>
    <w:rsid w:val="000D649D"/>
    <w:rsid w:val="000D656E"/>
    <w:rsid w:val="000D68DC"/>
    <w:rsid w:val="000D694E"/>
    <w:rsid w:val="000D6B95"/>
    <w:rsid w:val="000D6C2A"/>
    <w:rsid w:val="000D6CFA"/>
    <w:rsid w:val="000D6D1D"/>
    <w:rsid w:val="000D6D71"/>
    <w:rsid w:val="000D6F2F"/>
    <w:rsid w:val="000D6F58"/>
    <w:rsid w:val="000D6FF2"/>
    <w:rsid w:val="000D711F"/>
    <w:rsid w:val="000D72DB"/>
    <w:rsid w:val="000D7384"/>
    <w:rsid w:val="000D738B"/>
    <w:rsid w:val="000D75ED"/>
    <w:rsid w:val="000D76D2"/>
    <w:rsid w:val="000D7722"/>
    <w:rsid w:val="000D7769"/>
    <w:rsid w:val="000D780D"/>
    <w:rsid w:val="000D78B7"/>
    <w:rsid w:val="000D78F5"/>
    <w:rsid w:val="000D7953"/>
    <w:rsid w:val="000D79CE"/>
    <w:rsid w:val="000D7A0A"/>
    <w:rsid w:val="000D7AC8"/>
    <w:rsid w:val="000D7B55"/>
    <w:rsid w:val="000D7CFF"/>
    <w:rsid w:val="000D7D2C"/>
    <w:rsid w:val="000D7D32"/>
    <w:rsid w:val="000D7F3E"/>
    <w:rsid w:val="000D7F41"/>
    <w:rsid w:val="000E0013"/>
    <w:rsid w:val="000E01AD"/>
    <w:rsid w:val="000E0202"/>
    <w:rsid w:val="000E0234"/>
    <w:rsid w:val="000E0326"/>
    <w:rsid w:val="000E035B"/>
    <w:rsid w:val="000E05DE"/>
    <w:rsid w:val="000E0636"/>
    <w:rsid w:val="000E06BB"/>
    <w:rsid w:val="000E0783"/>
    <w:rsid w:val="000E07EC"/>
    <w:rsid w:val="000E0BDA"/>
    <w:rsid w:val="000E0CA3"/>
    <w:rsid w:val="000E0E22"/>
    <w:rsid w:val="000E1017"/>
    <w:rsid w:val="000E1113"/>
    <w:rsid w:val="000E121B"/>
    <w:rsid w:val="000E123F"/>
    <w:rsid w:val="000E124D"/>
    <w:rsid w:val="000E1293"/>
    <w:rsid w:val="000E143E"/>
    <w:rsid w:val="000E166A"/>
    <w:rsid w:val="000E16A4"/>
    <w:rsid w:val="000E16F0"/>
    <w:rsid w:val="000E1758"/>
    <w:rsid w:val="000E17F4"/>
    <w:rsid w:val="000E184B"/>
    <w:rsid w:val="000E1A80"/>
    <w:rsid w:val="000E1D67"/>
    <w:rsid w:val="000E1DAE"/>
    <w:rsid w:val="000E1E0B"/>
    <w:rsid w:val="000E1EB4"/>
    <w:rsid w:val="000E1F90"/>
    <w:rsid w:val="000E204E"/>
    <w:rsid w:val="000E214C"/>
    <w:rsid w:val="000E2232"/>
    <w:rsid w:val="000E2262"/>
    <w:rsid w:val="000E2525"/>
    <w:rsid w:val="000E2599"/>
    <w:rsid w:val="000E2B12"/>
    <w:rsid w:val="000E2B69"/>
    <w:rsid w:val="000E2C2F"/>
    <w:rsid w:val="000E2C66"/>
    <w:rsid w:val="000E2DDA"/>
    <w:rsid w:val="000E2EE8"/>
    <w:rsid w:val="000E301F"/>
    <w:rsid w:val="000E309F"/>
    <w:rsid w:val="000E3246"/>
    <w:rsid w:val="000E328C"/>
    <w:rsid w:val="000E32F4"/>
    <w:rsid w:val="000E3528"/>
    <w:rsid w:val="000E36D8"/>
    <w:rsid w:val="000E3716"/>
    <w:rsid w:val="000E3827"/>
    <w:rsid w:val="000E3853"/>
    <w:rsid w:val="000E3895"/>
    <w:rsid w:val="000E3935"/>
    <w:rsid w:val="000E39F0"/>
    <w:rsid w:val="000E3B53"/>
    <w:rsid w:val="000E3B86"/>
    <w:rsid w:val="000E3BED"/>
    <w:rsid w:val="000E41F6"/>
    <w:rsid w:val="000E423B"/>
    <w:rsid w:val="000E4254"/>
    <w:rsid w:val="000E430F"/>
    <w:rsid w:val="000E4476"/>
    <w:rsid w:val="000E4894"/>
    <w:rsid w:val="000E4A0C"/>
    <w:rsid w:val="000E4A3B"/>
    <w:rsid w:val="000E4BB4"/>
    <w:rsid w:val="000E4BCC"/>
    <w:rsid w:val="000E4BD1"/>
    <w:rsid w:val="000E4F42"/>
    <w:rsid w:val="000E4F81"/>
    <w:rsid w:val="000E50AF"/>
    <w:rsid w:val="000E517C"/>
    <w:rsid w:val="000E544B"/>
    <w:rsid w:val="000E5536"/>
    <w:rsid w:val="000E5578"/>
    <w:rsid w:val="000E577C"/>
    <w:rsid w:val="000E57D8"/>
    <w:rsid w:val="000E58B8"/>
    <w:rsid w:val="000E58CB"/>
    <w:rsid w:val="000E595B"/>
    <w:rsid w:val="000E59A8"/>
    <w:rsid w:val="000E5BF6"/>
    <w:rsid w:val="000E5C0C"/>
    <w:rsid w:val="000E5D43"/>
    <w:rsid w:val="000E5EAF"/>
    <w:rsid w:val="000E6048"/>
    <w:rsid w:val="000E6113"/>
    <w:rsid w:val="000E6234"/>
    <w:rsid w:val="000E632D"/>
    <w:rsid w:val="000E64ED"/>
    <w:rsid w:val="000E65A0"/>
    <w:rsid w:val="000E65E4"/>
    <w:rsid w:val="000E6755"/>
    <w:rsid w:val="000E6830"/>
    <w:rsid w:val="000E69E1"/>
    <w:rsid w:val="000E6A02"/>
    <w:rsid w:val="000E6A56"/>
    <w:rsid w:val="000E6AFB"/>
    <w:rsid w:val="000E6BA8"/>
    <w:rsid w:val="000E6BCA"/>
    <w:rsid w:val="000E6D1F"/>
    <w:rsid w:val="000E6F29"/>
    <w:rsid w:val="000E6FF6"/>
    <w:rsid w:val="000E702E"/>
    <w:rsid w:val="000E7150"/>
    <w:rsid w:val="000E748E"/>
    <w:rsid w:val="000E74E2"/>
    <w:rsid w:val="000E76D3"/>
    <w:rsid w:val="000E7752"/>
    <w:rsid w:val="000E793F"/>
    <w:rsid w:val="000E7B4D"/>
    <w:rsid w:val="000E7DA6"/>
    <w:rsid w:val="000E7DB6"/>
    <w:rsid w:val="000E7DE0"/>
    <w:rsid w:val="000E7E18"/>
    <w:rsid w:val="000E7FF3"/>
    <w:rsid w:val="000F006A"/>
    <w:rsid w:val="000F016E"/>
    <w:rsid w:val="000F01EC"/>
    <w:rsid w:val="000F02DE"/>
    <w:rsid w:val="000F0448"/>
    <w:rsid w:val="000F044F"/>
    <w:rsid w:val="000F05D4"/>
    <w:rsid w:val="000F070F"/>
    <w:rsid w:val="000F074E"/>
    <w:rsid w:val="000F09FE"/>
    <w:rsid w:val="000F0A95"/>
    <w:rsid w:val="000F0AB5"/>
    <w:rsid w:val="000F0B8C"/>
    <w:rsid w:val="000F0EA0"/>
    <w:rsid w:val="000F0F9E"/>
    <w:rsid w:val="000F111F"/>
    <w:rsid w:val="000F13AA"/>
    <w:rsid w:val="000F1495"/>
    <w:rsid w:val="000F166D"/>
    <w:rsid w:val="000F16B7"/>
    <w:rsid w:val="000F16F0"/>
    <w:rsid w:val="000F1722"/>
    <w:rsid w:val="000F1DE0"/>
    <w:rsid w:val="000F1E9C"/>
    <w:rsid w:val="000F1FE4"/>
    <w:rsid w:val="000F20A6"/>
    <w:rsid w:val="000F20FC"/>
    <w:rsid w:val="000F20FF"/>
    <w:rsid w:val="000F23C4"/>
    <w:rsid w:val="000F2471"/>
    <w:rsid w:val="000F2538"/>
    <w:rsid w:val="000F28EC"/>
    <w:rsid w:val="000F2BAA"/>
    <w:rsid w:val="000F2C3F"/>
    <w:rsid w:val="000F2C4F"/>
    <w:rsid w:val="000F2C89"/>
    <w:rsid w:val="000F2D26"/>
    <w:rsid w:val="000F2D34"/>
    <w:rsid w:val="000F2D84"/>
    <w:rsid w:val="000F2E43"/>
    <w:rsid w:val="000F2EAB"/>
    <w:rsid w:val="000F2FC4"/>
    <w:rsid w:val="000F2FFD"/>
    <w:rsid w:val="000F313C"/>
    <w:rsid w:val="000F32C8"/>
    <w:rsid w:val="000F3363"/>
    <w:rsid w:val="000F34EC"/>
    <w:rsid w:val="000F353D"/>
    <w:rsid w:val="000F3679"/>
    <w:rsid w:val="000F37A5"/>
    <w:rsid w:val="000F38A4"/>
    <w:rsid w:val="000F38BC"/>
    <w:rsid w:val="000F39B3"/>
    <w:rsid w:val="000F3A33"/>
    <w:rsid w:val="000F3AAE"/>
    <w:rsid w:val="000F3BB7"/>
    <w:rsid w:val="000F3CDA"/>
    <w:rsid w:val="000F3D13"/>
    <w:rsid w:val="000F3FA7"/>
    <w:rsid w:val="000F4043"/>
    <w:rsid w:val="000F418E"/>
    <w:rsid w:val="000F4297"/>
    <w:rsid w:val="000F42BF"/>
    <w:rsid w:val="000F43B3"/>
    <w:rsid w:val="000F43CF"/>
    <w:rsid w:val="000F442F"/>
    <w:rsid w:val="000F44BC"/>
    <w:rsid w:val="000F463B"/>
    <w:rsid w:val="000F4657"/>
    <w:rsid w:val="000F46EA"/>
    <w:rsid w:val="000F4843"/>
    <w:rsid w:val="000F489F"/>
    <w:rsid w:val="000F4931"/>
    <w:rsid w:val="000F4AAB"/>
    <w:rsid w:val="000F4B2E"/>
    <w:rsid w:val="000F4E8E"/>
    <w:rsid w:val="000F4F6D"/>
    <w:rsid w:val="000F5110"/>
    <w:rsid w:val="000F517A"/>
    <w:rsid w:val="000F54F2"/>
    <w:rsid w:val="000F554A"/>
    <w:rsid w:val="000F56A5"/>
    <w:rsid w:val="000F56D3"/>
    <w:rsid w:val="000F5B42"/>
    <w:rsid w:val="000F5F45"/>
    <w:rsid w:val="000F5FD5"/>
    <w:rsid w:val="000F63B4"/>
    <w:rsid w:val="000F6428"/>
    <w:rsid w:val="000F65D3"/>
    <w:rsid w:val="000F65DF"/>
    <w:rsid w:val="000F67D7"/>
    <w:rsid w:val="000F6C70"/>
    <w:rsid w:val="000F6C74"/>
    <w:rsid w:val="000F6C8E"/>
    <w:rsid w:val="000F6D02"/>
    <w:rsid w:val="000F6D55"/>
    <w:rsid w:val="000F6D9E"/>
    <w:rsid w:val="000F6DD6"/>
    <w:rsid w:val="000F6F15"/>
    <w:rsid w:val="000F6F47"/>
    <w:rsid w:val="000F6FC8"/>
    <w:rsid w:val="000F7176"/>
    <w:rsid w:val="000F7330"/>
    <w:rsid w:val="000F7352"/>
    <w:rsid w:val="000F74DD"/>
    <w:rsid w:val="000F752B"/>
    <w:rsid w:val="000F7551"/>
    <w:rsid w:val="000F7644"/>
    <w:rsid w:val="000F7679"/>
    <w:rsid w:val="000F78F0"/>
    <w:rsid w:val="000F7983"/>
    <w:rsid w:val="000F7B2C"/>
    <w:rsid w:val="000F7BDE"/>
    <w:rsid w:val="000F7CBD"/>
    <w:rsid w:val="000F7DBC"/>
    <w:rsid w:val="001001C4"/>
    <w:rsid w:val="00100304"/>
    <w:rsid w:val="001003B2"/>
    <w:rsid w:val="001004AB"/>
    <w:rsid w:val="001005CC"/>
    <w:rsid w:val="00100763"/>
    <w:rsid w:val="00100B28"/>
    <w:rsid w:val="00100B4D"/>
    <w:rsid w:val="00100B5E"/>
    <w:rsid w:val="00100FF6"/>
    <w:rsid w:val="00101076"/>
    <w:rsid w:val="0010108A"/>
    <w:rsid w:val="0010109A"/>
    <w:rsid w:val="0010111C"/>
    <w:rsid w:val="0010121D"/>
    <w:rsid w:val="00101232"/>
    <w:rsid w:val="00101270"/>
    <w:rsid w:val="00101287"/>
    <w:rsid w:val="001013DF"/>
    <w:rsid w:val="00101411"/>
    <w:rsid w:val="00101485"/>
    <w:rsid w:val="001015EC"/>
    <w:rsid w:val="0010160E"/>
    <w:rsid w:val="00101629"/>
    <w:rsid w:val="00101686"/>
    <w:rsid w:val="001016E2"/>
    <w:rsid w:val="001017B9"/>
    <w:rsid w:val="001018F6"/>
    <w:rsid w:val="0010190A"/>
    <w:rsid w:val="0010194A"/>
    <w:rsid w:val="00101F1A"/>
    <w:rsid w:val="00101FAC"/>
    <w:rsid w:val="0010202B"/>
    <w:rsid w:val="001020F8"/>
    <w:rsid w:val="0010210F"/>
    <w:rsid w:val="00102173"/>
    <w:rsid w:val="00102305"/>
    <w:rsid w:val="00102586"/>
    <w:rsid w:val="001026C0"/>
    <w:rsid w:val="00102711"/>
    <w:rsid w:val="00102866"/>
    <w:rsid w:val="0010290E"/>
    <w:rsid w:val="0010296B"/>
    <w:rsid w:val="001029AE"/>
    <w:rsid w:val="00102B56"/>
    <w:rsid w:val="00102F8F"/>
    <w:rsid w:val="00102FF9"/>
    <w:rsid w:val="00103743"/>
    <w:rsid w:val="00103B11"/>
    <w:rsid w:val="00103FB6"/>
    <w:rsid w:val="0010401A"/>
    <w:rsid w:val="001041D8"/>
    <w:rsid w:val="001041EA"/>
    <w:rsid w:val="0010420A"/>
    <w:rsid w:val="001042E8"/>
    <w:rsid w:val="001047FF"/>
    <w:rsid w:val="00104824"/>
    <w:rsid w:val="001048CF"/>
    <w:rsid w:val="00104A3B"/>
    <w:rsid w:val="00104BC0"/>
    <w:rsid w:val="00104C0D"/>
    <w:rsid w:val="00104DDC"/>
    <w:rsid w:val="00104E0D"/>
    <w:rsid w:val="00104E1E"/>
    <w:rsid w:val="00104F9C"/>
    <w:rsid w:val="0010503D"/>
    <w:rsid w:val="001050E2"/>
    <w:rsid w:val="00105134"/>
    <w:rsid w:val="001053FA"/>
    <w:rsid w:val="0010540D"/>
    <w:rsid w:val="00105540"/>
    <w:rsid w:val="00105551"/>
    <w:rsid w:val="001055CD"/>
    <w:rsid w:val="00105825"/>
    <w:rsid w:val="001058CF"/>
    <w:rsid w:val="00105A6B"/>
    <w:rsid w:val="00105CDB"/>
    <w:rsid w:val="00105F00"/>
    <w:rsid w:val="0010600A"/>
    <w:rsid w:val="001060BC"/>
    <w:rsid w:val="00106326"/>
    <w:rsid w:val="001069D8"/>
    <w:rsid w:val="00106A48"/>
    <w:rsid w:val="00106B83"/>
    <w:rsid w:val="00106D2A"/>
    <w:rsid w:val="00106DAC"/>
    <w:rsid w:val="00106DF0"/>
    <w:rsid w:val="00106ECB"/>
    <w:rsid w:val="00106EF0"/>
    <w:rsid w:val="00106F56"/>
    <w:rsid w:val="001070D3"/>
    <w:rsid w:val="00107194"/>
    <w:rsid w:val="001072DB"/>
    <w:rsid w:val="0010766C"/>
    <w:rsid w:val="001077C1"/>
    <w:rsid w:val="001077F7"/>
    <w:rsid w:val="001078CE"/>
    <w:rsid w:val="00107937"/>
    <w:rsid w:val="00107964"/>
    <w:rsid w:val="00107A5D"/>
    <w:rsid w:val="00107C70"/>
    <w:rsid w:val="00107D31"/>
    <w:rsid w:val="00107E94"/>
    <w:rsid w:val="00107F33"/>
    <w:rsid w:val="00110038"/>
    <w:rsid w:val="001100FF"/>
    <w:rsid w:val="00110348"/>
    <w:rsid w:val="0011042E"/>
    <w:rsid w:val="001104B0"/>
    <w:rsid w:val="00110596"/>
    <w:rsid w:val="00110617"/>
    <w:rsid w:val="001106EA"/>
    <w:rsid w:val="0011070C"/>
    <w:rsid w:val="0011084C"/>
    <w:rsid w:val="001109EE"/>
    <w:rsid w:val="00110B09"/>
    <w:rsid w:val="00110B22"/>
    <w:rsid w:val="00110B56"/>
    <w:rsid w:val="00110D6A"/>
    <w:rsid w:val="00110DE4"/>
    <w:rsid w:val="00111024"/>
    <w:rsid w:val="001115B4"/>
    <w:rsid w:val="001115E7"/>
    <w:rsid w:val="00111625"/>
    <w:rsid w:val="00111673"/>
    <w:rsid w:val="00111900"/>
    <w:rsid w:val="00111A06"/>
    <w:rsid w:val="00111C49"/>
    <w:rsid w:val="00111C8E"/>
    <w:rsid w:val="00111D80"/>
    <w:rsid w:val="00111E11"/>
    <w:rsid w:val="00111FDD"/>
    <w:rsid w:val="00112062"/>
    <w:rsid w:val="001120F3"/>
    <w:rsid w:val="00112100"/>
    <w:rsid w:val="001122DA"/>
    <w:rsid w:val="001123BE"/>
    <w:rsid w:val="001125D3"/>
    <w:rsid w:val="0011275B"/>
    <w:rsid w:val="00112943"/>
    <w:rsid w:val="00112A3A"/>
    <w:rsid w:val="00112BB0"/>
    <w:rsid w:val="00112BEB"/>
    <w:rsid w:val="00112C77"/>
    <w:rsid w:val="00112CA7"/>
    <w:rsid w:val="00112D74"/>
    <w:rsid w:val="00112E7D"/>
    <w:rsid w:val="00112F91"/>
    <w:rsid w:val="00113096"/>
    <w:rsid w:val="001130EF"/>
    <w:rsid w:val="001131A9"/>
    <w:rsid w:val="00113207"/>
    <w:rsid w:val="001133D6"/>
    <w:rsid w:val="00113467"/>
    <w:rsid w:val="001134A3"/>
    <w:rsid w:val="0011363F"/>
    <w:rsid w:val="00113889"/>
    <w:rsid w:val="001138EE"/>
    <w:rsid w:val="0011399F"/>
    <w:rsid w:val="00113B79"/>
    <w:rsid w:val="00113C0D"/>
    <w:rsid w:val="00113C21"/>
    <w:rsid w:val="00113DD5"/>
    <w:rsid w:val="00113E45"/>
    <w:rsid w:val="00113F00"/>
    <w:rsid w:val="001140A4"/>
    <w:rsid w:val="001140B9"/>
    <w:rsid w:val="001140C9"/>
    <w:rsid w:val="00114142"/>
    <w:rsid w:val="00114192"/>
    <w:rsid w:val="001141B0"/>
    <w:rsid w:val="0011435C"/>
    <w:rsid w:val="001144AF"/>
    <w:rsid w:val="0011464E"/>
    <w:rsid w:val="001146A1"/>
    <w:rsid w:val="001146AB"/>
    <w:rsid w:val="00114A10"/>
    <w:rsid w:val="00114A88"/>
    <w:rsid w:val="00114BE5"/>
    <w:rsid w:val="00114C34"/>
    <w:rsid w:val="00114C58"/>
    <w:rsid w:val="00114E0A"/>
    <w:rsid w:val="00114E4F"/>
    <w:rsid w:val="00114F12"/>
    <w:rsid w:val="00114F3D"/>
    <w:rsid w:val="00114FBC"/>
    <w:rsid w:val="001150AE"/>
    <w:rsid w:val="001150C8"/>
    <w:rsid w:val="001151AA"/>
    <w:rsid w:val="00115212"/>
    <w:rsid w:val="001154B3"/>
    <w:rsid w:val="001155FA"/>
    <w:rsid w:val="001157DC"/>
    <w:rsid w:val="00115A13"/>
    <w:rsid w:val="00115AF5"/>
    <w:rsid w:val="00115B73"/>
    <w:rsid w:val="00115C8C"/>
    <w:rsid w:val="00115EE9"/>
    <w:rsid w:val="00115FA5"/>
    <w:rsid w:val="00115FA6"/>
    <w:rsid w:val="00115FB2"/>
    <w:rsid w:val="001160C5"/>
    <w:rsid w:val="00116129"/>
    <w:rsid w:val="00116316"/>
    <w:rsid w:val="001163E2"/>
    <w:rsid w:val="001164F8"/>
    <w:rsid w:val="00116603"/>
    <w:rsid w:val="00116627"/>
    <w:rsid w:val="001168CA"/>
    <w:rsid w:val="00116B16"/>
    <w:rsid w:val="00116C33"/>
    <w:rsid w:val="00116C65"/>
    <w:rsid w:val="00116DE7"/>
    <w:rsid w:val="00116E13"/>
    <w:rsid w:val="00116FEC"/>
    <w:rsid w:val="0011704D"/>
    <w:rsid w:val="0011715F"/>
    <w:rsid w:val="001171A1"/>
    <w:rsid w:val="001171E3"/>
    <w:rsid w:val="00117304"/>
    <w:rsid w:val="00117799"/>
    <w:rsid w:val="00117890"/>
    <w:rsid w:val="00117927"/>
    <w:rsid w:val="001179E3"/>
    <w:rsid w:val="00117A12"/>
    <w:rsid w:val="00117AA1"/>
    <w:rsid w:val="00117B10"/>
    <w:rsid w:val="00117B78"/>
    <w:rsid w:val="00117C0D"/>
    <w:rsid w:val="00117C5A"/>
    <w:rsid w:val="00117D50"/>
    <w:rsid w:val="00117E88"/>
    <w:rsid w:val="00117FC6"/>
    <w:rsid w:val="0012003F"/>
    <w:rsid w:val="0012008B"/>
    <w:rsid w:val="00120143"/>
    <w:rsid w:val="0012022C"/>
    <w:rsid w:val="00120246"/>
    <w:rsid w:val="001202E6"/>
    <w:rsid w:val="001203A4"/>
    <w:rsid w:val="001203AD"/>
    <w:rsid w:val="001203CF"/>
    <w:rsid w:val="0012042A"/>
    <w:rsid w:val="0012050E"/>
    <w:rsid w:val="00120943"/>
    <w:rsid w:val="00120B0F"/>
    <w:rsid w:val="00120B27"/>
    <w:rsid w:val="00120C08"/>
    <w:rsid w:val="00120C89"/>
    <w:rsid w:val="00120DDB"/>
    <w:rsid w:val="00120DE7"/>
    <w:rsid w:val="00120FC4"/>
    <w:rsid w:val="00121193"/>
    <w:rsid w:val="001212AC"/>
    <w:rsid w:val="001213DB"/>
    <w:rsid w:val="0012153F"/>
    <w:rsid w:val="00121575"/>
    <w:rsid w:val="00121627"/>
    <w:rsid w:val="00121774"/>
    <w:rsid w:val="001217DA"/>
    <w:rsid w:val="001218E2"/>
    <w:rsid w:val="00121992"/>
    <w:rsid w:val="00121998"/>
    <w:rsid w:val="00121A2D"/>
    <w:rsid w:val="00121A7A"/>
    <w:rsid w:val="00121BDD"/>
    <w:rsid w:val="00121BE6"/>
    <w:rsid w:val="00121C1E"/>
    <w:rsid w:val="00122030"/>
    <w:rsid w:val="001220CB"/>
    <w:rsid w:val="001220DD"/>
    <w:rsid w:val="00122168"/>
    <w:rsid w:val="001223CE"/>
    <w:rsid w:val="001224A0"/>
    <w:rsid w:val="00122590"/>
    <w:rsid w:val="001226C3"/>
    <w:rsid w:val="001227E1"/>
    <w:rsid w:val="00122A1C"/>
    <w:rsid w:val="00122A88"/>
    <w:rsid w:val="00122AA3"/>
    <w:rsid w:val="00122AAB"/>
    <w:rsid w:val="00122B32"/>
    <w:rsid w:val="00122C60"/>
    <w:rsid w:val="00122CAA"/>
    <w:rsid w:val="00122E10"/>
    <w:rsid w:val="00122E25"/>
    <w:rsid w:val="00122F85"/>
    <w:rsid w:val="001230E8"/>
    <w:rsid w:val="00123255"/>
    <w:rsid w:val="00123461"/>
    <w:rsid w:val="001234F1"/>
    <w:rsid w:val="001237E4"/>
    <w:rsid w:val="001238D6"/>
    <w:rsid w:val="0012395C"/>
    <w:rsid w:val="00123A0A"/>
    <w:rsid w:val="00123A0F"/>
    <w:rsid w:val="00123A20"/>
    <w:rsid w:val="00123E27"/>
    <w:rsid w:val="00123ECB"/>
    <w:rsid w:val="00123F31"/>
    <w:rsid w:val="00123FA7"/>
    <w:rsid w:val="0012402D"/>
    <w:rsid w:val="00124183"/>
    <w:rsid w:val="00124282"/>
    <w:rsid w:val="00124443"/>
    <w:rsid w:val="0012445B"/>
    <w:rsid w:val="00124860"/>
    <w:rsid w:val="00124A0C"/>
    <w:rsid w:val="00124AD9"/>
    <w:rsid w:val="00124BAF"/>
    <w:rsid w:val="00124CEB"/>
    <w:rsid w:val="00124D15"/>
    <w:rsid w:val="00124DBB"/>
    <w:rsid w:val="00124DF2"/>
    <w:rsid w:val="00124F00"/>
    <w:rsid w:val="00125093"/>
    <w:rsid w:val="00125148"/>
    <w:rsid w:val="001252FF"/>
    <w:rsid w:val="00125338"/>
    <w:rsid w:val="0012538B"/>
    <w:rsid w:val="0012538C"/>
    <w:rsid w:val="00125454"/>
    <w:rsid w:val="0012563C"/>
    <w:rsid w:val="001258F3"/>
    <w:rsid w:val="00125A1B"/>
    <w:rsid w:val="00125B94"/>
    <w:rsid w:val="00125BD5"/>
    <w:rsid w:val="00125D89"/>
    <w:rsid w:val="00125D9B"/>
    <w:rsid w:val="00125DA4"/>
    <w:rsid w:val="00125DBA"/>
    <w:rsid w:val="00125E46"/>
    <w:rsid w:val="00125F2F"/>
    <w:rsid w:val="001260ED"/>
    <w:rsid w:val="00126144"/>
    <w:rsid w:val="001261F2"/>
    <w:rsid w:val="001263DF"/>
    <w:rsid w:val="001263E9"/>
    <w:rsid w:val="0012643A"/>
    <w:rsid w:val="00126484"/>
    <w:rsid w:val="00126595"/>
    <w:rsid w:val="001265DF"/>
    <w:rsid w:val="00126749"/>
    <w:rsid w:val="001267E5"/>
    <w:rsid w:val="0012680B"/>
    <w:rsid w:val="001269C2"/>
    <w:rsid w:val="001269E2"/>
    <w:rsid w:val="00126B86"/>
    <w:rsid w:val="00126C3B"/>
    <w:rsid w:val="00126DD4"/>
    <w:rsid w:val="00127344"/>
    <w:rsid w:val="00127354"/>
    <w:rsid w:val="00127361"/>
    <w:rsid w:val="0012759F"/>
    <w:rsid w:val="001276A9"/>
    <w:rsid w:val="0012774B"/>
    <w:rsid w:val="001277DD"/>
    <w:rsid w:val="001279B5"/>
    <w:rsid w:val="00127AF0"/>
    <w:rsid w:val="00127B72"/>
    <w:rsid w:val="00127C1B"/>
    <w:rsid w:val="00127C2F"/>
    <w:rsid w:val="00127D0B"/>
    <w:rsid w:val="00127E7B"/>
    <w:rsid w:val="0013018E"/>
    <w:rsid w:val="001303B8"/>
    <w:rsid w:val="00130435"/>
    <w:rsid w:val="001304A0"/>
    <w:rsid w:val="0013061C"/>
    <w:rsid w:val="00130972"/>
    <w:rsid w:val="0013099E"/>
    <w:rsid w:val="00130AB0"/>
    <w:rsid w:val="00130AF8"/>
    <w:rsid w:val="00130D83"/>
    <w:rsid w:val="00130ED7"/>
    <w:rsid w:val="00130F23"/>
    <w:rsid w:val="00130FC7"/>
    <w:rsid w:val="00131029"/>
    <w:rsid w:val="0013117E"/>
    <w:rsid w:val="001312EC"/>
    <w:rsid w:val="00131428"/>
    <w:rsid w:val="00131495"/>
    <w:rsid w:val="00131833"/>
    <w:rsid w:val="001318B6"/>
    <w:rsid w:val="00131A62"/>
    <w:rsid w:val="00131AA8"/>
    <w:rsid w:val="00131AF1"/>
    <w:rsid w:val="00131C79"/>
    <w:rsid w:val="00131D00"/>
    <w:rsid w:val="00131E0B"/>
    <w:rsid w:val="00131E8B"/>
    <w:rsid w:val="00131EEE"/>
    <w:rsid w:val="001320AC"/>
    <w:rsid w:val="00132114"/>
    <w:rsid w:val="00132349"/>
    <w:rsid w:val="001325E6"/>
    <w:rsid w:val="0013263B"/>
    <w:rsid w:val="001326C6"/>
    <w:rsid w:val="001328FD"/>
    <w:rsid w:val="00132974"/>
    <w:rsid w:val="001329FE"/>
    <w:rsid w:val="00132AD1"/>
    <w:rsid w:val="00132B40"/>
    <w:rsid w:val="00132C52"/>
    <w:rsid w:val="00132C5F"/>
    <w:rsid w:val="00132F91"/>
    <w:rsid w:val="00133037"/>
    <w:rsid w:val="0013327B"/>
    <w:rsid w:val="00133350"/>
    <w:rsid w:val="00133366"/>
    <w:rsid w:val="001334D8"/>
    <w:rsid w:val="00133968"/>
    <w:rsid w:val="00133A8C"/>
    <w:rsid w:val="00133B3D"/>
    <w:rsid w:val="00133C09"/>
    <w:rsid w:val="00133C96"/>
    <w:rsid w:val="00133D70"/>
    <w:rsid w:val="00133F8C"/>
    <w:rsid w:val="0013423C"/>
    <w:rsid w:val="00134297"/>
    <w:rsid w:val="0013433E"/>
    <w:rsid w:val="00134396"/>
    <w:rsid w:val="001343C4"/>
    <w:rsid w:val="0013443F"/>
    <w:rsid w:val="00134770"/>
    <w:rsid w:val="00134928"/>
    <w:rsid w:val="00134A24"/>
    <w:rsid w:val="00134B44"/>
    <w:rsid w:val="00134B45"/>
    <w:rsid w:val="00134B78"/>
    <w:rsid w:val="00134B89"/>
    <w:rsid w:val="00134BDE"/>
    <w:rsid w:val="00134BFE"/>
    <w:rsid w:val="00134C28"/>
    <w:rsid w:val="00134D8D"/>
    <w:rsid w:val="00134DBE"/>
    <w:rsid w:val="00134E11"/>
    <w:rsid w:val="00134EC0"/>
    <w:rsid w:val="00134EEE"/>
    <w:rsid w:val="00134FA0"/>
    <w:rsid w:val="00135048"/>
    <w:rsid w:val="00135064"/>
    <w:rsid w:val="0013552B"/>
    <w:rsid w:val="0013552C"/>
    <w:rsid w:val="001357BF"/>
    <w:rsid w:val="001358A5"/>
    <w:rsid w:val="00135918"/>
    <w:rsid w:val="00135981"/>
    <w:rsid w:val="001359C2"/>
    <w:rsid w:val="001359E7"/>
    <w:rsid w:val="00135A22"/>
    <w:rsid w:val="00135A9A"/>
    <w:rsid w:val="00135AE0"/>
    <w:rsid w:val="00135B36"/>
    <w:rsid w:val="00135B71"/>
    <w:rsid w:val="00135C23"/>
    <w:rsid w:val="00135C67"/>
    <w:rsid w:val="00135C8D"/>
    <w:rsid w:val="00135D4A"/>
    <w:rsid w:val="00135DA3"/>
    <w:rsid w:val="00135E16"/>
    <w:rsid w:val="00135F71"/>
    <w:rsid w:val="00135F75"/>
    <w:rsid w:val="00135F9B"/>
    <w:rsid w:val="00135FCB"/>
    <w:rsid w:val="00136008"/>
    <w:rsid w:val="0013611C"/>
    <w:rsid w:val="00136187"/>
    <w:rsid w:val="0013620D"/>
    <w:rsid w:val="00136253"/>
    <w:rsid w:val="00136312"/>
    <w:rsid w:val="00136394"/>
    <w:rsid w:val="001363B8"/>
    <w:rsid w:val="001364C1"/>
    <w:rsid w:val="00136518"/>
    <w:rsid w:val="001366DC"/>
    <w:rsid w:val="00136755"/>
    <w:rsid w:val="0013695A"/>
    <w:rsid w:val="001369FA"/>
    <w:rsid w:val="00136A31"/>
    <w:rsid w:val="00136BFF"/>
    <w:rsid w:val="00136DD7"/>
    <w:rsid w:val="00136DF4"/>
    <w:rsid w:val="00136E3B"/>
    <w:rsid w:val="00137026"/>
    <w:rsid w:val="001375BF"/>
    <w:rsid w:val="001376A1"/>
    <w:rsid w:val="0013772A"/>
    <w:rsid w:val="001377CE"/>
    <w:rsid w:val="00137809"/>
    <w:rsid w:val="001378CF"/>
    <w:rsid w:val="001379A6"/>
    <w:rsid w:val="001379CB"/>
    <w:rsid w:val="00137BC1"/>
    <w:rsid w:val="00137C5D"/>
    <w:rsid w:val="00137CD6"/>
    <w:rsid w:val="001400FF"/>
    <w:rsid w:val="0014015A"/>
    <w:rsid w:val="00140217"/>
    <w:rsid w:val="00140776"/>
    <w:rsid w:val="00140823"/>
    <w:rsid w:val="00140A68"/>
    <w:rsid w:val="00140BBC"/>
    <w:rsid w:val="00140E8E"/>
    <w:rsid w:val="0014100E"/>
    <w:rsid w:val="001410AB"/>
    <w:rsid w:val="0014113A"/>
    <w:rsid w:val="00141257"/>
    <w:rsid w:val="001412CE"/>
    <w:rsid w:val="0014154E"/>
    <w:rsid w:val="001416E6"/>
    <w:rsid w:val="00141784"/>
    <w:rsid w:val="00141839"/>
    <w:rsid w:val="0014192C"/>
    <w:rsid w:val="001419E4"/>
    <w:rsid w:val="00141A27"/>
    <w:rsid w:val="00141A39"/>
    <w:rsid w:val="00141AD3"/>
    <w:rsid w:val="00141D63"/>
    <w:rsid w:val="00141D87"/>
    <w:rsid w:val="00141D97"/>
    <w:rsid w:val="00141DC7"/>
    <w:rsid w:val="00141DE1"/>
    <w:rsid w:val="00141E29"/>
    <w:rsid w:val="00141FCC"/>
    <w:rsid w:val="00142235"/>
    <w:rsid w:val="001422B7"/>
    <w:rsid w:val="00142332"/>
    <w:rsid w:val="001424DD"/>
    <w:rsid w:val="001425F3"/>
    <w:rsid w:val="00142618"/>
    <w:rsid w:val="001428D8"/>
    <w:rsid w:val="00142945"/>
    <w:rsid w:val="00142992"/>
    <w:rsid w:val="001429CF"/>
    <w:rsid w:val="00142A63"/>
    <w:rsid w:val="00142C16"/>
    <w:rsid w:val="00142D7B"/>
    <w:rsid w:val="00142ED2"/>
    <w:rsid w:val="00142F6F"/>
    <w:rsid w:val="00142FEB"/>
    <w:rsid w:val="00143068"/>
    <w:rsid w:val="001431B7"/>
    <w:rsid w:val="001432D9"/>
    <w:rsid w:val="00143390"/>
    <w:rsid w:val="001433B0"/>
    <w:rsid w:val="0014346E"/>
    <w:rsid w:val="00143513"/>
    <w:rsid w:val="0014364E"/>
    <w:rsid w:val="0014374E"/>
    <w:rsid w:val="0014379B"/>
    <w:rsid w:val="0014389A"/>
    <w:rsid w:val="001438D3"/>
    <w:rsid w:val="0014392D"/>
    <w:rsid w:val="001439FD"/>
    <w:rsid w:val="00143A97"/>
    <w:rsid w:val="00143B3C"/>
    <w:rsid w:val="00143C06"/>
    <w:rsid w:val="00143C99"/>
    <w:rsid w:val="00143D1B"/>
    <w:rsid w:val="00143E54"/>
    <w:rsid w:val="00143F08"/>
    <w:rsid w:val="001440AC"/>
    <w:rsid w:val="001440C1"/>
    <w:rsid w:val="00144179"/>
    <w:rsid w:val="0014428E"/>
    <w:rsid w:val="0014496C"/>
    <w:rsid w:val="001449BE"/>
    <w:rsid w:val="00144BE0"/>
    <w:rsid w:val="00144CC7"/>
    <w:rsid w:val="00144E47"/>
    <w:rsid w:val="00144E55"/>
    <w:rsid w:val="00144E85"/>
    <w:rsid w:val="00144F5B"/>
    <w:rsid w:val="00144FA9"/>
    <w:rsid w:val="0014508F"/>
    <w:rsid w:val="0014536B"/>
    <w:rsid w:val="001454E2"/>
    <w:rsid w:val="00145698"/>
    <w:rsid w:val="00145739"/>
    <w:rsid w:val="00145845"/>
    <w:rsid w:val="00145BBC"/>
    <w:rsid w:val="00145BF8"/>
    <w:rsid w:val="00145C29"/>
    <w:rsid w:val="00145CB8"/>
    <w:rsid w:val="00145D33"/>
    <w:rsid w:val="00145F86"/>
    <w:rsid w:val="00146122"/>
    <w:rsid w:val="001461A5"/>
    <w:rsid w:val="001461FF"/>
    <w:rsid w:val="001462A3"/>
    <w:rsid w:val="001464F3"/>
    <w:rsid w:val="0014655B"/>
    <w:rsid w:val="00146669"/>
    <w:rsid w:val="00146703"/>
    <w:rsid w:val="0014680D"/>
    <w:rsid w:val="00146874"/>
    <w:rsid w:val="0014688A"/>
    <w:rsid w:val="00146956"/>
    <w:rsid w:val="001469BA"/>
    <w:rsid w:val="00146A1D"/>
    <w:rsid w:val="00146D01"/>
    <w:rsid w:val="00146FA3"/>
    <w:rsid w:val="001470ED"/>
    <w:rsid w:val="001472E1"/>
    <w:rsid w:val="0014730B"/>
    <w:rsid w:val="001473BF"/>
    <w:rsid w:val="001476F7"/>
    <w:rsid w:val="0014783F"/>
    <w:rsid w:val="001478F8"/>
    <w:rsid w:val="0014792B"/>
    <w:rsid w:val="00147AA7"/>
    <w:rsid w:val="00147B9B"/>
    <w:rsid w:val="00147BC0"/>
    <w:rsid w:val="00147BF1"/>
    <w:rsid w:val="00147C94"/>
    <w:rsid w:val="00147D1D"/>
    <w:rsid w:val="00147DBB"/>
    <w:rsid w:val="001500CF"/>
    <w:rsid w:val="001500D7"/>
    <w:rsid w:val="00150105"/>
    <w:rsid w:val="0015011B"/>
    <w:rsid w:val="001501FD"/>
    <w:rsid w:val="0015025C"/>
    <w:rsid w:val="0015033B"/>
    <w:rsid w:val="001504AF"/>
    <w:rsid w:val="001506BC"/>
    <w:rsid w:val="00150865"/>
    <w:rsid w:val="0015095A"/>
    <w:rsid w:val="00150A84"/>
    <w:rsid w:val="00150B8B"/>
    <w:rsid w:val="00150BCB"/>
    <w:rsid w:val="00150BDB"/>
    <w:rsid w:val="00150DEB"/>
    <w:rsid w:val="00150E02"/>
    <w:rsid w:val="00150F4A"/>
    <w:rsid w:val="00150FCE"/>
    <w:rsid w:val="00151149"/>
    <w:rsid w:val="0015140E"/>
    <w:rsid w:val="00151502"/>
    <w:rsid w:val="001515C8"/>
    <w:rsid w:val="00151665"/>
    <w:rsid w:val="0015187D"/>
    <w:rsid w:val="001518D4"/>
    <w:rsid w:val="00151B43"/>
    <w:rsid w:val="00151DD5"/>
    <w:rsid w:val="00151F07"/>
    <w:rsid w:val="00151F86"/>
    <w:rsid w:val="00151FF0"/>
    <w:rsid w:val="0015205C"/>
    <w:rsid w:val="001520F0"/>
    <w:rsid w:val="0015216A"/>
    <w:rsid w:val="00152231"/>
    <w:rsid w:val="001522D1"/>
    <w:rsid w:val="001523C3"/>
    <w:rsid w:val="001523C7"/>
    <w:rsid w:val="001523D5"/>
    <w:rsid w:val="00152521"/>
    <w:rsid w:val="00152550"/>
    <w:rsid w:val="00152736"/>
    <w:rsid w:val="001528D3"/>
    <w:rsid w:val="001528E3"/>
    <w:rsid w:val="00152C53"/>
    <w:rsid w:val="00152C96"/>
    <w:rsid w:val="00152D70"/>
    <w:rsid w:val="00152E91"/>
    <w:rsid w:val="001531F9"/>
    <w:rsid w:val="00153210"/>
    <w:rsid w:val="0015329A"/>
    <w:rsid w:val="001534F3"/>
    <w:rsid w:val="001535A1"/>
    <w:rsid w:val="001535F9"/>
    <w:rsid w:val="00153774"/>
    <w:rsid w:val="0015377F"/>
    <w:rsid w:val="0015396A"/>
    <w:rsid w:val="001539C1"/>
    <w:rsid w:val="00153B41"/>
    <w:rsid w:val="00153B54"/>
    <w:rsid w:val="00153B9E"/>
    <w:rsid w:val="00153C70"/>
    <w:rsid w:val="00153D39"/>
    <w:rsid w:val="00153DB9"/>
    <w:rsid w:val="00153E26"/>
    <w:rsid w:val="00154034"/>
    <w:rsid w:val="00154164"/>
    <w:rsid w:val="001541F8"/>
    <w:rsid w:val="0015426C"/>
    <w:rsid w:val="0015428B"/>
    <w:rsid w:val="00154423"/>
    <w:rsid w:val="00154428"/>
    <w:rsid w:val="00154439"/>
    <w:rsid w:val="00154522"/>
    <w:rsid w:val="0015454A"/>
    <w:rsid w:val="00154647"/>
    <w:rsid w:val="00154878"/>
    <w:rsid w:val="001548B1"/>
    <w:rsid w:val="001548D4"/>
    <w:rsid w:val="00154AF7"/>
    <w:rsid w:val="00154AF8"/>
    <w:rsid w:val="00154B19"/>
    <w:rsid w:val="00154B39"/>
    <w:rsid w:val="00154C06"/>
    <w:rsid w:val="00154C5D"/>
    <w:rsid w:val="00154D1A"/>
    <w:rsid w:val="00154E9B"/>
    <w:rsid w:val="00155072"/>
    <w:rsid w:val="0015523C"/>
    <w:rsid w:val="00155280"/>
    <w:rsid w:val="00155308"/>
    <w:rsid w:val="00155494"/>
    <w:rsid w:val="0015550C"/>
    <w:rsid w:val="0015568B"/>
    <w:rsid w:val="001558F1"/>
    <w:rsid w:val="001559E8"/>
    <w:rsid w:val="00155A99"/>
    <w:rsid w:val="00155B18"/>
    <w:rsid w:val="00155BDD"/>
    <w:rsid w:val="00155BF2"/>
    <w:rsid w:val="00155DE1"/>
    <w:rsid w:val="00155FDE"/>
    <w:rsid w:val="00156230"/>
    <w:rsid w:val="001562ED"/>
    <w:rsid w:val="00156374"/>
    <w:rsid w:val="00156481"/>
    <w:rsid w:val="001564BD"/>
    <w:rsid w:val="001565D8"/>
    <w:rsid w:val="001565E0"/>
    <w:rsid w:val="001566B8"/>
    <w:rsid w:val="001566C7"/>
    <w:rsid w:val="0015695F"/>
    <w:rsid w:val="001569E3"/>
    <w:rsid w:val="00156E45"/>
    <w:rsid w:val="00156E51"/>
    <w:rsid w:val="00156E85"/>
    <w:rsid w:val="00156F2E"/>
    <w:rsid w:val="00156F89"/>
    <w:rsid w:val="00157053"/>
    <w:rsid w:val="00157261"/>
    <w:rsid w:val="001572C4"/>
    <w:rsid w:val="001572CD"/>
    <w:rsid w:val="001572F8"/>
    <w:rsid w:val="0015753C"/>
    <w:rsid w:val="00157793"/>
    <w:rsid w:val="00157820"/>
    <w:rsid w:val="00157978"/>
    <w:rsid w:val="00157A00"/>
    <w:rsid w:val="00157ACC"/>
    <w:rsid w:val="00157C5A"/>
    <w:rsid w:val="00157D64"/>
    <w:rsid w:val="0016024C"/>
    <w:rsid w:val="001602E4"/>
    <w:rsid w:val="001602FC"/>
    <w:rsid w:val="001603BC"/>
    <w:rsid w:val="001605A9"/>
    <w:rsid w:val="001606AD"/>
    <w:rsid w:val="0016082A"/>
    <w:rsid w:val="00160886"/>
    <w:rsid w:val="001608BB"/>
    <w:rsid w:val="001608DA"/>
    <w:rsid w:val="00160C16"/>
    <w:rsid w:val="00160D42"/>
    <w:rsid w:val="00160EC2"/>
    <w:rsid w:val="0016115F"/>
    <w:rsid w:val="001611A7"/>
    <w:rsid w:val="0016132D"/>
    <w:rsid w:val="001613FC"/>
    <w:rsid w:val="00161473"/>
    <w:rsid w:val="001614F6"/>
    <w:rsid w:val="0016154A"/>
    <w:rsid w:val="0016155E"/>
    <w:rsid w:val="0016167B"/>
    <w:rsid w:val="001617BE"/>
    <w:rsid w:val="001618DA"/>
    <w:rsid w:val="0016195C"/>
    <w:rsid w:val="00161ADE"/>
    <w:rsid w:val="00161E22"/>
    <w:rsid w:val="0016222F"/>
    <w:rsid w:val="001623C3"/>
    <w:rsid w:val="00162508"/>
    <w:rsid w:val="001626C6"/>
    <w:rsid w:val="001627CF"/>
    <w:rsid w:val="00162874"/>
    <w:rsid w:val="00162881"/>
    <w:rsid w:val="00162BD5"/>
    <w:rsid w:val="00162C70"/>
    <w:rsid w:val="00162C7C"/>
    <w:rsid w:val="00162EB3"/>
    <w:rsid w:val="00162F1F"/>
    <w:rsid w:val="00162F7A"/>
    <w:rsid w:val="00163038"/>
    <w:rsid w:val="0016303B"/>
    <w:rsid w:val="001630C4"/>
    <w:rsid w:val="001633F1"/>
    <w:rsid w:val="00163694"/>
    <w:rsid w:val="001637DF"/>
    <w:rsid w:val="00163810"/>
    <w:rsid w:val="0016388D"/>
    <w:rsid w:val="001638A4"/>
    <w:rsid w:val="001638BB"/>
    <w:rsid w:val="0016391C"/>
    <w:rsid w:val="0016394E"/>
    <w:rsid w:val="001639F8"/>
    <w:rsid w:val="00163A65"/>
    <w:rsid w:val="00163B86"/>
    <w:rsid w:val="00163C04"/>
    <w:rsid w:val="00163D15"/>
    <w:rsid w:val="00163F15"/>
    <w:rsid w:val="00163F33"/>
    <w:rsid w:val="00163FA2"/>
    <w:rsid w:val="0016400F"/>
    <w:rsid w:val="00164162"/>
    <w:rsid w:val="00164279"/>
    <w:rsid w:val="0016429E"/>
    <w:rsid w:val="00164476"/>
    <w:rsid w:val="001644B7"/>
    <w:rsid w:val="001645A4"/>
    <w:rsid w:val="001645B4"/>
    <w:rsid w:val="001645F4"/>
    <w:rsid w:val="00164633"/>
    <w:rsid w:val="001649BA"/>
    <w:rsid w:val="00164A4F"/>
    <w:rsid w:val="00164B06"/>
    <w:rsid w:val="00164BF1"/>
    <w:rsid w:val="00164F56"/>
    <w:rsid w:val="00165019"/>
    <w:rsid w:val="00165078"/>
    <w:rsid w:val="00165157"/>
    <w:rsid w:val="0016515D"/>
    <w:rsid w:val="001651B7"/>
    <w:rsid w:val="001655E9"/>
    <w:rsid w:val="001658DD"/>
    <w:rsid w:val="00165A9C"/>
    <w:rsid w:val="00165BE3"/>
    <w:rsid w:val="00165F1C"/>
    <w:rsid w:val="00165F62"/>
    <w:rsid w:val="00165FDB"/>
    <w:rsid w:val="001660C7"/>
    <w:rsid w:val="001661E6"/>
    <w:rsid w:val="00166264"/>
    <w:rsid w:val="0016634A"/>
    <w:rsid w:val="001663F3"/>
    <w:rsid w:val="00166512"/>
    <w:rsid w:val="0016657A"/>
    <w:rsid w:val="001665C3"/>
    <w:rsid w:val="00166772"/>
    <w:rsid w:val="00166867"/>
    <w:rsid w:val="00166949"/>
    <w:rsid w:val="00166964"/>
    <w:rsid w:val="001669A8"/>
    <w:rsid w:val="001669BE"/>
    <w:rsid w:val="00166A2A"/>
    <w:rsid w:val="00166C95"/>
    <w:rsid w:val="00166D2E"/>
    <w:rsid w:val="00166DA1"/>
    <w:rsid w:val="00166E7B"/>
    <w:rsid w:val="00166F09"/>
    <w:rsid w:val="00166F16"/>
    <w:rsid w:val="00166F67"/>
    <w:rsid w:val="0016700B"/>
    <w:rsid w:val="001670B7"/>
    <w:rsid w:val="001671CA"/>
    <w:rsid w:val="001672D7"/>
    <w:rsid w:val="00167A3C"/>
    <w:rsid w:val="00167AB8"/>
    <w:rsid w:val="00167B51"/>
    <w:rsid w:val="00167C09"/>
    <w:rsid w:val="00167C1B"/>
    <w:rsid w:val="00167CA8"/>
    <w:rsid w:val="00167D0A"/>
    <w:rsid w:val="00167D48"/>
    <w:rsid w:val="00167E07"/>
    <w:rsid w:val="00167E75"/>
    <w:rsid w:val="00167FA7"/>
    <w:rsid w:val="00170496"/>
    <w:rsid w:val="0017051B"/>
    <w:rsid w:val="00170A8E"/>
    <w:rsid w:val="00170B34"/>
    <w:rsid w:val="00170B73"/>
    <w:rsid w:val="00170BE7"/>
    <w:rsid w:val="00170C6A"/>
    <w:rsid w:val="00170D2F"/>
    <w:rsid w:val="00170DC9"/>
    <w:rsid w:val="00170F6F"/>
    <w:rsid w:val="00170FB8"/>
    <w:rsid w:val="00170FBA"/>
    <w:rsid w:val="00171086"/>
    <w:rsid w:val="001710EF"/>
    <w:rsid w:val="0017131C"/>
    <w:rsid w:val="00171530"/>
    <w:rsid w:val="001716A5"/>
    <w:rsid w:val="0017178A"/>
    <w:rsid w:val="00171936"/>
    <w:rsid w:val="00171B5D"/>
    <w:rsid w:val="00171B8C"/>
    <w:rsid w:val="00171C18"/>
    <w:rsid w:val="00171CEA"/>
    <w:rsid w:val="00171D75"/>
    <w:rsid w:val="00171F66"/>
    <w:rsid w:val="001720A7"/>
    <w:rsid w:val="00172102"/>
    <w:rsid w:val="0017214E"/>
    <w:rsid w:val="001722F0"/>
    <w:rsid w:val="00172381"/>
    <w:rsid w:val="001723B7"/>
    <w:rsid w:val="001723F4"/>
    <w:rsid w:val="00172428"/>
    <w:rsid w:val="00172522"/>
    <w:rsid w:val="00172639"/>
    <w:rsid w:val="001726A2"/>
    <w:rsid w:val="00172730"/>
    <w:rsid w:val="00172915"/>
    <w:rsid w:val="0017294E"/>
    <w:rsid w:val="001729BB"/>
    <w:rsid w:val="001729C7"/>
    <w:rsid w:val="00172B5F"/>
    <w:rsid w:val="00172B81"/>
    <w:rsid w:val="00172BE7"/>
    <w:rsid w:val="00172E59"/>
    <w:rsid w:val="00172F34"/>
    <w:rsid w:val="00172F8D"/>
    <w:rsid w:val="001730A6"/>
    <w:rsid w:val="00173113"/>
    <w:rsid w:val="00173173"/>
    <w:rsid w:val="001732B5"/>
    <w:rsid w:val="0017331B"/>
    <w:rsid w:val="00173560"/>
    <w:rsid w:val="001735EA"/>
    <w:rsid w:val="0017380E"/>
    <w:rsid w:val="0017388D"/>
    <w:rsid w:val="00173AF3"/>
    <w:rsid w:val="00173B88"/>
    <w:rsid w:val="00173CCE"/>
    <w:rsid w:val="00173E31"/>
    <w:rsid w:val="00173F23"/>
    <w:rsid w:val="00173FE5"/>
    <w:rsid w:val="001741E7"/>
    <w:rsid w:val="001741F0"/>
    <w:rsid w:val="00174451"/>
    <w:rsid w:val="001744D5"/>
    <w:rsid w:val="00174591"/>
    <w:rsid w:val="00174599"/>
    <w:rsid w:val="0017470C"/>
    <w:rsid w:val="00174BF5"/>
    <w:rsid w:val="00174CA4"/>
    <w:rsid w:val="00174D23"/>
    <w:rsid w:val="00174D57"/>
    <w:rsid w:val="00174DA3"/>
    <w:rsid w:val="00174E58"/>
    <w:rsid w:val="00174FB4"/>
    <w:rsid w:val="00175032"/>
    <w:rsid w:val="001750EA"/>
    <w:rsid w:val="001751E0"/>
    <w:rsid w:val="00175368"/>
    <w:rsid w:val="001753B4"/>
    <w:rsid w:val="0017555E"/>
    <w:rsid w:val="001755AC"/>
    <w:rsid w:val="001755FD"/>
    <w:rsid w:val="0017568C"/>
    <w:rsid w:val="001756DA"/>
    <w:rsid w:val="001759D7"/>
    <w:rsid w:val="00175C85"/>
    <w:rsid w:val="00175E12"/>
    <w:rsid w:val="00175EAA"/>
    <w:rsid w:val="0017601F"/>
    <w:rsid w:val="0017609D"/>
    <w:rsid w:val="00176291"/>
    <w:rsid w:val="001763C6"/>
    <w:rsid w:val="0017640F"/>
    <w:rsid w:val="0017652B"/>
    <w:rsid w:val="00176727"/>
    <w:rsid w:val="00176957"/>
    <w:rsid w:val="00176995"/>
    <w:rsid w:val="00176B31"/>
    <w:rsid w:val="00176B40"/>
    <w:rsid w:val="00176BE2"/>
    <w:rsid w:val="00176C1F"/>
    <w:rsid w:val="00176E35"/>
    <w:rsid w:val="00176EFE"/>
    <w:rsid w:val="00177047"/>
    <w:rsid w:val="0017707A"/>
    <w:rsid w:val="001770BE"/>
    <w:rsid w:val="00177109"/>
    <w:rsid w:val="0017723B"/>
    <w:rsid w:val="0017728D"/>
    <w:rsid w:val="001773C5"/>
    <w:rsid w:val="00177642"/>
    <w:rsid w:val="001776F6"/>
    <w:rsid w:val="00177700"/>
    <w:rsid w:val="00177843"/>
    <w:rsid w:val="001778F4"/>
    <w:rsid w:val="0017791B"/>
    <w:rsid w:val="001779C9"/>
    <w:rsid w:val="00177A37"/>
    <w:rsid w:val="00177A45"/>
    <w:rsid w:val="00177C76"/>
    <w:rsid w:val="00177DF9"/>
    <w:rsid w:val="00177F4C"/>
    <w:rsid w:val="0018008D"/>
    <w:rsid w:val="001801C2"/>
    <w:rsid w:val="0018035F"/>
    <w:rsid w:val="00180435"/>
    <w:rsid w:val="00180822"/>
    <w:rsid w:val="00180897"/>
    <w:rsid w:val="0018094D"/>
    <w:rsid w:val="001809D9"/>
    <w:rsid w:val="00180B18"/>
    <w:rsid w:val="00180D72"/>
    <w:rsid w:val="00180FBB"/>
    <w:rsid w:val="00180FE5"/>
    <w:rsid w:val="001810F4"/>
    <w:rsid w:val="0018114B"/>
    <w:rsid w:val="0018126A"/>
    <w:rsid w:val="00181647"/>
    <w:rsid w:val="00181796"/>
    <w:rsid w:val="00181818"/>
    <w:rsid w:val="001818A3"/>
    <w:rsid w:val="001818DF"/>
    <w:rsid w:val="0018194E"/>
    <w:rsid w:val="001819DE"/>
    <w:rsid w:val="00181AD5"/>
    <w:rsid w:val="00181C0B"/>
    <w:rsid w:val="00181CF5"/>
    <w:rsid w:val="00181D0E"/>
    <w:rsid w:val="00181D9D"/>
    <w:rsid w:val="00181E1E"/>
    <w:rsid w:val="00181F2A"/>
    <w:rsid w:val="001820CA"/>
    <w:rsid w:val="0018217D"/>
    <w:rsid w:val="0018219D"/>
    <w:rsid w:val="001822BB"/>
    <w:rsid w:val="001823F5"/>
    <w:rsid w:val="0018244B"/>
    <w:rsid w:val="00182547"/>
    <w:rsid w:val="001825A8"/>
    <w:rsid w:val="001825DE"/>
    <w:rsid w:val="00182613"/>
    <w:rsid w:val="00182A68"/>
    <w:rsid w:val="00182C0B"/>
    <w:rsid w:val="00182C14"/>
    <w:rsid w:val="00182DA6"/>
    <w:rsid w:val="00182E5C"/>
    <w:rsid w:val="00183144"/>
    <w:rsid w:val="00183284"/>
    <w:rsid w:val="00183398"/>
    <w:rsid w:val="001834D9"/>
    <w:rsid w:val="00183647"/>
    <w:rsid w:val="001837F3"/>
    <w:rsid w:val="001839A4"/>
    <w:rsid w:val="00183C72"/>
    <w:rsid w:val="00183CA0"/>
    <w:rsid w:val="00183DD6"/>
    <w:rsid w:val="00183E1C"/>
    <w:rsid w:val="00183EA9"/>
    <w:rsid w:val="00183F54"/>
    <w:rsid w:val="00184080"/>
    <w:rsid w:val="00184135"/>
    <w:rsid w:val="00184152"/>
    <w:rsid w:val="001842CF"/>
    <w:rsid w:val="00184434"/>
    <w:rsid w:val="00184703"/>
    <w:rsid w:val="00184C0D"/>
    <w:rsid w:val="00184C63"/>
    <w:rsid w:val="00184E30"/>
    <w:rsid w:val="00184F2E"/>
    <w:rsid w:val="00184F9B"/>
    <w:rsid w:val="0018512D"/>
    <w:rsid w:val="00185366"/>
    <w:rsid w:val="001853AD"/>
    <w:rsid w:val="001854AC"/>
    <w:rsid w:val="001854EC"/>
    <w:rsid w:val="00185550"/>
    <w:rsid w:val="00185585"/>
    <w:rsid w:val="001855D6"/>
    <w:rsid w:val="0018561A"/>
    <w:rsid w:val="0018589C"/>
    <w:rsid w:val="00185B2E"/>
    <w:rsid w:val="00185E77"/>
    <w:rsid w:val="00185F89"/>
    <w:rsid w:val="00185F93"/>
    <w:rsid w:val="001862CC"/>
    <w:rsid w:val="00186333"/>
    <w:rsid w:val="00186474"/>
    <w:rsid w:val="001864FC"/>
    <w:rsid w:val="00186728"/>
    <w:rsid w:val="001867A7"/>
    <w:rsid w:val="001868DF"/>
    <w:rsid w:val="001868E3"/>
    <w:rsid w:val="00186A91"/>
    <w:rsid w:val="00186A99"/>
    <w:rsid w:val="00186BBC"/>
    <w:rsid w:val="00186CB2"/>
    <w:rsid w:val="00186D1E"/>
    <w:rsid w:val="00186DC1"/>
    <w:rsid w:val="00186E96"/>
    <w:rsid w:val="00187141"/>
    <w:rsid w:val="001875CF"/>
    <w:rsid w:val="00187673"/>
    <w:rsid w:val="00187710"/>
    <w:rsid w:val="00187748"/>
    <w:rsid w:val="00187962"/>
    <w:rsid w:val="00187B1C"/>
    <w:rsid w:val="00187BAB"/>
    <w:rsid w:val="00187F1A"/>
    <w:rsid w:val="001900C4"/>
    <w:rsid w:val="001900FE"/>
    <w:rsid w:val="00190165"/>
    <w:rsid w:val="00190326"/>
    <w:rsid w:val="0019047C"/>
    <w:rsid w:val="00190507"/>
    <w:rsid w:val="001907F3"/>
    <w:rsid w:val="0019080C"/>
    <w:rsid w:val="0019088D"/>
    <w:rsid w:val="0019089B"/>
    <w:rsid w:val="00190A76"/>
    <w:rsid w:val="00190C2B"/>
    <w:rsid w:val="00190C4A"/>
    <w:rsid w:val="00190D3B"/>
    <w:rsid w:val="00190D71"/>
    <w:rsid w:val="00190DAD"/>
    <w:rsid w:val="00190E28"/>
    <w:rsid w:val="00190FD4"/>
    <w:rsid w:val="00191028"/>
    <w:rsid w:val="00191281"/>
    <w:rsid w:val="001912E6"/>
    <w:rsid w:val="0019142E"/>
    <w:rsid w:val="001914FA"/>
    <w:rsid w:val="0019169D"/>
    <w:rsid w:val="001917E6"/>
    <w:rsid w:val="0019196A"/>
    <w:rsid w:val="00191975"/>
    <w:rsid w:val="00191ACF"/>
    <w:rsid w:val="00191D5B"/>
    <w:rsid w:val="00191DD5"/>
    <w:rsid w:val="00191E85"/>
    <w:rsid w:val="001921E8"/>
    <w:rsid w:val="0019239F"/>
    <w:rsid w:val="0019267B"/>
    <w:rsid w:val="001927E9"/>
    <w:rsid w:val="001929B6"/>
    <w:rsid w:val="00192AD8"/>
    <w:rsid w:val="00192AF3"/>
    <w:rsid w:val="00192C99"/>
    <w:rsid w:val="00192D16"/>
    <w:rsid w:val="00193073"/>
    <w:rsid w:val="001930AB"/>
    <w:rsid w:val="001930CD"/>
    <w:rsid w:val="00193160"/>
    <w:rsid w:val="00193245"/>
    <w:rsid w:val="001932B0"/>
    <w:rsid w:val="001933C0"/>
    <w:rsid w:val="00193430"/>
    <w:rsid w:val="00193597"/>
    <w:rsid w:val="00193773"/>
    <w:rsid w:val="00193812"/>
    <w:rsid w:val="001938FE"/>
    <w:rsid w:val="00193946"/>
    <w:rsid w:val="00193989"/>
    <w:rsid w:val="00193C39"/>
    <w:rsid w:val="00193C93"/>
    <w:rsid w:val="00193DCF"/>
    <w:rsid w:val="00193E51"/>
    <w:rsid w:val="00193E9F"/>
    <w:rsid w:val="00193F4B"/>
    <w:rsid w:val="00193FCB"/>
    <w:rsid w:val="001940F7"/>
    <w:rsid w:val="001940FC"/>
    <w:rsid w:val="0019410D"/>
    <w:rsid w:val="0019419B"/>
    <w:rsid w:val="001942B5"/>
    <w:rsid w:val="00194310"/>
    <w:rsid w:val="0019431C"/>
    <w:rsid w:val="0019433C"/>
    <w:rsid w:val="0019434E"/>
    <w:rsid w:val="0019458C"/>
    <w:rsid w:val="00194657"/>
    <w:rsid w:val="001946D6"/>
    <w:rsid w:val="00194904"/>
    <w:rsid w:val="00194958"/>
    <w:rsid w:val="00194B19"/>
    <w:rsid w:val="00194BFB"/>
    <w:rsid w:val="00195290"/>
    <w:rsid w:val="0019529C"/>
    <w:rsid w:val="001953B2"/>
    <w:rsid w:val="001953C2"/>
    <w:rsid w:val="00195583"/>
    <w:rsid w:val="00195610"/>
    <w:rsid w:val="001957FC"/>
    <w:rsid w:val="00195874"/>
    <w:rsid w:val="0019592D"/>
    <w:rsid w:val="0019599F"/>
    <w:rsid w:val="00195A15"/>
    <w:rsid w:val="00195A82"/>
    <w:rsid w:val="00195BAE"/>
    <w:rsid w:val="00195C58"/>
    <w:rsid w:val="00195C8B"/>
    <w:rsid w:val="00195D09"/>
    <w:rsid w:val="00196067"/>
    <w:rsid w:val="001960D3"/>
    <w:rsid w:val="001962EF"/>
    <w:rsid w:val="001963FD"/>
    <w:rsid w:val="00196467"/>
    <w:rsid w:val="00196600"/>
    <w:rsid w:val="00196663"/>
    <w:rsid w:val="00196790"/>
    <w:rsid w:val="001967EC"/>
    <w:rsid w:val="001967FE"/>
    <w:rsid w:val="0019687D"/>
    <w:rsid w:val="00196A16"/>
    <w:rsid w:val="00196A5B"/>
    <w:rsid w:val="00196AF6"/>
    <w:rsid w:val="00196E2F"/>
    <w:rsid w:val="00196FCA"/>
    <w:rsid w:val="00197063"/>
    <w:rsid w:val="0019707E"/>
    <w:rsid w:val="001970E5"/>
    <w:rsid w:val="00197159"/>
    <w:rsid w:val="0019727D"/>
    <w:rsid w:val="00197571"/>
    <w:rsid w:val="00197765"/>
    <w:rsid w:val="00197781"/>
    <w:rsid w:val="00197788"/>
    <w:rsid w:val="0019779E"/>
    <w:rsid w:val="001977DA"/>
    <w:rsid w:val="0019783E"/>
    <w:rsid w:val="0019798A"/>
    <w:rsid w:val="001979BF"/>
    <w:rsid w:val="00197B17"/>
    <w:rsid w:val="00197B3E"/>
    <w:rsid w:val="00197DD5"/>
    <w:rsid w:val="00197FC6"/>
    <w:rsid w:val="001A0007"/>
    <w:rsid w:val="001A0030"/>
    <w:rsid w:val="001A0094"/>
    <w:rsid w:val="001A00CD"/>
    <w:rsid w:val="001A02AA"/>
    <w:rsid w:val="001A0387"/>
    <w:rsid w:val="001A0562"/>
    <w:rsid w:val="001A065F"/>
    <w:rsid w:val="001A071E"/>
    <w:rsid w:val="001A0802"/>
    <w:rsid w:val="001A08AE"/>
    <w:rsid w:val="001A0948"/>
    <w:rsid w:val="001A0AC3"/>
    <w:rsid w:val="001A0EAD"/>
    <w:rsid w:val="001A103D"/>
    <w:rsid w:val="001A1105"/>
    <w:rsid w:val="001A111D"/>
    <w:rsid w:val="001A126D"/>
    <w:rsid w:val="001A136F"/>
    <w:rsid w:val="001A13B3"/>
    <w:rsid w:val="001A147B"/>
    <w:rsid w:val="001A1615"/>
    <w:rsid w:val="001A1655"/>
    <w:rsid w:val="001A1758"/>
    <w:rsid w:val="001A17E4"/>
    <w:rsid w:val="001A187F"/>
    <w:rsid w:val="001A193F"/>
    <w:rsid w:val="001A1941"/>
    <w:rsid w:val="001A1952"/>
    <w:rsid w:val="001A1AA6"/>
    <w:rsid w:val="001A1BAC"/>
    <w:rsid w:val="001A1CA9"/>
    <w:rsid w:val="001A1DEE"/>
    <w:rsid w:val="001A2079"/>
    <w:rsid w:val="001A209A"/>
    <w:rsid w:val="001A20DC"/>
    <w:rsid w:val="001A21EB"/>
    <w:rsid w:val="001A235F"/>
    <w:rsid w:val="001A279C"/>
    <w:rsid w:val="001A2897"/>
    <w:rsid w:val="001A2BE8"/>
    <w:rsid w:val="001A2C33"/>
    <w:rsid w:val="001A2C44"/>
    <w:rsid w:val="001A2F96"/>
    <w:rsid w:val="001A3158"/>
    <w:rsid w:val="001A316D"/>
    <w:rsid w:val="001A346F"/>
    <w:rsid w:val="001A36C4"/>
    <w:rsid w:val="001A38F5"/>
    <w:rsid w:val="001A3971"/>
    <w:rsid w:val="001A3CD2"/>
    <w:rsid w:val="001A3DDB"/>
    <w:rsid w:val="001A3FA5"/>
    <w:rsid w:val="001A3FE4"/>
    <w:rsid w:val="001A4147"/>
    <w:rsid w:val="001A4157"/>
    <w:rsid w:val="001A426E"/>
    <w:rsid w:val="001A42AD"/>
    <w:rsid w:val="001A42C7"/>
    <w:rsid w:val="001A433D"/>
    <w:rsid w:val="001A43CC"/>
    <w:rsid w:val="001A442D"/>
    <w:rsid w:val="001A4472"/>
    <w:rsid w:val="001A45EE"/>
    <w:rsid w:val="001A4717"/>
    <w:rsid w:val="001A4754"/>
    <w:rsid w:val="001A47BC"/>
    <w:rsid w:val="001A47E5"/>
    <w:rsid w:val="001A48C6"/>
    <w:rsid w:val="001A4CFB"/>
    <w:rsid w:val="001A4E3C"/>
    <w:rsid w:val="001A4F56"/>
    <w:rsid w:val="001A5003"/>
    <w:rsid w:val="001A51AE"/>
    <w:rsid w:val="001A53BB"/>
    <w:rsid w:val="001A5530"/>
    <w:rsid w:val="001A55A4"/>
    <w:rsid w:val="001A563C"/>
    <w:rsid w:val="001A5653"/>
    <w:rsid w:val="001A56B2"/>
    <w:rsid w:val="001A5799"/>
    <w:rsid w:val="001A5891"/>
    <w:rsid w:val="001A5A4E"/>
    <w:rsid w:val="001A5A50"/>
    <w:rsid w:val="001A5B70"/>
    <w:rsid w:val="001A5BE7"/>
    <w:rsid w:val="001A5C59"/>
    <w:rsid w:val="001A5D0F"/>
    <w:rsid w:val="001A5D87"/>
    <w:rsid w:val="001A6082"/>
    <w:rsid w:val="001A62A2"/>
    <w:rsid w:val="001A6359"/>
    <w:rsid w:val="001A6465"/>
    <w:rsid w:val="001A64F8"/>
    <w:rsid w:val="001A65BE"/>
    <w:rsid w:val="001A6627"/>
    <w:rsid w:val="001A688A"/>
    <w:rsid w:val="001A69B8"/>
    <w:rsid w:val="001A69C1"/>
    <w:rsid w:val="001A6A58"/>
    <w:rsid w:val="001A6BCB"/>
    <w:rsid w:val="001A6D61"/>
    <w:rsid w:val="001A6EC3"/>
    <w:rsid w:val="001A6F06"/>
    <w:rsid w:val="001A6F6C"/>
    <w:rsid w:val="001A6F8A"/>
    <w:rsid w:val="001A6F96"/>
    <w:rsid w:val="001A708E"/>
    <w:rsid w:val="001A70DA"/>
    <w:rsid w:val="001A7159"/>
    <w:rsid w:val="001A71F5"/>
    <w:rsid w:val="001A73AA"/>
    <w:rsid w:val="001A74D5"/>
    <w:rsid w:val="001A7519"/>
    <w:rsid w:val="001A75B1"/>
    <w:rsid w:val="001A769F"/>
    <w:rsid w:val="001A7826"/>
    <w:rsid w:val="001A7879"/>
    <w:rsid w:val="001A7A88"/>
    <w:rsid w:val="001A7AA3"/>
    <w:rsid w:val="001A7ADC"/>
    <w:rsid w:val="001B00DC"/>
    <w:rsid w:val="001B0155"/>
    <w:rsid w:val="001B0375"/>
    <w:rsid w:val="001B0496"/>
    <w:rsid w:val="001B0731"/>
    <w:rsid w:val="001B0741"/>
    <w:rsid w:val="001B078C"/>
    <w:rsid w:val="001B07D4"/>
    <w:rsid w:val="001B08DF"/>
    <w:rsid w:val="001B0B40"/>
    <w:rsid w:val="001B0BBE"/>
    <w:rsid w:val="001B0CA5"/>
    <w:rsid w:val="001B0CCD"/>
    <w:rsid w:val="001B0CF5"/>
    <w:rsid w:val="001B0D02"/>
    <w:rsid w:val="001B0D73"/>
    <w:rsid w:val="001B0EA6"/>
    <w:rsid w:val="001B1390"/>
    <w:rsid w:val="001B1406"/>
    <w:rsid w:val="001B1583"/>
    <w:rsid w:val="001B16DB"/>
    <w:rsid w:val="001B186C"/>
    <w:rsid w:val="001B1ABB"/>
    <w:rsid w:val="001B1AFC"/>
    <w:rsid w:val="001B1F42"/>
    <w:rsid w:val="001B1F5E"/>
    <w:rsid w:val="001B1FED"/>
    <w:rsid w:val="001B2014"/>
    <w:rsid w:val="001B2068"/>
    <w:rsid w:val="001B208B"/>
    <w:rsid w:val="001B219C"/>
    <w:rsid w:val="001B21D5"/>
    <w:rsid w:val="001B2215"/>
    <w:rsid w:val="001B2231"/>
    <w:rsid w:val="001B2337"/>
    <w:rsid w:val="001B25BA"/>
    <w:rsid w:val="001B2620"/>
    <w:rsid w:val="001B2850"/>
    <w:rsid w:val="001B2C05"/>
    <w:rsid w:val="001B2D09"/>
    <w:rsid w:val="001B2D2C"/>
    <w:rsid w:val="001B2E56"/>
    <w:rsid w:val="001B2F86"/>
    <w:rsid w:val="001B3213"/>
    <w:rsid w:val="001B32A9"/>
    <w:rsid w:val="001B3332"/>
    <w:rsid w:val="001B3385"/>
    <w:rsid w:val="001B33E2"/>
    <w:rsid w:val="001B33FC"/>
    <w:rsid w:val="001B3486"/>
    <w:rsid w:val="001B34B3"/>
    <w:rsid w:val="001B34FB"/>
    <w:rsid w:val="001B3661"/>
    <w:rsid w:val="001B382D"/>
    <w:rsid w:val="001B39C9"/>
    <w:rsid w:val="001B3BA1"/>
    <w:rsid w:val="001B3C18"/>
    <w:rsid w:val="001B3FB7"/>
    <w:rsid w:val="001B408D"/>
    <w:rsid w:val="001B4159"/>
    <w:rsid w:val="001B425A"/>
    <w:rsid w:val="001B4330"/>
    <w:rsid w:val="001B4385"/>
    <w:rsid w:val="001B4525"/>
    <w:rsid w:val="001B45E5"/>
    <w:rsid w:val="001B466A"/>
    <w:rsid w:val="001B47FF"/>
    <w:rsid w:val="001B4D61"/>
    <w:rsid w:val="001B4E7F"/>
    <w:rsid w:val="001B4EE4"/>
    <w:rsid w:val="001B4FB6"/>
    <w:rsid w:val="001B514C"/>
    <w:rsid w:val="001B515A"/>
    <w:rsid w:val="001B5200"/>
    <w:rsid w:val="001B5259"/>
    <w:rsid w:val="001B5548"/>
    <w:rsid w:val="001B5574"/>
    <w:rsid w:val="001B55C1"/>
    <w:rsid w:val="001B5680"/>
    <w:rsid w:val="001B56AD"/>
    <w:rsid w:val="001B5838"/>
    <w:rsid w:val="001B59A7"/>
    <w:rsid w:val="001B59DE"/>
    <w:rsid w:val="001B5AA9"/>
    <w:rsid w:val="001B5AEC"/>
    <w:rsid w:val="001B5C1C"/>
    <w:rsid w:val="001B5C59"/>
    <w:rsid w:val="001B5CC7"/>
    <w:rsid w:val="001B5E08"/>
    <w:rsid w:val="001B5EF0"/>
    <w:rsid w:val="001B5F05"/>
    <w:rsid w:val="001B5F4B"/>
    <w:rsid w:val="001B60FC"/>
    <w:rsid w:val="001B6223"/>
    <w:rsid w:val="001B623E"/>
    <w:rsid w:val="001B6319"/>
    <w:rsid w:val="001B6459"/>
    <w:rsid w:val="001B6600"/>
    <w:rsid w:val="001B672E"/>
    <w:rsid w:val="001B6962"/>
    <w:rsid w:val="001B6AC3"/>
    <w:rsid w:val="001B6B33"/>
    <w:rsid w:val="001B6C04"/>
    <w:rsid w:val="001B6EBF"/>
    <w:rsid w:val="001B6F5F"/>
    <w:rsid w:val="001B7059"/>
    <w:rsid w:val="001B71DD"/>
    <w:rsid w:val="001B7458"/>
    <w:rsid w:val="001B74DB"/>
    <w:rsid w:val="001B74F1"/>
    <w:rsid w:val="001B7695"/>
    <w:rsid w:val="001B78D9"/>
    <w:rsid w:val="001B7BF7"/>
    <w:rsid w:val="001B7C63"/>
    <w:rsid w:val="001B7D1A"/>
    <w:rsid w:val="001B7E0B"/>
    <w:rsid w:val="001B7F32"/>
    <w:rsid w:val="001B7FDE"/>
    <w:rsid w:val="001B7FF4"/>
    <w:rsid w:val="001C0132"/>
    <w:rsid w:val="001C0174"/>
    <w:rsid w:val="001C03E4"/>
    <w:rsid w:val="001C03EF"/>
    <w:rsid w:val="001C062B"/>
    <w:rsid w:val="001C0639"/>
    <w:rsid w:val="001C067A"/>
    <w:rsid w:val="001C07C8"/>
    <w:rsid w:val="001C07D3"/>
    <w:rsid w:val="001C0808"/>
    <w:rsid w:val="001C0852"/>
    <w:rsid w:val="001C0970"/>
    <w:rsid w:val="001C0C73"/>
    <w:rsid w:val="001C104D"/>
    <w:rsid w:val="001C108C"/>
    <w:rsid w:val="001C1098"/>
    <w:rsid w:val="001C10D6"/>
    <w:rsid w:val="001C114B"/>
    <w:rsid w:val="001C149F"/>
    <w:rsid w:val="001C14C8"/>
    <w:rsid w:val="001C159D"/>
    <w:rsid w:val="001C15C5"/>
    <w:rsid w:val="001C162D"/>
    <w:rsid w:val="001C16D8"/>
    <w:rsid w:val="001C1747"/>
    <w:rsid w:val="001C19A8"/>
    <w:rsid w:val="001C1A90"/>
    <w:rsid w:val="001C1B07"/>
    <w:rsid w:val="001C1B28"/>
    <w:rsid w:val="001C1B47"/>
    <w:rsid w:val="001C1C88"/>
    <w:rsid w:val="001C1C95"/>
    <w:rsid w:val="001C1D6D"/>
    <w:rsid w:val="001C1D87"/>
    <w:rsid w:val="001C1EAD"/>
    <w:rsid w:val="001C1EDD"/>
    <w:rsid w:val="001C1F7F"/>
    <w:rsid w:val="001C1FAB"/>
    <w:rsid w:val="001C2027"/>
    <w:rsid w:val="001C20A6"/>
    <w:rsid w:val="001C229C"/>
    <w:rsid w:val="001C2341"/>
    <w:rsid w:val="001C275D"/>
    <w:rsid w:val="001C278B"/>
    <w:rsid w:val="001C298E"/>
    <w:rsid w:val="001C2AA3"/>
    <w:rsid w:val="001C2C0A"/>
    <w:rsid w:val="001C2D6A"/>
    <w:rsid w:val="001C2E21"/>
    <w:rsid w:val="001C2E8A"/>
    <w:rsid w:val="001C2EB1"/>
    <w:rsid w:val="001C2EB8"/>
    <w:rsid w:val="001C3090"/>
    <w:rsid w:val="001C336D"/>
    <w:rsid w:val="001C33EA"/>
    <w:rsid w:val="001C34E8"/>
    <w:rsid w:val="001C351C"/>
    <w:rsid w:val="001C3597"/>
    <w:rsid w:val="001C36CE"/>
    <w:rsid w:val="001C3701"/>
    <w:rsid w:val="001C3796"/>
    <w:rsid w:val="001C3917"/>
    <w:rsid w:val="001C3995"/>
    <w:rsid w:val="001C3B38"/>
    <w:rsid w:val="001C3B48"/>
    <w:rsid w:val="001C3BA4"/>
    <w:rsid w:val="001C42B3"/>
    <w:rsid w:val="001C4388"/>
    <w:rsid w:val="001C445B"/>
    <w:rsid w:val="001C44EB"/>
    <w:rsid w:val="001C451F"/>
    <w:rsid w:val="001C471F"/>
    <w:rsid w:val="001C4732"/>
    <w:rsid w:val="001C4736"/>
    <w:rsid w:val="001C4766"/>
    <w:rsid w:val="001C4795"/>
    <w:rsid w:val="001C47BB"/>
    <w:rsid w:val="001C485A"/>
    <w:rsid w:val="001C4BEC"/>
    <w:rsid w:val="001C4CDF"/>
    <w:rsid w:val="001C4E3B"/>
    <w:rsid w:val="001C4ECC"/>
    <w:rsid w:val="001C4F14"/>
    <w:rsid w:val="001C4F22"/>
    <w:rsid w:val="001C4F86"/>
    <w:rsid w:val="001C512E"/>
    <w:rsid w:val="001C5397"/>
    <w:rsid w:val="001C53B1"/>
    <w:rsid w:val="001C5492"/>
    <w:rsid w:val="001C54AE"/>
    <w:rsid w:val="001C555C"/>
    <w:rsid w:val="001C55DB"/>
    <w:rsid w:val="001C5631"/>
    <w:rsid w:val="001C56B2"/>
    <w:rsid w:val="001C5854"/>
    <w:rsid w:val="001C5866"/>
    <w:rsid w:val="001C5963"/>
    <w:rsid w:val="001C5A3B"/>
    <w:rsid w:val="001C5C00"/>
    <w:rsid w:val="001C5CF8"/>
    <w:rsid w:val="001C5D43"/>
    <w:rsid w:val="001C5E15"/>
    <w:rsid w:val="001C5F94"/>
    <w:rsid w:val="001C6090"/>
    <w:rsid w:val="001C6095"/>
    <w:rsid w:val="001C60A0"/>
    <w:rsid w:val="001C6146"/>
    <w:rsid w:val="001C6340"/>
    <w:rsid w:val="001C634D"/>
    <w:rsid w:val="001C64D9"/>
    <w:rsid w:val="001C657A"/>
    <w:rsid w:val="001C6584"/>
    <w:rsid w:val="001C6675"/>
    <w:rsid w:val="001C676B"/>
    <w:rsid w:val="001C688C"/>
    <w:rsid w:val="001C68A6"/>
    <w:rsid w:val="001C6BFF"/>
    <w:rsid w:val="001C6C77"/>
    <w:rsid w:val="001C6D19"/>
    <w:rsid w:val="001C6EB7"/>
    <w:rsid w:val="001C6EDC"/>
    <w:rsid w:val="001C6EEC"/>
    <w:rsid w:val="001C6F9F"/>
    <w:rsid w:val="001C6FCC"/>
    <w:rsid w:val="001C71E0"/>
    <w:rsid w:val="001C7229"/>
    <w:rsid w:val="001C722B"/>
    <w:rsid w:val="001C72A9"/>
    <w:rsid w:val="001C752E"/>
    <w:rsid w:val="001C75D8"/>
    <w:rsid w:val="001C7846"/>
    <w:rsid w:val="001C7874"/>
    <w:rsid w:val="001C7888"/>
    <w:rsid w:val="001C78AE"/>
    <w:rsid w:val="001C78FF"/>
    <w:rsid w:val="001C79B9"/>
    <w:rsid w:val="001C7CAC"/>
    <w:rsid w:val="001C7ED6"/>
    <w:rsid w:val="001C7FD3"/>
    <w:rsid w:val="001D0043"/>
    <w:rsid w:val="001D0282"/>
    <w:rsid w:val="001D02F2"/>
    <w:rsid w:val="001D0367"/>
    <w:rsid w:val="001D03F0"/>
    <w:rsid w:val="001D03FF"/>
    <w:rsid w:val="001D0597"/>
    <w:rsid w:val="001D0632"/>
    <w:rsid w:val="001D0682"/>
    <w:rsid w:val="001D0748"/>
    <w:rsid w:val="001D078F"/>
    <w:rsid w:val="001D07C7"/>
    <w:rsid w:val="001D090B"/>
    <w:rsid w:val="001D0974"/>
    <w:rsid w:val="001D09A6"/>
    <w:rsid w:val="001D0A30"/>
    <w:rsid w:val="001D0B18"/>
    <w:rsid w:val="001D0C82"/>
    <w:rsid w:val="001D0DC4"/>
    <w:rsid w:val="001D0F59"/>
    <w:rsid w:val="001D0FE9"/>
    <w:rsid w:val="001D100B"/>
    <w:rsid w:val="001D1153"/>
    <w:rsid w:val="001D11F1"/>
    <w:rsid w:val="001D12C3"/>
    <w:rsid w:val="001D1307"/>
    <w:rsid w:val="001D1469"/>
    <w:rsid w:val="001D1631"/>
    <w:rsid w:val="001D1768"/>
    <w:rsid w:val="001D176B"/>
    <w:rsid w:val="001D176F"/>
    <w:rsid w:val="001D17B7"/>
    <w:rsid w:val="001D184A"/>
    <w:rsid w:val="001D189D"/>
    <w:rsid w:val="001D1A62"/>
    <w:rsid w:val="001D1AEE"/>
    <w:rsid w:val="001D1B2B"/>
    <w:rsid w:val="001D1B6A"/>
    <w:rsid w:val="001D1BEB"/>
    <w:rsid w:val="001D1D98"/>
    <w:rsid w:val="001D1DDD"/>
    <w:rsid w:val="001D1DE0"/>
    <w:rsid w:val="001D1DF5"/>
    <w:rsid w:val="001D211C"/>
    <w:rsid w:val="001D22B3"/>
    <w:rsid w:val="001D2350"/>
    <w:rsid w:val="001D2406"/>
    <w:rsid w:val="001D24E2"/>
    <w:rsid w:val="001D2562"/>
    <w:rsid w:val="001D2595"/>
    <w:rsid w:val="001D25EF"/>
    <w:rsid w:val="001D2753"/>
    <w:rsid w:val="001D2867"/>
    <w:rsid w:val="001D296C"/>
    <w:rsid w:val="001D2A30"/>
    <w:rsid w:val="001D2A93"/>
    <w:rsid w:val="001D2AEF"/>
    <w:rsid w:val="001D2CD9"/>
    <w:rsid w:val="001D2DB4"/>
    <w:rsid w:val="001D2DD9"/>
    <w:rsid w:val="001D2FD5"/>
    <w:rsid w:val="001D30D4"/>
    <w:rsid w:val="001D3123"/>
    <w:rsid w:val="001D3128"/>
    <w:rsid w:val="001D325E"/>
    <w:rsid w:val="001D3276"/>
    <w:rsid w:val="001D340B"/>
    <w:rsid w:val="001D3490"/>
    <w:rsid w:val="001D3666"/>
    <w:rsid w:val="001D3773"/>
    <w:rsid w:val="001D390F"/>
    <w:rsid w:val="001D3A9F"/>
    <w:rsid w:val="001D3AF0"/>
    <w:rsid w:val="001D3C56"/>
    <w:rsid w:val="001D3EFC"/>
    <w:rsid w:val="001D3FCE"/>
    <w:rsid w:val="001D4081"/>
    <w:rsid w:val="001D410A"/>
    <w:rsid w:val="001D449D"/>
    <w:rsid w:val="001D44FE"/>
    <w:rsid w:val="001D455A"/>
    <w:rsid w:val="001D47BC"/>
    <w:rsid w:val="001D4A0B"/>
    <w:rsid w:val="001D4A77"/>
    <w:rsid w:val="001D4B6A"/>
    <w:rsid w:val="001D4BCA"/>
    <w:rsid w:val="001D4BD3"/>
    <w:rsid w:val="001D4CE4"/>
    <w:rsid w:val="001D4DD4"/>
    <w:rsid w:val="001D4F61"/>
    <w:rsid w:val="001D4FE9"/>
    <w:rsid w:val="001D5169"/>
    <w:rsid w:val="001D529D"/>
    <w:rsid w:val="001D5409"/>
    <w:rsid w:val="001D5655"/>
    <w:rsid w:val="001D57E0"/>
    <w:rsid w:val="001D59C5"/>
    <w:rsid w:val="001D5A45"/>
    <w:rsid w:val="001D5B8E"/>
    <w:rsid w:val="001D5BFB"/>
    <w:rsid w:val="001D5C06"/>
    <w:rsid w:val="001D5C82"/>
    <w:rsid w:val="001D5DA3"/>
    <w:rsid w:val="001D5DD2"/>
    <w:rsid w:val="001D5E84"/>
    <w:rsid w:val="001D5F31"/>
    <w:rsid w:val="001D6206"/>
    <w:rsid w:val="001D620F"/>
    <w:rsid w:val="001D6444"/>
    <w:rsid w:val="001D64E5"/>
    <w:rsid w:val="001D658A"/>
    <w:rsid w:val="001D6675"/>
    <w:rsid w:val="001D66BD"/>
    <w:rsid w:val="001D6769"/>
    <w:rsid w:val="001D6922"/>
    <w:rsid w:val="001D6C9C"/>
    <w:rsid w:val="001D6CD7"/>
    <w:rsid w:val="001D6CDA"/>
    <w:rsid w:val="001D6D45"/>
    <w:rsid w:val="001D6D61"/>
    <w:rsid w:val="001D70B3"/>
    <w:rsid w:val="001D7675"/>
    <w:rsid w:val="001D7791"/>
    <w:rsid w:val="001D77D5"/>
    <w:rsid w:val="001D79D4"/>
    <w:rsid w:val="001D7E1A"/>
    <w:rsid w:val="001E0035"/>
    <w:rsid w:val="001E00D7"/>
    <w:rsid w:val="001E013E"/>
    <w:rsid w:val="001E0324"/>
    <w:rsid w:val="001E04A0"/>
    <w:rsid w:val="001E0558"/>
    <w:rsid w:val="001E0651"/>
    <w:rsid w:val="001E08C1"/>
    <w:rsid w:val="001E08E9"/>
    <w:rsid w:val="001E0996"/>
    <w:rsid w:val="001E09BD"/>
    <w:rsid w:val="001E09EF"/>
    <w:rsid w:val="001E0AB7"/>
    <w:rsid w:val="001E0C45"/>
    <w:rsid w:val="001E0CD8"/>
    <w:rsid w:val="001E1292"/>
    <w:rsid w:val="001E153E"/>
    <w:rsid w:val="001E17B8"/>
    <w:rsid w:val="001E1AA1"/>
    <w:rsid w:val="001E1ACD"/>
    <w:rsid w:val="001E1B84"/>
    <w:rsid w:val="001E1C07"/>
    <w:rsid w:val="001E1CD4"/>
    <w:rsid w:val="001E1CDF"/>
    <w:rsid w:val="001E1D29"/>
    <w:rsid w:val="001E1D82"/>
    <w:rsid w:val="001E1E4F"/>
    <w:rsid w:val="001E207A"/>
    <w:rsid w:val="001E209C"/>
    <w:rsid w:val="001E222B"/>
    <w:rsid w:val="001E22E3"/>
    <w:rsid w:val="001E24C5"/>
    <w:rsid w:val="001E24F6"/>
    <w:rsid w:val="001E251B"/>
    <w:rsid w:val="001E2608"/>
    <w:rsid w:val="001E26E5"/>
    <w:rsid w:val="001E2784"/>
    <w:rsid w:val="001E27A1"/>
    <w:rsid w:val="001E2B47"/>
    <w:rsid w:val="001E2C1C"/>
    <w:rsid w:val="001E2C44"/>
    <w:rsid w:val="001E2CDE"/>
    <w:rsid w:val="001E2D7B"/>
    <w:rsid w:val="001E2D87"/>
    <w:rsid w:val="001E2DC6"/>
    <w:rsid w:val="001E2E2F"/>
    <w:rsid w:val="001E3082"/>
    <w:rsid w:val="001E3198"/>
    <w:rsid w:val="001E31E9"/>
    <w:rsid w:val="001E3408"/>
    <w:rsid w:val="001E35B6"/>
    <w:rsid w:val="001E3649"/>
    <w:rsid w:val="001E37FD"/>
    <w:rsid w:val="001E3954"/>
    <w:rsid w:val="001E397C"/>
    <w:rsid w:val="001E3A2E"/>
    <w:rsid w:val="001E3A3A"/>
    <w:rsid w:val="001E3B1E"/>
    <w:rsid w:val="001E3C8E"/>
    <w:rsid w:val="001E3E31"/>
    <w:rsid w:val="001E3E8A"/>
    <w:rsid w:val="001E3FCE"/>
    <w:rsid w:val="001E41E9"/>
    <w:rsid w:val="001E4346"/>
    <w:rsid w:val="001E4348"/>
    <w:rsid w:val="001E4440"/>
    <w:rsid w:val="001E446C"/>
    <w:rsid w:val="001E455B"/>
    <w:rsid w:val="001E4688"/>
    <w:rsid w:val="001E4858"/>
    <w:rsid w:val="001E4925"/>
    <w:rsid w:val="001E4A49"/>
    <w:rsid w:val="001E4A90"/>
    <w:rsid w:val="001E4BA8"/>
    <w:rsid w:val="001E4C66"/>
    <w:rsid w:val="001E4E67"/>
    <w:rsid w:val="001E4EA6"/>
    <w:rsid w:val="001E4EF4"/>
    <w:rsid w:val="001E50AF"/>
    <w:rsid w:val="001E5294"/>
    <w:rsid w:val="001E52BB"/>
    <w:rsid w:val="001E5300"/>
    <w:rsid w:val="001E536D"/>
    <w:rsid w:val="001E54DF"/>
    <w:rsid w:val="001E5588"/>
    <w:rsid w:val="001E5765"/>
    <w:rsid w:val="001E57EA"/>
    <w:rsid w:val="001E58F1"/>
    <w:rsid w:val="001E5995"/>
    <w:rsid w:val="001E59E9"/>
    <w:rsid w:val="001E5B31"/>
    <w:rsid w:val="001E5B40"/>
    <w:rsid w:val="001E5CA9"/>
    <w:rsid w:val="001E5D5F"/>
    <w:rsid w:val="001E5EBC"/>
    <w:rsid w:val="001E5F9D"/>
    <w:rsid w:val="001E6170"/>
    <w:rsid w:val="001E61C3"/>
    <w:rsid w:val="001E61CB"/>
    <w:rsid w:val="001E6360"/>
    <w:rsid w:val="001E639D"/>
    <w:rsid w:val="001E6493"/>
    <w:rsid w:val="001E64C1"/>
    <w:rsid w:val="001E6538"/>
    <w:rsid w:val="001E6599"/>
    <w:rsid w:val="001E65C5"/>
    <w:rsid w:val="001E668A"/>
    <w:rsid w:val="001E673E"/>
    <w:rsid w:val="001E682F"/>
    <w:rsid w:val="001E698C"/>
    <w:rsid w:val="001E69BD"/>
    <w:rsid w:val="001E6B8B"/>
    <w:rsid w:val="001E6DB8"/>
    <w:rsid w:val="001E6DD8"/>
    <w:rsid w:val="001E6E31"/>
    <w:rsid w:val="001E6E3C"/>
    <w:rsid w:val="001E7012"/>
    <w:rsid w:val="001E7023"/>
    <w:rsid w:val="001E7363"/>
    <w:rsid w:val="001E7526"/>
    <w:rsid w:val="001E760E"/>
    <w:rsid w:val="001E7776"/>
    <w:rsid w:val="001E77B7"/>
    <w:rsid w:val="001E790A"/>
    <w:rsid w:val="001E799C"/>
    <w:rsid w:val="001E79E5"/>
    <w:rsid w:val="001E7AE7"/>
    <w:rsid w:val="001E7BE6"/>
    <w:rsid w:val="001E7C2C"/>
    <w:rsid w:val="001E7C4F"/>
    <w:rsid w:val="001E7D0E"/>
    <w:rsid w:val="001E7E04"/>
    <w:rsid w:val="001E7E0A"/>
    <w:rsid w:val="001E7F29"/>
    <w:rsid w:val="001E7F2C"/>
    <w:rsid w:val="001E7FA6"/>
    <w:rsid w:val="001E7FFD"/>
    <w:rsid w:val="001F0015"/>
    <w:rsid w:val="001F0060"/>
    <w:rsid w:val="001F02F2"/>
    <w:rsid w:val="001F0312"/>
    <w:rsid w:val="001F039F"/>
    <w:rsid w:val="001F0628"/>
    <w:rsid w:val="001F092F"/>
    <w:rsid w:val="001F094B"/>
    <w:rsid w:val="001F099A"/>
    <w:rsid w:val="001F0A11"/>
    <w:rsid w:val="001F0A42"/>
    <w:rsid w:val="001F0B30"/>
    <w:rsid w:val="001F0B44"/>
    <w:rsid w:val="001F0E18"/>
    <w:rsid w:val="001F0E4B"/>
    <w:rsid w:val="001F0E5E"/>
    <w:rsid w:val="001F0FF8"/>
    <w:rsid w:val="001F1048"/>
    <w:rsid w:val="001F11A4"/>
    <w:rsid w:val="001F1285"/>
    <w:rsid w:val="001F131A"/>
    <w:rsid w:val="001F134B"/>
    <w:rsid w:val="001F13E4"/>
    <w:rsid w:val="001F180D"/>
    <w:rsid w:val="001F18B3"/>
    <w:rsid w:val="001F1A3A"/>
    <w:rsid w:val="001F1B9E"/>
    <w:rsid w:val="001F1BA9"/>
    <w:rsid w:val="001F1BFA"/>
    <w:rsid w:val="001F1CF2"/>
    <w:rsid w:val="001F1D61"/>
    <w:rsid w:val="001F1DA8"/>
    <w:rsid w:val="001F1F6D"/>
    <w:rsid w:val="001F1FEB"/>
    <w:rsid w:val="001F213B"/>
    <w:rsid w:val="001F25F9"/>
    <w:rsid w:val="001F2799"/>
    <w:rsid w:val="001F29CE"/>
    <w:rsid w:val="001F2A5A"/>
    <w:rsid w:val="001F2B45"/>
    <w:rsid w:val="001F2BD5"/>
    <w:rsid w:val="001F2BFA"/>
    <w:rsid w:val="001F2C3C"/>
    <w:rsid w:val="001F2D30"/>
    <w:rsid w:val="001F2DBC"/>
    <w:rsid w:val="001F2E9C"/>
    <w:rsid w:val="001F3022"/>
    <w:rsid w:val="001F318E"/>
    <w:rsid w:val="001F31E1"/>
    <w:rsid w:val="001F3268"/>
    <w:rsid w:val="001F338B"/>
    <w:rsid w:val="001F341E"/>
    <w:rsid w:val="001F35A9"/>
    <w:rsid w:val="001F35FE"/>
    <w:rsid w:val="001F3616"/>
    <w:rsid w:val="001F37FD"/>
    <w:rsid w:val="001F38AF"/>
    <w:rsid w:val="001F3932"/>
    <w:rsid w:val="001F3ACA"/>
    <w:rsid w:val="001F3BB4"/>
    <w:rsid w:val="001F3D00"/>
    <w:rsid w:val="001F3FA7"/>
    <w:rsid w:val="001F404C"/>
    <w:rsid w:val="001F4101"/>
    <w:rsid w:val="001F41D9"/>
    <w:rsid w:val="001F43BC"/>
    <w:rsid w:val="001F43D4"/>
    <w:rsid w:val="001F44E0"/>
    <w:rsid w:val="001F4607"/>
    <w:rsid w:val="001F46BF"/>
    <w:rsid w:val="001F47A0"/>
    <w:rsid w:val="001F4844"/>
    <w:rsid w:val="001F4905"/>
    <w:rsid w:val="001F495A"/>
    <w:rsid w:val="001F499A"/>
    <w:rsid w:val="001F4AFB"/>
    <w:rsid w:val="001F4BCD"/>
    <w:rsid w:val="001F4C22"/>
    <w:rsid w:val="001F4CDD"/>
    <w:rsid w:val="001F4D41"/>
    <w:rsid w:val="001F4EE3"/>
    <w:rsid w:val="001F4F4E"/>
    <w:rsid w:val="001F4F94"/>
    <w:rsid w:val="001F4FF6"/>
    <w:rsid w:val="001F509B"/>
    <w:rsid w:val="001F5272"/>
    <w:rsid w:val="001F5437"/>
    <w:rsid w:val="001F5451"/>
    <w:rsid w:val="001F545E"/>
    <w:rsid w:val="001F557E"/>
    <w:rsid w:val="001F58C9"/>
    <w:rsid w:val="001F58EF"/>
    <w:rsid w:val="001F590D"/>
    <w:rsid w:val="001F5965"/>
    <w:rsid w:val="001F5A31"/>
    <w:rsid w:val="001F5BD8"/>
    <w:rsid w:val="001F5C31"/>
    <w:rsid w:val="001F5C72"/>
    <w:rsid w:val="001F5CE8"/>
    <w:rsid w:val="001F5E0C"/>
    <w:rsid w:val="001F5E71"/>
    <w:rsid w:val="001F6001"/>
    <w:rsid w:val="001F6130"/>
    <w:rsid w:val="001F6332"/>
    <w:rsid w:val="001F6348"/>
    <w:rsid w:val="001F6411"/>
    <w:rsid w:val="001F6660"/>
    <w:rsid w:val="001F6749"/>
    <w:rsid w:val="001F67D0"/>
    <w:rsid w:val="001F67D6"/>
    <w:rsid w:val="001F6A57"/>
    <w:rsid w:val="001F6AB6"/>
    <w:rsid w:val="001F6C77"/>
    <w:rsid w:val="001F6CB7"/>
    <w:rsid w:val="001F6DE1"/>
    <w:rsid w:val="001F6FA4"/>
    <w:rsid w:val="001F6FA8"/>
    <w:rsid w:val="001F7123"/>
    <w:rsid w:val="001F7460"/>
    <w:rsid w:val="001F748D"/>
    <w:rsid w:val="001F74E2"/>
    <w:rsid w:val="001F74F5"/>
    <w:rsid w:val="001F754B"/>
    <w:rsid w:val="001F7689"/>
    <w:rsid w:val="001F76A4"/>
    <w:rsid w:val="001F772E"/>
    <w:rsid w:val="001F77DF"/>
    <w:rsid w:val="001F7881"/>
    <w:rsid w:val="001F799C"/>
    <w:rsid w:val="001F7B2B"/>
    <w:rsid w:val="001F7B32"/>
    <w:rsid w:val="001F7BDA"/>
    <w:rsid w:val="001F7ECE"/>
    <w:rsid w:val="001F7F2A"/>
    <w:rsid w:val="00200000"/>
    <w:rsid w:val="00200064"/>
    <w:rsid w:val="002001DF"/>
    <w:rsid w:val="0020023E"/>
    <w:rsid w:val="0020025E"/>
    <w:rsid w:val="002002F2"/>
    <w:rsid w:val="00200328"/>
    <w:rsid w:val="002003B8"/>
    <w:rsid w:val="002003CE"/>
    <w:rsid w:val="0020049C"/>
    <w:rsid w:val="002004CE"/>
    <w:rsid w:val="002004E1"/>
    <w:rsid w:val="002005FA"/>
    <w:rsid w:val="00200631"/>
    <w:rsid w:val="002007CE"/>
    <w:rsid w:val="00200851"/>
    <w:rsid w:val="00200934"/>
    <w:rsid w:val="00200981"/>
    <w:rsid w:val="002009C5"/>
    <w:rsid w:val="00200A20"/>
    <w:rsid w:val="00200AD8"/>
    <w:rsid w:val="00200B3E"/>
    <w:rsid w:val="00200C12"/>
    <w:rsid w:val="00200C5B"/>
    <w:rsid w:val="00200CDA"/>
    <w:rsid w:val="00200D05"/>
    <w:rsid w:val="00200D8C"/>
    <w:rsid w:val="00200F98"/>
    <w:rsid w:val="002013DE"/>
    <w:rsid w:val="00201479"/>
    <w:rsid w:val="002014B8"/>
    <w:rsid w:val="00201694"/>
    <w:rsid w:val="00201734"/>
    <w:rsid w:val="00201980"/>
    <w:rsid w:val="002019A5"/>
    <w:rsid w:val="002019AB"/>
    <w:rsid w:val="00201A27"/>
    <w:rsid w:val="00201D0A"/>
    <w:rsid w:val="00201D14"/>
    <w:rsid w:val="00201D25"/>
    <w:rsid w:val="00201DA3"/>
    <w:rsid w:val="002020BA"/>
    <w:rsid w:val="00202140"/>
    <w:rsid w:val="00202166"/>
    <w:rsid w:val="002021C6"/>
    <w:rsid w:val="00202274"/>
    <w:rsid w:val="0020233B"/>
    <w:rsid w:val="002023C5"/>
    <w:rsid w:val="00202451"/>
    <w:rsid w:val="002024B9"/>
    <w:rsid w:val="002025E8"/>
    <w:rsid w:val="002028A1"/>
    <w:rsid w:val="0020295F"/>
    <w:rsid w:val="002029AB"/>
    <w:rsid w:val="00202A0C"/>
    <w:rsid w:val="00202BFD"/>
    <w:rsid w:val="00202E1D"/>
    <w:rsid w:val="00202F91"/>
    <w:rsid w:val="00203136"/>
    <w:rsid w:val="002032D8"/>
    <w:rsid w:val="002032EC"/>
    <w:rsid w:val="002033F2"/>
    <w:rsid w:val="0020344F"/>
    <w:rsid w:val="0020366E"/>
    <w:rsid w:val="0020370B"/>
    <w:rsid w:val="00203747"/>
    <w:rsid w:val="0020387B"/>
    <w:rsid w:val="002038B0"/>
    <w:rsid w:val="002038C3"/>
    <w:rsid w:val="00203BF3"/>
    <w:rsid w:val="00203C5B"/>
    <w:rsid w:val="00203D3E"/>
    <w:rsid w:val="0020404B"/>
    <w:rsid w:val="00204057"/>
    <w:rsid w:val="002040C0"/>
    <w:rsid w:val="0020417D"/>
    <w:rsid w:val="002042F1"/>
    <w:rsid w:val="00204303"/>
    <w:rsid w:val="002043EF"/>
    <w:rsid w:val="0020457B"/>
    <w:rsid w:val="00204712"/>
    <w:rsid w:val="0020478E"/>
    <w:rsid w:val="002047EE"/>
    <w:rsid w:val="00204846"/>
    <w:rsid w:val="002048E9"/>
    <w:rsid w:val="00204966"/>
    <w:rsid w:val="00204B0A"/>
    <w:rsid w:val="00204BC2"/>
    <w:rsid w:val="00204C80"/>
    <w:rsid w:val="00204CD6"/>
    <w:rsid w:val="00204EC9"/>
    <w:rsid w:val="00204ED5"/>
    <w:rsid w:val="00204EE4"/>
    <w:rsid w:val="0020504C"/>
    <w:rsid w:val="0020507D"/>
    <w:rsid w:val="0020524F"/>
    <w:rsid w:val="00205399"/>
    <w:rsid w:val="002053AD"/>
    <w:rsid w:val="002054AC"/>
    <w:rsid w:val="00205611"/>
    <w:rsid w:val="00205695"/>
    <w:rsid w:val="002056E2"/>
    <w:rsid w:val="00205753"/>
    <w:rsid w:val="00205A54"/>
    <w:rsid w:val="00205F42"/>
    <w:rsid w:val="00205F46"/>
    <w:rsid w:val="002061C0"/>
    <w:rsid w:val="00206365"/>
    <w:rsid w:val="002065DF"/>
    <w:rsid w:val="00206680"/>
    <w:rsid w:val="0020668A"/>
    <w:rsid w:val="002068DD"/>
    <w:rsid w:val="002068F6"/>
    <w:rsid w:val="00206ACE"/>
    <w:rsid w:val="00206B8B"/>
    <w:rsid w:val="00206C5E"/>
    <w:rsid w:val="00206CB3"/>
    <w:rsid w:val="00206EB2"/>
    <w:rsid w:val="00206F1B"/>
    <w:rsid w:val="00207047"/>
    <w:rsid w:val="00207064"/>
    <w:rsid w:val="0020706A"/>
    <w:rsid w:val="00207151"/>
    <w:rsid w:val="002071D3"/>
    <w:rsid w:val="0020731B"/>
    <w:rsid w:val="002075A3"/>
    <w:rsid w:val="00207675"/>
    <w:rsid w:val="00207694"/>
    <w:rsid w:val="00207831"/>
    <w:rsid w:val="00207A51"/>
    <w:rsid w:val="00207ADF"/>
    <w:rsid w:val="00207AE1"/>
    <w:rsid w:val="00207D39"/>
    <w:rsid w:val="00207E49"/>
    <w:rsid w:val="00207F80"/>
    <w:rsid w:val="00207FA6"/>
    <w:rsid w:val="00207FA7"/>
    <w:rsid w:val="00207FC7"/>
    <w:rsid w:val="00210046"/>
    <w:rsid w:val="002100BF"/>
    <w:rsid w:val="00210130"/>
    <w:rsid w:val="002101D3"/>
    <w:rsid w:val="002103CA"/>
    <w:rsid w:val="002106F1"/>
    <w:rsid w:val="0021080D"/>
    <w:rsid w:val="00210811"/>
    <w:rsid w:val="00210991"/>
    <w:rsid w:val="002109C3"/>
    <w:rsid w:val="00210A5F"/>
    <w:rsid w:val="00210AB7"/>
    <w:rsid w:val="00210B31"/>
    <w:rsid w:val="00210BCC"/>
    <w:rsid w:val="00210BE5"/>
    <w:rsid w:val="00210C38"/>
    <w:rsid w:val="00210E05"/>
    <w:rsid w:val="00210E06"/>
    <w:rsid w:val="00210E3E"/>
    <w:rsid w:val="00210FAB"/>
    <w:rsid w:val="002110D8"/>
    <w:rsid w:val="002111C1"/>
    <w:rsid w:val="00211340"/>
    <w:rsid w:val="002118EE"/>
    <w:rsid w:val="002119C9"/>
    <w:rsid w:val="00211A33"/>
    <w:rsid w:val="00211B33"/>
    <w:rsid w:val="00211D7D"/>
    <w:rsid w:val="00211D9C"/>
    <w:rsid w:val="00211EDC"/>
    <w:rsid w:val="00211F44"/>
    <w:rsid w:val="00211F67"/>
    <w:rsid w:val="0021203F"/>
    <w:rsid w:val="00212118"/>
    <w:rsid w:val="00212124"/>
    <w:rsid w:val="00212151"/>
    <w:rsid w:val="002121D3"/>
    <w:rsid w:val="0021230A"/>
    <w:rsid w:val="00212407"/>
    <w:rsid w:val="0021246D"/>
    <w:rsid w:val="00212470"/>
    <w:rsid w:val="00212513"/>
    <w:rsid w:val="00212535"/>
    <w:rsid w:val="0021256F"/>
    <w:rsid w:val="002125B9"/>
    <w:rsid w:val="00212650"/>
    <w:rsid w:val="00212691"/>
    <w:rsid w:val="002128AB"/>
    <w:rsid w:val="00212908"/>
    <w:rsid w:val="00212A8F"/>
    <w:rsid w:val="00212B1C"/>
    <w:rsid w:val="00212BCD"/>
    <w:rsid w:val="00212CD2"/>
    <w:rsid w:val="00212CF0"/>
    <w:rsid w:val="00212D2A"/>
    <w:rsid w:val="00212D50"/>
    <w:rsid w:val="00212E26"/>
    <w:rsid w:val="00212FBF"/>
    <w:rsid w:val="00212FD2"/>
    <w:rsid w:val="00213038"/>
    <w:rsid w:val="00213151"/>
    <w:rsid w:val="0021327E"/>
    <w:rsid w:val="00213295"/>
    <w:rsid w:val="002134F9"/>
    <w:rsid w:val="002136E9"/>
    <w:rsid w:val="002136EB"/>
    <w:rsid w:val="0021376D"/>
    <w:rsid w:val="002138DE"/>
    <w:rsid w:val="00213B0E"/>
    <w:rsid w:val="00213B28"/>
    <w:rsid w:val="00213BA8"/>
    <w:rsid w:val="00213C4F"/>
    <w:rsid w:val="00213C6A"/>
    <w:rsid w:val="00213F3A"/>
    <w:rsid w:val="00213F43"/>
    <w:rsid w:val="00213F66"/>
    <w:rsid w:val="0021419C"/>
    <w:rsid w:val="00214259"/>
    <w:rsid w:val="002142C4"/>
    <w:rsid w:val="0021440B"/>
    <w:rsid w:val="00214485"/>
    <w:rsid w:val="002147C2"/>
    <w:rsid w:val="0021486E"/>
    <w:rsid w:val="0021488E"/>
    <w:rsid w:val="00214915"/>
    <w:rsid w:val="0021492C"/>
    <w:rsid w:val="002149F5"/>
    <w:rsid w:val="00214ABF"/>
    <w:rsid w:val="00214AF3"/>
    <w:rsid w:val="00214D35"/>
    <w:rsid w:val="00214D9A"/>
    <w:rsid w:val="00214E7F"/>
    <w:rsid w:val="00214F32"/>
    <w:rsid w:val="00215068"/>
    <w:rsid w:val="00215293"/>
    <w:rsid w:val="002154E5"/>
    <w:rsid w:val="0021554E"/>
    <w:rsid w:val="00215621"/>
    <w:rsid w:val="0021566A"/>
    <w:rsid w:val="00215A1A"/>
    <w:rsid w:val="00215A8A"/>
    <w:rsid w:val="00215B1F"/>
    <w:rsid w:val="00215C68"/>
    <w:rsid w:val="00216111"/>
    <w:rsid w:val="00216146"/>
    <w:rsid w:val="00216179"/>
    <w:rsid w:val="002161AE"/>
    <w:rsid w:val="00216280"/>
    <w:rsid w:val="002162B7"/>
    <w:rsid w:val="002162CC"/>
    <w:rsid w:val="002163B0"/>
    <w:rsid w:val="002163D1"/>
    <w:rsid w:val="002163DF"/>
    <w:rsid w:val="00216457"/>
    <w:rsid w:val="00216553"/>
    <w:rsid w:val="00216678"/>
    <w:rsid w:val="002166C3"/>
    <w:rsid w:val="00216766"/>
    <w:rsid w:val="0021684B"/>
    <w:rsid w:val="0021685B"/>
    <w:rsid w:val="00216B22"/>
    <w:rsid w:val="00216E82"/>
    <w:rsid w:val="00216FF9"/>
    <w:rsid w:val="00217045"/>
    <w:rsid w:val="0021713F"/>
    <w:rsid w:val="0021716D"/>
    <w:rsid w:val="002171CF"/>
    <w:rsid w:val="002173C9"/>
    <w:rsid w:val="00217428"/>
    <w:rsid w:val="00217431"/>
    <w:rsid w:val="002175EC"/>
    <w:rsid w:val="0021765E"/>
    <w:rsid w:val="00217888"/>
    <w:rsid w:val="00217907"/>
    <w:rsid w:val="0021797E"/>
    <w:rsid w:val="00217A45"/>
    <w:rsid w:val="00217B71"/>
    <w:rsid w:val="00217BA4"/>
    <w:rsid w:val="00217BF5"/>
    <w:rsid w:val="00217F46"/>
    <w:rsid w:val="00217FD2"/>
    <w:rsid w:val="002200F9"/>
    <w:rsid w:val="00220103"/>
    <w:rsid w:val="00220124"/>
    <w:rsid w:val="00220138"/>
    <w:rsid w:val="002201DE"/>
    <w:rsid w:val="00220228"/>
    <w:rsid w:val="00220327"/>
    <w:rsid w:val="0022051D"/>
    <w:rsid w:val="002205C5"/>
    <w:rsid w:val="002205CC"/>
    <w:rsid w:val="00220832"/>
    <w:rsid w:val="00220863"/>
    <w:rsid w:val="0022091A"/>
    <w:rsid w:val="00220BEA"/>
    <w:rsid w:val="00220EED"/>
    <w:rsid w:val="00220F95"/>
    <w:rsid w:val="0022109F"/>
    <w:rsid w:val="00221282"/>
    <w:rsid w:val="002212ED"/>
    <w:rsid w:val="002213A1"/>
    <w:rsid w:val="002213D5"/>
    <w:rsid w:val="0022141A"/>
    <w:rsid w:val="0022164A"/>
    <w:rsid w:val="00221688"/>
    <w:rsid w:val="002216BA"/>
    <w:rsid w:val="00221802"/>
    <w:rsid w:val="002219A0"/>
    <w:rsid w:val="00221A49"/>
    <w:rsid w:val="00221B96"/>
    <w:rsid w:val="00221BC5"/>
    <w:rsid w:val="00221CBA"/>
    <w:rsid w:val="00221D17"/>
    <w:rsid w:val="00221D8E"/>
    <w:rsid w:val="00221E1C"/>
    <w:rsid w:val="00221E56"/>
    <w:rsid w:val="00221FD5"/>
    <w:rsid w:val="002220B6"/>
    <w:rsid w:val="00222252"/>
    <w:rsid w:val="00222349"/>
    <w:rsid w:val="00222460"/>
    <w:rsid w:val="0022256C"/>
    <w:rsid w:val="0022271A"/>
    <w:rsid w:val="002227EF"/>
    <w:rsid w:val="00222808"/>
    <w:rsid w:val="002228C1"/>
    <w:rsid w:val="002228D2"/>
    <w:rsid w:val="00222900"/>
    <w:rsid w:val="00222A49"/>
    <w:rsid w:val="00222AF1"/>
    <w:rsid w:val="00222B26"/>
    <w:rsid w:val="00222E27"/>
    <w:rsid w:val="00222E31"/>
    <w:rsid w:val="00222EB1"/>
    <w:rsid w:val="00222EE1"/>
    <w:rsid w:val="0022316F"/>
    <w:rsid w:val="0022318F"/>
    <w:rsid w:val="0022322B"/>
    <w:rsid w:val="002232F7"/>
    <w:rsid w:val="002233A3"/>
    <w:rsid w:val="002234E8"/>
    <w:rsid w:val="00223539"/>
    <w:rsid w:val="00223633"/>
    <w:rsid w:val="0022365E"/>
    <w:rsid w:val="0022392C"/>
    <w:rsid w:val="00223931"/>
    <w:rsid w:val="00223A33"/>
    <w:rsid w:val="00223A88"/>
    <w:rsid w:val="00223C57"/>
    <w:rsid w:val="00223C66"/>
    <w:rsid w:val="00223D89"/>
    <w:rsid w:val="00223E49"/>
    <w:rsid w:val="00223EE7"/>
    <w:rsid w:val="00223FC0"/>
    <w:rsid w:val="00223FD7"/>
    <w:rsid w:val="0022408C"/>
    <w:rsid w:val="0022411D"/>
    <w:rsid w:val="00224164"/>
    <w:rsid w:val="00224174"/>
    <w:rsid w:val="002241BD"/>
    <w:rsid w:val="002242C5"/>
    <w:rsid w:val="0022431E"/>
    <w:rsid w:val="002243F2"/>
    <w:rsid w:val="0022481F"/>
    <w:rsid w:val="00224878"/>
    <w:rsid w:val="00224B0E"/>
    <w:rsid w:val="00224DEC"/>
    <w:rsid w:val="00224F66"/>
    <w:rsid w:val="0022500E"/>
    <w:rsid w:val="0022529E"/>
    <w:rsid w:val="0022534E"/>
    <w:rsid w:val="0022559D"/>
    <w:rsid w:val="00225679"/>
    <w:rsid w:val="002256A7"/>
    <w:rsid w:val="002256B6"/>
    <w:rsid w:val="00225810"/>
    <w:rsid w:val="0022582F"/>
    <w:rsid w:val="00225B11"/>
    <w:rsid w:val="00225C01"/>
    <w:rsid w:val="00225CE4"/>
    <w:rsid w:val="0022604F"/>
    <w:rsid w:val="00226052"/>
    <w:rsid w:val="00226060"/>
    <w:rsid w:val="002262B8"/>
    <w:rsid w:val="00226404"/>
    <w:rsid w:val="00226501"/>
    <w:rsid w:val="00226510"/>
    <w:rsid w:val="0022656E"/>
    <w:rsid w:val="002266AF"/>
    <w:rsid w:val="0022676F"/>
    <w:rsid w:val="002267B5"/>
    <w:rsid w:val="00226851"/>
    <w:rsid w:val="00226952"/>
    <w:rsid w:val="002269B2"/>
    <w:rsid w:val="00226C59"/>
    <w:rsid w:val="00226E35"/>
    <w:rsid w:val="00226E94"/>
    <w:rsid w:val="00227007"/>
    <w:rsid w:val="00227057"/>
    <w:rsid w:val="00227098"/>
    <w:rsid w:val="002272B0"/>
    <w:rsid w:val="002272F8"/>
    <w:rsid w:val="00227357"/>
    <w:rsid w:val="0022745C"/>
    <w:rsid w:val="0022747A"/>
    <w:rsid w:val="002274E1"/>
    <w:rsid w:val="002275BF"/>
    <w:rsid w:val="00227695"/>
    <w:rsid w:val="00227745"/>
    <w:rsid w:val="00227783"/>
    <w:rsid w:val="0022778B"/>
    <w:rsid w:val="002278A1"/>
    <w:rsid w:val="0022794F"/>
    <w:rsid w:val="00227997"/>
    <w:rsid w:val="00227A40"/>
    <w:rsid w:val="00227A88"/>
    <w:rsid w:val="00227C18"/>
    <w:rsid w:val="00227CEE"/>
    <w:rsid w:val="00227DE4"/>
    <w:rsid w:val="00227E0E"/>
    <w:rsid w:val="00227F97"/>
    <w:rsid w:val="00230083"/>
    <w:rsid w:val="002300E3"/>
    <w:rsid w:val="002304A6"/>
    <w:rsid w:val="002304B0"/>
    <w:rsid w:val="0023050F"/>
    <w:rsid w:val="0023061A"/>
    <w:rsid w:val="0023065A"/>
    <w:rsid w:val="002306C0"/>
    <w:rsid w:val="002307B2"/>
    <w:rsid w:val="00230A02"/>
    <w:rsid w:val="00230A79"/>
    <w:rsid w:val="00230B79"/>
    <w:rsid w:val="00230C26"/>
    <w:rsid w:val="00230C32"/>
    <w:rsid w:val="00230C82"/>
    <w:rsid w:val="00230DC2"/>
    <w:rsid w:val="00230E28"/>
    <w:rsid w:val="00230E89"/>
    <w:rsid w:val="00230F49"/>
    <w:rsid w:val="0023101C"/>
    <w:rsid w:val="00231249"/>
    <w:rsid w:val="00231361"/>
    <w:rsid w:val="00231471"/>
    <w:rsid w:val="002315ED"/>
    <w:rsid w:val="0023162B"/>
    <w:rsid w:val="0023186D"/>
    <w:rsid w:val="002319FC"/>
    <w:rsid w:val="00231B33"/>
    <w:rsid w:val="00231B7F"/>
    <w:rsid w:val="00231C21"/>
    <w:rsid w:val="00231CE8"/>
    <w:rsid w:val="00231D78"/>
    <w:rsid w:val="00231DD2"/>
    <w:rsid w:val="00231EAF"/>
    <w:rsid w:val="00231F10"/>
    <w:rsid w:val="00231F58"/>
    <w:rsid w:val="00232091"/>
    <w:rsid w:val="002320D7"/>
    <w:rsid w:val="002320E4"/>
    <w:rsid w:val="0023237B"/>
    <w:rsid w:val="00232389"/>
    <w:rsid w:val="002324FF"/>
    <w:rsid w:val="00232554"/>
    <w:rsid w:val="002327AD"/>
    <w:rsid w:val="002327DE"/>
    <w:rsid w:val="00232891"/>
    <w:rsid w:val="0023290D"/>
    <w:rsid w:val="002329E8"/>
    <w:rsid w:val="00232AEF"/>
    <w:rsid w:val="00232BB0"/>
    <w:rsid w:val="00232D5B"/>
    <w:rsid w:val="00232E7D"/>
    <w:rsid w:val="00232F41"/>
    <w:rsid w:val="00232F73"/>
    <w:rsid w:val="002331F8"/>
    <w:rsid w:val="0023328E"/>
    <w:rsid w:val="00233452"/>
    <w:rsid w:val="0023349C"/>
    <w:rsid w:val="002335B2"/>
    <w:rsid w:val="00233692"/>
    <w:rsid w:val="0023377D"/>
    <w:rsid w:val="002337E3"/>
    <w:rsid w:val="002337FE"/>
    <w:rsid w:val="0023395D"/>
    <w:rsid w:val="00233BE6"/>
    <w:rsid w:val="00233C60"/>
    <w:rsid w:val="00233C69"/>
    <w:rsid w:val="00233C92"/>
    <w:rsid w:val="00233F85"/>
    <w:rsid w:val="00233FA3"/>
    <w:rsid w:val="0023403F"/>
    <w:rsid w:val="002341EA"/>
    <w:rsid w:val="00234253"/>
    <w:rsid w:val="0023436C"/>
    <w:rsid w:val="002343A7"/>
    <w:rsid w:val="002344A8"/>
    <w:rsid w:val="002344DF"/>
    <w:rsid w:val="00234566"/>
    <w:rsid w:val="0023474B"/>
    <w:rsid w:val="00234840"/>
    <w:rsid w:val="002348B0"/>
    <w:rsid w:val="00234950"/>
    <w:rsid w:val="00234AA4"/>
    <w:rsid w:val="00234ABA"/>
    <w:rsid w:val="00234B34"/>
    <w:rsid w:val="00234BCC"/>
    <w:rsid w:val="00234C80"/>
    <w:rsid w:val="00234CF8"/>
    <w:rsid w:val="00234D67"/>
    <w:rsid w:val="00234D91"/>
    <w:rsid w:val="00234F23"/>
    <w:rsid w:val="00234FF1"/>
    <w:rsid w:val="00235315"/>
    <w:rsid w:val="0023531B"/>
    <w:rsid w:val="002354E9"/>
    <w:rsid w:val="0023556A"/>
    <w:rsid w:val="00235B5E"/>
    <w:rsid w:val="00235BD1"/>
    <w:rsid w:val="00235C19"/>
    <w:rsid w:val="00235CAE"/>
    <w:rsid w:val="00235D54"/>
    <w:rsid w:val="00235DE1"/>
    <w:rsid w:val="00235EBF"/>
    <w:rsid w:val="00235F0A"/>
    <w:rsid w:val="00236065"/>
    <w:rsid w:val="00236233"/>
    <w:rsid w:val="002362FF"/>
    <w:rsid w:val="00236326"/>
    <w:rsid w:val="00236669"/>
    <w:rsid w:val="0023671B"/>
    <w:rsid w:val="002367DA"/>
    <w:rsid w:val="002369D1"/>
    <w:rsid w:val="00236A3B"/>
    <w:rsid w:val="00236BE5"/>
    <w:rsid w:val="00236DDD"/>
    <w:rsid w:val="00236EBF"/>
    <w:rsid w:val="00237035"/>
    <w:rsid w:val="00237037"/>
    <w:rsid w:val="00237040"/>
    <w:rsid w:val="00237050"/>
    <w:rsid w:val="002372F9"/>
    <w:rsid w:val="0023730A"/>
    <w:rsid w:val="00237431"/>
    <w:rsid w:val="00237482"/>
    <w:rsid w:val="00237583"/>
    <w:rsid w:val="00237625"/>
    <w:rsid w:val="0023768D"/>
    <w:rsid w:val="0023783F"/>
    <w:rsid w:val="00237A1D"/>
    <w:rsid w:val="00237A23"/>
    <w:rsid w:val="00237ADF"/>
    <w:rsid w:val="00237BCC"/>
    <w:rsid w:val="00237D97"/>
    <w:rsid w:val="00237DAD"/>
    <w:rsid w:val="00237F5B"/>
    <w:rsid w:val="0024028A"/>
    <w:rsid w:val="00240319"/>
    <w:rsid w:val="002403F2"/>
    <w:rsid w:val="0024045E"/>
    <w:rsid w:val="002404CC"/>
    <w:rsid w:val="00240646"/>
    <w:rsid w:val="002406EE"/>
    <w:rsid w:val="0024075C"/>
    <w:rsid w:val="00240809"/>
    <w:rsid w:val="002408EC"/>
    <w:rsid w:val="002409FF"/>
    <w:rsid w:val="00240BBF"/>
    <w:rsid w:val="00240BC1"/>
    <w:rsid w:val="00240C11"/>
    <w:rsid w:val="00240C67"/>
    <w:rsid w:val="00241211"/>
    <w:rsid w:val="002412CE"/>
    <w:rsid w:val="002413C8"/>
    <w:rsid w:val="002414E8"/>
    <w:rsid w:val="00241638"/>
    <w:rsid w:val="00241909"/>
    <w:rsid w:val="00241989"/>
    <w:rsid w:val="00241AB9"/>
    <w:rsid w:val="00241AC8"/>
    <w:rsid w:val="00241C1E"/>
    <w:rsid w:val="00241C71"/>
    <w:rsid w:val="00241C79"/>
    <w:rsid w:val="00241CDA"/>
    <w:rsid w:val="00241D5A"/>
    <w:rsid w:val="00241D98"/>
    <w:rsid w:val="00241F74"/>
    <w:rsid w:val="0024236B"/>
    <w:rsid w:val="0024257A"/>
    <w:rsid w:val="00242850"/>
    <w:rsid w:val="002429EC"/>
    <w:rsid w:val="00242A30"/>
    <w:rsid w:val="00242AC5"/>
    <w:rsid w:val="00242AFD"/>
    <w:rsid w:val="00242B9D"/>
    <w:rsid w:val="00242E51"/>
    <w:rsid w:val="00242F5C"/>
    <w:rsid w:val="002430A0"/>
    <w:rsid w:val="00243109"/>
    <w:rsid w:val="0024310D"/>
    <w:rsid w:val="002432CD"/>
    <w:rsid w:val="00243447"/>
    <w:rsid w:val="0024344D"/>
    <w:rsid w:val="0024392B"/>
    <w:rsid w:val="00243A0E"/>
    <w:rsid w:val="00243A24"/>
    <w:rsid w:val="00243AEC"/>
    <w:rsid w:val="00243CC9"/>
    <w:rsid w:val="00243DAD"/>
    <w:rsid w:val="00243E40"/>
    <w:rsid w:val="00243E63"/>
    <w:rsid w:val="00243EC5"/>
    <w:rsid w:val="00243FA1"/>
    <w:rsid w:val="00244043"/>
    <w:rsid w:val="002441BD"/>
    <w:rsid w:val="002441D8"/>
    <w:rsid w:val="002442C7"/>
    <w:rsid w:val="0024435B"/>
    <w:rsid w:val="00244407"/>
    <w:rsid w:val="0024477B"/>
    <w:rsid w:val="002448E2"/>
    <w:rsid w:val="002449C6"/>
    <w:rsid w:val="00244A15"/>
    <w:rsid w:val="00244A6D"/>
    <w:rsid w:val="00244BED"/>
    <w:rsid w:val="00244C59"/>
    <w:rsid w:val="00244DC7"/>
    <w:rsid w:val="00244E16"/>
    <w:rsid w:val="0024522A"/>
    <w:rsid w:val="002452E9"/>
    <w:rsid w:val="0024532D"/>
    <w:rsid w:val="002453B0"/>
    <w:rsid w:val="0024543F"/>
    <w:rsid w:val="0024549B"/>
    <w:rsid w:val="00245993"/>
    <w:rsid w:val="002459F5"/>
    <w:rsid w:val="00245A43"/>
    <w:rsid w:val="00245BB0"/>
    <w:rsid w:val="00245BB8"/>
    <w:rsid w:val="00245C2F"/>
    <w:rsid w:val="00245C72"/>
    <w:rsid w:val="00245C87"/>
    <w:rsid w:val="00245CC0"/>
    <w:rsid w:val="00245CF3"/>
    <w:rsid w:val="00245DCF"/>
    <w:rsid w:val="00245DD6"/>
    <w:rsid w:val="00245E1D"/>
    <w:rsid w:val="00245FF5"/>
    <w:rsid w:val="002460F2"/>
    <w:rsid w:val="00246187"/>
    <w:rsid w:val="002462A5"/>
    <w:rsid w:val="002464F0"/>
    <w:rsid w:val="002465B1"/>
    <w:rsid w:val="002467BE"/>
    <w:rsid w:val="00246A1C"/>
    <w:rsid w:val="00246B1D"/>
    <w:rsid w:val="00246BDF"/>
    <w:rsid w:val="00246C78"/>
    <w:rsid w:val="00246C9F"/>
    <w:rsid w:val="00246E2A"/>
    <w:rsid w:val="00246EC4"/>
    <w:rsid w:val="00246EF5"/>
    <w:rsid w:val="00246F51"/>
    <w:rsid w:val="00246F7D"/>
    <w:rsid w:val="00246FBB"/>
    <w:rsid w:val="00247287"/>
    <w:rsid w:val="00247526"/>
    <w:rsid w:val="00247601"/>
    <w:rsid w:val="00247747"/>
    <w:rsid w:val="00247839"/>
    <w:rsid w:val="002478C3"/>
    <w:rsid w:val="0024797B"/>
    <w:rsid w:val="00247AE0"/>
    <w:rsid w:val="00247B0B"/>
    <w:rsid w:val="00247C02"/>
    <w:rsid w:val="00247D97"/>
    <w:rsid w:val="00247E76"/>
    <w:rsid w:val="00247FDF"/>
    <w:rsid w:val="0025017B"/>
    <w:rsid w:val="00250197"/>
    <w:rsid w:val="002501C6"/>
    <w:rsid w:val="002501C9"/>
    <w:rsid w:val="002502EC"/>
    <w:rsid w:val="0025070D"/>
    <w:rsid w:val="00250AFF"/>
    <w:rsid w:val="00250C34"/>
    <w:rsid w:val="00250C86"/>
    <w:rsid w:val="00250D00"/>
    <w:rsid w:val="00250D04"/>
    <w:rsid w:val="00250D6A"/>
    <w:rsid w:val="00250EB5"/>
    <w:rsid w:val="00250EE8"/>
    <w:rsid w:val="00251194"/>
    <w:rsid w:val="002511ED"/>
    <w:rsid w:val="00251462"/>
    <w:rsid w:val="00251514"/>
    <w:rsid w:val="0025153F"/>
    <w:rsid w:val="002516D9"/>
    <w:rsid w:val="00251865"/>
    <w:rsid w:val="00251966"/>
    <w:rsid w:val="00251AFE"/>
    <w:rsid w:val="00251C76"/>
    <w:rsid w:val="00251C9A"/>
    <w:rsid w:val="00251D87"/>
    <w:rsid w:val="00251DF0"/>
    <w:rsid w:val="00251E66"/>
    <w:rsid w:val="0025219F"/>
    <w:rsid w:val="00252251"/>
    <w:rsid w:val="002522E5"/>
    <w:rsid w:val="002523A7"/>
    <w:rsid w:val="00252476"/>
    <w:rsid w:val="002524F4"/>
    <w:rsid w:val="002526A7"/>
    <w:rsid w:val="00252A54"/>
    <w:rsid w:val="00252EE3"/>
    <w:rsid w:val="002530BA"/>
    <w:rsid w:val="002530C6"/>
    <w:rsid w:val="0025342D"/>
    <w:rsid w:val="0025352E"/>
    <w:rsid w:val="0025368C"/>
    <w:rsid w:val="002536C6"/>
    <w:rsid w:val="002537B9"/>
    <w:rsid w:val="00253940"/>
    <w:rsid w:val="00253A5E"/>
    <w:rsid w:val="00253D4B"/>
    <w:rsid w:val="00253DD2"/>
    <w:rsid w:val="00253DFD"/>
    <w:rsid w:val="00253EDE"/>
    <w:rsid w:val="00254165"/>
    <w:rsid w:val="002541AD"/>
    <w:rsid w:val="00254212"/>
    <w:rsid w:val="002542EF"/>
    <w:rsid w:val="00254459"/>
    <w:rsid w:val="00254864"/>
    <w:rsid w:val="002548C0"/>
    <w:rsid w:val="002549BC"/>
    <w:rsid w:val="00254A84"/>
    <w:rsid w:val="00254BF0"/>
    <w:rsid w:val="00254C67"/>
    <w:rsid w:val="00254DCF"/>
    <w:rsid w:val="00254E31"/>
    <w:rsid w:val="00254FA7"/>
    <w:rsid w:val="0025503A"/>
    <w:rsid w:val="002550B6"/>
    <w:rsid w:val="002550BA"/>
    <w:rsid w:val="002550F9"/>
    <w:rsid w:val="00255121"/>
    <w:rsid w:val="002552A7"/>
    <w:rsid w:val="002553E5"/>
    <w:rsid w:val="00255447"/>
    <w:rsid w:val="00255459"/>
    <w:rsid w:val="00255680"/>
    <w:rsid w:val="00255881"/>
    <w:rsid w:val="00255892"/>
    <w:rsid w:val="00255940"/>
    <w:rsid w:val="002559B5"/>
    <w:rsid w:val="00255A18"/>
    <w:rsid w:val="00255A43"/>
    <w:rsid w:val="00255B66"/>
    <w:rsid w:val="00255CD5"/>
    <w:rsid w:val="00255E66"/>
    <w:rsid w:val="002560BB"/>
    <w:rsid w:val="002562D6"/>
    <w:rsid w:val="00256309"/>
    <w:rsid w:val="002566CA"/>
    <w:rsid w:val="002567A9"/>
    <w:rsid w:val="00256897"/>
    <w:rsid w:val="00256985"/>
    <w:rsid w:val="00256AD1"/>
    <w:rsid w:val="00256B10"/>
    <w:rsid w:val="00256BA3"/>
    <w:rsid w:val="00256CB3"/>
    <w:rsid w:val="00256E50"/>
    <w:rsid w:val="00256F9F"/>
    <w:rsid w:val="002571EB"/>
    <w:rsid w:val="002574CB"/>
    <w:rsid w:val="00257546"/>
    <w:rsid w:val="002576AE"/>
    <w:rsid w:val="00257825"/>
    <w:rsid w:val="0025795B"/>
    <w:rsid w:val="00257A08"/>
    <w:rsid w:val="00257A4F"/>
    <w:rsid w:val="00257B62"/>
    <w:rsid w:val="00257CC9"/>
    <w:rsid w:val="00257DAC"/>
    <w:rsid w:val="00257E40"/>
    <w:rsid w:val="00257F19"/>
    <w:rsid w:val="00257F74"/>
    <w:rsid w:val="00257FB9"/>
    <w:rsid w:val="002601DB"/>
    <w:rsid w:val="0026023A"/>
    <w:rsid w:val="0026031E"/>
    <w:rsid w:val="0026051E"/>
    <w:rsid w:val="00260583"/>
    <w:rsid w:val="0026084D"/>
    <w:rsid w:val="002608C5"/>
    <w:rsid w:val="00260AC6"/>
    <w:rsid w:val="00260AD9"/>
    <w:rsid w:val="00260C23"/>
    <w:rsid w:val="00260C82"/>
    <w:rsid w:val="00260CB8"/>
    <w:rsid w:val="00260CD9"/>
    <w:rsid w:val="00260DF3"/>
    <w:rsid w:val="00260E39"/>
    <w:rsid w:val="00261117"/>
    <w:rsid w:val="002611C0"/>
    <w:rsid w:val="00261331"/>
    <w:rsid w:val="00261362"/>
    <w:rsid w:val="00261368"/>
    <w:rsid w:val="00261539"/>
    <w:rsid w:val="00261912"/>
    <w:rsid w:val="00261BA2"/>
    <w:rsid w:val="00261BA5"/>
    <w:rsid w:val="00261BD0"/>
    <w:rsid w:val="00261DC5"/>
    <w:rsid w:val="00261E5F"/>
    <w:rsid w:val="0026226E"/>
    <w:rsid w:val="002624A8"/>
    <w:rsid w:val="00262594"/>
    <w:rsid w:val="002626A4"/>
    <w:rsid w:val="0026282D"/>
    <w:rsid w:val="00262894"/>
    <w:rsid w:val="002628B3"/>
    <w:rsid w:val="00262976"/>
    <w:rsid w:val="002629C1"/>
    <w:rsid w:val="00262D49"/>
    <w:rsid w:val="00262DEB"/>
    <w:rsid w:val="00262F53"/>
    <w:rsid w:val="0026352E"/>
    <w:rsid w:val="0026362E"/>
    <w:rsid w:val="00263780"/>
    <w:rsid w:val="0026386C"/>
    <w:rsid w:val="002638F3"/>
    <w:rsid w:val="00263A2D"/>
    <w:rsid w:val="00263B4E"/>
    <w:rsid w:val="00263BB2"/>
    <w:rsid w:val="00263BBF"/>
    <w:rsid w:val="00263BC3"/>
    <w:rsid w:val="00263CC0"/>
    <w:rsid w:val="00263CFA"/>
    <w:rsid w:val="00263D60"/>
    <w:rsid w:val="00264035"/>
    <w:rsid w:val="00264045"/>
    <w:rsid w:val="00264800"/>
    <w:rsid w:val="00264A50"/>
    <w:rsid w:val="00264F19"/>
    <w:rsid w:val="00264F92"/>
    <w:rsid w:val="00265253"/>
    <w:rsid w:val="00265319"/>
    <w:rsid w:val="00265435"/>
    <w:rsid w:val="00265581"/>
    <w:rsid w:val="00265588"/>
    <w:rsid w:val="00265598"/>
    <w:rsid w:val="00265867"/>
    <w:rsid w:val="002658F6"/>
    <w:rsid w:val="00265A28"/>
    <w:rsid w:val="00265AAA"/>
    <w:rsid w:val="00265B0A"/>
    <w:rsid w:val="00265D0D"/>
    <w:rsid w:val="00265D36"/>
    <w:rsid w:val="00265EA1"/>
    <w:rsid w:val="00265FE7"/>
    <w:rsid w:val="002661C2"/>
    <w:rsid w:val="0026620F"/>
    <w:rsid w:val="0026623A"/>
    <w:rsid w:val="002664AE"/>
    <w:rsid w:val="002665C5"/>
    <w:rsid w:val="00266735"/>
    <w:rsid w:val="00266832"/>
    <w:rsid w:val="00266BB2"/>
    <w:rsid w:val="00266C87"/>
    <w:rsid w:val="00266E7E"/>
    <w:rsid w:val="002673B4"/>
    <w:rsid w:val="002673CB"/>
    <w:rsid w:val="00267652"/>
    <w:rsid w:val="0026774B"/>
    <w:rsid w:val="0026778B"/>
    <w:rsid w:val="00267793"/>
    <w:rsid w:val="00267883"/>
    <w:rsid w:val="00267AF0"/>
    <w:rsid w:val="00267BA9"/>
    <w:rsid w:val="00267C04"/>
    <w:rsid w:val="00267CF6"/>
    <w:rsid w:val="00267DB3"/>
    <w:rsid w:val="00267E16"/>
    <w:rsid w:val="00267E60"/>
    <w:rsid w:val="00267EBD"/>
    <w:rsid w:val="00270123"/>
    <w:rsid w:val="002701A2"/>
    <w:rsid w:val="002703EE"/>
    <w:rsid w:val="00270443"/>
    <w:rsid w:val="002706F6"/>
    <w:rsid w:val="00270779"/>
    <w:rsid w:val="0027081C"/>
    <w:rsid w:val="00270825"/>
    <w:rsid w:val="002709B7"/>
    <w:rsid w:val="002709CC"/>
    <w:rsid w:val="00270A3C"/>
    <w:rsid w:val="00270B58"/>
    <w:rsid w:val="00270C49"/>
    <w:rsid w:val="00270EA8"/>
    <w:rsid w:val="00270EB8"/>
    <w:rsid w:val="00270F17"/>
    <w:rsid w:val="0027104D"/>
    <w:rsid w:val="002711B4"/>
    <w:rsid w:val="00271260"/>
    <w:rsid w:val="0027143D"/>
    <w:rsid w:val="002714E0"/>
    <w:rsid w:val="00271553"/>
    <w:rsid w:val="00271601"/>
    <w:rsid w:val="00271639"/>
    <w:rsid w:val="00271657"/>
    <w:rsid w:val="002716D7"/>
    <w:rsid w:val="002718B6"/>
    <w:rsid w:val="0027191A"/>
    <w:rsid w:val="0027194F"/>
    <w:rsid w:val="00271AFB"/>
    <w:rsid w:val="00271B2C"/>
    <w:rsid w:val="00271B92"/>
    <w:rsid w:val="00271BBF"/>
    <w:rsid w:val="00271BC6"/>
    <w:rsid w:val="00271F38"/>
    <w:rsid w:val="0027211C"/>
    <w:rsid w:val="002722A0"/>
    <w:rsid w:val="00272557"/>
    <w:rsid w:val="00272604"/>
    <w:rsid w:val="00272867"/>
    <w:rsid w:val="002729A9"/>
    <w:rsid w:val="00272CD2"/>
    <w:rsid w:val="00272CDD"/>
    <w:rsid w:val="00272E77"/>
    <w:rsid w:val="00272EC1"/>
    <w:rsid w:val="00272EDD"/>
    <w:rsid w:val="00272F36"/>
    <w:rsid w:val="00272FC3"/>
    <w:rsid w:val="0027300C"/>
    <w:rsid w:val="0027307E"/>
    <w:rsid w:val="002730FE"/>
    <w:rsid w:val="002731AA"/>
    <w:rsid w:val="0027326D"/>
    <w:rsid w:val="002732D9"/>
    <w:rsid w:val="00273653"/>
    <w:rsid w:val="0027365C"/>
    <w:rsid w:val="00273929"/>
    <w:rsid w:val="0027399C"/>
    <w:rsid w:val="002739E4"/>
    <w:rsid w:val="00273ADD"/>
    <w:rsid w:val="00273B62"/>
    <w:rsid w:val="00273BA0"/>
    <w:rsid w:val="00273CF7"/>
    <w:rsid w:val="00273D63"/>
    <w:rsid w:val="00273EA1"/>
    <w:rsid w:val="00273FB7"/>
    <w:rsid w:val="0027413A"/>
    <w:rsid w:val="00274195"/>
    <w:rsid w:val="00274211"/>
    <w:rsid w:val="00274259"/>
    <w:rsid w:val="00274310"/>
    <w:rsid w:val="00274383"/>
    <w:rsid w:val="00274399"/>
    <w:rsid w:val="0027445B"/>
    <w:rsid w:val="002744AB"/>
    <w:rsid w:val="002744F8"/>
    <w:rsid w:val="002747CA"/>
    <w:rsid w:val="002747DB"/>
    <w:rsid w:val="00274877"/>
    <w:rsid w:val="002748A0"/>
    <w:rsid w:val="00274AED"/>
    <w:rsid w:val="00274B25"/>
    <w:rsid w:val="00274B27"/>
    <w:rsid w:val="00274C36"/>
    <w:rsid w:val="00274CE6"/>
    <w:rsid w:val="00274D26"/>
    <w:rsid w:val="00274D4E"/>
    <w:rsid w:val="00274F6D"/>
    <w:rsid w:val="00274F84"/>
    <w:rsid w:val="00274FEA"/>
    <w:rsid w:val="002750CA"/>
    <w:rsid w:val="00275167"/>
    <w:rsid w:val="00275489"/>
    <w:rsid w:val="002754E0"/>
    <w:rsid w:val="00275577"/>
    <w:rsid w:val="002755AA"/>
    <w:rsid w:val="00275609"/>
    <w:rsid w:val="00275686"/>
    <w:rsid w:val="002757B6"/>
    <w:rsid w:val="002757BE"/>
    <w:rsid w:val="00275975"/>
    <w:rsid w:val="002759CC"/>
    <w:rsid w:val="00275C2B"/>
    <w:rsid w:val="00275C76"/>
    <w:rsid w:val="00275D3D"/>
    <w:rsid w:val="00275E1A"/>
    <w:rsid w:val="00275E43"/>
    <w:rsid w:val="00275E47"/>
    <w:rsid w:val="00275F2A"/>
    <w:rsid w:val="00275F85"/>
    <w:rsid w:val="00276038"/>
    <w:rsid w:val="00276089"/>
    <w:rsid w:val="00276117"/>
    <w:rsid w:val="00276258"/>
    <w:rsid w:val="00276369"/>
    <w:rsid w:val="0027640C"/>
    <w:rsid w:val="002764FC"/>
    <w:rsid w:val="0027652E"/>
    <w:rsid w:val="002767EA"/>
    <w:rsid w:val="002768CF"/>
    <w:rsid w:val="00276CBF"/>
    <w:rsid w:val="00276CEF"/>
    <w:rsid w:val="00276D1D"/>
    <w:rsid w:val="00276EA6"/>
    <w:rsid w:val="00276EDC"/>
    <w:rsid w:val="002772AE"/>
    <w:rsid w:val="0027748E"/>
    <w:rsid w:val="002774FF"/>
    <w:rsid w:val="0027757D"/>
    <w:rsid w:val="0027777C"/>
    <w:rsid w:val="0027794C"/>
    <w:rsid w:val="00277B19"/>
    <w:rsid w:val="00277B23"/>
    <w:rsid w:val="00277B4D"/>
    <w:rsid w:val="00277D28"/>
    <w:rsid w:val="00277E52"/>
    <w:rsid w:val="0028003A"/>
    <w:rsid w:val="00280151"/>
    <w:rsid w:val="002801CC"/>
    <w:rsid w:val="00280225"/>
    <w:rsid w:val="002804A4"/>
    <w:rsid w:val="002804FD"/>
    <w:rsid w:val="0028088C"/>
    <w:rsid w:val="00280B38"/>
    <w:rsid w:val="00280BDB"/>
    <w:rsid w:val="00280BFB"/>
    <w:rsid w:val="00280BFE"/>
    <w:rsid w:val="00280CD5"/>
    <w:rsid w:val="00280DD3"/>
    <w:rsid w:val="00280E8B"/>
    <w:rsid w:val="00280F60"/>
    <w:rsid w:val="00281060"/>
    <w:rsid w:val="00281117"/>
    <w:rsid w:val="0028120B"/>
    <w:rsid w:val="002812AA"/>
    <w:rsid w:val="002814D6"/>
    <w:rsid w:val="00281562"/>
    <w:rsid w:val="00281570"/>
    <w:rsid w:val="002816E1"/>
    <w:rsid w:val="00281915"/>
    <w:rsid w:val="00281C25"/>
    <w:rsid w:val="00281C5E"/>
    <w:rsid w:val="00281D51"/>
    <w:rsid w:val="00281EE4"/>
    <w:rsid w:val="00281FCA"/>
    <w:rsid w:val="00282192"/>
    <w:rsid w:val="00282347"/>
    <w:rsid w:val="002823D3"/>
    <w:rsid w:val="00282476"/>
    <w:rsid w:val="002825B4"/>
    <w:rsid w:val="0028267B"/>
    <w:rsid w:val="002826A2"/>
    <w:rsid w:val="002826CD"/>
    <w:rsid w:val="00282727"/>
    <w:rsid w:val="0028279D"/>
    <w:rsid w:val="002829A5"/>
    <w:rsid w:val="00282A9F"/>
    <w:rsid w:val="00282B99"/>
    <w:rsid w:val="00282BBD"/>
    <w:rsid w:val="00282C7C"/>
    <w:rsid w:val="00282DAB"/>
    <w:rsid w:val="00282DBC"/>
    <w:rsid w:val="00282E2F"/>
    <w:rsid w:val="00282E70"/>
    <w:rsid w:val="0028307A"/>
    <w:rsid w:val="0028313A"/>
    <w:rsid w:val="00283193"/>
    <w:rsid w:val="0028337E"/>
    <w:rsid w:val="0028348B"/>
    <w:rsid w:val="00283509"/>
    <w:rsid w:val="0028372B"/>
    <w:rsid w:val="0028387E"/>
    <w:rsid w:val="00283AB1"/>
    <w:rsid w:val="00283AC9"/>
    <w:rsid w:val="00283D38"/>
    <w:rsid w:val="00283D7D"/>
    <w:rsid w:val="00283E63"/>
    <w:rsid w:val="00283EEA"/>
    <w:rsid w:val="0028400F"/>
    <w:rsid w:val="00284374"/>
    <w:rsid w:val="00284428"/>
    <w:rsid w:val="00284440"/>
    <w:rsid w:val="0028447E"/>
    <w:rsid w:val="00284495"/>
    <w:rsid w:val="0028451B"/>
    <w:rsid w:val="00284C02"/>
    <w:rsid w:val="00284C3E"/>
    <w:rsid w:val="00284C67"/>
    <w:rsid w:val="00284CEA"/>
    <w:rsid w:val="00284DBF"/>
    <w:rsid w:val="00284E33"/>
    <w:rsid w:val="00285032"/>
    <w:rsid w:val="00285199"/>
    <w:rsid w:val="00285216"/>
    <w:rsid w:val="002852AD"/>
    <w:rsid w:val="00285458"/>
    <w:rsid w:val="00285459"/>
    <w:rsid w:val="0028546E"/>
    <w:rsid w:val="0028550B"/>
    <w:rsid w:val="00285613"/>
    <w:rsid w:val="0028577B"/>
    <w:rsid w:val="002857C7"/>
    <w:rsid w:val="002857D2"/>
    <w:rsid w:val="0028580D"/>
    <w:rsid w:val="00285967"/>
    <w:rsid w:val="00285983"/>
    <w:rsid w:val="002859E7"/>
    <w:rsid w:val="00285E47"/>
    <w:rsid w:val="00285E4A"/>
    <w:rsid w:val="00285FAD"/>
    <w:rsid w:val="002860D4"/>
    <w:rsid w:val="00286150"/>
    <w:rsid w:val="0028632D"/>
    <w:rsid w:val="00286353"/>
    <w:rsid w:val="002863D3"/>
    <w:rsid w:val="002863F1"/>
    <w:rsid w:val="00286412"/>
    <w:rsid w:val="00286843"/>
    <w:rsid w:val="002868BB"/>
    <w:rsid w:val="002868CC"/>
    <w:rsid w:val="002869D9"/>
    <w:rsid w:val="00286B83"/>
    <w:rsid w:val="00286C4F"/>
    <w:rsid w:val="00286C58"/>
    <w:rsid w:val="00286C99"/>
    <w:rsid w:val="00286DB5"/>
    <w:rsid w:val="00286FF2"/>
    <w:rsid w:val="0028703B"/>
    <w:rsid w:val="00287229"/>
    <w:rsid w:val="002872A3"/>
    <w:rsid w:val="00287475"/>
    <w:rsid w:val="0028747E"/>
    <w:rsid w:val="002874F0"/>
    <w:rsid w:val="0028753E"/>
    <w:rsid w:val="00287595"/>
    <w:rsid w:val="002876A5"/>
    <w:rsid w:val="002876D1"/>
    <w:rsid w:val="0028779F"/>
    <w:rsid w:val="0028788E"/>
    <w:rsid w:val="002878FA"/>
    <w:rsid w:val="0028799D"/>
    <w:rsid w:val="00287B5A"/>
    <w:rsid w:val="00287BA2"/>
    <w:rsid w:val="00287ECF"/>
    <w:rsid w:val="00287F00"/>
    <w:rsid w:val="00287F7A"/>
    <w:rsid w:val="00287F7E"/>
    <w:rsid w:val="0029005F"/>
    <w:rsid w:val="00290104"/>
    <w:rsid w:val="0029023D"/>
    <w:rsid w:val="002903D4"/>
    <w:rsid w:val="0029052D"/>
    <w:rsid w:val="00290715"/>
    <w:rsid w:val="0029091A"/>
    <w:rsid w:val="00290A93"/>
    <w:rsid w:val="00290B2F"/>
    <w:rsid w:val="00290E92"/>
    <w:rsid w:val="00290F0A"/>
    <w:rsid w:val="00290F4A"/>
    <w:rsid w:val="0029124F"/>
    <w:rsid w:val="0029133A"/>
    <w:rsid w:val="00291398"/>
    <w:rsid w:val="00291472"/>
    <w:rsid w:val="00291527"/>
    <w:rsid w:val="002915D6"/>
    <w:rsid w:val="00291785"/>
    <w:rsid w:val="002918BD"/>
    <w:rsid w:val="00291979"/>
    <w:rsid w:val="002919C1"/>
    <w:rsid w:val="00291CE2"/>
    <w:rsid w:val="00291DCE"/>
    <w:rsid w:val="00291E01"/>
    <w:rsid w:val="00292085"/>
    <w:rsid w:val="0029209F"/>
    <w:rsid w:val="00292225"/>
    <w:rsid w:val="002924BF"/>
    <w:rsid w:val="002925AD"/>
    <w:rsid w:val="00292997"/>
    <w:rsid w:val="00292AA0"/>
    <w:rsid w:val="00292C9F"/>
    <w:rsid w:val="00292CB2"/>
    <w:rsid w:val="00292EA9"/>
    <w:rsid w:val="00292F34"/>
    <w:rsid w:val="00292F3B"/>
    <w:rsid w:val="00292FE2"/>
    <w:rsid w:val="00293385"/>
    <w:rsid w:val="002933CE"/>
    <w:rsid w:val="0029342A"/>
    <w:rsid w:val="002934FC"/>
    <w:rsid w:val="002935DB"/>
    <w:rsid w:val="0029360B"/>
    <w:rsid w:val="00293664"/>
    <w:rsid w:val="002937D6"/>
    <w:rsid w:val="00293867"/>
    <w:rsid w:val="0029389B"/>
    <w:rsid w:val="00293970"/>
    <w:rsid w:val="00293D81"/>
    <w:rsid w:val="00293F8B"/>
    <w:rsid w:val="0029436D"/>
    <w:rsid w:val="002944A9"/>
    <w:rsid w:val="00294505"/>
    <w:rsid w:val="00294591"/>
    <w:rsid w:val="002945E8"/>
    <w:rsid w:val="002947FA"/>
    <w:rsid w:val="002948BB"/>
    <w:rsid w:val="00294A17"/>
    <w:rsid w:val="00294A9B"/>
    <w:rsid w:val="00294AED"/>
    <w:rsid w:val="00294B44"/>
    <w:rsid w:val="00294B88"/>
    <w:rsid w:val="00294CE8"/>
    <w:rsid w:val="00294F1B"/>
    <w:rsid w:val="00294FC3"/>
    <w:rsid w:val="002950D5"/>
    <w:rsid w:val="0029518E"/>
    <w:rsid w:val="00295234"/>
    <w:rsid w:val="00295380"/>
    <w:rsid w:val="00295395"/>
    <w:rsid w:val="002955DC"/>
    <w:rsid w:val="0029579F"/>
    <w:rsid w:val="002958E5"/>
    <w:rsid w:val="00295B91"/>
    <w:rsid w:val="00295D16"/>
    <w:rsid w:val="00295D2F"/>
    <w:rsid w:val="00295DA6"/>
    <w:rsid w:val="00295E25"/>
    <w:rsid w:val="00295EA4"/>
    <w:rsid w:val="00295F2F"/>
    <w:rsid w:val="00295F31"/>
    <w:rsid w:val="0029604A"/>
    <w:rsid w:val="00296115"/>
    <w:rsid w:val="0029628B"/>
    <w:rsid w:val="002962D6"/>
    <w:rsid w:val="002966A5"/>
    <w:rsid w:val="00296896"/>
    <w:rsid w:val="00296AC8"/>
    <w:rsid w:val="00296BBE"/>
    <w:rsid w:val="00296BCF"/>
    <w:rsid w:val="00296C76"/>
    <w:rsid w:val="00296EEF"/>
    <w:rsid w:val="0029713A"/>
    <w:rsid w:val="00297625"/>
    <w:rsid w:val="00297641"/>
    <w:rsid w:val="002978D2"/>
    <w:rsid w:val="00297D47"/>
    <w:rsid w:val="00297DAE"/>
    <w:rsid w:val="00297E0B"/>
    <w:rsid w:val="00297E36"/>
    <w:rsid w:val="00297FAD"/>
    <w:rsid w:val="002A011C"/>
    <w:rsid w:val="002A013A"/>
    <w:rsid w:val="002A0187"/>
    <w:rsid w:val="002A01B7"/>
    <w:rsid w:val="002A0216"/>
    <w:rsid w:val="002A0548"/>
    <w:rsid w:val="002A05E7"/>
    <w:rsid w:val="002A081A"/>
    <w:rsid w:val="002A0919"/>
    <w:rsid w:val="002A0ABE"/>
    <w:rsid w:val="002A0B10"/>
    <w:rsid w:val="002A0BA1"/>
    <w:rsid w:val="002A0C0E"/>
    <w:rsid w:val="002A0D93"/>
    <w:rsid w:val="002A0F01"/>
    <w:rsid w:val="002A1055"/>
    <w:rsid w:val="002A10F3"/>
    <w:rsid w:val="002A1148"/>
    <w:rsid w:val="002A1183"/>
    <w:rsid w:val="002A13C9"/>
    <w:rsid w:val="002A13CD"/>
    <w:rsid w:val="002A142C"/>
    <w:rsid w:val="002A151F"/>
    <w:rsid w:val="002A176D"/>
    <w:rsid w:val="002A1A6F"/>
    <w:rsid w:val="002A1BA0"/>
    <w:rsid w:val="002A1BD2"/>
    <w:rsid w:val="002A1E5F"/>
    <w:rsid w:val="002A1F8E"/>
    <w:rsid w:val="002A1FC0"/>
    <w:rsid w:val="002A21E3"/>
    <w:rsid w:val="002A226A"/>
    <w:rsid w:val="002A2273"/>
    <w:rsid w:val="002A2429"/>
    <w:rsid w:val="002A2578"/>
    <w:rsid w:val="002A26C1"/>
    <w:rsid w:val="002A27EC"/>
    <w:rsid w:val="002A2835"/>
    <w:rsid w:val="002A2863"/>
    <w:rsid w:val="002A2895"/>
    <w:rsid w:val="002A2918"/>
    <w:rsid w:val="002A299E"/>
    <w:rsid w:val="002A2AB2"/>
    <w:rsid w:val="002A2AEF"/>
    <w:rsid w:val="002A2CDE"/>
    <w:rsid w:val="002A2D69"/>
    <w:rsid w:val="002A2D95"/>
    <w:rsid w:val="002A2EFF"/>
    <w:rsid w:val="002A3154"/>
    <w:rsid w:val="002A3159"/>
    <w:rsid w:val="002A31EC"/>
    <w:rsid w:val="002A32F6"/>
    <w:rsid w:val="002A3415"/>
    <w:rsid w:val="002A34D0"/>
    <w:rsid w:val="002A3756"/>
    <w:rsid w:val="002A378B"/>
    <w:rsid w:val="002A39F9"/>
    <w:rsid w:val="002A3ACD"/>
    <w:rsid w:val="002A3E1E"/>
    <w:rsid w:val="002A3F3C"/>
    <w:rsid w:val="002A3F88"/>
    <w:rsid w:val="002A40F1"/>
    <w:rsid w:val="002A4274"/>
    <w:rsid w:val="002A43F4"/>
    <w:rsid w:val="002A44DC"/>
    <w:rsid w:val="002A4527"/>
    <w:rsid w:val="002A45E3"/>
    <w:rsid w:val="002A47E8"/>
    <w:rsid w:val="002A4A15"/>
    <w:rsid w:val="002A4A23"/>
    <w:rsid w:val="002A4A63"/>
    <w:rsid w:val="002A4BFD"/>
    <w:rsid w:val="002A4CC7"/>
    <w:rsid w:val="002A4D7C"/>
    <w:rsid w:val="002A4EB3"/>
    <w:rsid w:val="002A51AE"/>
    <w:rsid w:val="002A53AA"/>
    <w:rsid w:val="002A53B7"/>
    <w:rsid w:val="002A53D6"/>
    <w:rsid w:val="002A543F"/>
    <w:rsid w:val="002A545F"/>
    <w:rsid w:val="002A5627"/>
    <w:rsid w:val="002A56E4"/>
    <w:rsid w:val="002A5A51"/>
    <w:rsid w:val="002A5B45"/>
    <w:rsid w:val="002A5EB0"/>
    <w:rsid w:val="002A5ED3"/>
    <w:rsid w:val="002A5EEA"/>
    <w:rsid w:val="002A5F28"/>
    <w:rsid w:val="002A5F3E"/>
    <w:rsid w:val="002A60CE"/>
    <w:rsid w:val="002A6123"/>
    <w:rsid w:val="002A6228"/>
    <w:rsid w:val="002A644E"/>
    <w:rsid w:val="002A6A75"/>
    <w:rsid w:val="002A6AAA"/>
    <w:rsid w:val="002A6AFF"/>
    <w:rsid w:val="002A6B13"/>
    <w:rsid w:val="002A6BA5"/>
    <w:rsid w:val="002A6C3C"/>
    <w:rsid w:val="002A6EF5"/>
    <w:rsid w:val="002A7101"/>
    <w:rsid w:val="002A7188"/>
    <w:rsid w:val="002A72EC"/>
    <w:rsid w:val="002A73D4"/>
    <w:rsid w:val="002A7534"/>
    <w:rsid w:val="002A76B6"/>
    <w:rsid w:val="002A7851"/>
    <w:rsid w:val="002A78BE"/>
    <w:rsid w:val="002A79E7"/>
    <w:rsid w:val="002A7A1E"/>
    <w:rsid w:val="002A7C12"/>
    <w:rsid w:val="002A7DC4"/>
    <w:rsid w:val="002A7EAD"/>
    <w:rsid w:val="002A7EDA"/>
    <w:rsid w:val="002B0198"/>
    <w:rsid w:val="002B01D3"/>
    <w:rsid w:val="002B06C4"/>
    <w:rsid w:val="002B0B0D"/>
    <w:rsid w:val="002B0C08"/>
    <w:rsid w:val="002B0D1C"/>
    <w:rsid w:val="002B0D52"/>
    <w:rsid w:val="002B0D90"/>
    <w:rsid w:val="002B0E3B"/>
    <w:rsid w:val="002B1166"/>
    <w:rsid w:val="002B11AB"/>
    <w:rsid w:val="002B1270"/>
    <w:rsid w:val="002B13DD"/>
    <w:rsid w:val="002B1405"/>
    <w:rsid w:val="002B149E"/>
    <w:rsid w:val="002B16A3"/>
    <w:rsid w:val="002B17E2"/>
    <w:rsid w:val="002B1C09"/>
    <w:rsid w:val="002B1CB7"/>
    <w:rsid w:val="002B1D4C"/>
    <w:rsid w:val="002B1DE1"/>
    <w:rsid w:val="002B1E10"/>
    <w:rsid w:val="002B1E7C"/>
    <w:rsid w:val="002B1E87"/>
    <w:rsid w:val="002B1F15"/>
    <w:rsid w:val="002B1F5F"/>
    <w:rsid w:val="002B21DE"/>
    <w:rsid w:val="002B24BA"/>
    <w:rsid w:val="002B24DF"/>
    <w:rsid w:val="002B2637"/>
    <w:rsid w:val="002B28B1"/>
    <w:rsid w:val="002B2A51"/>
    <w:rsid w:val="002B2C81"/>
    <w:rsid w:val="002B2C8E"/>
    <w:rsid w:val="002B2EDC"/>
    <w:rsid w:val="002B2EEE"/>
    <w:rsid w:val="002B2F47"/>
    <w:rsid w:val="002B303E"/>
    <w:rsid w:val="002B3311"/>
    <w:rsid w:val="002B3314"/>
    <w:rsid w:val="002B3322"/>
    <w:rsid w:val="002B33A0"/>
    <w:rsid w:val="002B3479"/>
    <w:rsid w:val="002B3533"/>
    <w:rsid w:val="002B35DF"/>
    <w:rsid w:val="002B35E5"/>
    <w:rsid w:val="002B3648"/>
    <w:rsid w:val="002B3679"/>
    <w:rsid w:val="002B379B"/>
    <w:rsid w:val="002B3C1F"/>
    <w:rsid w:val="002B3CA4"/>
    <w:rsid w:val="002B3DAE"/>
    <w:rsid w:val="002B3E39"/>
    <w:rsid w:val="002B421E"/>
    <w:rsid w:val="002B429D"/>
    <w:rsid w:val="002B42BB"/>
    <w:rsid w:val="002B42CC"/>
    <w:rsid w:val="002B4477"/>
    <w:rsid w:val="002B4574"/>
    <w:rsid w:val="002B4635"/>
    <w:rsid w:val="002B486B"/>
    <w:rsid w:val="002B49D2"/>
    <w:rsid w:val="002B4C7A"/>
    <w:rsid w:val="002B4D62"/>
    <w:rsid w:val="002B51A2"/>
    <w:rsid w:val="002B5287"/>
    <w:rsid w:val="002B52F8"/>
    <w:rsid w:val="002B56D8"/>
    <w:rsid w:val="002B579B"/>
    <w:rsid w:val="002B57CC"/>
    <w:rsid w:val="002B58B1"/>
    <w:rsid w:val="002B5957"/>
    <w:rsid w:val="002B5B3F"/>
    <w:rsid w:val="002B5D5A"/>
    <w:rsid w:val="002B5E5F"/>
    <w:rsid w:val="002B5F8E"/>
    <w:rsid w:val="002B5FE5"/>
    <w:rsid w:val="002B6125"/>
    <w:rsid w:val="002B613D"/>
    <w:rsid w:val="002B6140"/>
    <w:rsid w:val="002B61C8"/>
    <w:rsid w:val="002B62AC"/>
    <w:rsid w:val="002B662B"/>
    <w:rsid w:val="002B6690"/>
    <w:rsid w:val="002B6827"/>
    <w:rsid w:val="002B684B"/>
    <w:rsid w:val="002B6874"/>
    <w:rsid w:val="002B6879"/>
    <w:rsid w:val="002B68ED"/>
    <w:rsid w:val="002B68F7"/>
    <w:rsid w:val="002B6955"/>
    <w:rsid w:val="002B6C51"/>
    <w:rsid w:val="002B6CD5"/>
    <w:rsid w:val="002B6DAC"/>
    <w:rsid w:val="002B6E43"/>
    <w:rsid w:val="002B6F29"/>
    <w:rsid w:val="002B6F4A"/>
    <w:rsid w:val="002B6F62"/>
    <w:rsid w:val="002B6FA2"/>
    <w:rsid w:val="002B7243"/>
    <w:rsid w:val="002B7273"/>
    <w:rsid w:val="002B72B6"/>
    <w:rsid w:val="002B73AE"/>
    <w:rsid w:val="002B7473"/>
    <w:rsid w:val="002B7497"/>
    <w:rsid w:val="002B74C7"/>
    <w:rsid w:val="002B75FF"/>
    <w:rsid w:val="002B7699"/>
    <w:rsid w:val="002B76DF"/>
    <w:rsid w:val="002B7D22"/>
    <w:rsid w:val="002B7D70"/>
    <w:rsid w:val="002B7DD1"/>
    <w:rsid w:val="002C00E1"/>
    <w:rsid w:val="002C013F"/>
    <w:rsid w:val="002C02A0"/>
    <w:rsid w:val="002C048A"/>
    <w:rsid w:val="002C059B"/>
    <w:rsid w:val="002C0693"/>
    <w:rsid w:val="002C06D5"/>
    <w:rsid w:val="002C07D3"/>
    <w:rsid w:val="002C07FC"/>
    <w:rsid w:val="002C083D"/>
    <w:rsid w:val="002C0891"/>
    <w:rsid w:val="002C08C2"/>
    <w:rsid w:val="002C08F7"/>
    <w:rsid w:val="002C095F"/>
    <w:rsid w:val="002C09C4"/>
    <w:rsid w:val="002C0B6B"/>
    <w:rsid w:val="002C1052"/>
    <w:rsid w:val="002C117A"/>
    <w:rsid w:val="002C120F"/>
    <w:rsid w:val="002C129D"/>
    <w:rsid w:val="002C133B"/>
    <w:rsid w:val="002C1348"/>
    <w:rsid w:val="002C17C4"/>
    <w:rsid w:val="002C1835"/>
    <w:rsid w:val="002C1894"/>
    <w:rsid w:val="002C19FC"/>
    <w:rsid w:val="002C1A43"/>
    <w:rsid w:val="002C1AC7"/>
    <w:rsid w:val="002C1B14"/>
    <w:rsid w:val="002C1CBC"/>
    <w:rsid w:val="002C1E16"/>
    <w:rsid w:val="002C1EBD"/>
    <w:rsid w:val="002C1EC7"/>
    <w:rsid w:val="002C1F8E"/>
    <w:rsid w:val="002C1FCB"/>
    <w:rsid w:val="002C20D4"/>
    <w:rsid w:val="002C234D"/>
    <w:rsid w:val="002C238A"/>
    <w:rsid w:val="002C2485"/>
    <w:rsid w:val="002C24F1"/>
    <w:rsid w:val="002C27FE"/>
    <w:rsid w:val="002C2836"/>
    <w:rsid w:val="002C28A6"/>
    <w:rsid w:val="002C2924"/>
    <w:rsid w:val="002C293C"/>
    <w:rsid w:val="002C2A1B"/>
    <w:rsid w:val="002C2A3A"/>
    <w:rsid w:val="002C2B03"/>
    <w:rsid w:val="002C2C2F"/>
    <w:rsid w:val="002C2D73"/>
    <w:rsid w:val="002C2DC9"/>
    <w:rsid w:val="002C2E2C"/>
    <w:rsid w:val="002C3089"/>
    <w:rsid w:val="002C31EE"/>
    <w:rsid w:val="002C3253"/>
    <w:rsid w:val="002C335F"/>
    <w:rsid w:val="002C337C"/>
    <w:rsid w:val="002C33AE"/>
    <w:rsid w:val="002C33E1"/>
    <w:rsid w:val="002C3474"/>
    <w:rsid w:val="002C362C"/>
    <w:rsid w:val="002C37A0"/>
    <w:rsid w:val="002C37D9"/>
    <w:rsid w:val="002C383E"/>
    <w:rsid w:val="002C3A25"/>
    <w:rsid w:val="002C3A3D"/>
    <w:rsid w:val="002C3AD2"/>
    <w:rsid w:val="002C3B25"/>
    <w:rsid w:val="002C3BFC"/>
    <w:rsid w:val="002C3D82"/>
    <w:rsid w:val="002C3DF5"/>
    <w:rsid w:val="002C3EF4"/>
    <w:rsid w:val="002C4130"/>
    <w:rsid w:val="002C4158"/>
    <w:rsid w:val="002C4164"/>
    <w:rsid w:val="002C4256"/>
    <w:rsid w:val="002C42AF"/>
    <w:rsid w:val="002C438E"/>
    <w:rsid w:val="002C4600"/>
    <w:rsid w:val="002C46DC"/>
    <w:rsid w:val="002C4965"/>
    <w:rsid w:val="002C4A21"/>
    <w:rsid w:val="002C4A96"/>
    <w:rsid w:val="002C4AAC"/>
    <w:rsid w:val="002C4BA3"/>
    <w:rsid w:val="002C4D62"/>
    <w:rsid w:val="002C4D69"/>
    <w:rsid w:val="002C4E84"/>
    <w:rsid w:val="002C5026"/>
    <w:rsid w:val="002C50B8"/>
    <w:rsid w:val="002C5128"/>
    <w:rsid w:val="002C5191"/>
    <w:rsid w:val="002C51C1"/>
    <w:rsid w:val="002C524A"/>
    <w:rsid w:val="002C544D"/>
    <w:rsid w:val="002C5457"/>
    <w:rsid w:val="002C55F8"/>
    <w:rsid w:val="002C58D9"/>
    <w:rsid w:val="002C59D4"/>
    <w:rsid w:val="002C5A86"/>
    <w:rsid w:val="002C5B05"/>
    <w:rsid w:val="002C5B5A"/>
    <w:rsid w:val="002C5B83"/>
    <w:rsid w:val="002C5C23"/>
    <w:rsid w:val="002C5DD5"/>
    <w:rsid w:val="002C5DE8"/>
    <w:rsid w:val="002C5EDC"/>
    <w:rsid w:val="002C5F39"/>
    <w:rsid w:val="002C5F9B"/>
    <w:rsid w:val="002C6003"/>
    <w:rsid w:val="002C609A"/>
    <w:rsid w:val="002C60AE"/>
    <w:rsid w:val="002C62DD"/>
    <w:rsid w:val="002C62EA"/>
    <w:rsid w:val="002C6663"/>
    <w:rsid w:val="002C6681"/>
    <w:rsid w:val="002C689F"/>
    <w:rsid w:val="002C6A19"/>
    <w:rsid w:val="002C6A31"/>
    <w:rsid w:val="002C6C1C"/>
    <w:rsid w:val="002C6F9B"/>
    <w:rsid w:val="002C6FF4"/>
    <w:rsid w:val="002C702E"/>
    <w:rsid w:val="002C7103"/>
    <w:rsid w:val="002C717D"/>
    <w:rsid w:val="002C7273"/>
    <w:rsid w:val="002C727C"/>
    <w:rsid w:val="002C72AA"/>
    <w:rsid w:val="002C72B2"/>
    <w:rsid w:val="002C72C7"/>
    <w:rsid w:val="002C73D3"/>
    <w:rsid w:val="002C74AA"/>
    <w:rsid w:val="002C7583"/>
    <w:rsid w:val="002C765B"/>
    <w:rsid w:val="002C77A8"/>
    <w:rsid w:val="002C77C1"/>
    <w:rsid w:val="002C7867"/>
    <w:rsid w:val="002C7A40"/>
    <w:rsid w:val="002C7B25"/>
    <w:rsid w:val="002C7C22"/>
    <w:rsid w:val="002C7CD0"/>
    <w:rsid w:val="002C7E89"/>
    <w:rsid w:val="002C7EB8"/>
    <w:rsid w:val="002C7F0A"/>
    <w:rsid w:val="002D032D"/>
    <w:rsid w:val="002D041C"/>
    <w:rsid w:val="002D056E"/>
    <w:rsid w:val="002D0689"/>
    <w:rsid w:val="002D06D4"/>
    <w:rsid w:val="002D093C"/>
    <w:rsid w:val="002D0A08"/>
    <w:rsid w:val="002D0BA7"/>
    <w:rsid w:val="002D0CE7"/>
    <w:rsid w:val="002D0DC1"/>
    <w:rsid w:val="002D0E54"/>
    <w:rsid w:val="002D0F13"/>
    <w:rsid w:val="002D0F4A"/>
    <w:rsid w:val="002D1025"/>
    <w:rsid w:val="002D12E3"/>
    <w:rsid w:val="002D12FA"/>
    <w:rsid w:val="002D14C2"/>
    <w:rsid w:val="002D15B8"/>
    <w:rsid w:val="002D1790"/>
    <w:rsid w:val="002D182A"/>
    <w:rsid w:val="002D182C"/>
    <w:rsid w:val="002D1892"/>
    <w:rsid w:val="002D190B"/>
    <w:rsid w:val="002D1979"/>
    <w:rsid w:val="002D1AB2"/>
    <w:rsid w:val="002D1CA2"/>
    <w:rsid w:val="002D1E6F"/>
    <w:rsid w:val="002D1EE0"/>
    <w:rsid w:val="002D1FCE"/>
    <w:rsid w:val="002D1FEA"/>
    <w:rsid w:val="002D2069"/>
    <w:rsid w:val="002D213A"/>
    <w:rsid w:val="002D22EB"/>
    <w:rsid w:val="002D2622"/>
    <w:rsid w:val="002D2700"/>
    <w:rsid w:val="002D2754"/>
    <w:rsid w:val="002D295D"/>
    <w:rsid w:val="002D30B5"/>
    <w:rsid w:val="002D315A"/>
    <w:rsid w:val="002D31D6"/>
    <w:rsid w:val="002D3339"/>
    <w:rsid w:val="002D3406"/>
    <w:rsid w:val="002D39C5"/>
    <w:rsid w:val="002D3A62"/>
    <w:rsid w:val="002D3B63"/>
    <w:rsid w:val="002D3D14"/>
    <w:rsid w:val="002D404A"/>
    <w:rsid w:val="002D430E"/>
    <w:rsid w:val="002D465A"/>
    <w:rsid w:val="002D4660"/>
    <w:rsid w:val="002D46AF"/>
    <w:rsid w:val="002D46E0"/>
    <w:rsid w:val="002D47E5"/>
    <w:rsid w:val="002D48F3"/>
    <w:rsid w:val="002D497F"/>
    <w:rsid w:val="002D4A21"/>
    <w:rsid w:val="002D4B71"/>
    <w:rsid w:val="002D4CBE"/>
    <w:rsid w:val="002D4E01"/>
    <w:rsid w:val="002D50B3"/>
    <w:rsid w:val="002D50F0"/>
    <w:rsid w:val="002D51C0"/>
    <w:rsid w:val="002D5222"/>
    <w:rsid w:val="002D5343"/>
    <w:rsid w:val="002D5357"/>
    <w:rsid w:val="002D54D4"/>
    <w:rsid w:val="002D55C7"/>
    <w:rsid w:val="002D564A"/>
    <w:rsid w:val="002D5729"/>
    <w:rsid w:val="002D57FE"/>
    <w:rsid w:val="002D580A"/>
    <w:rsid w:val="002D58A2"/>
    <w:rsid w:val="002D5CD9"/>
    <w:rsid w:val="002D5DF2"/>
    <w:rsid w:val="002D6185"/>
    <w:rsid w:val="002D62CA"/>
    <w:rsid w:val="002D6322"/>
    <w:rsid w:val="002D63B2"/>
    <w:rsid w:val="002D6464"/>
    <w:rsid w:val="002D65C4"/>
    <w:rsid w:val="002D6755"/>
    <w:rsid w:val="002D696E"/>
    <w:rsid w:val="002D6C9D"/>
    <w:rsid w:val="002D6E28"/>
    <w:rsid w:val="002D6E6E"/>
    <w:rsid w:val="002D6F0E"/>
    <w:rsid w:val="002D6FC5"/>
    <w:rsid w:val="002D700A"/>
    <w:rsid w:val="002D7097"/>
    <w:rsid w:val="002D70CA"/>
    <w:rsid w:val="002D7180"/>
    <w:rsid w:val="002D7245"/>
    <w:rsid w:val="002D7493"/>
    <w:rsid w:val="002D7650"/>
    <w:rsid w:val="002D794F"/>
    <w:rsid w:val="002D7A0F"/>
    <w:rsid w:val="002D7A5D"/>
    <w:rsid w:val="002D7AB4"/>
    <w:rsid w:val="002D7AEA"/>
    <w:rsid w:val="002D7AF7"/>
    <w:rsid w:val="002D7B29"/>
    <w:rsid w:val="002D7C63"/>
    <w:rsid w:val="002E006B"/>
    <w:rsid w:val="002E020E"/>
    <w:rsid w:val="002E0303"/>
    <w:rsid w:val="002E04EB"/>
    <w:rsid w:val="002E0521"/>
    <w:rsid w:val="002E0538"/>
    <w:rsid w:val="002E0703"/>
    <w:rsid w:val="002E075B"/>
    <w:rsid w:val="002E0784"/>
    <w:rsid w:val="002E0897"/>
    <w:rsid w:val="002E089E"/>
    <w:rsid w:val="002E08AF"/>
    <w:rsid w:val="002E0977"/>
    <w:rsid w:val="002E0A78"/>
    <w:rsid w:val="002E0ADA"/>
    <w:rsid w:val="002E0B86"/>
    <w:rsid w:val="002E0C1E"/>
    <w:rsid w:val="002E0D49"/>
    <w:rsid w:val="002E0EDE"/>
    <w:rsid w:val="002E103F"/>
    <w:rsid w:val="002E1148"/>
    <w:rsid w:val="002E12D7"/>
    <w:rsid w:val="002E13D3"/>
    <w:rsid w:val="002E1409"/>
    <w:rsid w:val="002E142C"/>
    <w:rsid w:val="002E1594"/>
    <w:rsid w:val="002E15D1"/>
    <w:rsid w:val="002E1926"/>
    <w:rsid w:val="002E1C7C"/>
    <w:rsid w:val="002E1C9C"/>
    <w:rsid w:val="002E1D3D"/>
    <w:rsid w:val="002E1DB1"/>
    <w:rsid w:val="002E1E2F"/>
    <w:rsid w:val="002E1ED5"/>
    <w:rsid w:val="002E201D"/>
    <w:rsid w:val="002E209C"/>
    <w:rsid w:val="002E221E"/>
    <w:rsid w:val="002E2437"/>
    <w:rsid w:val="002E24AD"/>
    <w:rsid w:val="002E2666"/>
    <w:rsid w:val="002E267A"/>
    <w:rsid w:val="002E26D6"/>
    <w:rsid w:val="002E292B"/>
    <w:rsid w:val="002E293F"/>
    <w:rsid w:val="002E2A05"/>
    <w:rsid w:val="002E2A8F"/>
    <w:rsid w:val="002E2B0E"/>
    <w:rsid w:val="002E2B84"/>
    <w:rsid w:val="002E2C47"/>
    <w:rsid w:val="002E2C4A"/>
    <w:rsid w:val="002E2CD1"/>
    <w:rsid w:val="002E2D28"/>
    <w:rsid w:val="002E2D2F"/>
    <w:rsid w:val="002E2D98"/>
    <w:rsid w:val="002E2DEC"/>
    <w:rsid w:val="002E2DF7"/>
    <w:rsid w:val="002E30BD"/>
    <w:rsid w:val="002E329B"/>
    <w:rsid w:val="002E32EC"/>
    <w:rsid w:val="002E32FE"/>
    <w:rsid w:val="002E335D"/>
    <w:rsid w:val="002E34B4"/>
    <w:rsid w:val="002E34D4"/>
    <w:rsid w:val="002E3544"/>
    <w:rsid w:val="002E36CF"/>
    <w:rsid w:val="002E3704"/>
    <w:rsid w:val="002E37FA"/>
    <w:rsid w:val="002E3814"/>
    <w:rsid w:val="002E38DB"/>
    <w:rsid w:val="002E3979"/>
    <w:rsid w:val="002E3B4F"/>
    <w:rsid w:val="002E3B64"/>
    <w:rsid w:val="002E3BD3"/>
    <w:rsid w:val="002E3CAD"/>
    <w:rsid w:val="002E3D1E"/>
    <w:rsid w:val="002E3D88"/>
    <w:rsid w:val="002E3D8C"/>
    <w:rsid w:val="002E3D93"/>
    <w:rsid w:val="002E3DBA"/>
    <w:rsid w:val="002E3DF2"/>
    <w:rsid w:val="002E3DFC"/>
    <w:rsid w:val="002E3E27"/>
    <w:rsid w:val="002E407B"/>
    <w:rsid w:val="002E40D2"/>
    <w:rsid w:val="002E4281"/>
    <w:rsid w:val="002E4353"/>
    <w:rsid w:val="002E4488"/>
    <w:rsid w:val="002E450E"/>
    <w:rsid w:val="002E4528"/>
    <w:rsid w:val="002E456F"/>
    <w:rsid w:val="002E458D"/>
    <w:rsid w:val="002E4729"/>
    <w:rsid w:val="002E476A"/>
    <w:rsid w:val="002E48B6"/>
    <w:rsid w:val="002E4A8C"/>
    <w:rsid w:val="002E4AE9"/>
    <w:rsid w:val="002E4BBE"/>
    <w:rsid w:val="002E4D21"/>
    <w:rsid w:val="002E4D4F"/>
    <w:rsid w:val="002E4DAE"/>
    <w:rsid w:val="002E502E"/>
    <w:rsid w:val="002E5088"/>
    <w:rsid w:val="002E51B4"/>
    <w:rsid w:val="002E5285"/>
    <w:rsid w:val="002E5313"/>
    <w:rsid w:val="002E55D8"/>
    <w:rsid w:val="002E565C"/>
    <w:rsid w:val="002E56FE"/>
    <w:rsid w:val="002E5731"/>
    <w:rsid w:val="002E58B4"/>
    <w:rsid w:val="002E593C"/>
    <w:rsid w:val="002E5A39"/>
    <w:rsid w:val="002E5A6C"/>
    <w:rsid w:val="002E5AFF"/>
    <w:rsid w:val="002E5BD5"/>
    <w:rsid w:val="002E5F20"/>
    <w:rsid w:val="002E6010"/>
    <w:rsid w:val="002E6129"/>
    <w:rsid w:val="002E6433"/>
    <w:rsid w:val="002E6469"/>
    <w:rsid w:val="002E6A30"/>
    <w:rsid w:val="002E6A54"/>
    <w:rsid w:val="002E6EC8"/>
    <w:rsid w:val="002E707B"/>
    <w:rsid w:val="002E7151"/>
    <w:rsid w:val="002E71EE"/>
    <w:rsid w:val="002E7209"/>
    <w:rsid w:val="002E7317"/>
    <w:rsid w:val="002E74B4"/>
    <w:rsid w:val="002E74D3"/>
    <w:rsid w:val="002E7712"/>
    <w:rsid w:val="002E77A7"/>
    <w:rsid w:val="002E7956"/>
    <w:rsid w:val="002E7975"/>
    <w:rsid w:val="002E7A91"/>
    <w:rsid w:val="002E7D04"/>
    <w:rsid w:val="002E7D55"/>
    <w:rsid w:val="002E89FB"/>
    <w:rsid w:val="002F0325"/>
    <w:rsid w:val="002F034C"/>
    <w:rsid w:val="002F04A9"/>
    <w:rsid w:val="002F06CB"/>
    <w:rsid w:val="002F0709"/>
    <w:rsid w:val="002F0852"/>
    <w:rsid w:val="002F09D4"/>
    <w:rsid w:val="002F0ABA"/>
    <w:rsid w:val="002F0BB9"/>
    <w:rsid w:val="002F0C2C"/>
    <w:rsid w:val="002F0CF7"/>
    <w:rsid w:val="002F0D70"/>
    <w:rsid w:val="002F0D8D"/>
    <w:rsid w:val="002F0E1F"/>
    <w:rsid w:val="002F0E58"/>
    <w:rsid w:val="002F0F47"/>
    <w:rsid w:val="002F1116"/>
    <w:rsid w:val="002F156E"/>
    <w:rsid w:val="002F1601"/>
    <w:rsid w:val="002F1839"/>
    <w:rsid w:val="002F1846"/>
    <w:rsid w:val="002F1B5A"/>
    <w:rsid w:val="002F1CDB"/>
    <w:rsid w:val="002F1E58"/>
    <w:rsid w:val="002F1EC1"/>
    <w:rsid w:val="002F1EDB"/>
    <w:rsid w:val="002F1EE2"/>
    <w:rsid w:val="002F1FBD"/>
    <w:rsid w:val="002F20D2"/>
    <w:rsid w:val="002F2137"/>
    <w:rsid w:val="002F2145"/>
    <w:rsid w:val="002F219C"/>
    <w:rsid w:val="002F2450"/>
    <w:rsid w:val="002F2544"/>
    <w:rsid w:val="002F2545"/>
    <w:rsid w:val="002F26E5"/>
    <w:rsid w:val="002F2945"/>
    <w:rsid w:val="002F299D"/>
    <w:rsid w:val="002F29CB"/>
    <w:rsid w:val="002F2B18"/>
    <w:rsid w:val="002F2B22"/>
    <w:rsid w:val="002F2B58"/>
    <w:rsid w:val="002F2BBC"/>
    <w:rsid w:val="002F2C19"/>
    <w:rsid w:val="002F2CF6"/>
    <w:rsid w:val="002F2DFF"/>
    <w:rsid w:val="002F2F01"/>
    <w:rsid w:val="002F2F14"/>
    <w:rsid w:val="002F2F15"/>
    <w:rsid w:val="002F308C"/>
    <w:rsid w:val="002F31F3"/>
    <w:rsid w:val="002F320B"/>
    <w:rsid w:val="002F3451"/>
    <w:rsid w:val="002F36E2"/>
    <w:rsid w:val="002F39D5"/>
    <w:rsid w:val="002F3BAF"/>
    <w:rsid w:val="002F3C44"/>
    <w:rsid w:val="002F3D0D"/>
    <w:rsid w:val="002F3D54"/>
    <w:rsid w:val="002F3E6C"/>
    <w:rsid w:val="002F3EBC"/>
    <w:rsid w:val="002F3FD8"/>
    <w:rsid w:val="002F409B"/>
    <w:rsid w:val="002F423B"/>
    <w:rsid w:val="002F4255"/>
    <w:rsid w:val="002F44E4"/>
    <w:rsid w:val="002F44F5"/>
    <w:rsid w:val="002F4524"/>
    <w:rsid w:val="002F460E"/>
    <w:rsid w:val="002F46FD"/>
    <w:rsid w:val="002F4743"/>
    <w:rsid w:val="002F4848"/>
    <w:rsid w:val="002F49B7"/>
    <w:rsid w:val="002F4B6B"/>
    <w:rsid w:val="002F4F20"/>
    <w:rsid w:val="002F5048"/>
    <w:rsid w:val="002F5112"/>
    <w:rsid w:val="002F524C"/>
    <w:rsid w:val="002F5306"/>
    <w:rsid w:val="002F538A"/>
    <w:rsid w:val="002F55F3"/>
    <w:rsid w:val="002F5A81"/>
    <w:rsid w:val="002F5ACE"/>
    <w:rsid w:val="002F5B2A"/>
    <w:rsid w:val="002F5C14"/>
    <w:rsid w:val="002F5D39"/>
    <w:rsid w:val="002F5F10"/>
    <w:rsid w:val="002F5FBE"/>
    <w:rsid w:val="002F61E2"/>
    <w:rsid w:val="002F6231"/>
    <w:rsid w:val="002F6272"/>
    <w:rsid w:val="002F62F6"/>
    <w:rsid w:val="002F6318"/>
    <w:rsid w:val="002F639F"/>
    <w:rsid w:val="002F641F"/>
    <w:rsid w:val="002F645A"/>
    <w:rsid w:val="002F64B6"/>
    <w:rsid w:val="002F662F"/>
    <w:rsid w:val="002F672E"/>
    <w:rsid w:val="002F67C5"/>
    <w:rsid w:val="002F6810"/>
    <w:rsid w:val="002F685A"/>
    <w:rsid w:val="002F68A5"/>
    <w:rsid w:val="002F68E6"/>
    <w:rsid w:val="002F6A6A"/>
    <w:rsid w:val="002F6A89"/>
    <w:rsid w:val="002F6B1B"/>
    <w:rsid w:val="002F6C0F"/>
    <w:rsid w:val="002F6CC6"/>
    <w:rsid w:val="002F6CE9"/>
    <w:rsid w:val="002F6D38"/>
    <w:rsid w:val="002F6D84"/>
    <w:rsid w:val="002F6F10"/>
    <w:rsid w:val="002F6F39"/>
    <w:rsid w:val="002F728B"/>
    <w:rsid w:val="002F76D6"/>
    <w:rsid w:val="002F782B"/>
    <w:rsid w:val="002F7868"/>
    <w:rsid w:val="002F7A05"/>
    <w:rsid w:val="002F7AFA"/>
    <w:rsid w:val="002F7B17"/>
    <w:rsid w:val="002F7B18"/>
    <w:rsid w:val="002F7DF8"/>
    <w:rsid w:val="002F7E00"/>
    <w:rsid w:val="002F7E75"/>
    <w:rsid w:val="002F7EBA"/>
    <w:rsid w:val="00300259"/>
    <w:rsid w:val="00300351"/>
    <w:rsid w:val="0030051E"/>
    <w:rsid w:val="00300574"/>
    <w:rsid w:val="003005DA"/>
    <w:rsid w:val="003005ED"/>
    <w:rsid w:val="00300697"/>
    <w:rsid w:val="00300830"/>
    <w:rsid w:val="00300834"/>
    <w:rsid w:val="00300894"/>
    <w:rsid w:val="0030091C"/>
    <w:rsid w:val="0030099B"/>
    <w:rsid w:val="00300A7C"/>
    <w:rsid w:val="00300BB1"/>
    <w:rsid w:val="00300DF4"/>
    <w:rsid w:val="00300F2C"/>
    <w:rsid w:val="00300F6D"/>
    <w:rsid w:val="00300FEA"/>
    <w:rsid w:val="00301067"/>
    <w:rsid w:val="00301259"/>
    <w:rsid w:val="0030138E"/>
    <w:rsid w:val="00301583"/>
    <w:rsid w:val="003016E7"/>
    <w:rsid w:val="00301708"/>
    <w:rsid w:val="003018E2"/>
    <w:rsid w:val="00301938"/>
    <w:rsid w:val="0030193F"/>
    <w:rsid w:val="0030194E"/>
    <w:rsid w:val="00301BCA"/>
    <w:rsid w:val="00301BCF"/>
    <w:rsid w:val="00301C57"/>
    <w:rsid w:val="00301D46"/>
    <w:rsid w:val="00301E2A"/>
    <w:rsid w:val="00301EA5"/>
    <w:rsid w:val="00301EDF"/>
    <w:rsid w:val="00301FA6"/>
    <w:rsid w:val="0030219E"/>
    <w:rsid w:val="00302250"/>
    <w:rsid w:val="00302279"/>
    <w:rsid w:val="003022D4"/>
    <w:rsid w:val="00302422"/>
    <w:rsid w:val="00302435"/>
    <w:rsid w:val="00302482"/>
    <w:rsid w:val="003025A1"/>
    <w:rsid w:val="00302656"/>
    <w:rsid w:val="00302672"/>
    <w:rsid w:val="003026A3"/>
    <w:rsid w:val="003026BC"/>
    <w:rsid w:val="00302700"/>
    <w:rsid w:val="003027C5"/>
    <w:rsid w:val="003027DF"/>
    <w:rsid w:val="003027FC"/>
    <w:rsid w:val="00302820"/>
    <w:rsid w:val="00302A3D"/>
    <w:rsid w:val="00302A4B"/>
    <w:rsid w:val="00302AD3"/>
    <w:rsid w:val="00302C18"/>
    <w:rsid w:val="00302CB2"/>
    <w:rsid w:val="00302D4B"/>
    <w:rsid w:val="00302DCE"/>
    <w:rsid w:val="00302E94"/>
    <w:rsid w:val="0030305C"/>
    <w:rsid w:val="003030C5"/>
    <w:rsid w:val="00303115"/>
    <w:rsid w:val="00303255"/>
    <w:rsid w:val="00303313"/>
    <w:rsid w:val="003034C2"/>
    <w:rsid w:val="0030357D"/>
    <w:rsid w:val="003035B9"/>
    <w:rsid w:val="003037A2"/>
    <w:rsid w:val="0030390D"/>
    <w:rsid w:val="00303A03"/>
    <w:rsid w:val="00303B1E"/>
    <w:rsid w:val="00303B3B"/>
    <w:rsid w:val="00303B8E"/>
    <w:rsid w:val="00303CB9"/>
    <w:rsid w:val="00303E1E"/>
    <w:rsid w:val="00303E4B"/>
    <w:rsid w:val="00303E59"/>
    <w:rsid w:val="00303E66"/>
    <w:rsid w:val="00303F59"/>
    <w:rsid w:val="00304235"/>
    <w:rsid w:val="003043C4"/>
    <w:rsid w:val="0030441C"/>
    <w:rsid w:val="00304453"/>
    <w:rsid w:val="003044FD"/>
    <w:rsid w:val="00304598"/>
    <w:rsid w:val="0030459C"/>
    <w:rsid w:val="00304601"/>
    <w:rsid w:val="0030462A"/>
    <w:rsid w:val="0030471F"/>
    <w:rsid w:val="0030479A"/>
    <w:rsid w:val="003047F3"/>
    <w:rsid w:val="00304821"/>
    <w:rsid w:val="003048DF"/>
    <w:rsid w:val="00304A0E"/>
    <w:rsid w:val="00304A1D"/>
    <w:rsid w:val="00304BBA"/>
    <w:rsid w:val="00304C42"/>
    <w:rsid w:val="00304CF1"/>
    <w:rsid w:val="00304D81"/>
    <w:rsid w:val="00304EA6"/>
    <w:rsid w:val="00304ED8"/>
    <w:rsid w:val="00304F54"/>
    <w:rsid w:val="00304F67"/>
    <w:rsid w:val="00304FEB"/>
    <w:rsid w:val="0030501B"/>
    <w:rsid w:val="00305195"/>
    <w:rsid w:val="003056D0"/>
    <w:rsid w:val="00305759"/>
    <w:rsid w:val="0030591A"/>
    <w:rsid w:val="00305A7E"/>
    <w:rsid w:val="00305A9B"/>
    <w:rsid w:val="00305ADB"/>
    <w:rsid w:val="00305B74"/>
    <w:rsid w:val="00305B8A"/>
    <w:rsid w:val="00305C28"/>
    <w:rsid w:val="00305E6A"/>
    <w:rsid w:val="0030606E"/>
    <w:rsid w:val="003061CB"/>
    <w:rsid w:val="003061E1"/>
    <w:rsid w:val="003062CD"/>
    <w:rsid w:val="00306323"/>
    <w:rsid w:val="003063F4"/>
    <w:rsid w:val="00306443"/>
    <w:rsid w:val="00306591"/>
    <w:rsid w:val="00306599"/>
    <w:rsid w:val="003065FC"/>
    <w:rsid w:val="00306655"/>
    <w:rsid w:val="003066AF"/>
    <w:rsid w:val="00306744"/>
    <w:rsid w:val="00306754"/>
    <w:rsid w:val="00306822"/>
    <w:rsid w:val="0030685A"/>
    <w:rsid w:val="00306A53"/>
    <w:rsid w:val="00306AE6"/>
    <w:rsid w:val="00306D77"/>
    <w:rsid w:val="00306D95"/>
    <w:rsid w:val="00306E93"/>
    <w:rsid w:val="00306F8B"/>
    <w:rsid w:val="00307135"/>
    <w:rsid w:val="0030718C"/>
    <w:rsid w:val="003073C1"/>
    <w:rsid w:val="00307478"/>
    <w:rsid w:val="003074C8"/>
    <w:rsid w:val="0030777B"/>
    <w:rsid w:val="0030780B"/>
    <w:rsid w:val="0030782E"/>
    <w:rsid w:val="00307851"/>
    <w:rsid w:val="00307972"/>
    <w:rsid w:val="00307B4B"/>
    <w:rsid w:val="00307B78"/>
    <w:rsid w:val="00307B79"/>
    <w:rsid w:val="00307B7F"/>
    <w:rsid w:val="00307B9C"/>
    <w:rsid w:val="00307CDD"/>
    <w:rsid w:val="00307D18"/>
    <w:rsid w:val="00307E7B"/>
    <w:rsid w:val="00307F94"/>
    <w:rsid w:val="003104EB"/>
    <w:rsid w:val="0031053F"/>
    <w:rsid w:val="003105E6"/>
    <w:rsid w:val="003106B0"/>
    <w:rsid w:val="003106BD"/>
    <w:rsid w:val="003106ED"/>
    <w:rsid w:val="00310771"/>
    <w:rsid w:val="003108A2"/>
    <w:rsid w:val="003108B9"/>
    <w:rsid w:val="0031095A"/>
    <w:rsid w:val="00310AA8"/>
    <w:rsid w:val="00310ACE"/>
    <w:rsid w:val="00310B78"/>
    <w:rsid w:val="00310BB4"/>
    <w:rsid w:val="00310E32"/>
    <w:rsid w:val="003110AB"/>
    <w:rsid w:val="003110FB"/>
    <w:rsid w:val="00311125"/>
    <w:rsid w:val="0031118E"/>
    <w:rsid w:val="003111CB"/>
    <w:rsid w:val="00311300"/>
    <w:rsid w:val="00311381"/>
    <w:rsid w:val="00311519"/>
    <w:rsid w:val="003118A4"/>
    <w:rsid w:val="00311918"/>
    <w:rsid w:val="00311A08"/>
    <w:rsid w:val="00311A98"/>
    <w:rsid w:val="00311ACB"/>
    <w:rsid w:val="00311BED"/>
    <w:rsid w:val="00311E12"/>
    <w:rsid w:val="00311FE4"/>
    <w:rsid w:val="00312000"/>
    <w:rsid w:val="0031211D"/>
    <w:rsid w:val="00312155"/>
    <w:rsid w:val="0031215B"/>
    <w:rsid w:val="003121FF"/>
    <w:rsid w:val="00312428"/>
    <w:rsid w:val="00312604"/>
    <w:rsid w:val="00312641"/>
    <w:rsid w:val="003127BF"/>
    <w:rsid w:val="0031291B"/>
    <w:rsid w:val="00312C39"/>
    <w:rsid w:val="00312C63"/>
    <w:rsid w:val="00312D44"/>
    <w:rsid w:val="00312D70"/>
    <w:rsid w:val="00312DAA"/>
    <w:rsid w:val="00312E73"/>
    <w:rsid w:val="00312EE7"/>
    <w:rsid w:val="00312EF2"/>
    <w:rsid w:val="00312F37"/>
    <w:rsid w:val="003130BB"/>
    <w:rsid w:val="003134F5"/>
    <w:rsid w:val="00313625"/>
    <w:rsid w:val="003136E4"/>
    <w:rsid w:val="003137AB"/>
    <w:rsid w:val="003137FF"/>
    <w:rsid w:val="00313A6C"/>
    <w:rsid w:val="00313B5B"/>
    <w:rsid w:val="00313B61"/>
    <w:rsid w:val="00313B62"/>
    <w:rsid w:val="00313B96"/>
    <w:rsid w:val="00313BC4"/>
    <w:rsid w:val="00313C77"/>
    <w:rsid w:val="00313F19"/>
    <w:rsid w:val="00313F80"/>
    <w:rsid w:val="00314205"/>
    <w:rsid w:val="00314244"/>
    <w:rsid w:val="003144E1"/>
    <w:rsid w:val="003144F5"/>
    <w:rsid w:val="00314854"/>
    <w:rsid w:val="00314A13"/>
    <w:rsid w:val="00314A56"/>
    <w:rsid w:val="00314AFF"/>
    <w:rsid w:val="00314BA3"/>
    <w:rsid w:val="00314BC2"/>
    <w:rsid w:val="00314BD0"/>
    <w:rsid w:val="00314D21"/>
    <w:rsid w:val="00314F86"/>
    <w:rsid w:val="00314FBE"/>
    <w:rsid w:val="0031509C"/>
    <w:rsid w:val="003150DD"/>
    <w:rsid w:val="003152D2"/>
    <w:rsid w:val="00315495"/>
    <w:rsid w:val="00315516"/>
    <w:rsid w:val="003155DB"/>
    <w:rsid w:val="00315600"/>
    <w:rsid w:val="003156F3"/>
    <w:rsid w:val="00315750"/>
    <w:rsid w:val="0031587E"/>
    <w:rsid w:val="0031597D"/>
    <w:rsid w:val="00315AA5"/>
    <w:rsid w:val="00315B24"/>
    <w:rsid w:val="00315E66"/>
    <w:rsid w:val="00315EBB"/>
    <w:rsid w:val="00315EF7"/>
    <w:rsid w:val="00315FBB"/>
    <w:rsid w:val="0031609A"/>
    <w:rsid w:val="0031619E"/>
    <w:rsid w:val="003161B3"/>
    <w:rsid w:val="00316299"/>
    <w:rsid w:val="003163E1"/>
    <w:rsid w:val="00316411"/>
    <w:rsid w:val="00316436"/>
    <w:rsid w:val="00316653"/>
    <w:rsid w:val="003167EE"/>
    <w:rsid w:val="0031691C"/>
    <w:rsid w:val="00316936"/>
    <w:rsid w:val="0031697A"/>
    <w:rsid w:val="00316A36"/>
    <w:rsid w:val="00316B55"/>
    <w:rsid w:val="00316BA0"/>
    <w:rsid w:val="00316C26"/>
    <w:rsid w:val="00316D86"/>
    <w:rsid w:val="00316DC6"/>
    <w:rsid w:val="00316DFD"/>
    <w:rsid w:val="003170CB"/>
    <w:rsid w:val="00317142"/>
    <w:rsid w:val="00317153"/>
    <w:rsid w:val="00317169"/>
    <w:rsid w:val="0031725A"/>
    <w:rsid w:val="003173D7"/>
    <w:rsid w:val="0031757A"/>
    <w:rsid w:val="0031797F"/>
    <w:rsid w:val="0031798B"/>
    <w:rsid w:val="00317B88"/>
    <w:rsid w:val="00317EC2"/>
    <w:rsid w:val="00317F97"/>
    <w:rsid w:val="00317FC0"/>
    <w:rsid w:val="00317FC6"/>
    <w:rsid w:val="00320355"/>
    <w:rsid w:val="003203DB"/>
    <w:rsid w:val="0032043B"/>
    <w:rsid w:val="003206A3"/>
    <w:rsid w:val="003206EE"/>
    <w:rsid w:val="00320706"/>
    <w:rsid w:val="00320714"/>
    <w:rsid w:val="003207F3"/>
    <w:rsid w:val="00320855"/>
    <w:rsid w:val="0032087E"/>
    <w:rsid w:val="003208C1"/>
    <w:rsid w:val="00320945"/>
    <w:rsid w:val="00320A12"/>
    <w:rsid w:val="00320A4D"/>
    <w:rsid w:val="00320C50"/>
    <w:rsid w:val="00320E18"/>
    <w:rsid w:val="00320F56"/>
    <w:rsid w:val="00320FB7"/>
    <w:rsid w:val="003212BE"/>
    <w:rsid w:val="0032140C"/>
    <w:rsid w:val="003214A2"/>
    <w:rsid w:val="0032161E"/>
    <w:rsid w:val="00321741"/>
    <w:rsid w:val="00321835"/>
    <w:rsid w:val="003219CF"/>
    <w:rsid w:val="00321AD7"/>
    <w:rsid w:val="00321B3E"/>
    <w:rsid w:val="00321B3F"/>
    <w:rsid w:val="00321CBB"/>
    <w:rsid w:val="00321E53"/>
    <w:rsid w:val="00321E62"/>
    <w:rsid w:val="00322020"/>
    <w:rsid w:val="00322134"/>
    <w:rsid w:val="0032240E"/>
    <w:rsid w:val="003227A5"/>
    <w:rsid w:val="003227B9"/>
    <w:rsid w:val="00322836"/>
    <w:rsid w:val="00322A6F"/>
    <w:rsid w:val="00322B4D"/>
    <w:rsid w:val="00322C63"/>
    <w:rsid w:val="00322D53"/>
    <w:rsid w:val="00322D79"/>
    <w:rsid w:val="00322E1E"/>
    <w:rsid w:val="00322EC6"/>
    <w:rsid w:val="00322FA6"/>
    <w:rsid w:val="00323194"/>
    <w:rsid w:val="0032330E"/>
    <w:rsid w:val="00323314"/>
    <w:rsid w:val="0032336C"/>
    <w:rsid w:val="00323382"/>
    <w:rsid w:val="00323682"/>
    <w:rsid w:val="0032369E"/>
    <w:rsid w:val="00323889"/>
    <w:rsid w:val="003238E0"/>
    <w:rsid w:val="003238F3"/>
    <w:rsid w:val="00323C21"/>
    <w:rsid w:val="00323C4D"/>
    <w:rsid w:val="00323D73"/>
    <w:rsid w:val="00323DC1"/>
    <w:rsid w:val="0032409B"/>
    <w:rsid w:val="0032411C"/>
    <w:rsid w:val="0032412A"/>
    <w:rsid w:val="00324232"/>
    <w:rsid w:val="00324329"/>
    <w:rsid w:val="00324397"/>
    <w:rsid w:val="00324424"/>
    <w:rsid w:val="00324471"/>
    <w:rsid w:val="00324507"/>
    <w:rsid w:val="00324930"/>
    <w:rsid w:val="00324985"/>
    <w:rsid w:val="00324A13"/>
    <w:rsid w:val="00324AF7"/>
    <w:rsid w:val="00324B56"/>
    <w:rsid w:val="00324C29"/>
    <w:rsid w:val="00324C68"/>
    <w:rsid w:val="00324E8E"/>
    <w:rsid w:val="00324FB7"/>
    <w:rsid w:val="00325334"/>
    <w:rsid w:val="0032539C"/>
    <w:rsid w:val="00325466"/>
    <w:rsid w:val="0032546D"/>
    <w:rsid w:val="003255B8"/>
    <w:rsid w:val="003256EF"/>
    <w:rsid w:val="003256F7"/>
    <w:rsid w:val="003257C6"/>
    <w:rsid w:val="003259FA"/>
    <w:rsid w:val="003261D6"/>
    <w:rsid w:val="0032630C"/>
    <w:rsid w:val="0032633E"/>
    <w:rsid w:val="00326362"/>
    <w:rsid w:val="003264E7"/>
    <w:rsid w:val="0032659A"/>
    <w:rsid w:val="0032661F"/>
    <w:rsid w:val="00326655"/>
    <w:rsid w:val="0032665B"/>
    <w:rsid w:val="00326751"/>
    <w:rsid w:val="0032675B"/>
    <w:rsid w:val="003267F4"/>
    <w:rsid w:val="003268BB"/>
    <w:rsid w:val="00326901"/>
    <w:rsid w:val="003269D9"/>
    <w:rsid w:val="00326B8C"/>
    <w:rsid w:val="00326BB3"/>
    <w:rsid w:val="00326D0E"/>
    <w:rsid w:val="00326E21"/>
    <w:rsid w:val="00326E49"/>
    <w:rsid w:val="00326F2A"/>
    <w:rsid w:val="00327264"/>
    <w:rsid w:val="003272AD"/>
    <w:rsid w:val="00327482"/>
    <w:rsid w:val="003274A2"/>
    <w:rsid w:val="003275C0"/>
    <w:rsid w:val="003279F8"/>
    <w:rsid w:val="00327AB4"/>
    <w:rsid w:val="00327B01"/>
    <w:rsid w:val="00327C58"/>
    <w:rsid w:val="00327D24"/>
    <w:rsid w:val="00330311"/>
    <w:rsid w:val="003303AA"/>
    <w:rsid w:val="003304FD"/>
    <w:rsid w:val="0033057C"/>
    <w:rsid w:val="00330592"/>
    <w:rsid w:val="00330827"/>
    <w:rsid w:val="0033087F"/>
    <w:rsid w:val="00330943"/>
    <w:rsid w:val="003309F5"/>
    <w:rsid w:val="00330A94"/>
    <w:rsid w:val="00330EE3"/>
    <w:rsid w:val="00331141"/>
    <w:rsid w:val="003311E6"/>
    <w:rsid w:val="0033131C"/>
    <w:rsid w:val="00331354"/>
    <w:rsid w:val="003313DB"/>
    <w:rsid w:val="0033140D"/>
    <w:rsid w:val="003314B1"/>
    <w:rsid w:val="003315D9"/>
    <w:rsid w:val="003316E2"/>
    <w:rsid w:val="003318A1"/>
    <w:rsid w:val="003318ED"/>
    <w:rsid w:val="0033196F"/>
    <w:rsid w:val="00331BB6"/>
    <w:rsid w:val="00331C26"/>
    <w:rsid w:val="00331D6A"/>
    <w:rsid w:val="00331DF3"/>
    <w:rsid w:val="00331FB4"/>
    <w:rsid w:val="00331FC8"/>
    <w:rsid w:val="00332018"/>
    <w:rsid w:val="003320FD"/>
    <w:rsid w:val="003321BB"/>
    <w:rsid w:val="003321DD"/>
    <w:rsid w:val="00332381"/>
    <w:rsid w:val="00332489"/>
    <w:rsid w:val="0033252F"/>
    <w:rsid w:val="0033254B"/>
    <w:rsid w:val="003325BE"/>
    <w:rsid w:val="003325D6"/>
    <w:rsid w:val="0033264A"/>
    <w:rsid w:val="00332991"/>
    <w:rsid w:val="00332AD6"/>
    <w:rsid w:val="00332B18"/>
    <w:rsid w:val="00332B57"/>
    <w:rsid w:val="00332BF7"/>
    <w:rsid w:val="00332C9E"/>
    <w:rsid w:val="00332CAC"/>
    <w:rsid w:val="00332D34"/>
    <w:rsid w:val="00332D35"/>
    <w:rsid w:val="00332D93"/>
    <w:rsid w:val="00332E66"/>
    <w:rsid w:val="00333195"/>
    <w:rsid w:val="00333224"/>
    <w:rsid w:val="0033326C"/>
    <w:rsid w:val="003333B0"/>
    <w:rsid w:val="00333539"/>
    <w:rsid w:val="00333606"/>
    <w:rsid w:val="003337A4"/>
    <w:rsid w:val="00333C4F"/>
    <w:rsid w:val="00333E15"/>
    <w:rsid w:val="00333EE8"/>
    <w:rsid w:val="00333FF1"/>
    <w:rsid w:val="00334086"/>
    <w:rsid w:val="0033408C"/>
    <w:rsid w:val="0033423E"/>
    <w:rsid w:val="0033430B"/>
    <w:rsid w:val="003348B2"/>
    <w:rsid w:val="00334945"/>
    <w:rsid w:val="00334A3E"/>
    <w:rsid w:val="00334B9D"/>
    <w:rsid w:val="00334C70"/>
    <w:rsid w:val="00334C79"/>
    <w:rsid w:val="00334C98"/>
    <w:rsid w:val="00334E5E"/>
    <w:rsid w:val="00334EDD"/>
    <w:rsid w:val="00334F6B"/>
    <w:rsid w:val="00334F96"/>
    <w:rsid w:val="0033507B"/>
    <w:rsid w:val="003350AA"/>
    <w:rsid w:val="0033516D"/>
    <w:rsid w:val="003351DC"/>
    <w:rsid w:val="00335390"/>
    <w:rsid w:val="003354DA"/>
    <w:rsid w:val="0033576C"/>
    <w:rsid w:val="003357AD"/>
    <w:rsid w:val="003358B5"/>
    <w:rsid w:val="003359EE"/>
    <w:rsid w:val="00335A88"/>
    <w:rsid w:val="00335AD5"/>
    <w:rsid w:val="00335B4D"/>
    <w:rsid w:val="00335CDA"/>
    <w:rsid w:val="00335D31"/>
    <w:rsid w:val="00335DE8"/>
    <w:rsid w:val="00335DF0"/>
    <w:rsid w:val="00335EF1"/>
    <w:rsid w:val="00335F7F"/>
    <w:rsid w:val="00336036"/>
    <w:rsid w:val="003360FE"/>
    <w:rsid w:val="0033617F"/>
    <w:rsid w:val="003361CA"/>
    <w:rsid w:val="0033661A"/>
    <w:rsid w:val="0033666D"/>
    <w:rsid w:val="0033688C"/>
    <w:rsid w:val="00336B4C"/>
    <w:rsid w:val="00336BB5"/>
    <w:rsid w:val="00336E66"/>
    <w:rsid w:val="00336EBF"/>
    <w:rsid w:val="00337016"/>
    <w:rsid w:val="00337111"/>
    <w:rsid w:val="0033724A"/>
    <w:rsid w:val="003372CB"/>
    <w:rsid w:val="00337497"/>
    <w:rsid w:val="003375B1"/>
    <w:rsid w:val="003375C5"/>
    <w:rsid w:val="003376A5"/>
    <w:rsid w:val="003377FF"/>
    <w:rsid w:val="003378C7"/>
    <w:rsid w:val="00337BF1"/>
    <w:rsid w:val="00337BF6"/>
    <w:rsid w:val="00337E2A"/>
    <w:rsid w:val="00337F96"/>
    <w:rsid w:val="00337FA5"/>
    <w:rsid w:val="00337FDA"/>
    <w:rsid w:val="0034004C"/>
    <w:rsid w:val="00340064"/>
    <w:rsid w:val="003401DF"/>
    <w:rsid w:val="003401F6"/>
    <w:rsid w:val="0034042F"/>
    <w:rsid w:val="0034048D"/>
    <w:rsid w:val="003407D2"/>
    <w:rsid w:val="0034081B"/>
    <w:rsid w:val="003408CC"/>
    <w:rsid w:val="00340A00"/>
    <w:rsid w:val="00340A15"/>
    <w:rsid w:val="00340A90"/>
    <w:rsid w:val="00340AC1"/>
    <w:rsid w:val="00340BF6"/>
    <w:rsid w:val="003412DA"/>
    <w:rsid w:val="00341321"/>
    <w:rsid w:val="0034148A"/>
    <w:rsid w:val="003414E5"/>
    <w:rsid w:val="0034165B"/>
    <w:rsid w:val="003417AD"/>
    <w:rsid w:val="00341BA2"/>
    <w:rsid w:val="00341C1C"/>
    <w:rsid w:val="00341CB2"/>
    <w:rsid w:val="00341D85"/>
    <w:rsid w:val="00341F37"/>
    <w:rsid w:val="00341FF5"/>
    <w:rsid w:val="0034226B"/>
    <w:rsid w:val="00342270"/>
    <w:rsid w:val="00342350"/>
    <w:rsid w:val="0034242F"/>
    <w:rsid w:val="0034244F"/>
    <w:rsid w:val="003424FA"/>
    <w:rsid w:val="0034256D"/>
    <w:rsid w:val="00342831"/>
    <w:rsid w:val="00342A9C"/>
    <w:rsid w:val="00342AED"/>
    <w:rsid w:val="00342D08"/>
    <w:rsid w:val="00342DB8"/>
    <w:rsid w:val="00342DDA"/>
    <w:rsid w:val="00342F47"/>
    <w:rsid w:val="00343020"/>
    <w:rsid w:val="00343046"/>
    <w:rsid w:val="00343116"/>
    <w:rsid w:val="003434CF"/>
    <w:rsid w:val="003435C8"/>
    <w:rsid w:val="003435F8"/>
    <w:rsid w:val="0034378B"/>
    <w:rsid w:val="00343852"/>
    <w:rsid w:val="00343A28"/>
    <w:rsid w:val="00343A76"/>
    <w:rsid w:val="00343E54"/>
    <w:rsid w:val="00343E96"/>
    <w:rsid w:val="00343E98"/>
    <w:rsid w:val="00343FD1"/>
    <w:rsid w:val="003441D5"/>
    <w:rsid w:val="0034421F"/>
    <w:rsid w:val="003442D2"/>
    <w:rsid w:val="00344429"/>
    <w:rsid w:val="0034471C"/>
    <w:rsid w:val="003449CC"/>
    <w:rsid w:val="003449F5"/>
    <w:rsid w:val="00344B5B"/>
    <w:rsid w:val="00344C0F"/>
    <w:rsid w:val="00344D2F"/>
    <w:rsid w:val="00344DEF"/>
    <w:rsid w:val="00344ED6"/>
    <w:rsid w:val="00345135"/>
    <w:rsid w:val="00345321"/>
    <w:rsid w:val="0034537D"/>
    <w:rsid w:val="003453CE"/>
    <w:rsid w:val="003453DD"/>
    <w:rsid w:val="00345531"/>
    <w:rsid w:val="00345617"/>
    <w:rsid w:val="0034561C"/>
    <w:rsid w:val="0034562B"/>
    <w:rsid w:val="003456D0"/>
    <w:rsid w:val="00345744"/>
    <w:rsid w:val="0034575F"/>
    <w:rsid w:val="003457F2"/>
    <w:rsid w:val="00345846"/>
    <w:rsid w:val="003459A8"/>
    <w:rsid w:val="003459DD"/>
    <w:rsid w:val="00345A6A"/>
    <w:rsid w:val="00345AA4"/>
    <w:rsid w:val="00345BE5"/>
    <w:rsid w:val="00345C79"/>
    <w:rsid w:val="00345CC5"/>
    <w:rsid w:val="00345DD8"/>
    <w:rsid w:val="00345F77"/>
    <w:rsid w:val="00345F8B"/>
    <w:rsid w:val="0034600C"/>
    <w:rsid w:val="003461F3"/>
    <w:rsid w:val="003463D0"/>
    <w:rsid w:val="0034671A"/>
    <w:rsid w:val="003467A0"/>
    <w:rsid w:val="00346DD8"/>
    <w:rsid w:val="00346FB3"/>
    <w:rsid w:val="003470BD"/>
    <w:rsid w:val="00347249"/>
    <w:rsid w:val="00347342"/>
    <w:rsid w:val="00347420"/>
    <w:rsid w:val="003474BC"/>
    <w:rsid w:val="003475D5"/>
    <w:rsid w:val="003475DE"/>
    <w:rsid w:val="003476A1"/>
    <w:rsid w:val="003476D9"/>
    <w:rsid w:val="00347825"/>
    <w:rsid w:val="003478A0"/>
    <w:rsid w:val="00347A51"/>
    <w:rsid w:val="00347EE2"/>
    <w:rsid w:val="00347F12"/>
    <w:rsid w:val="00350069"/>
    <w:rsid w:val="003500FF"/>
    <w:rsid w:val="003501FC"/>
    <w:rsid w:val="00350336"/>
    <w:rsid w:val="003503C0"/>
    <w:rsid w:val="00350410"/>
    <w:rsid w:val="00350429"/>
    <w:rsid w:val="003504F6"/>
    <w:rsid w:val="0035061B"/>
    <w:rsid w:val="003506CB"/>
    <w:rsid w:val="0035087C"/>
    <w:rsid w:val="0035097B"/>
    <w:rsid w:val="00350A82"/>
    <w:rsid w:val="00350B47"/>
    <w:rsid w:val="00350B63"/>
    <w:rsid w:val="00350C63"/>
    <w:rsid w:val="00350D63"/>
    <w:rsid w:val="00350EFA"/>
    <w:rsid w:val="00350F29"/>
    <w:rsid w:val="00350F2B"/>
    <w:rsid w:val="0035100E"/>
    <w:rsid w:val="003510B8"/>
    <w:rsid w:val="003512A9"/>
    <w:rsid w:val="003512D3"/>
    <w:rsid w:val="00351420"/>
    <w:rsid w:val="00351454"/>
    <w:rsid w:val="0035153C"/>
    <w:rsid w:val="00351739"/>
    <w:rsid w:val="0035187D"/>
    <w:rsid w:val="003518BE"/>
    <w:rsid w:val="00351C5C"/>
    <w:rsid w:val="00351CE3"/>
    <w:rsid w:val="00351D02"/>
    <w:rsid w:val="00351EB4"/>
    <w:rsid w:val="0035218E"/>
    <w:rsid w:val="00352307"/>
    <w:rsid w:val="003523A0"/>
    <w:rsid w:val="00352486"/>
    <w:rsid w:val="00352634"/>
    <w:rsid w:val="00352685"/>
    <w:rsid w:val="003526D6"/>
    <w:rsid w:val="003527C7"/>
    <w:rsid w:val="00352947"/>
    <w:rsid w:val="00352AE8"/>
    <w:rsid w:val="00352AEB"/>
    <w:rsid w:val="00352BB6"/>
    <w:rsid w:val="00352C40"/>
    <w:rsid w:val="00352C45"/>
    <w:rsid w:val="00352F6D"/>
    <w:rsid w:val="00353110"/>
    <w:rsid w:val="003532E0"/>
    <w:rsid w:val="0035335F"/>
    <w:rsid w:val="0035338A"/>
    <w:rsid w:val="003533F1"/>
    <w:rsid w:val="003535B6"/>
    <w:rsid w:val="0035377E"/>
    <w:rsid w:val="003538C4"/>
    <w:rsid w:val="0035397D"/>
    <w:rsid w:val="00353A94"/>
    <w:rsid w:val="00353B20"/>
    <w:rsid w:val="00353C2F"/>
    <w:rsid w:val="00353D19"/>
    <w:rsid w:val="00353E97"/>
    <w:rsid w:val="00354154"/>
    <w:rsid w:val="0035424E"/>
    <w:rsid w:val="003542A2"/>
    <w:rsid w:val="0035432C"/>
    <w:rsid w:val="00354348"/>
    <w:rsid w:val="003543CF"/>
    <w:rsid w:val="0035449E"/>
    <w:rsid w:val="00354511"/>
    <w:rsid w:val="003546E9"/>
    <w:rsid w:val="003546FA"/>
    <w:rsid w:val="00354718"/>
    <w:rsid w:val="00354775"/>
    <w:rsid w:val="003547C5"/>
    <w:rsid w:val="003547DA"/>
    <w:rsid w:val="00354A1D"/>
    <w:rsid w:val="00354ACB"/>
    <w:rsid w:val="00354E03"/>
    <w:rsid w:val="00354EB3"/>
    <w:rsid w:val="00355101"/>
    <w:rsid w:val="0035512B"/>
    <w:rsid w:val="0035517F"/>
    <w:rsid w:val="0035527F"/>
    <w:rsid w:val="00355615"/>
    <w:rsid w:val="00355716"/>
    <w:rsid w:val="0035571C"/>
    <w:rsid w:val="00355919"/>
    <w:rsid w:val="00355A12"/>
    <w:rsid w:val="00355B02"/>
    <w:rsid w:val="00355BA1"/>
    <w:rsid w:val="00355CF5"/>
    <w:rsid w:val="00355F40"/>
    <w:rsid w:val="00355F95"/>
    <w:rsid w:val="00355F97"/>
    <w:rsid w:val="003560D0"/>
    <w:rsid w:val="00356424"/>
    <w:rsid w:val="00356565"/>
    <w:rsid w:val="00356760"/>
    <w:rsid w:val="00356AEE"/>
    <w:rsid w:val="00356BC0"/>
    <w:rsid w:val="00356DE5"/>
    <w:rsid w:val="00356F86"/>
    <w:rsid w:val="00357017"/>
    <w:rsid w:val="00357160"/>
    <w:rsid w:val="003571D7"/>
    <w:rsid w:val="00357351"/>
    <w:rsid w:val="0035746B"/>
    <w:rsid w:val="0035747C"/>
    <w:rsid w:val="003574DC"/>
    <w:rsid w:val="00357667"/>
    <w:rsid w:val="003577A8"/>
    <w:rsid w:val="00357925"/>
    <w:rsid w:val="003579EC"/>
    <w:rsid w:val="00357B39"/>
    <w:rsid w:val="00357F4F"/>
    <w:rsid w:val="00360089"/>
    <w:rsid w:val="003600A7"/>
    <w:rsid w:val="00360300"/>
    <w:rsid w:val="003603F7"/>
    <w:rsid w:val="0036046E"/>
    <w:rsid w:val="00360651"/>
    <w:rsid w:val="003606EA"/>
    <w:rsid w:val="00360755"/>
    <w:rsid w:val="003608C3"/>
    <w:rsid w:val="0036098C"/>
    <w:rsid w:val="00360AF7"/>
    <w:rsid w:val="00360B98"/>
    <w:rsid w:val="0036103A"/>
    <w:rsid w:val="00361301"/>
    <w:rsid w:val="003614A4"/>
    <w:rsid w:val="003614EC"/>
    <w:rsid w:val="00361892"/>
    <w:rsid w:val="003618D4"/>
    <w:rsid w:val="003618FA"/>
    <w:rsid w:val="003619F3"/>
    <w:rsid w:val="00361A36"/>
    <w:rsid w:val="00361C97"/>
    <w:rsid w:val="00361ED6"/>
    <w:rsid w:val="00361EF4"/>
    <w:rsid w:val="00361F93"/>
    <w:rsid w:val="003620A2"/>
    <w:rsid w:val="003620FD"/>
    <w:rsid w:val="0036225D"/>
    <w:rsid w:val="0036229F"/>
    <w:rsid w:val="003624C2"/>
    <w:rsid w:val="003629CC"/>
    <w:rsid w:val="00362A91"/>
    <w:rsid w:val="00362C7C"/>
    <w:rsid w:val="00362FD1"/>
    <w:rsid w:val="00363446"/>
    <w:rsid w:val="003637A3"/>
    <w:rsid w:val="003637C6"/>
    <w:rsid w:val="0036380A"/>
    <w:rsid w:val="00363943"/>
    <w:rsid w:val="003639C5"/>
    <w:rsid w:val="003639ED"/>
    <w:rsid w:val="00363BA9"/>
    <w:rsid w:val="00363F21"/>
    <w:rsid w:val="00363F29"/>
    <w:rsid w:val="00364067"/>
    <w:rsid w:val="0036417E"/>
    <w:rsid w:val="00364193"/>
    <w:rsid w:val="00364225"/>
    <w:rsid w:val="0036426F"/>
    <w:rsid w:val="003643D4"/>
    <w:rsid w:val="00364596"/>
    <w:rsid w:val="003645DE"/>
    <w:rsid w:val="003646EC"/>
    <w:rsid w:val="0036471E"/>
    <w:rsid w:val="00364922"/>
    <w:rsid w:val="003649A9"/>
    <w:rsid w:val="00364BD3"/>
    <w:rsid w:val="00364BFD"/>
    <w:rsid w:val="00364C3D"/>
    <w:rsid w:val="00364C71"/>
    <w:rsid w:val="00364D6F"/>
    <w:rsid w:val="00364DCC"/>
    <w:rsid w:val="00364E73"/>
    <w:rsid w:val="00364FE1"/>
    <w:rsid w:val="00365054"/>
    <w:rsid w:val="0036507A"/>
    <w:rsid w:val="003650FF"/>
    <w:rsid w:val="00365179"/>
    <w:rsid w:val="0036519D"/>
    <w:rsid w:val="003653E4"/>
    <w:rsid w:val="0036546B"/>
    <w:rsid w:val="0036556C"/>
    <w:rsid w:val="00365752"/>
    <w:rsid w:val="00365B7F"/>
    <w:rsid w:val="00365BCF"/>
    <w:rsid w:val="00365C13"/>
    <w:rsid w:val="00365C4A"/>
    <w:rsid w:val="00365D0B"/>
    <w:rsid w:val="00365EDF"/>
    <w:rsid w:val="00365F4F"/>
    <w:rsid w:val="00366233"/>
    <w:rsid w:val="00366246"/>
    <w:rsid w:val="00366455"/>
    <w:rsid w:val="003665F4"/>
    <w:rsid w:val="003666BC"/>
    <w:rsid w:val="0036673D"/>
    <w:rsid w:val="0036691A"/>
    <w:rsid w:val="00366A66"/>
    <w:rsid w:val="00366BAE"/>
    <w:rsid w:val="00366C59"/>
    <w:rsid w:val="00366C79"/>
    <w:rsid w:val="00366D04"/>
    <w:rsid w:val="00366D6B"/>
    <w:rsid w:val="00366E45"/>
    <w:rsid w:val="00366EF1"/>
    <w:rsid w:val="00366FBB"/>
    <w:rsid w:val="0036705C"/>
    <w:rsid w:val="003670FB"/>
    <w:rsid w:val="00367194"/>
    <w:rsid w:val="003675CD"/>
    <w:rsid w:val="0036768F"/>
    <w:rsid w:val="0036781E"/>
    <w:rsid w:val="00367886"/>
    <w:rsid w:val="003678C0"/>
    <w:rsid w:val="003679A8"/>
    <w:rsid w:val="003679F9"/>
    <w:rsid w:val="00367A63"/>
    <w:rsid w:val="00367B0B"/>
    <w:rsid w:val="00367C15"/>
    <w:rsid w:val="00367C2D"/>
    <w:rsid w:val="00367CDF"/>
    <w:rsid w:val="00367F7A"/>
    <w:rsid w:val="003700D1"/>
    <w:rsid w:val="0037026B"/>
    <w:rsid w:val="003702FC"/>
    <w:rsid w:val="0037030D"/>
    <w:rsid w:val="003703CC"/>
    <w:rsid w:val="00370494"/>
    <w:rsid w:val="003706E9"/>
    <w:rsid w:val="003706FD"/>
    <w:rsid w:val="00370842"/>
    <w:rsid w:val="003708D2"/>
    <w:rsid w:val="00370A00"/>
    <w:rsid w:val="00370CD6"/>
    <w:rsid w:val="00370DF5"/>
    <w:rsid w:val="00370FE2"/>
    <w:rsid w:val="00370FF0"/>
    <w:rsid w:val="00370FF5"/>
    <w:rsid w:val="0037118C"/>
    <w:rsid w:val="0037118D"/>
    <w:rsid w:val="003714B0"/>
    <w:rsid w:val="003714F3"/>
    <w:rsid w:val="00371519"/>
    <w:rsid w:val="00371577"/>
    <w:rsid w:val="0037159F"/>
    <w:rsid w:val="003715C9"/>
    <w:rsid w:val="00371645"/>
    <w:rsid w:val="003716BF"/>
    <w:rsid w:val="00371783"/>
    <w:rsid w:val="003718BE"/>
    <w:rsid w:val="00371A6C"/>
    <w:rsid w:val="00371C9A"/>
    <w:rsid w:val="00371CC3"/>
    <w:rsid w:val="00371DED"/>
    <w:rsid w:val="00371E1F"/>
    <w:rsid w:val="00371EA8"/>
    <w:rsid w:val="00371FB9"/>
    <w:rsid w:val="0037202C"/>
    <w:rsid w:val="00372094"/>
    <w:rsid w:val="003720A5"/>
    <w:rsid w:val="0037235F"/>
    <w:rsid w:val="00372437"/>
    <w:rsid w:val="003724BA"/>
    <w:rsid w:val="0037273F"/>
    <w:rsid w:val="003728CB"/>
    <w:rsid w:val="00372966"/>
    <w:rsid w:val="00372ACC"/>
    <w:rsid w:val="00372AE8"/>
    <w:rsid w:val="00372B0F"/>
    <w:rsid w:val="00372C28"/>
    <w:rsid w:val="003730D3"/>
    <w:rsid w:val="00373139"/>
    <w:rsid w:val="003732F8"/>
    <w:rsid w:val="00373537"/>
    <w:rsid w:val="00373565"/>
    <w:rsid w:val="0037362C"/>
    <w:rsid w:val="00373789"/>
    <w:rsid w:val="003737C9"/>
    <w:rsid w:val="0037383A"/>
    <w:rsid w:val="003738F3"/>
    <w:rsid w:val="00373A10"/>
    <w:rsid w:val="00373BBE"/>
    <w:rsid w:val="00373C52"/>
    <w:rsid w:val="00373D98"/>
    <w:rsid w:val="00373E00"/>
    <w:rsid w:val="0037407D"/>
    <w:rsid w:val="00374082"/>
    <w:rsid w:val="0037409D"/>
    <w:rsid w:val="00374174"/>
    <w:rsid w:val="00374253"/>
    <w:rsid w:val="00374259"/>
    <w:rsid w:val="003745D8"/>
    <w:rsid w:val="00374915"/>
    <w:rsid w:val="00374BBA"/>
    <w:rsid w:val="00374C09"/>
    <w:rsid w:val="00374CD1"/>
    <w:rsid w:val="00374D22"/>
    <w:rsid w:val="00374E4E"/>
    <w:rsid w:val="00374ED5"/>
    <w:rsid w:val="00374F4D"/>
    <w:rsid w:val="00375121"/>
    <w:rsid w:val="00375211"/>
    <w:rsid w:val="00375251"/>
    <w:rsid w:val="003752AA"/>
    <w:rsid w:val="0037547A"/>
    <w:rsid w:val="003754D4"/>
    <w:rsid w:val="003755C5"/>
    <w:rsid w:val="00375667"/>
    <w:rsid w:val="003756E0"/>
    <w:rsid w:val="003757B8"/>
    <w:rsid w:val="00375844"/>
    <w:rsid w:val="0037589B"/>
    <w:rsid w:val="00375991"/>
    <w:rsid w:val="00375993"/>
    <w:rsid w:val="003759B4"/>
    <w:rsid w:val="00375C31"/>
    <w:rsid w:val="00375D39"/>
    <w:rsid w:val="00375D83"/>
    <w:rsid w:val="00375D97"/>
    <w:rsid w:val="00375F31"/>
    <w:rsid w:val="00375FE4"/>
    <w:rsid w:val="0037609A"/>
    <w:rsid w:val="0037614F"/>
    <w:rsid w:val="003761F3"/>
    <w:rsid w:val="00376212"/>
    <w:rsid w:val="00376254"/>
    <w:rsid w:val="00376313"/>
    <w:rsid w:val="0037646B"/>
    <w:rsid w:val="0037647A"/>
    <w:rsid w:val="003765C9"/>
    <w:rsid w:val="003767AF"/>
    <w:rsid w:val="0037698C"/>
    <w:rsid w:val="00376AE0"/>
    <w:rsid w:val="00376C2D"/>
    <w:rsid w:val="00376D89"/>
    <w:rsid w:val="00376E3A"/>
    <w:rsid w:val="00376E64"/>
    <w:rsid w:val="00376F8C"/>
    <w:rsid w:val="00376FA7"/>
    <w:rsid w:val="00376FD4"/>
    <w:rsid w:val="00377146"/>
    <w:rsid w:val="003771AE"/>
    <w:rsid w:val="003771B7"/>
    <w:rsid w:val="00377799"/>
    <w:rsid w:val="00377825"/>
    <w:rsid w:val="00377A74"/>
    <w:rsid w:val="00377BF4"/>
    <w:rsid w:val="00377E8C"/>
    <w:rsid w:val="00377F8A"/>
    <w:rsid w:val="0038002F"/>
    <w:rsid w:val="003801B3"/>
    <w:rsid w:val="003806F8"/>
    <w:rsid w:val="00380780"/>
    <w:rsid w:val="00380917"/>
    <w:rsid w:val="00380B5C"/>
    <w:rsid w:val="00380BB6"/>
    <w:rsid w:val="00380E0A"/>
    <w:rsid w:val="00380EEB"/>
    <w:rsid w:val="00381081"/>
    <w:rsid w:val="00381099"/>
    <w:rsid w:val="003811BF"/>
    <w:rsid w:val="003812A6"/>
    <w:rsid w:val="0038140F"/>
    <w:rsid w:val="003816F3"/>
    <w:rsid w:val="00381865"/>
    <w:rsid w:val="00381959"/>
    <w:rsid w:val="0038196C"/>
    <w:rsid w:val="00381982"/>
    <w:rsid w:val="00381F82"/>
    <w:rsid w:val="00382029"/>
    <w:rsid w:val="00382091"/>
    <w:rsid w:val="003821C8"/>
    <w:rsid w:val="00382311"/>
    <w:rsid w:val="0038250F"/>
    <w:rsid w:val="003825F8"/>
    <w:rsid w:val="003827F0"/>
    <w:rsid w:val="00382901"/>
    <w:rsid w:val="00382935"/>
    <w:rsid w:val="00382995"/>
    <w:rsid w:val="00382A1E"/>
    <w:rsid w:val="00382A40"/>
    <w:rsid w:val="00382B90"/>
    <w:rsid w:val="00382C27"/>
    <w:rsid w:val="00382F74"/>
    <w:rsid w:val="0038302E"/>
    <w:rsid w:val="003830DF"/>
    <w:rsid w:val="003830FB"/>
    <w:rsid w:val="0038323C"/>
    <w:rsid w:val="00383342"/>
    <w:rsid w:val="003834B1"/>
    <w:rsid w:val="003834BF"/>
    <w:rsid w:val="003835ED"/>
    <w:rsid w:val="003837EF"/>
    <w:rsid w:val="00383910"/>
    <w:rsid w:val="00383CC0"/>
    <w:rsid w:val="00383F78"/>
    <w:rsid w:val="003840C0"/>
    <w:rsid w:val="00384108"/>
    <w:rsid w:val="00384228"/>
    <w:rsid w:val="00384245"/>
    <w:rsid w:val="00384952"/>
    <w:rsid w:val="00384ADC"/>
    <w:rsid w:val="00384BB6"/>
    <w:rsid w:val="00384D30"/>
    <w:rsid w:val="00384D8B"/>
    <w:rsid w:val="00384DA3"/>
    <w:rsid w:val="00385014"/>
    <w:rsid w:val="0038511A"/>
    <w:rsid w:val="0038520F"/>
    <w:rsid w:val="0038523D"/>
    <w:rsid w:val="00385287"/>
    <w:rsid w:val="003854F0"/>
    <w:rsid w:val="00385505"/>
    <w:rsid w:val="003857FA"/>
    <w:rsid w:val="00385879"/>
    <w:rsid w:val="0038587E"/>
    <w:rsid w:val="003858FA"/>
    <w:rsid w:val="00385ADF"/>
    <w:rsid w:val="00385B33"/>
    <w:rsid w:val="00385C22"/>
    <w:rsid w:val="00385C42"/>
    <w:rsid w:val="00385CF3"/>
    <w:rsid w:val="00385EED"/>
    <w:rsid w:val="003860EB"/>
    <w:rsid w:val="00386297"/>
    <w:rsid w:val="00386418"/>
    <w:rsid w:val="00386451"/>
    <w:rsid w:val="003864AE"/>
    <w:rsid w:val="003864DD"/>
    <w:rsid w:val="00386663"/>
    <w:rsid w:val="00386B04"/>
    <w:rsid w:val="00386B80"/>
    <w:rsid w:val="00386BAA"/>
    <w:rsid w:val="00386FF0"/>
    <w:rsid w:val="003872BE"/>
    <w:rsid w:val="003872CF"/>
    <w:rsid w:val="00387357"/>
    <w:rsid w:val="003873AC"/>
    <w:rsid w:val="00387531"/>
    <w:rsid w:val="003875F3"/>
    <w:rsid w:val="00387955"/>
    <w:rsid w:val="00387AD8"/>
    <w:rsid w:val="00387D63"/>
    <w:rsid w:val="00387E35"/>
    <w:rsid w:val="00387F37"/>
    <w:rsid w:val="00390001"/>
    <w:rsid w:val="00390290"/>
    <w:rsid w:val="0039032B"/>
    <w:rsid w:val="003903D4"/>
    <w:rsid w:val="00390449"/>
    <w:rsid w:val="00390584"/>
    <w:rsid w:val="00390615"/>
    <w:rsid w:val="00390632"/>
    <w:rsid w:val="00390650"/>
    <w:rsid w:val="0039068A"/>
    <w:rsid w:val="0039073A"/>
    <w:rsid w:val="003909ED"/>
    <w:rsid w:val="00390BC1"/>
    <w:rsid w:val="00390D0A"/>
    <w:rsid w:val="00390D4E"/>
    <w:rsid w:val="00390E02"/>
    <w:rsid w:val="00390E0B"/>
    <w:rsid w:val="00390E1C"/>
    <w:rsid w:val="00390E4B"/>
    <w:rsid w:val="00390EF6"/>
    <w:rsid w:val="003912DE"/>
    <w:rsid w:val="0039132C"/>
    <w:rsid w:val="00391340"/>
    <w:rsid w:val="003913DF"/>
    <w:rsid w:val="003914FA"/>
    <w:rsid w:val="00391564"/>
    <w:rsid w:val="00391956"/>
    <w:rsid w:val="0039198A"/>
    <w:rsid w:val="003919F5"/>
    <w:rsid w:val="00391C97"/>
    <w:rsid w:val="00391CEA"/>
    <w:rsid w:val="00391D1B"/>
    <w:rsid w:val="00391D37"/>
    <w:rsid w:val="00391DE1"/>
    <w:rsid w:val="00391F18"/>
    <w:rsid w:val="00391FC0"/>
    <w:rsid w:val="0039204A"/>
    <w:rsid w:val="00392306"/>
    <w:rsid w:val="003923B5"/>
    <w:rsid w:val="00392466"/>
    <w:rsid w:val="003925C3"/>
    <w:rsid w:val="00392686"/>
    <w:rsid w:val="0039270F"/>
    <w:rsid w:val="003927B9"/>
    <w:rsid w:val="003928CB"/>
    <w:rsid w:val="003928D3"/>
    <w:rsid w:val="0039292F"/>
    <w:rsid w:val="00392ACB"/>
    <w:rsid w:val="00392BF5"/>
    <w:rsid w:val="00392DBF"/>
    <w:rsid w:val="00392DED"/>
    <w:rsid w:val="00392E22"/>
    <w:rsid w:val="00393087"/>
    <w:rsid w:val="00393177"/>
    <w:rsid w:val="00393227"/>
    <w:rsid w:val="0039358B"/>
    <w:rsid w:val="00393A57"/>
    <w:rsid w:val="00393A80"/>
    <w:rsid w:val="00393C3B"/>
    <w:rsid w:val="00393C6E"/>
    <w:rsid w:val="00393DBA"/>
    <w:rsid w:val="00393E2D"/>
    <w:rsid w:val="00393E60"/>
    <w:rsid w:val="003942A2"/>
    <w:rsid w:val="00394356"/>
    <w:rsid w:val="00394376"/>
    <w:rsid w:val="003947B6"/>
    <w:rsid w:val="00394894"/>
    <w:rsid w:val="003949C7"/>
    <w:rsid w:val="00394AB1"/>
    <w:rsid w:val="00394B90"/>
    <w:rsid w:val="00394C76"/>
    <w:rsid w:val="00394CEE"/>
    <w:rsid w:val="00394E54"/>
    <w:rsid w:val="00395227"/>
    <w:rsid w:val="003952B3"/>
    <w:rsid w:val="003955A2"/>
    <w:rsid w:val="00395662"/>
    <w:rsid w:val="0039585E"/>
    <w:rsid w:val="00395926"/>
    <w:rsid w:val="00395957"/>
    <w:rsid w:val="00395B78"/>
    <w:rsid w:val="00395B86"/>
    <w:rsid w:val="00395C2E"/>
    <w:rsid w:val="00395E51"/>
    <w:rsid w:val="00396001"/>
    <w:rsid w:val="0039610B"/>
    <w:rsid w:val="00396207"/>
    <w:rsid w:val="0039623A"/>
    <w:rsid w:val="003962F5"/>
    <w:rsid w:val="003966B4"/>
    <w:rsid w:val="00396761"/>
    <w:rsid w:val="003967A6"/>
    <w:rsid w:val="003967EB"/>
    <w:rsid w:val="00396852"/>
    <w:rsid w:val="00396A70"/>
    <w:rsid w:val="00396B30"/>
    <w:rsid w:val="00396E9F"/>
    <w:rsid w:val="00396EB1"/>
    <w:rsid w:val="00396F9D"/>
    <w:rsid w:val="00397129"/>
    <w:rsid w:val="003971CA"/>
    <w:rsid w:val="00397248"/>
    <w:rsid w:val="00397375"/>
    <w:rsid w:val="0039774B"/>
    <w:rsid w:val="003977A1"/>
    <w:rsid w:val="003977DE"/>
    <w:rsid w:val="00397810"/>
    <w:rsid w:val="00397875"/>
    <w:rsid w:val="00397A52"/>
    <w:rsid w:val="00397B49"/>
    <w:rsid w:val="00397B4F"/>
    <w:rsid w:val="00397BF8"/>
    <w:rsid w:val="00397C98"/>
    <w:rsid w:val="00397DDD"/>
    <w:rsid w:val="00398B0B"/>
    <w:rsid w:val="003A00CC"/>
    <w:rsid w:val="003A022A"/>
    <w:rsid w:val="003A023B"/>
    <w:rsid w:val="003A02D6"/>
    <w:rsid w:val="003A02EE"/>
    <w:rsid w:val="003A06A9"/>
    <w:rsid w:val="003A06DB"/>
    <w:rsid w:val="003A0B29"/>
    <w:rsid w:val="003A0B59"/>
    <w:rsid w:val="003A0BA2"/>
    <w:rsid w:val="003A0E0F"/>
    <w:rsid w:val="003A0F03"/>
    <w:rsid w:val="003A1036"/>
    <w:rsid w:val="003A11EA"/>
    <w:rsid w:val="003A1258"/>
    <w:rsid w:val="003A13A7"/>
    <w:rsid w:val="003A14CA"/>
    <w:rsid w:val="003A1898"/>
    <w:rsid w:val="003A18ED"/>
    <w:rsid w:val="003A1907"/>
    <w:rsid w:val="003A1A66"/>
    <w:rsid w:val="003A1B90"/>
    <w:rsid w:val="003A1C06"/>
    <w:rsid w:val="003A1CE1"/>
    <w:rsid w:val="003A1E38"/>
    <w:rsid w:val="003A1E70"/>
    <w:rsid w:val="003A214C"/>
    <w:rsid w:val="003A22BF"/>
    <w:rsid w:val="003A2363"/>
    <w:rsid w:val="003A2421"/>
    <w:rsid w:val="003A2779"/>
    <w:rsid w:val="003A2796"/>
    <w:rsid w:val="003A29E0"/>
    <w:rsid w:val="003A2B5E"/>
    <w:rsid w:val="003A2DB0"/>
    <w:rsid w:val="003A2E6F"/>
    <w:rsid w:val="003A2EBD"/>
    <w:rsid w:val="003A2F1E"/>
    <w:rsid w:val="003A2FDE"/>
    <w:rsid w:val="003A3591"/>
    <w:rsid w:val="003A35C1"/>
    <w:rsid w:val="003A384F"/>
    <w:rsid w:val="003A38A7"/>
    <w:rsid w:val="003A3967"/>
    <w:rsid w:val="003A397E"/>
    <w:rsid w:val="003A3A80"/>
    <w:rsid w:val="003A3ADB"/>
    <w:rsid w:val="003A3D1E"/>
    <w:rsid w:val="003A3E14"/>
    <w:rsid w:val="003A3EC5"/>
    <w:rsid w:val="003A402B"/>
    <w:rsid w:val="003A420D"/>
    <w:rsid w:val="003A4311"/>
    <w:rsid w:val="003A442F"/>
    <w:rsid w:val="003A44C0"/>
    <w:rsid w:val="003A4540"/>
    <w:rsid w:val="003A4608"/>
    <w:rsid w:val="003A467D"/>
    <w:rsid w:val="003A47C9"/>
    <w:rsid w:val="003A49BB"/>
    <w:rsid w:val="003A4DDD"/>
    <w:rsid w:val="003A4EAA"/>
    <w:rsid w:val="003A4ED0"/>
    <w:rsid w:val="003A4F81"/>
    <w:rsid w:val="003A50BA"/>
    <w:rsid w:val="003A51B6"/>
    <w:rsid w:val="003A51FD"/>
    <w:rsid w:val="003A521E"/>
    <w:rsid w:val="003A53D5"/>
    <w:rsid w:val="003A54AA"/>
    <w:rsid w:val="003A54B2"/>
    <w:rsid w:val="003A5836"/>
    <w:rsid w:val="003A5A88"/>
    <w:rsid w:val="003A5BAD"/>
    <w:rsid w:val="003A5C56"/>
    <w:rsid w:val="003A5CD1"/>
    <w:rsid w:val="003A5E33"/>
    <w:rsid w:val="003A5E6E"/>
    <w:rsid w:val="003A606F"/>
    <w:rsid w:val="003A60FE"/>
    <w:rsid w:val="003A616E"/>
    <w:rsid w:val="003A6360"/>
    <w:rsid w:val="003A67A8"/>
    <w:rsid w:val="003A6A06"/>
    <w:rsid w:val="003A6A09"/>
    <w:rsid w:val="003A6B00"/>
    <w:rsid w:val="003A6D1F"/>
    <w:rsid w:val="003A6DA6"/>
    <w:rsid w:val="003A6E11"/>
    <w:rsid w:val="003A6E89"/>
    <w:rsid w:val="003A6EB3"/>
    <w:rsid w:val="003A6F6A"/>
    <w:rsid w:val="003A7006"/>
    <w:rsid w:val="003A71A6"/>
    <w:rsid w:val="003A71B1"/>
    <w:rsid w:val="003A72CC"/>
    <w:rsid w:val="003A7431"/>
    <w:rsid w:val="003A74C9"/>
    <w:rsid w:val="003A77A5"/>
    <w:rsid w:val="003A782B"/>
    <w:rsid w:val="003A792C"/>
    <w:rsid w:val="003A795C"/>
    <w:rsid w:val="003A7A5A"/>
    <w:rsid w:val="003A7A5C"/>
    <w:rsid w:val="003A7B4B"/>
    <w:rsid w:val="003A7BDD"/>
    <w:rsid w:val="003A7C57"/>
    <w:rsid w:val="003A7CBE"/>
    <w:rsid w:val="003A7D27"/>
    <w:rsid w:val="003A7E0E"/>
    <w:rsid w:val="003A7E23"/>
    <w:rsid w:val="003A7F66"/>
    <w:rsid w:val="003A7FCA"/>
    <w:rsid w:val="003B0122"/>
    <w:rsid w:val="003B0138"/>
    <w:rsid w:val="003B0255"/>
    <w:rsid w:val="003B0391"/>
    <w:rsid w:val="003B0453"/>
    <w:rsid w:val="003B045E"/>
    <w:rsid w:val="003B04F7"/>
    <w:rsid w:val="003B05F0"/>
    <w:rsid w:val="003B0677"/>
    <w:rsid w:val="003B07E8"/>
    <w:rsid w:val="003B0935"/>
    <w:rsid w:val="003B0B99"/>
    <w:rsid w:val="003B0D23"/>
    <w:rsid w:val="003B0D54"/>
    <w:rsid w:val="003B0D7B"/>
    <w:rsid w:val="003B0EC0"/>
    <w:rsid w:val="003B0FB6"/>
    <w:rsid w:val="003B101A"/>
    <w:rsid w:val="003B1051"/>
    <w:rsid w:val="003B10E2"/>
    <w:rsid w:val="003B1194"/>
    <w:rsid w:val="003B120F"/>
    <w:rsid w:val="003B125A"/>
    <w:rsid w:val="003B144A"/>
    <w:rsid w:val="003B1593"/>
    <w:rsid w:val="003B1675"/>
    <w:rsid w:val="003B16C9"/>
    <w:rsid w:val="003B17C7"/>
    <w:rsid w:val="003B18CA"/>
    <w:rsid w:val="003B18EC"/>
    <w:rsid w:val="003B196B"/>
    <w:rsid w:val="003B1A2D"/>
    <w:rsid w:val="003B1AAE"/>
    <w:rsid w:val="003B1C16"/>
    <w:rsid w:val="003B1C8F"/>
    <w:rsid w:val="003B213E"/>
    <w:rsid w:val="003B2165"/>
    <w:rsid w:val="003B2169"/>
    <w:rsid w:val="003B21A0"/>
    <w:rsid w:val="003B23E1"/>
    <w:rsid w:val="003B2411"/>
    <w:rsid w:val="003B2449"/>
    <w:rsid w:val="003B24BB"/>
    <w:rsid w:val="003B24C7"/>
    <w:rsid w:val="003B2665"/>
    <w:rsid w:val="003B26FE"/>
    <w:rsid w:val="003B27F8"/>
    <w:rsid w:val="003B294E"/>
    <w:rsid w:val="003B2975"/>
    <w:rsid w:val="003B2A35"/>
    <w:rsid w:val="003B2B51"/>
    <w:rsid w:val="003B2D4D"/>
    <w:rsid w:val="003B2E6F"/>
    <w:rsid w:val="003B2EC9"/>
    <w:rsid w:val="003B2FE8"/>
    <w:rsid w:val="003B3017"/>
    <w:rsid w:val="003B312F"/>
    <w:rsid w:val="003B345A"/>
    <w:rsid w:val="003B348C"/>
    <w:rsid w:val="003B3497"/>
    <w:rsid w:val="003B34CF"/>
    <w:rsid w:val="003B34DB"/>
    <w:rsid w:val="003B34F6"/>
    <w:rsid w:val="003B3567"/>
    <w:rsid w:val="003B359D"/>
    <w:rsid w:val="003B35C1"/>
    <w:rsid w:val="003B36D4"/>
    <w:rsid w:val="003B36FF"/>
    <w:rsid w:val="003B375B"/>
    <w:rsid w:val="003B376F"/>
    <w:rsid w:val="003B3827"/>
    <w:rsid w:val="003B3961"/>
    <w:rsid w:val="003B3B81"/>
    <w:rsid w:val="003B3B8F"/>
    <w:rsid w:val="003B3BC7"/>
    <w:rsid w:val="003B3C43"/>
    <w:rsid w:val="003B3C7B"/>
    <w:rsid w:val="003B3C9F"/>
    <w:rsid w:val="003B3EA9"/>
    <w:rsid w:val="003B3F0D"/>
    <w:rsid w:val="003B4161"/>
    <w:rsid w:val="003B4185"/>
    <w:rsid w:val="003B418B"/>
    <w:rsid w:val="003B44CF"/>
    <w:rsid w:val="003B4510"/>
    <w:rsid w:val="003B45BE"/>
    <w:rsid w:val="003B4639"/>
    <w:rsid w:val="003B4664"/>
    <w:rsid w:val="003B4702"/>
    <w:rsid w:val="003B483A"/>
    <w:rsid w:val="003B4AA1"/>
    <w:rsid w:val="003B4AC5"/>
    <w:rsid w:val="003B4CD4"/>
    <w:rsid w:val="003B4D23"/>
    <w:rsid w:val="003B4D74"/>
    <w:rsid w:val="003B50A7"/>
    <w:rsid w:val="003B512F"/>
    <w:rsid w:val="003B52B6"/>
    <w:rsid w:val="003B5352"/>
    <w:rsid w:val="003B54FE"/>
    <w:rsid w:val="003B5524"/>
    <w:rsid w:val="003B5715"/>
    <w:rsid w:val="003B5770"/>
    <w:rsid w:val="003B57FF"/>
    <w:rsid w:val="003B5845"/>
    <w:rsid w:val="003B5854"/>
    <w:rsid w:val="003B59CE"/>
    <w:rsid w:val="003B59DF"/>
    <w:rsid w:val="003B5AA3"/>
    <w:rsid w:val="003B5AE5"/>
    <w:rsid w:val="003B5AEA"/>
    <w:rsid w:val="003B5BC8"/>
    <w:rsid w:val="003B5BD8"/>
    <w:rsid w:val="003B5D72"/>
    <w:rsid w:val="003B6102"/>
    <w:rsid w:val="003B622C"/>
    <w:rsid w:val="003B625F"/>
    <w:rsid w:val="003B6497"/>
    <w:rsid w:val="003B6511"/>
    <w:rsid w:val="003B651E"/>
    <w:rsid w:val="003B6826"/>
    <w:rsid w:val="003B687C"/>
    <w:rsid w:val="003B698B"/>
    <w:rsid w:val="003B69A8"/>
    <w:rsid w:val="003B6B54"/>
    <w:rsid w:val="003B6C29"/>
    <w:rsid w:val="003B6C3B"/>
    <w:rsid w:val="003B6CC2"/>
    <w:rsid w:val="003B6E54"/>
    <w:rsid w:val="003B7030"/>
    <w:rsid w:val="003B7185"/>
    <w:rsid w:val="003B7240"/>
    <w:rsid w:val="003B7316"/>
    <w:rsid w:val="003B7468"/>
    <w:rsid w:val="003B751D"/>
    <w:rsid w:val="003B75C9"/>
    <w:rsid w:val="003B7879"/>
    <w:rsid w:val="003B789D"/>
    <w:rsid w:val="003B78A1"/>
    <w:rsid w:val="003B78E9"/>
    <w:rsid w:val="003B78F4"/>
    <w:rsid w:val="003B7903"/>
    <w:rsid w:val="003B79E3"/>
    <w:rsid w:val="003B7ACC"/>
    <w:rsid w:val="003B7BB9"/>
    <w:rsid w:val="003B7CE0"/>
    <w:rsid w:val="003B7E6B"/>
    <w:rsid w:val="003B7E71"/>
    <w:rsid w:val="003B7ED4"/>
    <w:rsid w:val="003C004C"/>
    <w:rsid w:val="003C010E"/>
    <w:rsid w:val="003C071E"/>
    <w:rsid w:val="003C0778"/>
    <w:rsid w:val="003C07AF"/>
    <w:rsid w:val="003C095C"/>
    <w:rsid w:val="003C0992"/>
    <w:rsid w:val="003C0B63"/>
    <w:rsid w:val="003C0CFA"/>
    <w:rsid w:val="003C0D9B"/>
    <w:rsid w:val="003C0E76"/>
    <w:rsid w:val="003C0FE1"/>
    <w:rsid w:val="003C1262"/>
    <w:rsid w:val="003C126B"/>
    <w:rsid w:val="003C1333"/>
    <w:rsid w:val="003C133E"/>
    <w:rsid w:val="003C14B8"/>
    <w:rsid w:val="003C1588"/>
    <w:rsid w:val="003C161D"/>
    <w:rsid w:val="003C1628"/>
    <w:rsid w:val="003C16E0"/>
    <w:rsid w:val="003C179C"/>
    <w:rsid w:val="003C1858"/>
    <w:rsid w:val="003C1C06"/>
    <w:rsid w:val="003C1D29"/>
    <w:rsid w:val="003C1D2D"/>
    <w:rsid w:val="003C1DBA"/>
    <w:rsid w:val="003C1DD4"/>
    <w:rsid w:val="003C1DEA"/>
    <w:rsid w:val="003C20DF"/>
    <w:rsid w:val="003C256C"/>
    <w:rsid w:val="003C27A2"/>
    <w:rsid w:val="003C28BB"/>
    <w:rsid w:val="003C2905"/>
    <w:rsid w:val="003C29B3"/>
    <w:rsid w:val="003C2B7F"/>
    <w:rsid w:val="003C2C57"/>
    <w:rsid w:val="003C2D95"/>
    <w:rsid w:val="003C2FFC"/>
    <w:rsid w:val="003C300D"/>
    <w:rsid w:val="003C3080"/>
    <w:rsid w:val="003C3105"/>
    <w:rsid w:val="003C3149"/>
    <w:rsid w:val="003C3192"/>
    <w:rsid w:val="003C3280"/>
    <w:rsid w:val="003C32CB"/>
    <w:rsid w:val="003C33C1"/>
    <w:rsid w:val="003C33F7"/>
    <w:rsid w:val="003C3462"/>
    <w:rsid w:val="003C388A"/>
    <w:rsid w:val="003C3975"/>
    <w:rsid w:val="003C3B27"/>
    <w:rsid w:val="003C3DBF"/>
    <w:rsid w:val="003C3F08"/>
    <w:rsid w:val="003C4048"/>
    <w:rsid w:val="003C4087"/>
    <w:rsid w:val="003C43EB"/>
    <w:rsid w:val="003C44D9"/>
    <w:rsid w:val="003C482F"/>
    <w:rsid w:val="003C48EC"/>
    <w:rsid w:val="003C49B0"/>
    <w:rsid w:val="003C4A46"/>
    <w:rsid w:val="003C4A7F"/>
    <w:rsid w:val="003C4B80"/>
    <w:rsid w:val="003C4C18"/>
    <w:rsid w:val="003C4CED"/>
    <w:rsid w:val="003C4D1E"/>
    <w:rsid w:val="003C4D25"/>
    <w:rsid w:val="003C4D74"/>
    <w:rsid w:val="003C4E55"/>
    <w:rsid w:val="003C4F61"/>
    <w:rsid w:val="003C501C"/>
    <w:rsid w:val="003C5064"/>
    <w:rsid w:val="003C5176"/>
    <w:rsid w:val="003C53C6"/>
    <w:rsid w:val="003C541F"/>
    <w:rsid w:val="003C5512"/>
    <w:rsid w:val="003C560B"/>
    <w:rsid w:val="003C5649"/>
    <w:rsid w:val="003C5667"/>
    <w:rsid w:val="003C5715"/>
    <w:rsid w:val="003C5821"/>
    <w:rsid w:val="003C5949"/>
    <w:rsid w:val="003C5A23"/>
    <w:rsid w:val="003C5A2F"/>
    <w:rsid w:val="003C5A43"/>
    <w:rsid w:val="003C5CC4"/>
    <w:rsid w:val="003C5E04"/>
    <w:rsid w:val="003C5E34"/>
    <w:rsid w:val="003C5F2A"/>
    <w:rsid w:val="003C603C"/>
    <w:rsid w:val="003C6065"/>
    <w:rsid w:val="003C6159"/>
    <w:rsid w:val="003C6272"/>
    <w:rsid w:val="003C632C"/>
    <w:rsid w:val="003C644A"/>
    <w:rsid w:val="003C6481"/>
    <w:rsid w:val="003C6659"/>
    <w:rsid w:val="003C665C"/>
    <w:rsid w:val="003C66BA"/>
    <w:rsid w:val="003C6924"/>
    <w:rsid w:val="003C6A48"/>
    <w:rsid w:val="003C6A76"/>
    <w:rsid w:val="003C6F33"/>
    <w:rsid w:val="003C6F3F"/>
    <w:rsid w:val="003C706C"/>
    <w:rsid w:val="003C70B1"/>
    <w:rsid w:val="003C7185"/>
    <w:rsid w:val="003C721A"/>
    <w:rsid w:val="003C72DC"/>
    <w:rsid w:val="003C74A9"/>
    <w:rsid w:val="003C74CB"/>
    <w:rsid w:val="003C7582"/>
    <w:rsid w:val="003C759C"/>
    <w:rsid w:val="003C75D6"/>
    <w:rsid w:val="003C7628"/>
    <w:rsid w:val="003C7662"/>
    <w:rsid w:val="003C771A"/>
    <w:rsid w:val="003C7838"/>
    <w:rsid w:val="003C7868"/>
    <w:rsid w:val="003C7973"/>
    <w:rsid w:val="003C7AA2"/>
    <w:rsid w:val="003C7CD5"/>
    <w:rsid w:val="003C7CE4"/>
    <w:rsid w:val="003C7DA3"/>
    <w:rsid w:val="003D00C4"/>
    <w:rsid w:val="003D0148"/>
    <w:rsid w:val="003D014E"/>
    <w:rsid w:val="003D0161"/>
    <w:rsid w:val="003D019B"/>
    <w:rsid w:val="003D01CF"/>
    <w:rsid w:val="003D0224"/>
    <w:rsid w:val="003D02EA"/>
    <w:rsid w:val="003D04CC"/>
    <w:rsid w:val="003D05E6"/>
    <w:rsid w:val="003D05EF"/>
    <w:rsid w:val="003D0731"/>
    <w:rsid w:val="003D077C"/>
    <w:rsid w:val="003D07F0"/>
    <w:rsid w:val="003D0862"/>
    <w:rsid w:val="003D0986"/>
    <w:rsid w:val="003D0A8F"/>
    <w:rsid w:val="003D0B01"/>
    <w:rsid w:val="003D0DE4"/>
    <w:rsid w:val="003D0F66"/>
    <w:rsid w:val="003D0F8F"/>
    <w:rsid w:val="003D101C"/>
    <w:rsid w:val="003D102F"/>
    <w:rsid w:val="003D111C"/>
    <w:rsid w:val="003D118F"/>
    <w:rsid w:val="003D1280"/>
    <w:rsid w:val="003D1328"/>
    <w:rsid w:val="003D16EE"/>
    <w:rsid w:val="003D176E"/>
    <w:rsid w:val="003D18E9"/>
    <w:rsid w:val="003D1AB2"/>
    <w:rsid w:val="003D1DC2"/>
    <w:rsid w:val="003D1E86"/>
    <w:rsid w:val="003D1F75"/>
    <w:rsid w:val="003D1F7C"/>
    <w:rsid w:val="003D216D"/>
    <w:rsid w:val="003D25FF"/>
    <w:rsid w:val="003D26F6"/>
    <w:rsid w:val="003D2711"/>
    <w:rsid w:val="003D272A"/>
    <w:rsid w:val="003D27C9"/>
    <w:rsid w:val="003D282E"/>
    <w:rsid w:val="003D284A"/>
    <w:rsid w:val="003D2964"/>
    <w:rsid w:val="003D2A98"/>
    <w:rsid w:val="003D2FE9"/>
    <w:rsid w:val="003D30A7"/>
    <w:rsid w:val="003D3192"/>
    <w:rsid w:val="003D337D"/>
    <w:rsid w:val="003D337E"/>
    <w:rsid w:val="003D338E"/>
    <w:rsid w:val="003D33C5"/>
    <w:rsid w:val="003D3520"/>
    <w:rsid w:val="003D355E"/>
    <w:rsid w:val="003D3825"/>
    <w:rsid w:val="003D38DC"/>
    <w:rsid w:val="003D3A80"/>
    <w:rsid w:val="003D3AE0"/>
    <w:rsid w:val="003D3C01"/>
    <w:rsid w:val="003D3C1D"/>
    <w:rsid w:val="003D3C80"/>
    <w:rsid w:val="003D3EBB"/>
    <w:rsid w:val="003D3FC4"/>
    <w:rsid w:val="003D3FE5"/>
    <w:rsid w:val="003D4155"/>
    <w:rsid w:val="003D4280"/>
    <w:rsid w:val="003D434A"/>
    <w:rsid w:val="003D4445"/>
    <w:rsid w:val="003D447F"/>
    <w:rsid w:val="003D460B"/>
    <w:rsid w:val="003D472D"/>
    <w:rsid w:val="003D47D5"/>
    <w:rsid w:val="003D4953"/>
    <w:rsid w:val="003D4965"/>
    <w:rsid w:val="003D4A29"/>
    <w:rsid w:val="003D4E79"/>
    <w:rsid w:val="003D4EE7"/>
    <w:rsid w:val="003D4F70"/>
    <w:rsid w:val="003D5332"/>
    <w:rsid w:val="003D5394"/>
    <w:rsid w:val="003D53C4"/>
    <w:rsid w:val="003D53E2"/>
    <w:rsid w:val="003D5575"/>
    <w:rsid w:val="003D55E3"/>
    <w:rsid w:val="003D573F"/>
    <w:rsid w:val="003D57B2"/>
    <w:rsid w:val="003D5852"/>
    <w:rsid w:val="003D5889"/>
    <w:rsid w:val="003D5896"/>
    <w:rsid w:val="003D58F3"/>
    <w:rsid w:val="003D5950"/>
    <w:rsid w:val="003D5A6D"/>
    <w:rsid w:val="003D5B17"/>
    <w:rsid w:val="003D633C"/>
    <w:rsid w:val="003D649C"/>
    <w:rsid w:val="003D66A4"/>
    <w:rsid w:val="003D67F8"/>
    <w:rsid w:val="003D68AE"/>
    <w:rsid w:val="003D6A49"/>
    <w:rsid w:val="003D6B66"/>
    <w:rsid w:val="003D6D28"/>
    <w:rsid w:val="003D6E57"/>
    <w:rsid w:val="003D6EB1"/>
    <w:rsid w:val="003D6ECD"/>
    <w:rsid w:val="003D7061"/>
    <w:rsid w:val="003D707A"/>
    <w:rsid w:val="003D71E6"/>
    <w:rsid w:val="003D723B"/>
    <w:rsid w:val="003D746E"/>
    <w:rsid w:val="003D7770"/>
    <w:rsid w:val="003D777D"/>
    <w:rsid w:val="003D77A8"/>
    <w:rsid w:val="003D77C5"/>
    <w:rsid w:val="003D7822"/>
    <w:rsid w:val="003D78CC"/>
    <w:rsid w:val="003D79E6"/>
    <w:rsid w:val="003D7A75"/>
    <w:rsid w:val="003D7D5A"/>
    <w:rsid w:val="003D7D97"/>
    <w:rsid w:val="003D7E86"/>
    <w:rsid w:val="003E0123"/>
    <w:rsid w:val="003E0135"/>
    <w:rsid w:val="003E01E7"/>
    <w:rsid w:val="003E020F"/>
    <w:rsid w:val="003E024E"/>
    <w:rsid w:val="003E02CD"/>
    <w:rsid w:val="003E030C"/>
    <w:rsid w:val="003E03E1"/>
    <w:rsid w:val="003E074F"/>
    <w:rsid w:val="003E08D9"/>
    <w:rsid w:val="003E0BF0"/>
    <w:rsid w:val="003E0C25"/>
    <w:rsid w:val="003E0EF4"/>
    <w:rsid w:val="003E14EF"/>
    <w:rsid w:val="003E15FC"/>
    <w:rsid w:val="003E16E3"/>
    <w:rsid w:val="003E1B02"/>
    <w:rsid w:val="003E1C15"/>
    <w:rsid w:val="003E1F43"/>
    <w:rsid w:val="003E213B"/>
    <w:rsid w:val="003E2318"/>
    <w:rsid w:val="003E238C"/>
    <w:rsid w:val="003E25EA"/>
    <w:rsid w:val="003E273C"/>
    <w:rsid w:val="003E2859"/>
    <w:rsid w:val="003E28A8"/>
    <w:rsid w:val="003E2919"/>
    <w:rsid w:val="003E297A"/>
    <w:rsid w:val="003E29B8"/>
    <w:rsid w:val="003E2A5E"/>
    <w:rsid w:val="003E2AB6"/>
    <w:rsid w:val="003E2ABD"/>
    <w:rsid w:val="003E2ABF"/>
    <w:rsid w:val="003E2C1C"/>
    <w:rsid w:val="003E2D34"/>
    <w:rsid w:val="003E2E67"/>
    <w:rsid w:val="003E3241"/>
    <w:rsid w:val="003E34A5"/>
    <w:rsid w:val="003E350E"/>
    <w:rsid w:val="003E352A"/>
    <w:rsid w:val="003E36FD"/>
    <w:rsid w:val="003E3856"/>
    <w:rsid w:val="003E3875"/>
    <w:rsid w:val="003E39F7"/>
    <w:rsid w:val="003E3ADD"/>
    <w:rsid w:val="003E3D01"/>
    <w:rsid w:val="003E3D42"/>
    <w:rsid w:val="003E3E7C"/>
    <w:rsid w:val="003E3FD1"/>
    <w:rsid w:val="003E411D"/>
    <w:rsid w:val="003E4128"/>
    <w:rsid w:val="003E4252"/>
    <w:rsid w:val="003E4287"/>
    <w:rsid w:val="003E4337"/>
    <w:rsid w:val="003E445B"/>
    <w:rsid w:val="003E44EE"/>
    <w:rsid w:val="003E4748"/>
    <w:rsid w:val="003E4771"/>
    <w:rsid w:val="003E4A14"/>
    <w:rsid w:val="003E4AF7"/>
    <w:rsid w:val="003E4BE8"/>
    <w:rsid w:val="003E4FC3"/>
    <w:rsid w:val="003E5198"/>
    <w:rsid w:val="003E51AF"/>
    <w:rsid w:val="003E5296"/>
    <w:rsid w:val="003E561B"/>
    <w:rsid w:val="003E5692"/>
    <w:rsid w:val="003E56FD"/>
    <w:rsid w:val="003E5716"/>
    <w:rsid w:val="003E5761"/>
    <w:rsid w:val="003E5833"/>
    <w:rsid w:val="003E5B81"/>
    <w:rsid w:val="003E5BF0"/>
    <w:rsid w:val="003E5C5B"/>
    <w:rsid w:val="003E5CA9"/>
    <w:rsid w:val="003E5E0B"/>
    <w:rsid w:val="003E5EE7"/>
    <w:rsid w:val="003E5F0E"/>
    <w:rsid w:val="003E6151"/>
    <w:rsid w:val="003E6153"/>
    <w:rsid w:val="003E61C6"/>
    <w:rsid w:val="003E61E2"/>
    <w:rsid w:val="003E631A"/>
    <w:rsid w:val="003E6334"/>
    <w:rsid w:val="003E6358"/>
    <w:rsid w:val="003E63B8"/>
    <w:rsid w:val="003E63CD"/>
    <w:rsid w:val="003E64CF"/>
    <w:rsid w:val="003E6538"/>
    <w:rsid w:val="003E681F"/>
    <w:rsid w:val="003E6829"/>
    <w:rsid w:val="003E69BE"/>
    <w:rsid w:val="003E6A10"/>
    <w:rsid w:val="003E6B6A"/>
    <w:rsid w:val="003E6C00"/>
    <w:rsid w:val="003E6E0C"/>
    <w:rsid w:val="003E6ECE"/>
    <w:rsid w:val="003E724E"/>
    <w:rsid w:val="003E72EA"/>
    <w:rsid w:val="003E7314"/>
    <w:rsid w:val="003E7342"/>
    <w:rsid w:val="003E7488"/>
    <w:rsid w:val="003E74D6"/>
    <w:rsid w:val="003E75EC"/>
    <w:rsid w:val="003E7704"/>
    <w:rsid w:val="003E7878"/>
    <w:rsid w:val="003E7919"/>
    <w:rsid w:val="003E7B6E"/>
    <w:rsid w:val="003E7D1E"/>
    <w:rsid w:val="003E7E61"/>
    <w:rsid w:val="003E7FAE"/>
    <w:rsid w:val="003F040B"/>
    <w:rsid w:val="003F043A"/>
    <w:rsid w:val="003F0464"/>
    <w:rsid w:val="003F0679"/>
    <w:rsid w:val="003F069C"/>
    <w:rsid w:val="003F06A5"/>
    <w:rsid w:val="003F070B"/>
    <w:rsid w:val="003F08F0"/>
    <w:rsid w:val="003F0A75"/>
    <w:rsid w:val="003F0B0F"/>
    <w:rsid w:val="003F0BC1"/>
    <w:rsid w:val="003F0E56"/>
    <w:rsid w:val="003F0EF5"/>
    <w:rsid w:val="003F10F4"/>
    <w:rsid w:val="003F118E"/>
    <w:rsid w:val="003F1550"/>
    <w:rsid w:val="003F1553"/>
    <w:rsid w:val="003F17DB"/>
    <w:rsid w:val="003F1858"/>
    <w:rsid w:val="003F18EA"/>
    <w:rsid w:val="003F1934"/>
    <w:rsid w:val="003F1A98"/>
    <w:rsid w:val="003F1B45"/>
    <w:rsid w:val="003F1D04"/>
    <w:rsid w:val="003F1D28"/>
    <w:rsid w:val="003F1E4A"/>
    <w:rsid w:val="003F1EAF"/>
    <w:rsid w:val="003F1FB3"/>
    <w:rsid w:val="003F218F"/>
    <w:rsid w:val="003F232F"/>
    <w:rsid w:val="003F2660"/>
    <w:rsid w:val="003F2702"/>
    <w:rsid w:val="003F2774"/>
    <w:rsid w:val="003F2879"/>
    <w:rsid w:val="003F2903"/>
    <w:rsid w:val="003F2918"/>
    <w:rsid w:val="003F291C"/>
    <w:rsid w:val="003F29B2"/>
    <w:rsid w:val="003F2C5C"/>
    <w:rsid w:val="003F2F49"/>
    <w:rsid w:val="003F3059"/>
    <w:rsid w:val="003F30DC"/>
    <w:rsid w:val="003F3147"/>
    <w:rsid w:val="003F326D"/>
    <w:rsid w:val="003F3270"/>
    <w:rsid w:val="003F330C"/>
    <w:rsid w:val="003F343A"/>
    <w:rsid w:val="003F3486"/>
    <w:rsid w:val="003F35DE"/>
    <w:rsid w:val="003F35DF"/>
    <w:rsid w:val="003F3A0D"/>
    <w:rsid w:val="003F3A7A"/>
    <w:rsid w:val="003F3A8E"/>
    <w:rsid w:val="003F3B77"/>
    <w:rsid w:val="003F3F07"/>
    <w:rsid w:val="003F408A"/>
    <w:rsid w:val="003F409B"/>
    <w:rsid w:val="003F4172"/>
    <w:rsid w:val="003F4198"/>
    <w:rsid w:val="003F41B9"/>
    <w:rsid w:val="003F44D2"/>
    <w:rsid w:val="003F44F2"/>
    <w:rsid w:val="003F452D"/>
    <w:rsid w:val="003F4578"/>
    <w:rsid w:val="003F4667"/>
    <w:rsid w:val="003F46B9"/>
    <w:rsid w:val="003F471D"/>
    <w:rsid w:val="003F4970"/>
    <w:rsid w:val="003F4B16"/>
    <w:rsid w:val="003F4D38"/>
    <w:rsid w:val="003F4E9C"/>
    <w:rsid w:val="003F4EC8"/>
    <w:rsid w:val="003F4F5B"/>
    <w:rsid w:val="003F503C"/>
    <w:rsid w:val="003F50C8"/>
    <w:rsid w:val="003F519E"/>
    <w:rsid w:val="003F51CB"/>
    <w:rsid w:val="003F52C0"/>
    <w:rsid w:val="003F53AC"/>
    <w:rsid w:val="003F563D"/>
    <w:rsid w:val="003F5732"/>
    <w:rsid w:val="003F5955"/>
    <w:rsid w:val="003F5998"/>
    <w:rsid w:val="003F599B"/>
    <w:rsid w:val="003F5A30"/>
    <w:rsid w:val="003F5BA8"/>
    <w:rsid w:val="003F5C0F"/>
    <w:rsid w:val="003F5C47"/>
    <w:rsid w:val="003F5C8D"/>
    <w:rsid w:val="003F5CC8"/>
    <w:rsid w:val="003F5D87"/>
    <w:rsid w:val="003F5DD3"/>
    <w:rsid w:val="003F5E35"/>
    <w:rsid w:val="003F5EC9"/>
    <w:rsid w:val="003F60BC"/>
    <w:rsid w:val="003F610C"/>
    <w:rsid w:val="003F6180"/>
    <w:rsid w:val="003F62F9"/>
    <w:rsid w:val="003F6449"/>
    <w:rsid w:val="003F646B"/>
    <w:rsid w:val="003F6498"/>
    <w:rsid w:val="003F659A"/>
    <w:rsid w:val="003F664A"/>
    <w:rsid w:val="003F6652"/>
    <w:rsid w:val="003F6736"/>
    <w:rsid w:val="003F678E"/>
    <w:rsid w:val="003F67DB"/>
    <w:rsid w:val="003F68E7"/>
    <w:rsid w:val="003F69F5"/>
    <w:rsid w:val="003F6A27"/>
    <w:rsid w:val="003F6A72"/>
    <w:rsid w:val="003F6BDC"/>
    <w:rsid w:val="003F6CFA"/>
    <w:rsid w:val="003F6DA0"/>
    <w:rsid w:val="003F6F60"/>
    <w:rsid w:val="003F70AE"/>
    <w:rsid w:val="003F70D7"/>
    <w:rsid w:val="003F721F"/>
    <w:rsid w:val="003F743D"/>
    <w:rsid w:val="003F7554"/>
    <w:rsid w:val="003F75CF"/>
    <w:rsid w:val="003F7784"/>
    <w:rsid w:val="003F77AA"/>
    <w:rsid w:val="003F7A0E"/>
    <w:rsid w:val="003F7A5D"/>
    <w:rsid w:val="003F7AC2"/>
    <w:rsid w:val="003F7C0C"/>
    <w:rsid w:val="003F7DA4"/>
    <w:rsid w:val="003F7E0C"/>
    <w:rsid w:val="003F7E8F"/>
    <w:rsid w:val="003F7EA0"/>
    <w:rsid w:val="00400031"/>
    <w:rsid w:val="0040010D"/>
    <w:rsid w:val="0040019A"/>
    <w:rsid w:val="0040036C"/>
    <w:rsid w:val="004004FD"/>
    <w:rsid w:val="00400597"/>
    <w:rsid w:val="004005D5"/>
    <w:rsid w:val="00400666"/>
    <w:rsid w:val="004006AA"/>
    <w:rsid w:val="00400A2E"/>
    <w:rsid w:val="00400BAE"/>
    <w:rsid w:val="00400D87"/>
    <w:rsid w:val="00400DD2"/>
    <w:rsid w:val="00400E1C"/>
    <w:rsid w:val="00400EF0"/>
    <w:rsid w:val="00400F0F"/>
    <w:rsid w:val="00400F1D"/>
    <w:rsid w:val="00400F83"/>
    <w:rsid w:val="0040107C"/>
    <w:rsid w:val="00401098"/>
    <w:rsid w:val="004010E9"/>
    <w:rsid w:val="0040126E"/>
    <w:rsid w:val="004012CC"/>
    <w:rsid w:val="004012E1"/>
    <w:rsid w:val="004013FB"/>
    <w:rsid w:val="00401720"/>
    <w:rsid w:val="00401766"/>
    <w:rsid w:val="004017BF"/>
    <w:rsid w:val="004018AB"/>
    <w:rsid w:val="00401910"/>
    <w:rsid w:val="00401931"/>
    <w:rsid w:val="004019B2"/>
    <w:rsid w:val="00401A93"/>
    <w:rsid w:val="00401B35"/>
    <w:rsid w:val="00401B54"/>
    <w:rsid w:val="00401B55"/>
    <w:rsid w:val="00401BD2"/>
    <w:rsid w:val="00401CDA"/>
    <w:rsid w:val="00401E7F"/>
    <w:rsid w:val="0040205A"/>
    <w:rsid w:val="004022CB"/>
    <w:rsid w:val="00402316"/>
    <w:rsid w:val="0040251A"/>
    <w:rsid w:val="00402542"/>
    <w:rsid w:val="00402607"/>
    <w:rsid w:val="00402685"/>
    <w:rsid w:val="0040289E"/>
    <w:rsid w:val="00402D0E"/>
    <w:rsid w:val="00402DBD"/>
    <w:rsid w:val="00402DE2"/>
    <w:rsid w:val="00402EF2"/>
    <w:rsid w:val="00402F4B"/>
    <w:rsid w:val="00403058"/>
    <w:rsid w:val="00403200"/>
    <w:rsid w:val="0040342D"/>
    <w:rsid w:val="0040347E"/>
    <w:rsid w:val="00403691"/>
    <w:rsid w:val="00403725"/>
    <w:rsid w:val="0040393E"/>
    <w:rsid w:val="00403A79"/>
    <w:rsid w:val="00403AA5"/>
    <w:rsid w:val="00403C59"/>
    <w:rsid w:val="00403C78"/>
    <w:rsid w:val="00403D5D"/>
    <w:rsid w:val="00403EA9"/>
    <w:rsid w:val="00403F1D"/>
    <w:rsid w:val="00403F49"/>
    <w:rsid w:val="00403F6E"/>
    <w:rsid w:val="00403F92"/>
    <w:rsid w:val="004041AB"/>
    <w:rsid w:val="004041BC"/>
    <w:rsid w:val="0040421E"/>
    <w:rsid w:val="0040429B"/>
    <w:rsid w:val="004046B1"/>
    <w:rsid w:val="0040474F"/>
    <w:rsid w:val="0040498B"/>
    <w:rsid w:val="00404A0E"/>
    <w:rsid w:val="00404C1C"/>
    <w:rsid w:val="00404F51"/>
    <w:rsid w:val="00404FF6"/>
    <w:rsid w:val="0040529F"/>
    <w:rsid w:val="004055CA"/>
    <w:rsid w:val="0040564F"/>
    <w:rsid w:val="00405699"/>
    <w:rsid w:val="004056DD"/>
    <w:rsid w:val="00405762"/>
    <w:rsid w:val="00405779"/>
    <w:rsid w:val="004057AD"/>
    <w:rsid w:val="004058FD"/>
    <w:rsid w:val="00405954"/>
    <w:rsid w:val="0040598F"/>
    <w:rsid w:val="00405A0B"/>
    <w:rsid w:val="00405AB5"/>
    <w:rsid w:val="00405B55"/>
    <w:rsid w:val="00405B69"/>
    <w:rsid w:val="00405D8B"/>
    <w:rsid w:val="00405E42"/>
    <w:rsid w:val="0040614C"/>
    <w:rsid w:val="004063B1"/>
    <w:rsid w:val="00406584"/>
    <w:rsid w:val="004065A8"/>
    <w:rsid w:val="0040676B"/>
    <w:rsid w:val="004069E6"/>
    <w:rsid w:val="00406B3B"/>
    <w:rsid w:val="00406B64"/>
    <w:rsid w:val="00406BB0"/>
    <w:rsid w:val="00406C20"/>
    <w:rsid w:val="00406CE0"/>
    <w:rsid w:val="00406DBA"/>
    <w:rsid w:val="00406EF7"/>
    <w:rsid w:val="004070EC"/>
    <w:rsid w:val="00407119"/>
    <w:rsid w:val="004071F7"/>
    <w:rsid w:val="0040777E"/>
    <w:rsid w:val="004078CF"/>
    <w:rsid w:val="00407916"/>
    <w:rsid w:val="00407B20"/>
    <w:rsid w:val="00407CBE"/>
    <w:rsid w:val="00407D00"/>
    <w:rsid w:val="00407D69"/>
    <w:rsid w:val="00407F8A"/>
    <w:rsid w:val="00410354"/>
    <w:rsid w:val="004104DA"/>
    <w:rsid w:val="004104EF"/>
    <w:rsid w:val="0041054F"/>
    <w:rsid w:val="00410661"/>
    <w:rsid w:val="0041078A"/>
    <w:rsid w:val="00410A89"/>
    <w:rsid w:val="00410B8E"/>
    <w:rsid w:val="00410E36"/>
    <w:rsid w:val="00410E70"/>
    <w:rsid w:val="0041114A"/>
    <w:rsid w:val="0041141C"/>
    <w:rsid w:val="0041156A"/>
    <w:rsid w:val="00411603"/>
    <w:rsid w:val="0041173D"/>
    <w:rsid w:val="00411830"/>
    <w:rsid w:val="00411B09"/>
    <w:rsid w:val="00411BA4"/>
    <w:rsid w:val="00411E36"/>
    <w:rsid w:val="00411F7C"/>
    <w:rsid w:val="00412149"/>
    <w:rsid w:val="004121F7"/>
    <w:rsid w:val="00412293"/>
    <w:rsid w:val="00412299"/>
    <w:rsid w:val="004122A1"/>
    <w:rsid w:val="004122B2"/>
    <w:rsid w:val="00412347"/>
    <w:rsid w:val="004123B7"/>
    <w:rsid w:val="00412703"/>
    <w:rsid w:val="004127B9"/>
    <w:rsid w:val="004127BC"/>
    <w:rsid w:val="004129A3"/>
    <w:rsid w:val="00412A1E"/>
    <w:rsid w:val="00412B08"/>
    <w:rsid w:val="00412DD7"/>
    <w:rsid w:val="00412F75"/>
    <w:rsid w:val="00412FF1"/>
    <w:rsid w:val="00413055"/>
    <w:rsid w:val="0041314D"/>
    <w:rsid w:val="00413155"/>
    <w:rsid w:val="00413163"/>
    <w:rsid w:val="004131A6"/>
    <w:rsid w:val="004131FA"/>
    <w:rsid w:val="00413374"/>
    <w:rsid w:val="00413413"/>
    <w:rsid w:val="00413427"/>
    <w:rsid w:val="004134DE"/>
    <w:rsid w:val="004135D1"/>
    <w:rsid w:val="004136C1"/>
    <w:rsid w:val="004137A8"/>
    <w:rsid w:val="0041390B"/>
    <w:rsid w:val="00413923"/>
    <w:rsid w:val="00413979"/>
    <w:rsid w:val="0041397D"/>
    <w:rsid w:val="00413A13"/>
    <w:rsid w:val="00413AD8"/>
    <w:rsid w:val="00413B0F"/>
    <w:rsid w:val="00413B59"/>
    <w:rsid w:val="00413E70"/>
    <w:rsid w:val="00413EE4"/>
    <w:rsid w:val="00413F2D"/>
    <w:rsid w:val="00413F9B"/>
    <w:rsid w:val="00413FCF"/>
    <w:rsid w:val="00414167"/>
    <w:rsid w:val="004145E7"/>
    <w:rsid w:val="00414758"/>
    <w:rsid w:val="00414C07"/>
    <w:rsid w:val="00414C99"/>
    <w:rsid w:val="00414DA1"/>
    <w:rsid w:val="00414DD4"/>
    <w:rsid w:val="00414F19"/>
    <w:rsid w:val="0041507D"/>
    <w:rsid w:val="004150E5"/>
    <w:rsid w:val="00415108"/>
    <w:rsid w:val="0041514F"/>
    <w:rsid w:val="00415150"/>
    <w:rsid w:val="004151EC"/>
    <w:rsid w:val="004152B6"/>
    <w:rsid w:val="00415349"/>
    <w:rsid w:val="0041544F"/>
    <w:rsid w:val="00415489"/>
    <w:rsid w:val="00415509"/>
    <w:rsid w:val="00415550"/>
    <w:rsid w:val="00415626"/>
    <w:rsid w:val="00415750"/>
    <w:rsid w:val="004158D5"/>
    <w:rsid w:val="00415966"/>
    <w:rsid w:val="0041599B"/>
    <w:rsid w:val="0041599D"/>
    <w:rsid w:val="00415B70"/>
    <w:rsid w:val="00415C89"/>
    <w:rsid w:val="00415C92"/>
    <w:rsid w:val="00415CD8"/>
    <w:rsid w:val="00415DF8"/>
    <w:rsid w:val="00415E4A"/>
    <w:rsid w:val="00415F6E"/>
    <w:rsid w:val="004160A3"/>
    <w:rsid w:val="0041620E"/>
    <w:rsid w:val="004163EF"/>
    <w:rsid w:val="004163FE"/>
    <w:rsid w:val="0041645B"/>
    <w:rsid w:val="00416555"/>
    <w:rsid w:val="004165B6"/>
    <w:rsid w:val="004165CF"/>
    <w:rsid w:val="004166F4"/>
    <w:rsid w:val="00416786"/>
    <w:rsid w:val="004167B5"/>
    <w:rsid w:val="00416A93"/>
    <w:rsid w:val="00416A97"/>
    <w:rsid w:val="00416B05"/>
    <w:rsid w:val="00416B27"/>
    <w:rsid w:val="00416CC3"/>
    <w:rsid w:val="00416D57"/>
    <w:rsid w:val="00416F1B"/>
    <w:rsid w:val="00416F8E"/>
    <w:rsid w:val="00416FF7"/>
    <w:rsid w:val="004170EF"/>
    <w:rsid w:val="0041713F"/>
    <w:rsid w:val="004172DA"/>
    <w:rsid w:val="004174AC"/>
    <w:rsid w:val="004176A5"/>
    <w:rsid w:val="004176B8"/>
    <w:rsid w:val="004176C4"/>
    <w:rsid w:val="00417896"/>
    <w:rsid w:val="0041798D"/>
    <w:rsid w:val="00417ABC"/>
    <w:rsid w:val="00417AE5"/>
    <w:rsid w:val="00417AFC"/>
    <w:rsid w:val="00417CFE"/>
    <w:rsid w:val="0042005C"/>
    <w:rsid w:val="004201B5"/>
    <w:rsid w:val="00420398"/>
    <w:rsid w:val="004203B0"/>
    <w:rsid w:val="004203F1"/>
    <w:rsid w:val="00420474"/>
    <w:rsid w:val="00420485"/>
    <w:rsid w:val="004204BF"/>
    <w:rsid w:val="0042073D"/>
    <w:rsid w:val="0042073F"/>
    <w:rsid w:val="00420761"/>
    <w:rsid w:val="00420849"/>
    <w:rsid w:val="00420A9C"/>
    <w:rsid w:val="00420B4E"/>
    <w:rsid w:val="00420BA2"/>
    <w:rsid w:val="00420C52"/>
    <w:rsid w:val="00420CE7"/>
    <w:rsid w:val="00420E1B"/>
    <w:rsid w:val="00420EBF"/>
    <w:rsid w:val="00420F45"/>
    <w:rsid w:val="00420F9B"/>
    <w:rsid w:val="00421054"/>
    <w:rsid w:val="00421067"/>
    <w:rsid w:val="00421082"/>
    <w:rsid w:val="0042118A"/>
    <w:rsid w:val="0042131D"/>
    <w:rsid w:val="00421460"/>
    <w:rsid w:val="00421879"/>
    <w:rsid w:val="00421BAB"/>
    <w:rsid w:val="00421BD1"/>
    <w:rsid w:val="00421C04"/>
    <w:rsid w:val="00421C64"/>
    <w:rsid w:val="00421EB3"/>
    <w:rsid w:val="00421F39"/>
    <w:rsid w:val="00421FA3"/>
    <w:rsid w:val="0042201D"/>
    <w:rsid w:val="00422045"/>
    <w:rsid w:val="00422360"/>
    <w:rsid w:val="00422368"/>
    <w:rsid w:val="00422470"/>
    <w:rsid w:val="00422686"/>
    <w:rsid w:val="004228B7"/>
    <w:rsid w:val="00422936"/>
    <w:rsid w:val="00422A49"/>
    <w:rsid w:val="00422B49"/>
    <w:rsid w:val="00422BA9"/>
    <w:rsid w:val="00422BF9"/>
    <w:rsid w:val="00422C70"/>
    <w:rsid w:val="00422C8E"/>
    <w:rsid w:val="00422D3C"/>
    <w:rsid w:val="00422D49"/>
    <w:rsid w:val="00422DFA"/>
    <w:rsid w:val="00422E5A"/>
    <w:rsid w:val="00422EA4"/>
    <w:rsid w:val="00422F95"/>
    <w:rsid w:val="004231FA"/>
    <w:rsid w:val="00423248"/>
    <w:rsid w:val="00423260"/>
    <w:rsid w:val="004232E8"/>
    <w:rsid w:val="00423305"/>
    <w:rsid w:val="004234B6"/>
    <w:rsid w:val="00423563"/>
    <w:rsid w:val="004235BA"/>
    <w:rsid w:val="00423606"/>
    <w:rsid w:val="00423677"/>
    <w:rsid w:val="00423712"/>
    <w:rsid w:val="004239EA"/>
    <w:rsid w:val="00423A33"/>
    <w:rsid w:val="00423A54"/>
    <w:rsid w:val="00423A72"/>
    <w:rsid w:val="00423BFC"/>
    <w:rsid w:val="00423CBA"/>
    <w:rsid w:val="00423D2B"/>
    <w:rsid w:val="00423D66"/>
    <w:rsid w:val="00423DE0"/>
    <w:rsid w:val="00423E77"/>
    <w:rsid w:val="00423EA8"/>
    <w:rsid w:val="00423EC1"/>
    <w:rsid w:val="00424005"/>
    <w:rsid w:val="00424090"/>
    <w:rsid w:val="0042423D"/>
    <w:rsid w:val="00424323"/>
    <w:rsid w:val="00424355"/>
    <w:rsid w:val="004244B7"/>
    <w:rsid w:val="00424544"/>
    <w:rsid w:val="004245A5"/>
    <w:rsid w:val="00424645"/>
    <w:rsid w:val="004247B8"/>
    <w:rsid w:val="004247C2"/>
    <w:rsid w:val="0042494F"/>
    <w:rsid w:val="0042496C"/>
    <w:rsid w:val="004249E1"/>
    <w:rsid w:val="00424ABD"/>
    <w:rsid w:val="00424B36"/>
    <w:rsid w:val="00424B38"/>
    <w:rsid w:val="00424BD8"/>
    <w:rsid w:val="00424C94"/>
    <w:rsid w:val="00424D3C"/>
    <w:rsid w:val="00424D7B"/>
    <w:rsid w:val="00424DF0"/>
    <w:rsid w:val="00424E1E"/>
    <w:rsid w:val="00424EE2"/>
    <w:rsid w:val="00424EE6"/>
    <w:rsid w:val="00425021"/>
    <w:rsid w:val="0042509B"/>
    <w:rsid w:val="004250FA"/>
    <w:rsid w:val="00425560"/>
    <w:rsid w:val="00425635"/>
    <w:rsid w:val="00425693"/>
    <w:rsid w:val="004258A2"/>
    <w:rsid w:val="00425918"/>
    <w:rsid w:val="004259E7"/>
    <w:rsid w:val="00425EAF"/>
    <w:rsid w:val="004260E0"/>
    <w:rsid w:val="0042632C"/>
    <w:rsid w:val="0042635B"/>
    <w:rsid w:val="004263F4"/>
    <w:rsid w:val="00426549"/>
    <w:rsid w:val="00426793"/>
    <w:rsid w:val="00426797"/>
    <w:rsid w:val="00426890"/>
    <w:rsid w:val="004268A2"/>
    <w:rsid w:val="00426900"/>
    <w:rsid w:val="004269BA"/>
    <w:rsid w:val="00426A48"/>
    <w:rsid w:val="00426A71"/>
    <w:rsid w:val="00426BDD"/>
    <w:rsid w:val="00426C29"/>
    <w:rsid w:val="00426C3A"/>
    <w:rsid w:val="00426C3C"/>
    <w:rsid w:val="00426CDC"/>
    <w:rsid w:val="00426DF2"/>
    <w:rsid w:val="00426E4D"/>
    <w:rsid w:val="00426E5D"/>
    <w:rsid w:val="0042730E"/>
    <w:rsid w:val="00427486"/>
    <w:rsid w:val="0042775A"/>
    <w:rsid w:val="00427807"/>
    <w:rsid w:val="00427949"/>
    <w:rsid w:val="00427AAC"/>
    <w:rsid w:val="00427D50"/>
    <w:rsid w:val="00427E36"/>
    <w:rsid w:val="00427E4D"/>
    <w:rsid w:val="00427E62"/>
    <w:rsid w:val="00427F24"/>
    <w:rsid w:val="00427FE0"/>
    <w:rsid w:val="0043007D"/>
    <w:rsid w:val="00430180"/>
    <w:rsid w:val="0043030F"/>
    <w:rsid w:val="004303E7"/>
    <w:rsid w:val="00430452"/>
    <w:rsid w:val="00430883"/>
    <w:rsid w:val="00430A19"/>
    <w:rsid w:val="00430A77"/>
    <w:rsid w:val="00430B8E"/>
    <w:rsid w:val="00430CC6"/>
    <w:rsid w:val="00430D98"/>
    <w:rsid w:val="00430E8F"/>
    <w:rsid w:val="00431048"/>
    <w:rsid w:val="004310A1"/>
    <w:rsid w:val="004310EB"/>
    <w:rsid w:val="004312FF"/>
    <w:rsid w:val="00431439"/>
    <w:rsid w:val="004314D7"/>
    <w:rsid w:val="00431502"/>
    <w:rsid w:val="0043155C"/>
    <w:rsid w:val="00431600"/>
    <w:rsid w:val="00431790"/>
    <w:rsid w:val="00431808"/>
    <w:rsid w:val="0043183B"/>
    <w:rsid w:val="00431968"/>
    <w:rsid w:val="00431BD1"/>
    <w:rsid w:val="00431C93"/>
    <w:rsid w:val="00431CCF"/>
    <w:rsid w:val="00431CEE"/>
    <w:rsid w:val="00431D3E"/>
    <w:rsid w:val="00431D70"/>
    <w:rsid w:val="00432479"/>
    <w:rsid w:val="00432520"/>
    <w:rsid w:val="0043268B"/>
    <w:rsid w:val="00432914"/>
    <w:rsid w:val="004329F1"/>
    <w:rsid w:val="00432AAB"/>
    <w:rsid w:val="00432B13"/>
    <w:rsid w:val="00432B22"/>
    <w:rsid w:val="00432C18"/>
    <w:rsid w:val="00432C3B"/>
    <w:rsid w:val="00432CAC"/>
    <w:rsid w:val="00432D96"/>
    <w:rsid w:val="00432DFE"/>
    <w:rsid w:val="004331A2"/>
    <w:rsid w:val="00433252"/>
    <w:rsid w:val="0043333A"/>
    <w:rsid w:val="004333BD"/>
    <w:rsid w:val="004334CB"/>
    <w:rsid w:val="0043350F"/>
    <w:rsid w:val="0043352E"/>
    <w:rsid w:val="004335E2"/>
    <w:rsid w:val="0043368E"/>
    <w:rsid w:val="004337FC"/>
    <w:rsid w:val="00433AA1"/>
    <w:rsid w:val="00433C22"/>
    <w:rsid w:val="00433EEE"/>
    <w:rsid w:val="00433F84"/>
    <w:rsid w:val="00434066"/>
    <w:rsid w:val="004340DA"/>
    <w:rsid w:val="0043416E"/>
    <w:rsid w:val="0043417F"/>
    <w:rsid w:val="004341D4"/>
    <w:rsid w:val="00434284"/>
    <w:rsid w:val="004342F1"/>
    <w:rsid w:val="00434546"/>
    <w:rsid w:val="0043454C"/>
    <w:rsid w:val="00434750"/>
    <w:rsid w:val="004347B1"/>
    <w:rsid w:val="00434880"/>
    <w:rsid w:val="004348A9"/>
    <w:rsid w:val="004348D1"/>
    <w:rsid w:val="004348DF"/>
    <w:rsid w:val="00434D3F"/>
    <w:rsid w:val="00434E9C"/>
    <w:rsid w:val="00434ECB"/>
    <w:rsid w:val="00434F22"/>
    <w:rsid w:val="00435115"/>
    <w:rsid w:val="00435330"/>
    <w:rsid w:val="0043560D"/>
    <w:rsid w:val="004356DF"/>
    <w:rsid w:val="00435703"/>
    <w:rsid w:val="00435834"/>
    <w:rsid w:val="0043586E"/>
    <w:rsid w:val="00435A0B"/>
    <w:rsid w:val="00435B06"/>
    <w:rsid w:val="00435BD5"/>
    <w:rsid w:val="00435D2A"/>
    <w:rsid w:val="00435EA5"/>
    <w:rsid w:val="00435F1C"/>
    <w:rsid w:val="00435F84"/>
    <w:rsid w:val="0043600E"/>
    <w:rsid w:val="004360C2"/>
    <w:rsid w:val="004360C8"/>
    <w:rsid w:val="0043612A"/>
    <w:rsid w:val="00436324"/>
    <w:rsid w:val="0043638C"/>
    <w:rsid w:val="004363B7"/>
    <w:rsid w:val="0043641D"/>
    <w:rsid w:val="00436843"/>
    <w:rsid w:val="0043687A"/>
    <w:rsid w:val="004369DE"/>
    <w:rsid w:val="00436A28"/>
    <w:rsid w:val="00436AF4"/>
    <w:rsid w:val="00437073"/>
    <w:rsid w:val="004370E6"/>
    <w:rsid w:val="0043712D"/>
    <w:rsid w:val="00437185"/>
    <w:rsid w:val="004371AA"/>
    <w:rsid w:val="004372E8"/>
    <w:rsid w:val="00437548"/>
    <w:rsid w:val="00437766"/>
    <w:rsid w:val="0043798F"/>
    <w:rsid w:val="00437A3C"/>
    <w:rsid w:val="00437AA0"/>
    <w:rsid w:val="00437C6F"/>
    <w:rsid w:val="00437CCE"/>
    <w:rsid w:val="00437DB6"/>
    <w:rsid w:val="0044011C"/>
    <w:rsid w:val="004401A5"/>
    <w:rsid w:val="004402A8"/>
    <w:rsid w:val="004405D4"/>
    <w:rsid w:val="004407CC"/>
    <w:rsid w:val="004408FB"/>
    <w:rsid w:val="00440901"/>
    <w:rsid w:val="0044093D"/>
    <w:rsid w:val="00440C05"/>
    <w:rsid w:val="00440C92"/>
    <w:rsid w:val="00440D32"/>
    <w:rsid w:val="00440D3E"/>
    <w:rsid w:val="00440D94"/>
    <w:rsid w:val="00441096"/>
    <w:rsid w:val="004410ED"/>
    <w:rsid w:val="00441172"/>
    <w:rsid w:val="0044119D"/>
    <w:rsid w:val="004411BC"/>
    <w:rsid w:val="004412A0"/>
    <w:rsid w:val="00441312"/>
    <w:rsid w:val="004413AD"/>
    <w:rsid w:val="004414E6"/>
    <w:rsid w:val="004416FF"/>
    <w:rsid w:val="004419F0"/>
    <w:rsid w:val="00441B70"/>
    <w:rsid w:val="00441B7C"/>
    <w:rsid w:val="00441C2A"/>
    <w:rsid w:val="00441E8A"/>
    <w:rsid w:val="00441F49"/>
    <w:rsid w:val="00442138"/>
    <w:rsid w:val="00442221"/>
    <w:rsid w:val="0044228B"/>
    <w:rsid w:val="0044254F"/>
    <w:rsid w:val="004425B2"/>
    <w:rsid w:val="004425E7"/>
    <w:rsid w:val="0044263E"/>
    <w:rsid w:val="0044269D"/>
    <w:rsid w:val="004426CE"/>
    <w:rsid w:val="004426FF"/>
    <w:rsid w:val="004427C5"/>
    <w:rsid w:val="0044282E"/>
    <w:rsid w:val="00442D6D"/>
    <w:rsid w:val="00442D95"/>
    <w:rsid w:val="00442E4D"/>
    <w:rsid w:val="00442FB3"/>
    <w:rsid w:val="00442FF3"/>
    <w:rsid w:val="00443049"/>
    <w:rsid w:val="0044310C"/>
    <w:rsid w:val="0044313A"/>
    <w:rsid w:val="0044317F"/>
    <w:rsid w:val="00443194"/>
    <w:rsid w:val="004432DB"/>
    <w:rsid w:val="0044332D"/>
    <w:rsid w:val="0044355B"/>
    <w:rsid w:val="004435CE"/>
    <w:rsid w:val="004436DD"/>
    <w:rsid w:val="00443907"/>
    <w:rsid w:val="004439C8"/>
    <w:rsid w:val="004439D3"/>
    <w:rsid w:val="00443A72"/>
    <w:rsid w:val="00443ACD"/>
    <w:rsid w:val="00443AFF"/>
    <w:rsid w:val="004440C8"/>
    <w:rsid w:val="00444146"/>
    <w:rsid w:val="004442C8"/>
    <w:rsid w:val="00444328"/>
    <w:rsid w:val="00444482"/>
    <w:rsid w:val="0044480E"/>
    <w:rsid w:val="0044488F"/>
    <w:rsid w:val="004448DB"/>
    <w:rsid w:val="00444919"/>
    <w:rsid w:val="00444922"/>
    <w:rsid w:val="00444A8B"/>
    <w:rsid w:val="00444B79"/>
    <w:rsid w:val="00444C7F"/>
    <w:rsid w:val="00444CC3"/>
    <w:rsid w:val="00444CE0"/>
    <w:rsid w:val="00444D9E"/>
    <w:rsid w:val="00444E8E"/>
    <w:rsid w:val="00444F1B"/>
    <w:rsid w:val="00444F86"/>
    <w:rsid w:val="00444FC4"/>
    <w:rsid w:val="00444FCE"/>
    <w:rsid w:val="0044514F"/>
    <w:rsid w:val="00445260"/>
    <w:rsid w:val="004452C7"/>
    <w:rsid w:val="00445633"/>
    <w:rsid w:val="0044564A"/>
    <w:rsid w:val="004456CB"/>
    <w:rsid w:val="00445B3C"/>
    <w:rsid w:val="00445D94"/>
    <w:rsid w:val="00445E5E"/>
    <w:rsid w:val="00445FDC"/>
    <w:rsid w:val="0044600A"/>
    <w:rsid w:val="0044630D"/>
    <w:rsid w:val="00446384"/>
    <w:rsid w:val="00446518"/>
    <w:rsid w:val="00446531"/>
    <w:rsid w:val="004465ED"/>
    <w:rsid w:val="004466ED"/>
    <w:rsid w:val="00446729"/>
    <w:rsid w:val="004467BC"/>
    <w:rsid w:val="004467E3"/>
    <w:rsid w:val="00446855"/>
    <w:rsid w:val="004469F5"/>
    <w:rsid w:val="00446B03"/>
    <w:rsid w:val="00446B29"/>
    <w:rsid w:val="00446B5F"/>
    <w:rsid w:val="00446B9F"/>
    <w:rsid w:val="00446BAC"/>
    <w:rsid w:val="00446CBD"/>
    <w:rsid w:val="00446D61"/>
    <w:rsid w:val="00446E85"/>
    <w:rsid w:val="00446EDC"/>
    <w:rsid w:val="00446F03"/>
    <w:rsid w:val="00447005"/>
    <w:rsid w:val="0044701C"/>
    <w:rsid w:val="00447070"/>
    <w:rsid w:val="004470EC"/>
    <w:rsid w:val="0044710A"/>
    <w:rsid w:val="0044758D"/>
    <w:rsid w:val="004476B9"/>
    <w:rsid w:val="004476C2"/>
    <w:rsid w:val="004478F1"/>
    <w:rsid w:val="004479BC"/>
    <w:rsid w:val="00447A6B"/>
    <w:rsid w:val="00447AFC"/>
    <w:rsid w:val="00447BD7"/>
    <w:rsid w:val="00447E04"/>
    <w:rsid w:val="00447FD8"/>
    <w:rsid w:val="00447FE3"/>
    <w:rsid w:val="00450037"/>
    <w:rsid w:val="00450202"/>
    <w:rsid w:val="0045025C"/>
    <w:rsid w:val="004503D8"/>
    <w:rsid w:val="0045069D"/>
    <w:rsid w:val="004506DD"/>
    <w:rsid w:val="0045088A"/>
    <w:rsid w:val="00450968"/>
    <w:rsid w:val="004509D3"/>
    <w:rsid w:val="00450AD6"/>
    <w:rsid w:val="00450DC1"/>
    <w:rsid w:val="00450E30"/>
    <w:rsid w:val="004510B3"/>
    <w:rsid w:val="004510EB"/>
    <w:rsid w:val="00451169"/>
    <w:rsid w:val="00451237"/>
    <w:rsid w:val="0045123C"/>
    <w:rsid w:val="004512C7"/>
    <w:rsid w:val="00451399"/>
    <w:rsid w:val="0045140D"/>
    <w:rsid w:val="0045144A"/>
    <w:rsid w:val="004516E4"/>
    <w:rsid w:val="0045177A"/>
    <w:rsid w:val="004517BF"/>
    <w:rsid w:val="00451B80"/>
    <w:rsid w:val="00451BAA"/>
    <w:rsid w:val="00451C34"/>
    <w:rsid w:val="00451E8C"/>
    <w:rsid w:val="00451F1C"/>
    <w:rsid w:val="004520A1"/>
    <w:rsid w:val="004521BE"/>
    <w:rsid w:val="0045221F"/>
    <w:rsid w:val="0045267D"/>
    <w:rsid w:val="00452894"/>
    <w:rsid w:val="0045292E"/>
    <w:rsid w:val="00452B92"/>
    <w:rsid w:val="00452C29"/>
    <w:rsid w:val="00453015"/>
    <w:rsid w:val="0045303C"/>
    <w:rsid w:val="00453263"/>
    <w:rsid w:val="00453360"/>
    <w:rsid w:val="00453370"/>
    <w:rsid w:val="004533A8"/>
    <w:rsid w:val="00453537"/>
    <w:rsid w:val="0045358D"/>
    <w:rsid w:val="00453671"/>
    <w:rsid w:val="00453A90"/>
    <w:rsid w:val="00453C96"/>
    <w:rsid w:val="00453CA5"/>
    <w:rsid w:val="00453E7D"/>
    <w:rsid w:val="00453EE6"/>
    <w:rsid w:val="00453FCB"/>
    <w:rsid w:val="00454223"/>
    <w:rsid w:val="00454284"/>
    <w:rsid w:val="00454567"/>
    <w:rsid w:val="0045458E"/>
    <w:rsid w:val="004545C8"/>
    <w:rsid w:val="004545D2"/>
    <w:rsid w:val="00454805"/>
    <w:rsid w:val="00454910"/>
    <w:rsid w:val="004549AE"/>
    <w:rsid w:val="00454A14"/>
    <w:rsid w:val="00454AEF"/>
    <w:rsid w:val="00454C93"/>
    <w:rsid w:val="0045500F"/>
    <w:rsid w:val="00455089"/>
    <w:rsid w:val="00455157"/>
    <w:rsid w:val="00455189"/>
    <w:rsid w:val="0045539A"/>
    <w:rsid w:val="00455512"/>
    <w:rsid w:val="0045554A"/>
    <w:rsid w:val="00455615"/>
    <w:rsid w:val="004557CC"/>
    <w:rsid w:val="00455A6E"/>
    <w:rsid w:val="00455A96"/>
    <w:rsid w:val="00455ACE"/>
    <w:rsid w:val="00455AD3"/>
    <w:rsid w:val="00455AEF"/>
    <w:rsid w:val="00455B40"/>
    <w:rsid w:val="00455BAA"/>
    <w:rsid w:val="00455C6C"/>
    <w:rsid w:val="00455D4A"/>
    <w:rsid w:val="00455DCC"/>
    <w:rsid w:val="00455E46"/>
    <w:rsid w:val="00455FCF"/>
    <w:rsid w:val="0045602D"/>
    <w:rsid w:val="00456153"/>
    <w:rsid w:val="004561A8"/>
    <w:rsid w:val="0045623E"/>
    <w:rsid w:val="004562F8"/>
    <w:rsid w:val="00456315"/>
    <w:rsid w:val="00456487"/>
    <w:rsid w:val="00456515"/>
    <w:rsid w:val="004565DE"/>
    <w:rsid w:val="00456825"/>
    <w:rsid w:val="00456904"/>
    <w:rsid w:val="0045699C"/>
    <w:rsid w:val="00456A38"/>
    <w:rsid w:val="00456C98"/>
    <w:rsid w:val="00456C9D"/>
    <w:rsid w:val="00456DD6"/>
    <w:rsid w:val="00457016"/>
    <w:rsid w:val="00457069"/>
    <w:rsid w:val="00457157"/>
    <w:rsid w:val="00457374"/>
    <w:rsid w:val="0045737F"/>
    <w:rsid w:val="00457471"/>
    <w:rsid w:val="00457639"/>
    <w:rsid w:val="004576D4"/>
    <w:rsid w:val="0045775A"/>
    <w:rsid w:val="004577FE"/>
    <w:rsid w:val="00457B41"/>
    <w:rsid w:val="00457B88"/>
    <w:rsid w:val="00457BA2"/>
    <w:rsid w:val="00457BC0"/>
    <w:rsid w:val="00457C0A"/>
    <w:rsid w:val="00457D54"/>
    <w:rsid w:val="00457DE3"/>
    <w:rsid w:val="00457DEB"/>
    <w:rsid w:val="00457F01"/>
    <w:rsid w:val="00457FD6"/>
    <w:rsid w:val="004600C0"/>
    <w:rsid w:val="00460491"/>
    <w:rsid w:val="00460498"/>
    <w:rsid w:val="00460511"/>
    <w:rsid w:val="00460631"/>
    <w:rsid w:val="00460669"/>
    <w:rsid w:val="00460795"/>
    <w:rsid w:val="004607B5"/>
    <w:rsid w:val="00460890"/>
    <w:rsid w:val="00460B8E"/>
    <w:rsid w:val="00460BE4"/>
    <w:rsid w:val="00461070"/>
    <w:rsid w:val="0046113A"/>
    <w:rsid w:val="00461276"/>
    <w:rsid w:val="004613E6"/>
    <w:rsid w:val="00461405"/>
    <w:rsid w:val="00461554"/>
    <w:rsid w:val="00461835"/>
    <w:rsid w:val="004618DB"/>
    <w:rsid w:val="004618EE"/>
    <w:rsid w:val="004619CB"/>
    <w:rsid w:val="00461A46"/>
    <w:rsid w:val="00461BBD"/>
    <w:rsid w:val="00461C2A"/>
    <w:rsid w:val="00461C9C"/>
    <w:rsid w:val="00461F54"/>
    <w:rsid w:val="00461FF3"/>
    <w:rsid w:val="00462009"/>
    <w:rsid w:val="0046213D"/>
    <w:rsid w:val="004621AA"/>
    <w:rsid w:val="004622CF"/>
    <w:rsid w:val="0046236E"/>
    <w:rsid w:val="00462546"/>
    <w:rsid w:val="004625CF"/>
    <w:rsid w:val="00462697"/>
    <w:rsid w:val="00462766"/>
    <w:rsid w:val="00462799"/>
    <w:rsid w:val="00462893"/>
    <w:rsid w:val="00462AE2"/>
    <w:rsid w:val="00462E29"/>
    <w:rsid w:val="00462FF6"/>
    <w:rsid w:val="00463189"/>
    <w:rsid w:val="004631E6"/>
    <w:rsid w:val="00463365"/>
    <w:rsid w:val="0046353F"/>
    <w:rsid w:val="00463639"/>
    <w:rsid w:val="0046387B"/>
    <w:rsid w:val="00463954"/>
    <w:rsid w:val="00463983"/>
    <w:rsid w:val="00463A5D"/>
    <w:rsid w:val="00463AC3"/>
    <w:rsid w:val="00463C43"/>
    <w:rsid w:val="00463CD2"/>
    <w:rsid w:val="00463D44"/>
    <w:rsid w:val="00463E59"/>
    <w:rsid w:val="00463FA3"/>
    <w:rsid w:val="0046403F"/>
    <w:rsid w:val="0046407C"/>
    <w:rsid w:val="004640E3"/>
    <w:rsid w:val="004642A6"/>
    <w:rsid w:val="00464340"/>
    <w:rsid w:val="004643B4"/>
    <w:rsid w:val="00464617"/>
    <w:rsid w:val="004646F0"/>
    <w:rsid w:val="004647D0"/>
    <w:rsid w:val="00464893"/>
    <w:rsid w:val="004648EF"/>
    <w:rsid w:val="004649EB"/>
    <w:rsid w:val="00464BC6"/>
    <w:rsid w:val="00464C6B"/>
    <w:rsid w:val="00464EB9"/>
    <w:rsid w:val="00464EE6"/>
    <w:rsid w:val="00465057"/>
    <w:rsid w:val="00465523"/>
    <w:rsid w:val="00465537"/>
    <w:rsid w:val="00465760"/>
    <w:rsid w:val="00465784"/>
    <w:rsid w:val="00465790"/>
    <w:rsid w:val="004657E0"/>
    <w:rsid w:val="00465A16"/>
    <w:rsid w:val="00465A2D"/>
    <w:rsid w:val="00465AC2"/>
    <w:rsid w:val="00465B70"/>
    <w:rsid w:val="00465C58"/>
    <w:rsid w:val="00465CEF"/>
    <w:rsid w:val="00465DC6"/>
    <w:rsid w:val="00465DE9"/>
    <w:rsid w:val="00465FA3"/>
    <w:rsid w:val="00465FD2"/>
    <w:rsid w:val="00466080"/>
    <w:rsid w:val="004660AC"/>
    <w:rsid w:val="00466332"/>
    <w:rsid w:val="00466360"/>
    <w:rsid w:val="004665D8"/>
    <w:rsid w:val="00466665"/>
    <w:rsid w:val="004667AA"/>
    <w:rsid w:val="0046694C"/>
    <w:rsid w:val="00466A1F"/>
    <w:rsid w:val="00466A27"/>
    <w:rsid w:val="00466AFA"/>
    <w:rsid w:val="00466B51"/>
    <w:rsid w:val="00466BD3"/>
    <w:rsid w:val="00466BF5"/>
    <w:rsid w:val="00466C46"/>
    <w:rsid w:val="00466D36"/>
    <w:rsid w:val="00466E4B"/>
    <w:rsid w:val="00467029"/>
    <w:rsid w:val="0046704D"/>
    <w:rsid w:val="00467079"/>
    <w:rsid w:val="0046712F"/>
    <w:rsid w:val="0046715C"/>
    <w:rsid w:val="00467402"/>
    <w:rsid w:val="00467499"/>
    <w:rsid w:val="00467570"/>
    <w:rsid w:val="00467675"/>
    <w:rsid w:val="0046794E"/>
    <w:rsid w:val="004679C9"/>
    <w:rsid w:val="00467A8B"/>
    <w:rsid w:val="00467ABA"/>
    <w:rsid w:val="00467D17"/>
    <w:rsid w:val="00467DE2"/>
    <w:rsid w:val="00467E71"/>
    <w:rsid w:val="00467F8C"/>
    <w:rsid w:val="00470039"/>
    <w:rsid w:val="00470143"/>
    <w:rsid w:val="0047018B"/>
    <w:rsid w:val="004702E1"/>
    <w:rsid w:val="0047030D"/>
    <w:rsid w:val="0047053C"/>
    <w:rsid w:val="004705FD"/>
    <w:rsid w:val="004706C1"/>
    <w:rsid w:val="0047075D"/>
    <w:rsid w:val="00470847"/>
    <w:rsid w:val="004708EC"/>
    <w:rsid w:val="004709FE"/>
    <w:rsid w:val="00470A2D"/>
    <w:rsid w:val="00470AAF"/>
    <w:rsid w:val="00470AF8"/>
    <w:rsid w:val="00470C14"/>
    <w:rsid w:val="00470C61"/>
    <w:rsid w:val="00470CD8"/>
    <w:rsid w:val="00470CE4"/>
    <w:rsid w:val="00470D9E"/>
    <w:rsid w:val="00470DC1"/>
    <w:rsid w:val="00470DD4"/>
    <w:rsid w:val="00470F2E"/>
    <w:rsid w:val="00471109"/>
    <w:rsid w:val="00471253"/>
    <w:rsid w:val="0047130B"/>
    <w:rsid w:val="00471451"/>
    <w:rsid w:val="004714FD"/>
    <w:rsid w:val="0047161D"/>
    <w:rsid w:val="00471684"/>
    <w:rsid w:val="004716CC"/>
    <w:rsid w:val="004717CD"/>
    <w:rsid w:val="0047193C"/>
    <w:rsid w:val="00471959"/>
    <w:rsid w:val="004719DF"/>
    <w:rsid w:val="00471A15"/>
    <w:rsid w:val="00471DB8"/>
    <w:rsid w:val="00471E1E"/>
    <w:rsid w:val="00471F5D"/>
    <w:rsid w:val="00471FB6"/>
    <w:rsid w:val="00472126"/>
    <w:rsid w:val="004722C7"/>
    <w:rsid w:val="00472329"/>
    <w:rsid w:val="0047258B"/>
    <w:rsid w:val="004725F9"/>
    <w:rsid w:val="004728D9"/>
    <w:rsid w:val="00472925"/>
    <w:rsid w:val="00472AB7"/>
    <w:rsid w:val="00472AD2"/>
    <w:rsid w:val="00472C79"/>
    <w:rsid w:val="00472CFC"/>
    <w:rsid w:val="00472E22"/>
    <w:rsid w:val="00472F4A"/>
    <w:rsid w:val="00472FB9"/>
    <w:rsid w:val="00472FE7"/>
    <w:rsid w:val="00472FFD"/>
    <w:rsid w:val="004730E0"/>
    <w:rsid w:val="004731E7"/>
    <w:rsid w:val="0047320F"/>
    <w:rsid w:val="00473251"/>
    <w:rsid w:val="00473360"/>
    <w:rsid w:val="00473503"/>
    <w:rsid w:val="00473531"/>
    <w:rsid w:val="00473599"/>
    <w:rsid w:val="00473782"/>
    <w:rsid w:val="00473834"/>
    <w:rsid w:val="00473995"/>
    <w:rsid w:val="00473A22"/>
    <w:rsid w:val="00473A43"/>
    <w:rsid w:val="00473BCA"/>
    <w:rsid w:val="00473C62"/>
    <w:rsid w:val="00473CB0"/>
    <w:rsid w:val="00473D5E"/>
    <w:rsid w:val="00473EC4"/>
    <w:rsid w:val="00473F16"/>
    <w:rsid w:val="00473FD1"/>
    <w:rsid w:val="004740D9"/>
    <w:rsid w:val="00474183"/>
    <w:rsid w:val="004741A2"/>
    <w:rsid w:val="004741F2"/>
    <w:rsid w:val="004742DF"/>
    <w:rsid w:val="004745D2"/>
    <w:rsid w:val="0047465A"/>
    <w:rsid w:val="0047465C"/>
    <w:rsid w:val="004746C6"/>
    <w:rsid w:val="00474725"/>
    <w:rsid w:val="004749CA"/>
    <w:rsid w:val="00474AD1"/>
    <w:rsid w:val="00474B01"/>
    <w:rsid w:val="00474B42"/>
    <w:rsid w:val="00474C35"/>
    <w:rsid w:val="00474C91"/>
    <w:rsid w:val="00474DC3"/>
    <w:rsid w:val="00474E2F"/>
    <w:rsid w:val="00474E79"/>
    <w:rsid w:val="00474F79"/>
    <w:rsid w:val="00474F7E"/>
    <w:rsid w:val="0047503F"/>
    <w:rsid w:val="00475113"/>
    <w:rsid w:val="0047516E"/>
    <w:rsid w:val="004751AD"/>
    <w:rsid w:val="0047529D"/>
    <w:rsid w:val="004752A7"/>
    <w:rsid w:val="0047532C"/>
    <w:rsid w:val="004753B9"/>
    <w:rsid w:val="004754B5"/>
    <w:rsid w:val="004754B6"/>
    <w:rsid w:val="00475524"/>
    <w:rsid w:val="004757A9"/>
    <w:rsid w:val="00475835"/>
    <w:rsid w:val="00475908"/>
    <w:rsid w:val="00475AB7"/>
    <w:rsid w:val="00475D7F"/>
    <w:rsid w:val="00475DC6"/>
    <w:rsid w:val="00475F37"/>
    <w:rsid w:val="00475FC4"/>
    <w:rsid w:val="00476119"/>
    <w:rsid w:val="00476167"/>
    <w:rsid w:val="0047656B"/>
    <w:rsid w:val="00476688"/>
    <w:rsid w:val="004766BB"/>
    <w:rsid w:val="0047687E"/>
    <w:rsid w:val="004769A0"/>
    <w:rsid w:val="004769F8"/>
    <w:rsid w:val="004769FF"/>
    <w:rsid w:val="00476BC3"/>
    <w:rsid w:val="00476F69"/>
    <w:rsid w:val="00477039"/>
    <w:rsid w:val="00477098"/>
    <w:rsid w:val="004771B1"/>
    <w:rsid w:val="0047731A"/>
    <w:rsid w:val="0047738E"/>
    <w:rsid w:val="00477408"/>
    <w:rsid w:val="00477418"/>
    <w:rsid w:val="00477697"/>
    <w:rsid w:val="004776ED"/>
    <w:rsid w:val="0047781E"/>
    <w:rsid w:val="00477990"/>
    <w:rsid w:val="00477AC2"/>
    <w:rsid w:val="00477CE9"/>
    <w:rsid w:val="00477DBA"/>
    <w:rsid w:val="00477DC8"/>
    <w:rsid w:val="00477FAD"/>
    <w:rsid w:val="004801A6"/>
    <w:rsid w:val="004801D0"/>
    <w:rsid w:val="004801EF"/>
    <w:rsid w:val="0048022C"/>
    <w:rsid w:val="004802D3"/>
    <w:rsid w:val="0048039F"/>
    <w:rsid w:val="00480431"/>
    <w:rsid w:val="00480461"/>
    <w:rsid w:val="0048056D"/>
    <w:rsid w:val="0048078C"/>
    <w:rsid w:val="00480820"/>
    <w:rsid w:val="00480844"/>
    <w:rsid w:val="0048085E"/>
    <w:rsid w:val="00480862"/>
    <w:rsid w:val="004808B7"/>
    <w:rsid w:val="00480ACF"/>
    <w:rsid w:val="00480B31"/>
    <w:rsid w:val="00480B35"/>
    <w:rsid w:val="00480BF3"/>
    <w:rsid w:val="00480DCC"/>
    <w:rsid w:val="0048115E"/>
    <w:rsid w:val="00481321"/>
    <w:rsid w:val="00481344"/>
    <w:rsid w:val="0048136B"/>
    <w:rsid w:val="004813AC"/>
    <w:rsid w:val="004814E2"/>
    <w:rsid w:val="0048163D"/>
    <w:rsid w:val="00481846"/>
    <w:rsid w:val="00481A7D"/>
    <w:rsid w:val="00481AAA"/>
    <w:rsid w:val="00481BBE"/>
    <w:rsid w:val="00481DC4"/>
    <w:rsid w:val="00481F68"/>
    <w:rsid w:val="00481F7D"/>
    <w:rsid w:val="0048220C"/>
    <w:rsid w:val="004822E7"/>
    <w:rsid w:val="00482532"/>
    <w:rsid w:val="004827E1"/>
    <w:rsid w:val="0048291C"/>
    <w:rsid w:val="004829A6"/>
    <w:rsid w:val="004829C5"/>
    <w:rsid w:val="00482A75"/>
    <w:rsid w:val="00482F05"/>
    <w:rsid w:val="00483080"/>
    <w:rsid w:val="00483117"/>
    <w:rsid w:val="00483160"/>
    <w:rsid w:val="00483221"/>
    <w:rsid w:val="00483418"/>
    <w:rsid w:val="00483585"/>
    <w:rsid w:val="004835B9"/>
    <w:rsid w:val="004835F2"/>
    <w:rsid w:val="0048377E"/>
    <w:rsid w:val="00483A18"/>
    <w:rsid w:val="00483A58"/>
    <w:rsid w:val="00483AAC"/>
    <w:rsid w:val="00483CE2"/>
    <w:rsid w:val="00483E66"/>
    <w:rsid w:val="00483F7B"/>
    <w:rsid w:val="00483FB6"/>
    <w:rsid w:val="004840B2"/>
    <w:rsid w:val="00484154"/>
    <w:rsid w:val="004841AC"/>
    <w:rsid w:val="00484214"/>
    <w:rsid w:val="00484231"/>
    <w:rsid w:val="00484276"/>
    <w:rsid w:val="00484499"/>
    <w:rsid w:val="00484660"/>
    <w:rsid w:val="00484673"/>
    <w:rsid w:val="004846A0"/>
    <w:rsid w:val="004847B4"/>
    <w:rsid w:val="00484825"/>
    <w:rsid w:val="0048482A"/>
    <w:rsid w:val="00484AD7"/>
    <w:rsid w:val="00484AE0"/>
    <w:rsid w:val="00484C76"/>
    <w:rsid w:val="00484C91"/>
    <w:rsid w:val="00484ECA"/>
    <w:rsid w:val="00484FCE"/>
    <w:rsid w:val="00485097"/>
    <w:rsid w:val="00485241"/>
    <w:rsid w:val="00485261"/>
    <w:rsid w:val="00485464"/>
    <w:rsid w:val="00485494"/>
    <w:rsid w:val="004854F6"/>
    <w:rsid w:val="00485A3A"/>
    <w:rsid w:val="00485A60"/>
    <w:rsid w:val="00485BB7"/>
    <w:rsid w:val="00485C18"/>
    <w:rsid w:val="00485CF2"/>
    <w:rsid w:val="00485D08"/>
    <w:rsid w:val="00485D42"/>
    <w:rsid w:val="00485DA5"/>
    <w:rsid w:val="00485DE9"/>
    <w:rsid w:val="00485E67"/>
    <w:rsid w:val="00485F78"/>
    <w:rsid w:val="00485FC1"/>
    <w:rsid w:val="00486045"/>
    <w:rsid w:val="00486075"/>
    <w:rsid w:val="004860D1"/>
    <w:rsid w:val="004860DF"/>
    <w:rsid w:val="0048611F"/>
    <w:rsid w:val="0048616B"/>
    <w:rsid w:val="00486370"/>
    <w:rsid w:val="004864B3"/>
    <w:rsid w:val="004864B6"/>
    <w:rsid w:val="004865D6"/>
    <w:rsid w:val="00486703"/>
    <w:rsid w:val="0048674D"/>
    <w:rsid w:val="004867DA"/>
    <w:rsid w:val="0048693A"/>
    <w:rsid w:val="004869FD"/>
    <w:rsid w:val="00486AE1"/>
    <w:rsid w:val="00486B75"/>
    <w:rsid w:val="00486D4B"/>
    <w:rsid w:val="00487030"/>
    <w:rsid w:val="00487371"/>
    <w:rsid w:val="00487422"/>
    <w:rsid w:val="004874CD"/>
    <w:rsid w:val="00487667"/>
    <w:rsid w:val="004878F4"/>
    <w:rsid w:val="00487A5C"/>
    <w:rsid w:val="00487F4E"/>
    <w:rsid w:val="00490345"/>
    <w:rsid w:val="004903D8"/>
    <w:rsid w:val="00490563"/>
    <w:rsid w:val="004906AE"/>
    <w:rsid w:val="004906EF"/>
    <w:rsid w:val="00490876"/>
    <w:rsid w:val="00490B06"/>
    <w:rsid w:val="00490B0C"/>
    <w:rsid w:val="00490C26"/>
    <w:rsid w:val="00490C53"/>
    <w:rsid w:val="00490C9E"/>
    <w:rsid w:val="00490D6B"/>
    <w:rsid w:val="00490D92"/>
    <w:rsid w:val="00490EE5"/>
    <w:rsid w:val="00490FD3"/>
    <w:rsid w:val="0049105C"/>
    <w:rsid w:val="0049129B"/>
    <w:rsid w:val="004912D1"/>
    <w:rsid w:val="0049152D"/>
    <w:rsid w:val="004915C0"/>
    <w:rsid w:val="00491894"/>
    <w:rsid w:val="0049195E"/>
    <w:rsid w:val="00491991"/>
    <w:rsid w:val="00491B14"/>
    <w:rsid w:val="00491D84"/>
    <w:rsid w:val="00491DC1"/>
    <w:rsid w:val="00491EC0"/>
    <w:rsid w:val="00491EF1"/>
    <w:rsid w:val="00491F6D"/>
    <w:rsid w:val="00491FDF"/>
    <w:rsid w:val="0049207F"/>
    <w:rsid w:val="0049215B"/>
    <w:rsid w:val="0049229F"/>
    <w:rsid w:val="004922A5"/>
    <w:rsid w:val="0049265A"/>
    <w:rsid w:val="0049292E"/>
    <w:rsid w:val="00492B29"/>
    <w:rsid w:val="00492B58"/>
    <w:rsid w:val="00492CE0"/>
    <w:rsid w:val="00492F9D"/>
    <w:rsid w:val="00493010"/>
    <w:rsid w:val="00493021"/>
    <w:rsid w:val="00493027"/>
    <w:rsid w:val="0049304D"/>
    <w:rsid w:val="004930B9"/>
    <w:rsid w:val="004930FF"/>
    <w:rsid w:val="0049312D"/>
    <w:rsid w:val="004932C4"/>
    <w:rsid w:val="0049347F"/>
    <w:rsid w:val="00493807"/>
    <w:rsid w:val="00493829"/>
    <w:rsid w:val="00493830"/>
    <w:rsid w:val="004938E7"/>
    <w:rsid w:val="00493A36"/>
    <w:rsid w:val="00493A9A"/>
    <w:rsid w:val="00493ABB"/>
    <w:rsid w:val="00493ABE"/>
    <w:rsid w:val="00493ACB"/>
    <w:rsid w:val="00493B1B"/>
    <w:rsid w:val="00493C2A"/>
    <w:rsid w:val="00493CC8"/>
    <w:rsid w:val="00493D12"/>
    <w:rsid w:val="0049413A"/>
    <w:rsid w:val="00494193"/>
    <w:rsid w:val="004941DB"/>
    <w:rsid w:val="0049427C"/>
    <w:rsid w:val="0049430F"/>
    <w:rsid w:val="00494349"/>
    <w:rsid w:val="0049449B"/>
    <w:rsid w:val="004944D3"/>
    <w:rsid w:val="004945B7"/>
    <w:rsid w:val="004945F2"/>
    <w:rsid w:val="00494698"/>
    <w:rsid w:val="00494804"/>
    <w:rsid w:val="004948B3"/>
    <w:rsid w:val="004948F3"/>
    <w:rsid w:val="00494C4A"/>
    <w:rsid w:val="00494D62"/>
    <w:rsid w:val="00494DB7"/>
    <w:rsid w:val="00494F77"/>
    <w:rsid w:val="004950A1"/>
    <w:rsid w:val="004950D2"/>
    <w:rsid w:val="00495233"/>
    <w:rsid w:val="00495244"/>
    <w:rsid w:val="004953DF"/>
    <w:rsid w:val="00495407"/>
    <w:rsid w:val="00495455"/>
    <w:rsid w:val="004954FB"/>
    <w:rsid w:val="004956CC"/>
    <w:rsid w:val="00495821"/>
    <w:rsid w:val="004958A4"/>
    <w:rsid w:val="00495A6E"/>
    <w:rsid w:val="00495C75"/>
    <w:rsid w:val="00495CD5"/>
    <w:rsid w:val="00495D82"/>
    <w:rsid w:val="00495E70"/>
    <w:rsid w:val="00495EC0"/>
    <w:rsid w:val="00495FB2"/>
    <w:rsid w:val="00496161"/>
    <w:rsid w:val="00496180"/>
    <w:rsid w:val="0049623C"/>
    <w:rsid w:val="00496577"/>
    <w:rsid w:val="004965C2"/>
    <w:rsid w:val="004965D8"/>
    <w:rsid w:val="004967F5"/>
    <w:rsid w:val="00496837"/>
    <w:rsid w:val="004968E5"/>
    <w:rsid w:val="00496973"/>
    <w:rsid w:val="00496982"/>
    <w:rsid w:val="004969A5"/>
    <w:rsid w:val="00496A10"/>
    <w:rsid w:val="00496A2F"/>
    <w:rsid w:val="00496A78"/>
    <w:rsid w:val="00496B33"/>
    <w:rsid w:val="00496B75"/>
    <w:rsid w:val="00496D09"/>
    <w:rsid w:val="00496F02"/>
    <w:rsid w:val="00496F0F"/>
    <w:rsid w:val="00496F44"/>
    <w:rsid w:val="00496F6B"/>
    <w:rsid w:val="0049744A"/>
    <w:rsid w:val="0049746E"/>
    <w:rsid w:val="004975D8"/>
    <w:rsid w:val="00497665"/>
    <w:rsid w:val="00497680"/>
    <w:rsid w:val="004978D9"/>
    <w:rsid w:val="00497AAA"/>
    <w:rsid w:val="00497BD8"/>
    <w:rsid w:val="00497BED"/>
    <w:rsid w:val="00497E0D"/>
    <w:rsid w:val="00497F2D"/>
    <w:rsid w:val="00497F5B"/>
    <w:rsid w:val="004A0239"/>
    <w:rsid w:val="004A07F3"/>
    <w:rsid w:val="004A090B"/>
    <w:rsid w:val="004A09BF"/>
    <w:rsid w:val="004A09E3"/>
    <w:rsid w:val="004A0AB9"/>
    <w:rsid w:val="004A0BC9"/>
    <w:rsid w:val="004A0F4E"/>
    <w:rsid w:val="004A112C"/>
    <w:rsid w:val="004A12E1"/>
    <w:rsid w:val="004A13B8"/>
    <w:rsid w:val="004A1494"/>
    <w:rsid w:val="004A15C7"/>
    <w:rsid w:val="004A1605"/>
    <w:rsid w:val="004A167D"/>
    <w:rsid w:val="004A17BE"/>
    <w:rsid w:val="004A1922"/>
    <w:rsid w:val="004A1980"/>
    <w:rsid w:val="004A1A0B"/>
    <w:rsid w:val="004A1A5A"/>
    <w:rsid w:val="004A1A83"/>
    <w:rsid w:val="004A1E30"/>
    <w:rsid w:val="004A1FAD"/>
    <w:rsid w:val="004A220E"/>
    <w:rsid w:val="004A234E"/>
    <w:rsid w:val="004A2560"/>
    <w:rsid w:val="004A25F3"/>
    <w:rsid w:val="004A271D"/>
    <w:rsid w:val="004A275F"/>
    <w:rsid w:val="004A27C7"/>
    <w:rsid w:val="004A285C"/>
    <w:rsid w:val="004A29BF"/>
    <w:rsid w:val="004A29F4"/>
    <w:rsid w:val="004A2AA5"/>
    <w:rsid w:val="004A2BDF"/>
    <w:rsid w:val="004A2D15"/>
    <w:rsid w:val="004A2D6F"/>
    <w:rsid w:val="004A2F9A"/>
    <w:rsid w:val="004A320A"/>
    <w:rsid w:val="004A3268"/>
    <w:rsid w:val="004A37BF"/>
    <w:rsid w:val="004A3805"/>
    <w:rsid w:val="004A3882"/>
    <w:rsid w:val="004A39F8"/>
    <w:rsid w:val="004A3EB0"/>
    <w:rsid w:val="004A3F72"/>
    <w:rsid w:val="004A3FCC"/>
    <w:rsid w:val="004A4066"/>
    <w:rsid w:val="004A40CF"/>
    <w:rsid w:val="004A40EE"/>
    <w:rsid w:val="004A42DA"/>
    <w:rsid w:val="004A43CA"/>
    <w:rsid w:val="004A4491"/>
    <w:rsid w:val="004A46C2"/>
    <w:rsid w:val="004A4854"/>
    <w:rsid w:val="004A489C"/>
    <w:rsid w:val="004A48EC"/>
    <w:rsid w:val="004A49C4"/>
    <w:rsid w:val="004A4A42"/>
    <w:rsid w:val="004A4A6C"/>
    <w:rsid w:val="004A4AF0"/>
    <w:rsid w:val="004A4B43"/>
    <w:rsid w:val="004A4C3D"/>
    <w:rsid w:val="004A4D63"/>
    <w:rsid w:val="004A4DA5"/>
    <w:rsid w:val="004A4EED"/>
    <w:rsid w:val="004A50F4"/>
    <w:rsid w:val="004A52DE"/>
    <w:rsid w:val="004A5423"/>
    <w:rsid w:val="004A57BF"/>
    <w:rsid w:val="004A57CA"/>
    <w:rsid w:val="004A5827"/>
    <w:rsid w:val="004A58A9"/>
    <w:rsid w:val="004A59B3"/>
    <w:rsid w:val="004A5D8D"/>
    <w:rsid w:val="004A5D92"/>
    <w:rsid w:val="004A5DE8"/>
    <w:rsid w:val="004A605A"/>
    <w:rsid w:val="004A6290"/>
    <w:rsid w:val="004A6350"/>
    <w:rsid w:val="004A63D0"/>
    <w:rsid w:val="004A6460"/>
    <w:rsid w:val="004A6719"/>
    <w:rsid w:val="004A67D0"/>
    <w:rsid w:val="004A6932"/>
    <w:rsid w:val="004A694F"/>
    <w:rsid w:val="004A69BF"/>
    <w:rsid w:val="004A6A80"/>
    <w:rsid w:val="004A6CC7"/>
    <w:rsid w:val="004A6E5D"/>
    <w:rsid w:val="004A6F0B"/>
    <w:rsid w:val="004A702C"/>
    <w:rsid w:val="004A71AF"/>
    <w:rsid w:val="004A7317"/>
    <w:rsid w:val="004A734A"/>
    <w:rsid w:val="004A734B"/>
    <w:rsid w:val="004A734E"/>
    <w:rsid w:val="004A741C"/>
    <w:rsid w:val="004A7539"/>
    <w:rsid w:val="004A7560"/>
    <w:rsid w:val="004A7598"/>
    <w:rsid w:val="004A75BB"/>
    <w:rsid w:val="004A7710"/>
    <w:rsid w:val="004A77D0"/>
    <w:rsid w:val="004A7AB0"/>
    <w:rsid w:val="004A7AF9"/>
    <w:rsid w:val="004A7B8D"/>
    <w:rsid w:val="004A7DA9"/>
    <w:rsid w:val="004A7F48"/>
    <w:rsid w:val="004B00FB"/>
    <w:rsid w:val="004B0333"/>
    <w:rsid w:val="004B0362"/>
    <w:rsid w:val="004B0415"/>
    <w:rsid w:val="004B0523"/>
    <w:rsid w:val="004B066E"/>
    <w:rsid w:val="004B0744"/>
    <w:rsid w:val="004B074A"/>
    <w:rsid w:val="004B07FD"/>
    <w:rsid w:val="004B0B39"/>
    <w:rsid w:val="004B0B85"/>
    <w:rsid w:val="004B0CC6"/>
    <w:rsid w:val="004B0DD5"/>
    <w:rsid w:val="004B0ED0"/>
    <w:rsid w:val="004B0F23"/>
    <w:rsid w:val="004B11A8"/>
    <w:rsid w:val="004B129D"/>
    <w:rsid w:val="004B1624"/>
    <w:rsid w:val="004B171B"/>
    <w:rsid w:val="004B175C"/>
    <w:rsid w:val="004B17FF"/>
    <w:rsid w:val="004B1A01"/>
    <w:rsid w:val="004B1A9F"/>
    <w:rsid w:val="004B1D28"/>
    <w:rsid w:val="004B1E27"/>
    <w:rsid w:val="004B1EBE"/>
    <w:rsid w:val="004B1F6A"/>
    <w:rsid w:val="004B1FB1"/>
    <w:rsid w:val="004B1FCB"/>
    <w:rsid w:val="004B2356"/>
    <w:rsid w:val="004B25B7"/>
    <w:rsid w:val="004B25EB"/>
    <w:rsid w:val="004B27CA"/>
    <w:rsid w:val="004B2886"/>
    <w:rsid w:val="004B2B9E"/>
    <w:rsid w:val="004B2C53"/>
    <w:rsid w:val="004B2CE1"/>
    <w:rsid w:val="004B2CEE"/>
    <w:rsid w:val="004B2D44"/>
    <w:rsid w:val="004B2E74"/>
    <w:rsid w:val="004B2FAE"/>
    <w:rsid w:val="004B30A3"/>
    <w:rsid w:val="004B30C1"/>
    <w:rsid w:val="004B3414"/>
    <w:rsid w:val="004B341A"/>
    <w:rsid w:val="004B3467"/>
    <w:rsid w:val="004B34DD"/>
    <w:rsid w:val="004B3549"/>
    <w:rsid w:val="004B3703"/>
    <w:rsid w:val="004B3804"/>
    <w:rsid w:val="004B384E"/>
    <w:rsid w:val="004B3854"/>
    <w:rsid w:val="004B3A7D"/>
    <w:rsid w:val="004B3A91"/>
    <w:rsid w:val="004B3BCB"/>
    <w:rsid w:val="004B3D21"/>
    <w:rsid w:val="004B3D75"/>
    <w:rsid w:val="004B4153"/>
    <w:rsid w:val="004B41E0"/>
    <w:rsid w:val="004B4244"/>
    <w:rsid w:val="004B430A"/>
    <w:rsid w:val="004B457D"/>
    <w:rsid w:val="004B46EE"/>
    <w:rsid w:val="004B4708"/>
    <w:rsid w:val="004B4739"/>
    <w:rsid w:val="004B47C0"/>
    <w:rsid w:val="004B4890"/>
    <w:rsid w:val="004B4992"/>
    <w:rsid w:val="004B4B88"/>
    <w:rsid w:val="004B4BF8"/>
    <w:rsid w:val="004B4C07"/>
    <w:rsid w:val="004B4D52"/>
    <w:rsid w:val="004B4D56"/>
    <w:rsid w:val="004B53EC"/>
    <w:rsid w:val="004B540B"/>
    <w:rsid w:val="004B54C5"/>
    <w:rsid w:val="004B54EB"/>
    <w:rsid w:val="004B566B"/>
    <w:rsid w:val="004B56B9"/>
    <w:rsid w:val="004B576E"/>
    <w:rsid w:val="004B5940"/>
    <w:rsid w:val="004B5998"/>
    <w:rsid w:val="004B5A17"/>
    <w:rsid w:val="004B5BC9"/>
    <w:rsid w:val="004B5BEE"/>
    <w:rsid w:val="004B5EF7"/>
    <w:rsid w:val="004B5F29"/>
    <w:rsid w:val="004B5F88"/>
    <w:rsid w:val="004B6018"/>
    <w:rsid w:val="004B6019"/>
    <w:rsid w:val="004B6112"/>
    <w:rsid w:val="004B63B6"/>
    <w:rsid w:val="004B64F7"/>
    <w:rsid w:val="004B6602"/>
    <w:rsid w:val="004B673D"/>
    <w:rsid w:val="004B6B34"/>
    <w:rsid w:val="004B6BDC"/>
    <w:rsid w:val="004B6C83"/>
    <w:rsid w:val="004B6E47"/>
    <w:rsid w:val="004B6F37"/>
    <w:rsid w:val="004B6F69"/>
    <w:rsid w:val="004B6F88"/>
    <w:rsid w:val="004B700A"/>
    <w:rsid w:val="004B7076"/>
    <w:rsid w:val="004B70F3"/>
    <w:rsid w:val="004B7264"/>
    <w:rsid w:val="004B73FF"/>
    <w:rsid w:val="004B75BF"/>
    <w:rsid w:val="004B75C0"/>
    <w:rsid w:val="004B77B7"/>
    <w:rsid w:val="004B77EE"/>
    <w:rsid w:val="004B7879"/>
    <w:rsid w:val="004B78E1"/>
    <w:rsid w:val="004B79E5"/>
    <w:rsid w:val="004B7A85"/>
    <w:rsid w:val="004B7A88"/>
    <w:rsid w:val="004B7B11"/>
    <w:rsid w:val="004B7EA3"/>
    <w:rsid w:val="004B7EB6"/>
    <w:rsid w:val="004B7EC1"/>
    <w:rsid w:val="004C005F"/>
    <w:rsid w:val="004C009B"/>
    <w:rsid w:val="004C0128"/>
    <w:rsid w:val="004C0155"/>
    <w:rsid w:val="004C01C7"/>
    <w:rsid w:val="004C0218"/>
    <w:rsid w:val="004C0328"/>
    <w:rsid w:val="004C0363"/>
    <w:rsid w:val="004C03A7"/>
    <w:rsid w:val="004C03B0"/>
    <w:rsid w:val="004C060A"/>
    <w:rsid w:val="004C096E"/>
    <w:rsid w:val="004C0A5F"/>
    <w:rsid w:val="004C0A9A"/>
    <w:rsid w:val="004C0AEF"/>
    <w:rsid w:val="004C0BCC"/>
    <w:rsid w:val="004C0E35"/>
    <w:rsid w:val="004C1306"/>
    <w:rsid w:val="004C1486"/>
    <w:rsid w:val="004C150C"/>
    <w:rsid w:val="004C1575"/>
    <w:rsid w:val="004C15D8"/>
    <w:rsid w:val="004C1610"/>
    <w:rsid w:val="004C164F"/>
    <w:rsid w:val="004C16C1"/>
    <w:rsid w:val="004C189E"/>
    <w:rsid w:val="004C18E1"/>
    <w:rsid w:val="004C192F"/>
    <w:rsid w:val="004C1997"/>
    <w:rsid w:val="004C19D5"/>
    <w:rsid w:val="004C1A6A"/>
    <w:rsid w:val="004C1B73"/>
    <w:rsid w:val="004C1B75"/>
    <w:rsid w:val="004C1B8D"/>
    <w:rsid w:val="004C1CFE"/>
    <w:rsid w:val="004C1D13"/>
    <w:rsid w:val="004C1E57"/>
    <w:rsid w:val="004C1F31"/>
    <w:rsid w:val="004C1F92"/>
    <w:rsid w:val="004C1FFF"/>
    <w:rsid w:val="004C20F9"/>
    <w:rsid w:val="004C2122"/>
    <w:rsid w:val="004C230C"/>
    <w:rsid w:val="004C2337"/>
    <w:rsid w:val="004C2503"/>
    <w:rsid w:val="004C2644"/>
    <w:rsid w:val="004C2705"/>
    <w:rsid w:val="004C270F"/>
    <w:rsid w:val="004C27D5"/>
    <w:rsid w:val="004C287F"/>
    <w:rsid w:val="004C2976"/>
    <w:rsid w:val="004C2B12"/>
    <w:rsid w:val="004C2B3C"/>
    <w:rsid w:val="004C2B3F"/>
    <w:rsid w:val="004C2CC8"/>
    <w:rsid w:val="004C3018"/>
    <w:rsid w:val="004C3222"/>
    <w:rsid w:val="004C34E0"/>
    <w:rsid w:val="004C3587"/>
    <w:rsid w:val="004C367B"/>
    <w:rsid w:val="004C377A"/>
    <w:rsid w:val="004C37D5"/>
    <w:rsid w:val="004C3984"/>
    <w:rsid w:val="004C39A3"/>
    <w:rsid w:val="004C3B45"/>
    <w:rsid w:val="004C3B9A"/>
    <w:rsid w:val="004C3ED7"/>
    <w:rsid w:val="004C3FFB"/>
    <w:rsid w:val="004C4073"/>
    <w:rsid w:val="004C40E7"/>
    <w:rsid w:val="004C41C4"/>
    <w:rsid w:val="004C42A5"/>
    <w:rsid w:val="004C4412"/>
    <w:rsid w:val="004C4425"/>
    <w:rsid w:val="004C4488"/>
    <w:rsid w:val="004C4547"/>
    <w:rsid w:val="004C454A"/>
    <w:rsid w:val="004C45FF"/>
    <w:rsid w:val="004C46E7"/>
    <w:rsid w:val="004C46F1"/>
    <w:rsid w:val="004C46F8"/>
    <w:rsid w:val="004C473E"/>
    <w:rsid w:val="004C481C"/>
    <w:rsid w:val="004C48D7"/>
    <w:rsid w:val="004C4A98"/>
    <w:rsid w:val="004C4DD5"/>
    <w:rsid w:val="004C4EC7"/>
    <w:rsid w:val="004C4EDA"/>
    <w:rsid w:val="004C50E2"/>
    <w:rsid w:val="004C513C"/>
    <w:rsid w:val="004C5273"/>
    <w:rsid w:val="004C5316"/>
    <w:rsid w:val="004C5612"/>
    <w:rsid w:val="004C567C"/>
    <w:rsid w:val="004C5724"/>
    <w:rsid w:val="004C5772"/>
    <w:rsid w:val="004C5836"/>
    <w:rsid w:val="004C5979"/>
    <w:rsid w:val="004C5BB1"/>
    <w:rsid w:val="004C5BD7"/>
    <w:rsid w:val="004C5C9B"/>
    <w:rsid w:val="004C5FA1"/>
    <w:rsid w:val="004C5FAA"/>
    <w:rsid w:val="004C5FEF"/>
    <w:rsid w:val="004C60D8"/>
    <w:rsid w:val="004C61C9"/>
    <w:rsid w:val="004C61D0"/>
    <w:rsid w:val="004C61EC"/>
    <w:rsid w:val="004C6203"/>
    <w:rsid w:val="004C62D1"/>
    <w:rsid w:val="004C646F"/>
    <w:rsid w:val="004C65D3"/>
    <w:rsid w:val="004C66FB"/>
    <w:rsid w:val="004C6701"/>
    <w:rsid w:val="004C6767"/>
    <w:rsid w:val="004C6785"/>
    <w:rsid w:val="004C68C4"/>
    <w:rsid w:val="004C68EB"/>
    <w:rsid w:val="004C6D1F"/>
    <w:rsid w:val="004C6D8D"/>
    <w:rsid w:val="004C6DCF"/>
    <w:rsid w:val="004C6E9C"/>
    <w:rsid w:val="004C6ECF"/>
    <w:rsid w:val="004C720E"/>
    <w:rsid w:val="004C7494"/>
    <w:rsid w:val="004C7545"/>
    <w:rsid w:val="004C778C"/>
    <w:rsid w:val="004C7812"/>
    <w:rsid w:val="004C7997"/>
    <w:rsid w:val="004C7B10"/>
    <w:rsid w:val="004D00FD"/>
    <w:rsid w:val="004D030B"/>
    <w:rsid w:val="004D0347"/>
    <w:rsid w:val="004D043F"/>
    <w:rsid w:val="004D0490"/>
    <w:rsid w:val="004D0568"/>
    <w:rsid w:val="004D0883"/>
    <w:rsid w:val="004D08FD"/>
    <w:rsid w:val="004D094A"/>
    <w:rsid w:val="004D0F0A"/>
    <w:rsid w:val="004D1364"/>
    <w:rsid w:val="004D1376"/>
    <w:rsid w:val="004D1AB7"/>
    <w:rsid w:val="004D1B5B"/>
    <w:rsid w:val="004D1C00"/>
    <w:rsid w:val="004D1CC7"/>
    <w:rsid w:val="004D1D41"/>
    <w:rsid w:val="004D1EC1"/>
    <w:rsid w:val="004D1F20"/>
    <w:rsid w:val="004D1F22"/>
    <w:rsid w:val="004D21CF"/>
    <w:rsid w:val="004D22FB"/>
    <w:rsid w:val="004D230D"/>
    <w:rsid w:val="004D2366"/>
    <w:rsid w:val="004D2374"/>
    <w:rsid w:val="004D23B4"/>
    <w:rsid w:val="004D2521"/>
    <w:rsid w:val="004D26AE"/>
    <w:rsid w:val="004D271E"/>
    <w:rsid w:val="004D274C"/>
    <w:rsid w:val="004D2795"/>
    <w:rsid w:val="004D27A3"/>
    <w:rsid w:val="004D27EA"/>
    <w:rsid w:val="004D291B"/>
    <w:rsid w:val="004D2A3B"/>
    <w:rsid w:val="004D2D29"/>
    <w:rsid w:val="004D2DA1"/>
    <w:rsid w:val="004D322B"/>
    <w:rsid w:val="004D3454"/>
    <w:rsid w:val="004D350B"/>
    <w:rsid w:val="004D37D3"/>
    <w:rsid w:val="004D37E3"/>
    <w:rsid w:val="004D3889"/>
    <w:rsid w:val="004D38CC"/>
    <w:rsid w:val="004D3A29"/>
    <w:rsid w:val="004D3C39"/>
    <w:rsid w:val="004D3D4A"/>
    <w:rsid w:val="004D3DAC"/>
    <w:rsid w:val="004D3F6E"/>
    <w:rsid w:val="004D3F98"/>
    <w:rsid w:val="004D411D"/>
    <w:rsid w:val="004D4185"/>
    <w:rsid w:val="004D4270"/>
    <w:rsid w:val="004D4387"/>
    <w:rsid w:val="004D43C9"/>
    <w:rsid w:val="004D44A5"/>
    <w:rsid w:val="004D4511"/>
    <w:rsid w:val="004D4956"/>
    <w:rsid w:val="004D49C1"/>
    <w:rsid w:val="004D4A46"/>
    <w:rsid w:val="004D4B7F"/>
    <w:rsid w:val="004D4BE3"/>
    <w:rsid w:val="004D4D62"/>
    <w:rsid w:val="004D4E3E"/>
    <w:rsid w:val="004D4E86"/>
    <w:rsid w:val="004D507F"/>
    <w:rsid w:val="004D510F"/>
    <w:rsid w:val="004D5178"/>
    <w:rsid w:val="004D5263"/>
    <w:rsid w:val="004D5447"/>
    <w:rsid w:val="004D54AD"/>
    <w:rsid w:val="004D558A"/>
    <w:rsid w:val="004D58AF"/>
    <w:rsid w:val="004D58B5"/>
    <w:rsid w:val="004D5D87"/>
    <w:rsid w:val="004D5E5B"/>
    <w:rsid w:val="004D5F7C"/>
    <w:rsid w:val="004D6029"/>
    <w:rsid w:val="004D61B2"/>
    <w:rsid w:val="004D61FC"/>
    <w:rsid w:val="004D6260"/>
    <w:rsid w:val="004D6564"/>
    <w:rsid w:val="004D660E"/>
    <w:rsid w:val="004D6612"/>
    <w:rsid w:val="004D675A"/>
    <w:rsid w:val="004D682E"/>
    <w:rsid w:val="004D6872"/>
    <w:rsid w:val="004D6890"/>
    <w:rsid w:val="004D68DB"/>
    <w:rsid w:val="004D68E0"/>
    <w:rsid w:val="004D6B65"/>
    <w:rsid w:val="004D6EB0"/>
    <w:rsid w:val="004D6F3E"/>
    <w:rsid w:val="004D7002"/>
    <w:rsid w:val="004D7212"/>
    <w:rsid w:val="004D7294"/>
    <w:rsid w:val="004D7413"/>
    <w:rsid w:val="004D7442"/>
    <w:rsid w:val="004D74DC"/>
    <w:rsid w:val="004D758E"/>
    <w:rsid w:val="004D7611"/>
    <w:rsid w:val="004D788B"/>
    <w:rsid w:val="004D78CC"/>
    <w:rsid w:val="004D7A3F"/>
    <w:rsid w:val="004D7B50"/>
    <w:rsid w:val="004D7D70"/>
    <w:rsid w:val="004D7F73"/>
    <w:rsid w:val="004E009D"/>
    <w:rsid w:val="004E00A4"/>
    <w:rsid w:val="004E00EC"/>
    <w:rsid w:val="004E021C"/>
    <w:rsid w:val="004E02F1"/>
    <w:rsid w:val="004E032F"/>
    <w:rsid w:val="004E03E2"/>
    <w:rsid w:val="004E06C5"/>
    <w:rsid w:val="004E0787"/>
    <w:rsid w:val="004E089D"/>
    <w:rsid w:val="004E08F2"/>
    <w:rsid w:val="004E0942"/>
    <w:rsid w:val="004E09B1"/>
    <w:rsid w:val="004E0A19"/>
    <w:rsid w:val="004E0A6A"/>
    <w:rsid w:val="004E0B47"/>
    <w:rsid w:val="004E0C56"/>
    <w:rsid w:val="004E0C5F"/>
    <w:rsid w:val="004E0C6E"/>
    <w:rsid w:val="004E0C97"/>
    <w:rsid w:val="004E0D27"/>
    <w:rsid w:val="004E0D49"/>
    <w:rsid w:val="004E116F"/>
    <w:rsid w:val="004E1264"/>
    <w:rsid w:val="004E12B6"/>
    <w:rsid w:val="004E13FD"/>
    <w:rsid w:val="004E14E4"/>
    <w:rsid w:val="004E1541"/>
    <w:rsid w:val="004E1589"/>
    <w:rsid w:val="004E1594"/>
    <w:rsid w:val="004E1665"/>
    <w:rsid w:val="004E16F3"/>
    <w:rsid w:val="004E17AC"/>
    <w:rsid w:val="004E1974"/>
    <w:rsid w:val="004E1990"/>
    <w:rsid w:val="004E1EB4"/>
    <w:rsid w:val="004E1EC7"/>
    <w:rsid w:val="004E1EE3"/>
    <w:rsid w:val="004E1F68"/>
    <w:rsid w:val="004E1FAE"/>
    <w:rsid w:val="004E2290"/>
    <w:rsid w:val="004E22A7"/>
    <w:rsid w:val="004E22C5"/>
    <w:rsid w:val="004E24A3"/>
    <w:rsid w:val="004E25C6"/>
    <w:rsid w:val="004E2609"/>
    <w:rsid w:val="004E2656"/>
    <w:rsid w:val="004E2684"/>
    <w:rsid w:val="004E26C0"/>
    <w:rsid w:val="004E2755"/>
    <w:rsid w:val="004E28C8"/>
    <w:rsid w:val="004E2B97"/>
    <w:rsid w:val="004E2C9D"/>
    <w:rsid w:val="004E2E68"/>
    <w:rsid w:val="004E2F87"/>
    <w:rsid w:val="004E3002"/>
    <w:rsid w:val="004E3012"/>
    <w:rsid w:val="004E3087"/>
    <w:rsid w:val="004E3156"/>
    <w:rsid w:val="004E33C6"/>
    <w:rsid w:val="004E33C8"/>
    <w:rsid w:val="004E33EB"/>
    <w:rsid w:val="004E344B"/>
    <w:rsid w:val="004E35F5"/>
    <w:rsid w:val="004E360B"/>
    <w:rsid w:val="004E3938"/>
    <w:rsid w:val="004E3951"/>
    <w:rsid w:val="004E3A39"/>
    <w:rsid w:val="004E3AB3"/>
    <w:rsid w:val="004E3D54"/>
    <w:rsid w:val="004E3D9A"/>
    <w:rsid w:val="004E3DA1"/>
    <w:rsid w:val="004E3EC3"/>
    <w:rsid w:val="004E3EFC"/>
    <w:rsid w:val="004E3F14"/>
    <w:rsid w:val="004E3FEF"/>
    <w:rsid w:val="004E406F"/>
    <w:rsid w:val="004E407A"/>
    <w:rsid w:val="004E42E2"/>
    <w:rsid w:val="004E438B"/>
    <w:rsid w:val="004E4475"/>
    <w:rsid w:val="004E4485"/>
    <w:rsid w:val="004E44E3"/>
    <w:rsid w:val="004E45F2"/>
    <w:rsid w:val="004E46C2"/>
    <w:rsid w:val="004E4827"/>
    <w:rsid w:val="004E482F"/>
    <w:rsid w:val="004E4892"/>
    <w:rsid w:val="004E4AD2"/>
    <w:rsid w:val="004E4C9D"/>
    <w:rsid w:val="004E4E2A"/>
    <w:rsid w:val="004E4F12"/>
    <w:rsid w:val="004E4F7C"/>
    <w:rsid w:val="004E5202"/>
    <w:rsid w:val="004E52E5"/>
    <w:rsid w:val="004E534A"/>
    <w:rsid w:val="004E5382"/>
    <w:rsid w:val="004E54A1"/>
    <w:rsid w:val="004E561E"/>
    <w:rsid w:val="004E56D9"/>
    <w:rsid w:val="004E56E5"/>
    <w:rsid w:val="004E57BE"/>
    <w:rsid w:val="004E5803"/>
    <w:rsid w:val="004E5808"/>
    <w:rsid w:val="004E59C6"/>
    <w:rsid w:val="004E59E4"/>
    <w:rsid w:val="004E5BAA"/>
    <w:rsid w:val="004E5D60"/>
    <w:rsid w:val="004E5DAE"/>
    <w:rsid w:val="004E5F9A"/>
    <w:rsid w:val="004E606C"/>
    <w:rsid w:val="004E614E"/>
    <w:rsid w:val="004E616A"/>
    <w:rsid w:val="004E61BB"/>
    <w:rsid w:val="004E61CE"/>
    <w:rsid w:val="004E655F"/>
    <w:rsid w:val="004E6679"/>
    <w:rsid w:val="004E66A9"/>
    <w:rsid w:val="004E673E"/>
    <w:rsid w:val="004E67BA"/>
    <w:rsid w:val="004E681C"/>
    <w:rsid w:val="004E68A8"/>
    <w:rsid w:val="004E68C9"/>
    <w:rsid w:val="004E6915"/>
    <w:rsid w:val="004E6A32"/>
    <w:rsid w:val="004E6A8D"/>
    <w:rsid w:val="004E6AA1"/>
    <w:rsid w:val="004E6B9C"/>
    <w:rsid w:val="004E6BE8"/>
    <w:rsid w:val="004E6E3D"/>
    <w:rsid w:val="004E6E50"/>
    <w:rsid w:val="004E6F83"/>
    <w:rsid w:val="004E6FB8"/>
    <w:rsid w:val="004E70A8"/>
    <w:rsid w:val="004E713E"/>
    <w:rsid w:val="004E7300"/>
    <w:rsid w:val="004E733B"/>
    <w:rsid w:val="004E7372"/>
    <w:rsid w:val="004E7500"/>
    <w:rsid w:val="004E75CE"/>
    <w:rsid w:val="004E7648"/>
    <w:rsid w:val="004E777A"/>
    <w:rsid w:val="004E7AA9"/>
    <w:rsid w:val="004E7B72"/>
    <w:rsid w:val="004E7C7E"/>
    <w:rsid w:val="004E7DA7"/>
    <w:rsid w:val="004E7F24"/>
    <w:rsid w:val="004E7F4D"/>
    <w:rsid w:val="004E7FA3"/>
    <w:rsid w:val="004E7FE8"/>
    <w:rsid w:val="004F0236"/>
    <w:rsid w:val="004F0295"/>
    <w:rsid w:val="004F0430"/>
    <w:rsid w:val="004F04D4"/>
    <w:rsid w:val="004F057C"/>
    <w:rsid w:val="004F0597"/>
    <w:rsid w:val="004F0608"/>
    <w:rsid w:val="004F078A"/>
    <w:rsid w:val="004F07F2"/>
    <w:rsid w:val="004F0999"/>
    <w:rsid w:val="004F09DF"/>
    <w:rsid w:val="004F0C61"/>
    <w:rsid w:val="004F0D44"/>
    <w:rsid w:val="004F0D55"/>
    <w:rsid w:val="004F0DDC"/>
    <w:rsid w:val="004F0FC5"/>
    <w:rsid w:val="004F123E"/>
    <w:rsid w:val="004F1334"/>
    <w:rsid w:val="004F13B7"/>
    <w:rsid w:val="004F1509"/>
    <w:rsid w:val="004F1523"/>
    <w:rsid w:val="004F1670"/>
    <w:rsid w:val="004F1797"/>
    <w:rsid w:val="004F17AD"/>
    <w:rsid w:val="004F1B20"/>
    <w:rsid w:val="004F1BD0"/>
    <w:rsid w:val="004F1C01"/>
    <w:rsid w:val="004F1D1C"/>
    <w:rsid w:val="004F1FD1"/>
    <w:rsid w:val="004F21E1"/>
    <w:rsid w:val="004F2242"/>
    <w:rsid w:val="004F23C4"/>
    <w:rsid w:val="004F2541"/>
    <w:rsid w:val="004F2542"/>
    <w:rsid w:val="004F271B"/>
    <w:rsid w:val="004F276D"/>
    <w:rsid w:val="004F278D"/>
    <w:rsid w:val="004F296A"/>
    <w:rsid w:val="004F2B8E"/>
    <w:rsid w:val="004F2CC7"/>
    <w:rsid w:val="004F2D0A"/>
    <w:rsid w:val="004F2E14"/>
    <w:rsid w:val="004F2E46"/>
    <w:rsid w:val="004F3145"/>
    <w:rsid w:val="004F3278"/>
    <w:rsid w:val="004F32C5"/>
    <w:rsid w:val="004F3443"/>
    <w:rsid w:val="004F34C6"/>
    <w:rsid w:val="004F39EC"/>
    <w:rsid w:val="004F3BFA"/>
    <w:rsid w:val="004F3C8C"/>
    <w:rsid w:val="004F3CB1"/>
    <w:rsid w:val="004F3D95"/>
    <w:rsid w:val="004F3E02"/>
    <w:rsid w:val="004F41EB"/>
    <w:rsid w:val="004F4237"/>
    <w:rsid w:val="004F42AB"/>
    <w:rsid w:val="004F4335"/>
    <w:rsid w:val="004F4361"/>
    <w:rsid w:val="004F4498"/>
    <w:rsid w:val="004F4583"/>
    <w:rsid w:val="004F4590"/>
    <w:rsid w:val="004F4786"/>
    <w:rsid w:val="004F4ACD"/>
    <w:rsid w:val="004F4B13"/>
    <w:rsid w:val="004F4C52"/>
    <w:rsid w:val="004F4DDC"/>
    <w:rsid w:val="004F5086"/>
    <w:rsid w:val="004F50BC"/>
    <w:rsid w:val="004F50D9"/>
    <w:rsid w:val="004F5234"/>
    <w:rsid w:val="004F54D3"/>
    <w:rsid w:val="004F54D7"/>
    <w:rsid w:val="004F55A0"/>
    <w:rsid w:val="004F5715"/>
    <w:rsid w:val="004F572B"/>
    <w:rsid w:val="004F573F"/>
    <w:rsid w:val="004F576B"/>
    <w:rsid w:val="004F5929"/>
    <w:rsid w:val="004F5937"/>
    <w:rsid w:val="004F5991"/>
    <w:rsid w:val="004F59BD"/>
    <w:rsid w:val="004F5BC5"/>
    <w:rsid w:val="004F5CD4"/>
    <w:rsid w:val="004F5D24"/>
    <w:rsid w:val="004F5D7A"/>
    <w:rsid w:val="004F5DE7"/>
    <w:rsid w:val="004F5E08"/>
    <w:rsid w:val="004F5E15"/>
    <w:rsid w:val="004F5E20"/>
    <w:rsid w:val="004F5E8A"/>
    <w:rsid w:val="004F5F69"/>
    <w:rsid w:val="004F601B"/>
    <w:rsid w:val="004F6034"/>
    <w:rsid w:val="004F6148"/>
    <w:rsid w:val="004F62F4"/>
    <w:rsid w:val="004F6432"/>
    <w:rsid w:val="004F6513"/>
    <w:rsid w:val="004F655E"/>
    <w:rsid w:val="004F6640"/>
    <w:rsid w:val="004F66E9"/>
    <w:rsid w:val="004F6828"/>
    <w:rsid w:val="004F6842"/>
    <w:rsid w:val="004F6863"/>
    <w:rsid w:val="004F6889"/>
    <w:rsid w:val="004F691C"/>
    <w:rsid w:val="004F6AD7"/>
    <w:rsid w:val="004F6B4B"/>
    <w:rsid w:val="004F6CAC"/>
    <w:rsid w:val="004F6D99"/>
    <w:rsid w:val="004F6E0E"/>
    <w:rsid w:val="004F6EEB"/>
    <w:rsid w:val="004F6EF3"/>
    <w:rsid w:val="004F7175"/>
    <w:rsid w:val="004F7411"/>
    <w:rsid w:val="004F74E5"/>
    <w:rsid w:val="004F7500"/>
    <w:rsid w:val="004F76C9"/>
    <w:rsid w:val="004F76CF"/>
    <w:rsid w:val="004F7718"/>
    <w:rsid w:val="004F794B"/>
    <w:rsid w:val="004F7953"/>
    <w:rsid w:val="004F79CE"/>
    <w:rsid w:val="004F7AB7"/>
    <w:rsid w:val="004F7B6C"/>
    <w:rsid w:val="004F7BBB"/>
    <w:rsid w:val="004F7BE5"/>
    <w:rsid w:val="004F7C6E"/>
    <w:rsid w:val="004F7DE7"/>
    <w:rsid w:val="004F7ECB"/>
    <w:rsid w:val="004F7F0C"/>
    <w:rsid w:val="004F7F2E"/>
    <w:rsid w:val="004F7F32"/>
    <w:rsid w:val="004F7F3F"/>
    <w:rsid w:val="004F7F6B"/>
    <w:rsid w:val="004F7FDA"/>
    <w:rsid w:val="005000A0"/>
    <w:rsid w:val="00500293"/>
    <w:rsid w:val="005002A0"/>
    <w:rsid w:val="005003FA"/>
    <w:rsid w:val="005005FC"/>
    <w:rsid w:val="00500616"/>
    <w:rsid w:val="00500683"/>
    <w:rsid w:val="00500821"/>
    <w:rsid w:val="005008AE"/>
    <w:rsid w:val="00500978"/>
    <w:rsid w:val="00500C0D"/>
    <w:rsid w:val="00500CFA"/>
    <w:rsid w:val="00500F08"/>
    <w:rsid w:val="0050102E"/>
    <w:rsid w:val="0050106B"/>
    <w:rsid w:val="00501211"/>
    <w:rsid w:val="00501242"/>
    <w:rsid w:val="005014EC"/>
    <w:rsid w:val="00501638"/>
    <w:rsid w:val="005016E7"/>
    <w:rsid w:val="00501888"/>
    <w:rsid w:val="005019A0"/>
    <w:rsid w:val="005019B3"/>
    <w:rsid w:val="005019D4"/>
    <w:rsid w:val="00501B8D"/>
    <w:rsid w:val="00501C86"/>
    <w:rsid w:val="00501E81"/>
    <w:rsid w:val="00501FBA"/>
    <w:rsid w:val="00502012"/>
    <w:rsid w:val="0050202C"/>
    <w:rsid w:val="0050219C"/>
    <w:rsid w:val="005023D7"/>
    <w:rsid w:val="0050242C"/>
    <w:rsid w:val="00502490"/>
    <w:rsid w:val="0050252A"/>
    <w:rsid w:val="005025D4"/>
    <w:rsid w:val="005026C4"/>
    <w:rsid w:val="0050275C"/>
    <w:rsid w:val="00502816"/>
    <w:rsid w:val="00502869"/>
    <w:rsid w:val="00502A1C"/>
    <w:rsid w:val="00502A40"/>
    <w:rsid w:val="00502C80"/>
    <w:rsid w:val="00502C9E"/>
    <w:rsid w:val="00502DB6"/>
    <w:rsid w:val="00502E96"/>
    <w:rsid w:val="00502ED3"/>
    <w:rsid w:val="00502F8C"/>
    <w:rsid w:val="00502FDF"/>
    <w:rsid w:val="0050318A"/>
    <w:rsid w:val="0050321E"/>
    <w:rsid w:val="0050323F"/>
    <w:rsid w:val="005033D0"/>
    <w:rsid w:val="00503536"/>
    <w:rsid w:val="0050399D"/>
    <w:rsid w:val="00503AD1"/>
    <w:rsid w:val="00503B1D"/>
    <w:rsid w:val="00503E8D"/>
    <w:rsid w:val="00503FE0"/>
    <w:rsid w:val="0050411E"/>
    <w:rsid w:val="0050421D"/>
    <w:rsid w:val="0050434F"/>
    <w:rsid w:val="0050437A"/>
    <w:rsid w:val="00504576"/>
    <w:rsid w:val="00504582"/>
    <w:rsid w:val="00504697"/>
    <w:rsid w:val="00504AD4"/>
    <w:rsid w:val="00504B8B"/>
    <w:rsid w:val="00504B8D"/>
    <w:rsid w:val="00504CAA"/>
    <w:rsid w:val="00504E0E"/>
    <w:rsid w:val="0050510B"/>
    <w:rsid w:val="005052C1"/>
    <w:rsid w:val="00505301"/>
    <w:rsid w:val="005053DD"/>
    <w:rsid w:val="00505426"/>
    <w:rsid w:val="00505503"/>
    <w:rsid w:val="005056B8"/>
    <w:rsid w:val="0050573E"/>
    <w:rsid w:val="005058B6"/>
    <w:rsid w:val="00505911"/>
    <w:rsid w:val="00505917"/>
    <w:rsid w:val="00505AE4"/>
    <w:rsid w:val="00505CE0"/>
    <w:rsid w:val="00505E13"/>
    <w:rsid w:val="00505E25"/>
    <w:rsid w:val="00506533"/>
    <w:rsid w:val="005067DA"/>
    <w:rsid w:val="00506861"/>
    <w:rsid w:val="0050692B"/>
    <w:rsid w:val="005069FA"/>
    <w:rsid w:val="00506A55"/>
    <w:rsid w:val="00506A92"/>
    <w:rsid w:val="00506BF7"/>
    <w:rsid w:val="00506CBC"/>
    <w:rsid w:val="00506EAB"/>
    <w:rsid w:val="00507041"/>
    <w:rsid w:val="005072D9"/>
    <w:rsid w:val="00507499"/>
    <w:rsid w:val="005075D6"/>
    <w:rsid w:val="005076FD"/>
    <w:rsid w:val="0050780C"/>
    <w:rsid w:val="00507873"/>
    <w:rsid w:val="005078BD"/>
    <w:rsid w:val="00507A09"/>
    <w:rsid w:val="00507AA7"/>
    <w:rsid w:val="00507B1B"/>
    <w:rsid w:val="00507B90"/>
    <w:rsid w:val="00507CBA"/>
    <w:rsid w:val="00507CDE"/>
    <w:rsid w:val="00507DB6"/>
    <w:rsid w:val="00507E06"/>
    <w:rsid w:val="00507F1C"/>
    <w:rsid w:val="00507F2B"/>
    <w:rsid w:val="00507F51"/>
    <w:rsid w:val="00507FE0"/>
    <w:rsid w:val="0051006F"/>
    <w:rsid w:val="00510101"/>
    <w:rsid w:val="005104AD"/>
    <w:rsid w:val="00510576"/>
    <w:rsid w:val="00510634"/>
    <w:rsid w:val="005106D3"/>
    <w:rsid w:val="00510BD5"/>
    <w:rsid w:val="00510C74"/>
    <w:rsid w:val="00510CAC"/>
    <w:rsid w:val="00511059"/>
    <w:rsid w:val="00511415"/>
    <w:rsid w:val="00511464"/>
    <w:rsid w:val="005114F7"/>
    <w:rsid w:val="00511572"/>
    <w:rsid w:val="00511592"/>
    <w:rsid w:val="005117E8"/>
    <w:rsid w:val="00511806"/>
    <w:rsid w:val="005118B6"/>
    <w:rsid w:val="005119C6"/>
    <w:rsid w:val="00511A26"/>
    <w:rsid w:val="00511DE4"/>
    <w:rsid w:val="00511EDF"/>
    <w:rsid w:val="00511FE6"/>
    <w:rsid w:val="00512002"/>
    <w:rsid w:val="0051215D"/>
    <w:rsid w:val="0051227C"/>
    <w:rsid w:val="00512648"/>
    <w:rsid w:val="005128F7"/>
    <w:rsid w:val="005129BF"/>
    <w:rsid w:val="00512B4D"/>
    <w:rsid w:val="00512D50"/>
    <w:rsid w:val="00512E9F"/>
    <w:rsid w:val="00512EB2"/>
    <w:rsid w:val="00512F3A"/>
    <w:rsid w:val="00512FFA"/>
    <w:rsid w:val="0051300E"/>
    <w:rsid w:val="00513025"/>
    <w:rsid w:val="005130A5"/>
    <w:rsid w:val="005131A6"/>
    <w:rsid w:val="005133A2"/>
    <w:rsid w:val="0051350A"/>
    <w:rsid w:val="005135B8"/>
    <w:rsid w:val="0051368C"/>
    <w:rsid w:val="00513701"/>
    <w:rsid w:val="00513820"/>
    <w:rsid w:val="0051396F"/>
    <w:rsid w:val="005139C1"/>
    <w:rsid w:val="00513AE8"/>
    <w:rsid w:val="00513BE6"/>
    <w:rsid w:val="00513C18"/>
    <w:rsid w:val="00513DF5"/>
    <w:rsid w:val="00513F89"/>
    <w:rsid w:val="00513FE2"/>
    <w:rsid w:val="0051400F"/>
    <w:rsid w:val="00514129"/>
    <w:rsid w:val="0051418C"/>
    <w:rsid w:val="00514557"/>
    <w:rsid w:val="00514585"/>
    <w:rsid w:val="005145E1"/>
    <w:rsid w:val="005145EA"/>
    <w:rsid w:val="00514691"/>
    <w:rsid w:val="00514779"/>
    <w:rsid w:val="005148E3"/>
    <w:rsid w:val="00514A1B"/>
    <w:rsid w:val="00514AE8"/>
    <w:rsid w:val="00514BB2"/>
    <w:rsid w:val="00514C4E"/>
    <w:rsid w:val="00514DFA"/>
    <w:rsid w:val="00514E75"/>
    <w:rsid w:val="00514EA2"/>
    <w:rsid w:val="00514EAA"/>
    <w:rsid w:val="005150F1"/>
    <w:rsid w:val="0051514A"/>
    <w:rsid w:val="00515157"/>
    <w:rsid w:val="005153C8"/>
    <w:rsid w:val="0051552F"/>
    <w:rsid w:val="0051566F"/>
    <w:rsid w:val="005157A3"/>
    <w:rsid w:val="005157D2"/>
    <w:rsid w:val="005157E7"/>
    <w:rsid w:val="005159E4"/>
    <w:rsid w:val="00515A5F"/>
    <w:rsid w:val="00515B61"/>
    <w:rsid w:val="00515BA7"/>
    <w:rsid w:val="00515C62"/>
    <w:rsid w:val="00515F10"/>
    <w:rsid w:val="00515FDA"/>
    <w:rsid w:val="005160AA"/>
    <w:rsid w:val="00516178"/>
    <w:rsid w:val="00516203"/>
    <w:rsid w:val="00516245"/>
    <w:rsid w:val="005162F1"/>
    <w:rsid w:val="005164A7"/>
    <w:rsid w:val="005165B7"/>
    <w:rsid w:val="00516657"/>
    <w:rsid w:val="00516697"/>
    <w:rsid w:val="005166EB"/>
    <w:rsid w:val="0051670B"/>
    <w:rsid w:val="0051689E"/>
    <w:rsid w:val="00516A0F"/>
    <w:rsid w:val="00516A23"/>
    <w:rsid w:val="00516BBC"/>
    <w:rsid w:val="00516D33"/>
    <w:rsid w:val="00516D6C"/>
    <w:rsid w:val="00517031"/>
    <w:rsid w:val="00517084"/>
    <w:rsid w:val="0051709B"/>
    <w:rsid w:val="00517103"/>
    <w:rsid w:val="005171D1"/>
    <w:rsid w:val="00517210"/>
    <w:rsid w:val="005172DC"/>
    <w:rsid w:val="0051732E"/>
    <w:rsid w:val="00517334"/>
    <w:rsid w:val="00517373"/>
    <w:rsid w:val="00517428"/>
    <w:rsid w:val="005174CE"/>
    <w:rsid w:val="005176C2"/>
    <w:rsid w:val="005176C4"/>
    <w:rsid w:val="00517705"/>
    <w:rsid w:val="005178C8"/>
    <w:rsid w:val="00517978"/>
    <w:rsid w:val="00517DEA"/>
    <w:rsid w:val="00517E06"/>
    <w:rsid w:val="00517E30"/>
    <w:rsid w:val="00517E3B"/>
    <w:rsid w:val="00517F31"/>
    <w:rsid w:val="00517F3F"/>
    <w:rsid w:val="00517FBA"/>
    <w:rsid w:val="0052003C"/>
    <w:rsid w:val="0052007A"/>
    <w:rsid w:val="005200D5"/>
    <w:rsid w:val="005201D6"/>
    <w:rsid w:val="005201D8"/>
    <w:rsid w:val="00520229"/>
    <w:rsid w:val="0052029A"/>
    <w:rsid w:val="00520399"/>
    <w:rsid w:val="005203BD"/>
    <w:rsid w:val="00520787"/>
    <w:rsid w:val="00520958"/>
    <w:rsid w:val="005209A2"/>
    <w:rsid w:val="00520A88"/>
    <w:rsid w:val="00520AC2"/>
    <w:rsid w:val="00520C69"/>
    <w:rsid w:val="00520CBB"/>
    <w:rsid w:val="00520CF1"/>
    <w:rsid w:val="00520D34"/>
    <w:rsid w:val="00520E58"/>
    <w:rsid w:val="00520F41"/>
    <w:rsid w:val="00520FDA"/>
    <w:rsid w:val="0052100A"/>
    <w:rsid w:val="0052118A"/>
    <w:rsid w:val="00521263"/>
    <w:rsid w:val="0052127A"/>
    <w:rsid w:val="005212DC"/>
    <w:rsid w:val="00521373"/>
    <w:rsid w:val="005213AD"/>
    <w:rsid w:val="0052147B"/>
    <w:rsid w:val="005214C0"/>
    <w:rsid w:val="00521598"/>
    <w:rsid w:val="005215D7"/>
    <w:rsid w:val="00521846"/>
    <w:rsid w:val="0052185F"/>
    <w:rsid w:val="00521911"/>
    <w:rsid w:val="00521A98"/>
    <w:rsid w:val="00521BB0"/>
    <w:rsid w:val="00521FF1"/>
    <w:rsid w:val="005220D6"/>
    <w:rsid w:val="005221D3"/>
    <w:rsid w:val="0052232E"/>
    <w:rsid w:val="00522514"/>
    <w:rsid w:val="0052258F"/>
    <w:rsid w:val="00522590"/>
    <w:rsid w:val="0052262F"/>
    <w:rsid w:val="00522756"/>
    <w:rsid w:val="00522840"/>
    <w:rsid w:val="00522900"/>
    <w:rsid w:val="00522947"/>
    <w:rsid w:val="00522ADE"/>
    <w:rsid w:val="00522C99"/>
    <w:rsid w:val="00522DCE"/>
    <w:rsid w:val="00522E1B"/>
    <w:rsid w:val="00522F08"/>
    <w:rsid w:val="005230DD"/>
    <w:rsid w:val="00523805"/>
    <w:rsid w:val="005239CB"/>
    <w:rsid w:val="00523A6D"/>
    <w:rsid w:val="00523A84"/>
    <w:rsid w:val="00523B7B"/>
    <w:rsid w:val="00523C2F"/>
    <w:rsid w:val="00523C55"/>
    <w:rsid w:val="00523FE1"/>
    <w:rsid w:val="00524068"/>
    <w:rsid w:val="005240D5"/>
    <w:rsid w:val="0052411F"/>
    <w:rsid w:val="0052433F"/>
    <w:rsid w:val="005243AD"/>
    <w:rsid w:val="00524841"/>
    <w:rsid w:val="005248FF"/>
    <w:rsid w:val="00524A13"/>
    <w:rsid w:val="00524B2B"/>
    <w:rsid w:val="00524C14"/>
    <w:rsid w:val="00524D3E"/>
    <w:rsid w:val="00524DC9"/>
    <w:rsid w:val="00524DE4"/>
    <w:rsid w:val="00524E7D"/>
    <w:rsid w:val="00524EC9"/>
    <w:rsid w:val="0052519C"/>
    <w:rsid w:val="00525339"/>
    <w:rsid w:val="0052542F"/>
    <w:rsid w:val="0052543C"/>
    <w:rsid w:val="00525686"/>
    <w:rsid w:val="005256A3"/>
    <w:rsid w:val="005256DC"/>
    <w:rsid w:val="0052573B"/>
    <w:rsid w:val="005257EF"/>
    <w:rsid w:val="0052593B"/>
    <w:rsid w:val="00525A39"/>
    <w:rsid w:val="00525A4F"/>
    <w:rsid w:val="00525CDD"/>
    <w:rsid w:val="00525F6B"/>
    <w:rsid w:val="0052604E"/>
    <w:rsid w:val="005260A2"/>
    <w:rsid w:val="005260C7"/>
    <w:rsid w:val="005260F0"/>
    <w:rsid w:val="0052634D"/>
    <w:rsid w:val="005264A8"/>
    <w:rsid w:val="005264ED"/>
    <w:rsid w:val="00526536"/>
    <w:rsid w:val="00526750"/>
    <w:rsid w:val="0052676E"/>
    <w:rsid w:val="0052687A"/>
    <w:rsid w:val="00526CF6"/>
    <w:rsid w:val="00526DFB"/>
    <w:rsid w:val="00526FCE"/>
    <w:rsid w:val="00527193"/>
    <w:rsid w:val="0052726D"/>
    <w:rsid w:val="0052731A"/>
    <w:rsid w:val="00527368"/>
    <w:rsid w:val="005274F9"/>
    <w:rsid w:val="0052771E"/>
    <w:rsid w:val="00527886"/>
    <w:rsid w:val="0052789F"/>
    <w:rsid w:val="005278B3"/>
    <w:rsid w:val="00527A2A"/>
    <w:rsid w:val="00527AE9"/>
    <w:rsid w:val="00527BC0"/>
    <w:rsid w:val="00527D87"/>
    <w:rsid w:val="00527DCC"/>
    <w:rsid w:val="00527F23"/>
    <w:rsid w:val="00527F5E"/>
    <w:rsid w:val="0053003A"/>
    <w:rsid w:val="005300ED"/>
    <w:rsid w:val="005301AB"/>
    <w:rsid w:val="00530210"/>
    <w:rsid w:val="005302A5"/>
    <w:rsid w:val="00530464"/>
    <w:rsid w:val="0053052E"/>
    <w:rsid w:val="0053082A"/>
    <w:rsid w:val="0053097C"/>
    <w:rsid w:val="005309E6"/>
    <w:rsid w:val="00530A25"/>
    <w:rsid w:val="00530B02"/>
    <w:rsid w:val="00530E87"/>
    <w:rsid w:val="00530EA3"/>
    <w:rsid w:val="00530EDF"/>
    <w:rsid w:val="00530F5C"/>
    <w:rsid w:val="00530F76"/>
    <w:rsid w:val="00531377"/>
    <w:rsid w:val="005313FA"/>
    <w:rsid w:val="00531401"/>
    <w:rsid w:val="0053140D"/>
    <w:rsid w:val="00531423"/>
    <w:rsid w:val="0053157A"/>
    <w:rsid w:val="005315DB"/>
    <w:rsid w:val="00531629"/>
    <w:rsid w:val="00531759"/>
    <w:rsid w:val="005317B6"/>
    <w:rsid w:val="005317B7"/>
    <w:rsid w:val="00531983"/>
    <w:rsid w:val="00531A77"/>
    <w:rsid w:val="00531C30"/>
    <w:rsid w:val="00531F43"/>
    <w:rsid w:val="00532042"/>
    <w:rsid w:val="005320CF"/>
    <w:rsid w:val="005321CD"/>
    <w:rsid w:val="0053224E"/>
    <w:rsid w:val="005322A0"/>
    <w:rsid w:val="00532445"/>
    <w:rsid w:val="00532457"/>
    <w:rsid w:val="0053246E"/>
    <w:rsid w:val="0053289D"/>
    <w:rsid w:val="00532A72"/>
    <w:rsid w:val="00532AC2"/>
    <w:rsid w:val="00532AD9"/>
    <w:rsid w:val="00532B06"/>
    <w:rsid w:val="00532B80"/>
    <w:rsid w:val="00532B9F"/>
    <w:rsid w:val="00532BA4"/>
    <w:rsid w:val="00532C10"/>
    <w:rsid w:val="00532C6E"/>
    <w:rsid w:val="00532DFC"/>
    <w:rsid w:val="00532E2C"/>
    <w:rsid w:val="00532E4D"/>
    <w:rsid w:val="00532FDD"/>
    <w:rsid w:val="00533006"/>
    <w:rsid w:val="00533457"/>
    <w:rsid w:val="00533675"/>
    <w:rsid w:val="005336CA"/>
    <w:rsid w:val="00533722"/>
    <w:rsid w:val="0053380B"/>
    <w:rsid w:val="00533939"/>
    <w:rsid w:val="00533A78"/>
    <w:rsid w:val="00533B68"/>
    <w:rsid w:val="00533C2F"/>
    <w:rsid w:val="00533C65"/>
    <w:rsid w:val="00533CE7"/>
    <w:rsid w:val="00533D48"/>
    <w:rsid w:val="00533DCD"/>
    <w:rsid w:val="00533ED3"/>
    <w:rsid w:val="00533EEE"/>
    <w:rsid w:val="0053407A"/>
    <w:rsid w:val="00534100"/>
    <w:rsid w:val="0053410A"/>
    <w:rsid w:val="005342F9"/>
    <w:rsid w:val="00534378"/>
    <w:rsid w:val="00534431"/>
    <w:rsid w:val="0053452B"/>
    <w:rsid w:val="00534535"/>
    <w:rsid w:val="005348C1"/>
    <w:rsid w:val="00534A05"/>
    <w:rsid w:val="00534A21"/>
    <w:rsid w:val="00534AB6"/>
    <w:rsid w:val="00534AEA"/>
    <w:rsid w:val="00534B02"/>
    <w:rsid w:val="00534B3B"/>
    <w:rsid w:val="00534D5E"/>
    <w:rsid w:val="00534E23"/>
    <w:rsid w:val="00534E87"/>
    <w:rsid w:val="00534F42"/>
    <w:rsid w:val="00535000"/>
    <w:rsid w:val="005351D6"/>
    <w:rsid w:val="005351F4"/>
    <w:rsid w:val="005352A2"/>
    <w:rsid w:val="005352D9"/>
    <w:rsid w:val="005352E5"/>
    <w:rsid w:val="005352ED"/>
    <w:rsid w:val="00535305"/>
    <w:rsid w:val="0053554D"/>
    <w:rsid w:val="0053561E"/>
    <w:rsid w:val="00535673"/>
    <w:rsid w:val="0053569B"/>
    <w:rsid w:val="00535883"/>
    <w:rsid w:val="00535A63"/>
    <w:rsid w:val="00535D39"/>
    <w:rsid w:val="00535E19"/>
    <w:rsid w:val="00535E9E"/>
    <w:rsid w:val="00535FCA"/>
    <w:rsid w:val="00536041"/>
    <w:rsid w:val="005360D7"/>
    <w:rsid w:val="0053614E"/>
    <w:rsid w:val="00536202"/>
    <w:rsid w:val="00536260"/>
    <w:rsid w:val="00536339"/>
    <w:rsid w:val="00536505"/>
    <w:rsid w:val="005365D8"/>
    <w:rsid w:val="005365EA"/>
    <w:rsid w:val="00536615"/>
    <w:rsid w:val="00536689"/>
    <w:rsid w:val="0053675B"/>
    <w:rsid w:val="00536783"/>
    <w:rsid w:val="00536911"/>
    <w:rsid w:val="005369B2"/>
    <w:rsid w:val="005369D4"/>
    <w:rsid w:val="005369F0"/>
    <w:rsid w:val="00536AFE"/>
    <w:rsid w:val="00536B2F"/>
    <w:rsid w:val="00536BE4"/>
    <w:rsid w:val="00536D94"/>
    <w:rsid w:val="00536E6E"/>
    <w:rsid w:val="00536F12"/>
    <w:rsid w:val="00537029"/>
    <w:rsid w:val="0053702D"/>
    <w:rsid w:val="005371B4"/>
    <w:rsid w:val="00537280"/>
    <w:rsid w:val="00537369"/>
    <w:rsid w:val="0053744C"/>
    <w:rsid w:val="005374A8"/>
    <w:rsid w:val="0053766C"/>
    <w:rsid w:val="005376DB"/>
    <w:rsid w:val="005377DF"/>
    <w:rsid w:val="00537880"/>
    <w:rsid w:val="005378E0"/>
    <w:rsid w:val="00537913"/>
    <w:rsid w:val="00537937"/>
    <w:rsid w:val="00537A17"/>
    <w:rsid w:val="00537AC2"/>
    <w:rsid w:val="00537AD0"/>
    <w:rsid w:val="00537C2A"/>
    <w:rsid w:val="00537EDA"/>
    <w:rsid w:val="00537FA5"/>
    <w:rsid w:val="005401EC"/>
    <w:rsid w:val="005402AF"/>
    <w:rsid w:val="0054034E"/>
    <w:rsid w:val="00540397"/>
    <w:rsid w:val="005405CE"/>
    <w:rsid w:val="005405DB"/>
    <w:rsid w:val="00540680"/>
    <w:rsid w:val="00540846"/>
    <w:rsid w:val="005408DB"/>
    <w:rsid w:val="00540994"/>
    <w:rsid w:val="00540B78"/>
    <w:rsid w:val="00540BD2"/>
    <w:rsid w:val="00540D0B"/>
    <w:rsid w:val="00540D85"/>
    <w:rsid w:val="00540F86"/>
    <w:rsid w:val="00540FE4"/>
    <w:rsid w:val="00541171"/>
    <w:rsid w:val="00541268"/>
    <w:rsid w:val="00541284"/>
    <w:rsid w:val="00541462"/>
    <w:rsid w:val="0054146C"/>
    <w:rsid w:val="0054157F"/>
    <w:rsid w:val="005416A9"/>
    <w:rsid w:val="005417AB"/>
    <w:rsid w:val="00541824"/>
    <w:rsid w:val="00541897"/>
    <w:rsid w:val="00541985"/>
    <w:rsid w:val="005419B2"/>
    <w:rsid w:val="00541DCE"/>
    <w:rsid w:val="00542082"/>
    <w:rsid w:val="00542161"/>
    <w:rsid w:val="005421DA"/>
    <w:rsid w:val="00542293"/>
    <w:rsid w:val="005422CC"/>
    <w:rsid w:val="00542344"/>
    <w:rsid w:val="00542572"/>
    <w:rsid w:val="0054262E"/>
    <w:rsid w:val="0054274C"/>
    <w:rsid w:val="00542757"/>
    <w:rsid w:val="00542A8F"/>
    <w:rsid w:val="00542AC2"/>
    <w:rsid w:val="00542D17"/>
    <w:rsid w:val="00542EEF"/>
    <w:rsid w:val="00542F1E"/>
    <w:rsid w:val="005430AC"/>
    <w:rsid w:val="00543126"/>
    <w:rsid w:val="00543174"/>
    <w:rsid w:val="005431E9"/>
    <w:rsid w:val="00543299"/>
    <w:rsid w:val="005433B3"/>
    <w:rsid w:val="00543583"/>
    <w:rsid w:val="005435B6"/>
    <w:rsid w:val="0054375E"/>
    <w:rsid w:val="005437FA"/>
    <w:rsid w:val="0054380E"/>
    <w:rsid w:val="005438BE"/>
    <w:rsid w:val="00543982"/>
    <w:rsid w:val="00543A59"/>
    <w:rsid w:val="00543B2B"/>
    <w:rsid w:val="00543C48"/>
    <w:rsid w:val="00543CFB"/>
    <w:rsid w:val="00543D3E"/>
    <w:rsid w:val="00543D4D"/>
    <w:rsid w:val="00543FD6"/>
    <w:rsid w:val="00544044"/>
    <w:rsid w:val="00544049"/>
    <w:rsid w:val="005440C9"/>
    <w:rsid w:val="00544172"/>
    <w:rsid w:val="005441C5"/>
    <w:rsid w:val="00544349"/>
    <w:rsid w:val="005443B3"/>
    <w:rsid w:val="005443F7"/>
    <w:rsid w:val="005445AA"/>
    <w:rsid w:val="005445F2"/>
    <w:rsid w:val="0054477A"/>
    <w:rsid w:val="00544907"/>
    <w:rsid w:val="0054491F"/>
    <w:rsid w:val="0054496B"/>
    <w:rsid w:val="00544B2D"/>
    <w:rsid w:val="00544DB4"/>
    <w:rsid w:val="00544DE6"/>
    <w:rsid w:val="00544E76"/>
    <w:rsid w:val="00544EF0"/>
    <w:rsid w:val="00544F26"/>
    <w:rsid w:val="00544F3F"/>
    <w:rsid w:val="005451CE"/>
    <w:rsid w:val="0054527E"/>
    <w:rsid w:val="005452B3"/>
    <w:rsid w:val="005454A7"/>
    <w:rsid w:val="00545543"/>
    <w:rsid w:val="0054562B"/>
    <w:rsid w:val="00545702"/>
    <w:rsid w:val="005459F1"/>
    <w:rsid w:val="00545A46"/>
    <w:rsid w:val="00545AAE"/>
    <w:rsid w:val="00545CE2"/>
    <w:rsid w:val="00545DB8"/>
    <w:rsid w:val="00545FCC"/>
    <w:rsid w:val="005460AC"/>
    <w:rsid w:val="005461C9"/>
    <w:rsid w:val="005461F8"/>
    <w:rsid w:val="00546338"/>
    <w:rsid w:val="0054636A"/>
    <w:rsid w:val="0054640C"/>
    <w:rsid w:val="00546657"/>
    <w:rsid w:val="00546811"/>
    <w:rsid w:val="00546823"/>
    <w:rsid w:val="005468A1"/>
    <w:rsid w:val="00546A5B"/>
    <w:rsid w:val="00546B47"/>
    <w:rsid w:val="00546BE4"/>
    <w:rsid w:val="00546C42"/>
    <w:rsid w:val="00546DE2"/>
    <w:rsid w:val="005471C0"/>
    <w:rsid w:val="00547245"/>
    <w:rsid w:val="00547334"/>
    <w:rsid w:val="005474E6"/>
    <w:rsid w:val="005478AC"/>
    <w:rsid w:val="005478DA"/>
    <w:rsid w:val="00547AE8"/>
    <w:rsid w:val="00547D9A"/>
    <w:rsid w:val="00547FF0"/>
    <w:rsid w:val="0055005D"/>
    <w:rsid w:val="005500EE"/>
    <w:rsid w:val="00550185"/>
    <w:rsid w:val="005501C5"/>
    <w:rsid w:val="0055020E"/>
    <w:rsid w:val="00550299"/>
    <w:rsid w:val="005503CF"/>
    <w:rsid w:val="005504CE"/>
    <w:rsid w:val="00550693"/>
    <w:rsid w:val="00550743"/>
    <w:rsid w:val="005509A1"/>
    <w:rsid w:val="00550A9F"/>
    <w:rsid w:val="00550CA0"/>
    <w:rsid w:val="00550CEA"/>
    <w:rsid w:val="00550D28"/>
    <w:rsid w:val="00550EDB"/>
    <w:rsid w:val="00550F28"/>
    <w:rsid w:val="00551060"/>
    <w:rsid w:val="00551137"/>
    <w:rsid w:val="0055124A"/>
    <w:rsid w:val="005512B5"/>
    <w:rsid w:val="0055144E"/>
    <w:rsid w:val="005514A5"/>
    <w:rsid w:val="00551E5C"/>
    <w:rsid w:val="00551F67"/>
    <w:rsid w:val="00552035"/>
    <w:rsid w:val="005520A7"/>
    <w:rsid w:val="0055222E"/>
    <w:rsid w:val="0055232F"/>
    <w:rsid w:val="0055270D"/>
    <w:rsid w:val="00552756"/>
    <w:rsid w:val="00552AC7"/>
    <w:rsid w:val="00552B15"/>
    <w:rsid w:val="00552EAD"/>
    <w:rsid w:val="00552FCE"/>
    <w:rsid w:val="00552FE6"/>
    <w:rsid w:val="005530B1"/>
    <w:rsid w:val="00553156"/>
    <w:rsid w:val="0055324F"/>
    <w:rsid w:val="005533D1"/>
    <w:rsid w:val="005535BF"/>
    <w:rsid w:val="00553611"/>
    <w:rsid w:val="00553664"/>
    <w:rsid w:val="0055368F"/>
    <w:rsid w:val="005536A6"/>
    <w:rsid w:val="00553700"/>
    <w:rsid w:val="00553839"/>
    <w:rsid w:val="00553AA0"/>
    <w:rsid w:val="00553B4C"/>
    <w:rsid w:val="00553C47"/>
    <w:rsid w:val="00553C84"/>
    <w:rsid w:val="00553EB5"/>
    <w:rsid w:val="00553F1B"/>
    <w:rsid w:val="00553F6E"/>
    <w:rsid w:val="0055400F"/>
    <w:rsid w:val="00554490"/>
    <w:rsid w:val="00554591"/>
    <w:rsid w:val="00554676"/>
    <w:rsid w:val="005549BC"/>
    <w:rsid w:val="00554A1D"/>
    <w:rsid w:val="00554BC1"/>
    <w:rsid w:val="00554CE0"/>
    <w:rsid w:val="00554DE0"/>
    <w:rsid w:val="00554E50"/>
    <w:rsid w:val="00554E73"/>
    <w:rsid w:val="00555201"/>
    <w:rsid w:val="00555241"/>
    <w:rsid w:val="00555347"/>
    <w:rsid w:val="005553BD"/>
    <w:rsid w:val="005553F6"/>
    <w:rsid w:val="005556EE"/>
    <w:rsid w:val="00555931"/>
    <w:rsid w:val="00555A3A"/>
    <w:rsid w:val="00555AF6"/>
    <w:rsid w:val="00555D0A"/>
    <w:rsid w:val="0055646C"/>
    <w:rsid w:val="00556589"/>
    <w:rsid w:val="005565C8"/>
    <w:rsid w:val="00556690"/>
    <w:rsid w:val="005568EE"/>
    <w:rsid w:val="00556982"/>
    <w:rsid w:val="00556A8D"/>
    <w:rsid w:val="00556B73"/>
    <w:rsid w:val="00556BCA"/>
    <w:rsid w:val="00556C20"/>
    <w:rsid w:val="00556C40"/>
    <w:rsid w:val="00556C54"/>
    <w:rsid w:val="00556C7F"/>
    <w:rsid w:val="00556D07"/>
    <w:rsid w:val="00556D18"/>
    <w:rsid w:val="00556DE5"/>
    <w:rsid w:val="00556E48"/>
    <w:rsid w:val="00556E62"/>
    <w:rsid w:val="00556FAD"/>
    <w:rsid w:val="00557031"/>
    <w:rsid w:val="00557072"/>
    <w:rsid w:val="005571A1"/>
    <w:rsid w:val="005571C5"/>
    <w:rsid w:val="00557256"/>
    <w:rsid w:val="005575DE"/>
    <w:rsid w:val="00557601"/>
    <w:rsid w:val="00557900"/>
    <w:rsid w:val="0055794B"/>
    <w:rsid w:val="005579A7"/>
    <w:rsid w:val="00557B06"/>
    <w:rsid w:val="00557C63"/>
    <w:rsid w:val="00557E69"/>
    <w:rsid w:val="00557EB1"/>
    <w:rsid w:val="00557EE4"/>
    <w:rsid w:val="00557F9D"/>
    <w:rsid w:val="00560072"/>
    <w:rsid w:val="00560179"/>
    <w:rsid w:val="00560190"/>
    <w:rsid w:val="005602D9"/>
    <w:rsid w:val="005603E8"/>
    <w:rsid w:val="0056057F"/>
    <w:rsid w:val="005605B2"/>
    <w:rsid w:val="005605CA"/>
    <w:rsid w:val="00560626"/>
    <w:rsid w:val="005607C2"/>
    <w:rsid w:val="005607E8"/>
    <w:rsid w:val="0056081F"/>
    <w:rsid w:val="005608E4"/>
    <w:rsid w:val="0056097C"/>
    <w:rsid w:val="005609FA"/>
    <w:rsid w:val="00560A5F"/>
    <w:rsid w:val="00560CD4"/>
    <w:rsid w:val="00560D7C"/>
    <w:rsid w:val="00560DCC"/>
    <w:rsid w:val="00560E0C"/>
    <w:rsid w:val="00560EA4"/>
    <w:rsid w:val="00560F4A"/>
    <w:rsid w:val="00560F5F"/>
    <w:rsid w:val="00560FD2"/>
    <w:rsid w:val="00561033"/>
    <w:rsid w:val="00561077"/>
    <w:rsid w:val="005610B0"/>
    <w:rsid w:val="00561113"/>
    <w:rsid w:val="0056143A"/>
    <w:rsid w:val="00561481"/>
    <w:rsid w:val="0056165A"/>
    <w:rsid w:val="005618B0"/>
    <w:rsid w:val="005619A3"/>
    <w:rsid w:val="00561BC5"/>
    <w:rsid w:val="00561C40"/>
    <w:rsid w:val="00561D91"/>
    <w:rsid w:val="00561EA7"/>
    <w:rsid w:val="00561F4D"/>
    <w:rsid w:val="00561FA7"/>
    <w:rsid w:val="00562282"/>
    <w:rsid w:val="0056235E"/>
    <w:rsid w:val="005623B3"/>
    <w:rsid w:val="00562692"/>
    <w:rsid w:val="00562746"/>
    <w:rsid w:val="00562ADE"/>
    <w:rsid w:val="00562AEA"/>
    <w:rsid w:val="00562CF9"/>
    <w:rsid w:val="00562ED0"/>
    <w:rsid w:val="00563141"/>
    <w:rsid w:val="0056314F"/>
    <w:rsid w:val="00563249"/>
    <w:rsid w:val="005632A0"/>
    <w:rsid w:val="00563670"/>
    <w:rsid w:val="00563764"/>
    <w:rsid w:val="0056381C"/>
    <w:rsid w:val="00563827"/>
    <w:rsid w:val="00563838"/>
    <w:rsid w:val="005639AE"/>
    <w:rsid w:val="00563A63"/>
    <w:rsid w:val="00563B62"/>
    <w:rsid w:val="00563BC9"/>
    <w:rsid w:val="00563BD7"/>
    <w:rsid w:val="00563CE9"/>
    <w:rsid w:val="00563D81"/>
    <w:rsid w:val="0056403A"/>
    <w:rsid w:val="005645A5"/>
    <w:rsid w:val="005645C2"/>
    <w:rsid w:val="005646E1"/>
    <w:rsid w:val="0056488B"/>
    <w:rsid w:val="005648AB"/>
    <w:rsid w:val="00564B04"/>
    <w:rsid w:val="00564CC0"/>
    <w:rsid w:val="00564D55"/>
    <w:rsid w:val="00564E44"/>
    <w:rsid w:val="00564EEE"/>
    <w:rsid w:val="00565016"/>
    <w:rsid w:val="00565050"/>
    <w:rsid w:val="005650E6"/>
    <w:rsid w:val="0056513D"/>
    <w:rsid w:val="00565141"/>
    <w:rsid w:val="005652C2"/>
    <w:rsid w:val="005652C9"/>
    <w:rsid w:val="005652D1"/>
    <w:rsid w:val="0056534A"/>
    <w:rsid w:val="005655B2"/>
    <w:rsid w:val="00565842"/>
    <w:rsid w:val="005658A3"/>
    <w:rsid w:val="00565978"/>
    <w:rsid w:val="0056598A"/>
    <w:rsid w:val="00565A8D"/>
    <w:rsid w:val="00565B8E"/>
    <w:rsid w:val="00565C65"/>
    <w:rsid w:val="00565D9F"/>
    <w:rsid w:val="00565EEF"/>
    <w:rsid w:val="00565F38"/>
    <w:rsid w:val="00566159"/>
    <w:rsid w:val="00566373"/>
    <w:rsid w:val="00566407"/>
    <w:rsid w:val="00566430"/>
    <w:rsid w:val="0056645B"/>
    <w:rsid w:val="00566691"/>
    <w:rsid w:val="00566783"/>
    <w:rsid w:val="005667CA"/>
    <w:rsid w:val="0056697B"/>
    <w:rsid w:val="00566A8A"/>
    <w:rsid w:val="00566DAA"/>
    <w:rsid w:val="00566DFC"/>
    <w:rsid w:val="00566EDF"/>
    <w:rsid w:val="00567029"/>
    <w:rsid w:val="0056711A"/>
    <w:rsid w:val="0056717E"/>
    <w:rsid w:val="00567518"/>
    <w:rsid w:val="00567672"/>
    <w:rsid w:val="00567A77"/>
    <w:rsid w:val="00567B0E"/>
    <w:rsid w:val="00567CAC"/>
    <w:rsid w:val="00567CB6"/>
    <w:rsid w:val="00567D84"/>
    <w:rsid w:val="00567DBC"/>
    <w:rsid w:val="00567DC4"/>
    <w:rsid w:val="00567FFA"/>
    <w:rsid w:val="005701DC"/>
    <w:rsid w:val="005701FE"/>
    <w:rsid w:val="005702B5"/>
    <w:rsid w:val="005703DA"/>
    <w:rsid w:val="00570547"/>
    <w:rsid w:val="0057060D"/>
    <w:rsid w:val="005706E4"/>
    <w:rsid w:val="00570718"/>
    <w:rsid w:val="00570844"/>
    <w:rsid w:val="00570952"/>
    <w:rsid w:val="00570985"/>
    <w:rsid w:val="00570AA2"/>
    <w:rsid w:val="00570AF2"/>
    <w:rsid w:val="00570B69"/>
    <w:rsid w:val="00570BB3"/>
    <w:rsid w:val="00570BC7"/>
    <w:rsid w:val="00570E5F"/>
    <w:rsid w:val="00570FD1"/>
    <w:rsid w:val="005711E6"/>
    <w:rsid w:val="0057128B"/>
    <w:rsid w:val="005713B2"/>
    <w:rsid w:val="005716DB"/>
    <w:rsid w:val="00571991"/>
    <w:rsid w:val="00571CD6"/>
    <w:rsid w:val="00571EA3"/>
    <w:rsid w:val="00571FAF"/>
    <w:rsid w:val="00571FD7"/>
    <w:rsid w:val="00572076"/>
    <w:rsid w:val="00572093"/>
    <w:rsid w:val="005720B0"/>
    <w:rsid w:val="005720E9"/>
    <w:rsid w:val="00572107"/>
    <w:rsid w:val="005721CF"/>
    <w:rsid w:val="005721DD"/>
    <w:rsid w:val="00572280"/>
    <w:rsid w:val="00572624"/>
    <w:rsid w:val="00572625"/>
    <w:rsid w:val="0057263C"/>
    <w:rsid w:val="005726E4"/>
    <w:rsid w:val="00572B4B"/>
    <w:rsid w:val="00572EC9"/>
    <w:rsid w:val="00572F31"/>
    <w:rsid w:val="00573135"/>
    <w:rsid w:val="005731BE"/>
    <w:rsid w:val="00573249"/>
    <w:rsid w:val="005732AA"/>
    <w:rsid w:val="0057338A"/>
    <w:rsid w:val="005733BB"/>
    <w:rsid w:val="005733FA"/>
    <w:rsid w:val="00573429"/>
    <w:rsid w:val="005734F7"/>
    <w:rsid w:val="00573713"/>
    <w:rsid w:val="00573784"/>
    <w:rsid w:val="005737F0"/>
    <w:rsid w:val="00573A9B"/>
    <w:rsid w:val="00573AFB"/>
    <w:rsid w:val="00573B92"/>
    <w:rsid w:val="00573C33"/>
    <w:rsid w:val="00573D6F"/>
    <w:rsid w:val="00573D85"/>
    <w:rsid w:val="00574141"/>
    <w:rsid w:val="005741AB"/>
    <w:rsid w:val="0057421A"/>
    <w:rsid w:val="00574249"/>
    <w:rsid w:val="00574296"/>
    <w:rsid w:val="0057432C"/>
    <w:rsid w:val="005743F6"/>
    <w:rsid w:val="0057440F"/>
    <w:rsid w:val="00574514"/>
    <w:rsid w:val="005746BA"/>
    <w:rsid w:val="005746C1"/>
    <w:rsid w:val="00574819"/>
    <w:rsid w:val="00574955"/>
    <w:rsid w:val="005749E5"/>
    <w:rsid w:val="005749F8"/>
    <w:rsid w:val="00574A4F"/>
    <w:rsid w:val="00574ADA"/>
    <w:rsid w:val="00574BE0"/>
    <w:rsid w:val="00574CA9"/>
    <w:rsid w:val="00574D2E"/>
    <w:rsid w:val="00574F83"/>
    <w:rsid w:val="0057502B"/>
    <w:rsid w:val="005750C6"/>
    <w:rsid w:val="0057514C"/>
    <w:rsid w:val="005751E4"/>
    <w:rsid w:val="00575201"/>
    <w:rsid w:val="00575327"/>
    <w:rsid w:val="0057538B"/>
    <w:rsid w:val="005753C7"/>
    <w:rsid w:val="005753E2"/>
    <w:rsid w:val="0057546E"/>
    <w:rsid w:val="00575604"/>
    <w:rsid w:val="00575819"/>
    <w:rsid w:val="0057587E"/>
    <w:rsid w:val="005758ED"/>
    <w:rsid w:val="00575921"/>
    <w:rsid w:val="005759BD"/>
    <w:rsid w:val="00575A44"/>
    <w:rsid w:val="00575D9C"/>
    <w:rsid w:val="00575E71"/>
    <w:rsid w:val="00575F2F"/>
    <w:rsid w:val="0057602B"/>
    <w:rsid w:val="00576078"/>
    <w:rsid w:val="00576184"/>
    <w:rsid w:val="005763FF"/>
    <w:rsid w:val="0057671A"/>
    <w:rsid w:val="0057673A"/>
    <w:rsid w:val="005767CB"/>
    <w:rsid w:val="005767EF"/>
    <w:rsid w:val="00576878"/>
    <w:rsid w:val="00576BD4"/>
    <w:rsid w:val="00576C9F"/>
    <w:rsid w:val="00576CA6"/>
    <w:rsid w:val="00576FF2"/>
    <w:rsid w:val="005770FD"/>
    <w:rsid w:val="0057718F"/>
    <w:rsid w:val="00577227"/>
    <w:rsid w:val="00577295"/>
    <w:rsid w:val="00577469"/>
    <w:rsid w:val="005774E5"/>
    <w:rsid w:val="00577570"/>
    <w:rsid w:val="005775C1"/>
    <w:rsid w:val="0057770E"/>
    <w:rsid w:val="005777A2"/>
    <w:rsid w:val="005777AA"/>
    <w:rsid w:val="00577994"/>
    <w:rsid w:val="005779AA"/>
    <w:rsid w:val="00577AA5"/>
    <w:rsid w:val="00577B2D"/>
    <w:rsid w:val="00577C54"/>
    <w:rsid w:val="00577CA4"/>
    <w:rsid w:val="00577DC9"/>
    <w:rsid w:val="00577E8F"/>
    <w:rsid w:val="00577EDA"/>
    <w:rsid w:val="00577F0A"/>
    <w:rsid w:val="00577F83"/>
    <w:rsid w:val="0058000D"/>
    <w:rsid w:val="00580026"/>
    <w:rsid w:val="005800F0"/>
    <w:rsid w:val="00580110"/>
    <w:rsid w:val="00580289"/>
    <w:rsid w:val="0058033F"/>
    <w:rsid w:val="005803BD"/>
    <w:rsid w:val="005803FA"/>
    <w:rsid w:val="0058059D"/>
    <w:rsid w:val="00580802"/>
    <w:rsid w:val="005808A6"/>
    <w:rsid w:val="00580929"/>
    <w:rsid w:val="0058097A"/>
    <w:rsid w:val="00580A99"/>
    <w:rsid w:val="00580B04"/>
    <w:rsid w:val="00580C50"/>
    <w:rsid w:val="00580CE5"/>
    <w:rsid w:val="00580CFC"/>
    <w:rsid w:val="00580CFE"/>
    <w:rsid w:val="00580D77"/>
    <w:rsid w:val="00580E0E"/>
    <w:rsid w:val="00580E12"/>
    <w:rsid w:val="00580EB7"/>
    <w:rsid w:val="00580F39"/>
    <w:rsid w:val="00580FC3"/>
    <w:rsid w:val="00581113"/>
    <w:rsid w:val="00581169"/>
    <w:rsid w:val="005811FB"/>
    <w:rsid w:val="00581292"/>
    <w:rsid w:val="005813AF"/>
    <w:rsid w:val="005815FC"/>
    <w:rsid w:val="005816FC"/>
    <w:rsid w:val="00581776"/>
    <w:rsid w:val="005818B7"/>
    <w:rsid w:val="00581994"/>
    <w:rsid w:val="00581C95"/>
    <w:rsid w:val="00581D63"/>
    <w:rsid w:val="00581E8C"/>
    <w:rsid w:val="00581FDC"/>
    <w:rsid w:val="00581FF0"/>
    <w:rsid w:val="005820A2"/>
    <w:rsid w:val="00582555"/>
    <w:rsid w:val="00582656"/>
    <w:rsid w:val="00582894"/>
    <w:rsid w:val="005828F1"/>
    <w:rsid w:val="00582C75"/>
    <w:rsid w:val="00582D3C"/>
    <w:rsid w:val="00582E3A"/>
    <w:rsid w:val="00582F15"/>
    <w:rsid w:val="00582F9F"/>
    <w:rsid w:val="0058310B"/>
    <w:rsid w:val="00583139"/>
    <w:rsid w:val="0058320B"/>
    <w:rsid w:val="00583253"/>
    <w:rsid w:val="00583331"/>
    <w:rsid w:val="00583429"/>
    <w:rsid w:val="0058380C"/>
    <w:rsid w:val="00583974"/>
    <w:rsid w:val="0058397A"/>
    <w:rsid w:val="00583B74"/>
    <w:rsid w:val="00583D3D"/>
    <w:rsid w:val="00583EC7"/>
    <w:rsid w:val="00583F9F"/>
    <w:rsid w:val="00583FEB"/>
    <w:rsid w:val="00584326"/>
    <w:rsid w:val="00584392"/>
    <w:rsid w:val="0058445C"/>
    <w:rsid w:val="0058447C"/>
    <w:rsid w:val="005845C6"/>
    <w:rsid w:val="00584624"/>
    <w:rsid w:val="00584727"/>
    <w:rsid w:val="00584738"/>
    <w:rsid w:val="00584832"/>
    <w:rsid w:val="005848B2"/>
    <w:rsid w:val="005848EA"/>
    <w:rsid w:val="0058494D"/>
    <w:rsid w:val="00584A3B"/>
    <w:rsid w:val="00584DBF"/>
    <w:rsid w:val="00584ED8"/>
    <w:rsid w:val="00584F17"/>
    <w:rsid w:val="00585059"/>
    <w:rsid w:val="00585142"/>
    <w:rsid w:val="005851EB"/>
    <w:rsid w:val="00585204"/>
    <w:rsid w:val="0058530A"/>
    <w:rsid w:val="0058531A"/>
    <w:rsid w:val="005853FC"/>
    <w:rsid w:val="005855A3"/>
    <w:rsid w:val="0058569C"/>
    <w:rsid w:val="00585753"/>
    <w:rsid w:val="005857F3"/>
    <w:rsid w:val="00585941"/>
    <w:rsid w:val="005859CE"/>
    <w:rsid w:val="00585B39"/>
    <w:rsid w:val="00585C04"/>
    <w:rsid w:val="00585C2B"/>
    <w:rsid w:val="00585CEE"/>
    <w:rsid w:val="00585E56"/>
    <w:rsid w:val="00585F4A"/>
    <w:rsid w:val="00585F55"/>
    <w:rsid w:val="00585FDA"/>
    <w:rsid w:val="0058620B"/>
    <w:rsid w:val="005864C4"/>
    <w:rsid w:val="005867A3"/>
    <w:rsid w:val="005868C2"/>
    <w:rsid w:val="0058696F"/>
    <w:rsid w:val="005869D7"/>
    <w:rsid w:val="00586DFC"/>
    <w:rsid w:val="00586EE3"/>
    <w:rsid w:val="005872B9"/>
    <w:rsid w:val="005873A1"/>
    <w:rsid w:val="005873CA"/>
    <w:rsid w:val="0058744A"/>
    <w:rsid w:val="0058784B"/>
    <w:rsid w:val="00587909"/>
    <w:rsid w:val="00587946"/>
    <w:rsid w:val="00587957"/>
    <w:rsid w:val="00587DA6"/>
    <w:rsid w:val="00587F9D"/>
    <w:rsid w:val="00590133"/>
    <w:rsid w:val="0059038D"/>
    <w:rsid w:val="0059038F"/>
    <w:rsid w:val="00590542"/>
    <w:rsid w:val="0059061F"/>
    <w:rsid w:val="005907FE"/>
    <w:rsid w:val="005908D1"/>
    <w:rsid w:val="00590941"/>
    <w:rsid w:val="00590B5F"/>
    <w:rsid w:val="00590D08"/>
    <w:rsid w:val="00590DAA"/>
    <w:rsid w:val="00590E30"/>
    <w:rsid w:val="00590EA4"/>
    <w:rsid w:val="00590FD2"/>
    <w:rsid w:val="005910FB"/>
    <w:rsid w:val="005913A0"/>
    <w:rsid w:val="005913CB"/>
    <w:rsid w:val="005913F6"/>
    <w:rsid w:val="005915DD"/>
    <w:rsid w:val="0059166D"/>
    <w:rsid w:val="005916FD"/>
    <w:rsid w:val="0059172E"/>
    <w:rsid w:val="0059177D"/>
    <w:rsid w:val="0059179B"/>
    <w:rsid w:val="0059184D"/>
    <w:rsid w:val="005918D7"/>
    <w:rsid w:val="00591C0D"/>
    <w:rsid w:val="00591EDB"/>
    <w:rsid w:val="00591EF9"/>
    <w:rsid w:val="005920E5"/>
    <w:rsid w:val="005922AC"/>
    <w:rsid w:val="00592303"/>
    <w:rsid w:val="005923D2"/>
    <w:rsid w:val="00592613"/>
    <w:rsid w:val="0059265F"/>
    <w:rsid w:val="0059274D"/>
    <w:rsid w:val="0059278A"/>
    <w:rsid w:val="005927BC"/>
    <w:rsid w:val="00592891"/>
    <w:rsid w:val="005929F8"/>
    <w:rsid w:val="00592AFF"/>
    <w:rsid w:val="00592B1A"/>
    <w:rsid w:val="00592B88"/>
    <w:rsid w:val="00592FA4"/>
    <w:rsid w:val="00593089"/>
    <w:rsid w:val="0059340A"/>
    <w:rsid w:val="00593591"/>
    <w:rsid w:val="00593622"/>
    <w:rsid w:val="005936E5"/>
    <w:rsid w:val="00593708"/>
    <w:rsid w:val="005937A1"/>
    <w:rsid w:val="00593C6A"/>
    <w:rsid w:val="00593E2E"/>
    <w:rsid w:val="00593F02"/>
    <w:rsid w:val="00593F9C"/>
    <w:rsid w:val="0059427C"/>
    <w:rsid w:val="005942C6"/>
    <w:rsid w:val="005942CA"/>
    <w:rsid w:val="0059434D"/>
    <w:rsid w:val="00594515"/>
    <w:rsid w:val="00594544"/>
    <w:rsid w:val="00594549"/>
    <w:rsid w:val="00594572"/>
    <w:rsid w:val="0059463C"/>
    <w:rsid w:val="00594645"/>
    <w:rsid w:val="00594686"/>
    <w:rsid w:val="005949FA"/>
    <w:rsid w:val="00594C0A"/>
    <w:rsid w:val="00594D4D"/>
    <w:rsid w:val="00594F66"/>
    <w:rsid w:val="0059502C"/>
    <w:rsid w:val="005951F8"/>
    <w:rsid w:val="0059520A"/>
    <w:rsid w:val="00595252"/>
    <w:rsid w:val="00595289"/>
    <w:rsid w:val="00595408"/>
    <w:rsid w:val="00595427"/>
    <w:rsid w:val="0059543E"/>
    <w:rsid w:val="00595555"/>
    <w:rsid w:val="00595577"/>
    <w:rsid w:val="00595596"/>
    <w:rsid w:val="00595642"/>
    <w:rsid w:val="00595664"/>
    <w:rsid w:val="00595781"/>
    <w:rsid w:val="00595869"/>
    <w:rsid w:val="00595892"/>
    <w:rsid w:val="00595897"/>
    <w:rsid w:val="00595B3B"/>
    <w:rsid w:val="00595C92"/>
    <w:rsid w:val="00595D39"/>
    <w:rsid w:val="00595E29"/>
    <w:rsid w:val="00595F35"/>
    <w:rsid w:val="00595F75"/>
    <w:rsid w:val="00596054"/>
    <w:rsid w:val="00596159"/>
    <w:rsid w:val="00596232"/>
    <w:rsid w:val="00596270"/>
    <w:rsid w:val="0059627D"/>
    <w:rsid w:val="00596391"/>
    <w:rsid w:val="005963E1"/>
    <w:rsid w:val="005967A4"/>
    <w:rsid w:val="0059682C"/>
    <w:rsid w:val="00596884"/>
    <w:rsid w:val="005968EF"/>
    <w:rsid w:val="00596A74"/>
    <w:rsid w:val="00596B07"/>
    <w:rsid w:val="00596CFC"/>
    <w:rsid w:val="00596E35"/>
    <w:rsid w:val="00596E44"/>
    <w:rsid w:val="00596E6C"/>
    <w:rsid w:val="00596ECF"/>
    <w:rsid w:val="0059701F"/>
    <w:rsid w:val="005972B5"/>
    <w:rsid w:val="005972DA"/>
    <w:rsid w:val="0059735C"/>
    <w:rsid w:val="00597361"/>
    <w:rsid w:val="005974A2"/>
    <w:rsid w:val="005974D0"/>
    <w:rsid w:val="00597504"/>
    <w:rsid w:val="0059763F"/>
    <w:rsid w:val="00597755"/>
    <w:rsid w:val="00597782"/>
    <w:rsid w:val="0059779C"/>
    <w:rsid w:val="005977CA"/>
    <w:rsid w:val="00597875"/>
    <w:rsid w:val="005978F7"/>
    <w:rsid w:val="00597A52"/>
    <w:rsid w:val="00597ACE"/>
    <w:rsid w:val="00597B01"/>
    <w:rsid w:val="00597DFD"/>
    <w:rsid w:val="00597E94"/>
    <w:rsid w:val="00597EA0"/>
    <w:rsid w:val="00597F7E"/>
    <w:rsid w:val="005A00C5"/>
    <w:rsid w:val="005A054B"/>
    <w:rsid w:val="005A05FE"/>
    <w:rsid w:val="005A0610"/>
    <w:rsid w:val="005A08BF"/>
    <w:rsid w:val="005A09A1"/>
    <w:rsid w:val="005A09A7"/>
    <w:rsid w:val="005A0AE0"/>
    <w:rsid w:val="005A0B36"/>
    <w:rsid w:val="005A0BCD"/>
    <w:rsid w:val="005A0CA0"/>
    <w:rsid w:val="005A0E80"/>
    <w:rsid w:val="005A0EA1"/>
    <w:rsid w:val="005A0FCB"/>
    <w:rsid w:val="005A121D"/>
    <w:rsid w:val="005A1340"/>
    <w:rsid w:val="005A1347"/>
    <w:rsid w:val="005A1666"/>
    <w:rsid w:val="005A1671"/>
    <w:rsid w:val="005A172D"/>
    <w:rsid w:val="005A1827"/>
    <w:rsid w:val="005A18F8"/>
    <w:rsid w:val="005A19A1"/>
    <w:rsid w:val="005A1A2B"/>
    <w:rsid w:val="005A1BCB"/>
    <w:rsid w:val="005A1C58"/>
    <w:rsid w:val="005A1D7E"/>
    <w:rsid w:val="005A1DBF"/>
    <w:rsid w:val="005A1F14"/>
    <w:rsid w:val="005A2158"/>
    <w:rsid w:val="005A2197"/>
    <w:rsid w:val="005A2230"/>
    <w:rsid w:val="005A22ED"/>
    <w:rsid w:val="005A23AF"/>
    <w:rsid w:val="005A23CC"/>
    <w:rsid w:val="005A2493"/>
    <w:rsid w:val="005A2520"/>
    <w:rsid w:val="005A256A"/>
    <w:rsid w:val="005A2716"/>
    <w:rsid w:val="005A2849"/>
    <w:rsid w:val="005A2981"/>
    <w:rsid w:val="005A2A4C"/>
    <w:rsid w:val="005A2B81"/>
    <w:rsid w:val="005A2C72"/>
    <w:rsid w:val="005A2E23"/>
    <w:rsid w:val="005A2F7E"/>
    <w:rsid w:val="005A2FB8"/>
    <w:rsid w:val="005A31AF"/>
    <w:rsid w:val="005A3236"/>
    <w:rsid w:val="005A33CC"/>
    <w:rsid w:val="005A346B"/>
    <w:rsid w:val="005A3508"/>
    <w:rsid w:val="005A368E"/>
    <w:rsid w:val="005A3722"/>
    <w:rsid w:val="005A3A2E"/>
    <w:rsid w:val="005A3AA3"/>
    <w:rsid w:val="005A3BF8"/>
    <w:rsid w:val="005A3D70"/>
    <w:rsid w:val="005A3DB7"/>
    <w:rsid w:val="005A3E0A"/>
    <w:rsid w:val="005A3ED9"/>
    <w:rsid w:val="005A3F31"/>
    <w:rsid w:val="005A3F5A"/>
    <w:rsid w:val="005A3FA0"/>
    <w:rsid w:val="005A400E"/>
    <w:rsid w:val="005A4077"/>
    <w:rsid w:val="005A4095"/>
    <w:rsid w:val="005A41CC"/>
    <w:rsid w:val="005A4234"/>
    <w:rsid w:val="005A43DD"/>
    <w:rsid w:val="005A441B"/>
    <w:rsid w:val="005A4438"/>
    <w:rsid w:val="005A48D2"/>
    <w:rsid w:val="005A48F4"/>
    <w:rsid w:val="005A4A8B"/>
    <w:rsid w:val="005A4D2F"/>
    <w:rsid w:val="005A4D59"/>
    <w:rsid w:val="005A4F09"/>
    <w:rsid w:val="005A5139"/>
    <w:rsid w:val="005A516E"/>
    <w:rsid w:val="005A52C7"/>
    <w:rsid w:val="005A534C"/>
    <w:rsid w:val="005A548B"/>
    <w:rsid w:val="005A55DD"/>
    <w:rsid w:val="005A5690"/>
    <w:rsid w:val="005A57E4"/>
    <w:rsid w:val="005A5897"/>
    <w:rsid w:val="005A58D0"/>
    <w:rsid w:val="005A5BEF"/>
    <w:rsid w:val="005A5BF1"/>
    <w:rsid w:val="005A5E99"/>
    <w:rsid w:val="005A5FAF"/>
    <w:rsid w:val="005A610A"/>
    <w:rsid w:val="005A61A1"/>
    <w:rsid w:val="005A62E4"/>
    <w:rsid w:val="005A6312"/>
    <w:rsid w:val="005A6420"/>
    <w:rsid w:val="005A649B"/>
    <w:rsid w:val="005A652A"/>
    <w:rsid w:val="005A6684"/>
    <w:rsid w:val="005A66C1"/>
    <w:rsid w:val="005A68BE"/>
    <w:rsid w:val="005A6920"/>
    <w:rsid w:val="005A6D42"/>
    <w:rsid w:val="005A6D5A"/>
    <w:rsid w:val="005A6D95"/>
    <w:rsid w:val="005A6EF0"/>
    <w:rsid w:val="005A6F1D"/>
    <w:rsid w:val="005A6FAE"/>
    <w:rsid w:val="005A7006"/>
    <w:rsid w:val="005A70B5"/>
    <w:rsid w:val="005A7221"/>
    <w:rsid w:val="005A72D2"/>
    <w:rsid w:val="005A7367"/>
    <w:rsid w:val="005A73E4"/>
    <w:rsid w:val="005A7442"/>
    <w:rsid w:val="005A76A0"/>
    <w:rsid w:val="005A76DB"/>
    <w:rsid w:val="005A7766"/>
    <w:rsid w:val="005A778E"/>
    <w:rsid w:val="005A7A4F"/>
    <w:rsid w:val="005A7B6D"/>
    <w:rsid w:val="005A7BB1"/>
    <w:rsid w:val="005A7CCE"/>
    <w:rsid w:val="005A7DD0"/>
    <w:rsid w:val="005A7EB5"/>
    <w:rsid w:val="005A7EE8"/>
    <w:rsid w:val="005A7F2C"/>
    <w:rsid w:val="005A7F33"/>
    <w:rsid w:val="005B0330"/>
    <w:rsid w:val="005B0376"/>
    <w:rsid w:val="005B05B9"/>
    <w:rsid w:val="005B05C7"/>
    <w:rsid w:val="005B06BC"/>
    <w:rsid w:val="005B0910"/>
    <w:rsid w:val="005B096F"/>
    <w:rsid w:val="005B0D83"/>
    <w:rsid w:val="005B0E01"/>
    <w:rsid w:val="005B0ECB"/>
    <w:rsid w:val="005B0F30"/>
    <w:rsid w:val="005B0F5D"/>
    <w:rsid w:val="005B10C0"/>
    <w:rsid w:val="005B10DE"/>
    <w:rsid w:val="005B116A"/>
    <w:rsid w:val="005B138C"/>
    <w:rsid w:val="005B13D0"/>
    <w:rsid w:val="005B1497"/>
    <w:rsid w:val="005B15EA"/>
    <w:rsid w:val="005B15EF"/>
    <w:rsid w:val="005B1740"/>
    <w:rsid w:val="005B1922"/>
    <w:rsid w:val="005B198B"/>
    <w:rsid w:val="005B1A43"/>
    <w:rsid w:val="005B1C6E"/>
    <w:rsid w:val="005B1D74"/>
    <w:rsid w:val="005B1EC9"/>
    <w:rsid w:val="005B2035"/>
    <w:rsid w:val="005B2082"/>
    <w:rsid w:val="005B2245"/>
    <w:rsid w:val="005B233F"/>
    <w:rsid w:val="005B2475"/>
    <w:rsid w:val="005B2497"/>
    <w:rsid w:val="005B25FB"/>
    <w:rsid w:val="005B287D"/>
    <w:rsid w:val="005B28A0"/>
    <w:rsid w:val="005B2AC6"/>
    <w:rsid w:val="005B2B8A"/>
    <w:rsid w:val="005B2BBC"/>
    <w:rsid w:val="005B2C77"/>
    <w:rsid w:val="005B2D38"/>
    <w:rsid w:val="005B2D59"/>
    <w:rsid w:val="005B2DAE"/>
    <w:rsid w:val="005B332E"/>
    <w:rsid w:val="005B3802"/>
    <w:rsid w:val="005B39F4"/>
    <w:rsid w:val="005B3A8C"/>
    <w:rsid w:val="005B3B86"/>
    <w:rsid w:val="005B3E05"/>
    <w:rsid w:val="005B3FA1"/>
    <w:rsid w:val="005B42E6"/>
    <w:rsid w:val="005B42FE"/>
    <w:rsid w:val="005B4318"/>
    <w:rsid w:val="005B43FE"/>
    <w:rsid w:val="005B470D"/>
    <w:rsid w:val="005B4712"/>
    <w:rsid w:val="005B4740"/>
    <w:rsid w:val="005B47AE"/>
    <w:rsid w:val="005B47E0"/>
    <w:rsid w:val="005B4A24"/>
    <w:rsid w:val="005B4A4F"/>
    <w:rsid w:val="005B4B5E"/>
    <w:rsid w:val="005B4B84"/>
    <w:rsid w:val="005B4E03"/>
    <w:rsid w:val="005B4EAF"/>
    <w:rsid w:val="005B4F37"/>
    <w:rsid w:val="005B4FFE"/>
    <w:rsid w:val="005B50C6"/>
    <w:rsid w:val="005B50DC"/>
    <w:rsid w:val="005B50FD"/>
    <w:rsid w:val="005B538D"/>
    <w:rsid w:val="005B56EA"/>
    <w:rsid w:val="005B5860"/>
    <w:rsid w:val="005B5872"/>
    <w:rsid w:val="005B58BE"/>
    <w:rsid w:val="005B5A6A"/>
    <w:rsid w:val="005B5B94"/>
    <w:rsid w:val="005B5BBC"/>
    <w:rsid w:val="005B5CA3"/>
    <w:rsid w:val="005B5D66"/>
    <w:rsid w:val="005B5DDB"/>
    <w:rsid w:val="005B5E4B"/>
    <w:rsid w:val="005B5E84"/>
    <w:rsid w:val="005B5F8A"/>
    <w:rsid w:val="005B6132"/>
    <w:rsid w:val="005B63A9"/>
    <w:rsid w:val="005B64AE"/>
    <w:rsid w:val="005B6743"/>
    <w:rsid w:val="005B6CDD"/>
    <w:rsid w:val="005B6D3D"/>
    <w:rsid w:val="005B6DE3"/>
    <w:rsid w:val="005B6FF1"/>
    <w:rsid w:val="005B70AD"/>
    <w:rsid w:val="005B70CC"/>
    <w:rsid w:val="005B72DB"/>
    <w:rsid w:val="005B740E"/>
    <w:rsid w:val="005B7661"/>
    <w:rsid w:val="005B7662"/>
    <w:rsid w:val="005B76AC"/>
    <w:rsid w:val="005B786F"/>
    <w:rsid w:val="005B7897"/>
    <w:rsid w:val="005B79C1"/>
    <w:rsid w:val="005B79E2"/>
    <w:rsid w:val="005B7AC6"/>
    <w:rsid w:val="005B7C88"/>
    <w:rsid w:val="005B7F8C"/>
    <w:rsid w:val="005C0094"/>
    <w:rsid w:val="005C0192"/>
    <w:rsid w:val="005C0275"/>
    <w:rsid w:val="005C045E"/>
    <w:rsid w:val="005C04CA"/>
    <w:rsid w:val="005C05F4"/>
    <w:rsid w:val="005C08BB"/>
    <w:rsid w:val="005C090E"/>
    <w:rsid w:val="005C091A"/>
    <w:rsid w:val="005C0921"/>
    <w:rsid w:val="005C0A08"/>
    <w:rsid w:val="005C0AFE"/>
    <w:rsid w:val="005C0D6B"/>
    <w:rsid w:val="005C0DFE"/>
    <w:rsid w:val="005C0E1B"/>
    <w:rsid w:val="005C0EEF"/>
    <w:rsid w:val="005C10CC"/>
    <w:rsid w:val="005C1118"/>
    <w:rsid w:val="005C1149"/>
    <w:rsid w:val="005C114C"/>
    <w:rsid w:val="005C12DB"/>
    <w:rsid w:val="005C138F"/>
    <w:rsid w:val="005C140B"/>
    <w:rsid w:val="005C140D"/>
    <w:rsid w:val="005C15AC"/>
    <w:rsid w:val="005C18B6"/>
    <w:rsid w:val="005C19CC"/>
    <w:rsid w:val="005C1A10"/>
    <w:rsid w:val="005C1AD5"/>
    <w:rsid w:val="005C1CC3"/>
    <w:rsid w:val="005C1CFB"/>
    <w:rsid w:val="005C1F76"/>
    <w:rsid w:val="005C2082"/>
    <w:rsid w:val="005C2154"/>
    <w:rsid w:val="005C21EF"/>
    <w:rsid w:val="005C2330"/>
    <w:rsid w:val="005C23AA"/>
    <w:rsid w:val="005C2446"/>
    <w:rsid w:val="005C246C"/>
    <w:rsid w:val="005C2500"/>
    <w:rsid w:val="005C255A"/>
    <w:rsid w:val="005C25B0"/>
    <w:rsid w:val="005C26FB"/>
    <w:rsid w:val="005C283D"/>
    <w:rsid w:val="005C28EA"/>
    <w:rsid w:val="005C28F5"/>
    <w:rsid w:val="005C2908"/>
    <w:rsid w:val="005C291B"/>
    <w:rsid w:val="005C2B41"/>
    <w:rsid w:val="005C2B67"/>
    <w:rsid w:val="005C2C2C"/>
    <w:rsid w:val="005C2E60"/>
    <w:rsid w:val="005C2FB8"/>
    <w:rsid w:val="005C3175"/>
    <w:rsid w:val="005C32AD"/>
    <w:rsid w:val="005C3313"/>
    <w:rsid w:val="005C336B"/>
    <w:rsid w:val="005C33B3"/>
    <w:rsid w:val="005C3464"/>
    <w:rsid w:val="005C38EA"/>
    <w:rsid w:val="005C3989"/>
    <w:rsid w:val="005C39A4"/>
    <w:rsid w:val="005C3A1D"/>
    <w:rsid w:val="005C3A5B"/>
    <w:rsid w:val="005C3B97"/>
    <w:rsid w:val="005C3BCF"/>
    <w:rsid w:val="005C3DDA"/>
    <w:rsid w:val="005C3E37"/>
    <w:rsid w:val="005C3F6A"/>
    <w:rsid w:val="005C4058"/>
    <w:rsid w:val="005C41F7"/>
    <w:rsid w:val="005C42A7"/>
    <w:rsid w:val="005C436E"/>
    <w:rsid w:val="005C4480"/>
    <w:rsid w:val="005C4825"/>
    <w:rsid w:val="005C485D"/>
    <w:rsid w:val="005C4BE7"/>
    <w:rsid w:val="005C4C17"/>
    <w:rsid w:val="005C4E13"/>
    <w:rsid w:val="005C5073"/>
    <w:rsid w:val="005C507A"/>
    <w:rsid w:val="005C507D"/>
    <w:rsid w:val="005C517E"/>
    <w:rsid w:val="005C51DB"/>
    <w:rsid w:val="005C51F6"/>
    <w:rsid w:val="005C56C5"/>
    <w:rsid w:val="005C56D7"/>
    <w:rsid w:val="005C571A"/>
    <w:rsid w:val="005C5859"/>
    <w:rsid w:val="005C58CC"/>
    <w:rsid w:val="005C593D"/>
    <w:rsid w:val="005C5992"/>
    <w:rsid w:val="005C59F8"/>
    <w:rsid w:val="005C5AA1"/>
    <w:rsid w:val="005C5B67"/>
    <w:rsid w:val="005C5E85"/>
    <w:rsid w:val="005C60B4"/>
    <w:rsid w:val="005C60BF"/>
    <w:rsid w:val="005C6173"/>
    <w:rsid w:val="005C62C5"/>
    <w:rsid w:val="005C634C"/>
    <w:rsid w:val="005C649B"/>
    <w:rsid w:val="005C64C1"/>
    <w:rsid w:val="005C65EF"/>
    <w:rsid w:val="005C662D"/>
    <w:rsid w:val="005C6631"/>
    <w:rsid w:val="005C66E1"/>
    <w:rsid w:val="005C6823"/>
    <w:rsid w:val="005C68AB"/>
    <w:rsid w:val="005C6A67"/>
    <w:rsid w:val="005C6D35"/>
    <w:rsid w:val="005C6E93"/>
    <w:rsid w:val="005C6F4A"/>
    <w:rsid w:val="005C6F4B"/>
    <w:rsid w:val="005C7000"/>
    <w:rsid w:val="005C704F"/>
    <w:rsid w:val="005C71A2"/>
    <w:rsid w:val="005C734A"/>
    <w:rsid w:val="005C73AD"/>
    <w:rsid w:val="005C73EA"/>
    <w:rsid w:val="005C7413"/>
    <w:rsid w:val="005C74B9"/>
    <w:rsid w:val="005C7564"/>
    <w:rsid w:val="005C76DE"/>
    <w:rsid w:val="005C7958"/>
    <w:rsid w:val="005C7A86"/>
    <w:rsid w:val="005C7AB4"/>
    <w:rsid w:val="005C7AFF"/>
    <w:rsid w:val="005C7C99"/>
    <w:rsid w:val="005C7DED"/>
    <w:rsid w:val="005C7E3B"/>
    <w:rsid w:val="005C7F53"/>
    <w:rsid w:val="005C7FB9"/>
    <w:rsid w:val="005D007B"/>
    <w:rsid w:val="005D01D9"/>
    <w:rsid w:val="005D023C"/>
    <w:rsid w:val="005D0331"/>
    <w:rsid w:val="005D046B"/>
    <w:rsid w:val="005D0561"/>
    <w:rsid w:val="005D063E"/>
    <w:rsid w:val="005D07DA"/>
    <w:rsid w:val="005D08E5"/>
    <w:rsid w:val="005D0E4A"/>
    <w:rsid w:val="005D0E94"/>
    <w:rsid w:val="005D0EB1"/>
    <w:rsid w:val="005D1051"/>
    <w:rsid w:val="005D10D8"/>
    <w:rsid w:val="005D114D"/>
    <w:rsid w:val="005D1208"/>
    <w:rsid w:val="005D13F1"/>
    <w:rsid w:val="005D14B1"/>
    <w:rsid w:val="005D14EE"/>
    <w:rsid w:val="005D15FE"/>
    <w:rsid w:val="005D164E"/>
    <w:rsid w:val="005D169C"/>
    <w:rsid w:val="005D193B"/>
    <w:rsid w:val="005D196F"/>
    <w:rsid w:val="005D19CE"/>
    <w:rsid w:val="005D1A9E"/>
    <w:rsid w:val="005D1B21"/>
    <w:rsid w:val="005D1BBA"/>
    <w:rsid w:val="005D218B"/>
    <w:rsid w:val="005D21E9"/>
    <w:rsid w:val="005D221A"/>
    <w:rsid w:val="005D2240"/>
    <w:rsid w:val="005D2377"/>
    <w:rsid w:val="005D23CB"/>
    <w:rsid w:val="005D2465"/>
    <w:rsid w:val="005D2491"/>
    <w:rsid w:val="005D2505"/>
    <w:rsid w:val="005D2582"/>
    <w:rsid w:val="005D2645"/>
    <w:rsid w:val="005D278C"/>
    <w:rsid w:val="005D2817"/>
    <w:rsid w:val="005D2939"/>
    <w:rsid w:val="005D2957"/>
    <w:rsid w:val="005D295B"/>
    <w:rsid w:val="005D2ACA"/>
    <w:rsid w:val="005D2B22"/>
    <w:rsid w:val="005D2CDA"/>
    <w:rsid w:val="005D2D49"/>
    <w:rsid w:val="005D2EC6"/>
    <w:rsid w:val="005D313C"/>
    <w:rsid w:val="005D326A"/>
    <w:rsid w:val="005D3478"/>
    <w:rsid w:val="005D3701"/>
    <w:rsid w:val="005D3835"/>
    <w:rsid w:val="005D3BB4"/>
    <w:rsid w:val="005D3BE7"/>
    <w:rsid w:val="005D3C4A"/>
    <w:rsid w:val="005D3E9E"/>
    <w:rsid w:val="005D3F80"/>
    <w:rsid w:val="005D4068"/>
    <w:rsid w:val="005D407C"/>
    <w:rsid w:val="005D40DB"/>
    <w:rsid w:val="005D42AD"/>
    <w:rsid w:val="005D4468"/>
    <w:rsid w:val="005D45C2"/>
    <w:rsid w:val="005D4763"/>
    <w:rsid w:val="005D480C"/>
    <w:rsid w:val="005D487C"/>
    <w:rsid w:val="005D493F"/>
    <w:rsid w:val="005D4B37"/>
    <w:rsid w:val="005D4CD3"/>
    <w:rsid w:val="005D4F13"/>
    <w:rsid w:val="005D53FF"/>
    <w:rsid w:val="005D5468"/>
    <w:rsid w:val="005D55BE"/>
    <w:rsid w:val="005D5831"/>
    <w:rsid w:val="005D5930"/>
    <w:rsid w:val="005D5A25"/>
    <w:rsid w:val="005D5B20"/>
    <w:rsid w:val="005D5B84"/>
    <w:rsid w:val="005D5C94"/>
    <w:rsid w:val="005D5E20"/>
    <w:rsid w:val="005D5E40"/>
    <w:rsid w:val="005D5EAB"/>
    <w:rsid w:val="005D6039"/>
    <w:rsid w:val="005D6071"/>
    <w:rsid w:val="005D60AB"/>
    <w:rsid w:val="005D615E"/>
    <w:rsid w:val="005D62D9"/>
    <w:rsid w:val="005D64E8"/>
    <w:rsid w:val="005D6553"/>
    <w:rsid w:val="005D65F9"/>
    <w:rsid w:val="005D674D"/>
    <w:rsid w:val="005D683E"/>
    <w:rsid w:val="005D68E7"/>
    <w:rsid w:val="005D6936"/>
    <w:rsid w:val="005D698D"/>
    <w:rsid w:val="005D69E4"/>
    <w:rsid w:val="005D6A19"/>
    <w:rsid w:val="005D6B5E"/>
    <w:rsid w:val="005D6B96"/>
    <w:rsid w:val="005D6D2D"/>
    <w:rsid w:val="005D6DB8"/>
    <w:rsid w:val="005D6E07"/>
    <w:rsid w:val="005D6E2A"/>
    <w:rsid w:val="005D6E71"/>
    <w:rsid w:val="005D6E8B"/>
    <w:rsid w:val="005D7006"/>
    <w:rsid w:val="005D703A"/>
    <w:rsid w:val="005D712C"/>
    <w:rsid w:val="005D72EB"/>
    <w:rsid w:val="005D7607"/>
    <w:rsid w:val="005D77DE"/>
    <w:rsid w:val="005D77EA"/>
    <w:rsid w:val="005D7841"/>
    <w:rsid w:val="005D797D"/>
    <w:rsid w:val="005D79FB"/>
    <w:rsid w:val="005D7B29"/>
    <w:rsid w:val="005D7D95"/>
    <w:rsid w:val="005D7ECE"/>
    <w:rsid w:val="005D7F71"/>
    <w:rsid w:val="005D7F75"/>
    <w:rsid w:val="005D7FBF"/>
    <w:rsid w:val="005E0002"/>
    <w:rsid w:val="005E0004"/>
    <w:rsid w:val="005E0023"/>
    <w:rsid w:val="005E01E0"/>
    <w:rsid w:val="005E0237"/>
    <w:rsid w:val="005E0372"/>
    <w:rsid w:val="005E03AE"/>
    <w:rsid w:val="005E0429"/>
    <w:rsid w:val="005E0527"/>
    <w:rsid w:val="005E052D"/>
    <w:rsid w:val="005E0546"/>
    <w:rsid w:val="005E05FB"/>
    <w:rsid w:val="005E070C"/>
    <w:rsid w:val="005E0720"/>
    <w:rsid w:val="005E08BA"/>
    <w:rsid w:val="005E08C9"/>
    <w:rsid w:val="005E0A6A"/>
    <w:rsid w:val="005E0C95"/>
    <w:rsid w:val="005E0CF2"/>
    <w:rsid w:val="005E0CF4"/>
    <w:rsid w:val="005E0EE1"/>
    <w:rsid w:val="005E1019"/>
    <w:rsid w:val="005E10D6"/>
    <w:rsid w:val="005E124B"/>
    <w:rsid w:val="005E135F"/>
    <w:rsid w:val="005E1368"/>
    <w:rsid w:val="005E1705"/>
    <w:rsid w:val="005E1719"/>
    <w:rsid w:val="005E17BF"/>
    <w:rsid w:val="005E18B6"/>
    <w:rsid w:val="005E1904"/>
    <w:rsid w:val="005E19D0"/>
    <w:rsid w:val="005E19E5"/>
    <w:rsid w:val="005E1AB6"/>
    <w:rsid w:val="005E1B92"/>
    <w:rsid w:val="005E1BB9"/>
    <w:rsid w:val="005E1C60"/>
    <w:rsid w:val="005E1C9B"/>
    <w:rsid w:val="005E1D03"/>
    <w:rsid w:val="005E1D11"/>
    <w:rsid w:val="005E1DD2"/>
    <w:rsid w:val="005E1EE5"/>
    <w:rsid w:val="005E2151"/>
    <w:rsid w:val="005E21C9"/>
    <w:rsid w:val="005E2240"/>
    <w:rsid w:val="005E2280"/>
    <w:rsid w:val="005E22E6"/>
    <w:rsid w:val="005E2310"/>
    <w:rsid w:val="005E244C"/>
    <w:rsid w:val="005E263E"/>
    <w:rsid w:val="005E2779"/>
    <w:rsid w:val="005E2865"/>
    <w:rsid w:val="005E2A1B"/>
    <w:rsid w:val="005E2BCB"/>
    <w:rsid w:val="005E2CA9"/>
    <w:rsid w:val="005E2D65"/>
    <w:rsid w:val="005E2D6D"/>
    <w:rsid w:val="005E2DE9"/>
    <w:rsid w:val="005E2E9A"/>
    <w:rsid w:val="005E30C9"/>
    <w:rsid w:val="005E3361"/>
    <w:rsid w:val="005E33D8"/>
    <w:rsid w:val="005E3457"/>
    <w:rsid w:val="005E359E"/>
    <w:rsid w:val="005E36EC"/>
    <w:rsid w:val="005E3911"/>
    <w:rsid w:val="005E3985"/>
    <w:rsid w:val="005E399C"/>
    <w:rsid w:val="005E3A0E"/>
    <w:rsid w:val="005E3B02"/>
    <w:rsid w:val="005E3C5E"/>
    <w:rsid w:val="005E3C8F"/>
    <w:rsid w:val="005E3CBB"/>
    <w:rsid w:val="005E3E87"/>
    <w:rsid w:val="005E3ED7"/>
    <w:rsid w:val="005E40AC"/>
    <w:rsid w:val="005E4214"/>
    <w:rsid w:val="005E424F"/>
    <w:rsid w:val="005E4569"/>
    <w:rsid w:val="005E4869"/>
    <w:rsid w:val="005E4B3F"/>
    <w:rsid w:val="005E4F3A"/>
    <w:rsid w:val="005E5028"/>
    <w:rsid w:val="005E514B"/>
    <w:rsid w:val="005E51D4"/>
    <w:rsid w:val="005E52C9"/>
    <w:rsid w:val="005E5341"/>
    <w:rsid w:val="005E5366"/>
    <w:rsid w:val="005E5619"/>
    <w:rsid w:val="005E5636"/>
    <w:rsid w:val="005E576C"/>
    <w:rsid w:val="005E57D1"/>
    <w:rsid w:val="005E5987"/>
    <w:rsid w:val="005E59FF"/>
    <w:rsid w:val="005E5B9E"/>
    <w:rsid w:val="005E5BA3"/>
    <w:rsid w:val="005E5C27"/>
    <w:rsid w:val="005E5C9C"/>
    <w:rsid w:val="005E5CFF"/>
    <w:rsid w:val="005E6028"/>
    <w:rsid w:val="005E603F"/>
    <w:rsid w:val="005E618D"/>
    <w:rsid w:val="005E61B1"/>
    <w:rsid w:val="005E6409"/>
    <w:rsid w:val="005E64C3"/>
    <w:rsid w:val="005E65BD"/>
    <w:rsid w:val="005E66E2"/>
    <w:rsid w:val="005E6868"/>
    <w:rsid w:val="005E6928"/>
    <w:rsid w:val="005E69A4"/>
    <w:rsid w:val="005E69ED"/>
    <w:rsid w:val="005E6A16"/>
    <w:rsid w:val="005E6B2C"/>
    <w:rsid w:val="005E6B42"/>
    <w:rsid w:val="005E6D86"/>
    <w:rsid w:val="005E6EA7"/>
    <w:rsid w:val="005E6F2D"/>
    <w:rsid w:val="005E6FC9"/>
    <w:rsid w:val="005E71B9"/>
    <w:rsid w:val="005E732D"/>
    <w:rsid w:val="005E73D0"/>
    <w:rsid w:val="005E759F"/>
    <w:rsid w:val="005E75D5"/>
    <w:rsid w:val="005E7695"/>
    <w:rsid w:val="005E78AF"/>
    <w:rsid w:val="005E78F3"/>
    <w:rsid w:val="005E7979"/>
    <w:rsid w:val="005E79F6"/>
    <w:rsid w:val="005E7AC3"/>
    <w:rsid w:val="005E7B33"/>
    <w:rsid w:val="005E7EB6"/>
    <w:rsid w:val="005E7ECF"/>
    <w:rsid w:val="005F0122"/>
    <w:rsid w:val="005F0229"/>
    <w:rsid w:val="005F025D"/>
    <w:rsid w:val="005F02D1"/>
    <w:rsid w:val="005F02E5"/>
    <w:rsid w:val="005F03B0"/>
    <w:rsid w:val="005F05B3"/>
    <w:rsid w:val="005F0851"/>
    <w:rsid w:val="005F0ADD"/>
    <w:rsid w:val="005F0B28"/>
    <w:rsid w:val="005F0B62"/>
    <w:rsid w:val="005F0BFA"/>
    <w:rsid w:val="005F0E44"/>
    <w:rsid w:val="005F0EF7"/>
    <w:rsid w:val="005F0F2C"/>
    <w:rsid w:val="005F0F88"/>
    <w:rsid w:val="005F0FC4"/>
    <w:rsid w:val="005F10FE"/>
    <w:rsid w:val="005F11A3"/>
    <w:rsid w:val="005F11F6"/>
    <w:rsid w:val="005F12A9"/>
    <w:rsid w:val="005F142B"/>
    <w:rsid w:val="005F14FB"/>
    <w:rsid w:val="005F15B0"/>
    <w:rsid w:val="005F163B"/>
    <w:rsid w:val="005F176C"/>
    <w:rsid w:val="005F17A2"/>
    <w:rsid w:val="005F18F8"/>
    <w:rsid w:val="005F1A13"/>
    <w:rsid w:val="005F1A17"/>
    <w:rsid w:val="005F1A6B"/>
    <w:rsid w:val="005F1F23"/>
    <w:rsid w:val="005F1F38"/>
    <w:rsid w:val="005F1FBF"/>
    <w:rsid w:val="005F20E7"/>
    <w:rsid w:val="005F2222"/>
    <w:rsid w:val="005F22E4"/>
    <w:rsid w:val="005F22EE"/>
    <w:rsid w:val="005F235B"/>
    <w:rsid w:val="005F2427"/>
    <w:rsid w:val="005F24F2"/>
    <w:rsid w:val="005F26D9"/>
    <w:rsid w:val="005F272A"/>
    <w:rsid w:val="005F273D"/>
    <w:rsid w:val="005F297D"/>
    <w:rsid w:val="005F2AFA"/>
    <w:rsid w:val="005F2C15"/>
    <w:rsid w:val="005F2C2B"/>
    <w:rsid w:val="005F2E37"/>
    <w:rsid w:val="005F2F42"/>
    <w:rsid w:val="005F307D"/>
    <w:rsid w:val="005F3087"/>
    <w:rsid w:val="005F314E"/>
    <w:rsid w:val="005F3359"/>
    <w:rsid w:val="005F372E"/>
    <w:rsid w:val="005F3792"/>
    <w:rsid w:val="005F381B"/>
    <w:rsid w:val="005F3874"/>
    <w:rsid w:val="005F395A"/>
    <w:rsid w:val="005F3A4F"/>
    <w:rsid w:val="005F3B28"/>
    <w:rsid w:val="005F3C1F"/>
    <w:rsid w:val="005F3C83"/>
    <w:rsid w:val="005F3ECB"/>
    <w:rsid w:val="005F3F7C"/>
    <w:rsid w:val="005F4279"/>
    <w:rsid w:val="005F42E8"/>
    <w:rsid w:val="005F44DB"/>
    <w:rsid w:val="005F4794"/>
    <w:rsid w:val="005F47CC"/>
    <w:rsid w:val="005F4BA7"/>
    <w:rsid w:val="005F4CE9"/>
    <w:rsid w:val="005F4DB0"/>
    <w:rsid w:val="005F5053"/>
    <w:rsid w:val="005F5464"/>
    <w:rsid w:val="005F5562"/>
    <w:rsid w:val="005F5593"/>
    <w:rsid w:val="005F57CF"/>
    <w:rsid w:val="005F593C"/>
    <w:rsid w:val="005F5E50"/>
    <w:rsid w:val="005F63C8"/>
    <w:rsid w:val="005F6446"/>
    <w:rsid w:val="005F659F"/>
    <w:rsid w:val="005F65F1"/>
    <w:rsid w:val="005F664C"/>
    <w:rsid w:val="005F68DA"/>
    <w:rsid w:val="005F68EA"/>
    <w:rsid w:val="005F6996"/>
    <w:rsid w:val="005F69D3"/>
    <w:rsid w:val="005F6A8F"/>
    <w:rsid w:val="005F6B93"/>
    <w:rsid w:val="005F6B9D"/>
    <w:rsid w:val="005F6BF8"/>
    <w:rsid w:val="005F6BF9"/>
    <w:rsid w:val="005F6CB7"/>
    <w:rsid w:val="005F7422"/>
    <w:rsid w:val="005F7544"/>
    <w:rsid w:val="005F756F"/>
    <w:rsid w:val="005F7573"/>
    <w:rsid w:val="005F77A6"/>
    <w:rsid w:val="005F77D6"/>
    <w:rsid w:val="005F78B8"/>
    <w:rsid w:val="005F798F"/>
    <w:rsid w:val="005F79C0"/>
    <w:rsid w:val="005F7BE2"/>
    <w:rsid w:val="005F7BEB"/>
    <w:rsid w:val="005F7C20"/>
    <w:rsid w:val="005F7CF0"/>
    <w:rsid w:val="005F7D75"/>
    <w:rsid w:val="005F7E08"/>
    <w:rsid w:val="005F7F16"/>
    <w:rsid w:val="005F7F87"/>
    <w:rsid w:val="0060000E"/>
    <w:rsid w:val="00600083"/>
    <w:rsid w:val="00600157"/>
    <w:rsid w:val="00600187"/>
    <w:rsid w:val="006002CB"/>
    <w:rsid w:val="0060040D"/>
    <w:rsid w:val="0060046C"/>
    <w:rsid w:val="006004DA"/>
    <w:rsid w:val="0060050F"/>
    <w:rsid w:val="006006AC"/>
    <w:rsid w:val="00600A22"/>
    <w:rsid w:val="00600A48"/>
    <w:rsid w:val="00600C0F"/>
    <w:rsid w:val="00600C44"/>
    <w:rsid w:val="00600D03"/>
    <w:rsid w:val="00600D70"/>
    <w:rsid w:val="00600E44"/>
    <w:rsid w:val="0060100A"/>
    <w:rsid w:val="006010AE"/>
    <w:rsid w:val="006010DA"/>
    <w:rsid w:val="0060134B"/>
    <w:rsid w:val="00601369"/>
    <w:rsid w:val="006013EA"/>
    <w:rsid w:val="0060154A"/>
    <w:rsid w:val="00601669"/>
    <w:rsid w:val="006016C8"/>
    <w:rsid w:val="00601722"/>
    <w:rsid w:val="0060174F"/>
    <w:rsid w:val="0060177D"/>
    <w:rsid w:val="006017A5"/>
    <w:rsid w:val="00601855"/>
    <w:rsid w:val="00601A9C"/>
    <w:rsid w:val="00601AD9"/>
    <w:rsid w:val="00601AF2"/>
    <w:rsid w:val="00601CE5"/>
    <w:rsid w:val="00601DC6"/>
    <w:rsid w:val="00601E04"/>
    <w:rsid w:val="006020C2"/>
    <w:rsid w:val="006020D0"/>
    <w:rsid w:val="006022D0"/>
    <w:rsid w:val="006023A7"/>
    <w:rsid w:val="00602417"/>
    <w:rsid w:val="006024DB"/>
    <w:rsid w:val="00602568"/>
    <w:rsid w:val="0060267F"/>
    <w:rsid w:val="006026F5"/>
    <w:rsid w:val="006027A6"/>
    <w:rsid w:val="00602C07"/>
    <w:rsid w:val="00602C3A"/>
    <w:rsid w:val="00602CE0"/>
    <w:rsid w:val="00602E90"/>
    <w:rsid w:val="00602FF0"/>
    <w:rsid w:val="00603002"/>
    <w:rsid w:val="0060305C"/>
    <w:rsid w:val="00603081"/>
    <w:rsid w:val="006030E4"/>
    <w:rsid w:val="0060315A"/>
    <w:rsid w:val="00603253"/>
    <w:rsid w:val="0060325F"/>
    <w:rsid w:val="006033E3"/>
    <w:rsid w:val="00603429"/>
    <w:rsid w:val="00603586"/>
    <w:rsid w:val="00603594"/>
    <w:rsid w:val="0060368C"/>
    <w:rsid w:val="00603711"/>
    <w:rsid w:val="006037B0"/>
    <w:rsid w:val="0060382A"/>
    <w:rsid w:val="006038B3"/>
    <w:rsid w:val="00603A53"/>
    <w:rsid w:val="00603B11"/>
    <w:rsid w:val="00603B96"/>
    <w:rsid w:val="00603FE8"/>
    <w:rsid w:val="0060419A"/>
    <w:rsid w:val="0060423F"/>
    <w:rsid w:val="006042D5"/>
    <w:rsid w:val="006042DD"/>
    <w:rsid w:val="00604301"/>
    <w:rsid w:val="00604323"/>
    <w:rsid w:val="006043C4"/>
    <w:rsid w:val="006044DE"/>
    <w:rsid w:val="006045FA"/>
    <w:rsid w:val="00604610"/>
    <w:rsid w:val="0060463B"/>
    <w:rsid w:val="00604835"/>
    <w:rsid w:val="00604847"/>
    <w:rsid w:val="006048B4"/>
    <w:rsid w:val="006048C4"/>
    <w:rsid w:val="006048FB"/>
    <w:rsid w:val="00604A3A"/>
    <w:rsid w:val="00604A62"/>
    <w:rsid w:val="00604A68"/>
    <w:rsid w:val="00604AC3"/>
    <w:rsid w:val="00604C29"/>
    <w:rsid w:val="00604D48"/>
    <w:rsid w:val="00604E4A"/>
    <w:rsid w:val="00604E69"/>
    <w:rsid w:val="00604EEC"/>
    <w:rsid w:val="0060504D"/>
    <w:rsid w:val="00605143"/>
    <w:rsid w:val="00605144"/>
    <w:rsid w:val="00605219"/>
    <w:rsid w:val="00605278"/>
    <w:rsid w:val="0060528C"/>
    <w:rsid w:val="0060567C"/>
    <w:rsid w:val="00605697"/>
    <w:rsid w:val="0060569D"/>
    <w:rsid w:val="00605763"/>
    <w:rsid w:val="006057A8"/>
    <w:rsid w:val="006058CD"/>
    <w:rsid w:val="00605932"/>
    <w:rsid w:val="00605A7D"/>
    <w:rsid w:val="00605A85"/>
    <w:rsid w:val="00605B73"/>
    <w:rsid w:val="00605BBA"/>
    <w:rsid w:val="00605D58"/>
    <w:rsid w:val="00605DD2"/>
    <w:rsid w:val="00605F27"/>
    <w:rsid w:val="006062CF"/>
    <w:rsid w:val="006062E5"/>
    <w:rsid w:val="00606734"/>
    <w:rsid w:val="0060677D"/>
    <w:rsid w:val="00606943"/>
    <w:rsid w:val="00606994"/>
    <w:rsid w:val="00606A03"/>
    <w:rsid w:val="00606CF9"/>
    <w:rsid w:val="00606D55"/>
    <w:rsid w:val="006070AE"/>
    <w:rsid w:val="0060717F"/>
    <w:rsid w:val="00607263"/>
    <w:rsid w:val="00607365"/>
    <w:rsid w:val="006073FA"/>
    <w:rsid w:val="00607453"/>
    <w:rsid w:val="00607504"/>
    <w:rsid w:val="00607628"/>
    <w:rsid w:val="006076DE"/>
    <w:rsid w:val="006076F9"/>
    <w:rsid w:val="0060784E"/>
    <w:rsid w:val="006078C8"/>
    <w:rsid w:val="00607B84"/>
    <w:rsid w:val="00607BFD"/>
    <w:rsid w:val="00607C5D"/>
    <w:rsid w:val="00607D59"/>
    <w:rsid w:val="00607DDC"/>
    <w:rsid w:val="00607F58"/>
    <w:rsid w:val="00610035"/>
    <w:rsid w:val="006104B1"/>
    <w:rsid w:val="006104ED"/>
    <w:rsid w:val="006106E2"/>
    <w:rsid w:val="00610795"/>
    <w:rsid w:val="0061085A"/>
    <w:rsid w:val="006109A8"/>
    <w:rsid w:val="00610A16"/>
    <w:rsid w:val="00610A6B"/>
    <w:rsid w:val="00610E1D"/>
    <w:rsid w:val="00610E2D"/>
    <w:rsid w:val="00610F8D"/>
    <w:rsid w:val="00610F92"/>
    <w:rsid w:val="00611007"/>
    <w:rsid w:val="00611111"/>
    <w:rsid w:val="0061112A"/>
    <w:rsid w:val="00611218"/>
    <w:rsid w:val="006112C8"/>
    <w:rsid w:val="00611324"/>
    <w:rsid w:val="006113B3"/>
    <w:rsid w:val="00611496"/>
    <w:rsid w:val="006114FC"/>
    <w:rsid w:val="00611570"/>
    <w:rsid w:val="0061178F"/>
    <w:rsid w:val="0061181D"/>
    <w:rsid w:val="006118E5"/>
    <w:rsid w:val="00611B35"/>
    <w:rsid w:val="00611C42"/>
    <w:rsid w:val="00611C57"/>
    <w:rsid w:val="00611C7D"/>
    <w:rsid w:val="00611E6C"/>
    <w:rsid w:val="00611E73"/>
    <w:rsid w:val="00611FE8"/>
    <w:rsid w:val="00612003"/>
    <w:rsid w:val="0061200B"/>
    <w:rsid w:val="006121D0"/>
    <w:rsid w:val="00612284"/>
    <w:rsid w:val="006122A7"/>
    <w:rsid w:val="006122EB"/>
    <w:rsid w:val="00612415"/>
    <w:rsid w:val="006124C6"/>
    <w:rsid w:val="00612801"/>
    <w:rsid w:val="00612856"/>
    <w:rsid w:val="0061288F"/>
    <w:rsid w:val="00612A74"/>
    <w:rsid w:val="00612AF1"/>
    <w:rsid w:val="00612B1D"/>
    <w:rsid w:val="00612B6B"/>
    <w:rsid w:val="00612B76"/>
    <w:rsid w:val="00612B98"/>
    <w:rsid w:val="00612BEF"/>
    <w:rsid w:val="006130B4"/>
    <w:rsid w:val="006130D7"/>
    <w:rsid w:val="0061329C"/>
    <w:rsid w:val="006132D6"/>
    <w:rsid w:val="00613336"/>
    <w:rsid w:val="0061338A"/>
    <w:rsid w:val="00613407"/>
    <w:rsid w:val="00613502"/>
    <w:rsid w:val="00613503"/>
    <w:rsid w:val="006135CA"/>
    <w:rsid w:val="00613730"/>
    <w:rsid w:val="00613788"/>
    <w:rsid w:val="006137F2"/>
    <w:rsid w:val="006137FD"/>
    <w:rsid w:val="00613952"/>
    <w:rsid w:val="006139AA"/>
    <w:rsid w:val="00613A2D"/>
    <w:rsid w:val="00613A52"/>
    <w:rsid w:val="00613B52"/>
    <w:rsid w:val="00613B76"/>
    <w:rsid w:val="00613C03"/>
    <w:rsid w:val="00613EEB"/>
    <w:rsid w:val="00613F2F"/>
    <w:rsid w:val="00613F75"/>
    <w:rsid w:val="00613F98"/>
    <w:rsid w:val="00614011"/>
    <w:rsid w:val="0061415F"/>
    <w:rsid w:val="0061417C"/>
    <w:rsid w:val="006141B1"/>
    <w:rsid w:val="0061444D"/>
    <w:rsid w:val="0061455E"/>
    <w:rsid w:val="00614680"/>
    <w:rsid w:val="006146DF"/>
    <w:rsid w:val="00614AEB"/>
    <w:rsid w:val="00615267"/>
    <w:rsid w:val="006152EB"/>
    <w:rsid w:val="006152EF"/>
    <w:rsid w:val="00615539"/>
    <w:rsid w:val="006156D3"/>
    <w:rsid w:val="006157B7"/>
    <w:rsid w:val="006157C3"/>
    <w:rsid w:val="00615EA4"/>
    <w:rsid w:val="00615FB5"/>
    <w:rsid w:val="006161FA"/>
    <w:rsid w:val="0061620F"/>
    <w:rsid w:val="00616337"/>
    <w:rsid w:val="006166B8"/>
    <w:rsid w:val="00616829"/>
    <w:rsid w:val="00616870"/>
    <w:rsid w:val="006168D9"/>
    <w:rsid w:val="0061690D"/>
    <w:rsid w:val="00616914"/>
    <w:rsid w:val="00616BFD"/>
    <w:rsid w:val="00616C39"/>
    <w:rsid w:val="00616D3F"/>
    <w:rsid w:val="00616D67"/>
    <w:rsid w:val="00617036"/>
    <w:rsid w:val="0061705E"/>
    <w:rsid w:val="00617106"/>
    <w:rsid w:val="00617180"/>
    <w:rsid w:val="00617266"/>
    <w:rsid w:val="0061727B"/>
    <w:rsid w:val="006172B4"/>
    <w:rsid w:val="006173EB"/>
    <w:rsid w:val="00617512"/>
    <w:rsid w:val="00617693"/>
    <w:rsid w:val="00617742"/>
    <w:rsid w:val="00617849"/>
    <w:rsid w:val="00617907"/>
    <w:rsid w:val="0061794D"/>
    <w:rsid w:val="00617984"/>
    <w:rsid w:val="00617BA2"/>
    <w:rsid w:val="00617C25"/>
    <w:rsid w:val="00617D80"/>
    <w:rsid w:val="00617E86"/>
    <w:rsid w:val="00617EA5"/>
    <w:rsid w:val="006200B5"/>
    <w:rsid w:val="00620194"/>
    <w:rsid w:val="006202E1"/>
    <w:rsid w:val="006203EE"/>
    <w:rsid w:val="006203F6"/>
    <w:rsid w:val="006205A3"/>
    <w:rsid w:val="006206B0"/>
    <w:rsid w:val="00620743"/>
    <w:rsid w:val="006207FB"/>
    <w:rsid w:val="00620888"/>
    <w:rsid w:val="00620A3E"/>
    <w:rsid w:val="00620AE8"/>
    <w:rsid w:val="00620BE9"/>
    <w:rsid w:val="0062119E"/>
    <w:rsid w:val="00621201"/>
    <w:rsid w:val="006212BD"/>
    <w:rsid w:val="0062142B"/>
    <w:rsid w:val="00621456"/>
    <w:rsid w:val="006214E9"/>
    <w:rsid w:val="006217C6"/>
    <w:rsid w:val="006217DF"/>
    <w:rsid w:val="006219EE"/>
    <w:rsid w:val="00621B54"/>
    <w:rsid w:val="00621BAF"/>
    <w:rsid w:val="00621BDC"/>
    <w:rsid w:val="00621D05"/>
    <w:rsid w:val="00621D54"/>
    <w:rsid w:val="00621DB8"/>
    <w:rsid w:val="00621E00"/>
    <w:rsid w:val="00622259"/>
    <w:rsid w:val="0062245C"/>
    <w:rsid w:val="00622485"/>
    <w:rsid w:val="00622926"/>
    <w:rsid w:val="00622933"/>
    <w:rsid w:val="00622A5A"/>
    <w:rsid w:val="00622A87"/>
    <w:rsid w:val="00622A9B"/>
    <w:rsid w:val="00622CAC"/>
    <w:rsid w:val="00622CD2"/>
    <w:rsid w:val="00622DF0"/>
    <w:rsid w:val="00622EC0"/>
    <w:rsid w:val="00622F85"/>
    <w:rsid w:val="006230D6"/>
    <w:rsid w:val="006231FA"/>
    <w:rsid w:val="00623242"/>
    <w:rsid w:val="00623348"/>
    <w:rsid w:val="006233F5"/>
    <w:rsid w:val="006235BD"/>
    <w:rsid w:val="00623620"/>
    <w:rsid w:val="0062363A"/>
    <w:rsid w:val="00623718"/>
    <w:rsid w:val="00623769"/>
    <w:rsid w:val="006237E7"/>
    <w:rsid w:val="00623854"/>
    <w:rsid w:val="00623922"/>
    <w:rsid w:val="00623971"/>
    <w:rsid w:val="00623AEB"/>
    <w:rsid w:val="00623B62"/>
    <w:rsid w:val="00623DB8"/>
    <w:rsid w:val="00623DEA"/>
    <w:rsid w:val="00623EFE"/>
    <w:rsid w:val="00623F56"/>
    <w:rsid w:val="00624165"/>
    <w:rsid w:val="0062430D"/>
    <w:rsid w:val="00624346"/>
    <w:rsid w:val="006243FD"/>
    <w:rsid w:val="00624481"/>
    <w:rsid w:val="00624505"/>
    <w:rsid w:val="00624834"/>
    <w:rsid w:val="0062494C"/>
    <w:rsid w:val="00624C85"/>
    <w:rsid w:val="00624D93"/>
    <w:rsid w:val="00624DF8"/>
    <w:rsid w:val="00624E47"/>
    <w:rsid w:val="00624FFB"/>
    <w:rsid w:val="00625210"/>
    <w:rsid w:val="0062527D"/>
    <w:rsid w:val="00625285"/>
    <w:rsid w:val="00625292"/>
    <w:rsid w:val="006254F6"/>
    <w:rsid w:val="006256CA"/>
    <w:rsid w:val="006256FC"/>
    <w:rsid w:val="00625791"/>
    <w:rsid w:val="00625E7D"/>
    <w:rsid w:val="00625EC2"/>
    <w:rsid w:val="006262DA"/>
    <w:rsid w:val="006262DB"/>
    <w:rsid w:val="0062634C"/>
    <w:rsid w:val="006263DB"/>
    <w:rsid w:val="006263DD"/>
    <w:rsid w:val="00626B22"/>
    <w:rsid w:val="00626BA0"/>
    <w:rsid w:val="00626CB3"/>
    <w:rsid w:val="00626D52"/>
    <w:rsid w:val="00626F21"/>
    <w:rsid w:val="00626FA7"/>
    <w:rsid w:val="00626FCE"/>
    <w:rsid w:val="006270C3"/>
    <w:rsid w:val="006271EB"/>
    <w:rsid w:val="006274A5"/>
    <w:rsid w:val="0062755D"/>
    <w:rsid w:val="0062791A"/>
    <w:rsid w:val="0062792C"/>
    <w:rsid w:val="00627AD4"/>
    <w:rsid w:val="00627BEB"/>
    <w:rsid w:val="00627C9F"/>
    <w:rsid w:val="00627DDE"/>
    <w:rsid w:val="00627FF3"/>
    <w:rsid w:val="00627FF6"/>
    <w:rsid w:val="00630308"/>
    <w:rsid w:val="0063033F"/>
    <w:rsid w:val="00630578"/>
    <w:rsid w:val="00630629"/>
    <w:rsid w:val="0063073F"/>
    <w:rsid w:val="006307CF"/>
    <w:rsid w:val="006308B2"/>
    <w:rsid w:val="006308D8"/>
    <w:rsid w:val="00630A86"/>
    <w:rsid w:val="00630C33"/>
    <w:rsid w:val="00630CA5"/>
    <w:rsid w:val="00630E05"/>
    <w:rsid w:val="00630F88"/>
    <w:rsid w:val="0063108B"/>
    <w:rsid w:val="006310DA"/>
    <w:rsid w:val="0063111F"/>
    <w:rsid w:val="00631403"/>
    <w:rsid w:val="00631455"/>
    <w:rsid w:val="006315C6"/>
    <w:rsid w:val="006315D6"/>
    <w:rsid w:val="006316E4"/>
    <w:rsid w:val="00631819"/>
    <w:rsid w:val="00631865"/>
    <w:rsid w:val="006318A5"/>
    <w:rsid w:val="006318D4"/>
    <w:rsid w:val="00631968"/>
    <w:rsid w:val="006319E0"/>
    <w:rsid w:val="00631AE4"/>
    <w:rsid w:val="00631BF6"/>
    <w:rsid w:val="00632062"/>
    <w:rsid w:val="006321CE"/>
    <w:rsid w:val="00632213"/>
    <w:rsid w:val="00632249"/>
    <w:rsid w:val="006323C8"/>
    <w:rsid w:val="006324CD"/>
    <w:rsid w:val="006324EF"/>
    <w:rsid w:val="0063252F"/>
    <w:rsid w:val="006325F9"/>
    <w:rsid w:val="0063278F"/>
    <w:rsid w:val="00632985"/>
    <w:rsid w:val="00632A27"/>
    <w:rsid w:val="00632B00"/>
    <w:rsid w:val="00632B0B"/>
    <w:rsid w:val="00632B10"/>
    <w:rsid w:val="00632D2D"/>
    <w:rsid w:val="00632E08"/>
    <w:rsid w:val="00632FC7"/>
    <w:rsid w:val="006330A6"/>
    <w:rsid w:val="006330E9"/>
    <w:rsid w:val="006332BF"/>
    <w:rsid w:val="0063349F"/>
    <w:rsid w:val="0063356B"/>
    <w:rsid w:val="006335AD"/>
    <w:rsid w:val="006335FD"/>
    <w:rsid w:val="00633813"/>
    <w:rsid w:val="00633828"/>
    <w:rsid w:val="006338D6"/>
    <w:rsid w:val="00633952"/>
    <w:rsid w:val="00633A6E"/>
    <w:rsid w:val="00633F6A"/>
    <w:rsid w:val="00633FA4"/>
    <w:rsid w:val="00634273"/>
    <w:rsid w:val="0063429E"/>
    <w:rsid w:val="006342DB"/>
    <w:rsid w:val="00634517"/>
    <w:rsid w:val="00634535"/>
    <w:rsid w:val="006345E0"/>
    <w:rsid w:val="006345E6"/>
    <w:rsid w:val="00634656"/>
    <w:rsid w:val="00634985"/>
    <w:rsid w:val="00634AE9"/>
    <w:rsid w:val="00634B06"/>
    <w:rsid w:val="00634B79"/>
    <w:rsid w:val="00634BA6"/>
    <w:rsid w:val="00634C5C"/>
    <w:rsid w:val="00634CB2"/>
    <w:rsid w:val="00634D0D"/>
    <w:rsid w:val="00634DD8"/>
    <w:rsid w:val="006351AC"/>
    <w:rsid w:val="006351FE"/>
    <w:rsid w:val="0063525E"/>
    <w:rsid w:val="0063533E"/>
    <w:rsid w:val="0063537B"/>
    <w:rsid w:val="006354B4"/>
    <w:rsid w:val="006355C1"/>
    <w:rsid w:val="006355DB"/>
    <w:rsid w:val="0063565B"/>
    <w:rsid w:val="0063566E"/>
    <w:rsid w:val="00635680"/>
    <w:rsid w:val="00635689"/>
    <w:rsid w:val="006356BE"/>
    <w:rsid w:val="0063570C"/>
    <w:rsid w:val="0063575D"/>
    <w:rsid w:val="006357FD"/>
    <w:rsid w:val="00635844"/>
    <w:rsid w:val="00635A59"/>
    <w:rsid w:val="00635DB5"/>
    <w:rsid w:val="00635F20"/>
    <w:rsid w:val="00635FAD"/>
    <w:rsid w:val="0063606B"/>
    <w:rsid w:val="00636496"/>
    <w:rsid w:val="006364FA"/>
    <w:rsid w:val="006365F5"/>
    <w:rsid w:val="00636655"/>
    <w:rsid w:val="00636702"/>
    <w:rsid w:val="00636720"/>
    <w:rsid w:val="00636804"/>
    <w:rsid w:val="00636821"/>
    <w:rsid w:val="0063687E"/>
    <w:rsid w:val="00636A6E"/>
    <w:rsid w:val="00636BEB"/>
    <w:rsid w:val="00636CEC"/>
    <w:rsid w:val="00636DC1"/>
    <w:rsid w:val="00636FDB"/>
    <w:rsid w:val="00637073"/>
    <w:rsid w:val="0063707D"/>
    <w:rsid w:val="0063708C"/>
    <w:rsid w:val="006370CB"/>
    <w:rsid w:val="00637296"/>
    <w:rsid w:val="006373DA"/>
    <w:rsid w:val="00637412"/>
    <w:rsid w:val="00637473"/>
    <w:rsid w:val="00637490"/>
    <w:rsid w:val="00637659"/>
    <w:rsid w:val="0063774B"/>
    <w:rsid w:val="00637759"/>
    <w:rsid w:val="0063792D"/>
    <w:rsid w:val="0063798C"/>
    <w:rsid w:val="006379F1"/>
    <w:rsid w:val="00637BE2"/>
    <w:rsid w:val="00637C82"/>
    <w:rsid w:val="00637F92"/>
    <w:rsid w:val="00640041"/>
    <w:rsid w:val="00640157"/>
    <w:rsid w:val="00640168"/>
    <w:rsid w:val="006401E0"/>
    <w:rsid w:val="006402A9"/>
    <w:rsid w:val="00640412"/>
    <w:rsid w:val="00640523"/>
    <w:rsid w:val="00640646"/>
    <w:rsid w:val="00640693"/>
    <w:rsid w:val="006406F2"/>
    <w:rsid w:val="00640A1D"/>
    <w:rsid w:val="00640BEA"/>
    <w:rsid w:val="00641082"/>
    <w:rsid w:val="006410B6"/>
    <w:rsid w:val="0064113B"/>
    <w:rsid w:val="006416C2"/>
    <w:rsid w:val="00641AA3"/>
    <w:rsid w:val="00641ADE"/>
    <w:rsid w:val="00641B1D"/>
    <w:rsid w:val="00641B1E"/>
    <w:rsid w:val="00641B4D"/>
    <w:rsid w:val="00641CCA"/>
    <w:rsid w:val="00641D09"/>
    <w:rsid w:val="00641D6D"/>
    <w:rsid w:val="00641DB4"/>
    <w:rsid w:val="00641DF2"/>
    <w:rsid w:val="00641EB3"/>
    <w:rsid w:val="00642050"/>
    <w:rsid w:val="006421C5"/>
    <w:rsid w:val="0064226F"/>
    <w:rsid w:val="00642410"/>
    <w:rsid w:val="0064289A"/>
    <w:rsid w:val="00642A34"/>
    <w:rsid w:val="00642BBB"/>
    <w:rsid w:val="00642DF5"/>
    <w:rsid w:val="00642FEE"/>
    <w:rsid w:val="0064302F"/>
    <w:rsid w:val="00643202"/>
    <w:rsid w:val="00643238"/>
    <w:rsid w:val="006432D4"/>
    <w:rsid w:val="006435AF"/>
    <w:rsid w:val="006435D2"/>
    <w:rsid w:val="006435E5"/>
    <w:rsid w:val="00643B2E"/>
    <w:rsid w:val="00643B90"/>
    <w:rsid w:val="00643BE5"/>
    <w:rsid w:val="00643D1C"/>
    <w:rsid w:val="00643EF1"/>
    <w:rsid w:val="00644164"/>
    <w:rsid w:val="006441E5"/>
    <w:rsid w:val="00644365"/>
    <w:rsid w:val="00644403"/>
    <w:rsid w:val="0064448C"/>
    <w:rsid w:val="006444E5"/>
    <w:rsid w:val="006445AF"/>
    <w:rsid w:val="006445C9"/>
    <w:rsid w:val="0064481C"/>
    <w:rsid w:val="006448E7"/>
    <w:rsid w:val="00644A0F"/>
    <w:rsid w:val="00644AAC"/>
    <w:rsid w:val="00644BD1"/>
    <w:rsid w:val="00644BD7"/>
    <w:rsid w:val="00644DE4"/>
    <w:rsid w:val="00644E95"/>
    <w:rsid w:val="00644EF7"/>
    <w:rsid w:val="00644F04"/>
    <w:rsid w:val="00644F18"/>
    <w:rsid w:val="00645065"/>
    <w:rsid w:val="00645066"/>
    <w:rsid w:val="006450ED"/>
    <w:rsid w:val="0064516A"/>
    <w:rsid w:val="006452E7"/>
    <w:rsid w:val="00645318"/>
    <w:rsid w:val="00645319"/>
    <w:rsid w:val="006453F3"/>
    <w:rsid w:val="00645465"/>
    <w:rsid w:val="00645507"/>
    <w:rsid w:val="00645622"/>
    <w:rsid w:val="006457A8"/>
    <w:rsid w:val="006457B9"/>
    <w:rsid w:val="0064598B"/>
    <w:rsid w:val="00645A9B"/>
    <w:rsid w:val="00645BC9"/>
    <w:rsid w:val="00645D0D"/>
    <w:rsid w:val="00645DE2"/>
    <w:rsid w:val="00645E95"/>
    <w:rsid w:val="006460D1"/>
    <w:rsid w:val="00646417"/>
    <w:rsid w:val="00646937"/>
    <w:rsid w:val="0064698C"/>
    <w:rsid w:val="00646A2A"/>
    <w:rsid w:val="00646A3E"/>
    <w:rsid w:val="00646BC5"/>
    <w:rsid w:val="00646D8F"/>
    <w:rsid w:val="00646FD7"/>
    <w:rsid w:val="0064732D"/>
    <w:rsid w:val="0064756B"/>
    <w:rsid w:val="006475D3"/>
    <w:rsid w:val="006477B7"/>
    <w:rsid w:val="00647ABD"/>
    <w:rsid w:val="00647EF8"/>
    <w:rsid w:val="00647F97"/>
    <w:rsid w:val="006501E6"/>
    <w:rsid w:val="00650221"/>
    <w:rsid w:val="006503AD"/>
    <w:rsid w:val="0065056A"/>
    <w:rsid w:val="006505E0"/>
    <w:rsid w:val="00650854"/>
    <w:rsid w:val="00650909"/>
    <w:rsid w:val="00650C33"/>
    <w:rsid w:val="00650C97"/>
    <w:rsid w:val="00650D5C"/>
    <w:rsid w:val="00650DB5"/>
    <w:rsid w:val="00650F9E"/>
    <w:rsid w:val="00650FFB"/>
    <w:rsid w:val="00651011"/>
    <w:rsid w:val="006510E1"/>
    <w:rsid w:val="00651100"/>
    <w:rsid w:val="006512F1"/>
    <w:rsid w:val="00651357"/>
    <w:rsid w:val="006514F7"/>
    <w:rsid w:val="00651623"/>
    <w:rsid w:val="006518CD"/>
    <w:rsid w:val="0065194A"/>
    <w:rsid w:val="00651966"/>
    <w:rsid w:val="00651A99"/>
    <w:rsid w:val="00651ADE"/>
    <w:rsid w:val="00651C28"/>
    <w:rsid w:val="00651C4B"/>
    <w:rsid w:val="00651C77"/>
    <w:rsid w:val="00651DBC"/>
    <w:rsid w:val="00651E75"/>
    <w:rsid w:val="00651E79"/>
    <w:rsid w:val="00651EBB"/>
    <w:rsid w:val="006521A7"/>
    <w:rsid w:val="00652310"/>
    <w:rsid w:val="006523FE"/>
    <w:rsid w:val="006524C0"/>
    <w:rsid w:val="0065251A"/>
    <w:rsid w:val="0065265C"/>
    <w:rsid w:val="0065283D"/>
    <w:rsid w:val="0065284B"/>
    <w:rsid w:val="00652A13"/>
    <w:rsid w:val="00652A41"/>
    <w:rsid w:val="00652B0A"/>
    <w:rsid w:val="00652B0C"/>
    <w:rsid w:val="00652B2A"/>
    <w:rsid w:val="00652BE0"/>
    <w:rsid w:val="00652F36"/>
    <w:rsid w:val="00652F72"/>
    <w:rsid w:val="00652FA3"/>
    <w:rsid w:val="00652FC1"/>
    <w:rsid w:val="006530DB"/>
    <w:rsid w:val="0065312D"/>
    <w:rsid w:val="00653167"/>
    <w:rsid w:val="00653297"/>
    <w:rsid w:val="00653314"/>
    <w:rsid w:val="006534D2"/>
    <w:rsid w:val="0065357A"/>
    <w:rsid w:val="006535C8"/>
    <w:rsid w:val="0065370D"/>
    <w:rsid w:val="006537E3"/>
    <w:rsid w:val="006537F3"/>
    <w:rsid w:val="006539B3"/>
    <w:rsid w:val="00653A4F"/>
    <w:rsid w:val="00653DB8"/>
    <w:rsid w:val="00653F24"/>
    <w:rsid w:val="00653FB2"/>
    <w:rsid w:val="00654183"/>
    <w:rsid w:val="00654535"/>
    <w:rsid w:val="006546A8"/>
    <w:rsid w:val="0065474E"/>
    <w:rsid w:val="006548AD"/>
    <w:rsid w:val="00654B39"/>
    <w:rsid w:val="00654E59"/>
    <w:rsid w:val="00655106"/>
    <w:rsid w:val="00655187"/>
    <w:rsid w:val="006554B2"/>
    <w:rsid w:val="00655550"/>
    <w:rsid w:val="0065561C"/>
    <w:rsid w:val="00655772"/>
    <w:rsid w:val="00655860"/>
    <w:rsid w:val="00655876"/>
    <w:rsid w:val="006558A0"/>
    <w:rsid w:val="00655BC9"/>
    <w:rsid w:val="00655D19"/>
    <w:rsid w:val="00655E94"/>
    <w:rsid w:val="00655F1B"/>
    <w:rsid w:val="00655F57"/>
    <w:rsid w:val="00656133"/>
    <w:rsid w:val="006561FF"/>
    <w:rsid w:val="00656209"/>
    <w:rsid w:val="0065651D"/>
    <w:rsid w:val="00656550"/>
    <w:rsid w:val="006565D5"/>
    <w:rsid w:val="00656A0F"/>
    <w:rsid w:val="00656A34"/>
    <w:rsid w:val="00656AE6"/>
    <w:rsid w:val="00656BA5"/>
    <w:rsid w:val="00656BE3"/>
    <w:rsid w:val="00656BF1"/>
    <w:rsid w:val="00656DDA"/>
    <w:rsid w:val="00656E3E"/>
    <w:rsid w:val="00656F2F"/>
    <w:rsid w:val="00656F65"/>
    <w:rsid w:val="00656F76"/>
    <w:rsid w:val="00657096"/>
    <w:rsid w:val="006570E7"/>
    <w:rsid w:val="0065729F"/>
    <w:rsid w:val="00657375"/>
    <w:rsid w:val="006577C0"/>
    <w:rsid w:val="006577D5"/>
    <w:rsid w:val="00657807"/>
    <w:rsid w:val="00657ACC"/>
    <w:rsid w:val="00657C40"/>
    <w:rsid w:val="00657D43"/>
    <w:rsid w:val="00657FAA"/>
    <w:rsid w:val="0066002D"/>
    <w:rsid w:val="0066005F"/>
    <w:rsid w:val="0066021C"/>
    <w:rsid w:val="0066030A"/>
    <w:rsid w:val="00660626"/>
    <w:rsid w:val="006606D6"/>
    <w:rsid w:val="00660AC5"/>
    <w:rsid w:val="00660BFE"/>
    <w:rsid w:val="00660C96"/>
    <w:rsid w:val="00660CD7"/>
    <w:rsid w:val="00660DAC"/>
    <w:rsid w:val="00660DEA"/>
    <w:rsid w:val="00661053"/>
    <w:rsid w:val="00661177"/>
    <w:rsid w:val="006614A9"/>
    <w:rsid w:val="006614D1"/>
    <w:rsid w:val="00661755"/>
    <w:rsid w:val="00661784"/>
    <w:rsid w:val="00661A84"/>
    <w:rsid w:val="00661AD2"/>
    <w:rsid w:val="00661B1A"/>
    <w:rsid w:val="00661C10"/>
    <w:rsid w:val="00661C9E"/>
    <w:rsid w:val="00661CF2"/>
    <w:rsid w:val="00661D0B"/>
    <w:rsid w:val="00661D63"/>
    <w:rsid w:val="00661F66"/>
    <w:rsid w:val="00661FF5"/>
    <w:rsid w:val="00662073"/>
    <w:rsid w:val="006620EA"/>
    <w:rsid w:val="00662127"/>
    <w:rsid w:val="0066222F"/>
    <w:rsid w:val="00662290"/>
    <w:rsid w:val="006623A6"/>
    <w:rsid w:val="0066245E"/>
    <w:rsid w:val="006626DC"/>
    <w:rsid w:val="006628B9"/>
    <w:rsid w:val="00662E3C"/>
    <w:rsid w:val="00662F8E"/>
    <w:rsid w:val="00662FC5"/>
    <w:rsid w:val="006630F9"/>
    <w:rsid w:val="006631BE"/>
    <w:rsid w:val="006631E6"/>
    <w:rsid w:val="006632E2"/>
    <w:rsid w:val="0066337B"/>
    <w:rsid w:val="00663550"/>
    <w:rsid w:val="0066359A"/>
    <w:rsid w:val="00663633"/>
    <w:rsid w:val="00663680"/>
    <w:rsid w:val="006638AA"/>
    <w:rsid w:val="006638B1"/>
    <w:rsid w:val="0066393B"/>
    <w:rsid w:val="00663A7C"/>
    <w:rsid w:val="00663CB0"/>
    <w:rsid w:val="00663CE5"/>
    <w:rsid w:val="0066400F"/>
    <w:rsid w:val="006640EE"/>
    <w:rsid w:val="0066447F"/>
    <w:rsid w:val="0066457F"/>
    <w:rsid w:val="00664580"/>
    <w:rsid w:val="00664687"/>
    <w:rsid w:val="00664A04"/>
    <w:rsid w:val="00664AFB"/>
    <w:rsid w:val="00664D7D"/>
    <w:rsid w:val="00664F6D"/>
    <w:rsid w:val="00664FC0"/>
    <w:rsid w:val="00664FD6"/>
    <w:rsid w:val="00665019"/>
    <w:rsid w:val="00665055"/>
    <w:rsid w:val="0066515A"/>
    <w:rsid w:val="00665247"/>
    <w:rsid w:val="006656AA"/>
    <w:rsid w:val="00665792"/>
    <w:rsid w:val="006657A2"/>
    <w:rsid w:val="0066589A"/>
    <w:rsid w:val="00665A36"/>
    <w:rsid w:val="00665A4F"/>
    <w:rsid w:val="00665ACA"/>
    <w:rsid w:val="00665BC6"/>
    <w:rsid w:val="00665DFA"/>
    <w:rsid w:val="00665E49"/>
    <w:rsid w:val="00665EE5"/>
    <w:rsid w:val="0066609E"/>
    <w:rsid w:val="006660DF"/>
    <w:rsid w:val="00666130"/>
    <w:rsid w:val="0066614D"/>
    <w:rsid w:val="00666489"/>
    <w:rsid w:val="006665D7"/>
    <w:rsid w:val="006667F3"/>
    <w:rsid w:val="00666804"/>
    <w:rsid w:val="006669ED"/>
    <w:rsid w:val="00666BDC"/>
    <w:rsid w:val="00666BF9"/>
    <w:rsid w:val="00666C66"/>
    <w:rsid w:val="00666D59"/>
    <w:rsid w:val="00666E5D"/>
    <w:rsid w:val="00667199"/>
    <w:rsid w:val="006671D8"/>
    <w:rsid w:val="006672CE"/>
    <w:rsid w:val="00667422"/>
    <w:rsid w:val="006674C9"/>
    <w:rsid w:val="006675AB"/>
    <w:rsid w:val="0066764B"/>
    <w:rsid w:val="00667707"/>
    <w:rsid w:val="006679BF"/>
    <w:rsid w:val="00667A1E"/>
    <w:rsid w:val="00667CC9"/>
    <w:rsid w:val="00667CF7"/>
    <w:rsid w:val="00667E2C"/>
    <w:rsid w:val="00667E9F"/>
    <w:rsid w:val="00670028"/>
    <w:rsid w:val="00670115"/>
    <w:rsid w:val="006701D6"/>
    <w:rsid w:val="00670268"/>
    <w:rsid w:val="00670354"/>
    <w:rsid w:val="00670435"/>
    <w:rsid w:val="00670523"/>
    <w:rsid w:val="0067077F"/>
    <w:rsid w:val="0067085E"/>
    <w:rsid w:val="00670901"/>
    <w:rsid w:val="00670905"/>
    <w:rsid w:val="006709EB"/>
    <w:rsid w:val="00670C6F"/>
    <w:rsid w:val="00670C83"/>
    <w:rsid w:val="00670EF2"/>
    <w:rsid w:val="006710E8"/>
    <w:rsid w:val="0067122F"/>
    <w:rsid w:val="00671355"/>
    <w:rsid w:val="00671A56"/>
    <w:rsid w:val="00671AC9"/>
    <w:rsid w:val="00671BBA"/>
    <w:rsid w:val="00671C64"/>
    <w:rsid w:val="00671CE4"/>
    <w:rsid w:val="00671DC0"/>
    <w:rsid w:val="00671E07"/>
    <w:rsid w:val="00671E2F"/>
    <w:rsid w:val="006720A4"/>
    <w:rsid w:val="006721B4"/>
    <w:rsid w:val="0067224F"/>
    <w:rsid w:val="00672299"/>
    <w:rsid w:val="006723D0"/>
    <w:rsid w:val="006723D4"/>
    <w:rsid w:val="00672634"/>
    <w:rsid w:val="006726C7"/>
    <w:rsid w:val="006727CF"/>
    <w:rsid w:val="0067292B"/>
    <w:rsid w:val="00672A4A"/>
    <w:rsid w:val="00672B07"/>
    <w:rsid w:val="00672BCB"/>
    <w:rsid w:val="00672CF9"/>
    <w:rsid w:val="00672E77"/>
    <w:rsid w:val="00673030"/>
    <w:rsid w:val="00673169"/>
    <w:rsid w:val="00673266"/>
    <w:rsid w:val="006732FC"/>
    <w:rsid w:val="00673302"/>
    <w:rsid w:val="0067345A"/>
    <w:rsid w:val="00673575"/>
    <w:rsid w:val="0067371F"/>
    <w:rsid w:val="00673772"/>
    <w:rsid w:val="0067384F"/>
    <w:rsid w:val="00673918"/>
    <w:rsid w:val="0067394D"/>
    <w:rsid w:val="00673985"/>
    <w:rsid w:val="00673B08"/>
    <w:rsid w:val="00673BE8"/>
    <w:rsid w:val="00673CC5"/>
    <w:rsid w:val="00673D2C"/>
    <w:rsid w:val="00673E13"/>
    <w:rsid w:val="00673EC4"/>
    <w:rsid w:val="006740C3"/>
    <w:rsid w:val="00674118"/>
    <w:rsid w:val="006742A9"/>
    <w:rsid w:val="006742B6"/>
    <w:rsid w:val="0067439B"/>
    <w:rsid w:val="006743AD"/>
    <w:rsid w:val="006743BF"/>
    <w:rsid w:val="00674574"/>
    <w:rsid w:val="006745A9"/>
    <w:rsid w:val="006746F4"/>
    <w:rsid w:val="006748AF"/>
    <w:rsid w:val="006748B1"/>
    <w:rsid w:val="006748BE"/>
    <w:rsid w:val="006748D2"/>
    <w:rsid w:val="00674A26"/>
    <w:rsid w:val="00674CE9"/>
    <w:rsid w:val="00674CF4"/>
    <w:rsid w:val="00674EBC"/>
    <w:rsid w:val="00674F63"/>
    <w:rsid w:val="00675053"/>
    <w:rsid w:val="00675613"/>
    <w:rsid w:val="006756F8"/>
    <w:rsid w:val="00675708"/>
    <w:rsid w:val="006758EA"/>
    <w:rsid w:val="00675B5D"/>
    <w:rsid w:val="00675B72"/>
    <w:rsid w:val="00675B98"/>
    <w:rsid w:val="00675BD7"/>
    <w:rsid w:val="00675EDF"/>
    <w:rsid w:val="00675FFE"/>
    <w:rsid w:val="00676162"/>
    <w:rsid w:val="0067628C"/>
    <w:rsid w:val="00676349"/>
    <w:rsid w:val="006763D7"/>
    <w:rsid w:val="00676435"/>
    <w:rsid w:val="0067645F"/>
    <w:rsid w:val="006765DA"/>
    <w:rsid w:val="00676776"/>
    <w:rsid w:val="0067678C"/>
    <w:rsid w:val="006767D4"/>
    <w:rsid w:val="0067681F"/>
    <w:rsid w:val="006769C0"/>
    <w:rsid w:val="00676AFB"/>
    <w:rsid w:val="00676EF9"/>
    <w:rsid w:val="00676F8D"/>
    <w:rsid w:val="00677417"/>
    <w:rsid w:val="00677436"/>
    <w:rsid w:val="0067755B"/>
    <w:rsid w:val="0067769F"/>
    <w:rsid w:val="0067777F"/>
    <w:rsid w:val="00677844"/>
    <w:rsid w:val="006778B5"/>
    <w:rsid w:val="006779A7"/>
    <w:rsid w:val="006779BA"/>
    <w:rsid w:val="00677A05"/>
    <w:rsid w:val="00677B95"/>
    <w:rsid w:val="00677C88"/>
    <w:rsid w:val="00677D01"/>
    <w:rsid w:val="00677D94"/>
    <w:rsid w:val="00677E1E"/>
    <w:rsid w:val="00677E32"/>
    <w:rsid w:val="00677ED1"/>
    <w:rsid w:val="0067F202"/>
    <w:rsid w:val="00680199"/>
    <w:rsid w:val="006801AA"/>
    <w:rsid w:val="006801DB"/>
    <w:rsid w:val="00680217"/>
    <w:rsid w:val="00680226"/>
    <w:rsid w:val="006802E4"/>
    <w:rsid w:val="0068056C"/>
    <w:rsid w:val="006805F4"/>
    <w:rsid w:val="00680839"/>
    <w:rsid w:val="006808A1"/>
    <w:rsid w:val="0068095B"/>
    <w:rsid w:val="00680A7D"/>
    <w:rsid w:val="00680B96"/>
    <w:rsid w:val="00680C5F"/>
    <w:rsid w:val="00680E14"/>
    <w:rsid w:val="00680EB6"/>
    <w:rsid w:val="00680ECA"/>
    <w:rsid w:val="00680F99"/>
    <w:rsid w:val="0068102F"/>
    <w:rsid w:val="006810A2"/>
    <w:rsid w:val="00681195"/>
    <w:rsid w:val="00681435"/>
    <w:rsid w:val="00681493"/>
    <w:rsid w:val="0068157B"/>
    <w:rsid w:val="0068170A"/>
    <w:rsid w:val="0068173C"/>
    <w:rsid w:val="0068174B"/>
    <w:rsid w:val="006818C8"/>
    <w:rsid w:val="0068192E"/>
    <w:rsid w:val="00681940"/>
    <w:rsid w:val="00681A36"/>
    <w:rsid w:val="00681AFF"/>
    <w:rsid w:val="00681B0A"/>
    <w:rsid w:val="00681C0A"/>
    <w:rsid w:val="00681D4B"/>
    <w:rsid w:val="0068201E"/>
    <w:rsid w:val="006820FA"/>
    <w:rsid w:val="0068227C"/>
    <w:rsid w:val="006822AC"/>
    <w:rsid w:val="006822D2"/>
    <w:rsid w:val="006822D7"/>
    <w:rsid w:val="00682343"/>
    <w:rsid w:val="0068247A"/>
    <w:rsid w:val="00682A1E"/>
    <w:rsid w:val="00682BA8"/>
    <w:rsid w:val="00682D42"/>
    <w:rsid w:val="00682F52"/>
    <w:rsid w:val="00682F84"/>
    <w:rsid w:val="00682FF4"/>
    <w:rsid w:val="006831F1"/>
    <w:rsid w:val="00683345"/>
    <w:rsid w:val="006833CA"/>
    <w:rsid w:val="006834A1"/>
    <w:rsid w:val="00683539"/>
    <w:rsid w:val="00683747"/>
    <w:rsid w:val="006838C0"/>
    <w:rsid w:val="0068397B"/>
    <w:rsid w:val="006839C2"/>
    <w:rsid w:val="00683A08"/>
    <w:rsid w:val="00683A4B"/>
    <w:rsid w:val="00683BF4"/>
    <w:rsid w:val="00683C27"/>
    <w:rsid w:val="00683D06"/>
    <w:rsid w:val="00683D10"/>
    <w:rsid w:val="00683D65"/>
    <w:rsid w:val="00683E15"/>
    <w:rsid w:val="00683E64"/>
    <w:rsid w:val="00683E7A"/>
    <w:rsid w:val="00683F38"/>
    <w:rsid w:val="00683F65"/>
    <w:rsid w:val="00684075"/>
    <w:rsid w:val="00684085"/>
    <w:rsid w:val="0068422D"/>
    <w:rsid w:val="00684352"/>
    <w:rsid w:val="0068446D"/>
    <w:rsid w:val="006844D3"/>
    <w:rsid w:val="00684629"/>
    <w:rsid w:val="00684728"/>
    <w:rsid w:val="00684782"/>
    <w:rsid w:val="006847B8"/>
    <w:rsid w:val="00684838"/>
    <w:rsid w:val="00684876"/>
    <w:rsid w:val="006849AC"/>
    <w:rsid w:val="00684A53"/>
    <w:rsid w:val="00684B86"/>
    <w:rsid w:val="00684E8F"/>
    <w:rsid w:val="00684FFA"/>
    <w:rsid w:val="0068506B"/>
    <w:rsid w:val="00685177"/>
    <w:rsid w:val="00685326"/>
    <w:rsid w:val="00685329"/>
    <w:rsid w:val="00685382"/>
    <w:rsid w:val="0068540C"/>
    <w:rsid w:val="00685415"/>
    <w:rsid w:val="006856AA"/>
    <w:rsid w:val="0068570C"/>
    <w:rsid w:val="006857E2"/>
    <w:rsid w:val="00685873"/>
    <w:rsid w:val="006859B8"/>
    <w:rsid w:val="00685B00"/>
    <w:rsid w:val="00685CD1"/>
    <w:rsid w:val="00685E2B"/>
    <w:rsid w:val="00685E5C"/>
    <w:rsid w:val="00685E9A"/>
    <w:rsid w:val="00685ED9"/>
    <w:rsid w:val="00685EDE"/>
    <w:rsid w:val="00685F0E"/>
    <w:rsid w:val="00685F55"/>
    <w:rsid w:val="00686215"/>
    <w:rsid w:val="0068624B"/>
    <w:rsid w:val="00686391"/>
    <w:rsid w:val="00686493"/>
    <w:rsid w:val="006866B6"/>
    <w:rsid w:val="0068679D"/>
    <w:rsid w:val="006869C7"/>
    <w:rsid w:val="006869E6"/>
    <w:rsid w:val="00686A95"/>
    <w:rsid w:val="00686D85"/>
    <w:rsid w:val="00686F25"/>
    <w:rsid w:val="00686F9E"/>
    <w:rsid w:val="00686FC5"/>
    <w:rsid w:val="00687084"/>
    <w:rsid w:val="0068799D"/>
    <w:rsid w:val="006879AD"/>
    <w:rsid w:val="006879B0"/>
    <w:rsid w:val="00687A22"/>
    <w:rsid w:val="00687BC2"/>
    <w:rsid w:val="00687BDC"/>
    <w:rsid w:val="00687C05"/>
    <w:rsid w:val="00687C49"/>
    <w:rsid w:val="00687E74"/>
    <w:rsid w:val="00687E9E"/>
    <w:rsid w:val="00687EA2"/>
    <w:rsid w:val="00687F04"/>
    <w:rsid w:val="00687F7E"/>
    <w:rsid w:val="0069000A"/>
    <w:rsid w:val="00690016"/>
    <w:rsid w:val="00690115"/>
    <w:rsid w:val="00690122"/>
    <w:rsid w:val="00690205"/>
    <w:rsid w:val="00690233"/>
    <w:rsid w:val="006902D2"/>
    <w:rsid w:val="006902F7"/>
    <w:rsid w:val="006902F8"/>
    <w:rsid w:val="00690335"/>
    <w:rsid w:val="0069035A"/>
    <w:rsid w:val="006903FD"/>
    <w:rsid w:val="00690507"/>
    <w:rsid w:val="00690693"/>
    <w:rsid w:val="006907D3"/>
    <w:rsid w:val="00690A41"/>
    <w:rsid w:val="00690AA7"/>
    <w:rsid w:val="00690DBB"/>
    <w:rsid w:val="00690DE8"/>
    <w:rsid w:val="00690F4D"/>
    <w:rsid w:val="006912D4"/>
    <w:rsid w:val="00691468"/>
    <w:rsid w:val="00691567"/>
    <w:rsid w:val="0069156D"/>
    <w:rsid w:val="00691709"/>
    <w:rsid w:val="00691718"/>
    <w:rsid w:val="006917E5"/>
    <w:rsid w:val="00691879"/>
    <w:rsid w:val="00691894"/>
    <w:rsid w:val="006918BD"/>
    <w:rsid w:val="00691B1D"/>
    <w:rsid w:val="00691C56"/>
    <w:rsid w:val="00691C6A"/>
    <w:rsid w:val="00691C7C"/>
    <w:rsid w:val="00691EA7"/>
    <w:rsid w:val="00692091"/>
    <w:rsid w:val="0069209E"/>
    <w:rsid w:val="00692227"/>
    <w:rsid w:val="006923CF"/>
    <w:rsid w:val="00692503"/>
    <w:rsid w:val="00692733"/>
    <w:rsid w:val="0069279B"/>
    <w:rsid w:val="006928DF"/>
    <w:rsid w:val="00692C8A"/>
    <w:rsid w:val="00692CFD"/>
    <w:rsid w:val="00692D31"/>
    <w:rsid w:val="00692E16"/>
    <w:rsid w:val="0069301B"/>
    <w:rsid w:val="006931C7"/>
    <w:rsid w:val="00693465"/>
    <w:rsid w:val="006936DB"/>
    <w:rsid w:val="00693746"/>
    <w:rsid w:val="006937E2"/>
    <w:rsid w:val="00693809"/>
    <w:rsid w:val="00693863"/>
    <w:rsid w:val="00693B53"/>
    <w:rsid w:val="00693C84"/>
    <w:rsid w:val="00693C90"/>
    <w:rsid w:val="00693ECF"/>
    <w:rsid w:val="00693FCF"/>
    <w:rsid w:val="00694284"/>
    <w:rsid w:val="006945DC"/>
    <w:rsid w:val="006946FB"/>
    <w:rsid w:val="00694B57"/>
    <w:rsid w:val="00694B81"/>
    <w:rsid w:val="00694DEE"/>
    <w:rsid w:val="00694DFA"/>
    <w:rsid w:val="00694FD3"/>
    <w:rsid w:val="0069501F"/>
    <w:rsid w:val="0069542A"/>
    <w:rsid w:val="00695710"/>
    <w:rsid w:val="00695986"/>
    <w:rsid w:val="006959D3"/>
    <w:rsid w:val="00695B2F"/>
    <w:rsid w:val="00695B71"/>
    <w:rsid w:val="00695BEC"/>
    <w:rsid w:val="00695C10"/>
    <w:rsid w:val="00695CE4"/>
    <w:rsid w:val="00696095"/>
    <w:rsid w:val="006961CF"/>
    <w:rsid w:val="00696206"/>
    <w:rsid w:val="006962E6"/>
    <w:rsid w:val="006963D6"/>
    <w:rsid w:val="006966C6"/>
    <w:rsid w:val="00696731"/>
    <w:rsid w:val="006968DB"/>
    <w:rsid w:val="00696911"/>
    <w:rsid w:val="0069692D"/>
    <w:rsid w:val="00696A07"/>
    <w:rsid w:val="00696A83"/>
    <w:rsid w:val="00696C42"/>
    <w:rsid w:val="00696C93"/>
    <w:rsid w:val="00696D09"/>
    <w:rsid w:val="00696D66"/>
    <w:rsid w:val="00696DE2"/>
    <w:rsid w:val="00696F4F"/>
    <w:rsid w:val="00696F6E"/>
    <w:rsid w:val="00696FA5"/>
    <w:rsid w:val="0069701F"/>
    <w:rsid w:val="00697143"/>
    <w:rsid w:val="0069721C"/>
    <w:rsid w:val="006972EF"/>
    <w:rsid w:val="006973A5"/>
    <w:rsid w:val="006976FB"/>
    <w:rsid w:val="00697869"/>
    <w:rsid w:val="00697886"/>
    <w:rsid w:val="00697916"/>
    <w:rsid w:val="00697AF5"/>
    <w:rsid w:val="00697C60"/>
    <w:rsid w:val="00697D01"/>
    <w:rsid w:val="00697E99"/>
    <w:rsid w:val="00697EBD"/>
    <w:rsid w:val="00697FE2"/>
    <w:rsid w:val="006A036B"/>
    <w:rsid w:val="006A03F6"/>
    <w:rsid w:val="006A046E"/>
    <w:rsid w:val="006A051D"/>
    <w:rsid w:val="006A064C"/>
    <w:rsid w:val="006A07FD"/>
    <w:rsid w:val="006A08FB"/>
    <w:rsid w:val="006A0900"/>
    <w:rsid w:val="006A0908"/>
    <w:rsid w:val="006A0A6C"/>
    <w:rsid w:val="006A0A84"/>
    <w:rsid w:val="006A0B70"/>
    <w:rsid w:val="006A0CD6"/>
    <w:rsid w:val="006A0D6C"/>
    <w:rsid w:val="006A0E66"/>
    <w:rsid w:val="006A0F09"/>
    <w:rsid w:val="006A102D"/>
    <w:rsid w:val="006A1082"/>
    <w:rsid w:val="006A111E"/>
    <w:rsid w:val="006A1140"/>
    <w:rsid w:val="006A11D6"/>
    <w:rsid w:val="006A1236"/>
    <w:rsid w:val="006A133C"/>
    <w:rsid w:val="006A1530"/>
    <w:rsid w:val="006A1569"/>
    <w:rsid w:val="006A1AF8"/>
    <w:rsid w:val="006A1B30"/>
    <w:rsid w:val="006A1D2C"/>
    <w:rsid w:val="006A2286"/>
    <w:rsid w:val="006A2314"/>
    <w:rsid w:val="006A2423"/>
    <w:rsid w:val="006A249C"/>
    <w:rsid w:val="006A24A6"/>
    <w:rsid w:val="006A24AF"/>
    <w:rsid w:val="006A24D1"/>
    <w:rsid w:val="006A265F"/>
    <w:rsid w:val="006A2704"/>
    <w:rsid w:val="006A2779"/>
    <w:rsid w:val="006A278B"/>
    <w:rsid w:val="006A27B2"/>
    <w:rsid w:val="006A2823"/>
    <w:rsid w:val="006A28F8"/>
    <w:rsid w:val="006A2A58"/>
    <w:rsid w:val="006A2B63"/>
    <w:rsid w:val="006A2B8F"/>
    <w:rsid w:val="006A2B97"/>
    <w:rsid w:val="006A2C69"/>
    <w:rsid w:val="006A2CA5"/>
    <w:rsid w:val="006A2E71"/>
    <w:rsid w:val="006A2EA2"/>
    <w:rsid w:val="006A2F82"/>
    <w:rsid w:val="006A2F87"/>
    <w:rsid w:val="006A2F9E"/>
    <w:rsid w:val="006A3093"/>
    <w:rsid w:val="006A318E"/>
    <w:rsid w:val="006A326C"/>
    <w:rsid w:val="006A336C"/>
    <w:rsid w:val="006A33B3"/>
    <w:rsid w:val="006A347F"/>
    <w:rsid w:val="006A36B6"/>
    <w:rsid w:val="006A37B6"/>
    <w:rsid w:val="006A3836"/>
    <w:rsid w:val="006A3991"/>
    <w:rsid w:val="006A3C3F"/>
    <w:rsid w:val="006A3D3D"/>
    <w:rsid w:val="006A3DE9"/>
    <w:rsid w:val="006A401E"/>
    <w:rsid w:val="006A4175"/>
    <w:rsid w:val="006A4187"/>
    <w:rsid w:val="006A41E1"/>
    <w:rsid w:val="006A4358"/>
    <w:rsid w:val="006A4373"/>
    <w:rsid w:val="006A4401"/>
    <w:rsid w:val="006A44CD"/>
    <w:rsid w:val="006A461F"/>
    <w:rsid w:val="006A46C5"/>
    <w:rsid w:val="006A4812"/>
    <w:rsid w:val="006A4819"/>
    <w:rsid w:val="006A496E"/>
    <w:rsid w:val="006A49E0"/>
    <w:rsid w:val="006A4A8E"/>
    <w:rsid w:val="006A4B11"/>
    <w:rsid w:val="006A4BDB"/>
    <w:rsid w:val="006A4C93"/>
    <w:rsid w:val="006A4DB4"/>
    <w:rsid w:val="006A4DE3"/>
    <w:rsid w:val="006A4EA6"/>
    <w:rsid w:val="006A50A3"/>
    <w:rsid w:val="006A55D8"/>
    <w:rsid w:val="006A564B"/>
    <w:rsid w:val="006A565D"/>
    <w:rsid w:val="006A57A9"/>
    <w:rsid w:val="006A57FE"/>
    <w:rsid w:val="006A58A9"/>
    <w:rsid w:val="006A5908"/>
    <w:rsid w:val="006A5992"/>
    <w:rsid w:val="006A5A59"/>
    <w:rsid w:val="006A5ADB"/>
    <w:rsid w:val="006A5D5E"/>
    <w:rsid w:val="006A61FD"/>
    <w:rsid w:val="006A62BC"/>
    <w:rsid w:val="006A639B"/>
    <w:rsid w:val="006A689E"/>
    <w:rsid w:val="006A6939"/>
    <w:rsid w:val="006A6B04"/>
    <w:rsid w:val="006A6BC7"/>
    <w:rsid w:val="006A6D6A"/>
    <w:rsid w:val="006A6DCA"/>
    <w:rsid w:val="006A6E25"/>
    <w:rsid w:val="006A6F96"/>
    <w:rsid w:val="006A6FAF"/>
    <w:rsid w:val="006A700A"/>
    <w:rsid w:val="006A713D"/>
    <w:rsid w:val="006A715C"/>
    <w:rsid w:val="006A747A"/>
    <w:rsid w:val="006A7499"/>
    <w:rsid w:val="006A74E0"/>
    <w:rsid w:val="006A753B"/>
    <w:rsid w:val="006A75C9"/>
    <w:rsid w:val="006A76C8"/>
    <w:rsid w:val="006A77D3"/>
    <w:rsid w:val="006A7A15"/>
    <w:rsid w:val="006A7A59"/>
    <w:rsid w:val="006A7E87"/>
    <w:rsid w:val="006A7F67"/>
    <w:rsid w:val="006B001A"/>
    <w:rsid w:val="006B03C7"/>
    <w:rsid w:val="006B04F8"/>
    <w:rsid w:val="006B04F9"/>
    <w:rsid w:val="006B06A0"/>
    <w:rsid w:val="006B06F6"/>
    <w:rsid w:val="006B0736"/>
    <w:rsid w:val="006B0767"/>
    <w:rsid w:val="006B0848"/>
    <w:rsid w:val="006B0C6E"/>
    <w:rsid w:val="006B0E18"/>
    <w:rsid w:val="006B0F01"/>
    <w:rsid w:val="006B0FD3"/>
    <w:rsid w:val="006B11E9"/>
    <w:rsid w:val="006B12EC"/>
    <w:rsid w:val="006B1303"/>
    <w:rsid w:val="006B1487"/>
    <w:rsid w:val="006B1494"/>
    <w:rsid w:val="006B14E3"/>
    <w:rsid w:val="006B15CE"/>
    <w:rsid w:val="006B1865"/>
    <w:rsid w:val="006B1A56"/>
    <w:rsid w:val="006B1A80"/>
    <w:rsid w:val="006B1B44"/>
    <w:rsid w:val="006B1B75"/>
    <w:rsid w:val="006B1BA7"/>
    <w:rsid w:val="006B1C61"/>
    <w:rsid w:val="006B1C9A"/>
    <w:rsid w:val="006B1D7E"/>
    <w:rsid w:val="006B1E6E"/>
    <w:rsid w:val="006B2089"/>
    <w:rsid w:val="006B229D"/>
    <w:rsid w:val="006B23CF"/>
    <w:rsid w:val="006B24CC"/>
    <w:rsid w:val="006B2509"/>
    <w:rsid w:val="006B2569"/>
    <w:rsid w:val="006B2655"/>
    <w:rsid w:val="006B2750"/>
    <w:rsid w:val="006B291D"/>
    <w:rsid w:val="006B2A26"/>
    <w:rsid w:val="006B2A30"/>
    <w:rsid w:val="006B2B0C"/>
    <w:rsid w:val="006B2B8F"/>
    <w:rsid w:val="006B2CA2"/>
    <w:rsid w:val="006B2CF2"/>
    <w:rsid w:val="006B2D80"/>
    <w:rsid w:val="006B2E02"/>
    <w:rsid w:val="006B2F2C"/>
    <w:rsid w:val="006B2F33"/>
    <w:rsid w:val="006B2F37"/>
    <w:rsid w:val="006B2FB3"/>
    <w:rsid w:val="006B3068"/>
    <w:rsid w:val="006B31B9"/>
    <w:rsid w:val="006B344F"/>
    <w:rsid w:val="006B3520"/>
    <w:rsid w:val="006B3838"/>
    <w:rsid w:val="006B3B65"/>
    <w:rsid w:val="006B3B6F"/>
    <w:rsid w:val="006B3BA6"/>
    <w:rsid w:val="006B3D1B"/>
    <w:rsid w:val="006B3D84"/>
    <w:rsid w:val="006B3EAA"/>
    <w:rsid w:val="006B3EAC"/>
    <w:rsid w:val="006B3ED7"/>
    <w:rsid w:val="006B4219"/>
    <w:rsid w:val="006B4350"/>
    <w:rsid w:val="006B4429"/>
    <w:rsid w:val="006B445B"/>
    <w:rsid w:val="006B44EF"/>
    <w:rsid w:val="006B47D3"/>
    <w:rsid w:val="006B47EC"/>
    <w:rsid w:val="006B489C"/>
    <w:rsid w:val="006B4900"/>
    <w:rsid w:val="006B497B"/>
    <w:rsid w:val="006B4B86"/>
    <w:rsid w:val="006B4BEE"/>
    <w:rsid w:val="006B4D4E"/>
    <w:rsid w:val="006B4D8C"/>
    <w:rsid w:val="006B4DA5"/>
    <w:rsid w:val="006B4FF0"/>
    <w:rsid w:val="006B5168"/>
    <w:rsid w:val="006B5274"/>
    <w:rsid w:val="006B542F"/>
    <w:rsid w:val="006B5430"/>
    <w:rsid w:val="006B54E4"/>
    <w:rsid w:val="006B5576"/>
    <w:rsid w:val="006B55C1"/>
    <w:rsid w:val="006B5688"/>
    <w:rsid w:val="006B579D"/>
    <w:rsid w:val="006B5828"/>
    <w:rsid w:val="006B59E7"/>
    <w:rsid w:val="006B59F0"/>
    <w:rsid w:val="006B5BF6"/>
    <w:rsid w:val="006B5C78"/>
    <w:rsid w:val="006B5C79"/>
    <w:rsid w:val="006B5C8D"/>
    <w:rsid w:val="006B5D2D"/>
    <w:rsid w:val="006B5D5A"/>
    <w:rsid w:val="006B5E8D"/>
    <w:rsid w:val="006B5F99"/>
    <w:rsid w:val="006B5FD6"/>
    <w:rsid w:val="006B6006"/>
    <w:rsid w:val="006B6044"/>
    <w:rsid w:val="006B60BB"/>
    <w:rsid w:val="006B60DF"/>
    <w:rsid w:val="006B6162"/>
    <w:rsid w:val="006B6196"/>
    <w:rsid w:val="006B6450"/>
    <w:rsid w:val="006B6464"/>
    <w:rsid w:val="006B659D"/>
    <w:rsid w:val="006B6648"/>
    <w:rsid w:val="006B66BC"/>
    <w:rsid w:val="006B66D1"/>
    <w:rsid w:val="006B6712"/>
    <w:rsid w:val="006B681F"/>
    <w:rsid w:val="006B695D"/>
    <w:rsid w:val="006B6BB5"/>
    <w:rsid w:val="006B6CF5"/>
    <w:rsid w:val="006B6E06"/>
    <w:rsid w:val="006B701E"/>
    <w:rsid w:val="006B71E0"/>
    <w:rsid w:val="006B7320"/>
    <w:rsid w:val="006B736A"/>
    <w:rsid w:val="006B738A"/>
    <w:rsid w:val="006B7398"/>
    <w:rsid w:val="006B784E"/>
    <w:rsid w:val="006B7AFF"/>
    <w:rsid w:val="006B7D4B"/>
    <w:rsid w:val="006B7DCB"/>
    <w:rsid w:val="006B7DF3"/>
    <w:rsid w:val="006B7FC0"/>
    <w:rsid w:val="006C04D8"/>
    <w:rsid w:val="006C04E1"/>
    <w:rsid w:val="006C05FF"/>
    <w:rsid w:val="006C077C"/>
    <w:rsid w:val="006C084B"/>
    <w:rsid w:val="006C0879"/>
    <w:rsid w:val="006C0925"/>
    <w:rsid w:val="006C09EA"/>
    <w:rsid w:val="006C0A31"/>
    <w:rsid w:val="006C0B70"/>
    <w:rsid w:val="006C0D7D"/>
    <w:rsid w:val="006C0E2B"/>
    <w:rsid w:val="006C117B"/>
    <w:rsid w:val="006C1291"/>
    <w:rsid w:val="006C1389"/>
    <w:rsid w:val="006C13DD"/>
    <w:rsid w:val="006C14E7"/>
    <w:rsid w:val="006C15AB"/>
    <w:rsid w:val="006C1735"/>
    <w:rsid w:val="006C17B4"/>
    <w:rsid w:val="006C18C7"/>
    <w:rsid w:val="006C1A37"/>
    <w:rsid w:val="006C1AAF"/>
    <w:rsid w:val="006C1B43"/>
    <w:rsid w:val="006C1B5B"/>
    <w:rsid w:val="006C1B85"/>
    <w:rsid w:val="006C1B95"/>
    <w:rsid w:val="006C1C9B"/>
    <w:rsid w:val="006C1DB4"/>
    <w:rsid w:val="006C1F77"/>
    <w:rsid w:val="006C1F81"/>
    <w:rsid w:val="006C2020"/>
    <w:rsid w:val="006C204C"/>
    <w:rsid w:val="006C2060"/>
    <w:rsid w:val="006C2162"/>
    <w:rsid w:val="006C21E7"/>
    <w:rsid w:val="006C250A"/>
    <w:rsid w:val="006C25DA"/>
    <w:rsid w:val="006C25DB"/>
    <w:rsid w:val="006C2787"/>
    <w:rsid w:val="006C278A"/>
    <w:rsid w:val="006C280A"/>
    <w:rsid w:val="006C283E"/>
    <w:rsid w:val="006C2A23"/>
    <w:rsid w:val="006C2A59"/>
    <w:rsid w:val="006C2A81"/>
    <w:rsid w:val="006C2C85"/>
    <w:rsid w:val="006C2D89"/>
    <w:rsid w:val="006C2E4B"/>
    <w:rsid w:val="006C30A2"/>
    <w:rsid w:val="006C3162"/>
    <w:rsid w:val="006C32F0"/>
    <w:rsid w:val="006C3726"/>
    <w:rsid w:val="006C38B9"/>
    <w:rsid w:val="006C395E"/>
    <w:rsid w:val="006C3975"/>
    <w:rsid w:val="006C399C"/>
    <w:rsid w:val="006C3A37"/>
    <w:rsid w:val="006C3A90"/>
    <w:rsid w:val="006C3AC8"/>
    <w:rsid w:val="006C3B51"/>
    <w:rsid w:val="006C3E00"/>
    <w:rsid w:val="006C3EDB"/>
    <w:rsid w:val="006C3FBE"/>
    <w:rsid w:val="006C4335"/>
    <w:rsid w:val="006C46CB"/>
    <w:rsid w:val="006C47D9"/>
    <w:rsid w:val="006C47DD"/>
    <w:rsid w:val="006C486A"/>
    <w:rsid w:val="006C4935"/>
    <w:rsid w:val="006C4B09"/>
    <w:rsid w:val="006C4B2A"/>
    <w:rsid w:val="006C4B6F"/>
    <w:rsid w:val="006C4C59"/>
    <w:rsid w:val="006C4CE2"/>
    <w:rsid w:val="006C4DF4"/>
    <w:rsid w:val="006C4E3B"/>
    <w:rsid w:val="006C5046"/>
    <w:rsid w:val="006C510C"/>
    <w:rsid w:val="006C512C"/>
    <w:rsid w:val="006C515C"/>
    <w:rsid w:val="006C515F"/>
    <w:rsid w:val="006C5182"/>
    <w:rsid w:val="006C5188"/>
    <w:rsid w:val="006C5199"/>
    <w:rsid w:val="006C51E7"/>
    <w:rsid w:val="006C5663"/>
    <w:rsid w:val="006C57DF"/>
    <w:rsid w:val="006C5864"/>
    <w:rsid w:val="006C598D"/>
    <w:rsid w:val="006C5A73"/>
    <w:rsid w:val="006C5AA9"/>
    <w:rsid w:val="006C5EC0"/>
    <w:rsid w:val="006C5F4B"/>
    <w:rsid w:val="006C5FB6"/>
    <w:rsid w:val="006C61F8"/>
    <w:rsid w:val="006C636F"/>
    <w:rsid w:val="006C63A2"/>
    <w:rsid w:val="006C6403"/>
    <w:rsid w:val="006C66DA"/>
    <w:rsid w:val="006C66EE"/>
    <w:rsid w:val="006C6741"/>
    <w:rsid w:val="006C6872"/>
    <w:rsid w:val="006C695D"/>
    <w:rsid w:val="006C69B1"/>
    <w:rsid w:val="006C69D3"/>
    <w:rsid w:val="006C6AE5"/>
    <w:rsid w:val="006C6B73"/>
    <w:rsid w:val="006C6EBB"/>
    <w:rsid w:val="006C6F23"/>
    <w:rsid w:val="006C7010"/>
    <w:rsid w:val="006C702D"/>
    <w:rsid w:val="006C716A"/>
    <w:rsid w:val="006C716C"/>
    <w:rsid w:val="006C735D"/>
    <w:rsid w:val="006C744F"/>
    <w:rsid w:val="006C7488"/>
    <w:rsid w:val="006C74C1"/>
    <w:rsid w:val="006C76FF"/>
    <w:rsid w:val="006C770E"/>
    <w:rsid w:val="006C77FF"/>
    <w:rsid w:val="006C7A5B"/>
    <w:rsid w:val="006C7BCA"/>
    <w:rsid w:val="006C7BF5"/>
    <w:rsid w:val="006C7F42"/>
    <w:rsid w:val="006C7FBD"/>
    <w:rsid w:val="006D009C"/>
    <w:rsid w:val="006D00F7"/>
    <w:rsid w:val="006D01F8"/>
    <w:rsid w:val="006D02F8"/>
    <w:rsid w:val="006D036E"/>
    <w:rsid w:val="006D0371"/>
    <w:rsid w:val="006D05A4"/>
    <w:rsid w:val="006D09DD"/>
    <w:rsid w:val="006D0A53"/>
    <w:rsid w:val="006D0A6F"/>
    <w:rsid w:val="006D0AB7"/>
    <w:rsid w:val="006D0B89"/>
    <w:rsid w:val="006D0B93"/>
    <w:rsid w:val="006D0C42"/>
    <w:rsid w:val="006D0C99"/>
    <w:rsid w:val="006D0D18"/>
    <w:rsid w:val="006D0D2E"/>
    <w:rsid w:val="006D0DDA"/>
    <w:rsid w:val="006D0DF5"/>
    <w:rsid w:val="006D0E06"/>
    <w:rsid w:val="006D0E16"/>
    <w:rsid w:val="006D0E65"/>
    <w:rsid w:val="006D0EAB"/>
    <w:rsid w:val="006D0FDC"/>
    <w:rsid w:val="006D1097"/>
    <w:rsid w:val="006D109F"/>
    <w:rsid w:val="006D11F8"/>
    <w:rsid w:val="006D13C5"/>
    <w:rsid w:val="006D1685"/>
    <w:rsid w:val="006D16ED"/>
    <w:rsid w:val="006D1763"/>
    <w:rsid w:val="006D178F"/>
    <w:rsid w:val="006D1A16"/>
    <w:rsid w:val="006D1AE4"/>
    <w:rsid w:val="006D1D28"/>
    <w:rsid w:val="006D1D8F"/>
    <w:rsid w:val="006D1DEC"/>
    <w:rsid w:val="006D1F17"/>
    <w:rsid w:val="006D1F1D"/>
    <w:rsid w:val="006D1F70"/>
    <w:rsid w:val="006D1F82"/>
    <w:rsid w:val="006D1FCD"/>
    <w:rsid w:val="006D2113"/>
    <w:rsid w:val="006D2242"/>
    <w:rsid w:val="006D2243"/>
    <w:rsid w:val="006D22F6"/>
    <w:rsid w:val="006D2346"/>
    <w:rsid w:val="006D236F"/>
    <w:rsid w:val="006D248C"/>
    <w:rsid w:val="006D2629"/>
    <w:rsid w:val="006D2654"/>
    <w:rsid w:val="006D2827"/>
    <w:rsid w:val="006D2A47"/>
    <w:rsid w:val="006D2B6B"/>
    <w:rsid w:val="006D2BFB"/>
    <w:rsid w:val="006D2C3A"/>
    <w:rsid w:val="006D2C8F"/>
    <w:rsid w:val="006D2E48"/>
    <w:rsid w:val="006D2E78"/>
    <w:rsid w:val="006D3046"/>
    <w:rsid w:val="006D308B"/>
    <w:rsid w:val="006D3108"/>
    <w:rsid w:val="006D3256"/>
    <w:rsid w:val="006D34AB"/>
    <w:rsid w:val="006D357B"/>
    <w:rsid w:val="006D36A5"/>
    <w:rsid w:val="006D38C6"/>
    <w:rsid w:val="006D3B34"/>
    <w:rsid w:val="006D3B47"/>
    <w:rsid w:val="006D3B56"/>
    <w:rsid w:val="006D3B6C"/>
    <w:rsid w:val="006D402F"/>
    <w:rsid w:val="006D40FA"/>
    <w:rsid w:val="006D4103"/>
    <w:rsid w:val="006D43AA"/>
    <w:rsid w:val="006D445E"/>
    <w:rsid w:val="006D44BC"/>
    <w:rsid w:val="006D4634"/>
    <w:rsid w:val="006D4834"/>
    <w:rsid w:val="006D4937"/>
    <w:rsid w:val="006D49BE"/>
    <w:rsid w:val="006D4D7D"/>
    <w:rsid w:val="006D4E09"/>
    <w:rsid w:val="006D4ED2"/>
    <w:rsid w:val="006D50AD"/>
    <w:rsid w:val="006D5155"/>
    <w:rsid w:val="006D51EE"/>
    <w:rsid w:val="006D54A3"/>
    <w:rsid w:val="006D561C"/>
    <w:rsid w:val="006D5818"/>
    <w:rsid w:val="006D5927"/>
    <w:rsid w:val="006D5DF5"/>
    <w:rsid w:val="006D5ECB"/>
    <w:rsid w:val="006D6055"/>
    <w:rsid w:val="006D61BD"/>
    <w:rsid w:val="006D61DC"/>
    <w:rsid w:val="006D61FE"/>
    <w:rsid w:val="006D6283"/>
    <w:rsid w:val="006D62E7"/>
    <w:rsid w:val="006D642D"/>
    <w:rsid w:val="006D64EA"/>
    <w:rsid w:val="006D673E"/>
    <w:rsid w:val="006D67ED"/>
    <w:rsid w:val="006D681E"/>
    <w:rsid w:val="006D6961"/>
    <w:rsid w:val="006D69E5"/>
    <w:rsid w:val="006D6A6D"/>
    <w:rsid w:val="006D6ABD"/>
    <w:rsid w:val="006D6B20"/>
    <w:rsid w:val="006D6B5A"/>
    <w:rsid w:val="006D6C3E"/>
    <w:rsid w:val="006D6C60"/>
    <w:rsid w:val="006D6C8E"/>
    <w:rsid w:val="006D6CA8"/>
    <w:rsid w:val="006D6E06"/>
    <w:rsid w:val="006D6F87"/>
    <w:rsid w:val="006D70AA"/>
    <w:rsid w:val="006D70B4"/>
    <w:rsid w:val="006D7144"/>
    <w:rsid w:val="006D725A"/>
    <w:rsid w:val="006D72DC"/>
    <w:rsid w:val="006D74C9"/>
    <w:rsid w:val="006D75D6"/>
    <w:rsid w:val="006D7665"/>
    <w:rsid w:val="006D76C3"/>
    <w:rsid w:val="006D7881"/>
    <w:rsid w:val="006D7ABC"/>
    <w:rsid w:val="006D7BCA"/>
    <w:rsid w:val="006D7D3A"/>
    <w:rsid w:val="006D7E0B"/>
    <w:rsid w:val="006D7EF6"/>
    <w:rsid w:val="006D7FE2"/>
    <w:rsid w:val="006E015B"/>
    <w:rsid w:val="006E019D"/>
    <w:rsid w:val="006E0376"/>
    <w:rsid w:val="006E03A4"/>
    <w:rsid w:val="006E03F1"/>
    <w:rsid w:val="006E043F"/>
    <w:rsid w:val="006E04ED"/>
    <w:rsid w:val="006E0670"/>
    <w:rsid w:val="006E07A9"/>
    <w:rsid w:val="006E0B94"/>
    <w:rsid w:val="006E0DDB"/>
    <w:rsid w:val="006E0DDE"/>
    <w:rsid w:val="006E0FB2"/>
    <w:rsid w:val="006E145F"/>
    <w:rsid w:val="006E16E0"/>
    <w:rsid w:val="006E175D"/>
    <w:rsid w:val="006E1797"/>
    <w:rsid w:val="006E17B3"/>
    <w:rsid w:val="006E1A77"/>
    <w:rsid w:val="006E1B50"/>
    <w:rsid w:val="006E1BA8"/>
    <w:rsid w:val="006E1D1A"/>
    <w:rsid w:val="006E1F02"/>
    <w:rsid w:val="006E2245"/>
    <w:rsid w:val="006E2277"/>
    <w:rsid w:val="006E2329"/>
    <w:rsid w:val="006E26B7"/>
    <w:rsid w:val="006E270B"/>
    <w:rsid w:val="006E2844"/>
    <w:rsid w:val="006E287E"/>
    <w:rsid w:val="006E28A8"/>
    <w:rsid w:val="006E2A2E"/>
    <w:rsid w:val="006E2ACF"/>
    <w:rsid w:val="006E2AD7"/>
    <w:rsid w:val="006E2BE2"/>
    <w:rsid w:val="006E2EC3"/>
    <w:rsid w:val="006E2EF2"/>
    <w:rsid w:val="006E2FF9"/>
    <w:rsid w:val="006E31CB"/>
    <w:rsid w:val="006E31F2"/>
    <w:rsid w:val="006E31FE"/>
    <w:rsid w:val="006E3222"/>
    <w:rsid w:val="006E323C"/>
    <w:rsid w:val="006E32C1"/>
    <w:rsid w:val="006E336A"/>
    <w:rsid w:val="006E33F5"/>
    <w:rsid w:val="006E3533"/>
    <w:rsid w:val="006E3590"/>
    <w:rsid w:val="006E36D6"/>
    <w:rsid w:val="006E373B"/>
    <w:rsid w:val="006E378E"/>
    <w:rsid w:val="006E3889"/>
    <w:rsid w:val="006E3939"/>
    <w:rsid w:val="006E39C2"/>
    <w:rsid w:val="006E3A9C"/>
    <w:rsid w:val="006E3DC0"/>
    <w:rsid w:val="006E3EE6"/>
    <w:rsid w:val="006E3FEB"/>
    <w:rsid w:val="006E4030"/>
    <w:rsid w:val="006E4071"/>
    <w:rsid w:val="006E411C"/>
    <w:rsid w:val="006E41BA"/>
    <w:rsid w:val="006E43CA"/>
    <w:rsid w:val="006E43D9"/>
    <w:rsid w:val="006E468A"/>
    <w:rsid w:val="006E4949"/>
    <w:rsid w:val="006E49F0"/>
    <w:rsid w:val="006E4A65"/>
    <w:rsid w:val="006E4C49"/>
    <w:rsid w:val="006E508A"/>
    <w:rsid w:val="006E511C"/>
    <w:rsid w:val="006E52D0"/>
    <w:rsid w:val="006E5308"/>
    <w:rsid w:val="006E53F8"/>
    <w:rsid w:val="006E5536"/>
    <w:rsid w:val="006E5553"/>
    <w:rsid w:val="006E5619"/>
    <w:rsid w:val="006E56A7"/>
    <w:rsid w:val="006E56FA"/>
    <w:rsid w:val="006E5A1D"/>
    <w:rsid w:val="006E5AC0"/>
    <w:rsid w:val="006E5C49"/>
    <w:rsid w:val="006E5CCB"/>
    <w:rsid w:val="006E5D54"/>
    <w:rsid w:val="006E6161"/>
    <w:rsid w:val="006E6444"/>
    <w:rsid w:val="006E6A3E"/>
    <w:rsid w:val="006E6AE0"/>
    <w:rsid w:val="006E6B23"/>
    <w:rsid w:val="006E6BC9"/>
    <w:rsid w:val="006E6D19"/>
    <w:rsid w:val="006E6D4B"/>
    <w:rsid w:val="006E6EA0"/>
    <w:rsid w:val="006E717E"/>
    <w:rsid w:val="006E7369"/>
    <w:rsid w:val="006E754D"/>
    <w:rsid w:val="006E7811"/>
    <w:rsid w:val="006E794C"/>
    <w:rsid w:val="006E79B3"/>
    <w:rsid w:val="006E7A27"/>
    <w:rsid w:val="006E7BAA"/>
    <w:rsid w:val="006E7BB5"/>
    <w:rsid w:val="006E7BDE"/>
    <w:rsid w:val="006E7CE0"/>
    <w:rsid w:val="006E7FC6"/>
    <w:rsid w:val="006E7FCB"/>
    <w:rsid w:val="006F00B2"/>
    <w:rsid w:val="006F01B8"/>
    <w:rsid w:val="006F028F"/>
    <w:rsid w:val="006F0334"/>
    <w:rsid w:val="006F03FB"/>
    <w:rsid w:val="006F04EE"/>
    <w:rsid w:val="006F04F8"/>
    <w:rsid w:val="006F0612"/>
    <w:rsid w:val="006F0621"/>
    <w:rsid w:val="006F0634"/>
    <w:rsid w:val="006F0758"/>
    <w:rsid w:val="006F07D7"/>
    <w:rsid w:val="006F0889"/>
    <w:rsid w:val="006F092A"/>
    <w:rsid w:val="006F09E9"/>
    <w:rsid w:val="006F09F8"/>
    <w:rsid w:val="006F0B15"/>
    <w:rsid w:val="006F0D79"/>
    <w:rsid w:val="006F10B8"/>
    <w:rsid w:val="006F127D"/>
    <w:rsid w:val="006F12A1"/>
    <w:rsid w:val="006F1326"/>
    <w:rsid w:val="006F1441"/>
    <w:rsid w:val="006F1476"/>
    <w:rsid w:val="006F150F"/>
    <w:rsid w:val="006F1569"/>
    <w:rsid w:val="006F17A5"/>
    <w:rsid w:val="006F17A9"/>
    <w:rsid w:val="006F17F1"/>
    <w:rsid w:val="006F1812"/>
    <w:rsid w:val="006F1BBA"/>
    <w:rsid w:val="006F1C35"/>
    <w:rsid w:val="006F1C67"/>
    <w:rsid w:val="006F1D78"/>
    <w:rsid w:val="006F1DD7"/>
    <w:rsid w:val="006F1DFF"/>
    <w:rsid w:val="006F1F70"/>
    <w:rsid w:val="006F2063"/>
    <w:rsid w:val="006F2070"/>
    <w:rsid w:val="006F210C"/>
    <w:rsid w:val="006F21E6"/>
    <w:rsid w:val="006F2209"/>
    <w:rsid w:val="006F232A"/>
    <w:rsid w:val="006F239D"/>
    <w:rsid w:val="006F23A9"/>
    <w:rsid w:val="006F2489"/>
    <w:rsid w:val="006F24C4"/>
    <w:rsid w:val="006F2684"/>
    <w:rsid w:val="006F27CE"/>
    <w:rsid w:val="006F28CC"/>
    <w:rsid w:val="006F29D4"/>
    <w:rsid w:val="006F29F7"/>
    <w:rsid w:val="006F2B26"/>
    <w:rsid w:val="006F2B50"/>
    <w:rsid w:val="006F2B60"/>
    <w:rsid w:val="006F2C5B"/>
    <w:rsid w:val="006F2DA4"/>
    <w:rsid w:val="006F2F97"/>
    <w:rsid w:val="006F32E5"/>
    <w:rsid w:val="006F3441"/>
    <w:rsid w:val="006F34C0"/>
    <w:rsid w:val="006F34CB"/>
    <w:rsid w:val="006F35ED"/>
    <w:rsid w:val="006F3799"/>
    <w:rsid w:val="006F37B7"/>
    <w:rsid w:val="006F3831"/>
    <w:rsid w:val="006F38E5"/>
    <w:rsid w:val="006F3AC5"/>
    <w:rsid w:val="006F3BD7"/>
    <w:rsid w:val="006F3BF7"/>
    <w:rsid w:val="006F3C03"/>
    <w:rsid w:val="006F3CBB"/>
    <w:rsid w:val="006F3D07"/>
    <w:rsid w:val="006F3EEB"/>
    <w:rsid w:val="006F3FD6"/>
    <w:rsid w:val="006F425B"/>
    <w:rsid w:val="006F4299"/>
    <w:rsid w:val="006F4430"/>
    <w:rsid w:val="006F44BA"/>
    <w:rsid w:val="006F462D"/>
    <w:rsid w:val="006F471E"/>
    <w:rsid w:val="006F4784"/>
    <w:rsid w:val="006F4808"/>
    <w:rsid w:val="006F4AA6"/>
    <w:rsid w:val="006F4AF5"/>
    <w:rsid w:val="006F4B13"/>
    <w:rsid w:val="006F4C49"/>
    <w:rsid w:val="006F4CDA"/>
    <w:rsid w:val="006F4DAD"/>
    <w:rsid w:val="006F4E2D"/>
    <w:rsid w:val="006F4E39"/>
    <w:rsid w:val="006F4E92"/>
    <w:rsid w:val="006F4F50"/>
    <w:rsid w:val="006F504F"/>
    <w:rsid w:val="006F520E"/>
    <w:rsid w:val="006F52DA"/>
    <w:rsid w:val="006F53B9"/>
    <w:rsid w:val="006F5411"/>
    <w:rsid w:val="006F5A4E"/>
    <w:rsid w:val="006F5AB6"/>
    <w:rsid w:val="006F5AC0"/>
    <w:rsid w:val="006F5C0C"/>
    <w:rsid w:val="006F5C9F"/>
    <w:rsid w:val="006F5ED3"/>
    <w:rsid w:val="006F5F4A"/>
    <w:rsid w:val="006F61F2"/>
    <w:rsid w:val="006F6405"/>
    <w:rsid w:val="006F652E"/>
    <w:rsid w:val="006F6692"/>
    <w:rsid w:val="006F67E0"/>
    <w:rsid w:val="006F6AAB"/>
    <w:rsid w:val="006F6CDF"/>
    <w:rsid w:val="006F6E75"/>
    <w:rsid w:val="006F6E83"/>
    <w:rsid w:val="006F7090"/>
    <w:rsid w:val="006F7252"/>
    <w:rsid w:val="006F7885"/>
    <w:rsid w:val="006F79C5"/>
    <w:rsid w:val="006F7A0E"/>
    <w:rsid w:val="006F7C6F"/>
    <w:rsid w:val="006F7D8E"/>
    <w:rsid w:val="006F7DF0"/>
    <w:rsid w:val="006F7E10"/>
    <w:rsid w:val="006F7E80"/>
    <w:rsid w:val="006F7E94"/>
    <w:rsid w:val="007001AB"/>
    <w:rsid w:val="007001E9"/>
    <w:rsid w:val="007003A1"/>
    <w:rsid w:val="007003BA"/>
    <w:rsid w:val="007003D2"/>
    <w:rsid w:val="0070095E"/>
    <w:rsid w:val="00700A73"/>
    <w:rsid w:val="00700A9E"/>
    <w:rsid w:val="00700B80"/>
    <w:rsid w:val="00700BF1"/>
    <w:rsid w:val="00700BFB"/>
    <w:rsid w:val="00700D5F"/>
    <w:rsid w:val="00700D7D"/>
    <w:rsid w:val="00700DCD"/>
    <w:rsid w:val="00700E38"/>
    <w:rsid w:val="00700F3E"/>
    <w:rsid w:val="00700F6A"/>
    <w:rsid w:val="00700F6B"/>
    <w:rsid w:val="007012CA"/>
    <w:rsid w:val="0070131A"/>
    <w:rsid w:val="007014FD"/>
    <w:rsid w:val="007015E6"/>
    <w:rsid w:val="0070166C"/>
    <w:rsid w:val="007016D1"/>
    <w:rsid w:val="007017BF"/>
    <w:rsid w:val="007018BB"/>
    <w:rsid w:val="007018C2"/>
    <w:rsid w:val="007019EB"/>
    <w:rsid w:val="00701A43"/>
    <w:rsid w:val="00701A6B"/>
    <w:rsid w:val="00701B40"/>
    <w:rsid w:val="00701B7D"/>
    <w:rsid w:val="00701CA4"/>
    <w:rsid w:val="00701D7A"/>
    <w:rsid w:val="00701ED1"/>
    <w:rsid w:val="00702125"/>
    <w:rsid w:val="0070219F"/>
    <w:rsid w:val="0070224F"/>
    <w:rsid w:val="00702587"/>
    <w:rsid w:val="00702642"/>
    <w:rsid w:val="0070273F"/>
    <w:rsid w:val="00702839"/>
    <w:rsid w:val="00702846"/>
    <w:rsid w:val="007028F8"/>
    <w:rsid w:val="0070292A"/>
    <w:rsid w:val="00702AC7"/>
    <w:rsid w:val="00702C17"/>
    <w:rsid w:val="00702C88"/>
    <w:rsid w:val="00702D2A"/>
    <w:rsid w:val="00702E99"/>
    <w:rsid w:val="00702F37"/>
    <w:rsid w:val="00702F6D"/>
    <w:rsid w:val="00702F81"/>
    <w:rsid w:val="00702FB9"/>
    <w:rsid w:val="0070300B"/>
    <w:rsid w:val="00703068"/>
    <w:rsid w:val="00703078"/>
    <w:rsid w:val="007030EE"/>
    <w:rsid w:val="007032C7"/>
    <w:rsid w:val="00703405"/>
    <w:rsid w:val="0070363F"/>
    <w:rsid w:val="00703828"/>
    <w:rsid w:val="00703891"/>
    <w:rsid w:val="007038BD"/>
    <w:rsid w:val="0070399C"/>
    <w:rsid w:val="00703A6A"/>
    <w:rsid w:val="00703BFF"/>
    <w:rsid w:val="00703C05"/>
    <w:rsid w:val="00703F23"/>
    <w:rsid w:val="007040A0"/>
    <w:rsid w:val="007040AD"/>
    <w:rsid w:val="007041A6"/>
    <w:rsid w:val="007041C6"/>
    <w:rsid w:val="0070422F"/>
    <w:rsid w:val="00704232"/>
    <w:rsid w:val="0070426E"/>
    <w:rsid w:val="0070435A"/>
    <w:rsid w:val="00704465"/>
    <w:rsid w:val="007045C0"/>
    <w:rsid w:val="00704949"/>
    <w:rsid w:val="00704A1D"/>
    <w:rsid w:val="00704A51"/>
    <w:rsid w:val="00704C28"/>
    <w:rsid w:val="00704C4A"/>
    <w:rsid w:val="00704C7A"/>
    <w:rsid w:val="00704CCA"/>
    <w:rsid w:val="00704D20"/>
    <w:rsid w:val="00704E29"/>
    <w:rsid w:val="00704E2F"/>
    <w:rsid w:val="00704EB4"/>
    <w:rsid w:val="00704EE6"/>
    <w:rsid w:val="00704F13"/>
    <w:rsid w:val="0070502A"/>
    <w:rsid w:val="00705243"/>
    <w:rsid w:val="00705285"/>
    <w:rsid w:val="00705439"/>
    <w:rsid w:val="00705473"/>
    <w:rsid w:val="007055A5"/>
    <w:rsid w:val="00705673"/>
    <w:rsid w:val="007058C0"/>
    <w:rsid w:val="0070594A"/>
    <w:rsid w:val="00705B96"/>
    <w:rsid w:val="00705DF7"/>
    <w:rsid w:val="00705E9E"/>
    <w:rsid w:val="00705F22"/>
    <w:rsid w:val="00705FA9"/>
    <w:rsid w:val="00705FC0"/>
    <w:rsid w:val="00705FF8"/>
    <w:rsid w:val="0070602D"/>
    <w:rsid w:val="00706097"/>
    <w:rsid w:val="0070610C"/>
    <w:rsid w:val="0070654A"/>
    <w:rsid w:val="00706644"/>
    <w:rsid w:val="007066CB"/>
    <w:rsid w:val="007068E9"/>
    <w:rsid w:val="00706953"/>
    <w:rsid w:val="0070695A"/>
    <w:rsid w:val="007069CD"/>
    <w:rsid w:val="00706B4B"/>
    <w:rsid w:val="00706CCF"/>
    <w:rsid w:val="00706CD9"/>
    <w:rsid w:val="00706EA7"/>
    <w:rsid w:val="0070708A"/>
    <w:rsid w:val="007073F2"/>
    <w:rsid w:val="0070743C"/>
    <w:rsid w:val="007074C9"/>
    <w:rsid w:val="007074FA"/>
    <w:rsid w:val="007075C2"/>
    <w:rsid w:val="007078AF"/>
    <w:rsid w:val="00707A5E"/>
    <w:rsid w:val="00707AD2"/>
    <w:rsid w:val="00707CDE"/>
    <w:rsid w:val="00707DEB"/>
    <w:rsid w:val="00707E7D"/>
    <w:rsid w:val="00707EB1"/>
    <w:rsid w:val="00707EFF"/>
    <w:rsid w:val="00707F07"/>
    <w:rsid w:val="00707F53"/>
    <w:rsid w:val="007101B5"/>
    <w:rsid w:val="00710222"/>
    <w:rsid w:val="007103E8"/>
    <w:rsid w:val="00710585"/>
    <w:rsid w:val="0071058D"/>
    <w:rsid w:val="007105EF"/>
    <w:rsid w:val="00710631"/>
    <w:rsid w:val="007109B8"/>
    <w:rsid w:val="00710A96"/>
    <w:rsid w:val="00710AC4"/>
    <w:rsid w:val="00710BE1"/>
    <w:rsid w:val="00710BFA"/>
    <w:rsid w:val="00710C4A"/>
    <w:rsid w:val="00710DA8"/>
    <w:rsid w:val="00710E39"/>
    <w:rsid w:val="0071109A"/>
    <w:rsid w:val="0071113F"/>
    <w:rsid w:val="0071115F"/>
    <w:rsid w:val="00711313"/>
    <w:rsid w:val="0071131E"/>
    <w:rsid w:val="00711415"/>
    <w:rsid w:val="007117ED"/>
    <w:rsid w:val="0071185A"/>
    <w:rsid w:val="00711887"/>
    <w:rsid w:val="007118AE"/>
    <w:rsid w:val="0071194C"/>
    <w:rsid w:val="00711A8D"/>
    <w:rsid w:val="00711AD2"/>
    <w:rsid w:val="00711CA6"/>
    <w:rsid w:val="00711CE1"/>
    <w:rsid w:val="00711ED7"/>
    <w:rsid w:val="00711F1B"/>
    <w:rsid w:val="00712144"/>
    <w:rsid w:val="00712161"/>
    <w:rsid w:val="007122D7"/>
    <w:rsid w:val="00712388"/>
    <w:rsid w:val="007124CB"/>
    <w:rsid w:val="0071268A"/>
    <w:rsid w:val="00712B18"/>
    <w:rsid w:val="00712B82"/>
    <w:rsid w:val="00712B88"/>
    <w:rsid w:val="00712C09"/>
    <w:rsid w:val="00712E6F"/>
    <w:rsid w:val="007131F1"/>
    <w:rsid w:val="007132FC"/>
    <w:rsid w:val="00713504"/>
    <w:rsid w:val="0071365D"/>
    <w:rsid w:val="00713856"/>
    <w:rsid w:val="00713860"/>
    <w:rsid w:val="00713875"/>
    <w:rsid w:val="00713BB3"/>
    <w:rsid w:val="00713CA7"/>
    <w:rsid w:val="00713E0F"/>
    <w:rsid w:val="00713FB6"/>
    <w:rsid w:val="0071408E"/>
    <w:rsid w:val="007141E2"/>
    <w:rsid w:val="00714201"/>
    <w:rsid w:val="00714250"/>
    <w:rsid w:val="00714443"/>
    <w:rsid w:val="007145FC"/>
    <w:rsid w:val="0071473B"/>
    <w:rsid w:val="00714742"/>
    <w:rsid w:val="0071477B"/>
    <w:rsid w:val="00714A36"/>
    <w:rsid w:val="00714A67"/>
    <w:rsid w:val="00714BBF"/>
    <w:rsid w:val="00714CFA"/>
    <w:rsid w:val="00714F20"/>
    <w:rsid w:val="007153B3"/>
    <w:rsid w:val="0071550C"/>
    <w:rsid w:val="007158B8"/>
    <w:rsid w:val="00715900"/>
    <w:rsid w:val="007159D3"/>
    <w:rsid w:val="00715A29"/>
    <w:rsid w:val="00715A59"/>
    <w:rsid w:val="00715A6B"/>
    <w:rsid w:val="00715B57"/>
    <w:rsid w:val="00715B9F"/>
    <w:rsid w:val="00715C04"/>
    <w:rsid w:val="00715C76"/>
    <w:rsid w:val="00715CAC"/>
    <w:rsid w:val="00715D84"/>
    <w:rsid w:val="00715DD8"/>
    <w:rsid w:val="00715E86"/>
    <w:rsid w:val="00715FE6"/>
    <w:rsid w:val="0071602B"/>
    <w:rsid w:val="00716069"/>
    <w:rsid w:val="0071633A"/>
    <w:rsid w:val="00716697"/>
    <w:rsid w:val="007166CA"/>
    <w:rsid w:val="00716769"/>
    <w:rsid w:val="00716800"/>
    <w:rsid w:val="0071682C"/>
    <w:rsid w:val="00716883"/>
    <w:rsid w:val="0071691C"/>
    <w:rsid w:val="00716A15"/>
    <w:rsid w:val="00716A4B"/>
    <w:rsid w:val="00716AF7"/>
    <w:rsid w:val="00716B03"/>
    <w:rsid w:val="00716C3F"/>
    <w:rsid w:val="00716DA7"/>
    <w:rsid w:val="00716F28"/>
    <w:rsid w:val="00717313"/>
    <w:rsid w:val="007176AD"/>
    <w:rsid w:val="0071775A"/>
    <w:rsid w:val="00717777"/>
    <w:rsid w:val="00717800"/>
    <w:rsid w:val="00717A15"/>
    <w:rsid w:val="00717A98"/>
    <w:rsid w:val="0072003E"/>
    <w:rsid w:val="0072005D"/>
    <w:rsid w:val="007200C9"/>
    <w:rsid w:val="0072021B"/>
    <w:rsid w:val="00720332"/>
    <w:rsid w:val="00720387"/>
    <w:rsid w:val="007203D4"/>
    <w:rsid w:val="007204F9"/>
    <w:rsid w:val="00720591"/>
    <w:rsid w:val="007205A0"/>
    <w:rsid w:val="007205B7"/>
    <w:rsid w:val="007205B9"/>
    <w:rsid w:val="0072060C"/>
    <w:rsid w:val="0072062E"/>
    <w:rsid w:val="007207E5"/>
    <w:rsid w:val="007207FE"/>
    <w:rsid w:val="0072084E"/>
    <w:rsid w:val="007208B8"/>
    <w:rsid w:val="0072098C"/>
    <w:rsid w:val="00720A96"/>
    <w:rsid w:val="00720C1B"/>
    <w:rsid w:val="00720C34"/>
    <w:rsid w:val="00720D17"/>
    <w:rsid w:val="00720D1F"/>
    <w:rsid w:val="00720EAE"/>
    <w:rsid w:val="00720F99"/>
    <w:rsid w:val="007210BC"/>
    <w:rsid w:val="00721125"/>
    <w:rsid w:val="00721128"/>
    <w:rsid w:val="00721137"/>
    <w:rsid w:val="007211A7"/>
    <w:rsid w:val="00721205"/>
    <w:rsid w:val="0072124C"/>
    <w:rsid w:val="00721409"/>
    <w:rsid w:val="007214F3"/>
    <w:rsid w:val="0072158F"/>
    <w:rsid w:val="00721644"/>
    <w:rsid w:val="007216CD"/>
    <w:rsid w:val="007216F0"/>
    <w:rsid w:val="0072197C"/>
    <w:rsid w:val="00721A33"/>
    <w:rsid w:val="00721BEC"/>
    <w:rsid w:val="00721D5E"/>
    <w:rsid w:val="00721D7D"/>
    <w:rsid w:val="00721DD1"/>
    <w:rsid w:val="00721E30"/>
    <w:rsid w:val="00721E67"/>
    <w:rsid w:val="00721ECE"/>
    <w:rsid w:val="00722085"/>
    <w:rsid w:val="007220BC"/>
    <w:rsid w:val="00722167"/>
    <w:rsid w:val="00722244"/>
    <w:rsid w:val="007224D8"/>
    <w:rsid w:val="0072257C"/>
    <w:rsid w:val="0072277B"/>
    <w:rsid w:val="00722795"/>
    <w:rsid w:val="0072281E"/>
    <w:rsid w:val="00722890"/>
    <w:rsid w:val="00722893"/>
    <w:rsid w:val="0072292D"/>
    <w:rsid w:val="00722932"/>
    <w:rsid w:val="0072296B"/>
    <w:rsid w:val="00722A1B"/>
    <w:rsid w:val="00722A28"/>
    <w:rsid w:val="00722ADA"/>
    <w:rsid w:val="00722D9E"/>
    <w:rsid w:val="00722F21"/>
    <w:rsid w:val="00722F7C"/>
    <w:rsid w:val="007230CB"/>
    <w:rsid w:val="0072312A"/>
    <w:rsid w:val="0072324F"/>
    <w:rsid w:val="00723324"/>
    <w:rsid w:val="00723329"/>
    <w:rsid w:val="0072371B"/>
    <w:rsid w:val="007239CB"/>
    <w:rsid w:val="007239D4"/>
    <w:rsid w:val="00723AD6"/>
    <w:rsid w:val="00723C43"/>
    <w:rsid w:val="00723C9A"/>
    <w:rsid w:val="00723CCC"/>
    <w:rsid w:val="00723ED1"/>
    <w:rsid w:val="00723F42"/>
    <w:rsid w:val="00723F7E"/>
    <w:rsid w:val="00723F8E"/>
    <w:rsid w:val="00723FA1"/>
    <w:rsid w:val="007241BA"/>
    <w:rsid w:val="00724323"/>
    <w:rsid w:val="00724429"/>
    <w:rsid w:val="00724474"/>
    <w:rsid w:val="0072456C"/>
    <w:rsid w:val="007245C1"/>
    <w:rsid w:val="007245E3"/>
    <w:rsid w:val="007245EF"/>
    <w:rsid w:val="0072463A"/>
    <w:rsid w:val="00724731"/>
    <w:rsid w:val="0072476C"/>
    <w:rsid w:val="00724790"/>
    <w:rsid w:val="007248C6"/>
    <w:rsid w:val="00724F00"/>
    <w:rsid w:val="00725028"/>
    <w:rsid w:val="00725031"/>
    <w:rsid w:val="00725168"/>
    <w:rsid w:val="007251C6"/>
    <w:rsid w:val="007253D7"/>
    <w:rsid w:val="0072545E"/>
    <w:rsid w:val="007254A9"/>
    <w:rsid w:val="00725635"/>
    <w:rsid w:val="00725755"/>
    <w:rsid w:val="00725820"/>
    <w:rsid w:val="007258B1"/>
    <w:rsid w:val="00725924"/>
    <w:rsid w:val="007259CF"/>
    <w:rsid w:val="00725B84"/>
    <w:rsid w:val="0072610D"/>
    <w:rsid w:val="0072610E"/>
    <w:rsid w:val="00726141"/>
    <w:rsid w:val="007261AA"/>
    <w:rsid w:val="00726239"/>
    <w:rsid w:val="0072627A"/>
    <w:rsid w:val="00726590"/>
    <w:rsid w:val="007266C6"/>
    <w:rsid w:val="007266E4"/>
    <w:rsid w:val="0072682C"/>
    <w:rsid w:val="00726998"/>
    <w:rsid w:val="00726A2B"/>
    <w:rsid w:val="00726D15"/>
    <w:rsid w:val="00726FBC"/>
    <w:rsid w:val="0072709C"/>
    <w:rsid w:val="00727139"/>
    <w:rsid w:val="00727234"/>
    <w:rsid w:val="007272BB"/>
    <w:rsid w:val="007274D0"/>
    <w:rsid w:val="007275AD"/>
    <w:rsid w:val="00727706"/>
    <w:rsid w:val="007277C8"/>
    <w:rsid w:val="007279EA"/>
    <w:rsid w:val="00727A79"/>
    <w:rsid w:val="00727BDF"/>
    <w:rsid w:val="00727CDD"/>
    <w:rsid w:val="00730356"/>
    <w:rsid w:val="0073049C"/>
    <w:rsid w:val="00730598"/>
    <w:rsid w:val="007305C4"/>
    <w:rsid w:val="007306D9"/>
    <w:rsid w:val="007309DF"/>
    <w:rsid w:val="00730B5D"/>
    <w:rsid w:val="00730BD9"/>
    <w:rsid w:val="00730C1D"/>
    <w:rsid w:val="00730C3B"/>
    <w:rsid w:val="00731079"/>
    <w:rsid w:val="007310D1"/>
    <w:rsid w:val="007310DB"/>
    <w:rsid w:val="007311C3"/>
    <w:rsid w:val="007311D3"/>
    <w:rsid w:val="00731243"/>
    <w:rsid w:val="00731357"/>
    <w:rsid w:val="0073139B"/>
    <w:rsid w:val="00731625"/>
    <w:rsid w:val="00731873"/>
    <w:rsid w:val="007318FD"/>
    <w:rsid w:val="00731905"/>
    <w:rsid w:val="00731C52"/>
    <w:rsid w:val="00731CAC"/>
    <w:rsid w:val="00731E8E"/>
    <w:rsid w:val="0073202F"/>
    <w:rsid w:val="0073203E"/>
    <w:rsid w:val="007322A2"/>
    <w:rsid w:val="00732365"/>
    <w:rsid w:val="0073237F"/>
    <w:rsid w:val="007323AB"/>
    <w:rsid w:val="0073245F"/>
    <w:rsid w:val="0073270D"/>
    <w:rsid w:val="00732851"/>
    <w:rsid w:val="00732C12"/>
    <w:rsid w:val="00732D8B"/>
    <w:rsid w:val="00732F0F"/>
    <w:rsid w:val="00733441"/>
    <w:rsid w:val="0073344E"/>
    <w:rsid w:val="0073356A"/>
    <w:rsid w:val="0073367E"/>
    <w:rsid w:val="0073369E"/>
    <w:rsid w:val="007337D2"/>
    <w:rsid w:val="007337DC"/>
    <w:rsid w:val="00733800"/>
    <w:rsid w:val="007338A2"/>
    <w:rsid w:val="00733C54"/>
    <w:rsid w:val="00733D20"/>
    <w:rsid w:val="00733D4A"/>
    <w:rsid w:val="00733D5F"/>
    <w:rsid w:val="00733DCD"/>
    <w:rsid w:val="00733DFE"/>
    <w:rsid w:val="00733E0C"/>
    <w:rsid w:val="00733E27"/>
    <w:rsid w:val="00733E69"/>
    <w:rsid w:val="00733E6A"/>
    <w:rsid w:val="00733EF5"/>
    <w:rsid w:val="00733FAA"/>
    <w:rsid w:val="00733FF4"/>
    <w:rsid w:val="0073420D"/>
    <w:rsid w:val="00734237"/>
    <w:rsid w:val="0073424B"/>
    <w:rsid w:val="007342BC"/>
    <w:rsid w:val="00734396"/>
    <w:rsid w:val="00734404"/>
    <w:rsid w:val="0073440B"/>
    <w:rsid w:val="00734413"/>
    <w:rsid w:val="00734614"/>
    <w:rsid w:val="0073465F"/>
    <w:rsid w:val="00734734"/>
    <w:rsid w:val="00734771"/>
    <w:rsid w:val="00734835"/>
    <w:rsid w:val="00734916"/>
    <w:rsid w:val="00734C16"/>
    <w:rsid w:val="00734C61"/>
    <w:rsid w:val="00734D2C"/>
    <w:rsid w:val="00734FE5"/>
    <w:rsid w:val="00735144"/>
    <w:rsid w:val="00735237"/>
    <w:rsid w:val="00735362"/>
    <w:rsid w:val="007354C9"/>
    <w:rsid w:val="0073550C"/>
    <w:rsid w:val="00735738"/>
    <w:rsid w:val="0073592E"/>
    <w:rsid w:val="007359B9"/>
    <w:rsid w:val="00735B18"/>
    <w:rsid w:val="00735CD5"/>
    <w:rsid w:val="00735D4E"/>
    <w:rsid w:val="00735D84"/>
    <w:rsid w:val="007360FD"/>
    <w:rsid w:val="00736155"/>
    <w:rsid w:val="0073619C"/>
    <w:rsid w:val="007362ED"/>
    <w:rsid w:val="0073635A"/>
    <w:rsid w:val="007363AA"/>
    <w:rsid w:val="007363BC"/>
    <w:rsid w:val="00736413"/>
    <w:rsid w:val="007364A2"/>
    <w:rsid w:val="007365C9"/>
    <w:rsid w:val="0073660D"/>
    <w:rsid w:val="0073661F"/>
    <w:rsid w:val="007366FD"/>
    <w:rsid w:val="00736786"/>
    <w:rsid w:val="007367BB"/>
    <w:rsid w:val="00736845"/>
    <w:rsid w:val="007368BA"/>
    <w:rsid w:val="007369A9"/>
    <w:rsid w:val="00736C66"/>
    <w:rsid w:val="00736FB8"/>
    <w:rsid w:val="00736FDF"/>
    <w:rsid w:val="007370B3"/>
    <w:rsid w:val="007371F6"/>
    <w:rsid w:val="007373E4"/>
    <w:rsid w:val="0073773E"/>
    <w:rsid w:val="007377C5"/>
    <w:rsid w:val="00737B84"/>
    <w:rsid w:val="00737BD4"/>
    <w:rsid w:val="00737DE3"/>
    <w:rsid w:val="00737FF5"/>
    <w:rsid w:val="00740004"/>
    <w:rsid w:val="007400DC"/>
    <w:rsid w:val="00740381"/>
    <w:rsid w:val="0074042B"/>
    <w:rsid w:val="00740463"/>
    <w:rsid w:val="007405C7"/>
    <w:rsid w:val="007406B9"/>
    <w:rsid w:val="0074074F"/>
    <w:rsid w:val="00740794"/>
    <w:rsid w:val="007407D6"/>
    <w:rsid w:val="0074094A"/>
    <w:rsid w:val="007409AB"/>
    <w:rsid w:val="00740A41"/>
    <w:rsid w:val="00740C54"/>
    <w:rsid w:val="007410C7"/>
    <w:rsid w:val="007410F3"/>
    <w:rsid w:val="00741232"/>
    <w:rsid w:val="007413C1"/>
    <w:rsid w:val="00741884"/>
    <w:rsid w:val="0074194B"/>
    <w:rsid w:val="00741AC9"/>
    <w:rsid w:val="00741AE1"/>
    <w:rsid w:val="00741BA0"/>
    <w:rsid w:val="00741C20"/>
    <w:rsid w:val="00741C3C"/>
    <w:rsid w:val="00741D04"/>
    <w:rsid w:val="00741D21"/>
    <w:rsid w:val="00741EAA"/>
    <w:rsid w:val="00741F5B"/>
    <w:rsid w:val="00741FA0"/>
    <w:rsid w:val="00741FE1"/>
    <w:rsid w:val="00742046"/>
    <w:rsid w:val="007420C2"/>
    <w:rsid w:val="00742311"/>
    <w:rsid w:val="00742315"/>
    <w:rsid w:val="007423C8"/>
    <w:rsid w:val="007426F3"/>
    <w:rsid w:val="00742730"/>
    <w:rsid w:val="007427C4"/>
    <w:rsid w:val="007427F2"/>
    <w:rsid w:val="00742DF1"/>
    <w:rsid w:val="00742F12"/>
    <w:rsid w:val="007430AE"/>
    <w:rsid w:val="007430ED"/>
    <w:rsid w:val="007431A5"/>
    <w:rsid w:val="007431EE"/>
    <w:rsid w:val="0074329F"/>
    <w:rsid w:val="007433D7"/>
    <w:rsid w:val="0074347D"/>
    <w:rsid w:val="007434EF"/>
    <w:rsid w:val="00743627"/>
    <w:rsid w:val="0074379C"/>
    <w:rsid w:val="00743ACE"/>
    <w:rsid w:val="00743CB2"/>
    <w:rsid w:val="00743D82"/>
    <w:rsid w:val="00743FDC"/>
    <w:rsid w:val="0074409F"/>
    <w:rsid w:val="007440A3"/>
    <w:rsid w:val="007441BF"/>
    <w:rsid w:val="007441F5"/>
    <w:rsid w:val="007442FD"/>
    <w:rsid w:val="0074439A"/>
    <w:rsid w:val="007443F5"/>
    <w:rsid w:val="00744433"/>
    <w:rsid w:val="007444FE"/>
    <w:rsid w:val="0074454C"/>
    <w:rsid w:val="00744555"/>
    <w:rsid w:val="00744738"/>
    <w:rsid w:val="00744785"/>
    <w:rsid w:val="007447C0"/>
    <w:rsid w:val="0074481C"/>
    <w:rsid w:val="007448C5"/>
    <w:rsid w:val="00744B11"/>
    <w:rsid w:val="00744C9B"/>
    <w:rsid w:val="00744EEE"/>
    <w:rsid w:val="0074508A"/>
    <w:rsid w:val="007450AE"/>
    <w:rsid w:val="0074516D"/>
    <w:rsid w:val="0074523C"/>
    <w:rsid w:val="0074555C"/>
    <w:rsid w:val="00745627"/>
    <w:rsid w:val="007458B7"/>
    <w:rsid w:val="0074591C"/>
    <w:rsid w:val="007459FF"/>
    <w:rsid w:val="00745AE1"/>
    <w:rsid w:val="00745B33"/>
    <w:rsid w:val="00745C77"/>
    <w:rsid w:val="00745D11"/>
    <w:rsid w:val="00745DE5"/>
    <w:rsid w:val="00745F20"/>
    <w:rsid w:val="00745F92"/>
    <w:rsid w:val="0074619D"/>
    <w:rsid w:val="00746220"/>
    <w:rsid w:val="00746289"/>
    <w:rsid w:val="007463A2"/>
    <w:rsid w:val="0074655D"/>
    <w:rsid w:val="007466C5"/>
    <w:rsid w:val="00746702"/>
    <w:rsid w:val="00746814"/>
    <w:rsid w:val="00746899"/>
    <w:rsid w:val="00746A4B"/>
    <w:rsid w:val="00746B18"/>
    <w:rsid w:val="00746C55"/>
    <w:rsid w:val="00746E4D"/>
    <w:rsid w:val="00746FC6"/>
    <w:rsid w:val="0074709C"/>
    <w:rsid w:val="00747129"/>
    <w:rsid w:val="00747327"/>
    <w:rsid w:val="007473FA"/>
    <w:rsid w:val="00747423"/>
    <w:rsid w:val="007474EF"/>
    <w:rsid w:val="007477D5"/>
    <w:rsid w:val="00747882"/>
    <w:rsid w:val="007478CF"/>
    <w:rsid w:val="00747999"/>
    <w:rsid w:val="007479FD"/>
    <w:rsid w:val="00747AC2"/>
    <w:rsid w:val="00747AD6"/>
    <w:rsid w:val="00747BD3"/>
    <w:rsid w:val="00747CC5"/>
    <w:rsid w:val="00747D1B"/>
    <w:rsid w:val="00747EC6"/>
    <w:rsid w:val="007500E5"/>
    <w:rsid w:val="00750140"/>
    <w:rsid w:val="007501D4"/>
    <w:rsid w:val="00750259"/>
    <w:rsid w:val="007504B6"/>
    <w:rsid w:val="00750602"/>
    <w:rsid w:val="0075061E"/>
    <w:rsid w:val="00750730"/>
    <w:rsid w:val="0075082E"/>
    <w:rsid w:val="00750B1D"/>
    <w:rsid w:val="00750CD1"/>
    <w:rsid w:val="00750D25"/>
    <w:rsid w:val="00750E62"/>
    <w:rsid w:val="0075109D"/>
    <w:rsid w:val="007512ED"/>
    <w:rsid w:val="007513BD"/>
    <w:rsid w:val="00751414"/>
    <w:rsid w:val="00751417"/>
    <w:rsid w:val="0075144D"/>
    <w:rsid w:val="007514BB"/>
    <w:rsid w:val="007514D5"/>
    <w:rsid w:val="00751552"/>
    <w:rsid w:val="00751655"/>
    <w:rsid w:val="007517CD"/>
    <w:rsid w:val="007517DC"/>
    <w:rsid w:val="00751806"/>
    <w:rsid w:val="0075181E"/>
    <w:rsid w:val="00751823"/>
    <w:rsid w:val="00751883"/>
    <w:rsid w:val="00751899"/>
    <w:rsid w:val="007518A6"/>
    <w:rsid w:val="0075197B"/>
    <w:rsid w:val="00751A9F"/>
    <w:rsid w:val="00751B5F"/>
    <w:rsid w:val="00751BDB"/>
    <w:rsid w:val="00751CB6"/>
    <w:rsid w:val="00751DDC"/>
    <w:rsid w:val="00751F14"/>
    <w:rsid w:val="0075200E"/>
    <w:rsid w:val="007520D9"/>
    <w:rsid w:val="00752213"/>
    <w:rsid w:val="00752298"/>
    <w:rsid w:val="007522F0"/>
    <w:rsid w:val="0075232E"/>
    <w:rsid w:val="007523D8"/>
    <w:rsid w:val="007525A8"/>
    <w:rsid w:val="00752691"/>
    <w:rsid w:val="007526BA"/>
    <w:rsid w:val="00752711"/>
    <w:rsid w:val="0075277C"/>
    <w:rsid w:val="00752916"/>
    <w:rsid w:val="00752954"/>
    <w:rsid w:val="007529F4"/>
    <w:rsid w:val="007529FD"/>
    <w:rsid w:val="00752BDD"/>
    <w:rsid w:val="00752D96"/>
    <w:rsid w:val="00752DA7"/>
    <w:rsid w:val="00752DD3"/>
    <w:rsid w:val="00752E0E"/>
    <w:rsid w:val="00752E10"/>
    <w:rsid w:val="00752F45"/>
    <w:rsid w:val="00752F59"/>
    <w:rsid w:val="00753012"/>
    <w:rsid w:val="00753097"/>
    <w:rsid w:val="007530A5"/>
    <w:rsid w:val="007530E9"/>
    <w:rsid w:val="007530EB"/>
    <w:rsid w:val="007530FE"/>
    <w:rsid w:val="0075316A"/>
    <w:rsid w:val="00753387"/>
    <w:rsid w:val="0075338D"/>
    <w:rsid w:val="00753434"/>
    <w:rsid w:val="007534F6"/>
    <w:rsid w:val="00753590"/>
    <w:rsid w:val="00753595"/>
    <w:rsid w:val="0075361A"/>
    <w:rsid w:val="007536BF"/>
    <w:rsid w:val="0075390B"/>
    <w:rsid w:val="00753A30"/>
    <w:rsid w:val="00753B48"/>
    <w:rsid w:val="00753C27"/>
    <w:rsid w:val="00753C96"/>
    <w:rsid w:val="00753DEC"/>
    <w:rsid w:val="00753E1F"/>
    <w:rsid w:val="00753E95"/>
    <w:rsid w:val="00753F45"/>
    <w:rsid w:val="00753FC0"/>
    <w:rsid w:val="00753FF5"/>
    <w:rsid w:val="007541A3"/>
    <w:rsid w:val="007541EB"/>
    <w:rsid w:val="00754291"/>
    <w:rsid w:val="007542C8"/>
    <w:rsid w:val="007543CB"/>
    <w:rsid w:val="0075479B"/>
    <w:rsid w:val="00754960"/>
    <w:rsid w:val="00754D6A"/>
    <w:rsid w:val="00755085"/>
    <w:rsid w:val="0075515F"/>
    <w:rsid w:val="007551AC"/>
    <w:rsid w:val="0075527F"/>
    <w:rsid w:val="007554A9"/>
    <w:rsid w:val="007554F2"/>
    <w:rsid w:val="0075550A"/>
    <w:rsid w:val="0075550B"/>
    <w:rsid w:val="007556D2"/>
    <w:rsid w:val="007558B2"/>
    <w:rsid w:val="007558CA"/>
    <w:rsid w:val="00755974"/>
    <w:rsid w:val="00755BB0"/>
    <w:rsid w:val="00755C05"/>
    <w:rsid w:val="00755E55"/>
    <w:rsid w:val="00755F8C"/>
    <w:rsid w:val="0075612B"/>
    <w:rsid w:val="00756274"/>
    <w:rsid w:val="007565FA"/>
    <w:rsid w:val="007566BA"/>
    <w:rsid w:val="007568A2"/>
    <w:rsid w:val="00756CE6"/>
    <w:rsid w:val="00756D54"/>
    <w:rsid w:val="00756D8C"/>
    <w:rsid w:val="00756E97"/>
    <w:rsid w:val="00756F09"/>
    <w:rsid w:val="007570CF"/>
    <w:rsid w:val="0075714A"/>
    <w:rsid w:val="0075716B"/>
    <w:rsid w:val="0075737F"/>
    <w:rsid w:val="0075743C"/>
    <w:rsid w:val="007577EE"/>
    <w:rsid w:val="00757925"/>
    <w:rsid w:val="0075795C"/>
    <w:rsid w:val="00757B86"/>
    <w:rsid w:val="00757BAE"/>
    <w:rsid w:val="00757C14"/>
    <w:rsid w:val="00757C1A"/>
    <w:rsid w:val="00757C71"/>
    <w:rsid w:val="00757CE4"/>
    <w:rsid w:val="00757D81"/>
    <w:rsid w:val="00757FDF"/>
    <w:rsid w:val="00760020"/>
    <w:rsid w:val="007600BB"/>
    <w:rsid w:val="007602AB"/>
    <w:rsid w:val="0076037B"/>
    <w:rsid w:val="007604B9"/>
    <w:rsid w:val="00760542"/>
    <w:rsid w:val="00760555"/>
    <w:rsid w:val="00760569"/>
    <w:rsid w:val="00760791"/>
    <w:rsid w:val="00760870"/>
    <w:rsid w:val="00760A06"/>
    <w:rsid w:val="00760B72"/>
    <w:rsid w:val="00760D1A"/>
    <w:rsid w:val="00760D4B"/>
    <w:rsid w:val="00760FAA"/>
    <w:rsid w:val="00760FBB"/>
    <w:rsid w:val="007610C5"/>
    <w:rsid w:val="007611BA"/>
    <w:rsid w:val="007612D5"/>
    <w:rsid w:val="00761385"/>
    <w:rsid w:val="007613E4"/>
    <w:rsid w:val="0076171C"/>
    <w:rsid w:val="00761773"/>
    <w:rsid w:val="007617A8"/>
    <w:rsid w:val="007619AF"/>
    <w:rsid w:val="00761A07"/>
    <w:rsid w:val="00761A5F"/>
    <w:rsid w:val="00761BBE"/>
    <w:rsid w:val="00761F3D"/>
    <w:rsid w:val="007620AC"/>
    <w:rsid w:val="007620FC"/>
    <w:rsid w:val="00762183"/>
    <w:rsid w:val="007623BE"/>
    <w:rsid w:val="00762759"/>
    <w:rsid w:val="0076280E"/>
    <w:rsid w:val="0076285D"/>
    <w:rsid w:val="00762A0B"/>
    <w:rsid w:val="00762B4E"/>
    <w:rsid w:val="00762B62"/>
    <w:rsid w:val="00762C3B"/>
    <w:rsid w:val="00762E85"/>
    <w:rsid w:val="00762EC2"/>
    <w:rsid w:val="00762F01"/>
    <w:rsid w:val="00763116"/>
    <w:rsid w:val="007631D0"/>
    <w:rsid w:val="00763248"/>
    <w:rsid w:val="007632C4"/>
    <w:rsid w:val="00763300"/>
    <w:rsid w:val="007636AD"/>
    <w:rsid w:val="007637BD"/>
    <w:rsid w:val="007637EA"/>
    <w:rsid w:val="00763837"/>
    <w:rsid w:val="00763975"/>
    <w:rsid w:val="00763A2E"/>
    <w:rsid w:val="00763B68"/>
    <w:rsid w:val="00763B93"/>
    <w:rsid w:val="00763B95"/>
    <w:rsid w:val="00763BA2"/>
    <w:rsid w:val="00763CB4"/>
    <w:rsid w:val="00763CF0"/>
    <w:rsid w:val="00763D1A"/>
    <w:rsid w:val="00763DF5"/>
    <w:rsid w:val="00763E39"/>
    <w:rsid w:val="007640D1"/>
    <w:rsid w:val="0076412B"/>
    <w:rsid w:val="007642DB"/>
    <w:rsid w:val="007645B4"/>
    <w:rsid w:val="007645DD"/>
    <w:rsid w:val="0076466E"/>
    <w:rsid w:val="007646C3"/>
    <w:rsid w:val="007646EB"/>
    <w:rsid w:val="0076483D"/>
    <w:rsid w:val="007648C8"/>
    <w:rsid w:val="00764967"/>
    <w:rsid w:val="00764969"/>
    <w:rsid w:val="00764A1E"/>
    <w:rsid w:val="00764B57"/>
    <w:rsid w:val="00764BFC"/>
    <w:rsid w:val="00764C0A"/>
    <w:rsid w:val="00764CC1"/>
    <w:rsid w:val="00764E92"/>
    <w:rsid w:val="00764ECC"/>
    <w:rsid w:val="007652D2"/>
    <w:rsid w:val="0076543A"/>
    <w:rsid w:val="007654D5"/>
    <w:rsid w:val="00765523"/>
    <w:rsid w:val="0076555B"/>
    <w:rsid w:val="007656CF"/>
    <w:rsid w:val="0076580B"/>
    <w:rsid w:val="007659FB"/>
    <w:rsid w:val="00765BB4"/>
    <w:rsid w:val="00765C1C"/>
    <w:rsid w:val="00765CF7"/>
    <w:rsid w:val="00765FCD"/>
    <w:rsid w:val="00766042"/>
    <w:rsid w:val="00766049"/>
    <w:rsid w:val="0076607A"/>
    <w:rsid w:val="007660C4"/>
    <w:rsid w:val="0076612A"/>
    <w:rsid w:val="007661D3"/>
    <w:rsid w:val="007661FD"/>
    <w:rsid w:val="007662D8"/>
    <w:rsid w:val="00766758"/>
    <w:rsid w:val="007667FF"/>
    <w:rsid w:val="00766810"/>
    <w:rsid w:val="00766934"/>
    <w:rsid w:val="00766B38"/>
    <w:rsid w:val="00766BB8"/>
    <w:rsid w:val="00766C4D"/>
    <w:rsid w:val="00766DB7"/>
    <w:rsid w:val="00766DFA"/>
    <w:rsid w:val="007670B6"/>
    <w:rsid w:val="00767143"/>
    <w:rsid w:val="00767239"/>
    <w:rsid w:val="00767240"/>
    <w:rsid w:val="00767321"/>
    <w:rsid w:val="00767347"/>
    <w:rsid w:val="0076734A"/>
    <w:rsid w:val="00767387"/>
    <w:rsid w:val="00767426"/>
    <w:rsid w:val="0076746F"/>
    <w:rsid w:val="00767695"/>
    <w:rsid w:val="00767886"/>
    <w:rsid w:val="007678BA"/>
    <w:rsid w:val="007678F2"/>
    <w:rsid w:val="007679B9"/>
    <w:rsid w:val="00767A61"/>
    <w:rsid w:val="00767C61"/>
    <w:rsid w:val="00767EAA"/>
    <w:rsid w:val="00767EFA"/>
    <w:rsid w:val="007700B9"/>
    <w:rsid w:val="00770305"/>
    <w:rsid w:val="007703A9"/>
    <w:rsid w:val="00770527"/>
    <w:rsid w:val="00770660"/>
    <w:rsid w:val="007707A1"/>
    <w:rsid w:val="007707BD"/>
    <w:rsid w:val="007707D4"/>
    <w:rsid w:val="00770B4C"/>
    <w:rsid w:val="00770BEB"/>
    <w:rsid w:val="00770BED"/>
    <w:rsid w:val="00770C7B"/>
    <w:rsid w:val="00770F5F"/>
    <w:rsid w:val="00770F74"/>
    <w:rsid w:val="00771376"/>
    <w:rsid w:val="007714BD"/>
    <w:rsid w:val="00771617"/>
    <w:rsid w:val="00771795"/>
    <w:rsid w:val="00771816"/>
    <w:rsid w:val="00771C34"/>
    <w:rsid w:val="00771CC4"/>
    <w:rsid w:val="00771FC4"/>
    <w:rsid w:val="00772247"/>
    <w:rsid w:val="00772299"/>
    <w:rsid w:val="0077238B"/>
    <w:rsid w:val="007726BC"/>
    <w:rsid w:val="00772821"/>
    <w:rsid w:val="00772880"/>
    <w:rsid w:val="0077298F"/>
    <w:rsid w:val="00772A09"/>
    <w:rsid w:val="00772ACA"/>
    <w:rsid w:val="00772AF8"/>
    <w:rsid w:val="00772B45"/>
    <w:rsid w:val="00772D92"/>
    <w:rsid w:val="00772EFA"/>
    <w:rsid w:val="00773052"/>
    <w:rsid w:val="00773060"/>
    <w:rsid w:val="007731D6"/>
    <w:rsid w:val="007731F6"/>
    <w:rsid w:val="007732CE"/>
    <w:rsid w:val="00773341"/>
    <w:rsid w:val="0077340D"/>
    <w:rsid w:val="007734BA"/>
    <w:rsid w:val="00773634"/>
    <w:rsid w:val="0077375B"/>
    <w:rsid w:val="0077397E"/>
    <w:rsid w:val="007739BF"/>
    <w:rsid w:val="00773AC4"/>
    <w:rsid w:val="00773B28"/>
    <w:rsid w:val="00773BC8"/>
    <w:rsid w:val="00773CC6"/>
    <w:rsid w:val="00773CD5"/>
    <w:rsid w:val="00773E5F"/>
    <w:rsid w:val="00773F57"/>
    <w:rsid w:val="00773F58"/>
    <w:rsid w:val="00774009"/>
    <w:rsid w:val="00774061"/>
    <w:rsid w:val="00774208"/>
    <w:rsid w:val="007744D5"/>
    <w:rsid w:val="007745A9"/>
    <w:rsid w:val="00774655"/>
    <w:rsid w:val="00774656"/>
    <w:rsid w:val="00774764"/>
    <w:rsid w:val="007747E4"/>
    <w:rsid w:val="0077490B"/>
    <w:rsid w:val="007749BC"/>
    <w:rsid w:val="007749FC"/>
    <w:rsid w:val="00774A60"/>
    <w:rsid w:val="00774A95"/>
    <w:rsid w:val="00774AF3"/>
    <w:rsid w:val="00774DA5"/>
    <w:rsid w:val="00774E7B"/>
    <w:rsid w:val="00774EBE"/>
    <w:rsid w:val="00774F7A"/>
    <w:rsid w:val="00775121"/>
    <w:rsid w:val="0077512C"/>
    <w:rsid w:val="007751CF"/>
    <w:rsid w:val="007751F3"/>
    <w:rsid w:val="007752D7"/>
    <w:rsid w:val="00775390"/>
    <w:rsid w:val="007756CC"/>
    <w:rsid w:val="007756FC"/>
    <w:rsid w:val="007758D0"/>
    <w:rsid w:val="0077597D"/>
    <w:rsid w:val="00775AA8"/>
    <w:rsid w:val="00775BBC"/>
    <w:rsid w:val="00775C54"/>
    <w:rsid w:val="00775C70"/>
    <w:rsid w:val="00775D90"/>
    <w:rsid w:val="00775F61"/>
    <w:rsid w:val="00775FE3"/>
    <w:rsid w:val="00776003"/>
    <w:rsid w:val="0077603B"/>
    <w:rsid w:val="00776274"/>
    <w:rsid w:val="00776291"/>
    <w:rsid w:val="007762CA"/>
    <w:rsid w:val="007762D9"/>
    <w:rsid w:val="007762E8"/>
    <w:rsid w:val="00776389"/>
    <w:rsid w:val="007763BC"/>
    <w:rsid w:val="007763D9"/>
    <w:rsid w:val="0077641B"/>
    <w:rsid w:val="0077649E"/>
    <w:rsid w:val="007764FA"/>
    <w:rsid w:val="00776552"/>
    <w:rsid w:val="00776761"/>
    <w:rsid w:val="0077680F"/>
    <w:rsid w:val="00776815"/>
    <w:rsid w:val="0077686B"/>
    <w:rsid w:val="007769D5"/>
    <w:rsid w:val="00776A72"/>
    <w:rsid w:val="00776D19"/>
    <w:rsid w:val="00776D6B"/>
    <w:rsid w:val="00776E09"/>
    <w:rsid w:val="00776E60"/>
    <w:rsid w:val="00777067"/>
    <w:rsid w:val="007772CD"/>
    <w:rsid w:val="007773D7"/>
    <w:rsid w:val="007773EA"/>
    <w:rsid w:val="007775BE"/>
    <w:rsid w:val="007776BC"/>
    <w:rsid w:val="00777708"/>
    <w:rsid w:val="0077770D"/>
    <w:rsid w:val="007778F1"/>
    <w:rsid w:val="00777EC1"/>
    <w:rsid w:val="00777FC6"/>
    <w:rsid w:val="007800C6"/>
    <w:rsid w:val="007801A7"/>
    <w:rsid w:val="00780228"/>
    <w:rsid w:val="00780279"/>
    <w:rsid w:val="0078027B"/>
    <w:rsid w:val="007804A4"/>
    <w:rsid w:val="0078053C"/>
    <w:rsid w:val="0078054C"/>
    <w:rsid w:val="00780773"/>
    <w:rsid w:val="00780871"/>
    <w:rsid w:val="007808EC"/>
    <w:rsid w:val="007809D1"/>
    <w:rsid w:val="00780C0E"/>
    <w:rsid w:val="00780C12"/>
    <w:rsid w:val="00780F30"/>
    <w:rsid w:val="007813B8"/>
    <w:rsid w:val="007813FE"/>
    <w:rsid w:val="0078170C"/>
    <w:rsid w:val="00781A0B"/>
    <w:rsid w:val="00781A19"/>
    <w:rsid w:val="00781AAD"/>
    <w:rsid w:val="00781B35"/>
    <w:rsid w:val="00781B3F"/>
    <w:rsid w:val="00781B46"/>
    <w:rsid w:val="00781B73"/>
    <w:rsid w:val="00781B84"/>
    <w:rsid w:val="00781D1D"/>
    <w:rsid w:val="00781E5C"/>
    <w:rsid w:val="007822C2"/>
    <w:rsid w:val="007822F8"/>
    <w:rsid w:val="007824D0"/>
    <w:rsid w:val="007824F1"/>
    <w:rsid w:val="0078253B"/>
    <w:rsid w:val="00782992"/>
    <w:rsid w:val="007829CB"/>
    <w:rsid w:val="00782C08"/>
    <w:rsid w:val="00782CD4"/>
    <w:rsid w:val="00782D2E"/>
    <w:rsid w:val="00782E35"/>
    <w:rsid w:val="00782EA8"/>
    <w:rsid w:val="00782EB6"/>
    <w:rsid w:val="0078325C"/>
    <w:rsid w:val="007833A0"/>
    <w:rsid w:val="007834D9"/>
    <w:rsid w:val="0078373F"/>
    <w:rsid w:val="00783753"/>
    <w:rsid w:val="0078377F"/>
    <w:rsid w:val="0078378E"/>
    <w:rsid w:val="0078382B"/>
    <w:rsid w:val="007838C5"/>
    <w:rsid w:val="0078391F"/>
    <w:rsid w:val="00783A07"/>
    <w:rsid w:val="00783AA2"/>
    <w:rsid w:val="00783FE0"/>
    <w:rsid w:val="0078408F"/>
    <w:rsid w:val="007841B8"/>
    <w:rsid w:val="007841E4"/>
    <w:rsid w:val="00784255"/>
    <w:rsid w:val="007842F0"/>
    <w:rsid w:val="0078469E"/>
    <w:rsid w:val="00784B42"/>
    <w:rsid w:val="00784B55"/>
    <w:rsid w:val="00784CE0"/>
    <w:rsid w:val="00784DF6"/>
    <w:rsid w:val="00784DF9"/>
    <w:rsid w:val="00784ED0"/>
    <w:rsid w:val="00784EF0"/>
    <w:rsid w:val="00784FCB"/>
    <w:rsid w:val="0078502A"/>
    <w:rsid w:val="007850B4"/>
    <w:rsid w:val="00785348"/>
    <w:rsid w:val="007853E5"/>
    <w:rsid w:val="0078552A"/>
    <w:rsid w:val="007857A6"/>
    <w:rsid w:val="00785A68"/>
    <w:rsid w:val="00785C01"/>
    <w:rsid w:val="00785CC6"/>
    <w:rsid w:val="00785F37"/>
    <w:rsid w:val="00785FB1"/>
    <w:rsid w:val="0078604A"/>
    <w:rsid w:val="00786059"/>
    <w:rsid w:val="007862D1"/>
    <w:rsid w:val="007863F0"/>
    <w:rsid w:val="0078641C"/>
    <w:rsid w:val="00786470"/>
    <w:rsid w:val="007864E8"/>
    <w:rsid w:val="007864F4"/>
    <w:rsid w:val="00786506"/>
    <w:rsid w:val="007866E3"/>
    <w:rsid w:val="007868DA"/>
    <w:rsid w:val="007869DE"/>
    <w:rsid w:val="00786A82"/>
    <w:rsid w:val="00786AEF"/>
    <w:rsid w:val="00786B1A"/>
    <w:rsid w:val="00786C29"/>
    <w:rsid w:val="00786F9D"/>
    <w:rsid w:val="00787029"/>
    <w:rsid w:val="00787038"/>
    <w:rsid w:val="0078703C"/>
    <w:rsid w:val="0078730D"/>
    <w:rsid w:val="007876AD"/>
    <w:rsid w:val="00787814"/>
    <w:rsid w:val="00787E42"/>
    <w:rsid w:val="00787E50"/>
    <w:rsid w:val="00787EA1"/>
    <w:rsid w:val="00787F5D"/>
    <w:rsid w:val="0079021F"/>
    <w:rsid w:val="007902C1"/>
    <w:rsid w:val="00790357"/>
    <w:rsid w:val="00790443"/>
    <w:rsid w:val="007904D0"/>
    <w:rsid w:val="00790706"/>
    <w:rsid w:val="00790748"/>
    <w:rsid w:val="0079082B"/>
    <w:rsid w:val="0079083C"/>
    <w:rsid w:val="00790846"/>
    <w:rsid w:val="0079097F"/>
    <w:rsid w:val="00790987"/>
    <w:rsid w:val="00790A59"/>
    <w:rsid w:val="00790B00"/>
    <w:rsid w:val="00790C12"/>
    <w:rsid w:val="00790D08"/>
    <w:rsid w:val="00790E81"/>
    <w:rsid w:val="00790F89"/>
    <w:rsid w:val="00791174"/>
    <w:rsid w:val="00791195"/>
    <w:rsid w:val="00791308"/>
    <w:rsid w:val="007914DA"/>
    <w:rsid w:val="007914E9"/>
    <w:rsid w:val="00791554"/>
    <w:rsid w:val="00791576"/>
    <w:rsid w:val="00791AD8"/>
    <w:rsid w:val="00791B85"/>
    <w:rsid w:val="00791C18"/>
    <w:rsid w:val="00791C22"/>
    <w:rsid w:val="00791C76"/>
    <w:rsid w:val="00791CF2"/>
    <w:rsid w:val="00791E2D"/>
    <w:rsid w:val="00791EF0"/>
    <w:rsid w:val="00792110"/>
    <w:rsid w:val="00792356"/>
    <w:rsid w:val="007923C0"/>
    <w:rsid w:val="00792537"/>
    <w:rsid w:val="007927C0"/>
    <w:rsid w:val="007927C2"/>
    <w:rsid w:val="0079285F"/>
    <w:rsid w:val="00792864"/>
    <w:rsid w:val="00792905"/>
    <w:rsid w:val="00792A8D"/>
    <w:rsid w:val="00792B7F"/>
    <w:rsid w:val="00792D50"/>
    <w:rsid w:val="00792EFD"/>
    <w:rsid w:val="00792F19"/>
    <w:rsid w:val="00792F5C"/>
    <w:rsid w:val="00792FAC"/>
    <w:rsid w:val="00792FFD"/>
    <w:rsid w:val="0079311F"/>
    <w:rsid w:val="00793124"/>
    <w:rsid w:val="007932B2"/>
    <w:rsid w:val="0079341A"/>
    <w:rsid w:val="00793446"/>
    <w:rsid w:val="00793481"/>
    <w:rsid w:val="007934BC"/>
    <w:rsid w:val="007935CC"/>
    <w:rsid w:val="007935E8"/>
    <w:rsid w:val="00793619"/>
    <w:rsid w:val="00793762"/>
    <w:rsid w:val="00793ABB"/>
    <w:rsid w:val="00793AD0"/>
    <w:rsid w:val="00793BD0"/>
    <w:rsid w:val="00793C35"/>
    <w:rsid w:val="00793C47"/>
    <w:rsid w:val="00793DDB"/>
    <w:rsid w:val="00793FAF"/>
    <w:rsid w:val="00793FD4"/>
    <w:rsid w:val="00794082"/>
    <w:rsid w:val="0079446E"/>
    <w:rsid w:val="00794507"/>
    <w:rsid w:val="0079453A"/>
    <w:rsid w:val="00794795"/>
    <w:rsid w:val="0079491B"/>
    <w:rsid w:val="00794A31"/>
    <w:rsid w:val="00794BAC"/>
    <w:rsid w:val="00794C4A"/>
    <w:rsid w:val="00794C8A"/>
    <w:rsid w:val="00794CDD"/>
    <w:rsid w:val="00794D29"/>
    <w:rsid w:val="00794E54"/>
    <w:rsid w:val="00794E7E"/>
    <w:rsid w:val="00794E8A"/>
    <w:rsid w:val="00794E94"/>
    <w:rsid w:val="00794EBA"/>
    <w:rsid w:val="0079500D"/>
    <w:rsid w:val="007951B9"/>
    <w:rsid w:val="007951D9"/>
    <w:rsid w:val="00795494"/>
    <w:rsid w:val="00795550"/>
    <w:rsid w:val="00795597"/>
    <w:rsid w:val="0079561A"/>
    <w:rsid w:val="007958BF"/>
    <w:rsid w:val="00795A8B"/>
    <w:rsid w:val="00795AD7"/>
    <w:rsid w:val="00795BBE"/>
    <w:rsid w:val="00795C34"/>
    <w:rsid w:val="00795C7A"/>
    <w:rsid w:val="00795C83"/>
    <w:rsid w:val="00795DE1"/>
    <w:rsid w:val="00795F9D"/>
    <w:rsid w:val="0079609E"/>
    <w:rsid w:val="00796160"/>
    <w:rsid w:val="007962A7"/>
    <w:rsid w:val="007963C4"/>
    <w:rsid w:val="007968AA"/>
    <w:rsid w:val="00796901"/>
    <w:rsid w:val="0079691B"/>
    <w:rsid w:val="007969D9"/>
    <w:rsid w:val="00796AFF"/>
    <w:rsid w:val="00796C51"/>
    <w:rsid w:val="00796C86"/>
    <w:rsid w:val="00796F23"/>
    <w:rsid w:val="00797589"/>
    <w:rsid w:val="007976AB"/>
    <w:rsid w:val="007976BB"/>
    <w:rsid w:val="007976E6"/>
    <w:rsid w:val="007976F5"/>
    <w:rsid w:val="00797730"/>
    <w:rsid w:val="0079775A"/>
    <w:rsid w:val="00797920"/>
    <w:rsid w:val="00797A19"/>
    <w:rsid w:val="00797B40"/>
    <w:rsid w:val="00797BD5"/>
    <w:rsid w:val="00797C19"/>
    <w:rsid w:val="00797C38"/>
    <w:rsid w:val="00797DE7"/>
    <w:rsid w:val="00797EA2"/>
    <w:rsid w:val="00797F10"/>
    <w:rsid w:val="007A00D0"/>
    <w:rsid w:val="007A00FE"/>
    <w:rsid w:val="007A0168"/>
    <w:rsid w:val="007A01C5"/>
    <w:rsid w:val="007A01F7"/>
    <w:rsid w:val="007A026B"/>
    <w:rsid w:val="007A02CD"/>
    <w:rsid w:val="007A02EB"/>
    <w:rsid w:val="007A0320"/>
    <w:rsid w:val="007A0478"/>
    <w:rsid w:val="007A0562"/>
    <w:rsid w:val="007A0597"/>
    <w:rsid w:val="007A05E2"/>
    <w:rsid w:val="007A06CA"/>
    <w:rsid w:val="007A0774"/>
    <w:rsid w:val="007A07F0"/>
    <w:rsid w:val="007A09AB"/>
    <w:rsid w:val="007A09BA"/>
    <w:rsid w:val="007A0A49"/>
    <w:rsid w:val="007A0B16"/>
    <w:rsid w:val="007A0BD4"/>
    <w:rsid w:val="007A0CE1"/>
    <w:rsid w:val="007A0E51"/>
    <w:rsid w:val="007A0E64"/>
    <w:rsid w:val="007A0F0C"/>
    <w:rsid w:val="007A0F91"/>
    <w:rsid w:val="007A12A6"/>
    <w:rsid w:val="007A1339"/>
    <w:rsid w:val="007A135A"/>
    <w:rsid w:val="007A1A72"/>
    <w:rsid w:val="007A1B4B"/>
    <w:rsid w:val="007A1CC4"/>
    <w:rsid w:val="007A1D55"/>
    <w:rsid w:val="007A1DB4"/>
    <w:rsid w:val="007A1DCE"/>
    <w:rsid w:val="007A1F6E"/>
    <w:rsid w:val="007A20D2"/>
    <w:rsid w:val="007A2125"/>
    <w:rsid w:val="007A22B2"/>
    <w:rsid w:val="007A230D"/>
    <w:rsid w:val="007A2335"/>
    <w:rsid w:val="007A2552"/>
    <w:rsid w:val="007A25D6"/>
    <w:rsid w:val="007A2687"/>
    <w:rsid w:val="007A271E"/>
    <w:rsid w:val="007A2765"/>
    <w:rsid w:val="007A27B9"/>
    <w:rsid w:val="007A27CF"/>
    <w:rsid w:val="007A29FA"/>
    <w:rsid w:val="007A2C36"/>
    <w:rsid w:val="007A2D30"/>
    <w:rsid w:val="007A2DC1"/>
    <w:rsid w:val="007A2EA3"/>
    <w:rsid w:val="007A2FCF"/>
    <w:rsid w:val="007A316B"/>
    <w:rsid w:val="007A31B9"/>
    <w:rsid w:val="007A31DC"/>
    <w:rsid w:val="007A326F"/>
    <w:rsid w:val="007A336E"/>
    <w:rsid w:val="007A3508"/>
    <w:rsid w:val="007A3633"/>
    <w:rsid w:val="007A367E"/>
    <w:rsid w:val="007A36D3"/>
    <w:rsid w:val="007A3748"/>
    <w:rsid w:val="007A38DC"/>
    <w:rsid w:val="007A3AB5"/>
    <w:rsid w:val="007A3BC3"/>
    <w:rsid w:val="007A3D41"/>
    <w:rsid w:val="007A3E5D"/>
    <w:rsid w:val="007A3E92"/>
    <w:rsid w:val="007A3FD7"/>
    <w:rsid w:val="007A4019"/>
    <w:rsid w:val="007A434B"/>
    <w:rsid w:val="007A43D0"/>
    <w:rsid w:val="007A43E4"/>
    <w:rsid w:val="007A4797"/>
    <w:rsid w:val="007A47AD"/>
    <w:rsid w:val="007A4995"/>
    <w:rsid w:val="007A4BC6"/>
    <w:rsid w:val="007A4C2E"/>
    <w:rsid w:val="007A4D14"/>
    <w:rsid w:val="007A503B"/>
    <w:rsid w:val="007A504E"/>
    <w:rsid w:val="007A52CD"/>
    <w:rsid w:val="007A54D4"/>
    <w:rsid w:val="007A54EF"/>
    <w:rsid w:val="007A5757"/>
    <w:rsid w:val="007A58D1"/>
    <w:rsid w:val="007A5961"/>
    <w:rsid w:val="007A5978"/>
    <w:rsid w:val="007A59B9"/>
    <w:rsid w:val="007A5A36"/>
    <w:rsid w:val="007A5B08"/>
    <w:rsid w:val="007A5BA0"/>
    <w:rsid w:val="007A5C8B"/>
    <w:rsid w:val="007A5DA3"/>
    <w:rsid w:val="007A5DBE"/>
    <w:rsid w:val="007A5E05"/>
    <w:rsid w:val="007A5E28"/>
    <w:rsid w:val="007A5E58"/>
    <w:rsid w:val="007A5EE1"/>
    <w:rsid w:val="007A605C"/>
    <w:rsid w:val="007A60C9"/>
    <w:rsid w:val="007A6134"/>
    <w:rsid w:val="007A61AD"/>
    <w:rsid w:val="007A6202"/>
    <w:rsid w:val="007A62DF"/>
    <w:rsid w:val="007A659A"/>
    <w:rsid w:val="007A667D"/>
    <w:rsid w:val="007A668D"/>
    <w:rsid w:val="007A66C2"/>
    <w:rsid w:val="007A66F2"/>
    <w:rsid w:val="007A678A"/>
    <w:rsid w:val="007A682B"/>
    <w:rsid w:val="007A6BFC"/>
    <w:rsid w:val="007A6C3C"/>
    <w:rsid w:val="007A6CCA"/>
    <w:rsid w:val="007A6DBD"/>
    <w:rsid w:val="007A6E31"/>
    <w:rsid w:val="007A6EC4"/>
    <w:rsid w:val="007A6ED6"/>
    <w:rsid w:val="007A6EE6"/>
    <w:rsid w:val="007A6FA6"/>
    <w:rsid w:val="007A7170"/>
    <w:rsid w:val="007A71E0"/>
    <w:rsid w:val="007A727D"/>
    <w:rsid w:val="007A7386"/>
    <w:rsid w:val="007A7804"/>
    <w:rsid w:val="007A7947"/>
    <w:rsid w:val="007A7A03"/>
    <w:rsid w:val="007A7DA3"/>
    <w:rsid w:val="007A7E08"/>
    <w:rsid w:val="007A7E41"/>
    <w:rsid w:val="007A7EE4"/>
    <w:rsid w:val="007B01CD"/>
    <w:rsid w:val="007B041E"/>
    <w:rsid w:val="007B042F"/>
    <w:rsid w:val="007B06BF"/>
    <w:rsid w:val="007B0720"/>
    <w:rsid w:val="007B0794"/>
    <w:rsid w:val="007B0A2F"/>
    <w:rsid w:val="007B0BE2"/>
    <w:rsid w:val="007B0D27"/>
    <w:rsid w:val="007B0D74"/>
    <w:rsid w:val="007B0E17"/>
    <w:rsid w:val="007B0E8B"/>
    <w:rsid w:val="007B0F37"/>
    <w:rsid w:val="007B0F38"/>
    <w:rsid w:val="007B110D"/>
    <w:rsid w:val="007B1169"/>
    <w:rsid w:val="007B1347"/>
    <w:rsid w:val="007B151B"/>
    <w:rsid w:val="007B1579"/>
    <w:rsid w:val="007B159B"/>
    <w:rsid w:val="007B15F3"/>
    <w:rsid w:val="007B1808"/>
    <w:rsid w:val="007B1827"/>
    <w:rsid w:val="007B1832"/>
    <w:rsid w:val="007B19B1"/>
    <w:rsid w:val="007B1B23"/>
    <w:rsid w:val="007B1D04"/>
    <w:rsid w:val="007B1D32"/>
    <w:rsid w:val="007B1DE9"/>
    <w:rsid w:val="007B1E00"/>
    <w:rsid w:val="007B1F11"/>
    <w:rsid w:val="007B2046"/>
    <w:rsid w:val="007B2343"/>
    <w:rsid w:val="007B249C"/>
    <w:rsid w:val="007B24E0"/>
    <w:rsid w:val="007B252A"/>
    <w:rsid w:val="007B2658"/>
    <w:rsid w:val="007B27B7"/>
    <w:rsid w:val="007B2936"/>
    <w:rsid w:val="007B294A"/>
    <w:rsid w:val="007B2A47"/>
    <w:rsid w:val="007B2BC1"/>
    <w:rsid w:val="007B2CBC"/>
    <w:rsid w:val="007B2D27"/>
    <w:rsid w:val="007B2DCC"/>
    <w:rsid w:val="007B2E00"/>
    <w:rsid w:val="007B2E47"/>
    <w:rsid w:val="007B309B"/>
    <w:rsid w:val="007B32EB"/>
    <w:rsid w:val="007B333B"/>
    <w:rsid w:val="007B33F2"/>
    <w:rsid w:val="007B34FC"/>
    <w:rsid w:val="007B3791"/>
    <w:rsid w:val="007B3892"/>
    <w:rsid w:val="007B3BB3"/>
    <w:rsid w:val="007B3BD7"/>
    <w:rsid w:val="007B3D6D"/>
    <w:rsid w:val="007B3D98"/>
    <w:rsid w:val="007B3E38"/>
    <w:rsid w:val="007B3EB0"/>
    <w:rsid w:val="007B3EC9"/>
    <w:rsid w:val="007B3F2E"/>
    <w:rsid w:val="007B4014"/>
    <w:rsid w:val="007B4092"/>
    <w:rsid w:val="007B412B"/>
    <w:rsid w:val="007B4187"/>
    <w:rsid w:val="007B41BE"/>
    <w:rsid w:val="007B4261"/>
    <w:rsid w:val="007B4588"/>
    <w:rsid w:val="007B4593"/>
    <w:rsid w:val="007B45EF"/>
    <w:rsid w:val="007B45FC"/>
    <w:rsid w:val="007B4639"/>
    <w:rsid w:val="007B46BE"/>
    <w:rsid w:val="007B46DA"/>
    <w:rsid w:val="007B4919"/>
    <w:rsid w:val="007B49D1"/>
    <w:rsid w:val="007B4E7B"/>
    <w:rsid w:val="007B4F0D"/>
    <w:rsid w:val="007B5078"/>
    <w:rsid w:val="007B5154"/>
    <w:rsid w:val="007B54A8"/>
    <w:rsid w:val="007B5525"/>
    <w:rsid w:val="007B55A3"/>
    <w:rsid w:val="007B55A9"/>
    <w:rsid w:val="007B55C4"/>
    <w:rsid w:val="007B562F"/>
    <w:rsid w:val="007B5696"/>
    <w:rsid w:val="007B579C"/>
    <w:rsid w:val="007B5968"/>
    <w:rsid w:val="007B5982"/>
    <w:rsid w:val="007B5A73"/>
    <w:rsid w:val="007B5A8C"/>
    <w:rsid w:val="007B5AE5"/>
    <w:rsid w:val="007B5B63"/>
    <w:rsid w:val="007B5B98"/>
    <w:rsid w:val="007B5C35"/>
    <w:rsid w:val="007B5CEF"/>
    <w:rsid w:val="007B5CF1"/>
    <w:rsid w:val="007B5DDE"/>
    <w:rsid w:val="007B5E4C"/>
    <w:rsid w:val="007B5E71"/>
    <w:rsid w:val="007B5EAD"/>
    <w:rsid w:val="007B5FFA"/>
    <w:rsid w:val="007B601C"/>
    <w:rsid w:val="007B606D"/>
    <w:rsid w:val="007B6130"/>
    <w:rsid w:val="007B62C6"/>
    <w:rsid w:val="007B6301"/>
    <w:rsid w:val="007B64FA"/>
    <w:rsid w:val="007B667A"/>
    <w:rsid w:val="007B66D3"/>
    <w:rsid w:val="007B66E2"/>
    <w:rsid w:val="007B691F"/>
    <w:rsid w:val="007B69CE"/>
    <w:rsid w:val="007B6AA5"/>
    <w:rsid w:val="007B6B4E"/>
    <w:rsid w:val="007B6C2E"/>
    <w:rsid w:val="007B6CA7"/>
    <w:rsid w:val="007B6D1B"/>
    <w:rsid w:val="007B6D5D"/>
    <w:rsid w:val="007B6E61"/>
    <w:rsid w:val="007B70CC"/>
    <w:rsid w:val="007B71A0"/>
    <w:rsid w:val="007B71F1"/>
    <w:rsid w:val="007B7210"/>
    <w:rsid w:val="007B7433"/>
    <w:rsid w:val="007B743E"/>
    <w:rsid w:val="007B74BC"/>
    <w:rsid w:val="007B75EE"/>
    <w:rsid w:val="007B7792"/>
    <w:rsid w:val="007B795F"/>
    <w:rsid w:val="007B7A00"/>
    <w:rsid w:val="007B7A69"/>
    <w:rsid w:val="007B7B0F"/>
    <w:rsid w:val="007B7C38"/>
    <w:rsid w:val="007B7DD9"/>
    <w:rsid w:val="007B7E08"/>
    <w:rsid w:val="007B7E5E"/>
    <w:rsid w:val="007B7F87"/>
    <w:rsid w:val="007B7F9C"/>
    <w:rsid w:val="007C0003"/>
    <w:rsid w:val="007C003B"/>
    <w:rsid w:val="007C0238"/>
    <w:rsid w:val="007C048D"/>
    <w:rsid w:val="007C04C5"/>
    <w:rsid w:val="007C0615"/>
    <w:rsid w:val="007C0866"/>
    <w:rsid w:val="007C0911"/>
    <w:rsid w:val="007C095E"/>
    <w:rsid w:val="007C098F"/>
    <w:rsid w:val="007C0A2D"/>
    <w:rsid w:val="007C0A65"/>
    <w:rsid w:val="007C0AEB"/>
    <w:rsid w:val="007C0CA5"/>
    <w:rsid w:val="007C0D51"/>
    <w:rsid w:val="007C0E7A"/>
    <w:rsid w:val="007C0F08"/>
    <w:rsid w:val="007C1088"/>
    <w:rsid w:val="007C10BE"/>
    <w:rsid w:val="007C1222"/>
    <w:rsid w:val="007C1238"/>
    <w:rsid w:val="007C127C"/>
    <w:rsid w:val="007C12C2"/>
    <w:rsid w:val="007C135B"/>
    <w:rsid w:val="007C13A1"/>
    <w:rsid w:val="007C1429"/>
    <w:rsid w:val="007C1482"/>
    <w:rsid w:val="007C1546"/>
    <w:rsid w:val="007C156A"/>
    <w:rsid w:val="007C1606"/>
    <w:rsid w:val="007C1611"/>
    <w:rsid w:val="007C164F"/>
    <w:rsid w:val="007C16B5"/>
    <w:rsid w:val="007C174C"/>
    <w:rsid w:val="007C1B5C"/>
    <w:rsid w:val="007C1C02"/>
    <w:rsid w:val="007C1EC5"/>
    <w:rsid w:val="007C1F9B"/>
    <w:rsid w:val="007C2075"/>
    <w:rsid w:val="007C21CA"/>
    <w:rsid w:val="007C2362"/>
    <w:rsid w:val="007C259E"/>
    <w:rsid w:val="007C26A5"/>
    <w:rsid w:val="007C26D8"/>
    <w:rsid w:val="007C270D"/>
    <w:rsid w:val="007C27B7"/>
    <w:rsid w:val="007C28C4"/>
    <w:rsid w:val="007C297F"/>
    <w:rsid w:val="007C2A7D"/>
    <w:rsid w:val="007C2C9E"/>
    <w:rsid w:val="007C2D37"/>
    <w:rsid w:val="007C2D7F"/>
    <w:rsid w:val="007C2FA2"/>
    <w:rsid w:val="007C312F"/>
    <w:rsid w:val="007C3164"/>
    <w:rsid w:val="007C3187"/>
    <w:rsid w:val="007C3265"/>
    <w:rsid w:val="007C33C7"/>
    <w:rsid w:val="007C3484"/>
    <w:rsid w:val="007C398D"/>
    <w:rsid w:val="007C3AD9"/>
    <w:rsid w:val="007C3B1C"/>
    <w:rsid w:val="007C3C5A"/>
    <w:rsid w:val="007C3D33"/>
    <w:rsid w:val="007C3DA1"/>
    <w:rsid w:val="007C4036"/>
    <w:rsid w:val="007C4096"/>
    <w:rsid w:val="007C415D"/>
    <w:rsid w:val="007C43B8"/>
    <w:rsid w:val="007C4488"/>
    <w:rsid w:val="007C4512"/>
    <w:rsid w:val="007C464B"/>
    <w:rsid w:val="007C4740"/>
    <w:rsid w:val="007C476E"/>
    <w:rsid w:val="007C4794"/>
    <w:rsid w:val="007C47E3"/>
    <w:rsid w:val="007C480B"/>
    <w:rsid w:val="007C48B2"/>
    <w:rsid w:val="007C48C2"/>
    <w:rsid w:val="007C48D2"/>
    <w:rsid w:val="007C4A70"/>
    <w:rsid w:val="007C4A9E"/>
    <w:rsid w:val="007C4ADC"/>
    <w:rsid w:val="007C4AE0"/>
    <w:rsid w:val="007C4B7D"/>
    <w:rsid w:val="007C4C02"/>
    <w:rsid w:val="007C4D0F"/>
    <w:rsid w:val="007C4E7F"/>
    <w:rsid w:val="007C4F07"/>
    <w:rsid w:val="007C4FC3"/>
    <w:rsid w:val="007C515C"/>
    <w:rsid w:val="007C534E"/>
    <w:rsid w:val="007C54B2"/>
    <w:rsid w:val="007C5615"/>
    <w:rsid w:val="007C57AE"/>
    <w:rsid w:val="007C581B"/>
    <w:rsid w:val="007C59D1"/>
    <w:rsid w:val="007C5DDE"/>
    <w:rsid w:val="007C5EE3"/>
    <w:rsid w:val="007C5FDF"/>
    <w:rsid w:val="007C61DD"/>
    <w:rsid w:val="007C6285"/>
    <w:rsid w:val="007C6392"/>
    <w:rsid w:val="007C6463"/>
    <w:rsid w:val="007C646C"/>
    <w:rsid w:val="007C6522"/>
    <w:rsid w:val="007C6559"/>
    <w:rsid w:val="007C658D"/>
    <w:rsid w:val="007C66A1"/>
    <w:rsid w:val="007C66BD"/>
    <w:rsid w:val="007C66F0"/>
    <w:rsid w:val="007C67BD"/>
    <w:rsid w:val="007C68E0"/>
    <w:rsid w:val="007C6912"/>
    <w:rsid w:val="007C69EF"/>
    <w:rsid w:val="007C69F9"/>
    <w:rsid w:val="007C6A29"/>
    <w:rsid w:val="007C6ACC"/>
    <w:rsid w:val="007C6B1C"/>
    <w:rsid w:val="007C6B3A"/>
    <w:rsid w:val="007C6BA0"/>
    <w:rsid w:val="007C6F82"/>
    <w:rsid w:val="007C7038"/>
    <w:rsid w:val="007C7169"/>
    <w:rsid w:val="007C72CE"/>
    <w:rsid w:val="007C755E"/>
    <w:rsid w:val="007C7819"/>
    <w:rsid w:val="007C799B"/>
    <w:rsid w:val="007C79D8"/>
    <w:rsid w:val="007C79DF"/>
    <w:rsid w:val="007C7AFB"/>
    <w:rsid w:val="007C7BF7"/>
    <w:rsid w:val="007C7CB5"/>
    <w:rsid w:val="007C7D8B"/>
    <w:rsid w:val="007C7EBA"/>
    <w:rsid w:val="007C7EF2"/>
    <w:rsid w:val="007C7F0E"/>
    <w:rsid w:val="007C7FB6"/>
    <w:rsid w:val="007D0091"/>
    <w:rsid w:val="007D0290"/>
    <w:rsid w:val="007D0594"/>
    <w:rsid w:val="007D0935"/>
    <w:rsid w:val="007D09F1"/>
    <w:rsid w:val="007D0CC7"/>
    <w:rsid w:val="007D0DCB"/>
    <w:rsid w:val="007D0DE4"/>
    <w:rsid w:val="007D0DFD"/>
    <w:rsid w:val="007D0EAA"/>
    <w:rsid w:val="007D0EBF"/>
    <w:rsid w:val="007D1031"/>
    <w:rsid w:val="007D111C"/>
    <w:rsid w:val="007D113B"/>
    <w:rsid w:val="007D12AB"/>
    <w:rsid w:val="007D12BD"/>
    <w:rsid w:val="007D142A"/>
    <w:rsid w:val="007D15C9"/>
    <w:rsid w:val="007D15DF"/>
    <w:rsid w:val="007D1689"/>
    <w:rsid w:val="007D1794"/>
    <w:rsid w:val="007D18C3"/>
    <w:rsid w:val="007D19FD"/>
    <w:rsid w:val="007D1A79"/>
    <w:rsid w:val="007D1AF8"/>
    <w:rsid w:val="007D1B82"/>
    <w:rsid w:val="007D1BE0"/>
    <w:rsid w:val="007D1DF4"/>
    <w:rsid w:val="007D1F08"/>
    <w:rsid w:val="007D2168"/>
    <w:rsid w:val="007D22F4"/>
    <w:rsid w:val="007D240A"/>
    <w:rsid w:val="007D26D0"/>
    <w:rsid w:val="007D282D"/>
    <w:rsid w:val="007D2892"/>
    <w:rsid w:val="007D29A2"/>
    <w:rsid w:val="007D2A06"/>
    <w:rsid w:val="007D2A42"/>
    <w:rsid w:val="007D2A6C"/>
    <w:rsid w:val="007D2C56"/>
    <w:rsid w:val="007D2CAE"/>
    <w:rsid w:val="007D3001"/>
    <w:rsid w:val="007D3054"/>
    <w:rsid w:val="007D3104"/>
    <w:rsid w:val="007D318D"/>
    <w:rsid w:val="007D3244"/>
    <w:rsid w:val="007D335A"/>
    <w:rsid w:val="007D33D6"/>
    <w:rsid w:val="007D3483"/>
    <w:rsid w:val="007D3557"/>
    <w:rsid w:val="007D3675"/>
    <w:rsid w:val="007D36CF"/>
    <w:rsid w:val="007D382D"/>
    <w:rsid w:val="007D3888"/>
    <w:rsid w:val="007D3AF0"/>
    <w:rsid w:val="007D3CD5"/>
    <w:rsid w:val="007D3EAC"/>
    <w:rsid w:val="007D4028"/>
    <w:rsid w:val="007D4064"/>
    <w:rsid w:val="007D41C3"/>
    <w:rsid w:val="007D4406"/>
    <w:rsid w:val="007D44F1"/>
    <w:rsid w:val="007D453E"/>
    <w:rsid w:val="007D4651"/>
    <w:rsid w:val="007D46A4"/>
    <w:rsid w:val="007D49DE"/>
    <w:rsid w:val="007D4BF2"/>
    <w:rsid w:val="007D4CE5"/>
    <w:rsid w:val="007D4D57"/>
    <w:rsid w:val="007D4F6F"/>
    <w:rsid w:val="007D556B"/>
    <w:rsid w:val="007D558F"/>
    <w:rsid w:val="007D5621"/>
    <w:rsid w:val="007D563A"/>
    <w:rsid w:val="007D57DC"/>
    <w:rsid w:val="007D5AAF"/>
    <w:rsid w:val="007D5EF0"/>
    <w:rsid w:val="007D5F7F"/>
    <w:rsid w:val="007D5F87"/>
    <w:rsid w:val="007D60DA"/>
    <w:rsid w:val="007D62EF"/>
    <w:rsid w:val="007D6457"/>
    <w:rsid w:val="007D64E0"/>
    <w:rsid w:val="007D67AC"/>
    <w:rsid w:val="007D68EB"/>
    <w:rsid w:val="007D69E8"/>
    <w:rsid w:val="007D6A68"/>
    <w:rsid w:val="007D6AA8"/>
    <w:rsid w:val="007D6BFA"/>
    <w:rsid w:val="007D6CAE"/>
    <w:rsid w:val="007D6CDA"/>
    <w:rsid w:val="007D6D4C"/>
    <w:rsid w:val="007D6EEA"/>
    <w:rsid w:val="007D6F67"/>
    <w:rsid w:val="007D6FAF"/>
    <w:rsid w:val="007D7050"/>
    <w:rsid w:val="007D710E"/>
    <w:rsid w:val="007D7268"/>
    <w:rsid w:val="007D736E"/>
    <w:rsid w:val="007D73FE"/>
    <w:rsid w:val="007D7483"/>
    <w:rsid w:val="007D7499"/>
    <w:rsid w:val="007D7564"/>
    <w:rsid w:val="007D7756"/>
    <w:rsid w:val="007D7770"/>
    <w:rsid w:val="007D79F7"/>
    <w:rsid w:val="007D7A6D"/>
    <w:rsid w:val="007D7BA4"/>
    <w:rsid w:val="007D7C0C"/>
    <w:rsid w:val="007D7DFC"/>
    <w:rsid w:val="007D7E36"/>
    <w:rsid w:val="007D7F65"/>
    <w:rsid w:val="007E01C0"/>
    <w:rsid w:val="007E0326"/>
    <w:rsid w:val="007E0329"/>
    <w:rsid w:val="007E0574"/>
    <w:rsid w:val="007E05E9"/>
    <w:rsid w:val="007E0603"/>
    <w:rsid w:val="007E0642"/>
    <w:rsid w:val="007E0654"/>
    <w:rsid w:val="007E07B9"/>
    <w:rsid w:val="007E0824"/>
    <w:rsid w:val="007E0837"/>
    <w:rsid w:val="007E0B15"/>
    <w:rsid w:val="007E0CC3"/>
    <w:rsid w:val="007E0D7D"/>
    <w:rsid w:val="007E0DAF"/>
    <w:rsid w:val="007E0EEB"/>
    <w:rsid w:val="007E0F57"/>
    <w:rsid w:val="007E0FE1"/>
    <w:rsid w:val="007E0FE7"/>
    <w:rsid w:val="007E1007"/>
    <w:rsid w:val="007E1075"/>
    <w:rsid w:val="007E134E"/>
    <w:rsid w:val="007E136F"/>
    <w:rsid w:val="007E16B8"/>
    <w:rsid w:val="007E171C"/>
    <w:rsid w:val="007E175F"/>
    <w:rsid w:val="007E1A29"/>
    <w:rsid w:val="007E1AEB"/>
    <w:rsid w:val="007E1B97"/>
    <w:rsid w:val="007E1C58"/>
    <w:rsid w:val="007E1D5C"/>
    <w:rsid w:val="007E1E68"/>
    <w:rsid w:val="007E2104"/>
    <w:rsid w:val="007E23E4"/>
    <w:rsid w:val="007E2A01"/>
    <w:rsid w:val="007E2C1D"/>
    <w:rsid w:val="007E2C2A"/>
    <w:rsid w:val="007E2C2E"/>
    <w:rsid w:val="007E2D69"/>
    <w:rsid w:val="007E2E1A"/>
    <w:rsid w:val="007E2E69"/>
    <w:rsid w:val="007E2FBC"/>
    <w:rsid w:val="007E3044"/>
    <w:rsid w:val="007E3291"/>
    <w:rsid w:val="007E32C6"/>
    <w:rsid w:val="007E34E9"/>
    <w:rsid w:val="007E3518"/>
    <w:rsid w:val="007E3560"/>
    <w:rsid w:val="007E3741"/>
    <w:rsid w:val="007E3822"/>
    <w:rsid w:val="007E3833"/>
    <w:rsid w:val="007E3843"/>
    <w:rsid w:val="007E3912"/>
    <w:rsid w:val="007E3922"/>
    <w:rsid w:val="007E3A44"/>
    <w:rsid w:val="007E3C8D"/>
    <w:rsid w:val="007E3D7C"/>
    <w:rsid w:val="007E3DB7"/>
    <w:rsid w:val="007E3F8A"/>
    <w:rsid w:val="007E3FDB"/>
    <w:rsid w:val="007E3FE5"/>
    <w:rsid w:val="007E4226"/>
    <w:rsid w:val="007E4296"/>
    <w:rsid w:val="007E42E8"/>
    <w:rsid w:val="007E4456"/>
    <w:rsid w:val="007E44A0"/>
    <w:rsid w:val="007E44A1"/>
    <w:rsid w:val="007E44DF"/>
    <w:rsid w:val="007E4614"/>
    <w:rsid w:val="007E4639"/>
    <w:rsid w:val="007E47AF"/>
    <w:rsid w:val="007E4AEC"/>
    <w:rsid w:val="007E4B5C"/>
    <w:rsid w:val="007E4BBC"/>
    <w:rsid w:val="007E4C2F"/>
    <w:rsid w:val="007E4C4B"/>
    <w:rsid w:val="007E4CD2"/>
    <w:rsid w:val="007E4CF4"/>
    <w:rsid w:val="007E4D77"/>
    <w:rsid w:val="007E4DA1"/>
    <w:rsid w:val="007E4E5B"/>
    <w:rsid w:val="007E50A7"/>
    <w:rsid w:val="007E516A"/>
    <w:rsid w:val="007E5262"/>
    <w:rsid w:val="007E5326"/>
    <w:rsid w:val="007E5542"/>
    <w:rsid w:val="007E56D4"/>
    <w:rsid w:val="007E56EF"/>
    <w:rsid w:val="007E5802"/>
    <w:rsid w:val="007E5857"/>
    <w:rsid w:val="007E5915"/>
    <w:rsid w:val="007E5995"/>
    <w:rsid w:val="007E59A1"/>
    <w:rsid w:val="007E5A0C"/>
    <w:rsid w:val="007E5AA4"/>
    <w:rsid w:val="007E5B5A"/>
    <w:rsid w:val="007E5F28"/>
    <w:rsid w:val="007E5F8A"/>
    <w:rsid w:val="007E609F"/>
    <w:rsid w:val="007E614D"/>
    <w:rsid w:val="007E616C"/>
    <w:rsid w:val="007E61D2"/>
    <w:rsid w:val="007E6237"/>
    <w:rsid w:val="007E634F"/>
    <w:rsid w:val="007E6701"/>
    <w:rsid w:val="007E6714"/>
    <w:rsid w:val="007E68F4"/>
    <w:rsid w:val="007E68FB"/>
    <w:rsid w:val="007E6902"/>
    <w:rsid w:val="007E6A1D"/>
    <w:rsid w:val="007E6A77"/>
    <w:rsid w:val="007E6B59"/>
    <w:rsid w:val="007E6CA6"/>
    <w:rsid w:val="007E6CF7"/>
    <w:rsid w:val="007E6F72"/>
    <w:rsid w:val="007E704B"/>
    <w:rsid w:val="007E725B"/>
    <w:rsid w:val="007E72F0"/>
    <w:rsid w:val="007E747F"/>
    <w:rsid w:val="007E7550"/>
    <w:rsid w:val="007E756A"/>
    <w:rsid w:val="007E7590"/>
    <w:rsid w:val="007E75E3"/>
    <w:rsid w:val="007E7605"/>
    <w:rsid w:val="007E7783"/>
    <w:rsid w:val="007E780E"/>
    <w:rsid w:val="007E783F"/>
    <w:rsid w:val="007E78D8"/>
    <w:rsid w:val="007E7A84"/>
    <w:rsid w:val="007E7BB6"/>
    <w:rsid w:val="007E7C7A"/>
    <w:rsid w:val="007E7D16"/>
    <w:rsid w:val="007E7E2A"/>
    <w:rsid w:val="007E7F2B"/>
    <w:rsid w:val="007E7F86"/>
    <w:rsid w:val="007E7FB1"/>
    <w:rsid w:val="007F011C"/>
    <w:rsid w:val="007F0137"/>
    <w:rsid w:val="007F01ED"/>
    <w:rsid w:val="007F038C"/>
    <w:rsid w:val="007F0452"/>
    <w:rsid w:val="007F0490"/>
    <w:rsid w:val="007F0553"/>
    <w:rsid w:val="007F05C3"/>
    <w:rsid w:val="007F06A4"/>
    <w:rsid w:val="007F08A0"/>
    <w:rsid w:val="007F0938"/>
    <w:rsid w:val="007F09B9"/>
    <w:rsid w:val="007F09E0"/>
    <w:rsid w:val="007F0A23"/>
    <w:rsid w:val="007F0B9D"/>
    <w:rsid w:val="007F0BCB"/>
    <w:rsid w:val="007F0FF3"/>
    <w:rsid w:val="007F115B"/>
    <w:rsid w:val="007F11D2"/>
    <w:rsid w:val="007F1285"/>
    <w:rsid w:val="007F1296"/>
    <w:rsid w:val="007F1676"/>
    <w:rsid w:val="007F17E3"/>
    <w:rsid w:val="007F1C33"/>
    <w:rsid w:val="007F1D6F"/>
    <w:rsid w:val="007F1E05"/>
    <w:rsid w:val="007F1F87"/>
    <w:rsid w:val="007F21B2"/>
    <w:rsid w:val="007F21C0"/>
    <w:rsid w:val="007F21D7"/>
    <w:rsid w:val="007F2290"/>
    <w:rsid w:val="007F23D8"/>
    <w:rsid w:val="007F2439"/>
    <w:rsid w:val="007F26B2"/>
    <w:rsid w:val="007F2720"/>
    <w:rsid w:val="007F2821"/>
    <w:rsid w:val="007F288D"/>
    <w:rsid w:val="007F2949"/>
    <w:rsid w:val="007F2AA5"/>
    <w:rsid w:val="007F2D1F"/>
    <w:rsid w:val="007F2DEC"/>
    <w:rsid w:val="007F2E43"/>
    <w:rsid w:val="007F2FD8"/>
    <w:rsid w:val="007F316B"/>
    <w:rsid w:val="007F33EB"/>
    <w:rsid w:val="007F33F3"/>
    <w:rsid w:val="007F349D"/>
    <w:rsid w:val="007F38B2"/>
    <w:rsid w:val="007F3D37"/>
    <w:rsid w:val="007F3EBF"/>
    <w:rsid w:val="007F3EDD"/>
    <w:rsid w:val="007F40FA"/>
    <w:rsid w:val="007F4176"/>
    <w:rsid w:val="007F41C1"/>
    <w:rsid w:val="007F41C4"/>
    <w:rsid w:val="007F444F"/>
    <w:rsid w:val="007F4468"/>
    <w:rsid w:val="007F4470"/>
    <w:rsid w:val="007F4679"/>
    <w:rsid w:val="007F4871"/>
    <w:rsid w:val="007F48DD"/>
    <w:rsid w:val="007F4971"/>
    <w:rsid w:val="007F497D"/>
    <w:rsid w:val="007F4BC7"/>
    <w:rsid w:val="007F4C44"/>
    <w:rsid w:val="007F4C72"/>
    <w:rsid w:val="007F4E0A"/>
    <w:rsid w:val="007F4E11"/>
    <w:rsid w:val="007F4EB6"/>
    <w:rsid w:val="007F4F4A"/>
    <w:rsid w:val="007F4FE6"/>
    <w:rsid w:val="007F5022"/>
    <w:rsid w:val="007F5026"/>
    <w:rsid w:val="007F5222"/>
    <w:rsid w:val="007F54F6"/>
    <w:rsid w:val="007F5605"/>
    <w:rsid w:val="007F5791"/>
    <w:rsid w:val="007F57EF"/>
    <w:rsid w:val="007F5905"/>
    <w:rsid w:val="007F5A17"/>
    <w:rsid w:val="007F5F8E"/>
    <w:rsid w:val="007F6159"/>
    <w:rsid w:val="007F6214"/>
    <w:rsid w:val="007F6276"/>
    <w:rsid w:val="007F6311"/>
    <w:rsid w:val="007F635A"/>
    <w:rsid w:val="007F64C9"/>
    <w:rsid w:val="007F673A"/>
    <w:rsid w:val="007F67C9"/>
    <w:rsid w:val="007F6A83"/>
    <w:rsid w:val="007F6B6F"/>
    <w:rsid w:val="007F6D9C"/>
    <w:rsid w:val="007F6FB3"/>
    <w:rsid w:val="007F713A"/>
    <w:rsid w:val="007F71A8"/>
    <w:rsid w:val="007F722C"/>
    <w:rsid w:val="007F7312"/>
    <w:rsid w:val="007F734E"/>
    <w:rsid w:val="007F74D3"/>
    <w:rsid w:val="007F759B"/>
    <w:rsid w:val="007F7627"/>
    <w:rsid w:val="007F78C9"/>
    <w:rsid w:val="007F792E"/>
    <w:rsid w:val="007F7935"/>
    <w:rsid w:val="007F7A5D"/>
    <w:rsid w:val="007F7DD6"/>
    <w:rsid w:val="007F7E10"/>
    <w:rsid w:val="007F7F60"/>
    <w:rsid w:val="007F7FAB"/>
    <w:rsid w:val="00800016"/>
    <w:rsid w:val="008000F4"/>
    <w:rsid w:val="0080016C"/>
    <w:rsid w:val="00800251"/>
    <w:rsid w:val="00800408"/>
    <w:rsid w:val="00800666"/>
    <w:rsid w:val="0080097F"/>
    <w:rsid w:val="008009AA"/>
    <w:rsid w:val="00800AB0"/>
    <w:rsid w:val="00800B8C"/>
    <w:rsid w:val="00800BAA"/>
    <w:rsid w:val="00800CA8"/>
    <w:rsid w:val="00800CF4"/>
    <w:rsid w:val="00800E51"/>
    <w:rsid w:val="00800E6B"/>
    <w:rsid w:val="008011EE"/>
    <w:rsid w:val="00801239"/>
    <w:rsid w:val="00801305"/>
    <w:rsid w:val="008014CA"/>
    <w:rsid w:val="00801503"/>
    <w:rsid w:val="00801766"/>
    <w:rsid w:val="00801788"/>
    <w:rsid w:val="00801923"/>
    <w:rsid w:val="008019FD"/>
    <w:rsid w:val="00801AA0"/>
    <w:rsid w:val="00801AB6"/>
    <w:rsid w:val="00801B45"/>
    <w:rsid w:val="00801BDD"/>
    <w:rsid w:val="00801CD8"/>
    <w:rsid w:val="00801CE7"/>
    <w:rsid w:val="00801D6D"/>
    <w:rsid w:val="00802026"/>
    <w:rsid w:val="008020A6"/>
    <w:rsid w:val="008021EC"/>
    <w:rsid w:val="00802266"/>
    <w:rsid w:val="0080242A"/>
    <w:rsid w:val="00802474"/>
    <w:rsid w:val="008024B2"/>
    <w:rsid w:val="0080269E"/>
    <w:rsid w:val="008026AD"/>
    <w:rsid w:val="008026D0"/>
    <w:rsid w:val="0080270F"/>
    <w:rsid w:val="008027C6"/>
    <w:rsid w:val="008027FB"/>
    <w:rsid w:val="00802A23"/>
    <w:rsid w:val="00802B7F"/>
    <w:rsid w:val="00802B91"/>
    <w:rsid w:val="00802C2C"/>
    <w:rsid w:val="00802E83"/>
    <w:rsid w:val="00802EB5"/>
    <w:rsid w:val="00803076"/>
    <w:rsid w:val="00803087"/>
    <w:rsid w:val="008030CA"/>
    <w:rsid w:val="00803120"/>
    <w:rsid w:val="008033A1"/>
    <w:rsid w:val="00803464"/>
    <w:rsid w:val="0080349C"/>
    <w:rsid w:val="008034A8"/>
    <w:rsid w:val="00803588"/>
    <w:rsid w:val="00803676"/>
    <w:rsid w:val="00803689"/>
    <w:rsid w:val="00803706"/>
    <w:rsid w:val="008037E9"/>
    <w:rsid w:val="00803858"/>
    <w:rsid w:val="0080385A"/>
    <w:rsid w:val="0080387C"/>
    <w:rsid w:val="008038C0"/>
    <w:rsid w:val="00803930"/>
    <w:rsid w:val="00803A37"/>
    <w:rsid w:val="00803B4C"/>
    <w:rsid w:val="00803BBE"/>
    <w:rsid w:val="00803C0D"/>
    <w:rsid w:val="00803C4C"/>
    <w:rsid w:val="00803C7F"/>
    <w:rsid w:val="00803FA2"/>
    <w:rsid w:val="00803FC5"/>
    <w:rsid w:val="0080403E"/>
    <w:rsid w:val="0080419E"/>
    <w:rsid w:val="008041E6"/>
    <w:rsid w:val="0080431A"/>
    <w:rsid w:val="008045F6"/>
    <w:rsid w:val="0080481C"/>
    <w:rsid w:val="0080490B"/>
    <w:rsid w:val="00804D0D"/>
    <w:rsid w:val="00804D93"/>
    <w:rsid w:val="00804FA9"/>
    <w:rsid w:val="00805019"/>
    <w:rsid w:val="00805361"/>
    <w:rsid w:val="00805414"/>
    <w:rsid w:val="0080543F"/>
    <w:rsid w:val="00805566"/>
    <w:rsid w:val="00805579"/>
    <w:rsid w:val="008056D4"/>
    <w:rsid w:val="0080579F"/>
    <w:rsid w:val="00805A9C"/>
    <w:rsid w:val="00805AED"/>
    <w:rsid w:val="00805C11"/>
    <w:rsid w:val="00805F4D"/>
    <w:rsid w:val="00805F5D"/>
    <w:rsid w:val="00806065"/>
    <w:rsid w:val="008061F8"/>
    <w:rsid w:val="00806216"/>
    <w:rsid w:val="0080626A"/>
    <w:rsid w:val="00806361"/>
    <w:rsid w:val="00806463"/>
    <w:rsid w:val="0080650B"/>
    <w:rsid w:val="008065D7"/>
    <w:rsid w:val="008066E1"/>
    <w:rsid w:val="0080676B"/>
    <w:rsid w:val="008067A3"/>
    <w:rsid w:val="008067F1"/>
    <w:rsid w:val="00806917"/>
    <w:rsid w:val="00806BD3"/>
    <w:rsid w:val="00806E1D"/>
    <w:rsid w:val="00806EFA"/>
    <w:rsid w:val="00806F2B"/>
    <w:rsid w:val="00806F43"/>
    <w:rsid w:val="0080706D"/>
    <w:rsid w:val="00807115"/>
    <w:rsid w:val="00807298"/>
    <w:rsid w:val="00807481"/>
    <w:rsid w:val="008074B2"/>
    <w:rsid w:val="008076BF"/>
    <w:rsid w:val="008076C2"/>
    <w:rsid w:val="008076EE"/>
    <w:rsid w:val="0080771C"/>
    <w:rsid w:val="008078C6"/>
    <w:rsid w:val="00807939"/>
    <w:rsid w:val="00807A4D"/>
    <w:rsid w:val="00807B05"/>
    <w:rsid w:val="00807B1C"/>
    <w:rsid w:val="00807B40"/>
    <w:rsid w:val="00807B57"/>
    <w:rsid w:val="00807B5A"/>
    <w:rsid w:val="00807C58"/>
    <w:rsid w:val="00807D28"/>
    <w:rsid w:val="00807D8E"/>
    <w:rsid w:val="00807DD0"/>
    <w:rsid w:val="00807ECE"/>
    <w:rsid w:val="00807F5E"/>
    <w:rsid w:val="00810287"/>
    <w:rsid w:val="008102A7"/>
    <w:rsid w:val="0081042E"/>
    <w:rsid w:val="00810576"/>
    <w:rsid w:val="00810579"/>
    <w:rsid w:val="008107D6"/>
    <w:rsid w:val="00810845"/>
    <w:rsid w:val="00810AA3"/>
    <w:rsid w:val="00810AF1"/>
    <w:rsid w:val="00810FBC"/>
    <w:rsid w:val="00811005"/>
    <w:rsid w:val="0081106B"/>
    <w:rsid w:val="00811097"/>
    <w:rsid w:val="008110F0"/>
    <w:rsid w:val="008111FC"/>
    <w:rsid w:val="0081129D"/>
    <w:rsid w:val="00811492"/>
    <w:rsid w:val="008115D4"/>
    <w:rsid w:val="008115DE"/>
    <w:rsid w:val="00811658"/>
    <w:rsid w:val="008117C5"/>
    <w:rsid w:val="00811A5B"/>
    <w:rsid w:val="00811B37"/>
    <w:rsid w:val="00811BD2"/>
    <w:rsid w:val="00811CC5"/>
    <w:rsid w:val="00811FA0"/>
    <w:rsid w:val="00811FD1"/>
    <w:rsid w:val="0081224C"/>
    <w:rsid w:val="008124EF"/>
    <w:rsid w:val="008124F3"/>
    <w:rsid w:val="008127DE"/>
    <w:rsid w:val="008129E5"/>
    <w:rsid w:val="008129E8"/>
    <w:rsid w:val="00812ABA"/>
    <w:rsid w:val="00812C42"/>
    <w:rsid w:val="00812D42"/>
    <w:rsid w:val="00812DF1"/>
    <w:rsid w:val="00813049"/>
    <w:rsid w:val="008133A1"/>
    <w:rsid w:val="008133F3"/>
    <w:rsid w:val="008134A6"/>
    <w:rsid w:val="00813549"/>
    <w:rsid w:val="00813639"/>
    <w:rsid w:val="008136B1"/>
    <w:rsid w:val="008137EC"/>
    <w:rsid w:val="0081390A"/>
    <w:rsid w:val="00813935"/>
    <w:rsid w:val="00813E4C"/>
    <w:rsid w:val="00813EF7"/>
    <w:rsid w:val="0081407E"/>
    <w:rsid w:val="008140D3"/>
    <w:rsid w:val="008144AC"/>
    <w:rsid w:val="008144F0"/>
    <w:rsid w:val="0081454D"/>
    <w:rsid w:val="0081455C"/>
    <w:rsid w:val="008145CA"/>
    <w:rsid w:val="0081462F"/>
    <w:rsid w:val="00814812"/>
    <w:rsid w:val="00814934"/>
    <w:rsid w:val="00814B66"/>
    <w:rsid w:val="00814C4F"/>
    <w:rsid w:val="00814D86"/>
    <w:rsid w:val="00814E1E"/>
    <w:rsid w:val="00814E53"/>
    <w:rsid w:val="00815272"/>
    <w:rsid w:val="00815313"/>
    <w:rsid w:val="008154DE"/>
    <w:rsid w:val="0081555F"/>
    <w:rsid w:val="00815695"/>
    <w:rsid w:val="008157BD"/>
    <w:rsid w:val="008157E8"/>
    <w:rsid w:val="00815C22"/>
    <w:rsid w:val="00815CD1"/>
    <w:rsid w:val="00816000"/>
    <w:rsid w:val="00816002"/>
    <w:rsid w:val="0081602B"/>
    <w:rsid w:val="00816195"/>
    <w:rsid w:val="00816350"/>
    <w:rsid w:val="00816389"/>
    <w:rsid w:val="008165C8"/>
    <w:rsid w:val="0081675C"/>
    <w:rsid w:val="008167CF"/>
    <w:rsid w:val="008167E4"/>
    <w:rsid w:val="008167FC"/>
    <w:rsid w:val="00816990"/>
    <w:rsid w:val="00816A8F"/>
    <w:rsid w:val="00816B39"/>
    <w:rsid w:val="00816B3A"/>
    <w:rsid w:val="00816B84"/>
    <w:rsid w:val="00816CBD"/>
    <w:rsid w:val="00816D37"/>
    <w:rsid w:val="00816EF3"/>
    <w:rsid w:val="00816F3D"/>
    <w:rsid w:val="00817039"/>
    <w:rsid w:val="00817276"/>
    <w:rsid w:val="008172A9"/>
    <w:rsid w:val="00817391"/>
    <w:rsid w:val="008173EE"/>
    <w:rsid w:val="008174E5"/>
    <w:rsid w:val="008176CE"/>
    <w:rsid w:val="00817713"/>
    <w:rsid w:val="008178B4"/>
    <w:rsid w:val="00817972"/>
    <w:rsid w:val="00817A13"/>
    <w:rsid w:val="00817AA6"/>
    <w:rsid w:val="00817B5B"/>
    <w:rsid w:val="00817B87"/>
    <w:rsid w:val="00817DA3"/>
    <w:rsid w:val="00817DB6"/>
    <w:rsid w:val="00817ECE"/>
    <w:rsid w:val="00817EFF"/>
    <w:rsid w:val="00817F2E"/>
    <w:rsid w:val="00817F4A"/>
    <w:rsid w:val="00817F80"/>
    <w:rsid w:val="0082008C"/>
    <w:rsid w:val="008201C2"/>
    <w:rsid w:val="00820256"/>
    <w:rsid w:val="008202EC"/>
    <w:rsid w:val="00820434"/>
    <w:rsid w:val="008205AD"/>
    <w:rsid w:val="008206C3"/>
    <w:rsid w:val="00820726"/>
    <w:rsid w:val="00820833"/>
    <w:rsid w:val="00820C03"/>
    <w:rsid w:val="00820D5F"/>
    <w:rsid w:val="00820DBD"/>
    <w:rsid w:val="00820E8B"/>
    <w:rsid w:val="00820F04"/>
    <w:rsid w:val="00820F9B"/>
    <w:rsid w:val="00820FCA"/>
    <w:rsid w:val="0082113E"/>
    <w:rsid w:val="008212CC"/>
    <w:rsid w:val="00821313"/>
    <w:rsid w:val="00821355"/>
    <w:rsid w:val="008213AA"/>
    <w:rsid w:val="0082140E"/>
    <w:rsid w:val="008214F2"/>
    <w:rsid w:val="00821592"/>
    <w:rsid w:val="00821635"/>
    <w:rsid w:val="0082174C"/>
    <w:rsid w:val="008217F0"/>
    <w:rsid w:val="00821820"/>
    <w:rsid w:val="008218A1"/>
    <w:rsid w:val="008218A8"/>
    <w:rsid w:val="00821980"/>
    <w:rsid w:val="00821A44"/>
    <w:rsid w:val="00821AE6"/>
    <w:rsid w:val="00821B19"/>
    <w:rsid w:val="00821C1A"/>
    <w:rsid w:val="00821C1E"/>
    <w:rsid w:val="00821D3E"/>
    <w:rsid w:val="00821DA4"/>
    <w:rsid w:val="00821E31"/>
    <w:rsid w:val="00821E49"/>
    <w:rsid w:val="00822762"/>
    <w:rsid w:val="00822984"/>
    <w:rsid w:val="00822993"/>
    <w:rsid w:val="00822A8C"/>
    <w:rsid w:val="00822A9F"/>
    <w:rsid w:val="00822AB5"/>
    <w:rsid w:val="00822BCF"/>
    <w:rsid w:val="00822C41"/>
    <w:rsid w:val="00822D36"/>
    <w:rsid w:val="00822D7F"/>
    <w:rsid w:val="00822DAE"/>
    <w:rsid w:val="00822DDD"/>
    <w:rsid w:val="00822E29"/>
    <w:rsid w:val="00822E35"/>
    <w:rsid w:val="00822EB6"/>
    <w:rsid w:val="00822FFC"/>
    <w:rsid w:val="00823004"/>
    <w:rsid w:val="0082302F"/>
    <w:rsid w:val="008231D2"/>
    <w:rsid w:val="008232EC"/>
    <w:rsid w:val="00823333"/>
    <w:rsid w:val="008233BA"/>
    <w:rsid w:val="008238C8"/>
    <w:rsid w:val="008238F5"/>
    <w:rsid w:val="0082390B"/>
    <w:rsid w:val="008239D3"/>
    <w:rsid w:val="008239EA"/>
    <w:rsid w:val="00823A75"/>
    <w:rsid w:val="00823BCA"/>
    <w:rsid w:val="00823E3B"/>
    <w:rsid w:val="00823F3E"/>
    <w:rsid w:val="00823F81"/>
    <w:rsid w:val="00823FAA"/>
    <w:rsid w:val="00823FC7"/>
    <w:rsid w:val="0082401F"/>
    <w:rsid w:val="00824139"/>
    <w:rsid w:val="0082414A"/>
    <w:rsid w:val="008242DF"/>
    <w:rsid w:val="00824486"/>
    <w:rsid w:val="0082449C"/>
    <w:rsid w:val="00824511"/>
    <w:rsid w:val="0082452E"/>
    <w:rsid w:val="0082454A"/>
    <w:rsid w:val="008245A8"/>
    <w:rsid w:val="00824646"/>
    <w:rsid w:val="0082469F"/>
    <w:rsid w:val="008246E5"/>
    <w:rsid w:val="008246F9"/>
    <w:rsid w:val="00824718"/>
    <w:rsid w:val="008247F8"/>
    <w:rsid w:val="00824915"/>
    <w:rsid w:val="00824991"/>
    <w:rsid w:val="00824A49"/>
    <w:rsid w:val="00824C96"/>
    <w:rsid w:val="00824E68"/>
    <w:rsid w:val="00825289"/>
    <w:rsid w:val="008252B3"/>
    <w:rsid w:val="008253FD"/>
    <w:rsid w:val="00825488"/>
    <w:rsid w:val="00825495"/>
    <w:rsid w:val="0082557C"/>
    <w:rsid w:val="008255CF"/>
    <w:rsid w:val="00825881"/>
    <w:rsid w:val="008259DD"/>
    <w:rsid w:val="00825AEF"/>
    <w:rsid w:val="00825B35"/>
    <w:rsid w:val="00825B77"/>
    <w:rsid w:val="00825BF2"/>
    <w:rsid w:val="00825DF9"/>
    <w:rsid w:val="00825E76"/>
    <w:rsid w:val="00825F07"/>
    <w:rsid w:val="00825F66"/>
    <w:rsid w:val="00826117"/>
    <w:rsid w:val="0082618A"/>
    <w:rsid w:val="008264D5"/>
    <w:rsid w:val="008264DA"/>
    <w:rsid w:val="008265AC"/>
    <w:rsid w:val="008267A6"/>
    <w:rsid w:val="008267B0"/>
    <w:rsid w:val="0082684C"/>
    <w:rsid w:val="00826AE9"/>
    <w:rsid w:val="00826B03"/>
    <w:rsid w:val="00826CFF"/>
    <w:rsid w:val="00826DAC"/>
    <w:rsid w:val="008270C2"/>
    <w:rsid w:val="008271A6"/>
    <w:rsid w:val="00827548"/>
    <w:rsid w:val="008275A7"/>
    <w:rsid w:val="00827672"/>
    <w:rsid w:val="00827709"/>
    <w:rsid w:val="008277E6"/>
    <w:rsid w:val="008277F8"/>
    <w:rsid w:val="00827F09"/>
    <w:rsid w:val="00827FB2"/>
    <w:rsid w:val="00827FD8"/>
    <w:rsid w:val="00830022"/>
    <w:rsid w:val="0083009B"/>
    <w:rsid w:val="0083013A"/>
    <w:rsid w:val="0083021C"/>
    <w:rsid w:val="00830231"/>
    <w:rsid w:val="0083032B"/>
    <w:rsid w:val="008303D1"/>
    <w:rsid w:val="008303FB"/>
    <w:rsid w:val="008305F5"/>
    <w:rsid w:val="008306C9"/>
    <w:rsid w:val="008307F5"/>
    <w:rsid w:val="008308DD"/>
    <w:rsid w:val="00830A25"/>
    <w:rsid w:val="00830A9E"/>
    <w:rsid w:val="00830B8C"/>
    <w:rsid w:val="00830E79"/>
    <w:rsid w:val="00830E83"/>
    <w:rsid w:val="00830F55"/>
    <w:rsid w:val="00830FAC"/>
    <w:rsid w:val="00831052"/>
    <w:rsid w:val="008310B2"/>
    <w:rsid w:val="008311FB"/>
    <w:rsid w:val="0083127E"/>
    <w:rsid w:val="00831280"/>
    <w:rsid w:val="008312F0"/>
    <w:rsid w:val="0083151F"/>
    <w:rsid w:val="0083177C"/>
    <w:rsid w:val="008319F0"/>
    <w:rsid w:val="00831A12"/>
    <w:rsid w:val="00831A7A"/>
    <w:rsid w:val="00831B1B"/>
    <w:rsid w:val="00831BC6"/>
    <w:rsid w:val="00831C9F"/>
    <w:rsid w:val="00831CB0"/>
    <w:rsid w:val="00831CEF"/>
    <w:rsid w:val="00831F47"/>
    <w:rsid w:val="00832056"/>
    <w:rsid w:val="008320D2"/>
    <w:rsid w:val="0083212F"/>
    <w:rsid w:val="008321E8"/>
    <w:rsid w:val="00832308"/>
    <w:rsid w:val="00832333"/>
    <w:rsid w:val="008323F0"/>
    <w:rsid w:val="00832446"/>
    <w:rsid w:val="008324B2"/>
    <w:rsid w:val="00832579"/>
    <w:rsid w:val="0083268C"/>
    <w:rsid w:val="008327A1"/>
    <w:rsid w:val="008328E9"/>
    <w:rsid w:val="008329AC"/>
    <w:rsid w:val="008329ED"/>
    <w:rsid w:val="00832B13"/>
    <w:rsid w:val="00832B29"/>
    <w:rsid w:val="00832B8B"/>
    <w:rsid w:val="00832C39"/>
    <w:rsid w:val="00832CE0"/>
    <w:rsid w:val="00832E2A"/>
    <w:rsid w:val="008330C2"/>
    <w:rsid w:val="008330DB"/>
    <w:rsid w:val="008332EF"/>
    <w:rsid w:val="00833405"/>
    <w:rsid w:val="008336CF"/>
    <w:rsid w:val="0083377E"/>
    <w:rsid w:val="00833830"/>
    <w:rsid w:val="008338C3"/>
    <w:rsid w:val="008338ED"/>
    <w:rsid w:val="00833B36"/>
    <w:rsid w:val="00833B64"/>
    <w:rsid w:val="00833B88"/>
    <w:rsid w:val="00833EE6"/>
    <w:rsid w:val="00833F51"/>
    <w:rsid w:val="00834019"/>
    <w:rsid w:val="00834212"/>
    <w:rsid w:val="0083423C"/>
    <w:rsid w:val="0083426B"/>
    <w:rsid w:val="0083427B"/>
    <w:rsid w:val="0083450A"/>
    <w:rsid w:val="00834594"/>
    <w:rsid w:val="0083464D"/>
    <w:rsid w:val="008346F3"/>
    <w:rsid w:val="0083470E"/>
    <w:rsid w:val="008347DB"/>
    <w:rsid w:val="0083493B"/>
    <w:rsid w:val="008349BE"/>
    <w:rsid w:val="00834AC4"/>
    <w:rsid w:val="00834F35"/>
    <w:rsid w:val="008350F0"/>
    <w:rsid w:val="00835115"/>
    <w:rsid w:val="008351A7"/>
    <w:rsid w:val="008351CD"/>
    <w:rsid w:val="00835212"/>
    <w:rsid w:val="0083525F"/>
    <w:rsid w:val="0083530E"/>
    <w:rsid w:val="0083541F"/>
    <w:rsid w:val="00835509"/>
    <w:rsid w:val="00835529"/>
    <w:rsid w:val="0083559C"/>
    <w:rsid w:val="008356F7"/>
    <w:rsid w:val="00835701"/>
    <w:rsid w:val="00835809"/>
    <w:rsid w:val="00835978"/>
    <w:rsid w:val="0083599D"/>
    <w:rsid w:val="00835A26"/>
    <w:rsid w:val="00835B41"/>
    <w:rsid w:val="00835B6B"/>
    <w:rsid w:val="00835BC3"/>
    <w:rsid w:val="00835C2B"/>
    <w:rsid w:val="00835C46"/>
    <w:rsid w:val="00835C73"/>
    <w:rsid w:val="00835DD1"/>
    <w:rsid w:val="00835EF3"/>
    <w:rsid w:val="00835F40"/>
    <w:rsid w:val="00836049"/>
    <w:rsid w:val="00836444"/>
    <w:rsid w:val="00836549"/>
    <w:rsid w:val="0083663B"/>
    <w:rsid w:val="00836704"/>
    <w:rsid w:val="00836748"/>
    <w:rsid w:val="008367C9"/>
    <w:rsid w:val="00836884"/>
    <w:rsid w:val="00836C2E"/>
    <w:rsid w:val="00836C71"/>
    <w:rsid w:val="00836F42"/>
    <w:rsid w:val="00836FA5"/>
    <w:rsid w:val="00837090"/>
    <w:rsid w:val="008371E7"/>
    <w:rsid w:val="00837232"/>
    <w:rsid w:val="00837421"/>
    <w:rsid w:val="008374C6"/>
    <w:rsid w:val="008374EC"/>
    <w:rsid w:val="0083776E"/>
    <w:rsid w:val="008378A7"/>
    <w:rsid w:val="00837914"/>
    <w:rsid w:val="00837B71"/>
    <w:rsid w:val="00837CA5"/>
    <w:rsid w:val="00837CF7"/>
    <w:rsid w:val="00837DE1"/>
    <w:rsid w:val="00837DFB"/>
    <w:rsid w:val="0084021C"/>
    <w:rsid w:val="0084052B"/>
    <w:rsid w:val="00840648"/>
    <w:rsid w:val="008406B8"/>
    <w:rsid w:val="008408E8"/>
    <w:rsid w:val="00840917"/>
    <w:rsid w:val="00840A14"/>
    <w:rsid w:val="00840A92"/>
    <w:rsid w:val="00840AF3"/>
    <w:rsid w:val="00840BA0"/>
    <w:rsid w:val="00840BB6"/>
    <w:rsid w:val="00840BD4"/>
    <w:rsid w:val="00840C8C"/>
    <w:rsid w:val="008410CA"/>
    <w:rsid w:val="00841216"/>
    <w:rsid w:val="0084123A"/>
    <w:rsid w:val="008413A5"/>
    <w:rsid w:val="0084150E"/>
    <w:rsid w:val="00841587"/>
    <w:rsid w:val="008415D1"/>
    <w:rsid w:val="00841612"/>
    <w:rsid w:val="008416E0"/>
    <w:rsid w:val="008416E6"/>
    <w:rsid w:val="0084182B"/>
    <w:rsid w:val="0084189B"/>
    <w:rsid w:val="008418BF"/>
    <w:rsid w:val="008419A9"/>
    <w:rsid w:val="00841A7B"/>
    <w:rsid w:val="00841BBD"/>
    <w:rsid w:val="00841E99"/>
    <w:rsid w:val="00841FA2"/>
    <w:rsid w:val="00841FF0"/>
    <w:rsid w:val="00842123"/>
    <w:rsid w:val="0084229F"/>
    <w:rsid w:val="0084240B"/>
    <w:rsid w:val="008424A3"/>
    <w:rsid w:val="008425A8"/>
    <w:rsid w:val="00842648"/>
    <w:rsid w:val="008427DF"/>
    <w:rsid w:val="00842824"/>
    <w:rsid w:val="00842957"/>
    <w:rsid w:val="00842BCB"/>
    <w:rsid w:val="00842C46"/>
    <w:rsid w:val="00842CA0"/>
    <w:rsid w:val="00842D74"/>
    <w:rsid w:val="00842D8E"/>
    <w:rsid w:val="00842DE9"/>
    <w:rsid w:val="00842FDA"/>
    <w:rsid w:val="00843183"/>
    <w:rsid w:val="0084319E"/>
    <w:rsid w:val="008432FD"/>
    <w:rsid w:val="0084358E"/>
    <w:rsid w:val="008436D2"/>
    <w:rsid w:val="00843925"/>
    <w:rsid w:val="00843A7B"/>
    <w:rsid w:val="00843B75"/>
    <w:rsid w:val="00843CB9"/>
    <w:rsid w:val="00843EFF"/>
    <w:rsid w:val="00843F59"/>
    <w:rsid w:val="00844066"/>
    <w:rsid w:val="00844088"/>
    <w:rsid w:val="008440AF"/>
    <w:rsid w:val="00844175"/>
    <w:rsid w:val="0084417E"/>
    <w:rsid w:val="00844268"/>
    <w:rsid w:val="008443EF"/>
    <w:rsid w:val="00844796"/>
    <w:rsid w:val="00844B9A"/>
    <w:rsid w:val="00844D19"/>
    <w:rsid w:val="00845223"/>
    <w:rsid w:val="008453C3"/>
    <w:rsid w:val="008456AE"/>
    <w:rsid w:val="008458EA"/>
    <w:rsid w:val="00845982"/>
    <w:rsid w:val="00845B00"/>
    <w:rsid w:val="00845D5C"/>
    <w:rsid w:val="00845EEA"/>
    <w:rsid w:val="00845FB7"/>
    <w:rsid w:val="00846007"/>
    <w:rsid w:val="008462BA"/>
    <w:rsid w:val="0084650A"/>
    <w:rsid w:val="00846524"/>
    <w:rsid w:val="00846527"/>
    <w:rsid w:val="0084653B"/>
    <w:rsid w:val="0084654D"/>
    <w:rsid w:val="0084668A"/>
    <w:rsid w:val="00846954"/>
    <w:rsid w:val="00846962"/>
    <w:rsid w:val="00846A6B"/>
    <w:rsid w:val="00846BD6"/>
    <w:rsid w:val="00846DAB"/>
    <w:rsid w:val="00846DEF"/>
    <w:rsid w:val="00847182"/>
    <w:rsid w:val="008472A9"/>
    <w:rsid w:val="0084730D"/>
    <w:rsid w:val="0084746C"/>
    <w:rsid w:val="0084747C"/>
    <w:rsid w:val="008474A0"/>
    <w:rsid w:val="008474AD"/>
    <w:rsid w:val="00847545"/>
    <w:rsid w:val="00847648"/>
    <w:rsid w:val="00847709"/>
    <w:rsid w:val="0084777F"/>
    <w:rsid w:val="0084780C"/>
    <w:rsid w:val="00847A0E"/>
    <w:rsid w:val="00847A6A"/>
    <w:rsid w:val="00847BAB"/>
    <w:rsid w:val="00847C27"/>
    <w:rsid w:val="00847D75"/>
    <w:rsid w:val="00847DE6"/>
    <w:rsid w:val="00847ED4"/>
    <w:rsid w:val="00847F3E"/>
    <w:rsid w:val="00847FC0"/>
    <w:rsid w:val="00850062"/>
    <w:rsid w:val="00850171"/>
    <w:rsid w:val="008501EB"/>
    <w:rsid w:val="008504CC"/>
    <w:rsid w:val="00850628"/>
    <w:rsid w:val="00850694"/>
    <w:rsid w:val="0085072A"/>
    <w:rsid w:val="008507AA"/>
    <w:rsid w:val="0085086B"/>
    <w:rsid w:val="00850B0A"/>
    <w:rsid w:val="00850CE4"/>
    <w:rsid w:val="00850D0E"/>
    <w:rsid w:val="00851260"/>
    <w:rsid w:val="0085155D"/>
    <w:rsid w:val="00851603"/>
    <w:rsid w:val="00851648"/>
    <w:rsid w:val="0085172D"/>
    <w:rsid w:val="00851744"/>
    <w:rsid w:val="0085176F"/>
    <w:rsid w:val="0085187C"/>
    <w:rsid w:val="00851882"/>
    <w:rsid w:val="00851883"/>
    <w:rsid w:val="00851952"/>
    <w:rsid w:val="00851A32"/>
    <w:rsid w:val="00851B8F"/>
    <w:rsid w:val="008520C4"/>
    <w:rsid w:val="0085211A"/>
    <w:rsid w:val="0085214E"/>
    <w:rsid w:val="00852182"/>
    <w:rsid w:val="00852340"/>
    <w:rsid w:val="00852419"/>
    <w:rsid w:val="008524B0"/>
    <w:rsid w:val="008525A9"/>
    <w:rsid w:val="008525F7"/>
    <w:rsid w:val="00852667"/>
    <w:rsid w:val="00852730"/>
    <w:rsid w:val="0085274A"/>
    <w:rsid w:val="00852806"/>
    <w:rsid w:val="008528DA"/>
    <w:rsid w:val="00852A60"/>
    <w:rsid w:val="00852F65"/>
    <w:rsid w:val="00852FB6"/>
    <w:rsid w:val="00853051"/>
    <w:rsid w:val="00853088"/>
    <w:rsid w:val="008530AF"/>
    <w:rsid w:val="00853123"/>
    <w:rsid w:val="00853134"/>
    <w:rsid w:val="00853512"/>
    <w:rsid w:val="00853749"/>
    <w:rsid w:val="008537CC"/>
    <w:rsid w:val="008538B7"/>
    <w:rsid w:val="00853B14"/>
    <w:rsid w:val="00853DD1"/>
    <w:rsid w:val="00853EEC"/>
    <w:rsid w:val="00853FC0"/>
    <w:rsid w:val="00853FCB"/>
    <w:rsid w:val="00854029"/>
    <w:rsid w:val="00854137"/>
    <w:rsid w:val="00854138"/>
    <w:rsid w:val="0085416E"/>
    <w:rsid w:val="008542D3"/>
    <w:rsid w:val="0085432C"/>
    <w:rsid w:val="00854414"/>
    <w:rsid w:val="008544B4"/>
    <w:rsid w:val="00854514"/>
    <w:rsid w:val="008545FE"/>
    <w:rsid w:val="00854674"/>
    <w:rsid w:val="008546A8"/>
    <w:rsid w:val="00854824"/>
    <w:rsid w:val="008548A8"/>
    <w:rsid w:val="008548DF"/>
    <w:rsid w:val="00854953"/>
    <w:rsid w:val="00854A1F"/>
    <w:rsid w:val="00854D1D"/>
    <w:rsid w:val="00854D58"/>
    <w:rsid w:val="00854E4C"/>
    <w:rsid w:val="00854E7A"/>
    <w:rsid w:val="00854E8A"/>
    <w:rsid w:val="00854EE2"/>
    <w:rsid w:val="00854FB5"/>
    <w:rsid w:val="00855097"/>
    <w:rsid w:val="0085514D"/>
    <w:rsid w:val="00855236"/>
    <w:rsid w:val="0085524C"/>
    <w:rsid w:val="008553EC"/>
    <w:rsid w:val="00855446"/>
    <w:rsid w:val="00855480"/>
    <w:rsid w:val="00855536"/>
    <w:rsid w:val="00855795"/>
    <w:rsid w:val="0085579B"/>
    <w:rsid w:val="008557A3"/>
    <w:rsid w:val="00855951"/>
    <w:rsid w:val="008559BE"/>
    <w:rsid w:val="00855A1D"/>
    <w:rsid w:val="00855B07"/>
    <w:rsid w:val="00855C88"/>
    <w:rsid w:val="00855CCA"/>
    <w:rsid w:val="00855DDA"/>
    <w:rsid w:val="00855E9C"/>
    <w:rsid w:val="00855F0D"/>
    <w:rsid w:val="008561F1"/>
    <w:rsid w:val="008564BD"/>
    <w:rsid w:val="008565A8"/>
    <w:rsid w:val="008565E8"/>
    <w:rsid w:val="008569A7"/>
    <w:rsid w:val="00856A75"/>
    <w:rsid w:val="00856AAA"/>
    <w:rsid w:val="00856AB8"/>
    <w:rsid w:val="00856C4A"/>
    <w:rsid w:val="00856CDA"/>
    <w:rsid w:val="00856DD1"/>
    <w:rsid w:val="00856E1D"/>
    <w:rsid w:val="00856FF3"/>
    <w:rsid w:val="00857124"/>
    <w:rsid w:val="0085713E"/>
    <w:rsid w:val="008571A0"/>
    <w:rsid w:val="008571FA"/>
    <w:rsid w:val="00857233"/>
    <w:rsid w:val="00857265"/>
    <w:rsid w:val="0085728F"/>
    <w:rsid w:val="008573B6"/>
    <w:rsid w:val="008573B8"/>
    <w:rsid w:val="00857455"/>
    <w:rsid w:val="00857597"/>
    <w:rsid w:val="008575D1"/>
    <w:rsid w:val="0085768E"/>
    <w:rsid w:val="008576D0"/>
    <w:rsid w:val="00857726"/>
    <w:rsid w:val="008577AE"/>
    <w:rsid w:val="008577CE"/>
    <w:rsid w:val="00857B4D"/>
    <w:rsid w:val="00857B5A"/>
    <w:rsid w:val="00857B5F"/>
    <w:rsid w:val="00857B65"/>
    <w:rsid w:val="00857E86"/>
    <w:rsid w:val="00857ECA"/>
    <w:rsid w:val="00857EE5"/>
    <w:rsid w:val="00857F89"/>
    <w:rsid w:val="00860046"/>
    <w:rsid w:val="0086009C"/>
    <w:rsid w:val="008600E5"/>
    <w:rsid w:val="00860135"/>
    <w:rsid w:val="00860311"/>
    <w:rsid w:val="008603C0"/>
    <w:rsid w:val="00860510"/>
    <w:rsid w:val="008605C2"/>
    <w:rsid w:val="0086061E"/>
    <w:rsid w:val="0086068D"/>
    <w:rsid w:val="008606CB"/>
    <w:rsid w:val="00860A37"/>
    <w:rsid w:val="00860DFF"/>
    <w:rsid w:val="00860E91"/>
    <w:rsid w:val="00860F57"/>
    <w:rsid w:val="00860FA2"/>
    <w:rsid w:val="00861034"/>
    <w:rsid w:val="00861134"/>
    <w:rsid w:val="0086115B"/>
    <w:rsid w:val="008612EC"/>
    <w:rsid w:val="0086140A"/>
    <w:rsid w:val="008614EC"/>
    <w:rsid w:val="008614FD"/>
    <w:rsid w:val="008615AE"/>
    <w:rsid w:val="008617B9"/>
    <w:rsid w:val="00861929"/>
    <w:rsid w:val="00861A52"/>
    <w:rsid w:val="00861AA3"/>
    <w:rsid w:val="00861B9A"/>
    <w:rsid w:val="00861D18"/>
    <w:rsid w:val="00861E39"/>
    <w:rsid w:val="00861E99"/>
    <w:rsid w:val="00861F56"/>
    <w:rsid w:val="00861FAB"/>
    <w:rsid w:val="0086200D"/>
    <w:rsid w:val="00862195"/>
    <w:rsid w:val="0086226F"/>
    <w:rsid w:val="00862325"/>
    <w:rsid w:val="0086248B"/>
    <w:rsid w:val="00862604"/>
    <w:rsid w:val="00862921"/>
    <w:rsid w:val="00862B26"/>
    <w:rsid w:val="00862BC8"/>
    <w:rsid w:val="00862E30"/>
    <w:rsid w:val="00863226"/>
    <w:rsid w:val="00863745"/>
    <w:rsid w:val="008637F1"/>
    <w:rsid w:val="0086390F"/>
    <w:rsid w:val="0086394C"/>
    <w:rsid w:val="00863A2A"/>
    <w:rsid w:val="00863CD4"/>
    <w:rsid w:val="00863D70"/>
    <w:rsid w:val="00863D71"/>
    <w:rsid w:val="00863DC9"/>
    <w:rsid w:val="00863F1B"/>
    <w:rsid w:val="00864299"/>
    <w:rsid w:val="008642BD"/>
    <w:rsid w:val="008642FD"/>
    <w:rsid w:val="00864616"/>
    <w:rsid w:val="008646A2"/>
    <w:rsid w:val="00864723"/>
    <w:rsid w:val="0086473C"/>
    <w:rsid w:val="008648E8"/>
    <w:rsid w:val="008649C0"/>
    <w:rsid w:val="008649F7"/>
    <w:rsid w:val="00864A59"/>
    <w:rsid w:val="00864A97"/>
    <w:rsid w:val="00864C7E"/>
    <w:rsid w:val="00864CB0"/>
    <w:rsid w:val="00864DC2"/>
    <w:rsid w:val="00864EBD"/>
    <w:rsid w:val="00864EFB"/>
    <w:rsid w:val="00865033"/>
    <w:rsid w:val="00865170"/>
    <w:rsid w:val="0086520A"/>
    <w:rsid w:val="00865362"/>
    <w:rsid w:val="008655AC"/>
    <w:rsid w:val="008655EE"/>
    <w:rsid w:val="008656A9"/>
    <w:rsid w:val="00865802"/>
    <w:rsid w:val="008658D3"/>
    <w:rsid w:val="008659A2"/>
    <w:rsid w:val="008659F2"/>
    <w:rsid w:val="00865B82"/>
    <w:rsid w:val="00865C1D"/>
    <w:rsid w:val="00865DAF"/>
    <w:rsid w:val="00865F1F"/>
    <w:rsid w:val="00865F65"/>
    <w:rsid w:val="00866250"/>
    <w:rsid w:val="00866437"/>
    <w:rsid w:val="00866597"/>
    <w:rsid w:val="008665E9"/>
    <w:rsid w:val="0086674D"/>
    <w:rsid w:val="00866839"/>
    <w:rsid w:val="008668A8"/>
    <w:rsid w:val="0086695E"/>
    <w:rsid w:val="008669A7"/>
    <w:rsid w:val="00866B6B"/>
    <w:rsid w:val="00866CF0"/>
    <w:rsid w:val="00866E32"/>
    <w:rsid w:val="0086704A"/>
    <w:rsid w:val="00867172"/>
    <w:rsid w:val="008671D3"/>
    <w:rsid w:val="008673D5"/>
    <w:rsid w:val="00867409"/>
    <w:rsid w:val="0086748C"/>
    <w:rsid w:val="008674F6"/>
    <w:rsid w:val="00867643"/>
    <w:rsid w:val="0086768B"/>
    <w:rsid w:val="008676BD"/>
    <w:rsid w:val="0086773C"/>
    <w:rsid w:val="008677B0"/>
    <w:rsid w:val="00867828"/>
    <w:rsid w:val="0086797C"/>
    <w:rsid w:val="00867B49"/>
    <w:rsid w:val="00867C52"/>
    <w:rsid w:val="00867F3A"/>
    <w:rsid w:val="0087000E"/>
    <w:rsid w:val="0087008A"/>
    <w:rsid w:val="00870097"/>
    <w:rsid w:val="00870303"/>
    <w:rsid w:val="008705CE"/>
    <w:rsid w:val="00870648"/>
    <w:rsid w:val="00870730"/>
    <w:rsid w:val="008707A4"/>
    <w:rsid w:val="0087089B"/>
    <w:rsid w:val="008708C6"/>
    <w:rsid w:val="00870A1F"/>
    <w:rsid w:val="00870C8F"/>
    <w:rsid w:val="00870D3B"/>
    <w:rsid w:val="00870D58"/>
    <w:rsid w:val="00870D5C"/>
    <w:rsid w:val="00870DF3"/>
    <w:rsid w:val="00870E13"/>
    <w:rsid w:val="0087125D"/>
    <w:rsid w:val="00871464"/>
    <w:rsid w:val="00871516"/>
    <w:rsid w:val="00871534"/>
    <w:rsid w:val="00871650"/>
    <w:rsid w:val="008716CB"/>
    <w:rsid w:val="008717FC"/>
    <w:rsid w:val="008717FF"/>
    <w:rsid w:val="00871832"/>
    <w:rsid w:val="008718AE"/>
    <w:rsid w:val="00871953"/>
    <w:rsid w:val="00871A52"/>
    <w:rsid w:val="00871B63"/>
    <w:rsid w:val="00871BCE"/>
    <w:rsid w:val="00871BE8"/>
    <w:rsid w:val="00871F19"/>
    <w:rsid w:val="00871FC6"/>
    <w:rsid w:val="00872450"/>
    <w:rsid w:val="008724F1"/>
    <w:rsid w:val="00872566"/>
    <w:rsid w:val="00872670"/>
    <w:rsid w:val="008728A7"/>
    <w:rsid w:val="00872BD9"/>
    <w:rsid w:val="00872C9D"/>
    <w:rsid w:val="00872D34"/>
    <w:rsid w:val="00872DC1"/>
    <w:rsid w:val="00872FFC"/>
    <w:rsid w:val="00873058"/>
    <w:rsid w:val="008730A9"/>
    <w:rsid w:val="008733F5"/>
    <w:rsid w:val="00873623"/>
    <w:rsid w:val="00873720"/>
    <w:rsid w:val="008737D1"/>
    <w:rsid w:val="0087390F"/>
    <w:rsid w:val="008739C4"/>
    <w:rsid w:val="00873B25"/>
    <w:rsid w:val="00873CAD"/>
    <w:rsid w:val="00873CE6"/>
    <w:rsid w:val="00873CF0"/>
    <w:rsid w:val="00873CF9"/>
    <w:rsid w:val="00873DAD"/>
    <w:rsid w:val="00873DB3"/>
    <w:rsid w:val="00873EE7"/>
    <w:rsid w:val="00873FF4"/>
    <w:rsid w:val="008740D0"/>
    <w:rsid w:val="008742A9"/>
    <w:rsid w:val="00874344"/>
    <w:rsid w:val="0087435A"/>
    <w:rsid w:val="0087446D"/>
    <w:rsid w:val="0087454C"/>
    <w:rsid w:val="0087464C"/>
    <w:rsid w:val="00874677"/>
    <w:rsid w:val="0087481E"/>
    <w:rsid w:val="00874820"/>
    <w:rsid w:val="008748C3"/>
    <w:rsid w:val="00874937"/>
    <w:rsid w:val="00874951"/>
    <w:rsid w:val="008749DB"/>
    <w:rsid w:val="00874A3E"/>
    <w:rsid w:val="00874A83"/>
    <w:rsid w:val="00874CDC"/>
    <w:rsid w:val="00874DE2"/>
    <w:rsid w:val="00874E98"/>
    <w:rsid w:val="00874FDD"/>
    <w:rsid w:val="00875001"/>
    <w:rsid w:val="008750AD"/>
    <w:rsid w:val="00875115"/>
    <w:rsid w:val="00875293"/>
    <w:rsid w:val="008752A9"/>
    <w:rsid w:val="00875328"/>
    <w:rsid w:val="00875537"/>
    <w:rsid w:val="0087570B"/>
    <w:rsid w:val="00875772"/>
    <w:rsid w:val="00875789"/>
    <w:rsid w:val="0087598A"/>
    <w:rsid w:val="0087598B"/>
    <w:rsid w:val="00875BD8"/>
    <w:rsid w:val="00875C01"/>
    <w:rsid w:val="00875E48"/>
    <w:rsid w:val="00875EE5"/>
    <w:rsid w:val="00875F4B"/>
    <w:rsid w:val="00875FB6"/>
    <w:rsid w:val="00876002"/>
    <w:rsid w:val="00876217"/>
    <w:rsid w:val="00876239"/>
    <w:rsid w:val="0087652A"/>
    <w:rsid w:val="0087657F"/>
    <w:rsid w:val="008765B5"/>
    <w:rsid w:val="00876695"/>
    <w:rsid w:val="00876699"/>
    <w:rsid w:val="00876C5A"/>
    <w:rsid w:val="00876DA8"/>
    <w:rsid w:val="00876EB5"/>
    <w:rsid w:val="00876FDB"/>
    <w:rsid w:val="00877039"/>
    <w:rsid w:val="0087707A"/>
    <w:rsid w:val="00877085"/>
    <w:rsid w:val="00877095"/>
    <w:rsid w:val="00877169"/>
    <w:rsid w:val="0087716F"/>
    <w:rsid w:val="008775EB"/>
    <w:rsid w:val="008776C6"/>
    <w:rsid w:val="00877761"/>
    <w:rsid w:val="008777C8"/>
    <w:rsid w:val="008778EA"/>
    <w:rsid w:val="00877ABA"/>
    <w:rsid w:val="00877D2B"/>
    <w:rsid w:val="00877D56"/>
    <w:rsid w:val="00877FA1"/>
    <w:rsid w:val="008800FF"/>
    <w:rsid w:val="00880114"/>
    <w:rsid w:val="008803AF"/>
    <w:rsid w:val="008804EE"/>
    <w:rsid w:val="00880504"/>
    <w:rsid w:val="00880511"/>
    <w:rsid w:val="008805E6"/>
    <w:rsid w:val="008806E8"/>
    <w:rsid w:val="008808D4"/>
    <w:rsid w:val="008808DF"/>
    <w:rsid w:val="00880AA9"/>
    <w:rsid w:val="00880B2D"/>
    <w:rsid w:val="00880CE8"/>
    <w:rsid w:val="00880DBC"/>
    <w:rsid w:val="00880E42"/>
    <w:rsid w:val="00880F07"/>
    <w:rsid w:val="00880FE8"/>
    <w:rsid w:val="008812FD"/>
    <w:rsid w:val="00881482"/>
    <w:rsid w:val="00881508"/>
    <w:rsid w:val="008816E5"/>
    <w:rsid w:val="00881722"/>
    <w:rsid w:val="00881870"/>
    <w:rsid w:val="008818B9"/>
    <w:rsid w:val="008818E7"/>
    <w:rsid w:val="00881906"/>
    <w:rsid w:val="0088191F"/>
    <w:rsid w:val="00881937"/>
    <w:rsid w:val="00881A48"/>
    <w:rsid w:val="00881A60"/>
    <w:rsid w:val="00881BDE"/>
    <w:rsid w:val="00881D9F"/>
    <w:rsid w:val="008820C3"/>
    <w:rsid w:val="00882269"/>
    <w:rsid w:val="008822AC"/>
    <w:rsid w:val="0088255B"/>
    <w:rsid w:val="00882580"/>
    <w:rsid w:val="008825D0"/>
    <w:rsid w:val="00882757"/>
    <w:rsid w:val="008829E5"/>
    <w:rsid w:val="00882AEB"/>
    <w:rsid w:val="00882BF3"/>
    <w:rsid w:val="00882C1C"/>
    <w:rsid w:val="00883039"/>
    <w:rsid w:val="0088313A"/>
    <w:rsid w:val="0088315C"/>
    <w:rsid w:val="0088319C"/>
    <w:rsid w:val="008831A1"/>
    <w:rsid w:val="0088322D"/>
    <w:rsid w:val="008832A4"/>
    <w:rsid w:val="0088332A"/>
    <w:rsid w:val="00883397"/>
    <w:rsid w:val="008833BF"/>
    <w:rsid w:val="00883452"/>
    <w:rsid w:val="00883483"/>
    <w:rsid w:val="008835C2"/>
    <w:rsid w:val="00883630"/>
    <w:rsid w:val="00883768"/>
    <w:rsid w:val="00883A3A"/>
    <w:rsid w:val="00883AC1"/>
    <w:rsid w:val="00883B2B"/>
    <w:rsid w:val="00883B74"/>
    <w:rsid w:val="00883C13"/>
    <w:rsid w:val="00883C8A"/>
    <w:rsid w:val="00883CAA"/>
    <w:rsid w:val="00883DA3"/>
    <w:rsid w:val="00883DE2"/>
    <w:rsid w:val="00883EB4"/>
    <w:rsid w:val="00883EB9"/>
    <w:rsid w:val="00883F51"/>
    <w:rsid w:val="00883F5A"/>
    <w:rsid w:val="008843A9"/>
    <w:rsid w:val="008844EB"/>
    <w:rsid w:val="00884688"/>
    <w:rsid w:val="0088474E"/>
    <w:rsid w:val="008848BE"/>
    <w:rsid w:val="008848CE"/>
    <w:rsid w:val="00884A06"/>
    <w:rsid w:val="00884DA3"/>
    <w:rsid w:val="00884DB3"/>
    <w:rsid w:val="00885231"/>
    <w:rsid w:val="00885245"/>
    <w:rsid w:val="0088537D"/>
    <w:rsid w:val="00885397"/>
    <w:rsid w:val="008854CE"/>
    <w:rsid w:val="008855C7"/>
    <w:rsid w:val="008856EA"/>
    <w:rsid w:val="0088570C"/>
    <w:rsid w:val="00885872"/>
    <w:rsid w:val="00885B95"/>
    <w:rsid w:val="00885DDA"/>
    <w:rsid w:val="00885F86"/>
    <w:rsid w:val="008862B6"/>
    <w:rsid w:val="008864BF"/>
    <w:rsid w:val="00886609"/>
    <w:rsid w:val="0088668D"/>
    <w:rsid w:val="00886701"/>
    <w:rsid w:val="00886752"/>
    <w:rsid w:val="00886A51"/>
    <w:rsid w:val="00886DB4"/>
    <w:rsid w:val="00886E86"/>
    <w:rsid w:val="00886ED1"/>
    <w:rsid w:val="00886EEE"/>
    <w:rsid w:val="008872C0"/>
    <w:rsid w:val="008873EF"/>
    <w:rsid w:val="0088742C"/>
    <w:rsid w:val="00887443"/>
    <w:rsid w:val="008874A7"/>
    <w:rsid w:val="008875C5"/>
    <w:rsid w:val="008875E3"/>
    <w:rsid w:val="008876CD"/>
    <w:rsid w:val="0088773E"/>
    <w:rsid w:val="008877B3"/>
    <w:rsid w:val="0088784E"/>
    <w:rsid w:val="0088793D"/>
    <w:rsid w:val="00887ABE"/>
    <w:rsid w:val="00887B89"/>
    <w:rsid w:val="00887D01"/>
    <w:rsid w:val="00887DF0"/>
    <w:rsid w:val="00887E27"/>
    <w:rsid w:val="0088BB58"/>
    <w:rsid w:val="008900D4"/>
    <w:rsid w:val="00890229"/>
    <w:rsid w:val="00890249"/>
    <w:rsid w:val="008903BA"/>
    <w:rsid w:val="008905FA"/>
    <w:rsid w:val="0089096F"/>
    <w:rsid w:val="00890B2A"/>
    <w:rsid w:val="00890CB5"/>
    <w:rsid w:val="00890DF1"/>
    <w:rsid w:val="00890E14"/>
    <w:rsid w:val="00890F2A"/>
    <w:rsid w:val="00891183"/>
    <w:rsid w:val="0089136F"/>
    <w:rsid w:val="008913BF"/>
    <w:rsid w:val="00891407"/>
    <w:rsid w:val="00891539"/>
    <w:rsid w:val="00891733"/>
    <w:rsid w:val="00891857"/>
    <w:rsid w:val="00891971"/>
    <w:rsid w:val="00891D5D"/>
    <w:rsid w:val="00891E51"/>
    <w:rsid w:val="00891FBC"/>
    <w:rsid w:val="0089216A"/>
    <w:rsid w:val="00892272"/>
    <w:rsid w:val="00892330"/>
    <w:rsid w:val="008924E1"/>
    <w:rsid w:val="008926DC"/>
    <w:rsid w:val="00892821"/>
    <w:rsid w:val="008928B7"/>
    <w:rsid w:val="00892CA6"/>
    <w:rsid w:val="00892FD8"/>
    <w:rsid w:val="00892FE8"/>
    <w:rsid w:val="008930F9"/>
    <w:rsid w:val="00893211"/>
    <w:rsid w:val="00893259"/>
    <w:rsid w:val="00893392"/>
    <w:rsid w:val="00893484"/>
    <w:rsid w:val="00893499"/>
    <w:rsid w:val="008937A8"/>
    <w:rsid w:val="00893927"/>
    <w:rsid w:val="00893968"/>
    <w:rsid w:val="00893C69"/>
    <w:rsid w:val="00893D87"/>
    <w:rsid w:val="00893DD2"/>
    <w:rsid w:val="00893E2B"/>
    <w:rsid w:val="00893EDD"/>
    <w:rsid w:val="0089409D"/>
    <w:rsid w:val="0089466E"/>
    <w:rsid w:val="008948C5"/>
    <w:rsid w:val="00894959"/>
    <w:rsid w:val="008949D5"/>
    <w:rsid w:val="00894A2B"/>
    <w:rsid w:val="00894BD7"/>
    <w:rsid w:val="00894C76"/>
    <w:rsid w:val="00894F85"/>
    <w:rsid w:val="0089509F"/>
    <w:rsid w:val="008951E5"/>
    <w:rsid w:val="008951F1"/>
    <w:rsid w:val="00895365"/>
    <w:rsid w:val="00895688"/>
    <w:rsid w:val="008956A5"/>
    <w:rsid w:val="00895758"/>
    <w:rsid w:val="008957FA"/>
    <w:rsid w:val="008959D9"/>
    <w:rsid w:val="00895C19"/>
    <w:rsid w:val="00895C79"/>
    <w:rsid w:val="00895D59"/>
    <w:rsid w:val="00895EA3"/>
    <w:rsid w:val="00895EB0"/>
    <w:rsid w:val="00896005"/>
    <w:rsid w:val="00896063"/>
    <w:rsid w:val="00896081"/>
    <w:rsid w:val="008960F6"/>
    <w:rsid w:val="00896189"/>
    <w:rsid w:val="00896544"/>
    <w:rsid w:val="0089658A"/>
    <w:rsid w:val="0089659D"/>
    <w:rsid w:val="00896663"/>
    <w:rsid w:val="00896731"/>
    <w:rsid w:val="0089675A"/>
    <w:rsid w:val="00896770"/>
    <w:rsid w:val="0089680F"/>
    <w:rsid w:val="00896827"/>
    <w:rsid w:val="0089684F"/>
    <w:rsid w:val="0089688A"/>
    <w:rsid w:val="00896B02"/>
    <w:rsid w:val="00896C49"/>
    <w:rsid w:val="00896E1B"/>
    <w:rsid w:val="0089710B"/>
    <w:rsid w:val="00897128"/>
    <w:rsid w:val="00897281"/>
    <w:rsid w:val="008972A5"/>
    <w:rsid w:val="0089736F"/>
    <w:rsid w:val="008973CE"/>
    <w:rsid w:val="00897532"/>
    <w:rsid w:val="008975F8"/>
    <w:rsid w:val="00897673"/>
    <w:rsid w:val="0089786E"/>
    <w:rsid w:val="008978DD"/>
    <w:rsid w:val="00897916"/>
    <w:rsid w:val="00897A16"/>
    <w:rsid w:val="00897A31"/>
    <w:rsid w:val="00897B9A"/>
    <w:rsid w:val="00897C5F"/>
    <w:rsid w:val="00897E0C"/>
    <w:rsid w:val="00897EC5"/>
    <w:rsid w:val="008A01A5"/>
    <w:rsid w:val="008A01CB"/>
    <w:rsid w:val="008A040E"/>
    <w:rsid w:val="008A04A4"/>
    <w:rsid w:val="008A04F2"/>
    <w:rsid w:val="008A0590"/>
    <w:rsid w:val="008A0664"/>
    <w:rsid w:val="008A0969"/>
    <w:rsid w:val="008A09C9"/>
    <w:rsid w:val="008A0A4C"/>
    <w:rsid w:val="008A0AC6"/>
    <w:rsid w:val="008A0C82"/>
    <w:rsid w:val="008A0CEB"/>
    <w:rsid w:val="008A0EEE"/>
    <w:rsid w:val="008A132C"/>
    <w:rsid w:val="008A1402"/>
    <w:rsid w:val="008A1426"/>
    <w:rsid w:val="008A1511"/>
    <w:rsid w:val="008A15E0"/>
    <w:rsid w:val="008A16DF"/>
    <w:rsid w:val="008A1878"/>
    <w:rsid w:val="008A18AD"/>
    <w:rsid w:val="008A1BE1"/>
    <w:rsid w:val="008A1E6C"/>
    <w:rsid w:val="008A2167"/>
    <w:rsid w:val="008A2171"/>
    <w:rsid w:val="008A21B4"/>
    <w:rsid w:val="008A2277"/>
    <w:rsid w:val="008A2395"/>
    <w:rsid w:val="008A23CE"/>
    <w:rsid w:val="008A24D1"/>
    <w:rsid w:val="008A2586"/>
    <w:rsid w:val="008A2624"/>
    <w:rsid w:val="008A285C"/>
    <w:rsid w:val="008A2862"/>
    <w:rsid w:val="008A288A"/>
    <w:rsid w:val="008A2975"/>
    <w:rsid w:val="008A2AE9"/>
    <w:rsid w:val="008A2B71"/>
    <w:rsid w:val="008A2BD3"/>
    <w:rsid w:val="008A2D5F"/>
    <w:rsid w:val="008A2E8C"/>
    <w:rsid w:val="008A30A9"/>
    <w:rsid w:val="008A32E1"/>
    <w:rsid w:val="008A34D8"/>
    <w:rsid w:val="008A35DC"/>
    <w:rsid w:val="008A3660"/>
    <w:rsid w:val="008A36B3"/>
    <w:rsid w:val="008A384B"/>
    <w:rsid w:val="008A389C"/>
    <w:rsid w:val="008A38E0"/>
    <w:rsid w:val="008A3987"/>
    <w:rsid w:val="008A3A28"/>
    <w:rsid w:val="008A3A96"/>
    <w:rsid w:val="008A3C06"/>
    <w:rsid w:val="008A3C79"/>
    <w:rsid w:val="008A3C8E"/>
    <w:rsid w:val="008A3CDB"/>
    <w:rsid w:val="008A3D06"/>
    <w:rsid w:val="008A3F26"/>
    <w:rsid w:val="008A3F2B"/>
    <w:rsid w:val="008A3F50"/>
    <w:rsid w:val="008A3F5A"/>
    <w:rsid w:val="008A3F6E"/>
    <w:rsid w:val="008A3F97"/>
    <w:rsid w:val="008A40A5"/>
    <w:rsid w:val="008A40BE"/>
    <w:rsid w:val="008A40CB"/>
    <w:rsid w:val="008A42BC"/>
    <w:rsid w:val="008A4419"/>
    <w:rsid w:val="008A4432"/>
    <w:rsid w:val="008A44DF"/>
    <w:rsid w:val="008A4572"/>
    <w:rsid w:val="008A46A3"/>
    <w:rsid w:val="008A46B6"/>
    <w:rsid w:val="008A48DF"/>
    <w:rsid w:val="008A4A3D"/>
    <w:rsid w:val="008A4A5F"/>
    <w:rsid w:val="008A4AFD"/>
    <w:rsid w:val="008A4D42"/>
    <w:rsid w:val="008A4F57"/>
    <w:rsid w:val="008A51B7"/>
    <w:rsid w:val="008A52C4"/>
    <w:rsid w:val="008A53F0"/>
    <w:rsid w:val="008A5572"/>
    <w:rsid w:val="008A579A"/>
    <w:rsid w:val="008A5B3F"/>
    <w:rsid w:val="008A5BC0"/>
    <w:rsid w:val="008A5CA2"/>
    <w:rsid w:val="008A5D95"/>
    <w:rsid w:val="008A5DAF"/>
    <w:rsid w:val="008A5DF0"/>
    <w:rsid w:val="008A5F47"/>
    <w:rsid w:val="008A605A"/>
    <w:rsid w:val="008A6090"/>
    <w:rsid w:val="008A60BB"/>
    <w:rsid w:val="008A629D"/>
    <w:rsid w:val="008A6580"/>
    <w:rsid w:val="008A6627"/>
    <w:rsid w:val="008A67BD"/>
    <w:rsid w:val="008A6867"/>
    <w:rsid w:val="008A696C"/>
    <w:rsid w:val="008A699E"/>
    <w:rsid w:val="008A6A7F"/>
    <w:rsid w:val="008A6E75"/>
    <w:rsid w:val="008A7092"/>
    <w:rsid w:val="008A70D3"/>
    <w:rsid w:val="008A71CA"/>
    <w:rsid w:val="008A724F"/>
    <w:rsid w:val="008A7311"/>
    <w:rsid w:val="008A736D"/>
    <w:rsid w:val="008A7421"/>
    <w:rsid w:val="008A75E8"/>
    <w:rsid w:val="008A773E"/>
    <w:rsid w:val="008A783F"/>
    <w:rsid w:val="008A7851"/>
    <w:rsid w:val="008A78C0"/>
    <w:rsid w:val="008A7BF7"/>
    <w:rsid w:val="008A7C1C"/>
    <w:rsid w:val="008A7C27"/>
    <w:rsid w:val="008A7CFD"/>
    <w:rsid w:val="008A7D86"/>
    <w:rsid w:val="008A7DF7"/>
    <w:rsid w:val="008A7E2F"/>
    <w:rsid w:val="008B01B7"/>
    <w:rsid w:val="008B027D"/>
    <w:rsid w:val="008B04D7"/>
    <w:rsid w:val="008B04DB"/>
    <w:rsid w:val="008B0633"/>
    <w:rsid w:val="008B079F"/>
    <w:rsid w:val="008B0A0A"/>
    <w:rsid w:val="008B0B96"/>
    <w:rsid w:val="008B0CB8"/>
    <w:rsid w:val="008B0ED9"/>
    <w:rsid w:val="008B0F2D"/>
    <w:rsid w:val="008B133E"/>
    <w:rsid w:val="008B1433"/>
    <w:rsid w:val="008B1601"/>
    <w:rsid w:val="008B16FE"/>
    <w:rsid w:val="008B17E3"/>
    <w:rsid w:val="008B180B"/>
    <w:rsid w:val="008B1824"/>
    <w:rsid w:val="008B1969"/>
    <w:rsid w:val="008B19F5"/>
    <w:rsid w:val="008B1A6E"/>
    <w:rsid w:val="008B1DA7"/>
    <w:rsid w:val="008B1F24"/>
    <w:rsid w:val="008B1F91"/>
    <w:rsid w:val="008B20A0"/>
    <w:rsid w:val="008B219E"/>
    <w:rsid w:val="008B2220"/>
    <w:rsid w:val="008B22EB"/>
    <w:rsid w:val="008B23D9"/>
    <w:rsid w:val="008B2469"/>
    <w:rsid w:val="008B2488"/>
    <w:rsid w:val="008B25B3"/>
    <w:rsid w:val="008B2655"/>
    <w:rsid w:val="008B27E3"/>
    <w:rsid w:val="008B280F"/>
    <w:rsid w:val="008B2C35"/>
    <w:rsid w:val="008B2CCC"/>
    <w:rsid w:val="008B2D2F"/>
    <w:rsid w:val="008B2D64"/>
    <w:rsid w:val="008B2D92"/>
    <w:rsid w:val="008B2F5F"/>
    <w:rsid w:val="008B2F7D"/>
    <w:rsid w:val="008B3001"/>
    <w:rsid w:val="008B3007"/>
    <w:rsid w:val="008B326D"/>
    <w:rsid w:val="008B32B6"/>
    <w:rsid w:val="008B3482"/>
    <w:rsid w:val="008B3568"/>
    <w:rsid w:val="008B37C4"/>
    <w:rsid w:val="008B37E8"/>
    <w:rsid w:val="008B3917"/>
    <w:rsid w:val="008B3AE9"/>
    <w:rsid w:val="008B3CE9"/>
    <w:rsid w:val="008B3E28"/>
    <w:rsid w:val="008B4043"/>
    <w:rsid w:val="008B40BC"/>
    <w:rsid w:val="008B42AA"/>
    <w:rsid w:val="008B42F0"/>
    <w:rsid w:val="008B4356"/>
    <w:rsid w:val="008B45D0"/>
    <w:rsid w:val="008B46C9"/>
    <w:rsid w:val="008B48EE"/>
    <w:rsid w:val="008B49E8"/>
    <w:rsid w:val="008B4BCE"/>
    <w:rsid w:val="008B4BDC"/>
    <w:rsid w:val="008B4DB5"/>
    <w:rsid w:val="008B5018"/>
    <w:rsid w:val="008B525B"/>
    <w:rsid w:val="008B52B8"/>
    <w:rsid w:val="008B52DE"/>
    <w:rsid w:val="008B5354"/>
    <w:rsid w:val="008B5695"/>
    <w:rsid w:val="008B57A9"/>
    <w:rsid w:val="008B5814"/>
    <w:rsid w:val="008B5914"/>
    <w:rsid w:val="008B59E7"/>
    <w:rsid w:val="008B5ADC"/>
    <w:rsid w:val="008B5C63"/>
    <w:rsid w:val="008B5DFB"/>
    <w:rsid w:val="008B60DB"/>
    <w:rsid w:val="008B619B"/>
    <w:rsid w:val="008B6380"/>
    <w:rsid w:val="008B64DA"/>
    <w:rsid w:val="008B67C9"/>
    <w:rsid w:val="008B684B"/>
    <w:rsid w:val="008B6889"/>
    <w:rsid w:val="008B6927"/>
    <w:rsid w:val="008B6B4F"/>
    <w:rsid w:val="008B6D7D"/>
    <w:rsid w:val="008B6E3F"/>
    <w:rsid w:val="008B6EA4"/>
    <w:rsid w:val="008B6EFC"/>
    <w:rsid w:val="008B7082"/>
    <w:rsid w:val="008B721D"/>
    <w:rsid w:val="008B749C"/>
    <w:rsid w:val="008B7776"/>
    <w:rsid w:val="008B7A87"/>
    <w:rsid w:val="008B7B40"/>
    <w:rsid w:val="008B7B73"/>
    <w:rsid w:val="008B7CD2"/>
    <w:rsid w:val="008B7CD3"/>
    <w:rsid w:val="008B7D72"/>
    <w:rsid w:val="008B7E09"/>
    <w:rsid w:val="008B7E8E"/>
    <w:rsid w:val="008C025B"/>
    <w:rsid w:val="008C02CC"/>
    <w:rsid w:val="008C02D6"/>
    <w:rsid w:val="008C0441"/>
    <w:rsid w:val="008C0526"/>
    <w:rsid w:val="008C05A5"/>
    <w:rsid w:val="008C05ED"/>
    <w:rsid w:val="008C0B17"/>
    <w:rsid w:val="008C0B4D"/>
    <w:rsid w:val="008C0DE6"/>
    <w:rsid w:val="008C119D"/>
    <w:rsid w:val="008C120D"/>
    <w:rsid w:val="008C12D0"/>
    <w:rsid w:val="008C13C7"/>
    <w:rsid w:val="008C14A8"/>
    <w:rsid w:val="008C17FD"/>
    <w:rsid w:val="008C18F7"/>
    <w:rsid w:val="008C19C9"/>
    <w:rsid w:val="008C1D30"/>
    <w:rsid w:val="008C1DB4"/>
    <w:rsid w:val="008C1E53"/>
    <w:rsid w:val="008C1E69"/>
    <w:rsid w:val="008C239B"/>
    <w:rsid w:val="008C23D6"/>
    <w:rsid w:val="008C2482"/>
    <w:rsid w:val="008C251A"/>
    <w:rsid w:val="008C2574"/>
    <w:rsid w:val="008C25E0"/>
    <w:rsid w:val="008C2743"/>
    <w:rsid w:val="008C275E"/>
    <w:rsid w:val="008C2763"/>
    <w:rsid w:val="008C29BC"/>
    <w:rsid w:val="008C29DD"/>
    <w:rsid w:val="008C2AB8"/>
    <w:rsid w:val="008C2BBB"/>
    <w:rsid w:val="008C2C15"/>
    <w:rsid w:val="008C2D9C"/>
    <w:rsid w:val="008C2E10"/>
    <w:rsid w:val="008C2EBF"/>
    <w:rsid w:val="008C2F1C"/>
    <w:rsid w:val="008C2F94"/>
    <w:rsid w:val="008C2F95"/>
    <w:rsid w:val="008C3065"/>
    <w:rsid w:val="008C3171"/>
    <w:rsid w:val="008C34FD"/>
    <w:rsid w:val="008C352B"/>
    <w:rsid w:val="008C3820"/>
    <w:rsid w:val="008C3830"/>
    <w:rsid w:val="008C38CE"/>
    <w:rsid w:val="008C3A92"/>
    <w:rsid w:val="008C3BF5"/>
    <w:rsid w:val="008C3CEC"/>
    <w:rsid w:val="008C3DE8"/>
    <w:rsid w:val="008C3F2C"/>
    <w:rsid w:val="008C431C"/>
    <w:rsid w:val="008C4331"/>
    <w:rsid w:val="008C4360"/>
    <w:rsid w:val="008C445F"/>
    <w:rsid w:val="008C4598"/>
    <w:rsid w:val="008C46C8"/>
    <w:rsid w:val="008C4791"/>
    <w:rsid w:val="008C4875"/>
    <w:rsid w:val="008C4909"/>
    <w:rsid w:val="008C4956"/>
    <w:rsid w:val="008C498C"/>
    <w:rsid w:val="008C4C37"/>
    <w:rsid w:val="008C4C8F"/>
    <w:rsid w:val="008C4CF4"/>
    <w:rsid w:val="008C4D90"/>
    <w:rsid w:val="008C4E55"/>
    <w:rsid w:val="008C4F24"/>
    <w:rsid w:val="008C50E8"/>
    <w:rsid w:val="008C50F6"/>
    <w:rsid w:val="008C5223"/>
    <w:rsid w:val="008C53D7"/>
    <w:rsid w:val="008C5575"/>
    <w:rsid w:val="008C55FF"/>
    <w:rsid w:val="008C5885"/>
    <w:rsid w:val="008C58A9"/>
    <w:rsid w:val="008C59B0"/>
    <w:rsid w:val="008C5AF2"/>
    <w:rsid w:val="008C6089"/>
    <w:rsid w:val="008C61D6"/>
    <w:rsid w:val="008C635D"/>
    <w:rsid w:val="008C6471"/>
    <w:rsid w:val="008C64D1"/>
    <w:rsid w:val="008C690E"/>
    <w:rsid w:val="008C696A"/>
    <w:rsid w:val="008C6A45"/>
    <w:rsid w:val="008C6A5D"/>
    <w:rsid w:val="008C6ACD"/>
    <w:rsid w:val="008C6BA1"/>
    <w:rsid w:val="008C6C58"/>
    <w:rsid w:val="008C6D2F"/>
    <w:rsid w:val="008C6DEE"/>
    <w:rsid w:val="008C6F51"/>
    <w:rsid w:val="008C6F94"/>
    <w:rsid w:val="008C719A"/>
    <w:rsid w:val="008C71A9"/>
    <w:rsid w:val="008C74D6"/>
    <w:rsid w:val="008C74EA"/>
    <w:rsid w:val="008C7571"/>
    <w:rsid w:val="008C75D3"/>
    <w:rsid w:val="008C76C5"/>
    <w:rsid w:val="008C7727"/>
    <w:rsid w:val="008C778D"/>
    <w:rsid w:val="008C7880"/>
    <w:rsid w:val="008C79B7"/>
    <w:rsid w:val="008C7A4D"/>
    <w:rsid w:val="008C7AB3"/>
    <w:rsid w:val="008C7C1C"/>
    <w:rsid w:val="008C7C4B"/>
    <w:rsid w:val="008C7C68"/>
    <w:rsid w:val="008C7D6F"/>
    <w:rsid w:val="008C7F90"/>
    <w:rsid w:val="008C7FDB"/>
    <w:rsid w:val="008D00F6"/>
    <w:rsid w:val="008D0221"/>
    <w:rsid w:val="008D028A"/>
    <w:rsid w:val="008D0515"/>
    <w:rsid w:val="008D0559"/>
    <w:rsid w:val="008D05C8"/>
    <w:rsid w:val="008D0845"/>
    <w:rsid w:val="008D093E"/>
    <w:rsid w:val="008D0942"/>
    <w:rsid w:val="008D0C2B"/>
    <w:rsid w:val="008D0E78"/>
    <w:rsid w:val="008D0E83"/>
    <w:rsid w:val="008D0E86"/>
    <w:rsid w:val="008D11D2"/>
    <w:rsid w:val="008D12C6"/>
    <w:rsid w:val="008D1324"/>
    <w:rsid w:val="008D133A"/>
    <w:rsid w:val="008D15D6"/>
    <w:rsid w:val="008D167B"/>
    <w:rsid w:val="008D181F"/>
    <w:rsid w:val="008D182C"/>
    <w:rsid w:val="008D182E"/>
    <w:rsid w:val="008D188A"/>
    <w:rsid w:val="008D19D8"/>
    <w:rsid w:val="008D1A1A"/>
    <w:rsid w:val="008D1A2C"/>
    <w:rsid w:val="008D1D7B"/>
    <w:rsid w:val="008D1E35"/>
    <w:rsid w:val="008D1F61"/>
    <w:rsid w:val="008D1FCD"/>
    <w:rsid w:val="008D2054"/>
    <w:rsid w:val="008D2086"/>
    <w:rsid w:val="008D2097"/>
    <w:rsid w:val="008D20E1"/>
    <w:rsid w:val="008D238B"/>
    <w:rsid w:val="008D2433"/>
    <w:rsid w:val="008D2485"/>
    <w:rsid w:val="008D24CE"/>
    <w:rsid w:val="008D2639"/>
    <w:rsid w:val="008D2658"/>
    <w:rsid w:val="008D267F"/>
    <w:rsid w:val="008D2863"/>
    <w:rsid w:val="008D28F7"/>
    <w:rsid w:val="008D2906"/>
    <w:rsid w:val="008D2949"/>
    <w:rsid w:val="008D29B3"/>
    <w:rsid w:val="008D29CC"/>
    <w:rsid w:val="008D2A81"/>
    <w:rsid w:val="008D2B14"/>
    <w:rsid w:val="008D2B2E"/>
    <w:rsid w:val="008D2D97"/>
    <w:rsid w:val="008D3134"/>
    <w:rsid w:val="008D3422"/>
    <w:rsid w:val="008D3579"/>
    <w:rsid w:val="008D35C9"/>
    <w:rsid w:val="008D3684"/>
    <w:rsid w:val="008D374E"/>
    <w:rsid w:val="008D3821"/>
    <w:rsid w:val="008D382E"/>
    <w:rsid w:val="008D38BF"/>
    <w:rsid w:val="008D38F4"/>
    <w:rsid w:val="008D39A1"/>
    <w:rsid w:val="008D39C8"/>
    <w:rsid w:val="008D3AA3"/>
    <w:rsid w:val="008D3B5B"/>
    <w:rsid w:val="008D3B95"/>
    <w:rsid w:val="008D3BAF"/>
    <w:rsid w:val="008D3D0B"/>
    <w:rsid w:val="008D3EF3"/>
    <w:rsid w:val="008D3FDD"/>
    <w:rsid w:val="008D40A0"/>
    <w:rsid w:val="008D423A"/>
    <w:rsid w:val="008D438B"/>
    <w:rsid w:val="008D44EC"/>
    <w:rsid w:val="008D4539"/>
    <w:rsid w:val="008D4565"/>
    <w:rsid w:val="008D48D8"/>
    <w:rsid w:val="008D4A8B"/>
    <w:rsid w:val="008D4C18"/>
    <w:rsid w:val="008D4CA2"/>
    <w:rsid w:val="008D4D26"/>
    <w:rsid w:val="008D4D7C"/>
    <w:rsid w:val="008D4DF4"/>
    <w:rsid w:val="008D4DF6"/>
    <w:rsid w:val="008D4F56"/>
    <w:rsid w:val="008D50FD"/>
    <w:rsid w:val="008D52B7"/>
    <w:rsid w:val="008D5337"/>
    <w:rsid w:val="008D5398"/>
    <w:rsid w:val="008D56C3"/>
    <w:rsid w:val="008D5738"/>
    <w:rsid w:val="008D57B8"/>
    <w:rsid w:val="008D586E"/>
    <w:rsid w:val="008D58CE"/>
    <w:rsid w:val="008D59CD"/>
    <w:rsid w:val="008D5CCF"/>
    <w:rsid w:val="008D5D61"/>
    <w:rsid w:val="008D5D93"/>
    <w:rsid w:val="008D5E62"/>
    <w:rsid w:val="008D5E6B"/>
    <w:rsid w:val="008D5F59"/>
    <w:rsid w:val="008D609D"/>
    <w:rsid w:val="008D61A3"/>
    <w:rsid w:val="008D6231"/>
    <w:rsid w:val="008D627F"/>
    <w:rsid w:val="008D6364"/>
    <w:rsid w:val="008D67CE"/>
    <w:rsid w:val="008D67E7"/>
    <w:rsid w:val="008D6975"/>
    <w:rsid w:val="008D6C57"/>
    <w:rsid w:val="008D6CD1"/>
    <w:rsid w:val="008D6E0A"/>
    <w:rsid w:val="008D6F4A"/>
    <w:rsid w:val="008D6F7E"/>
    <w:rsid w:val="008D6FEE"/>
    <w:rsid w:val="008D6FF8"/>
    <w:rsid w:val="008D7168"/>
    <w:rsid w:val="008D71B2"/>
    <w:rsid w:val="008D7216"/>
    <w:rsid w:val="008D72AD"/>
    <w:rsid w:val="008D72CC"/>
    <w:rsid w:val="008D7440"/>
    <w:rsid w:val="008D7441"/>
    <w:rsid w:val="008D757B"/>
    <w:rsid w:val="008D7675"/>
    <w:rsid w:val="008D778C"/>
    <w:rsid w:val="008D7907"/>
    <w:rsid w:val="008D79FE"/>
    <w:rsid w:val="008D7ACE"/>
    <w:rsid w:val="008D7C16"/>
    <w:rsid w:val="008D7C73"/>
    <w:rsid w:val="008D7E0E"/>
    <w:rsid w:val="008D7F7D"/>
    <w:rsid w:val="008E007A"/>
    <w:rsid w:val="008E01C3"/>
    <w:rsid w:val="008E01DE"/>
    <w:rsid w:val="008E02C4"/>
    <w:rsid w:val="008E02C9"/>
    <w:rsid w:val="008E04E4"/>
    <w:rsid w:val="008E0712"/>
    <w:rsid w:val="008E0A36"/>
    <w:rsid w:val="008E0A5F"/>
    <w:rsid w:val="008E0ACF"/>
    <w:rsid w:val="008E0B8B"/>
    <w:rsid w:val="008E0BED"/>
    <w:rsid w:val="008E0D83"/>
    <w:rsid w:val="008E0DEB"/>
    <w:rsid w:val="008E0E1D"/>
    <w:rsid w:val="008E0EED"/>
    <w:rsid w:val="008E0FE2"/>
    <w:rsid w:val="008E1022"/>
    <w:rsid w:val="008E1093"/>
    <w:rsid w:val="008E116D"/>
    <w:rsid w:val="008E1297"/>
    <w:rsid w:val="008E130B"/>
    <w:rsid w:val="008E1538"/>
    <w:rsid w:val="008E1610"/>
    <w:rsid w:val="008E1892"/>
    <w:rsid w:val="008E194A"/>
    <w:rsid w:val="008E19A0"/>
    <w:rsid w:val="008E19AE"/>
    <w:rsid w:val="008E1A18"/>
    <w:rsid w:val="008E1DD9"/>
    <w:rsid w:val="008E21C5"/>
    <w:rsid w:val="008E221A"/>
    <w:rsid w:val="008E22C2"/>
    <w:rsid w:val="008E23E5"/>
    <w:rsid w:val="008E23EC"/>
    <w:rsid w:val="008E243B"/>
    <w:rsid w:val="008E245B"/>
    <w:rsid w:val="008E259F"/>
    <w:rsid w:val="008E26F2"/>
    <w:rsid w:val="008E2746"/>
    <w:rsid w:val="008E2882"/>
    <w:rsid w:val="008E2A7C"/>
    <w:rsid w:val="008E2C38"/>
    <w:rsid w:val="008E2C3E"/>
    <w:rsid w:val="008E2CE6"/>
    <w:rsid w:val="008E2CEF"/>
    <w:rsid w:val="008E2D2B"/>
    <w:rsid w:val="008E2D6B"/>
    <w:rsid w:val="008E2D71"/>
    <w:rsid w:val="008E2E10"/>
    <w:rsid w:val="008E2F3C"/>
    <w:rsid w:val="008E306F"/>
    <w:rsid w:val="008E3075"/>
    <w:rsid w:val="008E3150"/>
    <w:rsid w:val="008E31DE"/>
    <w:rsid w:val="008E3490"/>
    <w:rsid w:val="008E34BE"/>
    <w:rsid w:val="008E3736"/>
    <w:rsid w:val="008E3822"/>
    <w:rsid w:val="008E3823"/>
    <w:rsid w:val="008E392D"/>
    <w:rsid w:val="008E396D"/>
    <w:rsid w:val="008E3DAE"/>
    <w:rsid w:val="008E4226"/>
    <w:rsid w:val="008E4382"/>
    <w:rsid w:val="008E47AA"/>
    <w:rsid w:val="008E481C"/>
    <w:rsid w:val="008E486A"/>
    <w:rsid w:val="008E4956"/>
    <w:rsid w:val="008E4AC8"/>
    <w:rsid w:val="008E4B92"/>
    <w:rsid w:val="008E4DB5"/>
    <w:rsid w:val="008E4DD6"/>
    <w:rsid w:val="008E5047"/>
    <w:rsid w:val="008E51CD"/>
    <w:rsid w:val="008E560C"/>
    <w:rsid w:val="008E5843"/>
    <w:rsid w:val="008E58DD"/>
    <w:rsid w:val="008E59A3"/>
    <w:rsid w:val="008E5A22"/>
    <w:rsid w:val="008E5AE9"/>
    <w:rsid w:val="008E5C9B"/>
    <w:rsid w:val="008E5D9D"/>
    <w:rsid w:val="008E5DF1"/>
    <w:rsid w:val="008E5F52"/>
    <w:rsid w:val="008E605A"/>
    <w:rsid w:val="008E619A"/>
    <w:rsid w:val="008E62D5"/>
    <w:rsid w:val="008E6450"/>
    <w:rsid w:val="008E6687"/>
    <w:rsid w:val="008E66C2"/>
    <w:rsid w:val="008E673A"/>
    <w:rsid w:val="008E6977"/>
    <w:rsid w:val="008E6985"/>
    <w:rsid w:val="008E69D4"/>
    <w:rsid w:val="008E6AA0"/>
    <w:rsid w:val="008E6AB5"/>
    <w:rsid w:val="008E6B64"/>
    <w:rsid w:val="008E6BE0"/>
    <w:rsid w:val="008E6E5E"/>
    <w:rsid w:val="008E6E8F"/>
    <w:rsid w:val="008E714E"/>
    <w:rsid w:val="008E71CD"/>
    <w:rsid w:val="008E7283"/>
    <w:rsid w:val="008E72A2"/>
    <w:rsid w:val="008E74CE"/>
    <w:rsid w:val="008E7541"/>
    <w:rsid w:val="008E775B"/>
    <w:rsid w:val="008E78AC"/>
    <w:rsid w:val="008E78E4"/>
    <w:rsid w:val="008E7918"/>
    <w:rsid w:val="008E797B"/>
    <w:rsid w:val="008E79DD"/>
    <w:rsid w:val="008E79FC"/>
    <w:rsid w:val="008E7A48"/>
    <w:rsid w:val="008E7ABD"/>
    <w:rsid w:val="008E7B79"/>
    <w:rsid w:val="008E7BDB"/>
    <w:rsid w:val="008E7CA7"/>
    <w:rsid w:val="008E7D3E"/>
    <w:rsid w:val="008E7DC9"/>
    <w:rsid w:val="008E7FBA"/>
    <w:rsid w:val="008F0078"/>
    <w:rsid w:val="008F022F"/>
    <w:rsid w:val="008F04AC"/>
    <w:rsid w:val="008F05B3"/>
    <w:rsid w:val="008F06E1"/>
    <w:rsid w:val="008F073C"/>
    <w:rsid w:val="008F07CE"/>
    <w:rsid w:val="008F0956"/>
    <w:rsid w:val="008F09AB"/>
    <w:rsid w:val="008F0A9B"/>
    <w:rsid w:val="008F0B15"/>
    <w:rsid w:val="008F0C33"/>
    <w:rsid w:val="008F0EA4"/>
    <w:rsid w:val="008F1288"/>
    <w:rsid w:val="008F1414"/>
    <w:rsid w:val="008F144E"/>
    <w:rsid w:val="008F1491"/>
    <w:rsid w:val="008F15ED"/>
    <w:rsid w:val="008F16B8"/>
    <w:rsid w:val="008F188F"/>
    <w:rsid w:val="008F1973"/>
    <w:rsid w:val="008F19C2"/>
    <w:rsid w:val="008F1AA7"/>
    <w:rsid w:val="008F1ABB"/>
    <w:rsid w:val="008F1C44"/>
    <w:rsid w:val="008F1C56"/>
    <w:rsid w:val="008F1C9F"/>
    <w:rsid w:val="008F1DAF"/>
    <w:rsid w:val="008F1DE8"/>
    <w:rsid w:val="008F1ED8"/>
    <w:rsid w:val="008F1FBF"/>
    <w:rsid w:val="008F20BA"/>
    <w:rsid w:val="008F211F"/>
    <w:rsid w:val="008F2141"/>
    <w:rsid w:val="008F220A"/>
    <w:rsid w:val="008F2227"/>
    <w:rsid w:val="008F22C9"/>
    <w:rsid w:val="008F23E2"/>
    <w:rsid w:val="008F240C"/>
    <w:rsid w:val="008F24F6"/>
    <w:rsid w:val="008F2504"/>
    <w:rsid w:val="008F254E"/>
    <w:rsid w:val="008F2AB6"/>
    <w:rsid w:val="008F2ADB"/>
    <w:rsid w:val="008F2CCB"/>
    <w:rsid w:val="008F2D1F"/>
    <w:rsid w:val="008F2E6D"/>
    <w:rsid w:val="008F2F5F"/>
    <w:rsid w:val="008F2F66"/>
    <w:rsid w:val="008F2F6D"/>
    <w:rsid w:val="008F306F"/>
    <w:rsid w:val="008F30B4"/>
    <w:rsid w:val="008F30D6"/>
    <w:rsid w:val="008F3238"/>
    <w:rsid w:val="008F3244"/>
    <w:rsid w:val="008F3254"/>
    <w:rsid w:val="008F3299"/>
    <w:rsid w:val="008F337E"/>
    <w:rsid w:val="008F3402"/>
    <w:rsid w:val="008F3471"/>
    <w:rsid w:val="008F34E6"/>
    <w:rsid w:val="008F352C"/>
    <w:rsid w:val="008F363D"/>
    <w:rsid w:val="008F36A0"/>
    <w:rsid w:val="008F36B7"/>
    <w:rsid w:val="008F37A5"/>
    <w:rsid w:val="008F38BD"/>
    <w:rsid w:val="008F3A2B"/>
    <w:rsid w:val="008F3AF5"/>
    <w:rsid w:val="008F3BAB"/>
    <w:rsid w:val="008F3BF3"/>
    <w:rsid w:val="008F3E24"/>
    <w:rsid w:val="008F3E31"/>
    <w:rsid w:val="008F3E41"/>
    <w:rsid w:val="008F3FF3"/>
    <w:rsid w:val="008F4107"/>
    <w:rsid w:val="008F4222"/>
    <w:rsid w:val="008F4323"/>
    <w:rsid w:val="008F437B"/>
    <w:rsid w:val="008F4553"/>
    <w:rsid w:val="008F4664"/>
    <w:rsid w:val="008F4987"/>
    <w:rsid w:val="008F4A5E"/>
    <w:rsid w:val="008F4B80"/>
    <w:rsid w:val="008F4C03"/>
    <w:rsid w:val="008F4CBC"/>
    <w:rsid w:val="008F4D66"/>
    <w:rsid w:val="008F4E01"/>
    <w:rsid w:val="008F501F"/>
    <w:rsid w:val="008F5160"/>
    <w:rsid w:val="008F5302"/>
    <w:rsid w:val="008F5341"/>
    <w:rsid w:val="008F5423"/>
    <w:rsid w:val="008F5507"/>
    <w:rsid w:val="008F55A7"/>
    <w:rsid w:val="008F562A"/>
    <w:rsid w:val="008F5767"/>
    <w:rsid w:val="008F5919"/>
    <w:rsid w:val="008F5DA7"/>
    <w:rsid w:val="008F5FC4"/>
    <w:rsid w:val="008F5FFF"/>
    <w:rsid w:val="008F606C"/>
    <w:rsid w:val="008F607D"/>
    <w:rsid w:val="008F6287"/>
    <w:rsid w:val="008F62CB"/>
    <w:rsid w:val="008F6337"/>
    <w:rsid w:val="008F63E7"/>
    <w:rsid w:val="008F646B"/>
    <w:rsid w:val="008F66D7"/>
    <w:rsid w:val="008F67CE"/>
    <w:rsid w:val="008F6855"/>
    <w:rsid w:val="008F68F4"/>
    <w:rsid w:val="008F6AD0"/>
    <w:rsid w:val="008F6BDF"/>
    <w:rsid w:val="008F6C06"/>
    <w:rsid w:val="008F6D21"/>
    <w:rsid w:val="008F6E6D"/>
    <w:rsid w:val="008F6FA4"/>
    <w:rsid w:val="008F7059"/>
    <w:rsid w:val="008F7145"/>
    <w:rsid w:val="008F728D"/>
    <w:rsid w:val="008F72D1"/>
    <w:rsid w:val="008F7373"/>
    <w:rsid w:val="008F74D8"/>
    <w:rsid w:val="008F75B4"/>
    <w:rsid w:val="008F75DE"/>
    <w:rsid w:val="008F760A"/>
    <w:rsid w:val="008F778A"/>
    <w:rsid w:val="008F7B8A"/>
    <w:rsid w:val="008F7CE9"/>
    <w:rsid w:val="008F7DF6"/>
    <w:rsid w:val="008F7E11"/>
    <w:rsid w:val="008F7EEB"/>
    <w:rsid w:val="008F7FA9"/>
    <w:rsid w:val="0090019C"/>
    <w:rsid w:val="00900286"/>
    <w:rsid w:val="009002C2"/>
    <w:rsid w:val="00900418"/>
    <w:rsid w:val="0090045D"/>
    <w:rsid w:val="009004E3"/>
    <w:rsid w:val="0090051A"/>
    <w:rsid w:val="009006A0"/>
    <w:rsid w:val="00900846"/>
    <w:rsid w:val="009008AF"/>
    <w:rsid w:val="00900929"/>
    <w:rsid w:val="00900974"/>
    <w:rsid w:val="009009F6"/>
    <w:rsid w:val="00900ADB"/>
    <w:rsid w:val="00900C34"/>
    <w:rsid w:val="00900CBF"/>
    <w:rsid w:val="00900D16"/>
    <w:rsid w:val="00900E3C"/>
    <w:rsid w:val="00901123"/>
    <w:rsid w:val="0090121A"/>
    <w:rsid w:val="00901263"/>
    <w:rsid w:val="009012AA"/>
    <w:rsid w:val="009013AB"/>
    <w:rsid w:val="00901604"/>
    <w:rsid w:val="00901608"/>
    <w:rsid w:val="00901703"/>
    <w:rsid w:val="009017F3"/>
    <w:rsid w:val="00901966"/>
    <w:rsid w:val="00901A76"/>
    <w:rsid w:val="00901C21"/>
    <w:rsid w:val="00901C3B"/>
    <w:rsid w:val="00901CBB"/>
    <w:rsid w:val="00901D03"/>
    <w:rsid w:val="00901D5B"/>
    <w:rsid w:val="00901FBF"/>
    <w:rsid w:val="00902497"/>
    <w:rsid w:val="009024BD"/>
    <w:rsid w:val="009024FF"/>
    <w:rsid w:val="00902526"/>
    <w:rsid w:val="00902579"/>
    <w:rsid w:val="00902596"/>
    <w:rsid w:val="0090259F"/>
    <w:rsid w:val="009025FF"/>
    <w:rsid w:val="00902700"/>
    <w:rsid w:val="0090279E"/>
    <w:rsid w:val="00902843"/>
    <w:rsid w:val="00902AFC"/>
    <w:rsid w:val="00902C1B"/>
    <w:rsid w:val="009032AD"/>
    <w:rsid w:val="009032FC"/>
    <w:rsid w:val="0090345E"/>
    <w:rsid w:val="009034FE"/>
    <w:rsid w:val="009035EC"/>
    <w:rsid w:val="00903604"/>
    <w:rsid w:val="00903623"/>
    <w:rsid w:val="009036DD"/>
    <w:rsid w:val="00903758"/>
    <w:rsid w:val="0090381E"/>
    <w:rsid w:val="00903B28"/>
    <w:rsid w:val="00903B68"/>
    <w:rsid w:val="00903C0E"/>
    <w:rsid w:val="00903CDA"/>
    <w:rsid w:val="00903DD0"/>
    <w:rsid w:val="00903DE8"/>
    <w:rsid w:val="00903F50"/>
    <w:rsid w:val="00903F7D"/>
    <w:rsid w:val="00903F7E"/>
    <w:rsid w:val="00903FC7"/>
    <w:rsid w:val="00904103"/>
    <w:rsid w:val="0090418C"/>
    <w:rsid w:val="009041EF"/>
    <w:rsid w:val="009044BA"/>
    <w:rsid w:val="0090465D"/>
    <w:rsid w:val="00904678"/>
    <w:rsid w:val="00904745"/>
    <w:rsid w:val="009047E9"/>
    <w:rsid w:val="0090480C"/>
    <w:rsid w:val="00904820"/>
    <w:rsid w:val="0090490A"/>
    <w:rsid w:val="009049D2"/>
    <w:rsid w:val="00904CFB"/>
    <w:rsid w:val="00904D54"/>
    <w:rsid w:val="00904DD9"/>
    <w:rsid w:val="00904DFA"/>
    <w:rsid w:val="00904E23"/>
    <w:rsid w:val="00904F46"/>
    <w:rsid w:val="00904F4C"/>
    <w:rsid w:val="009050AC"/>
    <w:rsid w:val="009051EC"/>
    <w:rsid w:val="00905324"/>
    <w:rsid w:val="00905697"/>
    <w:rsid w:val="0090572A"/>
    <w:rsid w:val="00905956"/>
    <w:rsid w:val="00905BE6"/>
    <w:rsid w:val="00905E51"/>
    <w:rsid w:val="00905F34"/>
    <w:rsid w:val="009060BB"/>
    <w:rsid w:val="009061C3"/>
    <w:rsid w:val="009061C4"/>
    <w:rsid w:val="00906402"/>
    <w:rsid w:val="00906497"/>
    <w:rsid w:val="0090655C"/>
    <w:rsid w:val="0090657C"/>
    <w:rsid w:val="009065C1"/>
    <w:rsid w:val="009066E5"/>
    <w:rsid w:val="0090670C"/>
    <w:rsid w:val="009068DD"/>
    <w:rsid w:val="00906A09"/>
    <w:rsid w:val="00906A40"/>
    <w:rsid w:val="00906A58"/>
    <w:rsid w:val="00906AF7"/>
    <w:rsid w:val="00906CD2"/>
    <w:rsid w:val="009070B4"/>
    <w:rsid w:val="0090718E"/>
    <w:rsid w:val="0090723D"/>
    <w:rsid w:val="009072B3"/>
    <w:rsid w:val="009072F4"/>
    <w:rsid w:val="00907325"/>
    <w:rsid w:val="009073EA"/>
    <w:rsid w:val="009074C7"/>
    <w:rsid w:val="0090753D"/>
    <w:rsid w:val="00907647"/>
    <w:rsid w:val="0090766F"/>
    <w:rsid w:val="00907716"/>
    <w:rsid w:val="0090773E"/>
    <w:rsid w:val="00907777"/>
    <w:rsid w:val="00907843"/>
    <w:rsid w:val="00907853"/>
    <w:rsid w:val="00907859"/>
    <w:rsid w:val="009078C1"/>
    <w:rsid w:val="00907A5D"/>
    <w:rsid w:val="00907AFE"/>
    <w:rsid w:val="00907B88"/>
    <w:rsid w:val="00907BE1"/>
    <w:rsid w:val="00907CB5"/>
    <w:rsid w:val="00907F41"/>
    <w:rsid w:val="0091010B"/>
    <w:rsid w:val="00910206"/>
    <w:rsid w:val="00910260"/>
    <w:rsid w:val="00910505"/>
    <w:rsid w:val="009106A3"/>
    <w:rsid w:val="009106DB"/>
    <w:rsid w:val="00910702"/>
    <w:rsid w:val="0091074C"/>
    <w:rsid w:val="009107AB"/>
    <w:rsid w:val="00910A83"/>
    <w:rsid w:val="00910AAA"/>
    <w:rsid w:val="00910C50"/>
    <w:rsid w:val="00910F3D"/>
    <w:rsid w:val="00910FF1"/>
    <w:rsid w:val="00911041"/>
    <w:rsid w:val="009110B2"/>
    <w:rsid w:val="0091110F"/>
    <w:rsid w:val="009111F1"/>
    <w:rsid w:val="00911299"/>
    <w:rsid w:val="009113CB"/>
    <w:rsid w:val="0091141A"/>
    <w:rsid w:val="00911670"/>
    <w:rsid w:val="00911696"/>
    <w:rsid w:val="00911710"/>
    <w:rsid w:val="00911885"/>
    <w:rsid w:val="00911908"/>
    <w:rsid w:val="00911A4A"/>
    <w:rsid w:val="00911AFB"/>
    <w:rsid w:val="00911B83"/>
    <w:rsid w:val="00911D90"/>
    <w:rsid w:val="00911EAF"/>
    <w:rsid w:val="00911EF7"/>
    <w:rsid w:val="00911FC1"/>
    <w:rsid w:val="009120AB"/>
    <w:rsid w:val="009120DD"/>
    <w:rsid w:val="0091223B"/>
    <w:rsid w:val="0091230F"/>
    <w:rsid w:val="009124BB"/>
    <w:rsid w:val="00912509"/>
    <w:rsid w:val="00912510"/>
    <w:rsid w:val="00912554"/>
    <w:rsid w:val="00912561"/>
    <w:rsid w:val="00912863"/>
    <w:rsid w:val="009128A1"/>
    <w:rsid w:val="00912920"/>
    <w:rsid w:val="00912973"/>
    <w:rsid w:val="009129B4"/>
    <w:rsid w:val="009129E3"/>
    <w:rsid w:val="00912A41"/>
    <w:rsid w:val="00912AAE"/>
    <w:rsid w:val="00912AEF"/>
    <w:rsid w:val="00912C2F"/>
    <w:rsid w:val="00912EBE"/>
    <w:rsid w:val="00913051"/>
    <w:rsid w:val="009130F0"/>
    <w:rsid w:val="009131D8"/>
    <w:rsid w:val="009132C2"/>
    <w:rsid w:val="009134EC"/>
    <w:rsid w:val="00913571"/>
    <w:rsid w:val="009135C2"/>
    <w:rsid w:val="009137E0"/>
    <w:rsid w:val="00913903"/>
    <w:rsid w:val="00913A80"/>
    <w:rsid w:val="00913D84"/>
    <w:rsid w:val="00913FAE"/>
    <w:rsid w:val="0091408B"/>
    <w:rsid w:val="009141CE"/>
    <w:rsid w:val="00914266"/>
    <w:rsid w:val="009144C0"/>
    <w:rsid w:val="00914526"/>
    <w:rsid w:val="00914548"/>
    <w:rsid w:val="00914795"/>
    <w:rsid w:val="009147DB"/>
    <w:rsid w:val="009148CB"/>
    <w:rsid w:val="00914A06"/>
    <w:rsid w:val="00914B34"/>
    <w:rsid w:val="00914C20"/>
    <w:rsid w:val="00914CE1"/>
    <w:rsid w:val="00914F3A"/>
    <w:rsid w:val="009151A7"/>
    <w:rsid w:val="0091520F"/>
    <w:rsid w:val="00915257"/>
    <w:rsid w:val="009152E5"/>
    <w:rsid w:val="009152FB"/>
    <w:rsid w:val="009153B3"/>
    <w:rsid w:val="009153ED"/>
    <w:rsid w:val="009155B4"/>
    <w:rsid w:val="0091560E"/>
    <w:rsid w:val="009156AB"/>
    <w:rsid w:val="0091586E"/>
    <w:rsid w:val="00915A9C"/>
    <w:rsid w:val="00915ACF"/>
    <w:rsid w:val="00915E22"/>
    <w:rsid w:val="0091609B"/>
    <w:rsid w:val="009160A2"/>
    <w:rsid w:val="00916153"/>
    <w:rsid w:val="009162B6"/>
    <w:rsid w:val="009164C9"/>
    <w:rsid w:val="009165E8"/>
    <w:rsid w:val="0091696F"/>
    <w:rsid w:val="009169AE"/>
    <w:rsid w:val="00916A0E"/>
    <w:rsid w:val="00916AF7"/>
    <w:rsid w:val="00916EAA"/>
    <w:rsid w:val="00916F8C"/>
    <w:rsid w:val="0091704A"/>
    <w:rsid w:val="00917128"/>
    <w:rsid w:val="009172D1"/>
    <w:rsid w:val="00917363"/>
    <w:rsid w:val="009173C2"/>
    <w:rsid w:val="009173D5"/>
    <w:rsid w:val="0091753E"/>
    <w:rsid w:val="009175A1"/>
    <w:rsid w:val="009175C2"/>
    <w:rsid w:val="00917693"/>
    <w:rsid w:val="00917699"/>
    <w:rsid w:val="0091775B"/>
    <w:rsid w:val="00917A96"/>
    <w:rsid w:val="00917B47"/>
    <w:rsid w:val="00917BF7"/>
    <w:rsid w:val="00917D18"/>
    <w:rsid w:val="00917DE2"/>
    <w:rsid w:val="00917E41"/>
    <w:rsid w:val="00917F00"/>
    <w:rsid w:val="009200AC"/>
    <w:rsid w:val="009200D8"/>
    <w:rsid w:val="00920117"/>
    <w:rsid w:val="00920132"/>
    <w:rsid w:val="009201B3"/>
    <w:rsid w:val="009201C6"/>
    <w:rsid w:val="0092049D"/>
    <w:rsid w:val="009206BC"/>
    <w:rsid w:val="009206C7"/>
    <w:rsid w:val="00920726"/>
    <w:rsid w:val="0092074B"/>
    <w:rsid w:val="0092076B"/>
    <w:rsid w:val="0092085C"/>
    <w:rsid w:val="00920A0C"/>
    <w:rsid w:val="00920AB1"/>
    <w:rsid w:val="00920B3D"/>
    <w:rsid w:val="00920C1F"/>
    <w:rsid w:val="00920D15"/>
    <w:rsid w:val="00920D58"/>
    <w:rsid w:val="00920E80"/>
    <w:rsid w:val="009210CD"/>
    <w:rsid w:val="00921278"/>
    <w:rsid w:val="0092148D"/>
    <w:rsid w:val="009215C0"/>
    <w:rsid w:val="0092185A"/>
    <w:rsid w:val="0092186B"/>
    <w:rsid w:val="00921A28"/>
    <w:rsid w:val="00921AC7"/>
    <w:rsid w:val="00921B35"/>
    <w:rsid w:val="00921B9E"/>
    <w:rsid w:val="00921BD5"/>
    <w:rsid w:val="00921BEF"/>
    <w:rsid w:val="00921C87"/>
    <w:rsid w:val="00921F03"/>
    <w:rsid w:val="00921F2D"/>
    <w:rsid w:val="00921FE4"/>
    <w:rsid w:val="00922260"/>
    <w:rsid w:val="00922584"/>
    <w:rsid w:val="009225F7"/>
    <w:rsid w:val="0092271C"/>
    <w:rsid w:val="009228ED"/>
    <w:rsid w:val="009229FD"/>
    <w:rsid w:val="00922AED"/>
    <w:rsid w:val="00922B3D"/>
    <w:rsid w:val="00922D0C"/>
    <w:rsid w:val="00922F96"/>
    <w:rsid w:val="00923154"/>
    <w:rsid w:val="00923261"/>
    <w:rsid w:val="00923304"/>
    <w:rsid w:val="0092333C"/>
    <w:rsid w:val="00923438"/>
    <w:rsid w:val="0092367F"/>
    <w:rsid w:val="00923992"/>
    <w:rsid w:val="00923A57"/>
    <w:rsid w:val="00923AD2"/>
    <w:rsid w:val="00923B4A"/>
    <w:rsid w:val="00923C76"/>
    <w:rsid w:val="00923C86"/>
    <w:rsid w:val="00923CA8"/>
    <w:rsid w:val="00923CFE"/>
    <w:rsid w:val="00923D2F"/>
    <w:rsid w:val="00923E1C"/>
    <w:rsid w:val="00923FBB"/>
    <w:rsid w:val="00924103"/>
    <w:rsid w:val="00924136"/>
    <w:rsid w:val="0092416F"/>
    <w:rsid w:val="009241AD"/>
    <w:rsid w:val="00924273"/>
    <w:rsid w:val="00924469"/>
    <w:rsid w:val="00924566"/>
    <w:rsid w:val="00924635"/>
    <w:rsid w:val="00924640"/>
    <w:rsid w:val="0092464F"/>
    <w:rsid w:val="009248E6"/>
    <w:rsid w:val="00924AE0"/>
    <w:rsid w:val="00924BC1"/>
    <w:rsid w:val="00924D9B"/>
    <w:rsid w:val="00924DAE"/>
    <w:rsid w:val="00924E6E"/>
    <w:rsid w:val="00924E85"/>
    <w:rsid w:val="00924F54"/>
    <w:rsid w:val="00924FC5"/>
    <w:rsid w:val="00924FEF"/>
    <w:rsid w:val="00925048"/>
    <w:rsid w:val="00925090"/>
    <w:rsid w:val="009252E0"/>
    <w:rsid w:val="00925417"/>
    <w:rsid w:val="00925593"/>
    <w:rsid w:val="00925594"/>
    <w:rsid w:val="00925932"/>
    <w:rsid w:val="00925AE1"/>
    <w:rsid w:val="00925BE2"/>
    <w:rsid w:val="00925DF3"/>
    <w:rsid w:val="00925E53"/>
    <w:rsid w:val="00925F83"/>
    <w:rsid w:val="00926000"/>
    <w:rsid w:val="00926390"/>
    <w:rsid w:val="009264C7"/>
    <w:rsid w:val="009267EC"/>
    <w:rsid w:val="00926830"/>
    <w:rsid w:val="009268F7"/>
    <w:rsid w:val="009268FB"/>
    <w:rsid w:val="009269B7"/>
    <w:rsid w:val="00926B1C"/>
    <w:rsid w:val="00926CB1"/>
    <w:rsid w:val="00926E28"/>
    <w:rsid w:val="00926E32"/>
    <w:rsid w:val="00927072"/>
    <w:rsid w:val="00927118"/>
    <w:rsid w:val="00927174"/>
    <w:rsid w:val="0092717A"/>
    <w:rsid w:val="00927246"/>
    <w:rsid w:val="00927327"/>
    <w:rsid w:val="0092742B"/>
    <w:rsid w:val="009274FD"/>
    <w:rsid w:val="009275CA"/>
    <w:rsid w:val="0092779C"/>
    <w:rsid w:val="009277A5"/>
    <w:rsid w:val="00927809"/>
    <w:rsid w:val="00927AE8"/>
    <w:rsid w:val="00927B78"/>
    <w:rsid w:val="00927B8E"/>
    <w:rsid w:val="00927CC6"/>
    <w:rsid w:val="00927CEF"/>
    <w:rsid w:val="00927DB2"/>
    <w:rsid w:val="00927E18"/>
    <w:rsid w:val="00927FC7"/>
    <w:rsid w:val="00927FED"/>
    <w:rsid w:val="009300AE"/>
    <w:rsid w:val="009301EA"/>
    <w:rsid w:val="00930346"/>
    <w:rsid w:val="0093037F"/>
    <w:rsid w:val="009304B3"/>
    <w:rsid w:val="0093056F"/>
    <w:rsid w:val="009306FB"/>
    <w:rsid w:val="0093077B"/>
    <w:rsid w:val="0093091A"/>
    <w:rsid w:val="0093095C"/>
    <w:rsid w:val="009309B1"/>
    <w:rsid w:val="00930BBC"/>
    <w:rsid w:val="00930DCF"/>
    <w:rsid w:val="0093100B"/>
    <w:rsid w:val="0093100D"/>
    <w:rsid w:val="00931054"/>
    <w:rsid w:val="00931196"/>
    <w:rsid w:val="00931345"/>
    <w:rsid w:val="009314AA"/>
    <w:rsid w:val="009315B1"/>
    <w:rsid w:val="009315E3"/>
    <w:rsid w:val="00931664"/>
    <w:rsid w:val="00931666"/>
    <w:rsid w:val="0093193C"/>
    <w:rsid w:val="00931989"/>
    <w:rsid w:val="00931A18"/>
    <w:rsid w:val="00931DDB"/>
    <w:rsid w:val="00932133"/>
    <w:rsid w:val="0093217D"/>
    <w:rsid w:val="009321D7"/>
    <w:rsid w:val="00932221"/>
    <w:rsid w:val="00932230"/>
    <w:rsid w:val="00932249"/>
    <w:rsid w:val="00932439"/>
    <w:rsid w:val="00932463"/>
    <w:rsid w:val="009325CD"/>
    <w:rsid w:val="00932874"/>
    <w:rsid w:val="00932A68"/>
    <w:rsid w:val="00932B31"/>
    <w:rsid w:val="00932B86"/>
    <w:rsid w:val="00932C9A"/>
    <w:rsid w:val="00932EC8"/>
    <w:rsid w:val="00932EFE"/>
    <w:rsid w:val="0093308B"/>
    <w:rsid w:val="009330B2"/>
    <w:rsid w:val="009330F2"/>
    <w:rsid w:val="0093319C"/>
    <w:rsid w:val="009331BE"/>
    <w:rsid w:val="00933372"/>
    <w:rsid w:val="0093341D"/>
    <w:rsid w:val="00933439"/>
    <w:rsid w:val="009334C8"/>
    <w:rsid w:val="009336BB"/>
    <w:rsid w:val="009339C4"/>
    <w:rsid w:val="00933A8A"/>
    <w:rsid w:val="00933AF3"/>
    <w:rsid w:val="00933B6D"/>
    <w:rsid w:val="00933C18"/>
    <w:rsid w:val="00933D94"/>
    <w:rsid w:val="00933DEA"/>
    <w:rsid w:val="00933DF4"/>
    <w:rsid w:val="00933F08"/>
    <w:rsid w:val="00933FAC"/>
    <w:rsid w:val="009342F0"/>
    <w:rsid w:val="0093432D"/>
    <w:rsid w:val="00934347"/>
    <w:rsid w:val="00934499"/>
    <w:rsid w:val="0093454A"/>
    <w:rsid w:val="00934573"/>
    <w:rsid w:val="0093460C"/>
    <w:rsid w:val="009346D8"/>
    <w:rsid w:val="009346FB"/>
    <w:rsid w:val="0093474B"/>
    <w:rsid w:val="009348A1"/>
    <w:rsid w:val="00934A73"/>
    <w:rsid w:val="00934B4E"/>
    <w:rsid w:val="00934C29"/>
    <w:rsid w:val="00934CB9"/>
    <w:rsid w:val="00934CF0"/>
    <w:rsid w:val="0093504C"/>
    <w:rsid w:val="009350A1"/>
    <w:rsid w:val="0093511A"/>
    <w:rsid w:val="00935210"/>
    <w:rsid w:val="00935270"/>
    <w:rsid w:val="00935374"/>
    <w:rsid w:val="00935394"/>
    <w:rsid w:val="009354DA"/>
    <w:rsid w:val="009356BB"/>
    <w:rsid w:val="0093572C"/>
    <w:rsid w:val="00935755"/>
    <w:rsid w:val="0093576B"/>
    <w:rsid w:val="00935A35"/>
    <w:rsid w:val="00935AB0"/>
    <w:rsid w:val="00935B72"/>
    <w:rsid w:val="00935D47"/>
    <w:rsid w:val="00935E1E"/>
    <w:rsid w:val="00935E84"/>
    <w:rsid w:val="00935EC5"/>
    <w:rsid w:val="00935F20"/>
    <w:rsid w:val="00935F34"/>
    <w:rsid w:val="00935F6F"/>
    <w:rsid w:val="009360DF"/>
    <w:rsid w:val="0093615B"/>
    <w:rsid w:val="009362E5"/>
    <w:rsid w:val="00936410"/>
    <w:rsid w:val="0093649E"/>
    <w:rsid w:val="009366B3"/>
    <w:rsid w:val="00936769"/>
    <w:rsid w:val="00936772"/>
    <w:rsid w:val="009368FB"/>
    <w:rsid w:val="00936914"/>
    <w:rsid w:val="0093695C"/>
    <w:rsid w:val="009369ED"/>
    <w:rsid w:val="00936A62"/>
    <w:rsid w:val="00936A73"/>
    <w:rsid w:val="00936B1B"/>
    <w:rsid w:val="00936B64"/>
    <w:rsid w:val="00936C22"/>
    <w:rsid w:val="00936C5C"/>
    <w:rsid w:val="00936D2E"/>
    <w:rsid w:val="00936DC9"/>
    <w:rsid w:val="00936E14"/>
    <w:rsid w:val="0093707D"/>
    <w:rsid w:val="009373D3"/>
    <w:rsid w:val="009375AF"/>
    <w:rsid w:val="009375BD"/>
    <w:rsid w:val="00937679"/>
    <w:rsid w:val="00937781"/>
    <w:rsid w:val="0093789B"/>
    <w:rsid w:val="00937943"/>
    <w:rsid w:val="00937960"/>
    <w:rsid w:val="0093798E"/>
    <w:rsid w:val="00937A7E"/>
    <w:rsid w:val="00937B57"/>
    <w:rsid w:val="00937BC3"/>
    <w:rsid w:val="00937CCC"/>
    <w:rsid w:val="00937D0B"/>
    <w:rsid w:val="00937DB2"/>
    <w:rsid w:val="00937EB6"/>
    <w:rsid w:val="009401A5"/>
    <w:rsid w:val="00940266"/>
    <w:rsid w:val="0094026E"/>
    <w:rsid w:val="00940327"/>
    <w:rsid w:val="0094051F"/>
    <w:rsid w:val="00940648"/>
    <w:rsid w:val="009406D6"/>
    <w:rsid w:val="009406FD"/>
    <w:rsid w:val="00940753"/>
    <w:rsid w:val="00940806"/>
    <w:rsid w:val="00940D5D"/>
    <w:rsid w:val="00940D7D"/>
    <w:rsid w:val="00940D84"/>
    <w:rsid w:val="00940E62"/>
    <w:rsid w:val="00940E86"/>
    <w:rsid w:val="00940E97"/>
    <w:rsid w:val="00940FEA"/>
    <w:rsid w:val="00941078"/>
    <w:rsid w:val="009410E4"/>
    <w:rsid w:val="00941180"/>
    <w:rsid w:val="00941192"/>
    <w:rsid w:val="009412BF"/>
    <w:rsid w:val="009412D4"/>
    <w:rsid w:val="009414DE"/>
    <w:rsid w:val="00941652"/>
    <w:rsid w:val="00941700"/>
    <w:rsid w:val="0094170F"/>
    <w:rsid w:val="00941723"/>
    <w:rsid w:val="00941765"/>
    <w:rsid w:val="00941785"/>
    <w:rsid w:val="009417BF"/>
    <w:rsid w:val="009417D2"/>
    <w:rsid w:val="00941B15"/>
    <w:rsid w:val="00941CA8"/>
    <w:rsid w:val="00941DB7"/>
    <w:rsid w:val="00941F6F"/>
    <w:rsid w:val="0094222F"/>
    <w:rsid w:val="00942429"/>
    <w:rsid w:val="009425FC"/>
    <w:rsid w:val="00942736"/>
    <w:rsid w:val="00942851"/>
    <w:rsid w:val="0094299F"/>
    <w:rsid w:val="00942A77"/>
    <w:rsid w:val="00942BED"/>
    <w:rsid w:val="00942C09"/>
    <w:rsid w:val="00942D25"/>
    <w:rsid w:val="00942E92"/>
    <w:rsid w:val="00942F65"/>
    <w:rsid w:val="0094303B"/>
    <w:rsid w:val="00943321"/>
    <w:rsid w:val="0094332B"/>
    <w:rsid w:val="00943348"/>
    <w:rsid w:val="00943362"/>
    <w:rsid w:val="009433C7"/>
    <w:rsid w:val="00943531"/>
    <w:rsid w:val="00943591"/>
    <w:rsid w:val="009435BD"/>
    <w:rsid w:val="00943663"/>
    <w:rsid w:val="00943664"/>
    <w:rsid w:val="009436D9"/>
    <w:rsid w:val="0094371D"/>
    <w:rsid w:val="00943727"/>
    <w:rsid w:val="0094398A"/>
    <w:rsid w:val="00943B65"/>
    <w:rsid w:val="00943C84"/>
    <w:rsid w:val="00943D22"/>
    <w:rsid w:val="00943E51"/>
    <w:rsid w:val="00943F16"/>
    <w:rsid w:val="00943FD2"/>
    <w:rsid w:val="00944114"/>
    <w:rsid w:val="009441D4"/>
    <w:rsid w:val="009442A7"/>
    <w:rsid w:val="009442C7"/>
    <w:rsid w:val="00944327"/>
    <w:rsid w:val="0094450E"/>
    <w:rsid w:val="00944695"/>
    <w:rsid w:val="00944760"/>
    <w:rsid w:val="00944AC2"/>
    <w:rsid w:val="00944B40"/>
    <w:rsid w:val="00944B74"/>
    <w:rsid w:val="00944DFB"/>
    <w:rsid w:val="00944F51"/>
    <w:rsid w:val="00944FCB"/>
    <w:rsid w:val="009451EE"/>
    <w:rsid w:val="00945732"/>
    <w:rsid w:val="00945757"/>
    <w:rsid w:val="009457F5"/>
    <w:rsid w:val="009458A9"/>
    <w:rsid w:val="00945B36"/>
    <w:rsid w:val="00945BDE"/>
    <w:rsid w:val="00945CD7"/>
    <w:rsid w:val="00945D84"/>
    <w:rsid w:val="00945EAA"/>
    <w:rsid w:val="009460AC"/>
    <w:rsid w:val="00946154"/>
    <w:rsid w:val="0094624A"/>
    <w:rsid w:val="009462A7"/>
    <w:rsid w:val="00946361"/>
    <w:rsid w:val="0094647D"/>
    <w:rsid w:val="0094656C"/>
    <w:rsid w:val="009465D3"/>
    <w:rsid w:val="00946694"/>
    <w:rsid w:val="00946883"/>
    <w:rsid w:val="009469FD"/>
    <w:rsid w:val="00946A71"/>
    <w:rsid w:val="00946C51"/>
    <w:rsid w:val="00946E8C"/>
    <w:rsid w:val="00946FBA"/>
    <w:rsid w:val="009471B5"/>
    <w:rsid w:val="00947222"/>
    <w:rsid w:val="009472FF"/>
    <w:rsid w:val="0094751A"/>
    <w:rsid w:val="00947557"/>
    <w:rsid w:val="009475D1"/>
    <w:rsid w:val="009476AC"/>
    <w:rsid w:val="009476B6"/>
    <w:rsid w:val="009476C9"/>
    <w:rsid w:val="00947976"/>
    <w:rsid w:val="00947AA4"/>
    <w:rsid w:val="00947ADA"/>
    <w:rsid w:val="00947CD7"/>
    <w:rsid w:val="00947D28"/>
    <w:rsid w:val="00947EDA"/>
    <w:rsid w:val="00947FE2"/>
    <w:rsid w:val="00947FEB"/>
    <w:rsid w:val="0095005E"/>
    <w:rsid w:val="009500A0"/>
    <w:rsid w:val="009500B7"/>
    <w:rsid w:val="00950145"/>
    <w:rsid w:val="00950381"/>
    <w:rsid w:val="00950490"/>
    <w:rsid w:val="009505AF"/>
    <w:rsid w:val="009505E4"/>
    <w:rsid w:val="00950610"/>
    <w:rsid w:val="0095071D"/>
    <w:rsid w:val="009509F7"/>
    <w:rsid w:val="00950A02"/>
    <w:rsid w:val="00950A7D"/>
    <w:rsid w:val="00950A9F"/>
    <w:rsid w:val="00950B02"/>
    <w:rsid w:val="00950B07"/>
    <w:rsid w:val="00950B9F"/>
    <w:rsid w:val="00950EC8"/>
    <w:rsid w:val="0095116B"/>
    <w:rsid w:val="009513C7"/>
    <w:rsid w:val="009516AB"/>
    <w:rsid w:val="009517D9"/>
    <w:rsid w:val="009519C9"/>
    <w:rsid w:val="00951AC1"/>
    <w:rsid w:val="00951F1D"/>
    <w:rsid w:val="00951F23"/>
    <w:rsid w:val="00951F55"/>
    <w:rsid w:val="00951FC4"/>
    <w:rsid w:val="009520A2"/>
    <w:rsid w:val="00952255"/>
    <w:rsid w:val="00952321"/>
    <w:rsid w:val="00952409"/>
    <w:rsid w:val="00952429"/>
    <w:rsid w:val="009526AA"/>
    <w:rsid w:val="009526F7"/>
    <w:rsid w:val="009527AB"/>
    <w:rsid w:val="00952800"/>
    <w:rsid w:val="00952949"/>
    <w:rsid w:val="00952A2F"/>
    <w:rsid w:val="00952A99"/>
    <w:rsid w:val="00952A9C"/>
    <w:rsid w:val="00952CF0"/>
    <w:rsid w:val="00952E9D"/>
    <w:rsid w:val="00952F07"/>
    <w:rsid w:val="00953135"/>
    <w:rsid w:val="00953297"/>
    <w:rsid w:val="0095343E"/>
    <w:rsid w:val="00953472"/>
    <w:rsid w:val="0095349C"/>
    <w:rsid w:val="00953825"/>
    <w:rsid w:val="00953826"/>
    <w:rsid w:val="00953829"/>
    <w:rsid w:val="009539EC"/>
    <w:rsid w:val="00953B4D"/>
    <w:rsid w:val="00953E55"/>
    <w:rsid w:val="00953EA9"/>
    <w:rsid w:val="00953EB4"/>
    <w:rsid w:val="00953FDD"/>
    <w:rsid w:val="0095408A"/>
    <w:rsid w:val="00954120"/>
    <w:rsid w:val="009541F3"/>
    <w:rsid w:val="00954216"/>
    <w:rsid w:val="00954462"/>
    <w:rsid w:val="009545B3"/>
    <w:rsid w:val="009545F9"/>
    <w:rsid w:val="00954698"/>
    <w:rsid w:val="0095483D"/>
    <w:rsid w:val="009548A9"/>
    <w:rsid w:val="00954980"/>
    <w:rsid w:val="00954A22"/>
    <w:rsid w:val="00954A94"/>
    <w:rsid w:val="00954B0A"/>
    <w:rsid w:val="00954C20"/>
    <w:rsid w:val="00954CAD"/>
    <w:rsid w:val="00954E85"/>
    <w:rsid w:val="0095501A"/>
    <w:rsid w:val="009550D9"/>
    <w:rsid w:val="00955194"/>
    <w:rsid w:val="00955328"/>
    <w:rsid w:val="00955382"/>
    <w:rsid w:val="00955407"/>
    <w:rsid w:val="00955419"/>
    <w:rsid w:val="0095548A"/>
    <w:rsid w:val="0095548D"/>
    <w:rsid w:val="00955578"/>
    <w:rsid w:val="00955B39"/>
    <w:rsid w:val="00955B70"/>
    <w:rsid w:val="00955B80"/>
    <w:rsid w:val="00955D4A"/>
    <w:rsid w:val="00956077"/>
    <w:rsid w:val="0095611E"/>
    <w:rsid w:val="00956193"/>
    <w:rsid w:val="009562E8"/>
    <w:rsid w:val="00956631"/>
    <w:rsid w:val="0095672C"/>
    <w:rsid w:val="009567F5"/>
    <w:rsid w:val="00956960"/>
    <w:rsid w:val="009569EE"/>
    <w:rsid w:val="00956A6B"/>
    <w:rsid w:val="00956B79"/>
    <w:rsid w:val="00956B98"/>
    <w:rsid w:val="00956CFB"/>
    <w:rsid w:val="00956D24"/>
    <w:rsid w:val="00956D90"/>
    <w:rsid w:val="00956DBB"/>
    <w:rsid w:val="00956DF9"/>
    <w:rsid w:val="00956DFB"/>
    <w:rsid w:val="00956EAE"/>
    <w:rsid w:val="00956FB4"/>
    <w:rsid w:val="0095724E"/>
    <w:rsid w:val="0095753F"/>
    <w:rsid w:val="009575CE"/>
    <w:rsid w:val="0095766B"/>
    <w:rsid w:val="009577C7"/>
    <w:rsid w:val="0095785C"/>
    <w:rsid w:val="009578EB"/>
    <w:rsid w:val="009578F8"/>
    <w:rsid w:val="00957959"/>
    <w:rsid w:val="009579AE"/>
    <w:rsid w:val="00957A0C"/>
    <w:rsid w:val="00957C84"/>
    <w:rsid w:val="00957CE8"/>
    <w:rsid w:val="00957D19"/>
    <w:rsid w:val="00957DEC"/>
    <w:rsid w:val="00957E5F"/>
    <w:rsid w:val="00960053"/>
    <w:rsid w:val="0096006D"/>
    <w:rsid w:val="009600C3"/>
    <w:rsid w:val="009600D9"/>
    <w:rsid w:val="00960128"/>
    <w:rsid w:val="00960142"/>
    <w:rsid w:val="009601BA"/>
    <w:rsid w:val="009602D8"/>
    <w:rsid w:val="009603CE"/>
    <w:rsid w:val="00960426"/>
    <w:rsid w:val="009604BD"/>
    <w:rsid w:val="009604C4"/>
    <w:rsid w:val="009605B9"/>
    <w:rsid w:val="009605DF"/>
    <w:rsid w:val="00960651"/>
    <w:rsid w:val="00960680"/>
    <w:rsid w:val="009608A0"/>
    <w:rsid w:val="009608A5"/>
    <w:rsid w:val="009608DC"/>
    <w:rsid w:val="00960A08"/>
    <w:rsid w:val="00960C2D"/>
    <w:rsid w:val="00960E64"/>
    <w:rsid w:val="00960FB6"/>
    <w:rsid w:val="0096100D"/>
    <w:rsid w:val="009610D9"/>
    <w:rsid w:val="00961544"/>
    <w:rsid w:val="0096158B"/>
    <w:rsid w:val="009615A0"/>
    <w:rsid w:val="009617CA"/>
    <w:rsid w:val="00961807"/>
    <w:rsid w:val="00961827"/>
    <w:rsid w:val="0096186C"/>
    <w:rsid w:val="009618EC"/>
    <w:rsid w:val="0096192A"/>
    <w:rsid w:val="009619DB"/>
    <w:rsid w:val="00961B85"/>
    <w:rsid w:val="00961BA5"/>
    <w:rsid w:val="00961BC2"/>
    <w:rsid w:val="00961BCF"/>
    <w:rsid w:val="00961DED"/>
    <w:rsid w:val="00961DFA"/>
    <w:rsid w:val="00961E3F"/>
    <w:rsid w:val="00961EE4"/>
    <w:rsid w:val="00961F2E"/>
    <w:rsid w:val="009620E9"/>
    <w:rsid w:val="00962359"/>
    <w:rsid w:val="00962416"/>
    <w:rsid w:val="009624FD"/>
    <w:rsid w:val="0096252F"/>
    <w:rsid w:val="0096267E"/>
    <w:rsid w:val="009627D5"/>
    <w:rsid w:val="009627DF"/>
    <w:rsid w:val="00962807"/>
    <w:rsid w:val="00962989"/>
    <w:rsid w:val="00962A05"/>
    <w:rsid w:val="00962A13"/>
    <w:rsid w:val="00962A2F"/>
    <w:rsid w:val="00962B78"/>
    <w:rsid w:val="00962C13"/>
    <w:rsid w:val="00962CDD"/>
    <w:rsid w:val="00962DA5"/>
    <w:rsid w:val="00962E29"/>
    <w:rsid w:val="00962F25"/>
    <w:rsid w:val="00962F5F"/>
    <w:rsid w:val="00962FE1"/>
    <w:rsid w:val="0096306E"/>
    <w:rsid w:val="0096308B"/>
    <w:rsid w:val="0096313D"/>
    <w:rsid w:val="00963217"/>
    <w:rsid w:val="00963287"/>
    <w:rsid w:val="0096345B"/>
    <w:rsid w:val="00963468"/>
    <w:rsid w:val="00963516"/>
    <w:rsid w:val="00963793"/>
    <w:rsid w:val="009637BB"/>
    <w:rsid w:val="00963A4E"/>
    <w:rsid w:val="00963AB2"/>
    <w:rsid w:val="00963BA4"/>
    <w:rsid w:val="00963BE3"/>
    <w:rsid w:val="00963C84"/>
    <w:rsid w:val="00963D15"/>
    <w:rsid w:val="00963DFC"/>
    <w:rsid w:val="00963E09"/>
    <w:rsid w:val="00963F31"/>
    <w:rsid w:val="00964106"/>
    <w:rsid w:val="009641AD"/>
    <w:rsid w:val="00964274"/>
    <w:rsid w:val="0096428A"/>
    <w:rsid w:val="00964346"/>
    <w:rsid w:val="009643CC"/>
    <w:rsid w:val="0096442F"/>
    <w:rsid w:val="0096455E"/>
    <w:rsid w:val="009645E5"/>
    <w:rsid w:val="009646D8"/>
    <w:rsid w:val="009647FA"/>
    <w:rsid w:val="00964C34"/>
    <w:rsid w:val="00964E74"/>
    <w:rsid w:val="00964FB3"/>
    <w:rsid w:val="00965022"/>
    <w:rsid w:val="00965062"/>
    <w:rsid w:val="009650EE"/>
    <w:rsid w:val="009651B1"/>
    <w:rsid w:val="0096535F"/>
    <w:rsid w:val="00965437"/>
    <w:rsid w:val="00965466"/>
    <w:rsid w:val="00965507"/>
    <w:rsid w:val="00965787"/>
    <w:rsid w:val="0096581A"/>
    <w:rsid w:val="0096581C"/>
    <w:rsid w:val="00965862"/>
    <w:rsid w:val="009658F1"/>
    <w:rsid w:val="00965B2A"/>
    <w:rsid w:val="00965C42"/>
    <w:rsid w:val="00965D14"/>
    <w:rsid w:val="00965EF1"/>
    <w:rsid w:val="00966180"/>
    <w:rsid w:val="009663B9"/>
    <w:rsid w:val="009663C0"/>
    <w:rsid w:val="009663F6"/>
    <w:rsid w:val="00966555"/>
    <w:rsid w:val="00966989"/>
    <w:rsid w:val="00966C85"/>
    <w:rsid w:val="00966E8F"/>
    <w:rsid w:val="00966EA5"/>
    <w:rsid w:val="00966F0C"/>
    <w:rsid w:val="0096705A"/>
    <w:rsid w:val="00967241"/>
    <w:rsid w:val="00967260"/>
    <w:rsid w:val="009674C9"/>
    <w:rsid w:val="00967506"/>
    <w:rsid w:val="009676F6"/>
    <w:rsid w:val="00967980"/>
    <w:rsid w:val="00967AED"/>
    <w:rsid w:val="00967B20"/>
    <w:rsid w:val="00967C82"/>
    <w:rsid w:val="00967C84"/>
    <w:rsid w:val="00967E80"/>
    <w:rsid w:val="0097000E"/>
    <w:rsid w:val="00970083"/>
    <w:rsid w:val="00970311"/>
    <w:rsid w:val="009703C7"/>
    <w:rsid w:val="0097074C"/>
    <w:rsid w:val="00970895"/>
    <w:rsid w:val="00970DE6"/>
    <w:rsid w:val="00970EC5"/>
    <w:rsid w:val="00970EC7"/>
    <w:rsid w:val="00970F30"/>
    <w:rsid w:val="009710CC"/>
    <w:rsid w:val="009710E6"/>
    <w:rsid w:val="009712D1"/>
    <w:rsid w:val="00971388"/>
    <w:rsid w:val="009714BF"/>
    <w:rsid w:val="00971685"/>
    <w:rsid w:val="009716C6"/>
    <w:rsid w:val="009717B7"/>
    <w:rsid w:val="00971A3B"/>
    <w:rsid w:val="00971AC1"/>
    <w:rsid w:val="00971C72"/>
    <w:rsid w:val="00971D8E"/>
    <w:rsid w:val="00972092"/>
    <w:rsid w:val="009720E0"/>
    <w:rsid w:val="00972180"/>
    <w:rsid w:val="00972189"/>
    <w:rsid w:val="009721A0"/>
    <w:rsid w:val="00972278"/>
    <w:rsid w:val="009723BD"/>
    <w:rsid w:val="009725B3"/>
    <w:rsid w:val="009728CC"/>
    <w:rsid w:val="009728EF"/>
    <w:rsid w:val="009729DC"/>
    <w:rsid w:val="00972A35"/>
    <w:rsid w:val="00972A45"/>
    <w:rsid w:val="00972A4A"/>
    <w:rsid w:val="00972B67"/>
    <w:rsid w:val="00972D48"/>
    <w:rsid w:val="00972E22"/>
    <w:rsid w:val="00972EB0"/>
    <w:rsid w:val="00972FDB"/>
    <w:rsid w:val="009730AE"/>
    <w:rsid w:val="009732A3"/>
    <w:rsid w:val="009732CE"/>
    <w:rsid w:val="00973360"/>
    <w:rsid w:val="00973372"/>
    <w:rsid w:val="009734A8"/>
    <w:rsid w:val="00973502"/>
    <w:rsid w:val="00973572"/>
    <w:rsid w:val="009735A0"/>
    <w:rsid w:val="009735D3"/>
    <w:rsid w:val="00973675"/>
    <w:rsid w:val="0097375D"/>
    <w:rsid w:val="00973787"/>
    <w:rsid w:val="009737E6"/>
    <w:rsid w:val="00973923"/>
    <w:rsid w:val="00973A58"/>
    <w:rsid w:val="00973B69"/>
    <w:rsid w:val="00973B97"/>
    <w:rsid w:val="00973BDE"/>
    <w:rsid w:val="00973C75"/>
    <w:rsid w:val="00973C94"/>
    <w:rsid w:val="00973DC8"/>
    <w:rsid w:val="00973E35"/>
    <w:rsid w:val="00974226"/>
    <w:rsid w:val="0097433B"/>
    <w:rsid w:val="00974410"/>
    <w:rsid w:val="009747AB"/>
    <w:rsid w:val="00974861"/>
    <w:rsid w:val="009748B8"/>
    <w:rsid w:val="00974924"/>
    <w:rsid w:val="009749DB"/>
    <w:rsid w:val="009749E2"/>
    <w:rsid w:val="00974A3F"/>
    <w:rsid w:val="00974AFA"/>
    <w:rsid w:val="00974B8A"/>
    <w:rsid w:val="00974BED"/>
    <w:rsid w:val="00974D36"/>
    <w:rsid w:val="00974D67"/>
    <w:rsid w:val="00974F69"/>
    <w:rsid w:val="00974FE8"/>
    <w:rsid w:val="009751B6"/>
    <w:rsid w:val="0097549F"/>
    <w:rsid w:val="009754BA"/>
    <w:rsid w:val="00975788"/>
    <w:rsid w:val="009758BD"/>
    <w:rsid w:val="009758CE"/>
    <w:rsid w:val="0097594B"/>
    <w:rsid w:val="00975A3E"/>
    <w:rsid w:val="00975A69"/>
    <w:rsid w:val="00975A80"/>
    <w:rsid w:val="00975AA1"/>
    <w:rsid w:val="00975E59"/>
    <w:rsid w:val="00976150"/>
    <w:rsid w:val="009765CE"/>
    <w:rsid w:val="00976720"/>
    <w:rsid w:val="0097693A"/>
    <w:rsid w:val="00976AA9"/>
    <w:rsid w:val="00976CFB"/>
    <w:rsid w:val="00976E76"/>
    <w:rsid w:val="00976EAA"/>
    <w:rsid w:val="00976EF6"/>
    <w:rsid w:val="00976F51"/>
    <w:rsid w:val="00976FB4"/>
    <w:rsid w:val="009771A3"/>
    <w:rsid w:val="009774A3"/>
    <w:rsid w:val="0097762E"/>
    <w:rsid w:val="00977691"/>
    <w:rsid w:val="00977739"/>
    <w:rsid w:val="00977773"/>
    <w:rsid w:val="00977805"/>
    <w:rsid w:val="0097787D"/>
    <w:rsid w:val="00977923"/>
    <w:rsid w:val="00977A9D"/>
    <w:rsid w:val="00977ABD"/>
    <w:rsid w:val="00977BB9"/>
    <w:rsid w:val="00977BD1"/>
    <w:rsid w:val="00977BDE"/>
    <w:rsid w:val="00977BF8"/>
    <w:rsid w:val="00977C27"/>
    <w:rsid w:val="00977C5C"/>
    <w:rsid w:val="00977D81"/>
    <w:rsid w:val="00980046"/>
    <w:rsid w:val="00980153"/>
    <w:rsid w:val="0098028B"/>
    <w:rsid w:val="009803A8"/>
    <w:rsid w:val="00980482"/>
    <w:rsid w:val="009807B6"/>
    <w:rsid w:val="00980890"/>
    <w:rsid w:val="009808D3"/>
    <w:rsid w:val="00980915"/>
    <w:rsid w:val="00980994"/>
    <w:rsid w:val="00980B96"/>
    <w:rsid w:val="00980DC4"/>
    <w:rsid w:val="00980EA7"/>
    <w:rsid w:val="00980EC2"/>
    <w:rsid w:val="0098111A"/>
    <w:rsid w:val="00981237"/>
    <w:rsid w:val="009813EA"/>
    <w:rsid w:val="0098143C"/>
    <w:rsid w:val="00981525"/>
    <w:rsid w:val="009815EA"/>
    <w:rsid w:val="00981610"/>
    <w:rsid w:val="00981720"/>
    <w:rsid w:val="009818AB"/>
    <w:rsid w:val="009819A5"/>
    <w:rsid w:val="00981AAE"/>
    <w:rsid w:val="00981B6A"/>
    <w:rsid w:val="00981D71"/>
    <w:rsid w:val="00982239"/>
    <w:rsid w:val="00982307"/>
    <w:rsid w:val="00982490"/>
    <w:rsid w:val="0098254F"/>
    <w:rsid w:val="009826A2"/>
    <w:rsid w:val="009826EF"/>
    <w:rsid w:val="0098273D"/>
    <w:rsid w:val="00982857"/>
    <w:rsid w:val="0098285C"/>
    <w:rsid w:val="0098285E"/>
    <w:rsid w:val="00982890"/>
    <w:rsid w:val="00982B42"/>
    <w:rsid w:val="00982BBC"/>
    <w:rsid w:val="00982DE4"/>
    <w:rsid w:val="00982EDE"/>
    <w:rsid w:val="00982EEC"/>
    <w:rsid w:val="00983150"/>
    <w:rsid w:val="0098317E"/>
    <w:rsid w:val="009831A8"/>
    <w:rsid w:val="009832D6"/>
    <w:rsid w:val="009834AD"/>
    <w:rsid w:val="00983767"/>
    <w:rsid w:val="00983908"/>
    <w:rsid w:val="0098394C"/>
    <w:rsid w:val="00983A55"/>
    <w:rsid w:val="00983A8F"/>
    <w:rsid w:val="00983B92"/>
    <w:rsid w:val="00983BBD"/>
    <w:rsid w:val="00983EF8"/>
    <w:rsid w:val="00983F61"/>
    <w:rsid w:val="00984154"/>
    <w:rsid w:val="0098423B"/>
    <w:rsid w:val="0098437D"/>
    <w:rsid w:val="00984390"/>
    <w:rsid w:val="009843C7"/>
    <w:rsid w:val="0098441F"/>
    <w:rsid w:val="0098446F"/>
    <w:rsid w:val="00984688"/>
    <w:rsid w:val="009847F6"/>
    <w:rsid w:val="00984984"/>
    <w:rsid w:val="009849D9"/>
    <w:rsid w:val="00984AAF"/>
    <w:rsid w:val="00984ABF"/>
    <w:rsid w:val="00984ACF"/>
    <w:rsid w:val="00984ADD"/>
    <w:rsid w:val="00984B9A"/>
    <w:rsid w:val="00984BBB"/>
    <w:rsid w:val="00984E00"/>
    <w:rsid w:val="00984F56"/>
    <w:rsid w:val="00984FB6"/>
    <w:rsid w:val="00985033"/>
    <w:rsid w:val="009853D5"/>
    <w:rsid w:val="00985432"/>
    <w:rsid w:val="00985617"/>
    <w:rsid w:val="00985852"/>
    <w:rsid w:val="00985CF9"/>
    <w:rsid w:val="00985D7D"/>
    <w:rsid w:val="00985E81"/>
    <w:rsid w:val="00985FA7"/>
    <w:rsid w:val="0098603B"/>
    <w:rsid w:val="0098612C"/>
    <w:rsid w:val="0098621F"/>
    <w:rsid w:val="00986234"/>
    <w:rsid w:val="0098628D"/>
    <w:rsid w:val="00986300"/>
    <w:rsid w:val="00986483"/>
    <w:rsid w:val="00986499"/>
    <w:rsid w:val="009864DD"/>
    <w:rsid w:val="009865BD"/>
    <w:rsid w:val="00986669"/>
    <w:rsid w:val="009867E9"/>
    <w:rsid w:val="00986CF8"/>
    <w:rsid w:val="00986D73"/>
    <w:rsid w:val="00986DB9"/>
    <w:rsid w:val="00986EA8"/>
    <w:rsid w:val="00986EAE"/>
    <w:rsid w:val="00987078"/>
    <w:rsid w:val="0098713D"/>
    <w:rsid w:val="00987235"/>
    <w:rsid w:val="009872EF"/>
    <w:rsid w:val="0098734D"/>
    <w:rsid w:val="00987413"/>
    <w:rsid w:val="009874EB"/>
    <w:rsid w:val="009878A2"/>
    <w:rsid w:val="009878AD"/>
    <w:rsid w:val="009878E6"/>
    <w:rsid w:val="00987925"/>
    <w:rsid w:val="0098797F"/>
    <w:rsid w:val="009879AF"/>
    <w:rsid w:val="009879C1"/>
    <w:rsid w:val="00987B07"/>
    <w:rsid w:val="00987C42"/>
    <w:rsid w:val="00987D11"/>
    <w:rsid w:val="00987D48"/>
    <w:rsid w:val="00987DD0"/>
    <w:rsid w:val="00987DE7"/>
    <w:rsid w:val="00987E99"/>
    <w:rsid w:val="00987F35"/>
    <w:rsid w:val="00990062"/>
    <w:rsid w:val="009901EC"/>
    <w:rsid w:val="0099028C"/>
    <w:rsid w:val="00990364"/>
    <w:rsid w:val="009903B0"/>
    <w:rsid w:val="009905A8"/>
    <w:rsid w:val="009905E2"/>
    <w:rsid w:val="009906E4"/>
    <w:rsid w:val="009906FE"/>
    <w:rsid w:val="009909F2"/>
    <w:rsid w:val="00990D97"/>
    <w:rsid w:val="00990E77"/>
    <w:rsid w:val="00990FE8"/>
    <w:rsid w:val="009910FC"/>
    <w:rsid w:val="00991321"/>
    <w:rsid w:val="00991370"/>
    <w:rsid w:val="009914B1"/>
    <w:rsid w:val="00991596"/>
    <w:rsid w:val="009915B7"/>
    <w:rsid w:val="009916EE"/>
    <w:rsid w:val="0099170E"/>
    <w:rsid w:val="00991AD0"/>
    <w:rsid w:val="00991D8D"/>
    <w:rsid w:val="009920DF"/>
    <w:rsid w:val="00992114"/>
    <w:rsid w:val="00992117"/>
    <w:rsid w:val="00992223"/>
    <w:rsid w:val="0099297E"/>
    <w:rsid w:val="009929F2"/>
    <w:rsid w:val="00992ABC"/>
    <w:rsid w:val="00992AC9"/>
    <w:rsid w:val="00992B54"/>
    <w:rsid w:val="00992CC2"/>
    <w:rsid w:val="00992E4A"/>
    <w:rsid w:val="00993146"/>
    <w:rsid w:val="00993221"/>
    <w:rsid w:val="00993282"/>
    <w:rsid w:val="009932F3"/>
    <w:rsid w:val="009934D5"/>
    <w:rsid w:val="009935AA"/>
    <w:rsid w:val="009935B0"/>
    <w:rsid w:val="009936AD"/>
    <w:rsid w:val="00993843"/>
    <w:rsid w:val="00993894"/>
    <w:rsid w:val="00993CBA"/>
    <w:rsid w:val="00993DAB"/>
    <w:rsid w:val="00993EC3"/>
    <w:rsid w:val="00993FEC"/>
    <w:rsid w:val="009941C5"/>
    <w:rsid w:val="009942DE"/>
    <w:rsid w:val="00994307"/>
    <w:rsid w:val="0099449F"/>
    <w:rsid w:val="009945B8"/>
    <w:rsid w:val="009946B7"/>
    <w:rsid w:val="009946EB"/>
    <w:rsid w:val="00994A04"/>
    <w:rsid w:val="00994A61"/>
    <w:rsid w:val="00994D72"/>
    <w:rsid w:val="00994DFE"/>
    <w:rsid w:val="00994E81"/>
    <w:rsid w:val="00994FB5"/>
    <w:rsid w:val="0099509B"/>
    <w:rsid w:val="009950BC"/>
    <w:rsid w:val="0099523A"/>
    <w:rsid w:val="0099528F"/>
    <w:rsid w:val="009952AE"/>
    <w:rsid w:val="009953CB"/>
    <w:rsid w:val="0099562A"/>
    <w:rsid w:val="009956A8"/>
    <w:rsid w:val="009956CB"/>
    <w:rsid w:val="00995810"/>
    <w:rsid w:val="009958B6"/>
    <w:rsid w:val="0099597D"/>
    <w:rsid w:val="009959A8"/>
    <w:rsid w:val="00995A79"/>
    <w:rsid w:val="00995AF4"/>
    <w:rsid w:val="00995AF9"/>
    <w:rsid w:val="00995B68"/>
    <w:rsid w:val="00995B79"/>
    <w:rsid w:val="00995C4F"/>
    <w:rsid w:val="00995D5C"/>
    <w:rsid w:val="00995E2A"/>
    <w:rsid w:val="00995EAC"/>
    <w:rsid w:val="009960C2"/>
    <w:rsid w:val="009960CE"/>
    <w:rsid w:val="009961C0"/>
    <w:rsid w:val="00996343"/>
    <w:rsid w:val="009963FA"/>
    <w:rsid w:val="00996434"/>
    <w:rsid w:val="00996440"/>
    <w:rsid w:val="009965C3"/>
    <w:rsid w:val="009965CF"/>
    <w:rsid w:val="00996663"/>
    <w:rsid w:val="0099672B"/>
    <w:rsid w:val="0099674B"/>
    <w:rsid w:val="0099695E"/>
    <w:rsid w:val="00996AD2"/>
    <w:rsid w:val="00996AF9"/>
    <w:rsid w:val="00996BF3"/>
    <w:rsid w:val="00996E1C"/>
    <w:rsid w:val="00996EC8"/>
    <w:rsid w:val="00996FB8"/>
    <w:rsid w:val="0099702C"/>
    <w:rsid w:val="00997085"/>
    <w:rsid w:val="009970EA"/>
    <w:rsid w:val="0099710B"/>
    <w:rsid w:val="00997298"/>
    <w:rsid w:val="00997605"/>
    <w:rsid w:val="00997863"/>
    <w:rsid w:val="009978C5"/>
    <w:rsid w:val="009978D3"/>
    <w:rsid w:val="00997A4A"/>
    <w:rsid w:val="00997D55"/>
    <w:rsid w:val="00997EFC"/>
    <w:rsid w:val="00997F3B"/>
    <w:rsid w:val="00997F7F"/>
    <w:rsid w:val="009A019D"/>
    <w:rsid w:val="009A0362"/>
    <w:rsid w:val="009A0366"/>
    <w:rsid w:val="009A042D"/>
    <w:rsid w:val="009A044A"/>
    <w:rsid w:val="009A0685"/>
    <w:rsid w:val="009A093D"/>
    <w:rsid w:val="009A0B25"/>
    <w:rsid w:val="009A0CA7"/>
    <w:rsid w:val="009A13A0"/>
    <w:rsid w:val="009A1478"/>
    <w:rsid w:val="009A149E"/>
    <w:rsid w:val="009A15AB"/>
    <w:rsid w:val="009A1662"/>
    <w:rsid w:val="009A1671"/>
    <w:rsid w:val="009A169A"/>
    <w:rsid w:val="009A1774"/>
    <w:rsid w:val="009A17C1"/>
    <w:rsid w:val="009A197A"/>
    <w:rsid w:val="009A19A0"/>
    <w:rsid w:val="009A1A1F"/>
    <w:rsid w:val="009A1ADB"/>
    <w:rsid w:val="009A1B66"/>
    <w:rsid w:val="009A1CC6"/>
    <w:rsid w:val="009A1D55"/>
    <w:rsid w:val="009A1F2F"/>
    <w:rsid w:val="009A1F5A"/>
    <w:rsid w:val="009A22E9"/>
    <w:rsid w:val="009A23DC"/>
    <w:rsid w:val="009A2424"/>
    <w:rsid w:val="009A263F"/>
    <w:rsid w:val="009A29F0"/>
    <w:rsid w:val="009A2A8F"/>
    <w:rsid w:val="009A2B51"/>
    <w:rsid w:val="009A2D77"/>
    <w:rsid w:val="009A3078"/>
    <w:rsid w:val="009A30BC"/>
    <w:rsid w:val="009A30C2"/>
    <w:rsid w:val="009A31BD"/>
    <w:rsid w:val="009A31CB"/>
    <w:rsid w:val="009A3230"/>
    <w:rsid w:val="009A34E9"/>
    <w:rsid w:val="009A34ED"/>
    <w:rsid w:val="009A3579"/>
    <w:rsid w:val="009A3627"/>
    <w:rsid w:val="009A3A94"/>
    <w:rsid w:val="009A3BFD"/>
    <w:rsid w:val="009A3D19"/>
    <w:rsid w:val="009A3DF3"/>
    <w:rsid w:val="009A3E75"/>
    <w:rsid w:val="009A3F08"/>
    <w:rsid w:val="009A3F39"/>
    <w:rsid w:val="009A3F59"/>
    <w:rsid w:val="009A3FDE"/>
    <w:rsid w:val="009A3FFD"/>
    <w:rsid w:val="009A429F"/>
    <w:rsid w:val="009A43BF"/>
    <w:rsid w:val="009A43C6"/>
    <w:rsid w:val="009A4437"/>
    <w:rsid w:val="009A44AD"/>
    <w:rsid w:val="009A44F9"/>
    <w:rsid w:val="009A466C"/>
    <w:rsid w:val="009A46B2"/>
    <w:rsid w:val="009A46F1"/>
    <w:rsid w:val="009A473F"/>
    <w:rsid w:val="009A4744"/>
    <w:rsid w:val="009A4861"/>
    <w:rsid w:val="009A492B"/>
    <w:rsid w:val="009A4B3E"/>
    <w:rsid w:val="009A4C1B"/>
    <w:rsid w:val="009A4C40"/>
    <w:rsid w:val="009A4D3E"/>
    <w:rsid w:val="009A4D84"/>
    <w:rsid w:val="009A5109"/>
    <w:rsid w:val="009A5161"/>
    <w:rsid w:val="009A51F2"/>
    <w:rsid w:val="009A52AD"/>
    <w:rsid w:val="009A5320"/>
    <w:rsid w:val="009A544C"/>
    <w:rsid w:val="009A5481"/>
    <w:rsid w:val="009A54B9"/>
    <w:rsid w:val="009A55BF"/>
    <w:rsid w:val="009A572E"/>
    <w:rsid w:val="009A5750"/>
    <w:rsid w:val="009A5895"/>
    <w:rsid w:val="009A5925"/>
    <w:rsid w:val="009A5947"/>
    <w:rsid w:val="009A5A17"/>
    <w:rsid w:val="009A5CEF"/>
    <w:rsid w:val="009A5DC1"/>
    <w:rsid w:val="009A5DC6"/>
    <w:rsid w:val="009A5E26"/>
    <w:rsid w:val="009A5EFD"/>
    <w:rsid w:val="009A613A"/>
    <w:rsid w:val="009A6292"/>
    <w:rsid w:val="009A638B"/>
    <w:rsid w:val="009A66F3"/>
    <w:rsid w:val="009A69BF"/>
    <w:rsid w:val="009A6D4E"/>
    <w:rsid w:val="009A6DA4"/>
    <w:rsid w:val="009A6DFB"/>
    <w:rsid w:val="009A6F93"/>
    <w:rsid w:val="009A703F"/>
    <w:rsid w:val="009A706B"/>
    <w:rsid w:val="009A71F7"/>
    <w:rsid w:val="009A725A"/>
    <w:rsid w:val="009A7935"/>
    <w:rsid w:val="009A7A4A"/>
    <w:rsid w:val="009A7B38"/>
    <w:rsid w:val="009A7B84"/>
    <w:rsid w:val="009A7DF9"/>
    <w:rsid w:val="009A7DFF"/>
    <w:rsid w:val="009A7E43"/>
    <w:rsid w:val="009A7E9F"/>
    <w:rsid w:val="009B015B"/>
    <w:rsid w:val="009B026E"/>
    <w:rsid w:val="009B02F7"/>
    <w:rsid w:val="009B0338"/>
    <w:rsid w:val="009B0461"/>
    <w:rsid w:val="009B06C3"/>
    <w:rsid w:val="009B0797"/>
    <w:rsid w:val="009B081B"/>
    <w:rsid w:val="009B0911"/>
    <w:rsid w:val="009B093A"/>
    <w:rsid w:val="009B09C0"/>
    <w:rsid w:val="009B0B12"/>
    <w:rsid w:val="009B0C04"/>
    <w:rsid w:val="009B0C93"/>
    <w:rsid w:val="009B0CE8"/>
    <w:rsid w:val="009B0CF1"/>
    <w:rsid w:val="009B0F46"/>
    <w:rsid w:val="009B0F83"/>
    <w:rsid w:val="009B108A"/>
    <w:rsid w:val="009B1258"/>
    <w:rsid w:val="009B13C2"/>
    <w:rsid w:val="009B185E"/>
    <w:rsid w:val="009B192A"/>
    <w:rsid w:val="009B1969"/>
    <w:rsid w:val="009B1972"/>
    <w:rsid w:val="009B1D0B"/>
    <w:rsid w:val="009B1D4A"/>
    <w:rsid w:val="009B1D5C"/>
    <w:rsid w:val="009B1D5F"/>
    <w:rsid w:val="009B2049"/>
    <w:rsid w:val="009B20E9"/>
    <w:rsid w:val="009B2197"/>
    <w:rsid w:val="009B2331"/>
    <w:rsid w:val="009B2335"/>
    <w:rsid w:val="009B242F"/>
    <w:rsid w:val="009B2468"/>
    <w:rsid w:val="009B2544"/>
    <w:rsid w:val="009B291A"/>
    <w:rsid w:val="009B2947"/>
    <w:rsid w:val="009B2A0D"/>
    <w:rsid w:val="009B2A71"/>
    <w:rsid w:val="009B2B3E"/>
    <w:rsid w:val="009B2C28"/>
    <w:rsid w:val="009B2D10"/>
    <w:rsid w:val="009B2F7D"/>
    <w:rsid w:val="009B2FEF"/>
    <w:rsid w:val="009B3035"/>
    <w:rsid w:val="009B3050"/>
    <w:rsid w:val="009B3067"/>
    <w:rsid w:val="009B30E5"/>
    <w:rsid w:val="009B30F0"/>
    <w:rsid w:val="009B32B4"/>
    <w:rsid w:val="009B3384"/>
    <w:rsid w:val="009B33E8"/>
    <w:rsid w:val="009B3640"/>
    <w:rsid w:val="009B3665"/>
    <w:rsid w:val="009B3799"/>
    <w:rsid w:val="009B37F5"/>
    <w:rsid w:val="009B3828"/>
    <w:rsid w:val="009B3964"/>
    <w:rsid w:val="009B39C7"/>
    <w:rsid w:val="009B3BB6"/>
    <w:rsid w:val="009B3C36"/>
    <w:rsid w:val="009B3C4B"/>
    <w:rsid w:val="009B3CCE"/>
    <w:rsid w:val="009B3CE5"/>
    <w:rsid w:val="009B3D69"/>
    <w:rsid w:val="009B3DE9"/>
    <w:rsid w:val="009B3FB9"/>
    <w:rsid w:val="009B4108"/>
    <w:rsid w:val="009B4381"/>
    <w:rsid w:val="009B4399"/>
    <w:rsid w:val="009B43CF"/>
    <w:rsid w:val="009B471B"/>
    <w:rsid w:val="009B4BAB"/>
    <w:rsid w:val="009B4BB6"/>
    <w:rsid w:val="009B4C70"/>
    <w:rsid w:val="009B4CCB"/>
    <w:rsid w:val="009B4F0F"/>
    <w:rsid w:val="009B5052"/>
    <w:rsid w:val="009B50A0"/>
    <w:rsid w:val="009B5137"/>
    <w:rsid w:val="009B52A8"/>
    <w:rsid w:val="009B52F8"/>
    <w:rsid w:val="009B5367"/>
    <w:rsid w:val="009B53CC"/>
    <w:rsid w:val="009B54EA"/>
    <w:rsid w:val="009B5530"/>
    <w:rsid w:val="009B55F6"/>
    <w:rsid w:val="009B5A30"/>
    <w:rsid w:val="009B5A5A"/>
    <w:rsid w:val="009B5AFE"/>
    <w:rsid w:val="009B5D1A"/>
    <w:rsid w:val="009B5DAC"/>
    <w:rsid w:val="009B60BF"/>
    <w:rsid w:val="009B60CE"/>
    <w:rsid w:val="009B6209"/>
    <w:rsid w:val="009B649E"/>
    <w:rsid w:val="009B64AA"/>
    <w:rsid w:val="009B6602"/>
    <w:rsid w:val="009B663D"/>
    <w:rsid w:val="009B668A"/>
    <w:rsid w:val="009B681F"/>
    <w:rsid w:val="009B6970"/>
    <w:rsid w:val="009B6A76"/>
    <w:rsid w:val="009B6AC9"/>
    <w:rsid w:val="009B6C44"/>
    <w:rsid w:val="009B6C9E"/>
    <w:rsid w:val="009B6D2F"/>
    <w:rsid w:val="009B6E8C"/>
    <w:rsid w:val="009B6F1B"/>
    <w:rsid w:val="009B6F21"/>
    <w:rsid w:val="009B6F59"/>
    <w:rsid w:val="009B731B"/>
    <w:rsid w:val="009B7478"/>
    <w:rsid w:val="009B7559"/>
    <w:rsid w:val="009B7807"/>
    <w:rsid w:val="009B7975"/>
    <w:rsid w:val="009B79EF"/>
    <w:rsid w:val="009B7AC3"/>
    <w:rsid w:val="009B7B73"/>
    <w:rsid w:val="009B7B83"/>
    <w:rsid w:val="009B7C89"/>
    <w:rsid w:val="009B7E8C"/>
    <w:rsid w:val="009B7F0C"/>
    <w:rsid w:val="009B7FB2"/>
    <w:rsid w:val="009C0026"/>
    <w:rsid w:val="009C010E"/>
    <w:rsid w:val="009C025C"/>
    <w:rsid w:val="009C030F"/>
    <w:rsid w:val="009C0410"/>
    <w:rsid w:val="009C0433"/>
    <w:rsid w:val="009C05B7"/>
    <w:rsid w:val="009C05D3"/>
    <w:rsid w:val="009C06E6"/>
    <w:rsid w:val="009C08EB"/>
    <w:rsid w:val="009C0A90"/>
    <w:rsid w:val="009C0A9E"/>
    <w:rsid w:val="009C0AE1"/>
    <w:rsid w:val="009C0BDE"/>
    <w:rsid w:val="009C0C34"/>
    <w:rsid w:val="009C0CE1"/>
    <w:rsid w:val="009C0E16"/>
    <w:rsid w:val="009C0E5D"/>
    <w:rsid w:val="009C1373"/>
    <w:rsid w:val="009C14A4"/>
    <w:rsid w:val="009C14D3"/>
    <w:rsid w:val="009C1500"/>
    <w:rsid w:val="009C15DB"/>
    <w:rsid w:val="009C169B"/>
    <w:rsid w:val="009C1716"/>
    <w:rsid w:val="009C1855"/>
    <w:rsid w:val="009C187D"/>
    <w:rsid w:val="009C19BB"/>
    <w:rsid w:val="009C1A01"/>
    <w:rsid w:val="009C1AD8"/>
    <w:rsid w:val="009C1C36"/>
    <w:rsid w:val="009C1CBC"/>
    <w:rsid w:val="009C1D8C"/>
    <w:rsid w:val="009C20A5"/>
    <w:rsid w:val="009C210F"/>
    <w:rsid w:val="009C26B5"/>
    <w:rsid w:val="009C26D7"/>
    <w:rsid w:val="009C2961"/>
    <w:rsid w:val="009C2A6B"/>
    <w:rsid w:val="009C2B36"/>
    <w:rsid w:val="009C2BD6"/>
    <w:rsid w:val="009C2C54"/>
    <w:rsid w:val="009C2FE9"/>
    <w:rsid w:val="009C304C"/>
    <w:rsid w:val="009C32D4"/>
    <w:rsid w:val="009C3464"/>
    <w:rsid w:val="009C3646"/>
    <w:rsid w:val="009C3735"/>
    <w:rsid w:val="009C37A6"/>
    <w:rsid w:val="009C37FA"/>
    <w:rsid w:val="009C37FF"/>
    <w:rsid w:val="009C3924"/>
    <w:rsid w:val="009C39E7"/>
    <w:rsid w:val="009C3A44"/>
    <w:rsid w:val="009C3A6E"/>
    <w:rsid w:val="009C3A8A"/>
    <w:rsid w:val="009C3AB9"/>
    <w:rsid w:val="009C3B1D"/>
    <w:rsid w:val="009C3DB4"/>
    <w:rsid w:val="009C3E69"/>
    <w:rsid w:val="009C3E6E"/>
    <w:rsid w:val="009C4018"/>
    <w:rsid w:val="009C4110"/>
    <w:rsid w:val="009C4236"/>
    <w:rsid w:val="009C44F8"/>
    <w:rsid w:val="009C4506"/>
    <w:rsid w:val="009C452C"/>
    <w:rsid w:val="009C4546"/>
    <w:rsid w:val="009C4642"/>
    <w:rsid w:val="009C4772"/>
    <w:rsid w:val="009C4811"/>
    <w:rsid w:val="009C4870"/>
    <w:rsid w:val="009C48B3"/>
    <w:rsid w:val="009C48BE"/>
    <w:rsid w:val="009C4900"/>
    <w:rsid w:val="009C4AD6"/>
    <w:rsid w:val="009C4AE8"/>
    <w:rsid w:val="009C4CEA"/>
    <w:rsid w:val="009C4E5D"/>
    <w:rsid w:val="009C516E"/>
    <w:rsid w:val="009C519B"/>
    <w:rsid w:val="009C530D"/>
    <w:rsid w:val="009C5319"/>
    <w:rsid w:val="009C53B1"/>
    <w:rsid w:val="009C53D3"/>
    <w:rsid w:val="009C5463"/>
    <w:rsid w:val="009C549D"/>
    <w:rsid w:val="009C54EF"/>
    <w:rsid w:val="009C556F"/>
    <w:rsid w:val="009C56DB"/>
    <w:rsid w:val="009C57B5"/>
    <w:rsid w:val="009C58D6"/>
    <w:rsid w:val="009C5910"/>
    <w:rsid w:val="009C5A5B"/>
    <w:rsid w:val="009C5AB5"/>
    <w:rsid w:val="009C5C82"/>
    <w:rsid w:val="009C5E30"/>
    <w:rsid w:val="009C62A7"/>
    <w:rsid w:val="009C635D"/>
    <w:rsid w:val="009C63F4"/>
    <w:rsid w:val="009C64CD"/>
    <w:rsid w:val="009C652F"/>
    <w:rsid w:val="009C65E0"/>
    <w:rsid w:val="009C65FA"/>
    <w:rsid w:val="009C6613"/>
    <w:rsid w:val="009C66CE"/>
    <w:rsid w:val="009C6705"/>
    <w:rsid w:val="009C6C17"/>
    <w:rsid w:val="009C6C90"/>
    <w:rsid w:val="009C6CDA"/>
    <w:rsid w:val="009C6D43"/>
    <w:rsid w:val="009C6EF7"/>
    <w:rsid w:val="009C6EFF"/>
    <w:rsid w:val="009C6F20"/>
    <w:rsid w:val="009C6F94"/>
    <w:rsid w:val="009C7296"/>
    <w:rsid w:val="009C72F2"/>
    <w:rsid w:val="009C7310"/>
    <w:rsid w:val="009C749B"/>
    <w:rsid w:val="009C74EF"/>
    <w:rsid w:val="009C763C"/>
    <w:rsid w:val="009C77EC"/>
    <w:rsid w:val="009C77EF"/>
    <w:rsid w:val="009C7823"/>
    <w:rsid w:val="009C7833"/>
    <w:rsid w:val="009C78CE"/>
    <w:rsid w:val="009C790D"/>
    <w:rsid w:val="009C792B"/>
    <w:rsid w:val="009C7992"/>
    <w:rsid w:val="009C7D8C"/>
    <w:rsid w:val="009C7DCA"/>
    <w:rsid w:val="009C7EEC"/>
    <w:rsid w:val="009D0068"/>
    <w:rsid w:val="009D011B"/>
    <w:rsid w:val="009D0185"/>
    <w:rsid w:val="009D02CC"/>
    <w:rsid w:val="009D0321"/>
    <w:rsid w:val="009D0326"/>
    <w:rsid w:val="009D03CD"/>
    <w:rsid w:val="009D0560"/>
    <w:rsid w:val="009D06E8"/>
    <w:rsid w:val="009D0835"/>
    <w:rsid w:val="009D09A2"/>
    <w:rsid w:val="009D0A9D"/>
    <w:rsid w:val="009D0DB9"/>
    <w:rsid w:val="009D0E11"/>
    <w:rsid w:val="009D0E4A"/>
    <w:rsid w:val="009D0F06"/>
    <w:rsid w:val="009D0F9F"/>
    <w:rsid w:val="009D1045"/>
    <w:rsid w:val="009D10A3"/>
    <w:rsid w:val="009D1300"/>
    <w:rsid w:val="009D147C"/>
    <w:rsid w:val="009D14A7"/>
    <w:rsid w:val="009D1692"/>
    <w:rsid w:val="009D1785"/>
    <w:rsid w:val="009D1850"/>
    <w:rsid w:val="009D1887"/>
    <w:rsid w:val="009D192C"/>
    <w:rsid w:val="009D1CBE"/>
    <w:rsid w:val="009D1E0E"/>
    <w:rsid w:val="009D215F"/>
    <w:rsid w:val="009D21F3"/>
    <w:rsid w:val="009D2202"/>
    <w:rsid w:val="009D24EE"/>
    <w:rsid w:val="009D251C"/>
    <w:rsid w:val="009D256F"/>
    <w:rsid w:val="009D25F6"/>
    <w:rsid w:val="009D2A36"/>
    <w:rsid w:val="009D2D60"/>
    <w:rsid w:val="009D2FB3"/>
    <w:rsid w:val="009D30BA"/>
    <w:rsid w:val="009D31B8"/>
    <w:rsid w:val="009D31E1"/>
    <w:rsid w:val="009D3217"/>
    <w:rsid w:val="009D3288"/>
    <w:rsid w:val="009D33F9"/>
    <w:rsid w:val="009D34CC"/>
    <w:rsid w:val="009D3558"/>
    <w:rsid w:val="009D35CF"/>
    <w:rsid w:val="009D3622"/>
    <w:rsid w:val="009D3735"/>
    <w:rsid w:val="009D3762"/>
    <w:rsid w:val="009D3777"/>
    <w:rsid w:val="009D37C5"/>
    <w:rsid w:val="009D38B8"/>
    <w:rsid w:val="009D3A16"/>
    <w:rsid w:val="009D3A5F"/>
    <w:rsid w:val="009D3ABC"/>
    <w:rsid w:val="009D3D3E"/>
    <w:rsid w:val="009D402B"/>
    <w:rsid w:val="009D4033"/>
    <w:rsid w:val="009D4059"/>
    <w:rsid w:val="009D41A1"/>
    <w:rsid w:val="009D41FA"/>
    <w:rsid w:val="009D4395"/>
    <w:rsid w:val="009D44A3"/>
    <w:rsid w:val="009D45A4"/>
    <w:rsid w:val="009D463E"/>
    <w:rsid w:val="009D46CB"/>
    <w:rsid w:val="009D471B"/>
    <w:rsid w:val="009D476C"/>
    <w:rsid w:val="009D478D"/>
    <w:rsid w:val="009D4880"/>
    <w:rsid w:val="009D49B6"/>
    <w:rsid w:val="009D4A00"/>
    <w:rsid w:val="009D4A9D"/>
    <w:rsid w:val="009D4AFD"/>
    <w:rsid w:val="009D4D0F"/>
    <w:rsid w:val="009D4D51"/>
    <w:rsid w:val="009D4F27"/>
    <w:rsid w:val="009D4F58"/>
    <w:rsid w:val="009D514E"/>
    <w:rsid w:val="009D51B6"/>
    <w:rsid w:val="009D52F0"/>
    <w:rsid w:val="009D53CB"/>
    <w:rsid w:val="009D55AF"/>
    <w:rsid w:val="009D5632"/>
    <w:rsid w:val="009D5664"/>
    <w:rsid w:val="009D5833"/>
    <w:rsid w:val="009D588B"/>
    <w:rsid w:val="009D59E6"/>
    <w:rsid w:val="009D5AF5"/>
    <w:rsid w:val="009D5B74"/>
    <w:rsid w:val="009D5BDD"/>
    <w:rsid w:val="009D5C2C"/>
    <w:rsid w:val="009D5CB6"/>
    <w:rsid w:val="009D5D2F"/>
    <w:rsid w:val="009D5FD6"/>
    <w:rsid w:val="009D6031"/>
    <w:rsid w:val="009D6084"/>
    <w:rsid w:val="009D6121"/>
    <w:rsid w:val="009D6131"/>
    <w:rsid w:val="009D618C"/>
    <w:rsid w:val="009D6242"/>
    <w:rsid w:val="009D62DA"/>
    <w:rsid w:val="009D647B"/>
    <w:rsid w:val="009D64CC"/>
    <w:rsid w:val="009D658D"/>
    <w:rsid w:val="009D6698"/>
    <w:rsid w:val="009D679D"/>
    <w:rsid w:val="009D67D5"/>
    <w:rsid w:val="009D6806"/>
    <w:rsid w:val="009D6ABC"/>
    <w:rsid w:val="009D6EF6"/>
    <w:rsid w:val="009D6F56"/>
    <w:rsid w:val="009D6F8E"/>
    <w:rsid w:val="009D702F"/>
    <w:rsid w:val="009D7068"/>
    <w:rsid w:val="009D7151"/>
    <w:rsid w:val="009D7196"/>
    <w:rsid w:val="009D71F0"/>
    <w:rsid w:val="009D72AF"/>
    <w:rsid w:val="009D7409"/>
    <w:rsid w:val="009D744E"/>
    <w:rsid w:val="009D7591"/>
    <w:rsid w:val="009D75F0"/>
    <w:rsid w:val="009D7780"/>
    <w:rsid w:val="009D78B2"/>
    <w:rsid w:val="009D78C4"/>
    <w:rsid w:val="009D7B63"/>
    <w:rsid w:val="009D7C4B"/>
    <w:rsid w:val="009D7D61"/>
    <w:rsid w:val="009D7EE2"/>
    <w:rsid w:val="009D7F04"/>
    <w:rsid w:val="009D7F39"/>
    <w:rsid w:val="009E00D4"/>
    <w:rsid w:val="009E0290"/>
    <w:rsid w:val="009E036E"/>
    <w:rsid w:val="009E03FE"/>
    <w:rsid w:val="009E04AE"/>
    <w:rsid w:val="009E095E"/>
    <w:rsid w:val="009E09E6"/>
    <w:rsid w:val="009E0A89"/>
    <w:rsid w:val="009E0B37"/>
    <w:rsid w:val="009E0BAF"/>
    <w:rsid w:val="009E0BE8"/>
    <w:rsid w:val="009E0DC2"/>
    <w:rsid w:val="009E0E98"/>
    <w:rsid w:val="009E0EA3"/>
    <w:rsid w:val="009E0EDB"/>
    <w:rsid w:val="009E10F9"/>
    <w:rsid w:val="009E11D5"/>
    <w:rsid w:val="009E1387"/>
    <w:rsid w:val="009E14F6"/>
    <w:rsid w:val="009E180C"/>
    <w:rsid w:val="009E1995"/>
    <w:rsid w:val="009E1A9C"/>
    <w:rsid w:val="009E1B76"/>
    <w:rsid w:val="009E1C55"/>
    <w:rsid w:val="009E1D53"/>
    <w:rsid w:val="009E1E58"/>
    <w:rsid w:val="009E1EAC"/>
    <w:rsid w:val="009E204A"/>
    <w:rsid w:val="009E22FB"/>
    <w:rsid w:val="009E2339"/>
    <w:rsid w:val="009E2383"/>
    <w:rsid w:val="009E23E2"/>
    <w:rsid w:val="009E2501"/>
    <w:rsid w:val="009E250C"/>
    <w:rsid w:val="009E252D"/>
    <w:rsid w:val="009E256A"/>
    <w:rsid w:val="009E28B8"/>
    <w:rsid w:val="009E2DA6"/>
    <w:rsid w:val="009E2E09"/>
    <w:rsid w:val="009E2F27"/>
    <w:rsid w:val="009E2F86"/>
    <w:rsid w:val="009E305B"/>
    <w:rsid w:val="009E31FB"/>
    <w:rsid w:val="009E320E"/>
    <w:rsid w:val="009E348A"/>
    <w:rsid w:val="009E3558"/>
    <w:rsid w:val="009E3576"/>
    <w:rsid w:val="009E3608"/>
    <w:rsid w:val="009E37AD"/>
    <w:rsid w:val="009E3859"/>
    <w:rsid w:val="009E3878"/>
    <w:rsid w:val="009E3881"/>
    <w:rsid w:val="009E3972"/>
    <w:rsid w:val="009E39A0"/>
    <w:rsid w:val="009E3A75"/>
    <w:rsid w:val="009E3B27"/>
    <w:rsid w:val="009E3BA2"/>
    <w:rsid w:val="009E3C4F"/>
    <w:rsid w:val="009E3CB3"/>
    <w:rsid w:val="009E3D24"/>
    <w:rsid w:val="009E3E0D"/>
    <w:rsid w:val="009E3F03"/>
    <w:rsid w:val="009E43AA"/>
    <w:rsid w:val="009E4487"/>
    <w:rsid w:val="009E45B2"/>
    <w:rsid w:val="009E4737"/>
    <w:rsid w:val="009E4803"/>
    <w:rsid w:val="009E4CC9"/>
    <w:rsid w:val="009E4D09"/>
    <w:rsid w:val="009E4E1F"/>
    <w:rsid w:val="009E505A"/>
    <w:rsid w:val="009E509F"/>
    <w:rsid w:val="009E5159"/>
    <w:rsid w:val="009E5293"/>
    <w:rsid w:val="009E52FD"/>
    <w:rsid w:val="009E5465"/>
    <w:rsid w:val="009E5576"/>
    <w:rsid w:val="009E56FB"/>
    <w:rsid w:val="009E5806"/>
    <w:rsid w:val="009E589A"/>
    <w:rsid w:val="009E594A"/>
    <w:rsid w:val="009E5A2E"/>
    <w:rsid w:val="009E5A8E"/>
    <w:rsid w:val="009E5D1D"/>
    <w:rsid w:val="009E5D63"/>
    <w:rsid w:val="009E5EB5"/>
    <w:rsid w:val="009E5F29"/>
    <w:rsid w:val="009E5FE2"/>
    <w:rsid w:val="009E607F"/>
    <w:rsid w:val="009E6165"/>
    <w:rsid w:val="009E626B"/>
    <w:rsid w:val="009E653B"/>
    <w:rsid w:val="009E6694"/>
    <w:rsid w:val="009E68A1"/>
    <w:rsid w:val="009E69BF"/>
    <w:rsid w:val="009E6A59"/>
    <w:rsid w:val="009E6B29"/>
    <w:rsid w:val="009E6B42"/>
    <w:rsid w:val="009E6BDA"/>
    <w:rsid w:val="009E6BEC"/>
    <w:rsid w:val="009E6F75"/>
    <w:rsid w:val="009E6FAF"/>
    <w:rsid w:val="009E7048"/>
    <w:rsid w:val="009E71E8"/>
    <w:rsid w:val="009E7341"/>
    <w:rsid w:val="009E7431"/>
    <w:rsid w:val="009E7504"/>
    <w:rsid w:val="009E7577"/>
    <w:rsid w:val="009E75B7"/>
    <w:rsid w:val="009E768E"/>
    <w:rsid w:val="009E7810"/>
    <w:rsid w:val="009E7881"/>
    <w:rsid w:val="009E79A9"/>
    <w:rsid w:val="009E7AA2"/>
    <w:rsid w:val="009E7C60"/>
    <w:rsid w:val="009E7D72"/>
    <w:rsid w:val="009E7DFF"/>
    <w:rsid w:val="009F0042"/>
    <w:rsid w:val="009F01AE"/>
    <w:rsid w:val="009F01D0"/>
    <w:rsid w:val="009F0476"/>
    <w:rsid w:val="009F055D"/>
    <w:rsid w:val="009F05AB"/>
    <w:rsid w:val="009F07E2"/>
    <w:rsid w:val="009F089D"/>
    <w:rsid w:val="009F0903"/>
    <w:rsid w:val="009F0A59"/>
    <w:rsid w:val="009F0BC1"/>
    <w:rsid w:val="009F0DB9"/>
    <w:rsid w:val="009F0E20"/>
    <w:rsid w:val="009F0F9A"/>
    <w:rsid w:val="009F102D"/>
    <w:rsid w:val="009F11B1"/>
    <w:rsid w:val="009F12BB"/>
    <w:rsid w:val="009F1400"/>
    <w:rsid w:val="009F163D"/>
    <w:rsid w:val="009F164D"/>
    <w:rsid w:val="009F165F"/>
    <w:rsid w:val="009F16B4"/>
    <w:rsid w:val="009F16C2"/>
    <w:rsid w:val="009F16F5"/>
    <w:rsid w:val="009F1707"/>
    <w:rsid w:val="009F18E5"/>
    <w:rsid w:val="009F1A38"/>
    <w:rsid w:val="009F1B6C"/>
    <w:rsid w:val="009F1B81"/>
    <w:rsid w:val="009F1BA7"/>
    <w:rsid w:val="009F1CEF"/>
    <w:rsid w:val="009F1D1E"/>
    <w:rsid w:val="009F1D49"/>
    <w:rsid w:val="009F1F13"/>
    <w:rsid w:val="009F1F15"/>
    <w:rsid w:val="009F1F41"/>
    <w:rsid w:val="009F1FAF"/>
    <w:rsid w:val="009F2114"/>
    <w:rsid w:val="009F22F7"/>
    <w:rsid w:val="009F24FF"/>
    <w:rsid w:val="009F278A"/>
    <w:rsid w:val="009F284F"/>
    <w:rsid w:val="009F29D9"/>
    <w:rsid w:val="009F2BD2"/>
    <w:rsid w:val="009F2C81"/>
    <w:rsid w:val="009F2CA2"/>
    <w:rsid w:val="009F2DF0"/>
    <w:rsid w:val="009F2E46"/>
    <w:rsid w:val="009F2F0C"/>
    <w:rsid w:val="009F2F11"/>
    <w:rsid w:val="009F2F5F"/>
    <w:rsid w:val="009F2FC7"/>
    <w:rsid w:val="009F3496"/>
    <w:rsid w:val="009F368B"/>
    <w:rsid w:val="009F3760"/>
    <w:rsid w:val="009F3772"/>
    <w:rsid w:val="009F37A0"/>
    <w:rsid w:val="009F383A"/>
    <w:rsid w:val="009F3994"/>
    <w:rsid w:val="009F3AC0"/>
    <w:rsid w:val="009F3F69"/>
    <w:rsid w:val="009F4372"/>
    <w:rsid w:val="009F442B"/>
    <w:rsid w:val="009F44C3"/>
    <w:rsid w:val="009F44CA"/>
    <w:rsid w:val="009F4C56"/>
    <w:rsid w:val="009F4DEC"/>
    <w:rsid w:val="009F4E71"/>
    <w:rsid w:val="009F4E96"/>
    <w:rsid w:val="009F5205"/>
    <w:rsid w:val="009F534C"/>
    <w:rsid w:val="009F5420"/>
    <w:rsid w:val="009F5A98"/>
    <w:rsid w:val="009F5AEF"/>
    <w:rsid w:val="009F5CD1"/>
    <w:rsid w:val="009F5CE5"/>
    <w:rsid w:val="009F5DCF"/>
    <w:rsid w:val="009F5E27"/>
    <w:rsid w:val="009F63A4"/>
    <w:rsid w:val="009F6440"/>
    <w:rsid w:val="009F64CE"/>
    <w:rsid w:val="009F6697"/>
    <w:rsid w:val="009F66C8"/>
    <w:rsid w:val="009F6736"/>
    <w:rsid w:val="009F67B5"/>
    <w:rsid w:val="009F6B43"/>
    <w:rsid w:val="009F6C20"/>
    <w:rsid w:val="009F6EA5"/>
    <w:rsid w:val="009F7015"/>
    <w:rsid w:val="009F701E"/>
    <w:rsid w:val="009F7067"/>
    <w:rsid w:val="009F7125"/>
    <w:rsid w:val="009F7390"/>
    <w:rsid w:val="009F7447"/>
    <w:rsid w:val="009F74B1"/>
    <w:rsid w:val="009F7539"/>
    <w:rsid w:val="009F7791"/>
    <w:rsid w:val="009F7967"/>
    <w:rsid w:val="009F7968"/>
    <w:rsid w:val="009F7A3E"/>
    <w:rsid w:val="009F7A44"/>
    <w:rsid w:val="009F7B15"/>
    <w:rsid w:val="009F7B25"/>
    <w:rsid w:val="009F7CF5"/>
    <w:rsid w:val="009F7ECB"/>
    <w:rsid w:val="009F7F0A"/>
    <w:rsid w:val="009F7FA9"/>
    <w:rsid w:val="009F7FEA"/>
    <w:rsid w:val="00A00029"/>
    <w:rsid w:val="00A002FD"/>
    <w:rsid w:val="00A0031B"/>
    <w:rsid w:val="00A0035A"/>
    <w:rsid w:val="00A003B7"/>
    <w:rsid w:val="00A00536"/>
    <w:rsid w:val="00A00597"/>
    <w:rsid w:val="00A0063D"/>
    <w:rsid w:val="00A0077D"/>
    <w:rsid w:val="00A0078B"/>
    <w:rsid w:val="00A00990"/>
    <w:rsid w:val="00A00A52"/>
    <w:rsid w:val="00A00C11"/>
    <w:rsid w:val="00A00C73"/>
    <w:rsid w:val="00A00D32"/>
    <w:rsid w:val="00A00EA0"/>
    <w:rsid w:val="00A00EDC"/>
    <w:rsid w:val="00A00F60"/>
    <w:rsid w:val="00A0112F"/>
    <w:rsid w:val="00A013FC"/>
    <w:rsid w:val="00A01433"/>
    <w:rsid w:val="00A014A2"/>
    <w:rsid w:val="00A0160F"/>
    <w:rsid w:val="00A016E6"/>
    <w:rsid w:val="00A019DC"/>
    <w:rsid w:val="00A01BB6"/>
    <w:rsid w:val="00A01C04"/>
    <w:rsid w:val="00A01C28"/>
    <w:rsid w:val="00A01E09"/>
    <w:rsid w:val="00A01EDC"/>
    <w:rsid w:val="00A01FBF"/>
    <w:rsid w:val="00A021E8"/>
    <w:rsid w:val="00A02268"/>
    <w:rsid w:val="00A024F0"/>
    <w:rsid w:val="00A02534"/>
    <w:rsid w:val="00A0253D"/>
    <w:rsid w:val="00A0278B"/>
    <w:rsid w:val="00A02827"/>
    <w:rsid w:val="00A0289A"/>
    <w:rsid w:val="00A028CC"/>
    <w:rsid w:val="00A028D9"/>
    <w:rsid w:val="00A028F8"/>
    <w:rsid w:val="00A02984"/>
    <w:rsid w:val="00A029ED"/>
    <w:rsid w:val="00A02AD6"/>
    <w:rsid w:val="00A02C69"/>
    <w:rsid w:val="00A02E99"/>
    <w:rsid w:val="00A03011"/>
    <w:rsid w:val="00A030E7"/>
    <w:rsid w:val="00A03185"/>
    <w:rsid w:val="00A0338C"/>
    <w:rsid w:val="00A03401"/>
    <w:rsid w:val="00A0342C"/>
    <w:rsid w:val="00A0346F"/>
    <w:rsid w:val="00A0352F"/>
    <w:rsid w:val="00A0355F"/>
    <w:rsid w:val="00A0358A"/>
    <w:rsid w:val="00A03619"/>
    <w:rsid w:val="00A036D6"/>
    <w:rsid w:val="00A037CD"/>
    <w:rsid w:val="00A037E2"/>
    <w:rsid w:val="00A037FE"/>
    <w:rsid w:val="00A0393D"/>
    <w:rsid w:val="00A03A4F"/>
    <w:rsid w:val="00A03B76"/>
    <w:rsid w:val="00A03D4D"/>
    <w:rsid w:val="00A03DFE"/>
    <w:rsid w:val="00A03F16"/>
    <w:rsid w:val="00A03F6F"/>
    <w:rsid w:val="00A0417D"/>
    <w:rsid w:val="00A042D7"/>
    <w:rsid w:val="00A043F9"/>
    <w:rsid w:val="00A04586"/>
    <w:rsid w:val="00A0484B"/>
    <w:rsid w:val="00A04897"/>
    <w:rsid w:val="00A0492C"/>
    <w:rsid w:val="00A04E43"/>
    <w:rsid w:val="00A04F3A"/>
    <w:rsid w:val="00A05141"/>
    <w:rsid w:val="00A0538C"/>
    <w:rsid w:val="00A05473"/>
    <w:rsid w:val="00A055A3"/>
    <w:rsid w:val="00A0564C"/>
    <w:rsid w:val="00A05DCC"/>
    <w:rsid w:val="00A05DE6"/>
    <w:rsid w:val="00A05E5E"/>
    <w:rsid w:val="00A061BF"/>
    <w:rsid w:val="00A06256"/>
    <w:rsid w:val="00A06486"/>
    <w:rsid w:val="00A064EC"/>
    <w:rsid w:val="00A06860"/>
    <w:rsid w:val="00A069BE"/>
    <w:rsid w:val="00A069D9"/>
    <w:rsid w:val="00A06B2C"/>
    <w:rsid w:val="00A06B35"/>
    <w:rsid w:val="00A06CBF"/>
    <w:rsid w:val="00A06E18"/>
    <w:rsid w:val="00A06FBE"/>
    <w:rsid w:val="00A07182"/>
    <w:rsid w:val="00A07245"/>
    <w:rsid w:val="00A07246"/>
    <w:rsid w:val="00A07323"/>
    <w:rsid w:val="00A07522"/>
    <w:rsid w:val="00A0755F"/>
    <w:rsid w:val="00A075C1"/>
    <w:rsid w:val="00A075F0"/>
    <w:rsid w:val="00A07810"/>
    <w:rsid w:val="00A07966"/>
    <w:rsid w:val="00A07A25"/>
    <w:rsid w:val="00A07BC1"/>
    <w:rsid w:val="00A07D0F"/>
    <w:rsid w:val="00A07E08"/>
    <w:rsid w:val="00A07FE4"/>
    <w:rsid w:val="00A10609"/>
    <w:rsid w:val="00A10711"/>
    <w:rsid w:val="00A107E6"/>
    <w:rsid w:val="00A108C7"/>
    <w:rsid w:val="00A108D8"/>
    <w:rsid w:val="00A10901"/>
    <w:rsid w:val="00A10915"/>
    <w:rsid w:val="00A10B18"/>
    <w:rsid w:val="00A10C46"/>
    <w:rsid w:val="00A10CCD"/>
    <w:rsid w:val="00A10D79"/>
    <w:rsid w:val="00A10F12"/>
    <w:rsid w:val="00A113A2"/>
    <w:rsid w:val="00A1143B"/>
    <w:rsid w:val="00A11480"/>
    <w:rsid w:val="00A11548"/>
    <w:rsid w:val="00A11551"/>
    <w:rsid w:val="00A11554"/>
    <w:rsid w:val="00A1156E"/>
    <w:rsid w:val="00A11751"/>
    <w:rsid w:val="00A11755"/>
    <w:rsid w:val="00A119A4"/>
    <w:rsid w:val="00A119C3"/>
    <w:rsid w:val="00A11B35"/>
    <w:rsid w:val="00A11BB6"/>
    <w:rsid w:val="00A11BFD"/>
    <w:rsid w:val="00A11C15"/>
    <w:rsid w:val="00A11C1B"/>
    <w:rsid w:val="00A11D7D"/>
    <w:rsid w:val="00A11EAD"/>
    <w:rsid w:val="00A11FAF"/>
    <w:rsid w:val="00A1201D"/>
    <w:rsid w:val="00A121AC"/>
    <w:rsid w:val="00A12320"/>
    <w:rsid w:val="00A1234B"/>
    <w:rsid w:val="00A1236B"/>
    <w:rsid w:val="00A1243F"/>
    <w:rsid w:val="00A126C3"/>
    <w:rsid w:val="00A12778"/>
    <w:rsid w:val="00A129B0"/>
    <w:rsid w:val="00A12B15"/>
    <w:rsid w:val="00A12CC4"/>
    <w:rsid w:val="00A12F62"/>
    <w:rsid w:val="00A13158"/>
    <w:rsid w:val="00A131A5"/>
    <w:rsid w:val="00A131BA"/>
    <w:rsid w:val="00A1333A"/>
    <w:rsid w:val="00A13342"/>
    <w:rsid w:val="00A13516"/>
    <w:rsid w:val="00A13601"/>
    <w:rsid w:val="00A1367F"/>
    <w:rsid w:val="00A13860"/>
    <w:rsid w:val="00A138CD"/>
    <w:rsid w:val="00A138F2"/>
    <w:rsid w:val="00A13985"/>
    <w:rsid w:val="00A13A94"/>
    <w:rsid w:val="00A13A97"/>
    <w:rsid w:val="00A13AE7"/>
    <w:rsid w:val="00A13C27"/>
    <w:rsid w:val="00A13C4C"/>
    <w:rsid w:val="00A13E87"/>
    <w:rsid w:val="00A14046"/>
    <w:rsid w:val="00A14063"/>
    <w:rsid w:val="00A140BF"/>
    <w:rsid w:val="00A14113"/>
    <w:rsid w:val="00A14266"/>
    <w:rsid w:val="00A14268"/>
    <w:rsid w:val="00A1432C"/>
    <w:rsid w:val="00A14586"/>
    <w:rsid w:val="00A14610"/>
    <w:rsid w:val="00A14643"/>
    <w:rsid w:val="00A147BF"/>
    <w:rsid w:val="00A14856"/>
    <w:rsid w:val="00A1486D"/>
    <w:rsid w:val="00A1491E"/>
    <w:rsid w:val="00A14927"/>
    <w:rsid w:val="00A14A2B"/>
    <w:rsid w:val="00A14A73"/>
    <w:rsid w:val="00A14A96"/>
    <w:rsid w:val="00A14AB5"/>
    <w:rsid w:val="00A14BF7"/>
    <w:rsid w:val="00A14EB4"/>
    <w:rsid w:val="00A15092"/>
    <w:rsid w:val="00A150B1"/>
    <w:rsid w:val="00A151E5"/>
    <w:rsid w:val="00A153B4"/>
    <w:rsid w:val="00A153DF"/>
    <w:rsid w:val="00A154AE"/>
    <w:rsid w:val="00A15580"/>
    <w:rsid w:val="00A155A0"/>
    <w:rsid w:val="00A155CB"/>
    <w:rsid w:val="00A158BF"/>
    <w:rsid w:val="00A158D5"/>
    <w:rsid w:val="00A1591D"/>
    <w:rsid w:val="00A159A4"/>
    <w:rsid w:val="00A15A6D"/>
    <w:rsid w:val="00A15BDF"/>
    <w:rsid w:val="00A15C33"/>
    <w:rsid w:val="00A15D24"/>
    <w:rsid w:val="00A15D49"/>
    <w:rsid w:val="00A15D57"/>
    <w:rsid w:val="00A15D8A"/>
    <w:rsid w:val="00A1612B"/>
    <w:rsid w:val="00A163D3"/>
    <w:rsid w:val="00A16474"/>
    <w:rsid w:val="00A164E0"/>
    <w:rsid w:val="00A164E4"/>
    <w:rsid w:val="00A16522"/>
    <w:rsid w:val="00A1652D"/>
    <w:rsid w:val="00A16762"/>
    <w:rsid w:val="00A1680B"/>
    <w:rsid w:val="00A1686D"/>
    <w:rsid w:val="00A1695C"/>
    <w:rsid w:val="00A16B6A"/>
    <w:rsid w:val="00A16BAD"/>
    <w:rsid w:val="00A16EEE"/>
    <w:rsid w:val="00A16F95"/>
    <w:rsid w:val="00A171B1"/>
    <w:rsid w:val="00A17323"/>
    <w:rsid w:val="00A17334"/>
    <w:rsid w:val="00A17440"/>
    <w:rsid w:val="00A174F9"/>
    <w:rsid w:val="00A17632"/>
    <w:rsid w:val="00A17963"/>
    <w:rsid w:val="00A17A21"/>
    <w:rsid w:val="00A17C07"/>
    <w:rsid w:val="00A17C18"/>
    <w:rsid w:val="00A17CBC"/>
    <w:rsid w:val="00A17EB1"/>
    <w:rsid w:val="00A17F51"/>
    <w:rsid w:val="00A17FED"/>
    <w:rsid w:val="00A20023"/>
    <w:rsid w:val="00A2002E"/>
    <w:rsid w:val="00A20149"/>
    <w:rsid w:val="00A20163"/>
    <w:rsid w:val="00A201A4"/>
    <w:rsid w:val="00A201C9"/>
    <w:rsid w:val="00A2022D"/>
    <w:rsid w:val="00A20271"/>
    <w:rsid w:val="00A20290"/>
    <w:rsid w:val="00A203AC"/>
    <w:rsid w:val="00A20422"/>
    <w:rsid w:val="00A207D8"/>
    <w:rsid w:val="00A20881"/>
    <w:rsid w:val="00A20A10"/>
    <w:rsid w:val="00A20BB7"/>
    <w:rsid w:val="00A20BC8"/>
    <w:rsid w:val="00A20C2D"/>
    <w:rsid w:val="00A20C42"/>
    <w:rsid w:val="00A20E37"/>
    <w:rsid w:val="00A20F9C"/>
    <w:rsid w:val="00A21045"/>
    <w:rsid w:val="00A21079"/>
    <w:rsid w:val="00A212F0"/>
    <w:rsid w:val="00A2134D"/>
    <w:rsid w:val="00A21397"/>
    <w:rsid w:val="00A213B6"/>
    <w:rsid w:val="00A2175B"/>
    <w:rsid w:val="00A217BF"/>
    <w:rsid w:val="00A21B8C"/>
    <w:rsid w:val="00A21FFC"/>
    <w:rsid w:val="00A22036"/>
    <w:rsid w:val="00A224AC"/>
    <w:rsid w:val="00A225C6"/>
    <w:rsid w:val="00A226D8"/>
    <w:rsid w:val="00A228FE"/>
    <w:rsid w:val="00A22913"/>
    <w:rsid w:val="00A229F8"/>
    <w:rsid w:val="00A22B9D"/>
    <w:rsid w:val="00A22C25"/>
    <w:rsid w:val="00A22D32"/>
    <w:rsid w:val="00A22F7A"/>
    <w:rsid w:val="00A232E9"/>
    <w:rsid w:val="00A233BC"/>
    <w:rsid w:val="00A2363A"/>
    <w:rsid w:val="00A237F6"/>
    <w:rsid w:val="00A2390B"/>
    <w:rsid w:val="00A23967"/>
    <w:rsid w:val="00A23A36"/>
    <w:rsid w:val="00A23CB4"/>
    <w:rsid w:val="00A23DAA"/>
    <w:rsid w:val="00A23DB5"/>
    <w:rsid w:val="00A23F28"/>
    <w:rsid w:val="00A23F79"/>
    <w:rsid w:val="00A2431D"/>
    <w:rsid w:val="00A245B5"/>
    <w:rsid w:val="00A24657"/>
    <w:rsid w:val="00A2470E"/>
    <w:rsid w:val="00A248DB"/>
    <w:rsid w:val="00A24971"/>
    <w:rsid w:val="00A24B58"/>
    <w:rsid w:val="00A24B68"/>
    <w:rsid w:val="00A24C99"/>
    <w:rsid w:val="00A24F9F"/>
    <w:rsid w:val="00A25031"/>
    <w:rsid w:val="00A2505F"/>
    <w:rsid w:val="00A2506F"/>
    <w:rsid w:val="00A25377"/>
    <w:rsid w:val="00A25424"/>
    <w:rsid w:val="00A25514"/>
    <w:rsid w:val="00A2555F"/>
    <w:rsid w:val="00A25629"/>
    <w:rsid w:val="00A2562A"/>
    <w:rsid w:val="00A25709"/>
    <w:rsid w:val="00A257AC"/>
    <w:rsid w:val="00A257FC"/>
    <w:rsid w:val="00A25A45"/>
    <w:rsid w:val="00A25AB4"/>
    <w:rsid w:val="00A25BCE"/>
    <w:rsid w:val="00A25C6F"/>
    <w:rsid w:val="00A25CF5"/>
    <w:rsid w:val="00A25D2B"/>
    <w:rsid w:val="00A25DE9"/>
    <w:rsid w:val="00A25ED1"/>
    <w:rsid w:val="00A25FC4"/>
    <w:rsid w:val="00A2611E"/>
    <w:rsid w:val="00A2620F"/>
    <w:rsid w:val="00A26278"/>
    <w:rsid w:val="00A26553"/>
    <w:rsid w:val="00A26585"/>
    <w:rsid w:val="00A26688"/>
    <w:rsid w:val="00A268DD"/>
    <w:rsid w:val="00A268F5"/>
    <w:rsid w:val="00A268FA"/>
    <w:rsid w:val="00A2699A"/>
    <w:rsid w:val="00A26A8C"/>
    <w:rsid w:val="00A27192"/>
    <w:rsid w:val="00A272AA"/>
    <w:rsid w:val="00A273D9"/>
    <w:rsid w:val="00A2754F"/>
    <w:rsid w:val="00A2758E"/>
    <w:rsid w:val="00A27730"/>
    <w:rsid w:val="00A2776B"/>
    <w:rsid w:val="00A2787E"/>
    <w:rsid w:val="00A2789E"/>
    <w:rsid w:val="00A278C8"/>
    <w:rsid w:val="00A278E4"/>
    <w:rsid w:val="00A279A0"/>
    <w:rsid w:val="00A27ACA"/>
    <w:rsid w:val="00A27B03"/>
    <w:rsid w:val="00A27C4D"/>
    <w:rsid w:val="00A27D08"/>
    <w:rsid w:val="00A27D94"/>
    <w:rsid w:val="00A27F29"/>
    <w:rsid w:val="00A27F9C"/>
    <w:rsid w:val="00A30099"/>
    <w:rsid w:val="00A303D7"/>
    <w:rsid w:val="00A30581"/>
    <w:rsid w:val="00A3058B"/>
    <w:rsid w:val="00A305EE"/>
    <w:rsid w:val="00A30781"/>
    <w:rsid w:val="00A307AC"/>
    <w:rsid w:val="00A308B5"/>
    <w:rsid w:val="00A309F6"/>
    <w:rsid w:val="00A30B8A"/>
    <w:rsid w:val="00A30CD9"/>
    <w:rsid w:val="00A30E55"/>
    <w:rsid w:val="00A30F22"/>
    <w:rsid w:val="00A30F68"/>
    <w:rsid w:val="00A30F77"/>
    <w:rsid w:val="00A31082"/>
    <w:rsid w:val="00A3136B"/>
    <w:rsid w:val="00A31617"/>
    <w:rsid w:val="00A316C4"/>
    <w:rsid w:val="00A317A4"/>
    <w:rsid w:val="00A31856"/>
    <w:rsid w:val="00A318C6"/>
    <w:rsid w:val="00A319C6"/>
    <w:rsid w:val="00A31CA8"/>
    <w:rsid w:val="00A31CDD"/>
    <w:rsid w:val="00A31D08"/>
    <w:rsid w:val="00A31D7B"/>
    <w:rsid w:val="00A31DDD"/>
    <w:rsid w:val="00A31F87"/>
    <w:rsid w:val="00A31FFD"/>
    <w:rsid w:val="00A32020"/>
    <w:rsid w:val="00A32054"/>
    <w:rsid w:val="00A3209D"/>
    <w:rsid w:val="00A32183"/>
    <w:rsid w:val="00A32206"/>
    <w:rsid w:val="00A32255"/>
    <w:rsid w:val="00A322FD"/>
    <w:rsid w:val="00A3236E"/>
    <w:rsid w:val="00A32483"/>
    <w:rsid w:val="00A324E4"/>
    <w:rsid w:val="00A3252E"/>
    <w:rsid w:val="00A326D5"/>
    <w:rsid w:val="00A327DE"/>
    <w:rsid w:val="00A32A06"/>
    <w:rsid w:val="00A32A94"/>
    <w:rsid w:val="00A32B90"/>
    <w:rsid w:val="00A32C6C"/>
    <w:rsid w:val="00A32D86"/>
    <w:rsid w:val="00A32DAC"/>
    <w:rsid w:val="00A33072"/>
    <w:rsid w:val="00A33104"/>
    <w:rsid w:val="00A33111"/>
    <w:rsid w:val="00A33274"/>
    <w:rsid w:val="00A33382"/>
    <w:rsid w:val="00A3339E"/>
    <w:rsid w:val="00A333B0"/>
    <w:rsid w:val="00A33446"/>
    <w:rsid w:val="00A33491"/>
    <w:rsid w:val="00A33597"/>
    <w:rsid w:val="00A336F7"/>
    <w:rsid w:val="00A33764"/>
    <w:rsid w:val="00A3393C"/>
    <w:rsid w:val="00A339CB"/>
    <w:rsid w:val="00A339E4"/>
    <w:rsid w:val="00A33A7A"/>
    <w:rsid w:val="00A33B13"/>
    <w:rsid w:val="00A33D5E"/>
    <w:rsid w:val="00A33E58"/>
    <w:rsid w:val="00A33F95"/>
    <w:rsid w:val="00A34114"/>
    <w:rsid w:val="00A342EC"/>
    <w:rsid w:val="00A34387"/>
    <w:rsid w:val="00A343EC"/>
    <w:rsid w:val="00A346B9"/>
    <w:rsid w:val="00A349F4"/>
    <w:rsid w:val="00A34BA7"/>
    <w:rsid w:val="00A34C2F"/>
    <w:rsid w:val="00A34E5B"/>
    <w:rsid w:val="00A34E61"/>
    <w:rsid w:val="00A3516F"/>
    <w:rsid w:val="00A35209"/>
    <w:rsid w:val="00A35414"/>
    <w:rsid w:val="00A3547D"/>
    <w:rsid w:val="00A35503"/>
    <w:rsid w:val="00A3550B"/>
    <w:rsid w:val="00A3552B"/>
    <w:rsid w:val="00A35751"/>
    <w:rsid w:val="00A357EC"/>
    <w:rsid w:val="00A358E4"/>
    <w:rsid w:val="00A35BB7"/>
    <w:rsid w:val="00A35CCB"/>
    <w:rsid w:val="00A35CE9"/>
    <w:rsid w:val="00A35DBB"/>
    <w:rsid w:val="00A35DEB"/>
    <w:rsid w:val="00A35F1D"/>
    <w:rsid w:val="00A3601F"/>
    <w:rsid w:val="00A3614E"/>
    <w:rsid w:val="00A3621A"/>
    <w:rsid w:val="00A362CE"/>
    <w:rsid w:val="00A36520"/>
    <w:rsid w:val="00A36602"/>
    <w:rsid w:val="00A36662"/>
    <w:rsid w:val="00A3683B"/>
    <w:rsid w:val="00A369AC"/>
    <w:rsid w:val="00A36A99"/>
    <w:rsid w:val="00A36BDB"/>
    <w:rsid w:val="00A36DE4"/>
    <w:rsid w:val="00A36E29"/>
    <w:rsid w:val="00A36F38"/>
    <w:rsid w:val="00A3703C"/>
    <w:rsid w:val="00A37058"/>
    <w:rsid w:val="00A37168"/>
    <w:rsid w:val="00A37175"/>
    <w:rsid w:val="00A371D0"/>
    <w:rsid w:val="00A3729A"/>
    <w:rsid w:val="00A373FB"/>
    <w:rsid w:val="00A3759F"/>
    <w:rsid w:val="00A376DE"/>
    <w:rsid w:val="00A37994"/>
    <w:rsid w:val="00A379C3"/>
    <w:rsid w:val="00A37A14"/>
    <w:rsid w:val="00A37B75"/>
    <w:rsid w:val="00A37C51"/>
    <w:rsid w:val="00A37D48"/>
    <w:rsid w:val="00A37D6B"/>
    <w:rsid w:val="00A37D82"/>
    <w:rsid w:val="00A37D9C"/>
    <w:rsid w:val="00A37DA1"/>
    <w:rsid w:val="00A37EE5"/>
    <w:rsid w:val="00A37F09"/>
    <w:rsid w:val="00A37F37"/>
    <w:rsid w:val="00A37F83"/>
    <w:rsid w:val="00A37F9C"/>
    <w:rsid w:val="00A40276"/>
    <w:rsid w:val="00A402E1"/>
    <w:rsid w:val="00A40349"/>
    <w:rsid w:val="00A40365"/>
    <w:rsid w:val="00A403A2"/>
    <w:rsid w:val="00A40519"/>
    <w:rsid w:val="00A40638"/>
    <w:rsid w:val="00A40667"/>
    <w:rsid w:val="00A406FB"/>
    <w:rsid w:val="00A407D8"/>
    <w:rsid w:val="00A40BF3"/>
    <w:rsid w:val="00A40C8C"/>
    <w:rsid w:val="00A40E19"/>
    <w:rsid w:val="00A40ECF"/>
    <w:rsid w:val="00A410D3"/>
    <w:rsid w:val="00A410F7"/>
    <w:rsid w:val="00A41264"/>
    <w:rsid w:val="00A413F4"/>
    <w:rsid w:val="00A414C7"/>
    <w:rsid w:val="00A4159A"/>
    <w:rsid w:val="00A41774"/>
    <w:rsid w:val="00A418A0"/>
    <w:rsid w:val="00A41D30"/>
    <w:rsid w:val="00A41D40"/>
    <w:rsid w:val="00A41F7F"/>
    <w:rsid w:val="00A4206F"/>
    <w:rsid w:val="00A421E0"/>
    <w:rsid w:val="00A424AE"/>
    <w:rsid w:val="00A424B1"/>
    <w:rsid w:val="00A425FD"/>
    <w:rsid w:val="00A4264D"/>
    <w:rsid w:val="00A4275B"/>
    <w:rsid w:val="00A428B9"/>
    <w:rsid w:val="00A42A4A"/>
    <w:rsid w:val="00A42BCE"/>
    <w:rsid w:val="00A42DA0"/>
    <w:rsid w:val="00A43257"/>
    <w:rsid w:val="00A432BB"/>
    <w:rsid w:val="00A432CA"/>
    <w:rsid w:val="00A433E4"/>
    <w:rsid w:val="00A434BD"/>
    <w:rsid w:val="00A43710"/>
    <w:rsid w:val="00A438AE"/>
    <w:rsid w:val="00A43900"/>
    <w:rsid w:val="00A43B40"/>
    <w:rsid w:val="00A43B46"/>
    <w:rsid w:val="00A43BF5"/>
    <w:rsid w:val="00A43DBC"/>
    <w:rsid w:val="00A440A5"/>
    <w:rsid w:val="00A44164"/>
    <w:rsid w:val="00A441DC"/>
    <w:rsid w:val="00A441DF"/>
    <w:rsid w:val="00A44210"/>
    <w:rsid w:val="00A44240"/>
    <w:rsid w:val="00A44632"/>
    <w:rsid w:val="00A44667"/>
    <w:rsid w:val="00A44791"/>
    <w:rsid w:val="00A44833"/>
    <w:rsid w:val="00A44836"/>
    <w:rsid w:val="00A44874"/>
    <w:rsid w:val="00A448A1"/>
    <w:rsid w:val="00A449F1"/>
    <w:rsid w:val="00A44A76"/>
    <w:rsid w:val="00A44CC1"/>
    <w:rsid w:val="00A44CCD"/>
    <w:rsid w:val="00A44CF6"/>
    <w:rsid w:val="00A4505E"/>
    <w:rsid w:val="00A450CA"/>
    <w:rsid w:val="00A451AD"/>
    <w:rsid w:val="00A45264"/>
    <w:rsid w:val="00A4537E"/>
    <w:rsid w:val="00A45389"/>
    <w:rsid w:val="00A453DE"/>
    <w:rsid w:val="00A454E0"/>
    <w:rsid w:val="00A457C2"/>
    <w:rsid w:val="00A45890"/>
    <w:rsid w:val="00A45929"/>
    <w:rsid w:val="00A45B0C"/>
    <w:rsid w:val="00A45B85"/>
    <w:rsid w:val="00A45BE7"/>
    <w:rsid w:val="00A45C68"/>
    <w:rsid w:val="00A45D61"/>
    <w:rsid w:val="00A45D94"/>
    <w:rsid w:val="00A45DEA"/>
    <w:rsid w:val="00A45E01"/>
    <w:rsid w:val="00A45F90"/>
    <w:rsid w:val="00A46032"/>
    <w:rsid w:val="00A461FC"/>
    <w:rsid w:val="00A462C6"/>
    <w:rsid w:val="00A46493"/>
    <w:rsid w:val="00A465E2"/>
    <w:rsid w:val="00A466B6"/>
    <w:rsid w:val="00A46786"/>
    <w:rsid w:val="00A4694A"/>
    <w:rsid w:val="00A46967"/>
    <w:rsid w:val="00A46A10"/>
    <w:rsid w:val="00A46AB4"/>
    <w:rsid w:val="00A46C29"/>
    <w:rsid w:val="00A46CCB"/>
    <w:rsid w:val="00A47231"/>
    <w:rsid w:val="00A47382"/>
    <w:rsid w:val="00A4767C"/>
    <w:rsid w:val="00A4768D"/>
    <w:rsid w:val="00A477AC"/>
    <w:rsid w:val="00A47840"/>
    <w:rsid w:val="00A478E1"/>
    <w:rsid w:val="00A47948"/>
    <w:rsid w:val="00A479DD"/>
    <w:rsid w:val="00A47A45"/>
    <w:rsid w:val="00A47A56"/>
    <w:rsid w:val="00A47A5C"/>
    <w:rsid w:val="00A47F0C"/>
    <w:rsid w:val="00A47FC3"/>
    <w:rsid w:val="00A47FC6"/>
    <w:rsid w:val="00A47FDD"/>
    <w:rsid w:val="00A5002D"/>
    <w:rsid w:val="00A500B3"/>
    <w:rsid w:val="00A50128"/>
    <w:rsid w:val="00A503B6"/>
    <w:rsid w:val="00A5041E"/>
    <w:rsid w:val="00A5043E"/>
    <w:rsid w:val="00A505B5"/>
    <w:rsid w:val="00A50716"/>
    <w:rsid w:val="00A507E2"/>
    <w:rsid w:val="00A50815"/>
    <w:rsid w:val="00A50862"/>
    <w:rsid w:val="00A508AE"/>
    <w:rsid w:val="00A50930"/>
    <w:rsid w:val="00A5096D"/>
    <w:rsid w:val="00A50970"/>
    <w:rsid w:val="00A50A7B"/>
    <w:rsid w:val="00A50AE2"/>
    <w:rsid w:val="00A50BCE"/>
    <w:rsid w:val="00A50C1C"/>
    <w:rsid w:val="00A50C39"/>
    <w:rsid w:val="00A50C53"/>
    <w:rsid w:val="00A50CA7"/>
    <w:rsid w:val="00A50DD7"/>
    <w:rsid w:val="00A50EA7"/>
    <w:rsid w:val="00A50EAD"/>
    <w:rsid w:val="00A51012"/>
    <w:rsid w:val="00A5123F"/>
    <w:rsid w:val="00A51364"/>
    <w:rsid w:val="00A51368"/>
    <w:rsid w:val="00A5165B"/>
    <w:rsid w:val="00A51843"/>
    <w:rsid w:val="00A51880"/>
    <w:rsid w:val="00A51888"/>
    <w:rsid w:val="00A51934"/>
    <w:rsid w:val="00A51993"/>
    <w:rsid w:val="00A51B67"/>
    <w:rsid w:val="00A51C3F"/>
    <w:rsid w:val="00A51E2A"/>
    <w:rsid w:val="00A51EBC"/>
    <w:rsid w:val="00A51ED3"/>
    <w:rsid w:val="00A52263"/>
    <w:rsid w:val="00A5226A"/>
    <w:rsid w:val="00A522C1"/>
    <w:rsid w:val="00A523C3"/>
    <w:rsid w:val="00A523E0"/>
    <w:rsid w:val="00A5241C"/>
    <w:rsid w:val="00A5242B"/>
    <w:rsid w:val="00A52506"/>
    <w:rsid w:val="00A52591"/>
    <w:rsid w:val="00A525D1"/>
    <w:rsid w:val="00A526D8"/>
    <w:rsid w:val="00A52818"/>
    <w:rsid w:val="00A52868"/>
    <w:rsid w:val="00A529F1"/>
    <w:rsid w:val="00A52A41"/>
    <w:rsid w:val="00A52B1C"/>
    <w:rsid w:val="00A52B80"/>
    <w:rsid w:val="00A52D4B"/>
    <w:rsid w:val="00A52E3A"/>
    <w:rsid w:val="00A52E5C"/>
    <w:rsid w:val="00A52EE2"/>
    <w:rsid w:val="00A52F58"/>
    <w:rsid w:val="00A5325F"/>
    <w:rsid w:val="00A532E5"/>
    <w:rsid w:val="00A533EC"/>
    <w:rsid w:val="00A5378E"/>
    <w:rsid w:val="00A53943"/>
    <w:rsid w:val="00A5398C"/>
    <w:rsid w:val="00A53D40"/>
    <w:rsid w:val="00A53D60"/>
    <w:rsid w:val="00A53E09"/>
    <w:rsid w:val="00A53E1D"/>
    <w:rsid w:val="00A53E3F"/>
    <w:rsid w:val="00A53E4E"/>
    <w:rsid w:val="00A53FE7"/>
    <w:rsid w:val="00A5420D"/>
    <w:rsid w:val="00A5429F"/>
    <w:rsid w:val="00A5431A"/>
    <w:rsid w:val="00A543A9"/>
    <w:rsid w:val="00A543ED"/>
    <w:rsid w:val="00A54555"/>
    <w:rsid w:val="00A545B9"/>
    <w:rsid w:val="00A545BE"/>
    <w:rsid w:val="00A545F6"/>
    <w:rsid w:val="00A549A8"/>
    <w:rsid w:val="00A549F9"/>
    <w:rsid w:val="00A54AF3"/>
    <w:rsid w:val="00A54C53"/>
    <w:rsid w:val="00A54D5A"/>
    <w:rsid w:val="00A54DB0"/>
    <w:rsid w:val="00A54DB2"/>
    <w:rsid w:val="00A550E3"/>
    <w:rsid w:val="00A55176"/>
    <w:rsid w:val="00A5527F"/>
    <w:rsid w:val="00A55545"/>
    <w:rsid w:val="00A5554B"/>
    <w:rsid w:val="00A5565E"/>
    <w:rsid w:val="00A556FB"/>
    <w:rsid w:val="00A55705"/>
    <w:rsid w:val="00A5594C"/>
    <w:rsid w:val="00A55B11"/>
    <w:rsid w:val="00A55BB4"/>
    <w:rsid w:val="00A55BEF"/>
    <w:rsid w:val="00A55C8C"/>
    <w:rsid w:val="00A55D06"/>
    <w:rsid w:val="00A55D19"/>
    <w:rsid w:val="00A55D8F"/>
    <w:rsid w:val="00A560C4"/>
    <w:rsid w:val="00A560C7"/>
    <w:rsid w:val="00A56170"/>
    <w:rsid w:val="00A561CE"/>
    <w:rsid w:val="00A563A5"/>
    <w:rsid w:val="00A563FD"/>
    <w:rsid w:val="00A566C6"/>
    <w:rsid w:val="00A566F1"/>
    <w:rsid w:val="00A567B9"/>
    <w:rsid w:val="00A56865"/>
    <w:rsid w:val="00A56AFE"/>
    <w:rsid w:val="00A56D83"/>
    <w:rsid w:val="00A56EA5"/>
    <w:rsid w:val="00A5700D"/>
    <w:rsid w:val="00A570FF"/>
    <w:rsid w:val="00A5726A"/>
    <w:rsid w:val="00A5744E"/>
    <w:rsid w:val="00A57576"/>
    <w:rsid w:val="00A57681"/>
    <w:rsid w:val="00A5770B"/>
    <w:rsid w:val="00A57962"/>
    <w:rsid w:val="00A57990"/>
    <w:rsid w:val="00A57BF2"/>
    <w:rsid w:val="00A57D1C"/>
    <w:rsid w:val="00A57D43"/>
    <w:rsid w:val="00A57F20"/>
    <w:rsid w:val="00A57FDB"/>
    <w:rsid w:val="00A60100"/>
    <w:rsid w:val="00A6023C"/>
    <w:rsid w:val="00A60346"/>
    <w:rsid w:val="00A603ED"/>
    <w:rsid w:val="00A6051F"/>
    <w:rsid w:val="00A60635"/>
    <w:rsid w:val="00A606AA"/>
    <w:rsid w:val="00A607DD"/>
    <w:rsid w:val="00A6082F"/>
    <w:rsid w:val="00A60858"/>
    <w:rsid w:val="00A60A44"/>
    <w:rsid w:val="00A60AEB"/>
    <w:rsid w:val="00A60B8B"/>
    <w:rsid w:val="00A60CA8"/>
    <w:rsid w:val="00A60D3F"/>
    <w:rsid w:val="00A60DBA"/>
    <w:rsid w:val="00A60FEB"/>
    <w:rsid w:val="00A61126"/>
    <w:rsid w:val="00A61188"/>
    <w:rsid w:val="00A611DD"/>
    <w:rsid w:val="00A614FE"/>
    <w:rsid w:val="00A6156B"/>
    <w:rsid w:val="00A61788"/>
    <w:rsid w:val="00A617BB"/>
    <w:rsid w:val="00A6186D"/>
    <w:rsid w:val="00A618B4"/>
    <w:rsid w:val="00A618BA"/>
    <w:rsid w:val="00A61A32"/>
    <w:rsid w:val="00A61B04"/>
    <w:rsid w:val="00A61B18"/>
    <w:rsid w:val="00A61BA0"/>
    <w:rsid w:val="00A61F12"/>
    <w:rsid w:val="00A61F6C"/>
    <w:rsid w:val="00A621CD"/>
    <w:rsid w:val="00A62363"/>
    <w:rsid w:val="00A625AC"/>
    <w:rsid w:val="00A625AE"/>
    <w:rsid w:val="00A62697"/>
    <w:rsid w:val="00A62797"/>
    <w:rsid w:val="00A627B0"/>
    <w:rsid w:val="00A62A35"/>
    <w:rsid w:val="00A62A5F"/>
    <w:rsid w:val="00A62A64"/>
    <w:rsid w:val="00A62AD4"/>
    <w:rsid w:val="00A62B62"/>
    <w:rsid w:val="00A62BC4"/>
    <w:rsid w:val="00A62EAB"/>
    <w:rsid w:val="00A62F4C"/>
    <w:rsid w:val="00A62FC3"/>
    <w:rsid w:val="00A62FC7"/>
    <w:rsid w:val="00A630B1"/>
    <w:rsid w:val="00A63114"/>
    <w:rsid w:val="00A63182"/>
    <w:rsid w:val="00A63197"/>
    <w:rsid w:val="00A631F7"/>
    <w:rsid w:val="00A631F9"/>
    <w:rsid w:val="00A6320E"/>
    <w:rsid w:val="00A63330"/>
    <w:rsid w:val="00A633B5"/>
    <w:rsid w:val="00A634A3"/>
    <w:rsid w:val="00A6361A"/>
    <w:rsid w:val="00A6394B"/>
    <w:rsid w:val="00A63A61"/>
    <w:rsid w:val="00A63BA2"/>
    <w:rsid w:val="00A63CA4"/>
    <w:rsid w:val="00A63CAD"/>
    <w:rsid w:val="00A63D39"/>
    <w:rsid w:val="00A63E0A"/>
    <w:rsid w:val="00A63E5A"/>
    <w:rsid w:val="00A63E8A"/>
    <w:rsid w:val="00A63F46"/>
    <w:rsid w:val="00A64215"/>
    <w:rsid w:val="00A642A7"/>
    <w:rsid w:val="00A64341"/>
    <w:rsid w:val="00A64359"/>
    <w:rsid w:val="00A643DB"/>
    <w:rsid w:val="00A64464"/>
    <w:rsid w:val="00A644AA"/>
    <w:rsid w:val="00A6460F"/>
    <w:rsid w:val="00A64690"/>
    <w:rsid w:val="00A646FA"/>
    <w:rsid w:val="00A64770"/>
    <w:rsid w:val="00A6498D"/>
    <w:rsid w:val="00A649AA"/>
    <w:rsid w:val="00A64A92"/>
    <w:rsid w:val="00A64CC1"/>
    <w:rsid w:val="00A64EB9"/>
    <w:rsid w:val="00A6515C"/>
    <w:rsid w:val="00A6524E"/>
    <w:rsid w:val="00A6525E"/>
    <w:rsid w:val="00A6530A"/>
    <w:rsid w:val="00A65346"/>
    <w:rsid w:val="00A65500"/>
    <w:rsid w:val="00A65537"/>
    <w:rsid w:val="00A65769"/>
    <w:rsid w:val="00A657AC"/>
    <w:rsid w:val="00A657D6"/>
    <w:rsid w:val="00A65852"/>
    <w:rsid w:val="00A65960"/>
    <w:rsid w:val="00A65A96"/>
    <w:rsid w:val="00A65BDA"/>
    <w:rsid w:val="00A65D50"/>
    <w:rsid w:val="00A65E01"/>
    <w:rsid w:val="00A65E6B"/>
    <w:rsid w:val="00A65ECF"/>
    <w:rsid w:val="00A6618E"/>
    <w:rsid w:val="00A661D8"/>
    <w:rsid w:val="00A66248"/>
    <w:rsid w:val="00A66391"/>
    <w:rsid w:val="00A663D0"/>
    <w:rsid w:val="00A66434"/>
    <w:rsid w:val="00A664DD"/>
    <w:rsid w:val="00A6651F"/>
    <w:rsid w:val="00A66787"/>
    <w:rsid w:val="00A667A2"/>
    <w:rsid w:val="00A667B1"/>
    <w:rsid w:val="00A6697A"/>
    <w:rsid w:val="00A669D5"/>
    <w:rsid w:val="00A66B77"/>
    <w:rsid w:val="00A66BB9"/>
    <w:rsid w:val="00A66BE7"/>
    <w:rsid w:val="00A66C96"/>
    <w:rsid w:val="00A66E30"/>
    <w:rsid w:val="00A66EAE"/>
    <w:rsid w:val="00A66EB5"/>
    <w:rsid w:val="00A66F03"/>
    <w:rsid w:val="00A66FCF"/>
    <w:rsid w:val="00A671A2"/>
    <w:rsid w:val="00A67760"/>
    <w:rsid w:val="00A677AB"/>
    <w:rsid w:val="00A6790B"/>
    <w:rsid w:val="00A67A55"/>
    <w:rsid w:val="00A67BD6"/>
    <w:rsid w:val="00A67BD9"/>
    <w:rsid w:val="00A67CE7"/>
    <w:rsid w:val="00A67E02"/>
    <w:rsid w:val="00A67EE0"/>
    <w:rsid w:val="00A701EE"/>
    <w:rsid w:val="00A7023F"/>
    <w:rsid w:val="00A702E3"/>
    <w:rsid w:val="00A70315"/>
    <w:rsid w:val="00A704AD"/>
    <w:rsid w:val="00A70608"/>
    <w:rsid w:val="00A70652"/>
    <w:rsid w:val="00A70687"/>
    <w:rsid w:val="00A70790"/>
    <w:rsid w:val="00A7089D"/>
    <w:rsid w:val="00A70B5E"/>
    <w:rsid w:val="00A70B8F"/>
    <w:rsid w:val="00A70BEE"/>
    <w:rsid w:val="00A70C66"/>
    <w:rsid w:val="00A70D58"/>
    <w:rsid w:val="00A70D63"/>
    <w:rsid w:val="00A70EF9"/>
    <w:rsid w:val="00A70FA8"/>
    <w:rsid w:val="00A70FF1"/>
    <w:rsid w:val="00A7106E"/>
    <w:rsid w:val="00A710E8"/>
    <w:rsid w:val="00A711C8"/>
    <w:rsid w:val="00A71460"/>
    <w:rsid w:val="00A716C3"/>
    <w:rsid w:val="00A71884"/>
    <w:rsid w:val="00A71915"/>
    <w:rsid w:val="00A7199A"/>
    <w:rsid w:val="00A719AC"/>
    <w:rsid w:val="00A71A96"/>
    <w:rsid w:val="00A71C46"/>
    <w:rsid w:val="00A71CD8"/>
    <w:rsid w:val="00A71D01"/>
    <w:rsid w:val="00A71D1E"/>
    <w:rsid w:val="00A71E6D"/>
    <w:rsid w:val="00A71EDD"/>
    <w:rsid w:val="00A71F27"/>
    <w:rsid w:val="00A71F67"/>
    <w:rsid w:val="00A72041"/>
    <w:rsid w:val="00A72069"/>
    <w:rsid w:val="00A720B5"/>
    <w:rsid w:val="00A72439"/>
    <w:rsid w:val="00A72461"/>
    <w:rsid w:val="00A72754"/>
    <w:rsid w:val="00A7275C"/>
    <w:rsid w:val="00A727F0"/>
    <w:rsid w:val="00A72834"/>
    <w:rsid w:val="00A72A5C"/>
    <w:rsid w:val="00A72B87"/>
    <w:rsid w:val="00A72C28"/>
    <w:rsid w:val="00A72C4D"/>
    <w:rsid w:val="00A72E15"/>
    <w:rsid w:val="00A72E6A"/>
    <w:rsid w:val="00A73237"/>
    <w:rsid w:val="00A73358"/>
    <w:rsid w:val="00A73677"/>
    <w:rsid w:val="00A736D2"/>
    <w:rsid w:val="00A7374B"/>
    <w:rsid w:val="00A7394E"/>
    <w:rsid w:val="00A739AB"/>
    <w:rsid w:val="00A73A9B"/>
    <w:rsid w:val="00A73AE4"/>
    <w:rsid w:val="00A73B5C"/>
    <w:rsid w:val="00A73C15"/>
    <w:rsid w:val="00A73DE3"/>
    <w:rsid w:val="00A74043"/>
    <w:rsid w:val="00A7423F"/>
    <w:rsid w:val="00A744D3"/>
    <w:rsid w:val="00A745CB"/>
    <w:rsid w:val="00A745DB"/>
    <w:rsid w:val="00A7461F"/>
    <w:rsid w:val="00A746E4"/>
    <w:rsid w:val="00A74717"/>
    <w:rsid w:val="00A74785"/>
    <w:rsid w:val="00A74842"/>
    <w:rsid w:val="00A7486B"/>
    <w:rsid w:val="00A74948"/>
    <w:rsid w:val="00A74A27"/>
    <w:rsid w:val="00A74B03"/>
    <w:rsid w:val="00A74BA9"/>
    <w:rsid w:val="00A74CEC"/>
    <w:rsid w:val="00A74D18"/>
    <w:rsid w:val="00A74D33"/>
    <w:rsid w:val="00A74E3C"/>
    <w:rsid w:val="00A74E7F"/>
    <w:rsid w:val="00A74E80"/>
    <w:rsid w:val="00A75010"/>
    <w:rsid w:val="00A751A2"/>
    <w:rsid w:val="00A7523B"/>
    <w:rsid w:val="00A752A4"/>
    <w:rsid w:val="00A75348"/>
    <w:rsid w:val="00A75510"/>
    <w:rsid w:val="00A75675"/>
    <w:rsid w:val="00A75703"/>
    <w:rsid w:val="00A7574A"/>
    <w:rsid w:val="00A757FB"/>
    <w:rsid w:val="00A75842"/>
    <w:rsid w:val="00A759B0"/>
    <w:rsid w:val="00A759FC"/>
    <w:rsid w:val="00A75B0F"/>
    <w:rsid w:val="00A75D11"/>
    <w:rsid w:val="00A75E21"/>
    <w:rsid w:val="00A75E71"/>
    <w:rsid w:val="00A75F6D"/>
    <w:rsid w:val="00A760D0"/>
    <w:rsid w:val="00A7617A"/>
    <w:rsid w:val="00A761D4"/>
    <w:rsid w:val="00A7621A"/>
    <w:rsid w:val="00A76242"/>
    <w:rsid w:val="00A7645A"/>
    <w:rsid w:val="00A764A6"/>
    <w:rsid w:val="00A76596"/>
    <w:rsid w:val="00A766F1"/>
    <w:rsid w:val="00A76757"/>
    <w:rsid w:val="00A76759"/>
    <w:rsid w:val="00A76927"/>
    <w:rsid w:val="00A76AA4"/>
    <w:rsid w:val="00A76BDD"/>
    <w:rsid w:val="00A76BEE"/>
    <w:rsid w:val="00A76C67"/>
    <w:rsid w:val="00A76C7F"/>
    <w:rsid w:val="00A76CDC"/>
    <w:rsid w:val="00A76D6E"/>
    <w:rsid w:val="00A76DE6"/>
    <w:rsid w:val="00A76EAB"/>
    <w:rsid w:val="00A76EB8"/>
    <w:rsid w:val="00A76F60"/>
    <w:rsid w:val="00A76FEB"/>
    <w:rsid w:val="00A76FF5"/>
    <w:rsid w:val="00A77077"/>
    <w:rsid w:val="00A77111"/>
    <w:rsid w:val="00A77327"/>
    <w:rsid w:val="00A773B1"/>
    <w:rsid w:val="00A77467"/>
    <w:rsid w:val="00A77538"/>
    <w:rsid w:val="00A775ED"/>
    <w:rsid w:val="00A77645"/>
    <w:rsid w:val="00A776C9"/>
    <w:rsid w:val="00A77823"/>
    <w:rsid w:val="00A77890"/>
    <w:rsid w:val="00A7795F"/>
    <w:rsid w:val="00A779BE"/>
    <w:rsid w:val="00A77AE9"/>
    <w:rsid w:val="00A77BF2"/>
    <w:rsid w:val="00A77D94"/>
    <w:rsid w:val="00A77E14"/>
    <w:rsid w:val="00A77F56"/>
    <w:rsid w:val="00A80000"/>
    <w:rsid w:val="00A80043"/>
    <w:rsid w:val="00A8018C"/>
    <w:rsid w:val="00A80352"/>
    <w:rsid w:val="00A80442"/>
    <w:rsid w:val="00A804CA"/>
    <w:rsid w:val="00A8075E"/>
    <w:rsid w:val="00A80AC6"/>
    <w:rsid w:val="00A80B03"/>
    <w:rsid w:val="00A80BC9"/>
    <w:rsid w:val="00A80CFD"/>
    <w:rsid w:val="00A80EB9"/>
    <w:rsid w:val="00A810C9"/>
    <w:rsid w:val="00A81427"/>
    <w:rsid w:val="00A814BD"/>
    <w:rsid w:val="00A814D6"/>
    <w:rsid w:val="00A81678"/>
    <w:rsid w:val="00A81688"/>
    <w:rsid w:val="00A8173E"/>
    <w:rsid w:val="00A817B6"/>
    <w:rsid w:val="00A8187D"/>
    <w:rsid w:val="00A8195D"/>
    <w:rsid w:val="00A81A21"/>
    <w:rsid w:val="00A81B20"/>
    <w:rsid w:val="00A81B48"/>
    <w:rsid w:val="00A81C34"/>
    <w:rsid w:val="00A81F1D"/>
    <w:rsid w:val="00A81F9B"/>
    <w:rsid w:val="00A820EE"/>
    <w:rsid w:val="00A8213E"/>
    <w:rsid w:val="00A8219A"/>
    <w:rsid w:val="00A8223B"/>
    <w:rsid w:val="00A8246B"/>
    <w:rsid w:val="00A82766"/>
    <w:rsid w:val="00A8277F"/>
    <w:rsid w:val="00A827EC"/>
    <w:rsid w:val="00A82916"/>
    <w:rsid w:val="00A82918"/>
    <w:rsid w:val="00A829B5"/>
    <w:rsid w:val="00A82AA6"/>
    <w:rsid w:val="00A82B3B"/>
    <w:rsid w:val="00A82BC8"/>
    <w:rsid w:val="00A82D0C"/>
    <w:rsid w:val="00A82E69"/>
    <w:rsid w:val="00A82ED1"/>
    <w:rsid w:val="00A82EF9"/>
    <w:rsid w:val="00A82F03"/>
    <w:rsid w:val="00A82FB9"/>
    <w:rsid w:val="00A82FBF"/>
    <w:rsid w:val="00A831EA"/>
    <w:rsid w:val="00A834DF"/>
    <w:rsid w:val="00A83500"/>
    <w:rsid w:val="00A8353C"/>
    <w:rsid w:val="00A8358B"/>
    <w:rsid w:val="00A835D1"/>
    <w:rsid w:val="00A838F7"/>
    <w:rsid w:val="00A8390E"/>
    <w:rsid w:val="00A83970"/>
    <w:rsid w:val="00A83B9F"/>
    <w:rsid w:val="00A83E2E"/>
    <w:rsid w:val="00A83E6E"/>
    <w:rsid w:val="00A83E7A"/>
    <w:rsid w:val="00A83F1C"/>
    <w:rsid w:val="00A8401E"/>
    <w:rsid w:val="00A842D5"/>
    <w:rsid w:val="00A84307"/>
    <w:rsid w:val="00A843E5"/>
    <w:rsid w:val="00A844F7"/>
    <w:rsid w:val="00A846F3"/>
    <w:rsid w:val="00A8492C"/>
    <w:rsid w:val="00A84AB5"/>
    <w:rsid w:val="00A84AEF"/>
    <w:rsid w:val="00A84B75"/>
    <w:rsid w:val="00A84BDF"/>
    <w:rsid w:val="00A84C54"/>
    <w:rsid w:val="00A84CF5"/>
    <w:rsid w:val="00A84D6E"/>
    <w:rsid w:val="00A85010"/>
    <w:rsid w:val="00A851B8"/>
    <w:rsid w:val="00A852F2"/>
    <w:rsid w:val="00A852FE"/>
    <w:rsid w:val="00A85357"/>
    <w:rsid w:val="00A8545B"/>
    <w:rsid w:val="00A854CE"/>
    <w:rsid w:val="00A85533"/>
    <w:rsid w:val="00A85600"/>
    <w:rsid w:val="00A85605"/>
    <w:rsid w:val="00A8569F"/>
    <w:rsid w:val="00A856A8"/>
    <w:rsid w:val="00A856E7"/>
    <w:rsid w:val="00A8570D"/>
    <w:rsid w:val="00A85A77"/>
    <w:rsid w:val="00A85AD7"/>
    <w:rsid w:val="00A85B87"/>
    <w:rsid w:val="00A85D04"/>
    <w:rsid w:val="00A85E25"/>
    <w:rsid w:val="00A85F18"/>
    <w:rsid w:val="00A85FA4"/>
    <w:rsid w:val="00A86047"/>
    <w:rsid w:val="00A8611D"/>
    <w:rsid w:val="00A86381"/>
    <w:rsid w:val="00A863EB"/>
    <w:rsid w:val="00A864C5"/>
    <w:rsid w:val="00A86537"/>
    <w:rsid w:val="00A86575"/>
    <w:rsid w:val="00A865AF"/>
    <w:rsid w:val="00A86792"/>
    <w:rsid w:val="00A867AA"/>
    <w:rsid w:val="00A8687A"/>
    <w:rsid w:val="00A86934"/>
    <w:rsid w:val="00A86996"/>
    <w:rsid w:val="00A86BD2"/>
    <w:rsid w:val="00A86C7B"/>
    <w:rsid w:val="00A86C91"/>
    <w:rsid w:val="00A86CE0"/>
    <w:rsid w:val="00A86DC4"/>
    <w:rsid w:val="00A86E9C"/>
    <w:rsid w:val="00A86F77"/>
    <w:rsid w:val="00A86FE0"/>
    <w:rsid w:val="00A871FF"/>
    <w:rsid w:val="00A87211"/>
    <w:rsid w:val="00A8723F"/>
    <w:rsid w:val="00A872EB"/>
    <w:rsid w:val="00A87556"/>
    <w:rsid w:val="00A87A94"/>
    <w:rsid w:val="00A87ACA"/>
    <w:rsid w:val="00A87ACF"/>
    <w:rsid w:val="00A87B83"/>
    <w:rsid w:val="00A87F2A"/>
    <w:rsid w:val="00A90138"/>
    <w:rsid w:val="00A90220"/>
    <w:rsid w:val="00A90230"/>
    <w:rsid w:val="00A9025C"/>
    <w:rsid w:val="00A90353"/>
    <w:rsid w:val="00A903E2"/>
    <w:rsid w:val="00A90468"/>
    <w:rsid w:val="00A90499"/>
    <w:rsid w:val="00A9058F"/>
    <w:rsid w:val="00A9088D"/>
    <w:rsid w:val="00A908DA"/>
    <w:rsid w:val="00A90A9F"/>
    <w:rsid w:val="00A90B17"/>
    <w:rsid w:val="00A90CFA"/>
    <w:rsid w:val="00A90D53"/>
    <w:rsid w:val="00A90D68"/>
    <w:rsid w:val="00A91395"/>
    <w:rsid w:val="00A91581"/>
    <w:rsid w:val="00A91710"/>
    <w:rsid w:val="00A9171A"/>
    <w:rsid w:val="00A91749"/>
    <w:rsid w:val="00A91863"/>
    <w:rsid w:val="00A918E1"/>
    <w:rsid w:val="00A91B34"/>
    <w:rsid w:val="00A91B9C"/>
    <w:rsid w:val="00A91CED"/>
    <w:rsid w:val="00A91F83"/>
    <w:rsid w:val="00A9205C"/>
    <w:rsid w:val="00A921A3"/>
    <w:rsid w:val="00A9240C"/>
    <w:rsid w:val="00A92559"/>
    <w:rsid w:val="00A9259E"/>
    <w:rsid w:val="00A925CC"/>
    <w:rsid w:val="00A9261B"/>
    <w:rsid w:val="00A92724"/>
    <w:rsid w:val="00A9289E"/>
    <w:rsid w:val="00A928BD"/>
    <w:rsid w:val="00A9290A"/>
    <w:rsid w:val="00A92B75"/>
    <w:rsid w:val="00A92EF7"/>
    <w:rsid w:val="00A93118"/>
    <w:rsid w:val="00A931ED"/>
    <w:rsid w:val="00A93285"/>
    <w:rsid w:val="00A9346D"/>
    <w:rsid w:val="00A93491"/>
    <w:rsid w:val="00A93558"/>
    <w:rsid w:val="00A93624"/>
    <w:rsid w:val="00A9365F"/>
    <w:rsid w:val="00A937E1"/>
    <w:rsid w:val="00A93819"/>
    <w:rsid w:val="00A938AF"/>
    <w:rsid w:val="00A9392B"/>
    <w:rsid w:val="00A93954"/>
    <w:rsid w:val="00A93C3C"/>
    <w:rsid w:val="00A93F66"/>
    <w:rsid w:val="00A93F7B"/>
    <w:rsid w:val="00A94065"/>
    <w:rsid w:val="00A9409B"/>
    <w:rsid w:val="00A9409D"/>
    <w:rsid w:val="00A943A2"/>
    <w:rsid w:val="00A94475"/>
    <w:rsid w:val="00A944AB"/>
    <w:rsid w:val="00A9451A"/>
    <w:rsid w:val="00A94587"/>
    <w:rsid w:val="00A9483E"/>
    <w:rsid w:val="00A94871"/>
    <w:rsid w:val="00A94B12"/>
    <w:rsid w:val="00A94C34"/>
    <w:rsid w:val="00A94D8C"/>
    <w:rsid w:val="00A94F0D"/>
    <w:rsid w:val="00A950B2"/>
    <w:rsid w:val="00A951E2"/>
    <w:rsid w:val="00A952F4"/>
    <w:rsid w:val="00A9530C"/>
    <w:rsid w:val="00A954E3"/>
    <w:rsid w:val="00A9554D"/>
    <w:rsid w:val="00A955B4"/>
    <w:rsid w:val="00A9568C"/>
    <w:rsid w:val="00A95697"/>
    <w:rsid w:val="00A9572B"/>
    <w:rsid w:val="00A957DB"/>
    <w:rsid w:val="00A95812"/>
    <w:rsid w:val="00A95AB2"/>
    <w:rsid w:val="00A95B53"/>
    <w:rsid w:val="00A95B64"/>
    <w:rsid w:val="00A95D68"/>
    <w:rsid w:val="00A95EA1"/>
    <w:rsid w:val="00A96166"/>
    <w:rsid w:val="00A9616E"/>
    <w:rsid w:val="00A962DD"/>
    <w:rsid w:val="00A963A0"/>
    <w:rsid w:val="00A963CA"/>
    <w:rsid w:val="00A964AF"/>
    <w:rsid w:val="00A96548"/>
    <w:rsid w:val="00A965B7"/>
    <w:rsid w:val="00A967AB"/>
    <w:rsid w:val="00A9686A"/>
    <w:rsid w:val="00A968C5"/>
    <w:rsid w:val="00A969C4"/>
    <w:rsid w:val="00A96D17"/>
    <w:rsid w:val="00A96D6A"/>
    <w:rsid w:val="00A96E47"/>
    <w:rsid w:val="00A96E79"/>
    <w:rsid w:val="00A96F61"/>
    <w:rsid w:val="00A96FE9"/>
    <w:rsid w:val="00A97210"/>
    <w:rsid w:val="00A97247"/>
    <w:rsid w:val="00A972E1"/>
    <w:rsid w:val="00A97323"/>
    <w:rsid w:val="00A97343"/>
    <w:rsid w:val="00A97425"/>
    <w:rsid w:val="00A97493"/>
    <w:rsid w:val="00A97638"/>
    <w:rsid w:val="00A97668"/>
    <w:rsid w:val="00A976CC"/>
    <w:rsid w:val="00A97725"/>
    <w:rsid w:val="00A977F1"/>
    <w:rsid w:val="00A97D2E"/>
    <w:rsid w:val="00A97D6C"/>
    <w:rsid w:val="00A97F25"/>
    <w:rsid w:val="00A97F6D"/>
    <w:rsid w:val="00A9C1D5"/>
    <w:rsid w:val="00AA0188"/>
    <w:rsid w:val="00AA02D6"/>
    <w:rsid w:val="00AA036B"/>
    <w:rsid w:val="00AA0386"/>
    <w:rsid w:val="00AA03BE"/>
    <w:rsid w:val="00AA0505"/>
    <w:rsid w:val="00AA053A"/>
    <w:rsid w:val="00AA06F8"/>
    <w:rsid w:val="00AA0791"/>
    <w:rsid w:val="00AA0953"/>
    <w:rsid w:val="00AA0B26"/>
    <w:rsid w:val="00AA0BB3"/>
    <w:rsid w:val="00AA0C24"/>
    <w:rsid w:val="00AA0C56"/>
    <w:rsid w:val="00AA0F03"/>
    <w:rsid w:val="00AA112E"/>
    <w:rsid w:val="00AA1249"/>
    <w:rsid w:val="00AA13DF"/>
    <w:rsid w:val="00AA14A6"/>
    <w:rsid w:val="00AA14AF"/>
    <w:rsid w:val="00AA1632"/>
    <w:rsid w:val="00AA16B6"/>
    <w:rsid w:val="00AA196B"/>
    <w:rsid w:val="00AA1989"/>
    <w:rsid w:val="00AA1B46"/>
    <w:rsid w:val="00AA1F0B"/>
    <w:rsid w:val="00AA2007"/>
    <w:rsid w:val="00AA23E2"/>
    <w:rsid w:val="00AA251C"/>
    <w:rsid w:val="00AA2666"/>
    <w:rsid w:val="00AA26F2"/>
    <w:rsid w:val="00AA2770"/>
    <w:rsid w:val="00AA278F"/>
    <w:rsid w:val="00AA285E"/>
    <w:rsid w:val="00AA28A0"/>
    <w:rsid w:val="00AA2969"/>
    <w:rsid w:val="00AA29BF"/>
    <w:rsid w:val="00AA29C5"/>
    <w:rsid w:val="00AA29FC"/>
    <w:rsid w:val="00AA2A74"/>
    <w:rsid w:val="00AA2AA9"/>
    <w:rsid w:val="00AA2B5C"/>
    <w:rsid w:val="00AA2D1B"/>
    <w:rsid w:val="00AA2D7D"/>
    <w:rsid w:val="00AA2F6B"/>
    <w:rsid w:val="00AA33BF"/>
    <w:rsid w:val="00AA3469"/>
    <w:rsid w:val="00AA34D2"/>
    <w:rsid w:val="00AA34E9"/>
    <w:rsid w:val="00AA3507"/>
    <w:rsid w:val="00AA3515"/>
    <w:rsid w:val="00AA3874"/>
    <w:rsid w:val="00AA3AEB"/>
    <w:rsid w:val="00AA3BB6"/>
    <w:rsid w:val="00AA3BD4"/>
    <w:rsid w:val="00AA3C75"/>
    <w:rsid w:val="00AA3DF3"/>
    <w:rsid w:val="00AA3E09"/>
    <w:rsid w:val="00AA3F05"/>
    <w:rsid w:val="00AA4010"/>
    <w:rsid w:val="00AA40AF"/>
    <w:rsid w:val="00AA41B7"/>
    <w:rsid w:val="00AA4268"/>
    <w:rsid w:val="00AA42A7"/>
    <w:rsid w:val="00AA42D6"/>
    <w:rsid w:val="00AA4396"/>
    <w:rsid w:val="00AA4404"/>
    <w:rsid w:val="00AA45DB"/>
    <w:rsid w:val="00AA46EE"/>
    <w:rsid w:val="00AA473A"/>
    <w:rsid w:val="00AA497B"/>
    <w:rsid w:val="00AA49BE"/>
    <w:rsid w:val="00AA4A2B"/>
    <w:rsid w:val="00AA4AD7"/>
    <w:rsid w:val="00AA4B89"/>
    <w:rsid w:val="00AA4BC2"/>
    <w:rsid w:val="00AA4BCA"/>
    <w:rsid w:val="00AA4CA1"/>
    <w:rsid w:val="00AA4DE2"/>
    <w:rsid w:val="00AA50D8"/>
    <w:rsid w:val="00AA523E"/>
    <w:rsid w:val="00AA52A7"/>
    <w:rsid w:val="00AA536F"/>
    <w:rsid w:val="00AA55C6"/>
    <w:rsid w:val="00AA5760"/>
    <w:rsid w:val="00AA57A5"/>
    <w:rsid w:val="00AA57B6"/>
    <w:rsid w:val="00AA58BB"/>
    <w:rsid w:val="00AA59D2"/>
    <w:rsid w:val="00AA59E0"/>
    <w:rsid w:val="00AA5AA2"/>
    <w:rsid w:val="00AA5B1B"/>
    <w:rsid w:val="00AA5B1F"/>
    <w:rsid w:val="00AA5B59"/>
    <w:rsid w:val="00AA5CC5"/>
    <w:rsid w:val="00AA5D9F"/>
    <w:rsid w:val="00AA5FB8"/>
    <w:rsid w:val="00AA600B"/>
    <w:rsid w:val="00AA606A"/>
    <w:rsid w:val="00AA6103"/>
    <w:rsid w:val="00AA627B"/>
    <w:rsid w:val="00AA6446"/>
    <w:rsid w:val="00AA65E5"/>
    <w:rsid w:val="00AA6632"/>
    <w:rsid w:val="00AA667D"/>
    <w:rsid w:val="00AA67DA"/>
    <w:rsid w:val="00AA6984"/>
    <w:rsid w:val="00AA6A7B"/>
    <w:rsid w:val="00AA6BD2"/>
    <w:rsid w:val="00AA6C50"/>
    <w:rsid w:val="00AA6CCA"/>
    <w:rsid w:val="00AA6E56"/>
    <w:rsid w:val="00AA6EBB"/>
    <w:rsid w:val="00AA6F6A"/>
    <w:rsid w:val="00AA6FA9"/>
    <w:rsid w:val="00AA7224"/>
    <w:rsid w:val="00AA72BB"/>
    <w:rsid w:val="00AA7451"/>
    <w:rsid w:val="00AA7761"/>
    <w:rsid w:val="00AA77CA"/>
    <w:rsid w:val="00AA782F"/>
    <w:rsid w:val="00AA78F3"/>
    <w:rsid w:val="00AA7A7F"/>
    <w:rsid w:val="00AA7AE8"/>
    <w:rsid w:val="00AA7B2C"/>
    <w:rsid w:val="00AA7B2D"/>
    <w:rsid w:val="00AA7CAD"/>
    <w:rsid w:val="00AA7D06"/>
    <w:rsid w:val="00AA7DFC"/>
    <w:rsid w:val="00AA7E16"/>
    <w:rsid w:val="00AA7EBF"/>
    <w:rsid w:val="00AA7FAE"/>
    <w:rsid w:val="00AB00B2"/>
    <w:rsid w:val="00AB00C1"/>
    <w:rsid w:val="00AB01EB"/>
    <w:rsid w:val="00AB027A"/>
    <w:rsid w:val="00AB04C9"/>
    <w:rsid w:val="00AB0751"/>
    <w:rsid w:val="00AB0796"/>
    <w:rsid w:val="00AB07A7"/>
    <w:rsid w:val="00AB07C0"/>
    <w:rsid w:val="00AB07F8"/>
    <w:rsid w:val="00AB0AD0"/>
    <w:rsid w:val="00AB0C2F"/>
    <w:rsid w:val="00AB0CD0"/>
    <w:rsid w:val="00AB0CD5"/>
    <w:rsid w:val="00AB0D17"/>
    <w:rsid w:val="00AB0ED4"/>
    <w:rsid w:val="00AB0F5F"/>
    <w:rsid w:val="00AB0FB8"/>
    <w:rsid w:val="00AB1047"/>
    <w:rsid w:val="00AB104D"/>
    <w:rsid w:val="00AB1125"/>
    <w:rsid w:val="00AB1221"/>
    <w:rsid w:val="00AB12AD"/>
    <w:rsid w:val="00AB132F"/>
    <w:rsid w:val="00AB13FF"/>
    <w:rsid w:val="00AB1404"/>
    <w:rsid w:val="00AB16A5"/>
    <w:rsid w:val="00AB16E2"/>
    <w:rsid w:val="00AB1782"/>
    <w:rsid w:val="00AB1834"/>
    <w:rsid w:val="00AB185B"/>
    <w:rsid w:val="00AB186D"/>
    <w:rsid w:val="00AB1A45"/>
    <w:rsid w:val="00AB1A69"/>
    <w:rsid w:val="00AB1D69"/>
    <w:rsid w:val="00AB1D6A"/>
    <w:rsid w:val="00AB1D74"/>
    <w:rsid w:val="00AB1E54"/>
    <w:rsid w:val="00AB1EE2"/>
    <w:rsid w:val="00AB1FBB"/>
    <w:rsid w:val="00AB206C"/>
    <w:rsid w:val="00AB2180"/>
    <w:rsid w:val="00AB2189"/>
    <w:rsid w:val="00AB21DF"/>
    <w:rsid w:val="00AB2203"/>
    <w:rsid w:val="00AB2279"/>
    <w:rsid w:val="00AB22E1"/>
    <w:rsid w:val="00AB2331"/>
    <w:rsid w:val="00AB25D1"/>
    <w:rsid w:val="00AB261C"/>
    <w:rsid w:val="00AB2756"/>
    <w:rsid w:val="00AB2836"/>
    <w:rsid w:val="00AB2856"/>
    <w:rsid w:val="00AB28F7"/>
    <w:rsid w:val="00AB2B50"/>
    <w:rsid w:val="00AB2D7A"/>
    <w:rsid w:val="00AB2D84"/>
    <w:rsid w:val="00AB2DDE"/>
    <w:rsid w:val="00AB2E2F"/>
    <w:rsid w:val="00AB2E8F"/>
    <w:rsid w:val="00AB2F4B"/>
    <w:rsid w:val="00AB304B"/>
    <w:rsid w:val="00AB33D6"/>
    <w:rsid w:val="00AB3658"/>
    <w:rsid w:val="00AB365D"/>
    <w:rsid w:val="00AB384C"/>
    <w:rsid w:val="00AB3924"/>
    <w:rsid w:val="00AB3C3F"/>
    <w:rsid w:val="00AB3DB2"/>
    <w:rsid w:val="00AB4048"/>
    <w:rsid w:val="00AB40F0"/>
    <w:rsid w:val="00AB415D"/>
    <w:rsid w:val="00AB41F2"/>
    <w:rsid w:val="00AB432C"/>
    <w:rsid w:val="00AB4673"/>
    <w:rsid w:val="00AB47A8"/>
    <w:rsid w:val="00AB47F1"/>
    <w:rsid w:val="00AB47F6"/>
    <w:rsid w:val="00AB4881"/>
    <w:rsid w:val="00AB4885"/>
    <w:rsid w:val="00AB4AEA"/>
    <w:rsid w:val="00AB4E82"/>
    <w:rsid w:val="00AB4E9E"/>
    <w:rsid w:val="00AB506E"/>
    <w:rsid w:val="00AB50FB"/>
    <w:rsid w:val="00AB5190"/>
    <w:rsid w:val="00AB51C8"/>
    <w:rsid w:val="00AB521E"/>
    <w:rsid w:val="00AB5364"/>
    <w:rsid w:val="00AB5496"/>
    <w:rsid w:val="00AB5559"/>
    <w:rsid w:val="00AB578C"/>
    <w:rsid w:val="00AB57E0"/>
    <w:rsid w:val="00AB586B"/>
    <w:rsid w:val="00AB5928"/>
    <w:rsid w:val="00AB59C2"/>
    <w:rsid w:val="00AB5AB4"/>
    <w:rsid w:val="00AB5AC7"/>
    <w:rsid w:val="00AB5AE9"/>
    <w:rsid w:val="00AB5B8B"/>
    <w:rsid w:val="00AB5DAC"/>
    <w:rsid w:val="00AB5E71"/>
    <w:rsid w:val="00AB5E77"/>
    <w:rsid w:val="00AB5F8B"/>
    <w:rsid w:val="00AB6078"/>
    <w:rsid w:val="00AB618C"/>
    <w:rsid w:val="00AB61C6"/>
    <w:rsid w:val="00AB64F3"/>
    <w:rsid w:val="00AB6703"/>
    <w:rsid w:val="00AB685F"/>
    <w:rsid w:val="00AB6B02"/>
    <w:rsid w:val="00AB6C1F"/>
    <w:rsid w:val="00AB6CCC"/>
    <w:rsid w:val="00AB6CF9"/>
    <w:rsid w:val="00AB6D02"/>
    <w:rsid w:val="00AB6D04"/>
    <w:rsid w:val="00AB6D1F"/>
    <w:rsid w:val="00AB6D82"/>
    <w:rsid w:val="00AB6DBB"/>
    <w:rsid w:val="00AB6E63"/>
    <w:rsid w:val="00AB6EAD"/>
    <w:rsid w:val="00AB70D9"/>
    <w:rsid w:val="00AB712B"/>
    <w:rsid w:val="00AB7187"/>
    <w:rsid w:val="00AB7366"/>
    <w:rsid w:val="00AB7792"/>
    <w:rsid w:val="00AB77D6"/>
    <w:rsid w:val="00AB783F"/>
    <w:rsid w:val="00AB78A7"/>
    <w:rsid w:val="00AB7A9F"/>
    <w:rsid w:val="00AB7C08"/>
    <w:rsid w:val="00AB7E02"/>
    <w:rsid w:val="00AB7E1E"/>
    <w:rsid w:val="00AB7E26"/>
    <w:rsid w:val="00AB7E72"/>
    <w:rsid w:val="00AB7E7A"/>
    <w:rsid w:val="00AB7E83"/>
    <w:rsid w:val="00AB7F08"/>
    <w:rsid w:val="00AC02DA"/>
    <w:rsid w:val="00AC03B7"/>
    <w:rsid w:val="00AC04C3"/>
    <w:rsid w:val="00AC0801"/>
    <w:rsid w:val="00AC0846"/>
    <w:rsid w:val="00AC0A02"/>
    <w:rsid w:val="00AC0C71"/>
    <w:rsid w:val="00AC0E05"/>
    <w:rsid w:val="00AC0F19"/>
    <w:rsid w:val="00AC1014"/>
    <w:rsid w:val="00AC10D8"/>
    <w:rsid w:val="00AC1233"/>
    <w:rsid w:val="00AC12E6"/>
    <w:rsid w:val="00AC188B"/>
    <w:rsid w:val="00AC19BD"/>
    <w:rsid w:val="00AC1BBE"/>
    <w:rsid w:val="00AC1C00"/>
    <w:rsid w:val="00AC1C08"/>
    <w:rsid w:val="00AC1D72"/>
    <w:rsid w:val="00AC1DB7"/>
    <w:rsid w:val="00AC1FD2"/>
    <w:rsid w:val="00AC206C"/>
    <w:rsid w:val="00AC215D"/>
    <w:rsid w:val="00AC21AB"/>
    <w:rsid w:val="00AC21EE"/>
    <w:rsid w:val="00AC2272"/>
    <w:rsid w:val="00AC23C0"/>
    <w:rsid w:val="00AC25BA"/>
    <w:rsid w:val="00AC2616"/>
    <w:rsid w:val="00AC27ED"/>
    <w:rsid w:val="00AC2A0B"/>
    <w:rsid w:val="00AC2B1C"/>
    <w:rsid w:val="00AC2B9E"/>
    <w:rsid w:val="00AC2DAC"/>
    <w:rsid w:val="00AC2FA7"/>
    <w:rsid w:val="00AC2FF7"/>
    <w:rsid w:val="00AC307F"/>
    <w:rsid w:val="00AC329D"/>
    <w:rsid w:val="00AC330A"/>
    <w:rsid w:val="00AC358E"/>
    <w:rsid w:val="00AC35F2"/>
    <w:rsid w:val="00AC369B"/>
    <w:rsid w:val="00AC36F1"/>
    <w:rsid w:val="00AC3883"/>
    <w:rsid w:val="00AC3930"/>
    <w:rsid w:val="00AC3932"/>
    <w:rsid w:val="00AC3C58"/>
    <w:rsid w:val="00AC3F2D"/>
    <w:rsid w:val="00AC3F9B"/>
    <w:rsid w:val="00AC3FD0"/>
    <w:rsid w:val="00AC4045"/>
    <w:rsid w:val="00AC4067"/>
    <w:rsid w:val="00AC415B"/>
    <w:rsid w:val="00AC4358"/>
    <w:rsid w:val="00AC4373"/>
    <w:rsid w:val="00AC4451"/>
    <w:rsid w:val="00AC4824"/>
    <w:rsid w:val="00AC486E"/>
    <w:rsid w:val="00AC492E"/>
    <w:rsid w:val="00AC4AF8"/>
    <w:rsid w:val="00AC4B76"/>
    <w:rsid w:val="00AC4B7E"/>
    <w:rsid w:val="00AC4BFA"/>
    <w:rsid w:val="00AC4D61"/>
    <w:rsid w:val="00AC4D82"/>
    <w:rsid w:val="00AC4FF1"/>
    <w:rsid w:val="00AC5015"/>
    <w:rsid w:val="00AC50BB"/>
    <w:rsid w:val="00AC50D6"/>
    <w:rsid w:val="00AC510B"/>
    <w:rsid w:val="00AC5138"/>
    <w:rsid w:val="00AC5193"/>
    <w:rsid w:val="00AC5351"/>
    <w:rsid w:val="00AC5463"/>
    <w:rsid w:val="00AC5637"/>
    <w:rsid w:val="00AC566E"/>
    <w:rsid w:val="00AC5675"/>
    <w:rsid w:val="00AC570B"/>
    <w:rsid w:val="00AC573E"/>
    <w:rsid w:val="00AC5810"/>
    <w:rsid w:val="00AC5885"/>
    <w:rsid w:val="00AC5962"/>
    <w:rsid w:val="00AC5984"/>
    <w:rsid w:val="00AC5A7D"/>
    <w:rsid w:val="00AC5AA6"/>
    <w:rsid w:val="00AC5D52"/>
    <w:rsid w:val="00AC5F2A"/>
    <w:rsid w:val="00AC5FAD"/>
    <w:rsid w:val="00AC5FCD"/>
    <w:rsid w:val="00AC6139"/>
    <w:rsid w:val="00AC6181"/>
    <w:rsid w:val="00AC619B"/>
    <w:rsid w:val="00AC62F6"/>
    <w:rsid w:val="00AC648B"/>
    <w:rsid w:val="00AC653F"/>
    <w:rsid w:val="00AC6583"/>
    <w:rsid w:val="00AC67A3"/>
    <w:rsid w:val="00AC67E6"/>
    <w:rsid w:val="00AC69E2"/>
    <w:rsid w:val="00AC6A3A"/>
    <w:rsid w:val="00AC6ACB"/>
    <w:rsid w:val="00AC6D18"/>
    <w:rsid w:val="00AC6D8E"/>
    <w:rsid w:val="00AC6E71"/>
    <w:rsid w:val="00AC6FD4"/>
    <w:rsid w:val="00AC706A"/>
    <w:rsid w:val="00AC71BC"/>
    <w:rsid w:val="00AC72E2"/>
    <w:rsid w:val="00AC72EE"/>
    <w:rsid w:val="00AC7308"/>
    <w:rsid w:val="00AC7327"/>
    <w:rsid w:val="00AC7333"/>
    <w:rsid w:val="00AC744C"/>
    <w:rsid w:val="00AC748C"/>
    <w:rsid w:val="00AC7551"/>
    <w:rsid w:val="00AC759A"/>
    <w:rsid w:val="00AC764C"/>
    <w:rsid w:val="00AC7652"/>
    <w:rsid w:val="00AC79D1"/>
    <w:rsid w:val="00AC7A18"/>
    <w:rsid w:val="00AC7B6B"/>
    <w:rsid w:val="00AC7E6B"/>
    <w:rsid w:val="00AC7E80"/>
    <w:rsid w:val="00AC7EA9"/>
    <w:rsid w:val="00AC7EAD"/>
    <w:rsid w:val="00AC7F9B"/>
    <w:rsid w:val="00AC7FF2"/>
    <w:rsid w:val="00AD006E"/>
    <w:rsid w:val="00AD00BE"/>
    <w:rsid w:val="00AD0193"/>
    <w:rsid w:val="00AD026A"/>
    <w:rsid w:val="00AD03F7"/>
    <w:rsid w:val="00AD051D"/>
    <w:rsid w:val="00AD0574"/>
    <w:rsid w:val="00AD064C"/>
    <w:rsid w:val="00AD0708"/>
    <w:rsid w:val="00AD0757"/>
    <w:rsid w:val="00AD07C9"/>
    <w:rsid w:val="00AD094C"/>
    <w:rsid w:val="00AD09EA"/>
    <w:rsid w:val="00AD0A34"/>
    <w:rsid w:val="00AD0ADA"/>
    <w:rsid w:val="00AD0C3B"/>
    <w:rsid w:val="00AD0CD6"/>
    <w:rsid w:val="00AD0DAD"/>
    <w:rsid w:val="00AD0E68"/>
    <w:rsid w:val="00AD0EAE"/>
    <w:rsid w:val="00AD0EF0"/>
    <w:rsid w:val="00AD0F4F"/>
    <w:rsid w:val="00AD0FF7"/>
    <w:rsid w:val="00AD1057"/>
    <w:rsid w:val="00AD106E"/>
    <w:rsid w:val="00AD10BD"/>
    <w:rsid w:val="00AD11FE"/>
    <w:rsid w:val="00AD1232"/>
    <w:rsid w:val="00AD1333"/>
    <w:rsid w:val="00AD1344"/>
    <w:rsid w:val="00AD140A"/>
    <w:rsid w:val="00AD144D"/>
    <w:rsid w:val="00AD14C5"/>
    <w:rsid w:val="00AD15BD"/>
    <w:rsid w:val="00AD1A05"/>
    <w:rsid w:val="00AD1A84"/>
    <w:rsid w:val="00AD1BC5"/>
    <w:rsid w:val="00AD1C41"/>
    <w:rsid w:val="00AD2006"/>
    <w:rsid w:val="00AD2037"/>
    <w:rsid w:val="00AD2153"/>
    <w:rsid w:val="00AD2182"/>
    <w:rsid w:val="00AD21C2"/>
    <w:rsid w:val="00AD227F"/>
    <w:rsid w:val="00AD22C8"/>
    <w:rsid w:val="00AD2368"/>
    <w:rsid w:val="00AD23BC"/>
    <w:rsid w:val="00AD24D1"/>
    <w:rsid w:val="00AD251D"/>
    <w:rsid w:val="00AD2520"/>
    <w:rsid w:val="00AD2765"/>
    <w:rsid w:val="00AD2887"/>
    <w:rsid w:val="00AD297C"/>
    <w:rsid w:val="00AD2D34"/>
    <w:rsid w:val="00AD2DE8"/>
    <w:rsid w:val="00AD2E26"/>
    <w:rsid w:val="00AD2E4F"/>
    <w:rsid w:val="00AD2F72"/>
    <w:rsid w:val="00AD319F"/>
    <w:rsid w:val="00AD32A7"/>
    <w:rsid w:val="00AD32F3"/>
    <w:rsid w:val="00AD343F"/>
    <w:rsid w:val="00AD3611"/>
    <w:rsid w:val="00AD396D"/>
    <w:rsid w:val="00AD3B9F"/>
    <w:rsid w:val="00AD3E74"/>
    <w:rsid w:val="00AD3EA6"/>
    <w:rsid w:val="00AD3F37"/>
    <w:rsid w:val="00AD3F89"/>
    <w:rsid w:val="00AD4019"/>
    <w:rsid w:val="00AD4052"/>
    <w:rsid w:val="00AD42D2"/>
    <w:rsid w:val="00AD43B7"/>
    <w:rsid w:val="00AD4585"/>
    <w:rsid w:val="00AD45FB"/>
    <w:rsid w:val="00AD4663"/>
    <w:rsid w:val="00AD47D8"/>
    <w:rsid w:val="00AD4857"/>
    <w:rsid w:val="00AD492C"/>
    <w:rsid w:val="00AD4D19"/>
    <w:rsid w:val="00AD4DA2"/>
    <w:rsid w:val="00AD4E26"/>
    <w:rsid w:val="00AD508C"/>
    <w:rsid w:val="00AD51A0"/>
    <w:rsid w:val="00AD5264"/>
    <w:rsid w:val="00AD5347"/>
    <w:rsid w:val="00AD537F"/>
    <w:rsid w:val="00AD54A8"/>
    <w:rsid w:val="00AD5612"/>
    <w:rsid w:val="00AD5656"/>
    <w:rsid w:val="00AD5748"/>
    <w:rsid w:val="00AD5D18"/>
    <w:rsid w:val="00AD5D88"/>
    <w:rsid w:val="00AD5E37"/>
    <w:rsid w:val="00AD602D"/>
    <w:rsid w:val="00AD608F"/>
    <w:rsid w:val="00AD60BB"/>
    <w:rsid w:val="00AD6208"/>
    <w:rsid w:val="00AD62C4"/>
    <w:rsid w:val="00AD62DF"/>
    <w:rsid w:val="00AD636E"/>
    <w:rsid w:val="00AD6706"/>
    <w:rsid w:val="00AD6903"/>
    <w:rsid w:val="00AD6988"/>
    <w:rsid w:val="00AD6B59"/>
    <w:rsid w:val="00AD6C7E"/>
    <w:rsid w:val="00AD6CC2"/>
    <w:rsid w:val="00AD6D19"/>
    <w:rsid w:val="00AD6D44"/>
    <w:rsid w:val="00AD6DF8"/>
    <w:rsid w:val="00AD6EBC"/>
    <w:rsid w:val="00AD6EDC"/>
    <w:rsid w:val="00AD714E"/>
    <w:rsid w:val="00AD71A5"/>
    <w:rsid w:val="00AD7203"/>
    <w:rsid w:val="00AD72D1"/>
    <w:rsid w:val="00AD72F0"/>
    <w:rsid w:val="00AD7305"/>
    <w:rsid w:val="00AD7356"/>
    <w:rsid w:val="00AD7376"/>
    <w:rsid w:val="00AD73A3"/>
    <w:rsid w:val="00AD743E"/>
    <w:rsid w:val="00AD7601"/>
    <w:rsid w:val="00AD764C"/>
    <w:rsid w:val="00AD798A"/>
    <w:rsid w:val="00AD79D1"/>
    <w:rsid w:val="00AD79F9"/>
    <w:rsid w:val="00AD7A76"/>
    <w:rsid w:val="00AD7E43"/>
    <w:rsid w:val="00AD7E5E"/>
    <w:rsid w:val="00AE031E"/>
    <w:rsid w:val="00AE0501"/>
    <w:rsid w:val="00AE05A7"/>
    <w:rsid w:val="00AE05D6"/>
    <w:rsid w:val="00AE0616"/>
    <w:rsid w:val="00AE06DE"/>
    <w:rsid w:val="00AE0857"/>
    <w:rsid w:val="00AE0867"/>
    <w:rsid w:val="00AE0871"/>
    <w:rsid w:val="00AE08C0"/>
    <w:rsid w:val="00AE0908"/>
    <w:rsid w:val="00AE0A16"/>
    <w:rsid w:val="00AE0A72"/>
    <w:rsid w:val="00AE0A9A"/>
    <w:rsid w:val="00AE0AD1"/>
    <w:rsid w:val="00AE0C0C"/>
    <w:rsid w:val="00AE0D3B"/>
    <w:rsid w:val="00AE0E3F"/>
    <w:rsid w:val="00AE0E74"/>
    <w:rsid w:val="00AE0EC4"/>
    <w:rsid w:val="00AE102B"/>
    <w:rsid w:val="00AE1111"/>
    <w:rsid w:val="00AE1159"/>
    <w:rsid w:val="00AE1252"/>
    <w:rsid w:val="00AE139C"/>
    <w:rsid w:val="00AE147D"/>
    <w:rsid w:val="00AE1842"/>
    <w:rsid w:val="00AE186C"/>
    <w:rsid w:val="00AE1879"/>
    <w:rsid w:val="00AE1933"/>
    <w:rsid w:val="00AE1A1E"/>
    <w:rsid w:val="00AE1BC8"/>
    <w:rsid w:val="00AE1CB9"/>
    <w:rsid w:val="00AE1CBB"/>
    <w:rsid w:val="00AE1D4B"/>
    <w:rsid w:val="00AE1E6C"/>
    <w:rsid w:val="00AE1E8A"/>
    <w:rsid w:val="00AE1EF7"/>
    <w:rsid w:val="00AE21D9"/>
    <w:rsid w:val="00AE225C"/>
    <w:rsid w:val="00AE2304"/>
    <w:rsid w:val="00AE25A5"/>
    <w:rsid w:val="00AE26E8"/>
    <w:rsid w:val="00AE271B"/>
    <w:rsid w:val="00AE2985"/>
    <w:rsid w:val="00AE29A6"/>
    <w:rsid w:val="00AE29CC"/>
    <w:rsid w:val="00AE2A11"/>
    <w:rsid w:val="00AE2A23"/>
    <w:rsid w:val="00AE2ADA"/>
    <w:rsid w:val="00AE2BE7"/>
    <w:rsid w:val="00AE2C06"/>
    <w:rsid w:val="00AE2E7D"/>
    <w:rsid w:val="00AE2F3D"/>
    <w:rsid w:val="00AE2FB3"/>
    <w:rsid w:val="00AE308A"/>
    <w:rsid w:val="00AE322F"/>
    <w:rsid w:val="00AE3298"/>
    <w:rsid w:val="00AE3336"/>
    <w:rsid w:val="00AE3459"/>
    <w:rsid w:val="00AE3809"/>
    <w:rsid w:val="00AE3868"/>
    <w:rsid w:val="00AE38AA"/>
    <w:rsid w:val="00AE38B6"/>
    <w:rsid w:val="00AE3AFC"/>
    <w:rsid w:val="00AE3B9E"/>
    <w:rsid w:val="00AE3BC6"/>
    <w:rsid w:val="00AE3E28"/>
    <w:rsid w:val="00AE3F3C"/>
    <w:rsid w:val="00AE4039"/>
    <w:rsid w:val="00AE40FB"/>
    <w:rsid w:val="00AE418F"/>
    <w:rsid w:val="00AE444C"/>
    <w:rsid w:val="00AE44C0"/>
    <w:rsid w:val="00AE45F8"/>
    <w:rsid w:val="00AE4732"/>
    <w:rsid w:val="00AE483E"/>
    <w:rsid w:val="00AE48DA"/>
    <w:rsid w:val="00AE4ABD"/>
    <w:rsid w:val="00AE4BC0"/>
    <w:rsid w:val="00AE4C90"/>
    <w:rsid w:val="00AE4D28"/>
    <w:rsid w:val="00AE4DB7"/>
    <w:rsid w:val="00AE4E9B"/>
    <w:rsid w:val="00AE4EF5"/>
    <w:rsid w:val="00AE5107"/>
    <w:rsid w:val="00AE5175"/>
    <w:rsid w:val="00AE52BF"/>
    <w:rsid w:val="00AE5459"/>
    <w:rsid w:val="00AE5532"/>
    <w:rsid w:val="00AE56AC"/>
    <w:rsid w:val="00AE56CC"/>
    <w:rsid w:val="00AE5CF1"/>
    <w:rsid w:val="00AE5D9F"/>
    <w:rsid w:val="00AE5E43"/>
    <w:rsid w:val="00AE5FBF"/>
    <w:rsid w:val="00AE5FDD"/>
    <w:rsid w:val="00AE60C2"/>
    <w:rsid w:val="00AE62CA"/>
    <w:rsid w:val="00AE645B"/>
    <w:rsid w:val="00AE66E3"/>
    <w:rsid w:val="00AE6705"/>
    <w:rsid w:val="00AE6751"/>
    <w:rsid w:val="00AE67C0"/>
    <w:rsid w:val="00AE6844"/>
    <w:rsid w:val="00AE689A"/>
    <w:rsid w:val="00AE68AE"/>
    <w:rsid w:val="00AE695E"/>
    <w:rsid w:val="00AE69DB"/>
    <w:rsid w:val="00AE6D01"/>
    <w:rsid w:val="00AE6D17"/>
    <w:rsid w:val="00AE6F80"/>
    <w:rsid w:val="00AE719F"/>
    <w:rsid w:val="00AE72C8"/>
    <w:rsid w:val="00AE74B1"/>
    <w:rsid w:val="00AE7546"/>
    <w:rsid w:val="00AE7595"/>
    <w:rsid w:val="00AE760A"/>
    <w:rsid w:val="00AE7645"/>
    <w:rsid w:val="00AE7811"/>
    <w:rsid w:val="00AE784E"/>
    <w:rsid w:val="00AE78AC"/>
    <w:rsid w:val="00AE7906"/>
    <w:rsid w:val="00AE7ABE"/>
    <w:rsid w:val="00AE7BA2"/>
    <w:rsid w:val="00AE7C20"/>
    <w:rsid w:val="00AE7C35"/>
    <w:rsid w:val="00AE7FF5"/>
    <w:rsid w:val="00AF003B"/>
    <w:rsid w:val="00AF00A6"/>
    <w:rsid w:val="00AF03B3"/>
    <w:rsid w:val="00AF058B"/>
    <w:rsid w:val="00AF08AC"/>
    <w:rsid w:val="00AF0A06"/>
    <w:rsid w:val="00AF0A46"/>
    <w:rsid w:val="00AF0C79"/>
    <w:rsid w:val="00AF0D0A"/>
    <w:rsid w:val="00AF0E1B"/>
    <w:rsid w:val="00AF12B3"/>
    <w:rsid w:val="00AF12F6"/>
    <w:rsid w:val="00AF133D"/>
    <w:rsid w:val="00AF14AC"/>
    <w:rsid w:val="00AF14CE"/>
    <w:rsid w:val="00AF160B"/>
    <w:rsid w:val="00AF1633"/>
    <w:rsid w:val="00AF17F3"/>
    <w:rsid w:val="00AF1898"/>
    <w:rsid w:val="00AF18A4"/>
    <w:rsid w:val="00AF19B3"/>
    <w:rsid w:val="00AF1A8F"/>
    <w:rsid w:val="00AF1ADC"/>
    <w:rsid w:val="00AF1B37"/>
    <w:rsid w:val="00AF1B97"/>
    <w:rsid w:val="00AF1BED"/>
    <w:rsid w:val="00AF1C76"/>
    <w:rsid w:val="00AF1CD0"/>
    <w:rsid w:val="00AF1D8E"/>
    <w:rsid w:val="00AF1E20"/>
    <w:rsid w:val="00AF1E52"/>
    <w:rsid w:val="00AF1F7F"/>
    <w:rsid w:val="00AF1FA7"/>
    <w:rsid w:val="00AF1FB8"/>
    <w:rsid w:val="00AF24C4"/>
    <w:rsid w:val="00AF25BA"/>
    <w:rsid w:val="00AF262C"/>
    <w:rsid w:val="00AF2692"/>
    <w:rsid w:val="00AF280A"/>
    <w:rsid w:val="00AF281C"/>
    <w:rsid w:val="00AF28F8"/>
    <w:rsid w:val="00AF2A11"/>
    <w:rsid w:val="00AF2A49"/>
    <w:rsid w:val="00AF2AB2"/>
    <w:rsid w:val="00AF2AE9"/>
    <w:rsid w:val="00AF2BD9"/>
    <w:rsid w:val="00AF2C47"/>
    <w:rsid w:val="00AF2CF5"/>
    <w:rsid w:val="00AF2D59"/>
    <w:rsid w:val="00AF2D94"/>
    <w:rsid w:val="00AF2E07"/>
    <w:rsid w:val="00AF2F13"/>
    <w:rsid w:val="00AF329F"/>
    <w:rsid w:val="00AF335F"/>
    <w:rsid w:val="00AF369D"/>
    <w:rsid w:val="00AF3793"/>
    <w:rsid w:val="00AF3865"/>
    <w:rsid w:val="00AF3A43"/>
    <w:rsid w:val="00AF3A61"/>
    <w:rsid w:val="00AF3A6F"/>
    <w:rsid w:val="00AF3C6F"/>
    <w:rsid w:val="00AF3CF5"/>
    <w:rsid w:val="00AF3E6C"/>
    <w:rsid w:val="00AF3EB7"/>
    <w:rsid w:val="00AF3F5F"/>
    <w:rsid w:val="00AF405F"/>
    <w:rsid w:val="00AF416F"/>
    <w:rsid w:val="00AF422A"/>
    <w:rsid w:val="00AF4404"/>
    <w:rsid w:val="00AF446F"/>
    <w:rsid w:val="00AF4483"/>
    <w:rsid w:val="00AF45D4"/>
    <w:rsid w:val="00AF46B4"/>
    <w:rsid w:val="00AF4AC3"/>
    <w:rsid w:val="00AF4BD9"/>
    <w:rsid w:val="00AF4D9A"/>
    <w:rsid w:val="00AF50E9"/>
    <w:rsid w:val="00AF520F"/>
    <w:rsid w:val="00AF52AD"/>
    <w:rsid w:val="00AF530A"/>
    <w:rsid w:val="00AF55E0"/>
    <w:rsid w:val="00AF5600"/>
    <w:rsid w:val="00AF5837"/>
    <w:rsid w:val="00AF5915"/>
    <w:rsid w:val="00AF5A77"/>
    <w:rsid w:val="00AF5BF1"/>
    <w:rsid w:val="00AF5CF1"/>
    <w:rsid w:val="00AF5E15"/>
    <w:rsid w:val="00AF5F0C"/>
    <w:rsid w:val="00AF62EA"/>
    <w:rsid w:val="00AF6340"/>
    <w:rsid w:val="00AF6361"/>
    <w:rsid w:val="00AF6466"/>
    <w:rsid w:val="00AF64DA"/>
    <w:rsid w:val="00AF64F4"/>
    <w:rsid w:val="00AF682C"/>
    <w:rsid w:val="00AF68FB"/>
    <w:rsid w:val="00AF69BE"/>
    <w:rsid w:val="00AF6AA8"/>
    <w:rsid w:val="00AF6C64"/>
    <w:rsid w:val="00AF6D69"/>
    <w:rsid w:val="00AF6DEC"/>
    <w:rsid w:val="00AF6EA3"/>
    <w:rsid w:val="00AF6F46"/>
    <w:rsid w:val="00AF7029"/>
    <w:rsid w:val="00AF70F8"/>
    <w:rsid w:val="00AF731D"/>
    <w:rsid w:val="00AF7583"/>
    <w:rsid w:val="00AF7765"/>
    <w:rsid w:val="00AF77BA"/>
    <w:rsid w:val="00AF78BD"/>
    <w:rsid w:val="00AF7914"/>
    <w:rsid w:val="00AF794D"/>
    <w:rsid w:val="00AF7A9D"/>
    <w:rsid w:val="00AF7B18"/>
    <w:rsid w:val="00AF7B2F"/>
    <w:rsid w:val="00AF7F5C"/>
    <w:rsid w:val="00AF7F83"/>
    <w:rsid w:val="00B0018E"/>
    <w:rsid w:val="00B00410"/>
    <w:rsid w:val="00B00554"/>
    <w:rsid w:val="00B0055A"/>
    <w:rsid w:val="00B0059D"/>
    <w:rsid w:val="00B007D0"/>
    <w:rsid w:val="00B00A91"/>
    <w:rsid w:val="00B00BEB"/>
    <w:rsid w:val="00B00CD1"/>
    <w:rsid w:val="00B00D2A"/>
    <w:rsid w:val="00B00D5B"/>
    <w:rsid w:val="00B00DD2"/>
    <w:rsid w:val="00B00E36"/>
    <w:rsid w:val="00B00EDF"/>
    <w:rsid w:val="00B00F95"/>
    <w:rsid w:val="00B00FB1"/>
    <w:rsid w:val="00B010E7"/>
    <w:rsid w:val="00B010FC"/>
    <w:rsid w:val="00B01105"/>
    <w:rsid w:val="00B0123F"/>
    <w:rsid w:val="00B01467"/>
    <w:rsid w:val="00B014E3"/>
    <w:rsid w:val="00B01618"/>
    <w:rsid w:val="00B0169B"/>
    <w:rsid w:val="00B017EF"/>
    <w:rsid w:val="00B01882"/>
    <w:rsid w:val="00B019CB"/>
    <w:rsid w:val="00B01A4B"/>
    <w:rsid w:val="00B01B44"/>
    <w:rsid w:val="00B01BDE"/>
    <w:rsid w:val="00B01BF8"/>
    <w:rsid w:val="00B01C81"/>
    <w:rsid w:val="00B01C98"/>
    <w:rsid w:val="00B01DA9"/>
    <w:rsid w:val="00B02093"/>
    <w:rsid w:val="00B02211"/>
    <w:rsid w:val="00B02245"/>
    <w:rsid w:val="00B02508"/>
    <w:rsid w:val="00B0254E"/>
    <w:rsid w:val="00B026A9"/>
    <w:rsid w:val="00B02715"/>
    <w:rsid w:val="00B02724"/>
    <w:rsid w:val="00B0297C"/>
    <w:rsid w:val="00B02A9D"/>
    <w:rsid w:val="00B02AD3"/>
    <w:rsid w:val="00B02C76"/>
    <w:rsid w:val="00B02CB0"/>
    <w:rsid w:val="00B02EFD"/>
    <w:rsid w:val="00B02F29"/>
    <w:rsid w:val="00B02F7E"/>
    <w:rsid w:val="00B031F8"/>
    <w:rsid w:val="00B032A5"/>
    <w:rsid w:val="00B032A8"/>
    <w:rsid w:val="00B0337C"/>
    <w:rsid w:val="00B033A8"/>
    <w:rsid w:val="00B0359C"/>
    <w:rsid w:val="00B035D3"/>
    <w:rsid w:val="00B03706"/>
    <w:rsid w:val="00B03733"/>
    <w:rsid w:val="00B03747"/>
    <w:rsid w:val="00B0374E"/>
    <w:rsid w:val="00B037A8"/>
    <w:rsid w:val="00B0385B"/>
    <w:rsid w:val="00B03995"/>
    <w:rsid w:val="00B03C4E"/>
    <w:rsid w:val="00B03CE1"/>
    <w:rsid w:val="00B040D1"/>
    <w:rsid w:val="00B04102"/>
    <w:rsid w:val="00B041DC"/>
    <w:rsid w:val="00B04206"/>
    <w:rsid w:val="00B04266"/>
    <w:rsid w:val="00B044D5"/>
    <w:rsid w:val="00B04658"/>
    <w:rsid w:val="00B04856"/>
    <w:rsid w:val="00B048F5"/>
    <w:rsid w:val="00B049AC"/>
    <w:rsid w:val="00B04AA1"/>
    <w:rsid w:val="00B04B37"/>
    <w:rsid w:val="00B04C24"/>
    <w:rsid w:val="00B04CC4"/>
    <w:rsid w:val="00B04D29"/>
    <w:rsid w:val="00B04D59"/>
    <w:rsid w:val="00B04EAB"/>
    <w:rsid w:val="00B04EBB"/>
    <w:rsid w:val="00B04EF6"/>
    <w:rsid w:val="00B050DE"/>
    <w:rsid w:val="00B05293"/>
    <w:rsid w:val="00B05341"/>
    <w:rsid w:val="00B0539A"/>
    <w:rsid w:val="00B05494"/>
    <w:rsid w:val="00B05557"/>
    <w:rsid w:val="00B05BE1"/>
    <w:rsid w:val="00B05C7C"/>
    <w:rsid w:val="00B05ED0"/>
    <w:rsid w:val="00B060D3"/>
    <w:rsid w:val="00B0610C"/>
    <w:rsid w:val="00B062E0"/>
    <w:rsid w:val="00B0645A"/>
    <w:rsid w:val="00B06658"/>
    <w:rsid w:val="00B0674F"/>
    <w:rsid w:val="00B06785"/>
    <w:rsid w:val="00B06B8A"/>
    <w:rsid w:val="00B06C1E"/>
    <w:rsid w:val="00B06C2A"/>
    <w:rsid w:val="00B06C43"/>
    <w:rsid w:val="00B06C59"/>
    <w:rsid w:val="00B06D42"/>
    <w:rsid w:val="00B06E15"/>
    <w:rsid w:val="00B06F70"/>
    <w:rsid w:val="00B06F7C"/>
    <w:rsid w:val="00B06F9D"/>
    <w:rsid w:val="00B071CE"/>
    <w:rsid w:val="00B07241"/>
    <w:rsid w:val="00B07266"/>
    <w:rsid w:val="00B072EA"/>
    <w:rsid w:val="00B072F0"/>
    <w:rsid w:val="00B073E2"/>
    <w:rsid w:val="00B074B6"/>
    <w:rsid w:val="00B075D0"/>
    <w:rsid w:val="00B07727"/>
    <w:rsid w:val="00B078F2"/>
    <w:rsid w:val="00B07AE1"/>
    <w:rsid w:val="00B07BD3"/>
    <w:rsid w:val="00B07C40"/>
    <w:rsid w:val="00B07D3B"/>
    <w:rsid w:val="00B07E86"/>
    <w:rsid w:val="00B07E94"/>
    <w:rsid w:val="00B1001E"/>
    <w:rsid w:val="00B1077E"/>
    <w:rsid w:val="00B1081A"/>
    <w:rsid w:val="00B1082D"/>
    <w:rsid w:val="00B10955"/>
    <w:rsid w:val="00B10A51"/>
    <w:rsid w:val="00B10AA9"/>
    <w:rsid w:val="00B10AD7"/>
    <w:rsid w:val="00B10ADE"/>
    <w:rsid w:val="00B10BB6"/>
    <w:rsid w:val="00B10C7E"/>
    <w:rsid w:val="00B10DFC"/>
    <w:rsid w:val="00B10E87"/>
    <w:rsid w:val="00B10F5B"/>
    <w:rsid w:val="00B10FC0"/>
    <w:rsid w:val="00B10FCB"/>
    <w:rsid w:val="00B10FDD"/>
    <w:rsid w:val="00B11037"/>
    <w:rsid w:val="00B11056"/>
    <w:rsid w:val="00B11168"/>
    <w:rsid w:val="00B111A0"/>
    <w:rsid w:val="00B113F5"/>
    <w:rsid w:val="00B11414"/>
    <w:rsid w:val="00B1169A"/>
    <w:rsid w:val="00B118AD"/>
    <w:rsid w:val="00B119C7"/>
    <w:rsid w:val="00B11A91"/>
    <w:rsid w:val="00B11B2C"/>
    <w:rsid w:val="00B11F4B"/>
    <w:rsid w:val="00B11FA0"/>
    <w:rsid w:val="00B1209F"/>
    <w:rsid w:val="00B12146"/>
    <w:rsid w:val="00B122BE"/>
    <w:rsid w:val="00B1233E"/>
    <w:rsid w:val="00B1242F"/>
    <w:rsid w:val="00B124B7"/>
    <w:rsid w:val="00B12527"/>
    <w:rsid w:val="00B1258C"/>
    <w:rsid w:val="00B12676"/>
    <w:rsid w:val="00B126C0"/>
    <w:rsid w:val="00B1270D"/>
    <w:rsid w:val="00B127EB"/>
    <w:rsid w:val="00B128BF"/>
    <w:rsid w:val="00B12BC4"/>
    <w:rsid w:val="00B12D0C"/>
    <w:rsid w:val="00B12EB7"/>
    <w:rsid w:val="00B13148"/>
    <w:rsid w:val="00B1321B"/>
    <w:rsid w:val="00B133C3"/>
    <w:rsid w:val="00B1341D"/>
    <w:rsid w:val="00B13441"/>
    <w:rsid w:val="00B135EA"/>
    <w:rsid w:val="00B136AD"/>
    <w:rsid w:val="00B13709"/>
    <w:rsid w:val="00B13804"/>
    <w:rsid w:val="00B1396E"/>
    <w:rsid w:val="00B139C2"/>
    <w:rsid w:val="00B13A2C"/>
    <w:rsid w:val="00B13A9E"/>
    <w:rsid w:val="00B13B3D"/>
    <w:rsid w:val="00B13BFB"/>
    <w:rsid w:val="00B13C1A"/>
    <w:rsid w:val="00B13C27"/>
    <w:rsid w:val="00B13CA9"/>
    <w:rsid w:val="00B13DB3"/>
    <w:rsid w:val="00B13F4B"/>
    <w:rsid w:val="00B13F89"/>
    <w:rsid w:val="00B14017"/>
    <w:rsid w:val="00B145D8"/>
    <w:rsid w:val="00B14838"/>
    <w:rsid w:val="00B148CF"/>
    <w:rsid w:val="00B14972"/>
    <w:rsid w:val="00B1499D"/>
    <w:rsid w:val="00B149BB"/>
    <w:rsid w:val="00B14CEE"/>
    <w:rsid w:val="00B14D19"/>
    <w:rsid w:val="00B14D66"/>
    <w:rsid w:val="00B15118"/>
    <w:rsid w:val="00B152CF"/>
    <w:rsid w:val="00B15314"/>
    <w:rsid w:val="00B15528"/>
    <w:rsid w:val="00B1553E"/>
    <w:rsid w:val="00B1567B"/>
    <w:rsid w:val="00B156B9"/>
    <w:rsid w:val="00B15730"/>
    <w:rsid w:val="00B1573D"/>
    <w:rsid w:val="00B159A3"/>
    <w:rsid w:val="00B15AF0"/>
    <w:rsid w:val="00B15B40"/>
    <w:rsid w:val="00B15C18"/>
    <w:rsid w:val="00B15C8E"/>
    <w:rsid w:val="00B15CB6"/>
    <w:rsid w:val="00B15FCA"/>
    <w:rsid w:val="00B1600B"/>
    <w:rsid w:val="00B16093"/>
    <w:rsid w:val="00B1625B"/>
    <w:rsid w:val="00B164F7"/>
    <w:rsid w:val="00B1667C"/>
    <w:rsid w:val="00B1668D"/>
    <w:rsid w:val="00B166D1"/>
    <w:rsid w:val="00B16711"/>
    <w:rsid w:val="00B16737"/>
    <w:rsid w:val="00B167ED"/>
    <w:rsid w:val="00B16A47"/>
    <w:rsid w:val="00B16AE8"/>
    <w:rsid w:val="00B16BFB"/>
    <w:rsid w:val="00B16D39"/>
    <w:rsid w:val="00B16D9A"/>
    <w:rsid w:val="00B16EA5"/>
    <w:rsid w:val="00B16F40"/>
    <w:rsid w:val="00B17026"/>
    <w:rsid w:val="00B17161"/>
    <w:rsid w:val="00B1716C"/>
    <w:rsid w:val="00B171C3"/>
    <w:rsid w:val="00B1731D"/>
    <w:rsid w:val="00B17A32"/>
    <w:rsid w:val="00B17B44"/>
    <w:rsid w:val="00B17B80"/>
    <w:rsid w:val="00B17E44"/>
    <w:rsid w:val="00B17F13"/>
    <w:rsid w:val="00B17FC4"/>
    <w:rsid w:val="00B2001B"/>
    <w:rsid w:val="00B2009B"/>
    <w:rsid w:val="00B20219"/>
    <w:rsid w:val="00B202E1"/>
    <w:rsid w:val="00B20449"/>
    <w:rsid w:val="00B2051F"/>
    <w:rsid w:val="00B20571"/>
    <w:rsid w:val="00B206D3"/>
    <w:rsid w:val="00B207DA"/>
    <w:rsid w:val="00B2087E"/>
    <w:rsid w:val="00B208F7"/>
    <w:rsid w:val="00B20A40"/>
    <w:rsid w:val="00B20A9C"/>
    <w:rsid w:val="00B20AB3"/>
    <w:rsid w:val="00B20D66"/>
    <w:rsid w:val="00B20F91"/>
    <w:rsid w:val="00B20FB4"/>
    <w:rsid w:val="00B2105E"/>
    <w:rsid w:val="00B2108E"/>
    <w:rsid w:val="00B2110D"/>
    <w:rsid w:val="00B2119F"/>
    <w:rsid w:val="00B211FE"/>
    <w:rsid w:val="00B21221"/>
    <w:rsid w:val="00B212B0"/>
    <w:rsid w:val="00B21351"/>
    <w:rsid w:val="00B2147A"/>
    <w:rsid w:val="00B2148F"/>
    <w:rsid w:val="00B21515"/>
    <w:rsid w:val="00B215A0"/>
    <w:rsid w:val="00B21601"/>
    <w:rsid w:val="00B2169D"/>
    <w:rsid w:val="00B2195A"/>
    <w:rsid w:val="00B21980"/>
    <w:rsid w:val="00B21D19"/>
    <w:rsid w:val="00B21D22"/>
    <w:rsid w:val="00B21D75"/>
    <w:rsid w:val="00B21DB6"/>
    <w:rsid w:val="00B21DE8"/>
    <w:rsid w:val="00B21E99"/>
    <w:rsid w:val="00B21F96"/>
    <w:rsid w:val="00B221F6"/>
    <w:rsid w:val="00B2224C"/>
    <w:rsid w:val="00B222B8"/>
    <w:rsid w:val="00B225CF"/>
    <w:rsid w:val="00B22692"/>
    <w:rsid w:val="00B2299B"/>
    <w:rsid w:val="00B22AB4"/>
    <w:rsid w:val="00B22AF1"/>
    <w:rsid w:val="00B22D2A"/>
    <w:rsid w:val="00B22DA3"/>
    <w:rsid w:val="00B22F79"/>
    <w:rsid w:val="00B2300E"/>
    <w:rsid w:val="00B23059"/>
    <w:rsid w:val="00B23487"/>
    <w:rsid w:val="00B234CB"/>
    <w:rsid w:val="00B23657"/>
    <w:rsid w:val="00B2365F"/>
    <w:rsid w:val="00B23729"/>
    <w:rsid w:val="00B238DF"/>
    <w:rsid w:val="00B238F9"/>
    <w:rsid w:val="00B239EB"/>
    <w:rsid w:val="00B23A63"/>
    <w:rsid w:val="00B23AFA"/>
    <w:rsid w:val="00B23D1E"/>
    <w:rsid w:val="00B23D88"/>
    <w:rsid w:val="00B23E3F"/>
    <w:rsid w:val="00B240F5"/>
    <w:rsid w:val="00B240FA"/>
    <w:rsid w:val="00B24473"/>
    <w:rsid w:val="00B244D9"/>
    <w:rsid w:val="00B24613"/>
    <w:rsid w:val="00B24674"/>
    <w:rsid w:val="00B24713"/>
    <w:rsid w:val="00B24817"/>
    <w:rsid w:val="00B248DD"/>
    <w:rsid w:val="00B2498A"/>
    <w:rsid w:val="00B24A6A"/>
    <w:rsid w:val="00B24B02"/>
    <w:rsid w:val="00B24B10"/>
    <w:rsid w:val="00B24B3D"/>
    <w:rsid w:val="00B24C75"/>
    <w:rsid w:val="00B24F26"/>
    <w:rsid w:val="00B24F7F"/>
    <w:rsid w:val="00B24FCA"/>
    <w:rsid w:val="00B25124"/>
    <w:rsid w:val="00B25243"/>
    <w:rsid w:val="00B25259"/>
    <w:rsid w:val="00B257BA"/>
    <w:rsid w:val="00B25860"/>
    <w:rsid w:val="00B25902"/>
    <w:rsid w:val="00B25A15"/>
    <w:rsid w:val="00B25A87"/>
    <w:rsid w:val="00B25E43"/>
    <w:rsid w:val="00B25EF7"/>
    <w:rsid w:val="00B25F18"/>
    <w:rsid w:val="00B26111"/>
    <w:rsid w:val="00B26174"/>
    <w:rsid w:val="00B261C0"/>
    <w:rsid w:val="00B2620C"/>
    <w:rsid w:val="00B2633B"/>
    <w:rsid w:val="00B263A1"/>
    <w:rsid w:val="00B263A2"/>
    <w:rsid w:val="00B263D0"/>
    <w:rsid w:val="00B264AE"/>
    <w:rsid w:val="00B264C3"/>
    <w:rsid w:val="00B265F2"/>
    <w:rsid w:val="00B265F9"/>
    <w:rsid w:val="00B2660A"/>
    <w:rsid w:val="00B2677E"/>
    <w:rsid w:val="00B267F7"/>
    <w:rsid w:val="00B26BBD"/>
    <w:rsid w:val="00B26D9C"/>
    <w:rsid w:val="00B26E30"/>
    <w:rsid w:val="00B26E5D"/>
    <w:rsid w:val="00B2702B"/>
    <w:rsid w:val="00B27052"/>
    <w:rsid w:val="00B2753B"/>
    <w:rsid w:val="00B277D4"/>
    <w:rsid w:val="00B27854"/>
    <w:rsid w:val="00B278AC"/>
    <w:rsid w:val="00B278D3"/>
    <w:rsid w:val="00B2795D"/>
    <w:rsid w:val="00B27A33"/>
    <w:rsid w:val="00B27AC4"/>
    <w:rsid w:val="00B27BB1"/>
    <w:rsid w:val="00B27CAB"/>
    <w:rsid w:val="00B27D46"/>
    <w:rsid w:val="00B27E1C"/>
    <w:rsid w:val="00B27E30"/>
    <w:rsid w:val="00B27EAD"/>
    <w:rsid w:val="00B27ECA"/>
    <w:rsid w:val="00B301DF"/>
    <w:rsid w:val="00B30227"/>
    <w:rsid w:val="00B304CA"/>
    <w:rsid w:val="00B304F9"/>
    <w:rsid w:val="00B3080F"/>
    <w:rsid w:val="00B3084F"/>
    <w:rsid w:val="00B30AB2"/>
    <w:rsid w:val="00B30ACB"/>
    <w:rsid w:val="00B30B37"/>
    <w:rsid w:val="00B30BEF"/>
    <w:rsid w:val="00B30C1B"/>
    <w:rsid w:val="00B30C5E"/>
    <w:rsid w:val="00B30C9B"/>
    <w:rsid w:val="00B30DCF"/>
    <w:rsid w:val="00B30DF5"/>
    <w:rsid w:val="00B310AB"/>
    <w:rsid w:val="00B31165"/>
    <w:rsid w:val="00B31359"/>
    <w:rsid w:val="00B313C3"/>
    <w:rsid w:val="00B31450"/>
    <w:rsid w:val="00B31509"/>
    <w:rsid w:val="00B3159E"/>
    <w:rsid w:val="00B31700"/>
    <w:rsid w:val="00B317CD"/>
    <w:rsid w:val="00B318EE"/>
    <w:rsid w:val="00B318FA"/>
    <w:rsid w:val="00B31904"/>
    <w:rsid w:val="00B31969"/>
    <w:rsid w:val="00B31ABD"/>
    <w:rsid w:val="00B31BEB"/>
    <w:rsid w:val="00B31C4B"/>
    <w:rsid w:val="00B31C7F"/>
    <w:rsid w:val="00B31D6C"/>
    <w:rsid w:val="00B31E2B"/>
    <w:rsid w:val="00B3200E"/>
    <w:rsid w:val="00B3208F"/>
    <w:rsid w:val="00B320AE"/>
    <w:rsid w:val="00B3210E"/>
    <w:rsid w:val="00B321B5"/>
    <w:rsid w:val="00B321DB"/>
    <w:rsid w:val="00B3220E"/>
    <w:rsid w:val="00B32302"/>
    <w:rsid w:val="00B32458"/>
    <w:rsid w:val="00B3254F"/>
    <w:rsid w:val="00B32582"/>
    <w:rsid w:val="00B325DA"/>
    <w:rsid w:val="00B326DB"/>
    <w:rsid w:val="00B327C6"/>
    <w:rsid w:val="00B327DB"/>
    <w:rsid w:val="00B32925"/>
    <w:rsid w:val="00B329EC"/>
    <w:rsid w:val="00B32A64"/>
    <w:rsid w:val="00B32B22"/>
    <w:rsid w:val="00B32CE4"/>
    <w:rsid w:val="00B32D52"/>
    <w:rsid w:val="00B32D6D"/>
    <w:rsid w:val="00B32DDB"/>
    <w:rsid w:val="00B32E79"/>
    <w:rsid w:val="00B33216"/>
    <w:rsid w:val="00B33239"/>
    <w:rsid w:val="00B332B4"/>
    <w:rsid w:val="00B333EE"/>
    <w:rsid w:val="00B33697"/>
    <w:rsid w:val="00B336F9"/>
    <w:rsid w:val="00B3376A"/>
    <w:rsid w:val="00B33AB6"/>
    <w:rsid w:val="00B33B33"/>
    <w:rsid w:val="00B33B97"/>
    <w:rsid w:val="00B33C03"/>
    <w:rsid w:val="00B33C13"/>
    <w:rsid w:val="00B3423D"/>
    <w:rsid w:val="00B34475"/>
    <w:rsid w:val="00B344B1"/>
    <w:rsid w:val="00B34862"/>
    <w:rsid w:val="00B34941"/>
    <w:rsid w:val="00B34CF5"/>
    <w:rsid w:val="00B34DF0"/>
    <w:rsid w:val="00B34E87"/>
    <w:rsid w:val="00B3509D"/>
    <w:rsid w:val="00B35208"/>
    <w:rsid w:val="00B35209"/>
    <w:rsid w:val="00B35472"/>
    <w:rsid w:val="00B3579C"/>
    <w:rsid w:val="00B358A6"/>
    <w:rsid w:val="00B35917"/>
    <w:rsid w:val="00B35994"/>
    <w:rsid w:val="00B35A26"/>
    <w:rsid w:val="00B35A87"/>
    <w:rsid w:val="00B35AFD"/>
    <w:rsid w:val="00B35BD8"/>
    <w:rsid w:val="00B35C57"/>
    <w:rsid w:val="00B35CD3"/>
    <w:rsid w:val="00B35ED6"/>
    <w:rsid w:val="00B35F20"/>
    <w:rsid w:val="00B361F7"/>
    <w:rsid w:val="00B3643E"/>
    <w:rsid w:val="00B366AB"/>
    <w:rsid w:val="00B366FD"/>
    <w:rsid w:val="00B3678F"/>
    <w:rsid w:val="00B369E6"/>
    <w:rsid w:val="00B36A92"/>
    <w:rsid w:val="00B36B3C"/>
    <w:rsid w:val="00B36C12"/>
    <w:rsid w:val="00B36C69"/>
    <w:rsid w:val="00B36E4C"/>
    <w:rsid w:val="00B36ED4"/>
    <w:rsid w:val="00B36FB8"/>
    <w:rsid w:val="00B3701F"/>
    <w:rsid w:val="00B37026"/>
    <w:rsid w:val="00B3729D"/>
    <w:rsid w:val="00B372FE"/>
    <w:rsid w:val="00B374AB"/>
    <w:rsid w:val="00B37575"/>
    <w:rsid w:val="00B3762C"/>
    <w:rsid w:val="00B37649"/>
    <w:rsid w:val="00B376DE"/>
    <w:rsid w:val="00B37897"/>
    <w:rsid w:val="00B3790B"/>
    <w:rsid w:val="00B37ACA"/>
    <w:rsid w:val="00B37C82"/>
    <w:rsid w:val="00B37CA7"/>
    <w:rsid w:val="00B37DC0"/>
    <w:rsid w:val="00B37DD1"/>
    <w:rsid w:val="00B37F83"/>
    <w:rsid w:val="00B37FB8"/>
    <w:rsid w:val="00B40038"/>
    <w:rsid w:val="00B400FF"/>
    <w:rsid w:val="00B401EE"/>
    <w:rsid w:val="00B402AA"/>
    <w:rsid w:val="00B40407"/>
    <w:rsid w:val="00B404BB"/>
    <w:rsid w:val="00B406E3"/>
    <w:rsid w:val="00B4071C"/>
    <w:rsid w:val="00B40790"/>
    <w:rsid w:val="00B40800"/>
    <w:rsid w:val="00B4083C"/>
    <w:rsid w:val="00B40944"/>
    <w:rsid w:val="00B4099A"/>
    <w:rsid w:val="00B40AD4"/>
    <w:rsid w:val="00B40B54"/>
    <w:rsid w:val="00B40BD8"/>
    <w:rsid w:val="00B40C42"/>
    <w:rsid w:val="00B40D4A"/>
    <w:rsid w:val="00B40D90"/>
    <w:rsid w:val="00B40E69"/>
    <w:rsid w:val="00B41229"/>
    <w:rsid w:val="00B412B6"/>
    <w:rsid w:val="00B4134C"/>
    <w:rsid w:val="00B413E7"/>
    <w:rsid w:val="00B4145F"/>
    <w:rsid w:val="00B41548"/>
    <w:rsid w:val="00B415F8"/>
    <w:rsid w:val="00B416A3"/>
    <w:rsid w:val="00B41776"/>
    <w:rsid w:val="00B41899"/>
    <w:rsid w:val="00B41939"/>
    <w:rsid w:val="00B4194A"/>
    <w:rsid w:val="00B419BD"/>
    <w:rsid w:val="00B41A0E"/>
    <w:rsid w:val="00B41A54"/>
    <w:rsid w:val="00B41AE7"/>
    <w:rsid w:val="00B41B72"/>
    <w:rsid w:val="00B41B8B"/>
    <w:rsid w:val="00B41DEB"/>
    <w:rsid w:val="00B41EC4"/>
    <w:rsid w:val="00B41F95"/>
    <w:rsid w:val="00B4206C"/>
    <w:rsid w:val="00B42209"/>
    <w:rsid w:val="00B42798"/>
    <w:rsid w:val="00B4287C"/>
    <w:rsid w:val="00B428E9"/>
    <w:rsid w:val="00B4294B"/>
    <w:rsid w:val="00B42983"/>
    <w:rsid w:val="00B429DD"/>
    <w:rsid w:val="00B42CDB"/>
    <w:rsid w:val="00B42D45"/>
    <w:rsid w:val="00B42D6C"/>
    <w:rsid w:val="00B42D89"/>
    <w:rsid w:val="00B4303C"/>
    <w:rsid w:val="00B43043"/>
    <w:rsid w:val="00B4306B"/>
    <w:rsid w:val="00B4306C"/>
    <w:rsid w:val="00B430E4"/>
    <w:rsid w:val="00B43216"/>
    <w:rsid w:val="00B432BC"/>
    <w:rsid w:val="00B432C3"/>
    <w:rsid w:val="00B43465"/>
    <w:rsid w:val="00B434D3"/>
    <w:rsid w:val="00B43590"/>
    <w:rsid w:val="00B435A8"/>
    <w:rsid w:val="00B435C7"/>
    <w:rsid w:val="00B43724"/>
    <w:rsid w:val="00B43742"/>
    <w:rsid w:val="00B437E6"/>
    <w:rsid w:val="00B438DC"/>
    <w:rsid w:val="00B43AB6"/>
    <w:rsid w:val="00B43CC1"/>
    <w:rsid w:val="00B43CE4"/>
    <w:rsid w:val="00B43D1D"/>
    <w:rsid w:val="00B43E66"/>
    <w:rsid w:val="00B43EEB"/>
    <w:rsid w:val="00B43F13"/>
    <w:rsid w:val="00B43F14"/>
    <w:rsid w:val="00B43F4A"/>
    <w:rsid w:val="00B441C4"/>
    <w:rsid w:val="00B4437D"/>
    <w:rsid w:val="00B44550"/>
    <w:rsid w:val="00B4456A"/>
    <w:rsid w:val="00B4456C"/>
    <w:rsid w:val="00B445C7"/>
    <w:rsid w:val="00B4477F"/>
    <w:rsid w:val="00B44898"/>
    <w:rsid w:val="00B4491A"/>
    <w:rsid w:val="00B44AF8"/>
    <w:rsid w:val="00B44C4B"/>
    <w:rsid w:val="00B44EFE"/>
    <w:rsid w:val="00B450CB"/>
    <w:rsid w:val="00B453F8"/>
    <w:rsid w:val="00B4568C"/>
    <w:rsid w:val="00B45767"/>
    <w:rsid w:val="00B459AC"/>
    <w:rsid w:val="00B45CCB"/>
    <w:rsid w:val="00B45E83"/>
    <w:rsid w:val="00B45E8D"/>
    <w:rsid w:val="00B45FA6"/>
    <w:rsid w:val="00B4609F"/>
    <w:rsid w:val="00B460C3"/>
    <w:rsid w:val="00B4625A"/>
    <w:rsid w:val="00B46695"/>
    <w:rsid w:val="00B468EC"/>
    <w:rsid w:val="00B4697B"/>
    <w:rsid w:val="00B46A14"/>
    <w:rsid w:val="00B46AA2"/>
    <w:rsid w:val="00B46C81"/>
    <w:rsid w:val="00B46D7E"/>
    <w:rsid w:val="00B46EDB"/>
    <w:rsid w:val="00B46F2E"/>
    <w:rsid w:val="00B46FA4"/>
    <w:rsid w:val="00B46FB4"/>
    <w:rsid w:val="00B46FC9"/>
    <w:rsid w:val="00B47025"/>
    <w:rsid w:val="00B47034"/>
    <w:rsid w:val="00B470A4"/>
    <w:rsid w:val="00B4713E"/>
    <w:rsid w:val="00B47298"/>
    <w:rsid w:val="00B472EC"/>
    <w:rsid w:val="00B47305"/>
    <w:rsid w:val="00B47455"/>
    <w:rsid w:val="00B475BA"/>
    <w:rsid w:val="00B475DD"/>
    <w:rsid w:val="00B476FA"/>
    <w:rsid w:val="00B477A9"/>
    <w:rsid w:val="00B477B8"/>
    <w:rsid w:val="00B4780F"/>
    <w:rsid w:val="00B47A4C"/>
    <w:rsid w:val="00B47D04"/>
    <w:rsid w:val="00B47DFF"/>
    <w:rsid w:val="00B47F91"/>
    <w:rsid w:val="00B47FD3"/>
    <w:rsid w:val="00B50024"/>
    <w:rsid w:val="00B5004C"/>
    <w:rsid w:val="00B50059"/>
    <w:rsid w:val="00B5011B"/>
    <w:rsid w:val="00B50134"/>
    <w:rsid w:val="00B50148"/>
    <w:rsid w:val="00B50213"/>
    <w:rsid w:val="00B503FD"/>
    <w:rsid w:val="00B50404"/>
    <w:rsid w:val="00B50409"/>
    <w:rsid w:val="00B5040D"/>
    <w:rsid w:val="00B5050B"/>
    <w:rsid w:val="00B50578"/>
    <w:rsid w:val="00B5059D"/>
    <w:rsid w:val="00B506DF"/>
    <w:rsid w:val="00B509E2"/>
    <w:rsid w:val="00B50A50"/>
    <w:rsid w:val="00B50AE1"/>
    <w:rsid w:val="00B50B18"/>
    <w:rsid w:val="00B50C94"/>
    <w:rsid w:val="00B50CC5"/>
    <w:rsid w:val="00B50DB0"/>
    <w:rsid w:val="00B50DB9"/>
    <w:rsid w:val="00B50F2B"/>
    <w:rsid w:val="00B51014"/>
    <w:rsid w:val="00B511A3"/>
    <w:rsid w:val="00B511F5"/>
    <w:rsid w:val="00B512EA"/>
    <w:rsid w:val="00B5136F"/>
    <w:rsid w:val="00B51547"/>
    <w:rsid w:val="00B51623"/>
    <w:rsid w:val="00B5179B"/>
    <w:rsid w:val="00B5185F"/>
    <w:rsid w:val="00B51ABA"/>
    <w:rsid w:val="00B51AD1"/>
    <w:rsid w:val="00B51BB9"/>
    <w:rsid w:val="00B51BFC"/>
    <w:rsid w:val="00B51C11"/>
    <w:rsid w:val="00B51C45"/>
    <w:rsid w:val="00B51CC1"/>
    <w:rsid w:val="00B51DD7"/>
    <w:rsid w:val="00B51F4B"/>
    <w:rsid w:val="00B51FBA"/>
    <w:rsid w:val="00B51FE6"/>
    <w:rsid w:val="00B521F7"/>
    <w:rsid w:val="00B52207"/>
    <w:rsid w:val="00B5232B"/>
    <w:rsid w:val="00B5237F"/>
    <w:rsid w:val="00B52455"/>
    <w:rsid w:val="00B526AC"/>
    <w:rsid w:val="00B5275F"/>
    <w:rsid w:val="00B529B8"/>
    <w:rsid w:val="00B52A17"/>
    <w:rsid w:val="00B52A4E"/>
    <w:rsid w:val="00B52A6E"/>
    <w:rsid w:val="00B52A7D"/>
    <w:rsid w:val="00B52AED"/>
    <w:rsid w:val="00B52C7E"/>
    <w:rsid w:val="00B52D00"/>
    <w:rsid w:val="00B52E40"/>
    <w:rsid w:val="00B52FC3"/>
    <w:rsid w:val="00B5300F"/>
    <w:rsid w:val="00B53072"/>
    <w:rsid w:val="00B53161"/>
    <w:rsid w:val="00B53185"/>
    <w:rsid w:val="00B5321A"/>
    <w:rsid w:val="00B53295"/>
    <w:rsid w:val="00B532FF"/>
    <w:rsid w:val="00B533B6"/>
    <w:rsid w:val="00B535FF"/>
    <w:rsid w:val="00B53648"/>
    <w:rsid w:val="00B537AD"/>
    <w:rsid w:val="00B538F8"/>
    <w:rsid w:val="00B5395B"/>
    <w:rsid w:val="00B5396F"/>
    <w:rsid w:val="00B53982"/>
    <w:rsid w:val="00B539A0"/>
    <w:rsid w:val="00B539B9"/>
    <w:rsid w:val="00B53BAD"/>
    <w:rsid w:val="00B53DC7"/>
    <w:rsid w:val="00B53F1D"/>
    <w:rsid w:val="00B53F51"/>
    <w:rsid w:val="00B53FCB"/>
    <w:rsid w:val="00B541BB"/>
    <w:rsid w:val="00B5429D"/>
    <w:rsid w:val="00B5447B"/>
    <w:rsid w:val="00B544A8"/>
    <w:rsid w:val="00B548FB"/>
    <w:rsid w:val="00B54971"/>
    <w:rsid w:val="00B54A1D"/>
    <w:rsid w:val="00B54A4A"/>
    <w:rsid w:val="00B54A59"/>
    <w:rsid w:val="00B54AE4"/>
    <w:rsid w:val="00B55585"/>
    <w:rsid w:val="00B5574B"/>
    <w:rsid w:val="00B55900"/>
    <w:rsid w:val="00B55951"/>
    <w:rsid w:val="00B559C2"/>
    <w:rsid w:val="00B55A5D"/>
    <w:rsid w:val="00B55B01"/>
    <w:rsid w:val="00B55B1A"/>
    <w:rsid w:val="00B55D0F"/>
    <w:rsid w:val="00B55F14"/>
    <w:rsid w:val="00B55F59"/>
    <w:rsid w:val="00B5629E"/>
    <w:rsid w:val="00B56498"/>
    <w:rsid w:val="00B56B29"/>
    <w:rsid w:val="00B56C13"/>
    <w:rsid w:val="00B56D17"/>
    <w:rsid w:val="00B56D82"/>
    <w:rsid w:val="00B57031"/>
    <w:rsid w:val="00B57038"/>
    <w:rsid w:val="00B57118"/>
    <w:rsid w:val="00B57250"/>
    <w:rsid w:val="00B5730E"/>
    <w:rsid w:val="00B57317"/>
    <w:rsid w:val="00B57381"/>
    <w:rsid w:val="00B573B9"/>
    <w:rsid w:val="00B574B0"/>
    <w:rsid w:val="00B574F5"/>
    <w:rsid w:val="00B57776"/>
    <w:rsid w:val="00B57994"/>
    <w:rsid w:val="00B57A47"/>
    <w:rsid w:val="00B57B11"/>
    <w:rsid w:val="00B57B57"/>
    <w:rsid w:val="00B57C0D"/>
    <w:rsid w:val="00B57D16"/>
    <w:rsid w:val="00B57D1D"/>
    <w:rsid w:val="00B57DEB"/>
    <w:rsid w:val="00B57ED8"/>
    <w:rsid w:val="00B57F6C"/>
    <w:rsid w:val="00B600D6"/>
    <w:rsid w:val="00B6010A"/>
    <w:rsid w:val="00B60208"/>
    <w:rsid w:val="00B604E0"/>
    <w:rsid w:val="00B605C2"/>
    <w:rsid w:val="00B605DC"/>
    <w:rsid w:val="00B605F7"/>
    <w:rsid w:val="00B606E2"/>
    <w:rsid w:val="00B60814"/>
    <w:rsid w:val="00B608C4"/>
    <w:rsid w:val="00B60943"/>
    <w:rsid w:val="00B60A5C"/>
    <w:rsid w:val="00B60BFD"/>
    <w:rsid w:val="00B60D0C"/>
    <w:rsid w:val="00B60D6C"/>
    <w:rsid w:val="00B60DC2"/>
    <w:rsid w:val="00B60E81"/>
    <w:rsid w:val="00B6100A"/>
    <w:rsid w:val="00B6100E"/>
    <w:rsid w:val="00B61102"/>
    <w:rsid w:val="00B6120C"/>
    <w:rsid w:val="00B612FB"/>
    <w:rsid w:val="00B6131A"/>
    <w:rsid w:val="00B6141E"/>
    <w:rsid w:val="00B61494"/>
    <w:rsid w:val="00B61532"/>
    <w:rsid w:val="00B615E6"/>
    <w:rsid w:val="00B61663"/>
    <w:rsid w:val="00B61697"/>
    <w:rsid w:val="00B616D2"/>
    <w:rsid w:val="00B61992"/>
    <w:rsid w:val="00B61AA1"/>
    <w:rsid w:val="00B61AA5"/>
    <w:rsid w:val="00B61B16"/>
    <w:rsid w:val="00B61B5C"/>
    <w:rsid w:val="00B61B76"/>
    <w:rsid w:val="00B61D84"/>
    <w:rsid w:val="00B61DA9"/>
    <w:rsid w:val="00B61E31"/>
    <w:rsid w:val="00B61FD0"/>
    <w:rsid w:val="00B62153"/>
    <w:rsid w:val="00B62199"/>
    <w:rsid w:val="00B623A3"/>
    <w:rsid w:val="00B6251A"/>
    <w:rsid w:val="00B625C2"/>
    <w:rsid w:val="00B62A0C"/>
    <w:rsid w:val="00B62A4B"/>
    <w:rsid w:val="00B62BC9"/>
    <w:rsid w:val="00B62DCC"/>
    <w:rsid w:val="00B62E20"/>
    <w:rsid w:val="00B62F63"/>
    <w:rsid w:val="00B63015"/>
    <w:rsid w:val="00B6304C"/>
    <w:rsid w:val="00B634C6"/>
    <w:rsid w:val="00B63694"/>
    <w:rsid w:val="00B63744"/>
    <w:rsid w:val="00B63754"/>
    <w:rsid w:val="00B6381D"/>
    <w:rsid w:val="00B6385F"/>
    <w:rsid w:val="00B63889"/>
    <w:rsid w:val="00B63895"/>
    <w:rsid w:val="00B6394A"/>
    <w:rsid w:val="00B63954"/>
    <w:rsid w:val="00B639B3"/>
    <w:rsid w:val="00B63A3C"/>
    <w:rsid w:val="00B63D0C"/>
    <w:rsid w:val="00B63F78"/>
    <w:rsid w:val="00B6416F"/>
    <w:rsid w:val="00B641D8"/>
    <w:rsid w:val="00B641EA"/>
    <w:rsid w:val="00B641FD"/>
    <w:rsid w:val="00B644F8"/>
    <w:rsid w:val="00B64524"/>
    <w:rsid w:val="00B646CA"/>
    <w:rsid w:val="00B64778"/>
    <w:rsid w:val="00B647AB"/>
    <w:rsid w:val="00B648DB"/>
    <w:rsid w:val="00B6493C"/>
    <w:rsid w:val="00B649BC"/>
    <w:rsid w:val="00B64C18"/>
    <w:rsid w:val="00B64CA3"/>
    <w:rsid w:val="00B64D3E"/>
    <w:rsid w:val="00B64D51"/>
    <w:rsid w:val="00B64DB2"/>
    <w:rsid w:val="00B64DBD"/>
    <w:rsid w:val="00B64F43"/>
    <w:rsid w:val="00B650B0"/>
    <w:rsid w:val="00B65117"/>
    <w:rsid w:val="00B6517C"/>
    <w:rsid w:val="00B653D3"/>
    <w:rsid w:val="00B653E8"/>
    <w:rsid w:val="00B65401"/>
    <w:rsid w:val="00B654AD"/>
    <w:rsid w:val="00B65511"/>
    <w:rsid w:val="00B655AB"/>
    <w:rsid w:val="00B656E7"/>
    <w:rsid w:val="00B6571A"/>
    <w:rsid w:val="00B65783"/>
    <w:rsid w:val="00B6585F"/>
    <w:rsid w:val="00B658D7"/>
    <w:rsid w:val="00B65930"/>
    <w:rsid w:val="00B65B8C"/>
    <w:rsid w:val="00B65B9B"/>
    <w:rsid w:val="00B65BC5"/>
    <w:rsid w:val="00B65DDB"/>
    <w:rsid w:val="00B65ED0"/>
    <w:rsid w:val="00B662B3"/>
    <w:rsid w:val="00B6637E"/>
    <w:rsid w:val="00B663BC"/>
    <w:rsid w:val="00B6656E"/>
    <w:rsid w:val="00B66846"/>
    <w:rsid w:val="00B6691F"/>
    <w:rsid w:val="00B669BB"/>
    <w:rsid w:val="00B66A41"/>
    <w:rsid w:val="00B66A5E"/>
    <w:rsid w:val="00B66B93"/>
    <w:rsid w:val="00B66BEE"/>
    <w:rsid w:val="00B66C34"/>
    <w:rsid w:val="00B66E58"/>
    <w:rsid w:val="00B66F5A"/>
    <w:rsid w:val="00B67476"/>
    <w:rsid w:val="00B676A8"/>
    <w:rsid w:val="00B67ABA"/>
    <w:rsid w:val="00B67C9A"/>
    <w:rsid w:val="00B67E5B"/>
    <w:rsid w:val="00B67E7F"/>
    <w:rsid w:val="00B67F21"/>
    <w:rsid w:val="00B70074"/>
    <w:rsid w:val="00B70521"/>
    <w:rsid w:val="00B705CB"/>
    <w:rsid w:val="00B705D5"/>
    <w:rsid w:val="00B70652"/>
    <w:rsid w:val="00B7069B"/>
    <w:rsid w:val="00B70776"/>
    <w:rsid w:val="00B708F8"/>
    <w:rsid w:val="00B70BF0"/>
    <w:rsid w:val="00B70C8C"/>
    <w:rsid w:val="00B70CD6"/>
    <w:rsid w:val="00B70F14"/>
    <w:rsid w:val="00B70FAA"/>
    <w:rsid w:val="00B711AE"/>
    <w:rsid w:val="00B711EB"/>
    <w:rsid w:val="00B71240"/>
    <w:rsid w:val="00B712AF"/>
    <w:rsid w:val="00B713D7"/>
    <w:rsid w:val="00B71533"/>
    <w:rsid w:val="00B7158C"/>
    <w:rsid w:val="00B715CE"/>
    <w:rsid w:val="00B716B5"/>
    <w:rsid w:val="00B71804"/>
    <w:rsid w:val="00B7180A"/>
    <w:rsid w:val="00B71918"/>
    <w:rsid w:val="00B71B00"/>
    <w:rsid w:val="00B71D1F"/>
    <w:rsid w:val="00B71FF2"/>
    <w:rsid w:val="00B720AA"/>
    <w:rsid w:val="00B7210A"/>
    <w:rsid w:val="00B7223A"/>
    <w:rsid w:val="00B72272"/>
    <w:rsid w:val="00B722AA"/>
    <w:rsid w:val="00B72375"/>
    <w:rsid w:val="00B723B9"/>
    <w:rsid w:val="00B7274C"/>
    <w:rsid w:val="00B727A9"/>
    <w:rsid w:val="00B727B7"/>
    <w:rsid w:val="00B72990"/>
    <w:rsid w:val="00B72A4E"/>
    <w:rsid w:val="00B72CCA"/>
    <w:rsid w:val="00B72F9C"/>
    <w:rsid w:val="00B73032"/>
    <w:rsid w:val="00B73082"/>
    <w:rsid w:val="00B731D5"/>
    <w:rsid w:val="00B734C1"/>
    <w:rsid w:val="00B734DD"/>
    <w:rsid w:val="00B734E0"/>
    <w:rsid w:val="00B7359C"/>
    <w:rsid w:val="00B736A7"/>
    <w:rsid w:val="00B7378B"/>
    <w:rsid w:val="00B737B8"/>
    <w:rsid w:val="00B7385C"/>
    <w:rsid w:val="00B73980"/>
    <w:rsid w:val="00B739F5"/>
    <w:rsid w:val="00B73A3E"/>
    <w:rsid w:val="00B73A3F"/>
    <w:rsid w:val="00B73C1D"/>
    <w:rsid w:val="00B73C6C"/>
    <w:rsid w:val="00B73C8D"/>
    <w:rsid w:val="00B73DD5"/>
    <w:rsid w:val="00B73E78"/>
    <w:rsid w:val="00B73ED1"/>
    <w:rsid w:val="00B73F9B"/>
    <w:rsid w:val="00B740CA"/>
    <w:rsid w:val="00B74439"/>
    <w:rsid w:val="00B744C2"/>
    <w:rsid w:val="00B74569"/>
    <w:rsid w:val="00B746B3"/>
    <w:rsid w:val="00B746C5"/>
    <w:rsid w:val="00B747E6"/>
    <w:rsid w:val="00B7481A"/>
    <w:rsid w:val="00B74924"/>
    <w:rsid w:val="00B7495E"/>
    <w:rsid w:val="00B74C02"/>
    <w:rsid w:val="00B74DD9"/>
    <w:rsid w:val="00B7501B"/>
    <w:rsid w:val="00B75029"/>
    <w:rsid w:val="00B75248"/>
    <w:rsid w:val="00B75343"/>
    <w:rsid w:val="00B753FD"/>
    <w:rsid w:val="00B7545F"/>
    <w:rsid w:val="00B755DD"/>
    <w:rsid w:val="00B7572A"/>
    <w:rsid w:val="00B758DE"/>
    <w:rsid w:val="00B758EC"/>
    <w:rsid w:val="00B75B15"/>
    <w:rsid w:val="00B75B30"/>
    <w:rsid w:val="00B75F7E"/>
    <w:rsid w:val="00B7600C"/>
    <w:rsid w:val="00B76071"/>
    <w:rsid w:val="00B7629A"/>
    <w:rsid w:val="00B762F9"/>
    <w:rsid w:val="00B76399"/>
    <w:rsid w:val="00B76438"/>
    <w:rsid w:val="00B764AC"/>
    <w:rsid w:val="00B76655"/>
    <w:rsid w:val="00B7679A"/>
    <w:rsid w:val="00B767B9"/>
    <w:rsid w:val="00B768EE"/>
    <w:rsid w:val="00B7694B"/>
    <w:rsid w:val="00B76AAF"/>
    <w:rsid w:val="00B76AD5"/>
    <w:rsid w:val="00B76B88"/>
    <w:rsid w:val="00B76C59"/>
    <w:rsid w:val="00B76C9A"/>
    <w:rsid w:val="00B76D6B"/>
    <w:rsid w:val="00B7708F"/>
    <w:rsid w:val="00B77109"/>
    <w:rsid w:val="00B772A8"/>
    <w:rsid w:val="00B774D2"/>
    <w:rsid w:val="00B7758C"/>
    <w:rsid w:val="00B77ACF"/>
    <w:rsid w:val="00B77BE0"/>
    <w:rsid w:val="00B77CA2"/>
    <w:rsid w:val="00B77DB8"/>
    <w:rsid w:val="00B77DF2"/>
    <w:rsid w:val="00B77DF6"/>
    <w:rsid w:val="00B77DFE"/>
    <w:rsid w:val="00B8004F"/>
    <w:rsid w:val="00B80083"/>
    <w:rsid w:val="00B80189"/>
    <w:rsid w:val="00B801C2"/>
    <w:rsid w:val="00B801FC"/>
    <w:rsid w:val="00B80280"/>
    <w:rsid w:val="00B8033B"/>
    <w:rsid w:val="00B803E5"/>
    <w:rsid w:val="00B8047B"/>
    <w:rsid w:val="00B804E7"/>
    <w:rsid w:val="00B807BF"/>
    <w:rsid w:val="00B80902"/>
    <w:rsid w:val="00B80936"/>
    <w:rsid w:val="00B8095E"/>
    <w:rsid w:val="00B80BDA"/>
    <w:rsid w:val="00B80C5A"/>
    <w:rsid w:val="00B80E18"/>
    <w:rsid w:val="00B80E35"/>
    <w:rsid w:val="00B8106F"/>
    <w:rsid w:val="00B810AB"/>
    <w:rsid w:val="00B8113C"/>
    <w:rsid w:val="00B811A6"/>
    <w:rsid w:val="00B812BA"/>
    <w:rsid w:val="00B81302"/>
    <w:rsid w:val="00B814E6"/>
    <w:rsid w:val="00B815DB"/>
    <w:rsid w:val="00B81771"/>
    <w:rsid w:val="00B818DA"/>
    <w:rsid w:val="00B81AC8"/>
    <w:rsid w:val="00B81B11"/>
    <w:rsid w:val="00B81B81"/>
    <w:rsid w:val="00B81B90"/>
    <w:rsid w:val="00B81C2D"/>
    <w:rsid w:val="00B81CCA"/>
    <w:rsid w:val="00B81D19"/>
    <w:rsid w:val="00B81E8C"/>
    <w:rsid w:val="00B81EFB"/>
    <w:rsid w:val="00B81FB9"/>
    <w:rsid w:val="00B82053"/>
    <w:rsid w:val="00B82065"/>
    <w:rsid w:val="00B8208C"/>
    <w:rsid w:val="00B820B8"/>
    <w:rsid w:val="00B820CA"/>
    <w:rsid w:val="00B820CB"/>
    <w:rsid w:val="00B8223C"/>
    <w:rsid w:val="00B82266"/>
    <w:rsid w:val="00B8229A"/>
    <w:rsid w:val="00B824F6"/>
    <w:rsid w:val="00B8293F"/>
    <w:rsid w:val="00B829E5"/>
    <w:rsid w:val="00B82A0D"/>
    <w:rsid w:val="00B82A63"/>
    <w:rsid w:val="00B82AD3"/>
    <w:rsid w:val="00B82BDF"/>
    <w:rsid w:val="00B830B7"/>
    <w:rsid w:val="00B83284"/>
    <w:rsid w:val="00B83326"/>
    <w:rsid w:val="00B8347E"/>
    <w:rsid w:val="00B834B1"/>
    <w:rsid w:val="00B83556"/>
    <w:rsid w:val="00B83624"/>
    <w:rsid w:val="00B83840"/>
    <w:rsid w:val="00B83936"/>
    <w:rsid w:val="00B839CA"/>
    <w:rsid w:val="00B83A12"/>
    <w:rsid w:val="00B83B4C"/>
    <w:rsid w:val="00B83C57"/>
    <w:rsid w:val="00B83CE6"/>
    <w:rsid w:val="00B83D07"/>
    <w:rsid w:val="00B83E0F"/>
    <w:rsid w:val="00B84041"/>
    <w:rsid w:val="00B84149"/>
    <w:rsid w:val="00B841B1"/>
    <w:rsid w:val="00B8449F"/>
    <w:rsid w:val="00B8457A"/>
    <w:rsid w:val="00B84640"/>
    <w:rsid w:val="00B84743"/>
    <w:rsid w:val="00B847C8"/>
    <w:rsid w:val="00B84991"/>
    <w:rsid w:val="00B84AE9"/>
    <w:rsid w:val="00B84AF2"/>
    <w:rsid w:val="00B84AFE"/>
    <w:rsid w:val="00B84B71"/>
    <w:rsid w:val="00B84BF9"/>
    <w:rsid w:val="00B84CFE"/>
    <w:rsid w:val="00B84DC4"/>
    <w:rsid w:val="00B84E20"/>
    <w:rsid w:val="00B84FDF"/>
    <w:rsid w:val="00B850F4"/>
    <w:rsid w:val="00B851A9"/>
    <w:rsid w:val="00B85270"/>
    <w:rsid w:val="00B852EB"/>
    <w:rsid w:val="00B854FF"/>
    <w:rsid w:val="00B85788"/>
    <w:rsid w:val="00B859BD"/>
    <w:rsid w:val="00B85A20"/>
    <w:rsid w:val="00B85B13"/>
    <w:rsid w:val="00B85D00"/>
    <w:rsid w:val="00B85D22"/>
    <w:rsid w:val="00B85D75"/>
    <w:rsid w:val="00B85E0A"/>
    <w:rsid w:val="00B85EEE"/>
    <w:rsid w:val="00B85F7F"/>
    <w:rsid w:val="00B861DA"/>
    <w:rsid w:val="00B8624E"/>
    <w:rsid w:val="00B86463"/>
    <w:rsid w:val="00B864D0"/>
    <w:rsid w:val="00B86653"/>
    <w:rsid w:val="00B8687C"/>
    <w:rsid w:val="00B8698C"/>
    <w:rsid w:val="00B8699F"/>
    <w:rsid w:val="00B869C8"/>
    <w:rsid w:val="00B869CC"/>
    <w:rsid w:val="00B86A21"/>
    <w:rsid w:val="00B86B34"/>
    <w:rsid w:val="00B86B98"/>
    <w:rsid w:val="00B86BC7"/>
    <w:rsid w:val="00B86C93"/>
    <w:rsid w:val="00B86CDA"/>
    <w:rsid w:val="00B86D27"/>
    <w:rsid w:val="00B86F19"/>
    <w:rsid w:val="00B87091"/>
    <w:rsid w:val="00B870CB"/>
    <w:rsid w:val="00B870F9"/>
    <w:rsid w:val="00B87270"/>
    <w:rsid w:val="00B8740B"/>
    <w:rsid w:val="00B8758E"/>
    <w:rsid w:val="00B877FC"/>
    <w:rsid w:val="00B8781A"/>
    <w:rsid w:val="00B87C94"/>
    <w:rsid w:val="00B87CBB"/>
    <w:rsid w:val="00B87DA0"/>
    <w:rsid w:val="00B900A9"/>
    <w:rsid w:val="00B901ED"/>
    <w:rsid w:val="00B90256"/>
    <w:rsid w:val="00B90286"/>
    <w:rsid w:val="00B905B1"/>
    <w:rsid w:val="00B905D1"/>
    <w:rsid w:val="00B90642"/>
    <w:rsid w:val="00B90662"/>
    <w:rsid w:val="00B90692"/>
    <w:rsid w:val="00B90706"/>
    <w:rsid w:val="00B90714"/>
    <w:rsid w:val="00B90991"/>
    <w:rsid w:val="00B909B2"/>
    <w:rsid w:val="00B909ED"/>
    <w:rsid w:val="00B90B50"/>
    <w:rsid w:val="00B90BB5"/>
    <w:rsid w:val="00B90D0C"/>
    <w:rsid w:val="00B90E00"/>
    <w:rsid w:val="00B90EBF"/>
    <w:rsid w:val="00B91011"/>
    <w:rsid w:val="00B9101C"/>
    <w:rsid w:val="00B91047"/>
    <w:rsid w:val="00B9129C"/>
    <w:rsid w:val="00B91312"/>
    <w:rsid w:val="00B9131D"/>
    <w:rsid w:val="00B91348"/>
    <w:rsid w:val="00B91375"/>
    <w:rsid w:val="00B914F4"/>
    <w:rsid w:val="00B91500"/>
    <w:rsid w:val="00B917E5"/>
    <w:rsid w:val="00B91826"/>
    <w:rsid w:val="00B91919"/>
    <w:rsid w:val="00B91A43"/>
    <w:rsid w:val="00B91D64"/>
    <w:rsid w:val="00B91E33"/>
    <w:rsid w:val="00B91FBB"/>
    <w:rsid w:val="00B920ED"/>
    <w:rsid w:val="00B9216F"/>
    <w:rsid w:val="00B9229B"/>
    <w:rsid w:val="00B92302"/>
    <w:rsid w:val="00B92325"/>
    <w:rsid w:val="00B92427"/>
    <w:rsid w:val="00B9251F"/>
    <w:rsid w:val="00B92611"/>
    <w:rsid w:val="00B9265A"/>
    <w:rsid w:val="00B9265B"/>
    <w:rsid w:val="00B9268C"/>
    <w:rsid w:val="00B926F0"/>
    <w:rsid w:val="00B92839"/>
    <w:rsid w:val="00B928E4"/>
    <w:rsid w:val="00B92932"/>
    <w:rsid w:val="00B92ADC"/>
    <w:rsid w:val="00B92B23"/>
    <w:rsid w:val="00B92D5C"/>
    <w:rsid w:val="00B92E06"/>
    <w:rsid w:val="00B92E91"/>
    <w:rsid w:val="00B92F18"/>
    <w:rsid w:val="00B92F50"/>
    <w:rsid w:val="00B934E5"/>
    <w:rsid w:val="00B9356F"/>
    <w:rsid w:val="00B9369A"/>
    <w:rsid w:val="00B93749"/>
    <w:rsid w:val="00B938FE"/>
    <w:rsid w:val="00B93982"/>
    <w:rsid w:val="00B939EB"/>
    <w:rsid w:val="00B93A64"/>
    <w:rsid w:val="00B93B1E"/>
    <w:rsid w:val="00B93BF5"/>
    <w:rsid w:val="00B93BF6"/>
    <w:rsid w:val="00B93C2F"/>
    <w:rsid w:val="00B93C50"/>
    <w:rsid w:val="00B93C88"/>
    <w:rsid w:val="00B93CED"/>
    <w:rsid w:val="00B93E73"/>
    <w:rsid w:val="00B93FB2"/>
    <w:rsid w:val="00B94003"/>
    <w:rsid w:val="00B940C8"/>
    <w:rsid w:val="00B940E8"/>
    <w:rsid w:val="00B941B0"/>
    <w:rsid w:val="00B942BA"/>
    <w:rsid w:val="00B94349"/>
    <w:rsid w:val="00B943F2"/>
    <w:rsid w:val="00B94487"/>
    <w:rsid w:val="00B944C6"/>
    <w:rsid w:val="00B94584"/>
    <w:rsid w:val="00B9476B"/>
    <w:rsid w:val="00B948C8"/>
    <w:rsid w:val="00B948CA"/>
    <w:rsid w:val="00B94CAA"/>
    <w:rsid w:val="00B94D04"/>
    <w:rsid w:val="00B94D68"/>
    <w:rsid w:val="00B94F0F"/>
    <w:rsid w:val="00B94F2A"/>
    <w:rsid w:val="00B94F96"/>
    <w:rsid w:val="00B94FDC"/>
    <w:rsid w:val="00B950E3"/>
    <w:rsid w:val="00B95474"/>
    <w:rsid w:val="00B95527"/>
    <w:rsid w:val="00B955B7"/>
    <w:rsid w:val="00B956CC"/>
    <w:rsid w:val="00B9589A"/>
    <w:rsid w:val="00B95C42"/>
    <w:rsid w:val="00B95DBC"/>
    <w:rsid w:val="00B96081"/>
    <w:rsid w:val="00B9614D"/>
    <w:rsid w:val="00B962DE"/>
    <w:rsid w:val="00B9650A"/>
    <w:rsid w:val="00B966EA"/>
    <w:rsid w:val="00B9670A"/>
    <w:rsid w:val="00B9698C"/>
    <w:rsid w:val="00B969AB"/>
    <w:rsid w:val="00B969D7"/>
    <w:rsid w:val="00B96C84"/>
    <w:rsid w:val="00B96CB4"/>
    <w:rsid w:val="00B96CEE"/>
    <w:rsid w:val="00B96F2C"/>
    <w:rsid w:val="00B970A0"/>
    <w:rsid w:val="00B970BE"/>
    <w:rsid w:val="00B97139"/>
    <w:rsid w:val="00B971FB"/>
    <w:rsid w:val="00B9738A"/>
    <w:rsid w:val="00B975D1"/>
    <w:rsid w:val="00B975F0"/>
    <w:rsid w:val="00B979B7"/>
    <w:rsid w:val="00B97A20"/>
    <w:rsid w:val="00B97D52"/>
    <w:rsid w:val="00B97ED2"/>
    <w:rsid w:val="00B97F0A"/>
    <w:rsid w:val="00B97F1C"/>
    <w:rsid w:val="00BA010C"/>
    <w:rsid w:val="00BA0274"/>
    <w:rsid w:val="00BA049A"/>
    <w:rsid w:val="00BA0572"/>
    <w:rsid w:val="00BA0676"/>
    <w:rsid w:val="00BA085C"/>
    <w:rsid w:val="00BA09F2"/>
    <w:rsid w:val="00BA0DD2"/>
    <w:rsid w:val="00BA110D"/>
    <w:rsid w:val="00BA13D9"/>
    <w:rsid w:val="00BA15D6"/>
    <w:rsid w:val="00BA16A9"/>
    <w:rsid w:val="00BA1856"/>
    <w:rsid w:val="00BA18F6"/>
    <w:rsid w:val="00BA1BD6"/>
    <w:rsid w:val="00BA1C38"/>
    <w:rsid w:val="00BA1D32"/>
    <w:rsid w:val="00BA1D86"/>
    <w:rsid w:val="00BA1E52"/>
    <w:rsid w:val="00BA2200"/>
    <w:rsid w:val="00BA221B"/>
    <w:rsid w:val="00BA2389"/>
    <w:rsid w:val="00BA238E"/>
    <w:rsid w:val="00BA249E"/>
    <w:rsid w:val="00BA24D8"/>
    <w:rsid w:val="00BA250B"/>
    <w:rsid w:val="00BA2518"/>
    <w:rsid w:val="00BA2650"/>
    <w:rsid w:val="00BA28DC"/>
    <w:rsid w:val="00BA2947"/>
    <w:rsid w:val="00BA2ABF"/>
    <w:rsid w:val="00BA2B5D"/>
    <w:rsid w:val="00BA2B7A"/>
    <w:rsid w:val="00BA2CAE"/>
    <w:rsid w:val="00BA2CCA"/>
    <w:rsid w:val="00BA2E31"/>
    <w:rsid w:val="00BA2EFD"/>
    <w:rsid w:val="00BA2F07"/>
    <w:rsid w:val="00BA32B1"/>
    <w:rsid w:val="00BA32BF"/>
    <w:rsid w:val="00BA3478"/>
    <w:rsid w:val="00BA363B"/>
    <w:rsid w:val="00BA36EA"/>
    <w:rsid w:val="00BA371F"/>
    <w:rsid w:val="00BA3809"/>
    <w:rsid w:val="00BA384B"/>
    <w:rsid w:val="00BA3B8D"/>
    <w:rsid w:val="00BA3C39"/>
    <w:rsid w:val="00BA3F1F"/>
    <w:rsid w:val="00BA4023"/>
    <w:rsid w:val="00BA43B9"/>
    <w:rsid w:val="00BA4520"/>
    <w:rsid w:val="00BA47F4"/>
    <w:rsid w:val="00BA4910"/>
    <w:rsid w:val="00BA4C3C"/>
    <w:rsid w:val="00BA4CE0"/>
    <w:rsid w:val="00BA4DE4"/>
    <w:rsid w:val="00BA4EA0"/>
    <w:rsid w:val="00BA4ECB"/>
    <w:rsid w:val="00BA4F12"/>
    <w:rsid w:val="00BA4F13"/>
    <w:rsid w:val="00BA4F97"/>
    <w:rsid w:val="00BA50D2"/>
    <w:rsid w:val="00BA5454"/>
    <w:rsid w:val="00BA575D"/>
    <w:rsid w:val="00BA5868"/>
    <w:rsid w:val="00BA58BB"/>
    <w:rsid w:val="00BA59DB"/>
    <w:rsid w:val="00BA5ACF"/>
    <w:rsid w:val="00BA5E56"/>
    <w:rsid w:val="00BA5EE7"/>
    <w:rsid w:val="00BA60A0"/>
    <w:rsid w:val="00BA629C"/>
    <w:rsid w:val="00BA6342"/>
    <w:rsid w:val="00BA6382"/>
    <w:rsid w:val="00BA6751"/>
    <w:rsid w:val="00BA6773"/>
    <w:rsid w:val="00BA679A"/>
    <w:rsid w:val="00BA67FA"/>
    <w:rsid w:val="00BA69A9"/>
    <w:rsid w:val="00BA6F06"/>
    <w:rsid w:val="00BA6FA9"/>
    <w:rsid w:val="00BA702A"/>
    <w:rsid w:val="00BA7147"/>
    <w:rsid w:val="00BA7179"/>
    <w:rsid w:val="00BA7237"/>
    <w:rsid w:val="00BA7238"/>
    <w:rsid w:val="00BA7361"/>
    <w:rsid w:val="00BA75AE"/>
    <w:rsid w:val="00BA7A43"/>
    <w:rsid w:val="00BA7CB7"/>
    <w:rsid w:val="00BA7CF9"/>
    <w:rsid w:val="00BA7E73"/>
    <w:rsid w:val="00BA7E8E"/>
    <w:rsid w:val="00BA7F39"/>
    <w:rsid w:val="00BB0113"/>
    <w:rsid w:val="00BB017E"/>
    <w:rsid w:val="00BB0223"/>
    <w:rsid w:val="00BB0311"/>
    <w:rsid w:val="00BB0350"/>
    <w:rsid w:val="00BB03CB"/>
    <w:rsid w:val="00BB04C7"/>
    <w:rsid w:val="00BB0579"/>
    <w:rsid w:val="00BB0736"/>
    <w:rsid w:val="00BB09C1"/>
    <w:rsid w:val="00BB0A20"/>
    <w:rsid w:val="00BB0B6A"/>
    <w:rsid w:val="00BB0D09"/>
    <w:rsid w:val="00BB0DEF"/>
    <w:rsid w:val="00BB0E25"/>
    <w:rsid w:val="00BB0FB3"/>
    <w:rsid w:val="00BB0FC4"/>
    <w:rsid w:val="00BB10A7"/>
    <w:rsid w:val="00BB1422"/>
    <w:rsid w:val="00BB154F"/>
    <w:rsid w:val="00BB1564"/>
    <w:rsid w:val="00BB160D"/>
    <w:rsid w:val="00BB1633"/>
    <w:rsid w:val="00BB1670"/>
    <w:rsid w:val="00BB1881"/>
    <w:rsid w:val="00BB1890"/>
    <w:rsid w:val="00BB1E41"/>
    <w:rsid w:val="00BB1FE3"/>
    <w:rsid w:val="00BB212C"/>
    <w:rsid w:val="00BB227E"/>
    <w:rsid w:val="00BB22B0"/>
    <w:rsid w:val="00BB22B4"/>
    <w:rsid w:val="00BB22C9"/>
    <w:rsid w:val="00BB22D6"/>
    <w:rsid w:val="00BB236B"/>
    <w:rsid w:val="00BB2455"/>
    <w:rsid w:val="00BB2473"/>
    <w:rsid w:val="00BB2677"/>
    <w:rsid w:val="00BB27B8"/>
    <w:rsid w:val="00BB2813"/>
    <w:rsid w:val="00BB2A5B"/>
    <w:rsid w:val="00BB2AE2"/>
    <w:rsid w:val="00BB2CB0"/>
    <w:rsid w:val="00BB2D54"/>
    <w:rsid w:val="00BB2D79"/>
    <w:rsid w:val="00BB2ECB"/>
    <w:rsid w:val="00BB32AF"/>
    <w:rsid w:val="00BB3320"/>
    <w:rsid w:val="00BB3343"/>
    <w:rsid w:val="00BB33E9"/>
    <w:rsid w:val="00BB342D"/>
    <w:rsid w:val="00BB3498"/>
    <w:rsid w:val="00BB3852"/>
    <w:rsid w:val="00BB3A09"/>
    <w:rsid w:val="00BB3AB9"/>
    <w:rsid w:val="00BB3B0E"/>
    <w:rsid w:val="00BB3BDA"/>
    <w:rsid w:val="00BB3C02"/>
    <w:rsid w:val="00BB3D33"/>
    <w:rsid w:val="00BB3ED3"/>
    <w:rsid w:val="00BB43A5"/>
    <w:rsid w:val="00BB43A6"/>
    <w:rsid w:val="00BB43AF"/>
    <w:rsid w:val="00BB43B3"/>
    <w:rsid w:val="00BB44EE"/>
    <w:rsid w:val="00BB45ED"/>
    <w:rsid w:val="00BB46BB"/>
    <w:rsid w:val="00BB46C5"/>
    <w:rsid w:val="00BB484A"/>
    <w:rsid w:val="00BB484B"/>
    <w:rsid w:val="00BB485A"/>
    <w:rsid w:val="00BB4AB0"/>
    <w:rsid w:val="00BB4C30"/>
    <w:rsid w:val="00BB4CB5"/>
    <w:rsid w:val="00BB4CB7"/>
    <w:rsid w:val="00BB51B4"/>
    <w:rsid w:val="00BB5206"/>
    <w:rsid w:val="00BB523F"/>
    <w:rsid w:val="00BB5265"/>
    <w:rsid w:val="00BB534D"/>
    <w:rsid w:val="00BB5351"/>
    <w:rsid w:val="00BB5495"/>
    <w:rsid w:val="00BB5631"/>
    <w:rsid w:val="00BB565D"/>
    <w:rsid w:val="00BB57AD"/>
    <w:rsid w:val="00BB57F5"/>
    <w:rsid w:val="00BB5B25"/>
    <w:rsid w:val="00BB5BB7"/>
    <w:rsid w:val="00BB5BE3"/>
    <w:rsid w:val="00BB5CF2"/>
    <w:rsid w:val="00BB5E4E"/>
    <w:rsid w:val="00BB5E5D"/>
    <w:rsid w:val="00BB5E92"/>
    <w:rsid w:val="00BB6038"/>
    <w:rsid w:val="00BB6362"/>
    <w:rsid w:val="00BB63AC"/>
    <w:rsid w:val="00BB63CD"/>
    <w:rsid w:val="00BB6401"/>
    <w:rsid w:val="00BB661C"/>
    <w:rsid w:val="00BB6708"/>
    <w:rsid w:val="00BB6859"/>
    <w:rsid w:val="00BB68D5"/>
    <w:rsid w:val="00BB698F"/>
    <w:rsid w:val="00BB6B45"/>
    <w:rsid w:val="00BB6BFE"/>
    <w:rsid w:val="00BB6ECE"/>
    <w:rsid w:val="00BB6EED"/>
    <w:rsid w:val="00BB6FC8"/>
    <w:rsid w:val="00BB716F"/>
    <w:rsid w:val="00BB7246"/>
    <w:rsid w:val="00BB7341"/>
    <w:rsid w:val="00BB74F6"/>
    <w:rsid w:val="00BB7528"/>
    <w:rsid w:val="00BB75BE"/>
    <w:rsid w:val="00BB7619"/>
    <w:rsid w:val="00BB764F"/>
    <w:rsid w:val="00BB7721"/>
    <w:rsid w:val="00BB785F"/>
    <w:rsid w:val="00BB79B1"/>
    <w:rsid w:val="00BB7A8C"/>
    <w:rsid w:val="00BB7B14"/>
    <w:rsid w:val="00BB7B28"/>
    <w:rsid w:val="00BB7B2B"/>
    <w:rsid w:val="00BB7CF3"/>
    <w:rsid w:val="00BB7E26"/>
    <w:rsid w:val="00BB7F73"/>
    <w:rsid w:val="00BB7F7A"/>
    <w:rsid w:val="00BB7FCA"/>
    <w:rsid w:val="00BBE6F2"/>
    <w:rsid w:val="00BC002B"/>
    <w:rsid w:val="00BC028B"/>
    <w:rsid w:val="00BC0298"/>
    <w:rsid w:val="00BC02DB"/>
    <w:rsid w:val="00BC0352"/>
    <w:rsid w:val="00BC0469"/>
    <w:rsid w:val="00BC04E5"/>
    <w:rsid w:val="00BC0561"/>
    <w:rsid w:val="00BC07B3"/>
    <w:rsid w:val="00BC0918"/>
    <w:rsid w:val="00BC095F"/>
    <w:rsid w:val="00BC0A62"/>
    <w:rsid w:val="00BC0B2F"/>
    <w:rsid w:val="00BC0B95"/>
    <w:rsid w:val="00BC0C72"/>
    <w:rsid w:val="00BC0D6A"/>
    <w:rsid w:val="00BC0E04"/>
    <w:rsid w:val="00BC0EB3"/>
    <w:rsid w:val="00BC0FDB"/>
    <w:rsid w:val="00BC10A1"/>
    <w:rsid w:val="00BC1183"/>
    <w:rsid w:val="00BC1207"/>
    <w:rsid w:val="00BC139F"/>
    <w:rsid w:val="00BC13D8"/>
    <w:rsid w:val="00BC14C7"/>
    <w:rsid w:val="00BC1577"/>
    <w:rsid w:val="00BC17EC"/>
    <w:rsid w:val="00BC1833"/>
    <w:rsid w:val="00BC197B"/>
    <w:rsid w:val="00BC1AB3"/>
    <w:rsid w:val="00BC1C5A"/>
    <w:rsid w:val="00BC1D8E"/>
    <w:rsid w:val="00BC1DA3"/>
    <w:rsid w:val="00BC1F07"/>
    <w:rsid w:val="00BC1F39"/>
    <w:rsid w:val="00BC1F3D"/>
    <w:rsid w:val="00BC1F74"/>
    <w:rsid w:val="00BC1F7C"/>
    <w:rsid w:val="00BC2006"/>
    <w:rsid w:val="00BC2127"/>
    <w:rsid w:val="00BC2213"/>
    <w:rsid w:val="00BC23F9"/>
    <w:rsid w:val="00BC242A"/>
    <w:rsid w:val="00BC260E"/>
    <w:rsid w:val="00BC274D"/>
    <w:rsid w:val="00BC27A8"/>
    <w:rsid w:val="00BC284C"/>
    <w:rsid w:val="00BC29D7"/>
    <w:rsid w:val="00BC2A67"/>
    <w:rsid w:val="00BC2A86"/>
    <w:rsid w:val="00BC2AF2"/>
    <w:rsid w:val="00BC2CC8"/>
    <w:rsid w:val="00BC2D67"/>
    <w:rsid w:val="00BC2D76"/>
    <w:rsid w:val="00BC30F7"/>
    <w:rsid w:val="00BC312A"/>
    <w:rsid w:val="00BC319F"/>
    <w:rsid w:val="00BC324F"/>
    <w:rsid w:val="00BC33DB"/>
    <w:rsid w:val="00BC354C"/>
    <w:rsid w:val="00BC35B4"/>
    <w:rsid w:val="00BC3618"/>
    <w:rsid w:val="00BC3801"/>
    <w:rsid w:val="00BC3824"/>
    <w:rsid w:val="00BC3825"/>
    <w:rsid w:val="00BC38CB"/>
    <w:rsid w:val="00BC3B0E"/>
    <w:rsid w:val="00BC3B43"/>
    <w:rsid w:val="00BC3C80"/>
    <w:rsid w:val="00BC3C82"/>
    <w:rsid w:val="00BC3CEA"/>
    <w:rsid w:val="00BC3D0E"/>
    <w:rsid w:val="00BC3D32"/>
    <w:rsid w:val="00BC3D7D"/>
    <w:rsid w:val="00BC3E1E"/>
    <w:rsid w:val="00BC3E78"/>
    <w:rsid w:val="00BC3ED3"/>
    <w:rsid w:val="00BC3F2E"/>
    <w:rsid w:val="00BC3F3C"/>
    <w:rsid w:val="00BC4047"/>
    <w:rsid w:val="00BC405E"/>
    <w:rsid w:val="00BC417B"/>
    <w:rsid w:val="00BC41BA"/>
    <w:rsid w:val="00BC4367"/>
    <w:rsid w:val="00BC44BA"/>
    <w:rsid w:val="00BC465E"/>
    <w:rsid w:val="00BC4699"/>
    <w:rsid w:val="00BC47E9"/>
    <w:rsid w:val="00BC4A7D"/>
    <w:rsid w:val="00BC5005"/>
    <w:rsid w:val="00BC513B"/>
    <w:rsid w:val="00BC5251"/>
    <w:rsid w:val="00BC55DC"/>
    <w:rsid w:val="00BC5666"/>
    <w:rsid w:val="00BC5762"/>
    <w:rsid w:val="00BC5794"/>
    <w:rsid w:val="00BC57C6"/>
    <w:rsid w:val="00BC584F"/>
    <w:rsid w:val="00BC585E"/>
    <w:rsid w:val="00BC5B0D"/>
    <w:rsid w:val="00BC5CA3"/>
    <w:rsid w:val="00BC5CEC"/>
    <w:rsid w:val="00BC5D18"/>
    <w:rsid w:val="00BC5DCD"/>
    <w:rsid w:val="00BC5F8A"/>
    <w:rsid w:val="00BC611E"/>
    <w:rsid w:val="00BC6190"/>
    <w:rsid w:val="00BC62E8"/>
    <w:rsid w:val="00BC6383"/>
    <w:rsid w:val="00BC64F1"/>
    <w:rsid w:val="00BC6553"/>
    <w:rsid w:val="00BC659D"/>
    <w:rsid w:val="00BC65EB"/>
    <w:rsid w:val="00BC6601"/>
    <w:rsid w:val="00BC68BE"/>
    <w:rsid w:val="00BC68FF"/>
    <w:rsid w:val="00BC69C8"/>
    <w:rsid w:val="00BC6AA7"/>
    <w:rsid w:val="00BC6B4E"/>
    <w:rsid w:val="00BC6C74"/>
    <w:rsid w:val="00BC6CA2"/>
    <w:rsid w:val="00BC6D14"/>
    <w:rsid w:val="00BC6E80"/>
    <w:rsid w:val="00BC70FF"/>
    <w:rsid w:val="00BC737D"/>
    <w:rsid w:val="00BC74ED"/>
    <w:rsid w:val="00BC76CF"/>
    <w:rsid w:val="00BC76E2"/>
    <w:rsid w:val="00BC77A8"/>
    <w:rsid w:val="00BC77E4"/>
    <w:rsid w:val="00BC7813"/>
    <w:rsid w:val="00BC792C"/>
    <w:rsid w:val="00BC7AD4"/>
    <w:rsid w:val="00BC7B31"/>
    <w:rsid w:val="00BC7BBF"/>
    <w:rsid w:val="00BC7CAC"/>
    <w:rsid w:val="00BC7E74"/>
    <w:rsid w:val="00BC7EBF"/>
    <w:rsid w:val="00BC7ED2"/>
    <w:rsid w:val="00BC7EDD"/>
    <w:rsid w:val="00BC7F65"/>
    <w:rsid w:val="00BC7FFD"/>
    <w:rsid w:val="00BD005E"/>
    <w:rsid w:val="00BD0077"/>
    <w:rsid w:val="00BD0094"/>
    <w:rsid w:val="00BD01B6"/>
    <w:rsid w:val="00BD0257"/>
    <w:rsid w:val="00BD030F"/>
    <w:rsid w:val="00BD04C9"/>
    <w:rsid w:val="00BD05E2"/>
    <w:rsid w:val="00BD060A"/>
    <w:rsid w:val="00BD069F"/>
    <w:rsid w:val="00BD0804"/>
    <w:rsid w:val="00BD081A"/>
    <w:rsid w:val="00BD084A"/>
    <w:rsid w:val="00BD0964"/>
    <w:rsid w:val="00BD096A"/>
    <w:rsid w:val="00BD0C06"/>
    <w:rsid w:val="00BD0CB9"/>
    <w:rsid w:val="00BD0D66"/>
    <w:rsid w:val="00BD100D"/>
    <w:rsid w:val="00BD128C"/>
    <w:rsid w:val="00BD149C"/>
    <w:rsid w:val="00BD14DE"/>
    <w:rsid w:val="00BD1509"/>
    <w:rsid w:val="00BD1580"/>
    <w:rsid w:val="00BD1648"/>
    <w:rsid w:val="00BD179C"/>
    <w:rsid w:val="00BD1A64"/>
    <w:rsid w:val="00BD1ABA"/>
    <w:rsid w:val="00BD1B4C"/>
    <w:rsid w:val="00BD1F03"/>
    <w:rsid w:val="00BD215A"/>
    <w:rsid w:val="00BD2211"/>
    <w:rsid w:val="00BD2222"/>
    <w:rsid w:val="00BD2373"/>
    <w:rsid w:val="00BD23C7"/>
    <w:rsid w:val="00BD24CB"/>
    <w:rsid w:val="00BD2924"/>
    <w:rsid w:val="00BD2A5B"/>
    <w:rsid w:val="00BD2B96"/>
    <w:rsid w:val="00BD2BF4"/>
    <w:rsid w:val="00BD2CB9"/>
    <w:rsid w:val="00BD2D6E"/>
    <w:rsid w:val="00BD3015"/>
    <w:rsid w:val="00BD3036"/>
    <w:rsid w:val="00BD3145"/>
    <w:rsid w:val="00BD3161"/>
    <w:rsid w:val="00BD31C1"/>
    <w:rsid w:val="00BD31CA"/>
    <w:rsid w:val="00BD3208"/>
    <w:rsid w:val="00BD321D"/>
    <w:rsid w:val="00BD327B"/>
    <w:rsid w:val="00BD3282"/>
    <w:rsid w:val="00BD343C"/>
    <w:rsid w:val="00BD34E6"/>
    <w:rsid w:val="00BD3507"/>
    <w:rsid w:val="00BD3532"/>
    <w:rsid w:val="00BD35BE"/>
    <w:rsid w:val="00BD35E3"/>
    <w:rsid w:val="00BD3611"/>
    <w:rsid w:val="00BD36C4"/>
    <w:rsid w:val="00BD3903"/>
    <w:rsid w:val="00BD3A74"/>
    <w:rsid w:val="00BD3C44"/>
    <w:rsid w:val="00BD3CA6"/>
    <w:rsid w:val="00BD3CAB"/>
    <w:rsid w:val="00BD3D3E"/>
    <w:rsid w:val="00BD3D68"/>
    <w:rsid w:val="00BD3DEC"/>
    <w:rsid w:val="00BD3E43"/>
    <w:rsid w:val="00BD3FF2"/>
    <w:rsid w:val="00BD4130"/>
    <w:rsid w:val="00BD4156"/>
    <w:rsid w:val="00BD415C"/>
    <w:rsid w:val="00BD41FF"/>
    <w:rsid w:val="00BD421C"/>
    <w:rsid w:val="00BD42EE"/>
    <w:rsid w:val="00BD4357"/>
    <w:rsid w:val="00BD4424"/>
    <w:rsid w:val="00BD464A"/>
    <w:rsid w:val="00BD475C"/>
    <w:rsid w:val="00BD47DD"/>
    <w:rsid w:val="00BD484B"/>
    <w:rsid w:val="00BD487D"/>
    <w:rsid w:val="00BD490B"/>
    <w:rsid w:val="00BD492A"/>
    <w:rsid w:val="00BD49E1"/>
    <w:rsid w:val="00BD4B05"/>
    <w:rsid w:val="00BD4C26"/>
    <w:rsid w:val="00BD4CFE"/>
    <w:rsid w:val="00BD4E0E"/>
    <w:rsid w:val="00BD4EA5"/>
    <w:rsid w:val="00BD4EB2"/>
    <w:rsid w:val="00BD4F8E"/>
    <w:rsid w:val="00BD50B2"/>
    <w:rsid w:val="00BD53BF"/>
    <w:rsid w:val="00BD5463"/>
    <w:rsid w:val="00BD5508"/>
    <w:rsid w:val="00BD55BC"/>
    <w:rsid w:val="00BD56D7"/>
    <w:rsid w:val="00BD5A8C"/>
    <w:rsid w:val="00BD5D10"/>
    <w:rsid w:val="00BD5DAD"/>
    <w:rsid w:val="00BD5DD9"/>
    <w:rsid w:val="00BD5FA6"/>
    <w:rsid w:val="00BD6080"/>
    <w:rsid w:val="00BD611C"/>
    <w:rsid w:val="00BD6296"/>
    <w:rsid w:val="00BD62E8"/>
    <w:rsid w:val="00BD63EA"/>
    <w:rsid w:val="00BD64B4"/>
    <w:rsid w:val="00BD662F"/>
    <w:rsid w:val="00BD66B7"/>
    <w:rsid w:val="00BD66F3"/>
    <w:rsid w:val="00BD6944"/>
    <w:rsid w:val="00BD694F"/>
    <w:rsid w:val="00BD6AD5"/>
    <w:rsid w:val="00BD6B89"/>
    <w:rsid w:val="00BD6D8C"/>
    <w:rsid w:val="00BD6D9E"/>
    <w:rsid w:val="00BD6DCC"/>
    <w:rsid w:val="00BD6DFD"/>
    <w:rsid w:val="00BD6ED2"/>
    <w:rsid w:val="00BD7007"/>
    <w:rsid w:val="00BD7582"/>
    <w:rsid w:val="00BD766F"/>
    <w:rsid w:val="00BD76C9"/>
    <w:rsid w:val="00BD7769"/>
    <w:rsid w:val="00BD7847"/>
    <w:rsid w:val="00BD7A52"/>
    <w:rsid w:val="00BD7A81"/>
    <w:rsid w:val="00BD7B01"/>
    <w:rsid w:val="00BD7B44"/>
    <w:rsid w:val="00BD7B74"/>
    <w:rsid w:val="00BD7B94"/>
    <w:rsid w:val="00BD7B9E"/>
    <w:rsid w:val="00BD7BCD"/>
    <w:rsid w:val="00BD7D94"/>
    <w:rsid w:val="00BD7DB5"/>
    <w:rsid w:val="00BE020D"/>
    <w:rsid w:val="00BE0391"/>
    <w:rsid w:val="00BE05B8"/>
    <w:rsid w:val="00BE05BE"/>
    <w:rsid w:val="00BE0748"/>
    <w:rsid w:val="00BE0783"/>
    <w:rsid w:val="00BE0793"/>
    <w:rsid w:val="00BE087B"/>
    <w:rsid w:val="00BE0921"/>
    <w:rsid w:val="00BE0A49"/>
    <w:rsid w:val="00BE0A5A"/>
    <w:rsid w:val="00BE0A9E"/>
    <w:rsid w:val="00BE0B08"/>
    <w:rsid w:val="00BE0E31"/>
    <w:rsid w:val="00BE0F8E"/>
    <w:rsid w:val="00BE0F8F"/>
    <w:rsid w:val="00BE0F94"/>
    <w:rsid w:val="00BE1018"/>
    <w:rsid w:val="00BE1069"/>
    <w:rsid w:val="00BE109A"/>
    <w:rsid w:val="00BE1131"/>
    <w:rsid w:val="00BE11B9"/>
    <w:rsid w:val="00BE11BC"/>
    <w:rsid w:val="00BE11BD"/>
    <w:rsid w:val="00BE11F9"/>
    <w:rsid w:val="00BE1291"/>
    <w:rsid w:val="00BE15A9"/>
    <w:rsid w:val="00BE16E8"/>
    <w:rsid w:val="00BE1702"/>
    <w:rsid w:val="00BE18C2"/>
    <w:rsid w:val="00BE19A9"/>
    <w:rsid w:val="00BE1A17"/>
    <w:rsid w:val="00BE1AA3"/>
    <w:rsid w:val="00BE1B05"/>
    <w:rsid w:val="00BE1B3C"/>
    <w:rsid w:val="00BE1BE3"/>
    <w:rsid w:val="00BE1D22"/>
    <w:rsid w:val="00BE1D47"/>
    <w:rsid w:val="00BE1E0C"/>
    <w:rsid w:val="00BE1F46"/>
    <w:rsid w:val="00BE1FFA"/>
    <w:rsid w:val="00BE212D"/>
    <w:rsid w:val="00BE2397"/>
    <w:rsid w:val="00BE2516"/>
    <w:rsid w:val="00BE2556"/>
    <w:rsid w:val="00BE2664"/>
    <w:rsid w:val="00BE29A1"/>
    <w:rsid w:val="00BE2BED"/>
    <w:rsid w:val="00BE2C65"/>
    <w:rsid w:val="00BE2F24"/>
    <w:rsid w:val="00BE2FC7"/>
    <w:rsid w:val="00BE2FD7"/>
    <w:rsid w:val="00BE311B"/>
    <w:rsid w:val="00BE3292"/>
    <w:rsid w:val="00BE334E"/>
    <w:rsid w:val="00BE3354"/>
    <w:rsid w:val="00BE338D"/>
    <w:rsid w:val="00BE34D3"/>
    <w:rsid w:val="00BE35A9"/>
    <w:rsid w:val="00BE3896"/>
    <w:rsid w:val="00BE399B"/>
    <w:rsid w:val="00BE3A67"/>
    <w:rsid w:val="00BE3D27"/>
    <w:rsid w:val="00BE3D52"/>
    <w:rsid w:val="00BE3DA0"/>
    <w:rsid w:val="00BE3DC7"/>
    <w:rsid w:val="00BE3F56"/>
    <w:rsid w:val="00BE3FC2"/>
    <w:rsid w:val="00BE40E4"/>
    <w:rsid w:val="00BE4268"/>
    <w:rsid w:val="00BE42CC"/>
    <w:rsid w:val="00BE439F"/>
    <w:rsid w:val="00BE44AD"/>
    <w:rsid w:val="00BE45AB"/>
    <w:rsid w:val="00BE45B5"/>
    <w:rsid w:val="00BE45F5"/>
    <w:rsid w:val="00BE4693"/>
    <w:rsid w:val="00BE48DA"/>
    <w:rsid w:val="00BE49C0"/>
    <w:rsid w:val="00BE4A1C"/>
    <w:rsid w:val="00BE4C49"/>
    <w:rsid w:val="00BE4C4B"/>
    <w:rsid w:val="00BE4CAA"/>
    <w:rsid w:val="00BE526C"/>
    <w:rsid w:val="00BE5322"/>
    <w:rsid w:val="00BE5348"/>
    <w:rsid w:val="00BE53B5"/>
    <w:rsid w:val="00BE54E6"/>
    <w:rsid w:val="00BE55B1"/>
    <w:rsid w:val="00BE57CE"/>
    <w:rsid w:val="00BE58BF"/>
    <w:rsid w:val="00BE58F2"/>
    <w:rsid w:val="00BE5AF4"/>
    <w:rsid w:val="00BE5B5E"/>
    <w:rsid w:val="00BE5DF2"/>
    <w:rsid w:val="00BE60E8"/>
    <w:rsid w:val="00BE638F"/>
    <w:rsid w:val="00BE6421"/>
    <w:rsid w:val="00BE6478"/>
    <w:rsid w:val="00BE64DA"/>
    <w:rsid w:val="00BE6592"/>
    <w:rsid w:val="00BE6717"/>
    <w:rsid w:val="00BE6801"/>
    <w:rsid w:val="00BE6865"/>
    <w:rsid w:val="00BE6893"/>
    <w:rsid w:val="00BE68FB"/>
    <w:rsid w:val="00BE698B"/>
    <w:rsid w:val="00BE6A0C"/>
    <w:rsid w:val="00BE6AC8"/>
    <w:rsid w:val="00BE6B53"/>
    <w:rsid w:val="00BE6BE1"/>
    <w:rsid w:val="00BE6D10"/>
    <w:rsid w:val="00BE6D70"/>
    <w:rsid w:val="00BE6DE2"/>
    <w:rsid w:val="00BE6FCA"/>
    <w:rsid w:val="00BE7138"/>
    <w:rsid w:val="00BE71DC"/>
    <w:rsid w:val="00BE7225"/>
    <w:rsid w:val="00BE73DD"/>
    <w:rsid w:val="00BE743C"/>
    <w:rsid w:val="00BE7564"/>
    <w:rsid w:val="00BE760C"/>
    <w:rsid w:val="00BE7632"/>
    <w:rsid w:val="00BE7669"/>
    <w:rsid w:val="00BE76FB"/>
    <w:rsid w:val="00BE7856"/>
    <w:rsid w:val="00BE793B"/>
    <w:rsid w:val="00BE7987"/>
    <w:rsid w:val="00BE79D2"/>
    <w:rsid w:val="00BE7A53"/>
    <w:rsid w:val="00BE7A5A"/>
    <w:rsid w:val="00BE7B10"/>
    <w:rsid w:val="00BE7B6A"/>
    <w:rsid w:val="00BE7E71"/>
    <w:rsid w:val="00BE7EE1"/>
    <w:rsid w:val="00BE7F98"/>
    <w:rsid w:val="00BF00C6"/>
    <w:rsid w:val="00BF012D"/>
    <w:rsid w:val="00BF021C"/>
    <w:rsid w:val="00BF022C"/>
    <w:rsid w:val="00BF032E"/>
    <w:rsid w:val="00BF0337"/>
    <w:rsid w:val="00BF05AC"/>
    <w:rsid w:val="00BF06E8"/>
    <w:rsid w:val="00BF0775"/>
    <w:rsid w:val="00BF0924"/>
    <w:rsid w:val="00BF0A89"/>
    <w:rsid w:val="00BF0BF4"/>
    <w:rsid w:val="00BF0C51"/>
    <w:rsid w:val="00BF0C9E"/>
    <w:rsid w:val="00BF0D20"/>
    <w:rsid w:val="00BF0E2B"/>
    <w:rsid w:val="00BF0E71"/>
    <w:rsid w:val="00BF0F9C"/>
    <w:rsid w:val="00BF106C"/>
    <w:rsid w:val="00BF12AE"/>
    <w:rsid w:val="00BF12F6"/>
    <w:rsid w:val="00BF13D5"/>
    <w:rsid w:val="00BF159A"/>
    <w:rsid w:val="00BF15CD"/>
    <w:rsid w:val="00BF15F1"/>
    <w:rsid w:val="00BF161E"/>
    <w:rsid w:val="00BF1645"/>
    <w:rsid w:val="00BF17E7"/>
    <w:rsid w:val="00BF184C"/>
    <w:rsid w:val="00BF194F"/>
    <w:rsid w:val="00BF1A2A"/>
    <w:rsid w:val="00BF1A44"/>
    <w:rsid w:val="00BF1A5F"/>
    <w:rsid w:val="00BF1AE9"/>
    <w:rsid w:val="00BF1DE6"/>
    <w:rsid w:val="00BF1DF5"/>
    <w:rsid w:val="00BF1FB8"/>
    <w:rsid w:val="00BF2010"/>
    <w:rsid w:val="00BF206F"/>
    <w:rsid w:val="00BF2078"/>
    <w:rsid w:val="00BF2184"/>
    <w:rsid w:val="00BF2236"/>
    <w:rsid w:val="00BF2384"/>
    <w:rsid w:val="00BF256F"/>
    <w:rsid w:val="00BF25AE"/>
    <w:rsid w:val="00BF25DE"/>
    <w:rsid w:val="00BF29E6"/>
    <w:rsid w:val="00BF2A5F"/>
    <w:rsid w:val="00BF2B64"/>
    <w:rsid w:val="00BF2DD7"/>
    <w:rsid w:val="00BF2E36"/>
    <w:rsid w:val="00BF2E5F"/>
    <w:rsid w:val="00BF2EF3"/>
    <w:rsid w:val="00BF2F71"/>
    <w:rsid w:val="00BF3014"/>
    <w:rsid w:val="00BF3100"/>
    <w:rsid w:val="00BF3144"/>
    <w:rsid w:val="00BF34AC"/>
    <w:rsid w:val="00BF353F"/>
    <w:rsid w:val="00BF354A"/>
    <w:rsid w:val="00BF3607"/>
    <w:rsid w:val="00BF36D6"/>
    <w:rsid w:val="00BF36FD"/>
    <w:rsid w:val="00BF391E"/>
    <w:rsid w:val="00BF3A3A"/>
    <w:rsid w:val="00BF3A81"/>
    <w:rsid w:val="00BF3AEC"/>
    <w:rsid w:val="00BF3AF4"/>
    <w:rsid w:val="00BF3DEC"/>
    <w:rsid w:val="00BF3EC9"/>
    <w:rsid w:val="00BF40E5"/>
    <w:rsid w:val="00BF40EA"/>
    <w:rsid w:val="00BF40F7"/>
    <w:rsid w:val="00BF45AD"/>
    <w:rsid w:val="00BF46D3"/>
    <w:rsid w:val="00BF46E9"/>
    <w:rsid w:val="00BF475D"/>
    <w:rsid w:val="00BF4787"/>
    <w:rsid w:val="00BF47ED"/>
    <w:rsid w:val="00BF4883"/>
    <w:rsid w:val="00BF49D3"/>
    <w:rsid w:val="00BF4A4C"/>
    <w:rsid w:val="00BF4BF6"/>
    <w:rsid w:val="00BF4CC5"/>
    <w:rsid w:val="00BF4CCB"/>
    <w:rsid w:val="00BF4D53"/>
    <w:rsid w:val="00BF4F3A"/>
    <w:rsid w:val="00BF4F44"/>
    <w:rsid w:val="00BF4F4D"/>
    <w:rsid w:val="00BF5028"/>
    <w:rsid w:val="00BF517B"/>
    <w:rsid w:val="00BF524B"/>
    <w:rsid w:val="00BF5360"/>
    <w:rsid w:val="00BF53FE"/>
    <w:rsid w:val="00BF5410"/>
    <w:rsid w:val="00BF5428"/>
    <w:rsid w:val="00BF555A"/>
    <w:rsid w:val="00BF56A2"/>
    <w:rsid w:val="00BF56CA"/>
    <w:rsid w:val="00BF5773"/>
    <w:rsid w:val="00BF57D3"/>
    <w:rsid w:val="00BF58A5"/>
    <w:rsid w:val="00BF5A14"/>
    <w:rsid w:val="00BF5AAE"/>
    <w:rsid w:val="00BF5C87"/>
    <w:rsid w:val="00BF5CB3"/>
    <w:rsid w:val="00BF5DA1"/>
    <w:rsid w:val="00BF5DC2"/>
    <w:rsid w:val="00BF5F48"/>
    <w:rsid w:val="00BF5FB2"/>
    <w:rsid w:val="00BF6041"/>
    <w:rsid w:val="00BF60E5"/>
    <w:rsid w:val="00BF6200"/>
    <w:rsid w:val="00BF62ED"/>
    <w:rsid w:val="00BF63EB"/>
    <w:rsid w:val="00BF64C9"/>
    <w:rsid w:val="00BF65C5"/>
    <w:rsid w:val="00BF65FF"/>
    <w:rsid w:val="00BF6748"/>
    <w:rsid w:val="00BF689E"/>
    <w:rsid w:val="00BF6974"/>
    <w:rsid w:val="00BF6A34"/>
    <w:rsid w:val="00BF6ACB"/>
    <w:rsid w:val="00BF6C0F"/>
    <w:rsid w:val="00BF6CD9"/>
    <w:rsid w:val="00BF6D1E"/>
    <w:rsid w:val="00BF6E07"/>
    <w:rsid w:val="00BF6E73"/>
    <w:rsid w:val="00BF6ED6"/>
    <w:rsid w:val="00BF6F12"/>
    <w:rsid w:val="00BF7108"/>
    <w:rsid w:val="00BF7131"/>
    <w:rsid w:val="00BF7344"/>
    <w:rsid w:val="00BF75EE"/>
    <w:rsid w:val="00BF775E"/>
    <w:rsid w:val="00BF7799"/>
    <w:rsid w:val="00BF77E1"/>
    <w:rsid w:val="00BF7869"/>
    <w:rsid w:val="00BF7A42"/>
    <w:rsid w:val="00BF7A4F"/>
    <w:rsid w:val="00BF7A79"/>
    <w:rsid w:val="00BF7B19"/>
    <w:rsid w:val="00BF7B78"/>
    <w:rsid w:val="00BF7CDA"/>
    <w:rsid w:val="00BF7DF3"/>
    <w:rsid w:val="00BF7F98"/>
    <w:rsid w:val="00BF7FF6"/>
    <w:rsid w:val="00C0000A"/>
    <w:rsid w:val="00C001E1"/>
    <w:rsid w:val="00C003A3"/>
    <w:rsid w:val="00C00410"/>
    <w:rsid w:val="00C00518"/>
    <w:rsid w:val="00C00585"/>
    <w:rsid w:val="00C005EA"/>
    <w:rsid w:val="00C0062A"/>
    <w:rsid w:val="00C00768"/>
    <w:rsid w:val="00C00797"/>
    <w:rsid w:val="00C007B7"/>
    <w:rsid w:val="00C009C4"/>
    <w:rsid w:val="00C00ACF"/>
    <w:rsid w:val="00C00B4D"/>
    <w:rsid w:val="00C00DA5"/>
    <w:rsid w:val="00C00DBD"/>
    <w:rsid w:val="00C00E2A"/>
    <w:rsid w:val="00C00E62"/>
    <w:rsid w:val="00C00EA4"/>
    <w:rsid w:val="00C00FED"/>
    <w:rsid w:val="00C00FF2"/>
    <w:rsid w:val="00C0104F"/>
    <w:rsid w:val="00C01053"/>
    <w:rsid w:val="00C011F9"/>
    <w:rsid w:val="00C01204"/>
    <w:rsid w:val="00C01262"/>
    <w:rsid w:val="00C012DE"/>
    <w:rsid w:val="00C014CA"/>
    <w:rsid w:val="00C014E3"/>
    <w:rsid w:val="00C01541"/>
    <w:rsid w:val="00C0164A"/>
    <w:rsid w:val="00C016E5"/>
    <w:rsid w:val="00C019E0"/>
    <w:rsid w:val="00C01A70"/>
    <w:rsid w:val="00C01B8A"/>
    <w:rsid w:val="00C01BF6"/>
    <w:rsid w:val="00C01CD6"/>
    <w:rsid w:val="00C01CD7"/>
    <w:rsid w:val="00C01CDF"/>
    <w:rsid w:val="00C01D5D"/>
    <w:rsid w:val="00C01F33"/>
    <w:rsid w:val="00C0243C"/>
    <w:rsid w:val="00C025AC"/>
    <w:rsid w:val="00C02672"/>
    <w:rsid w:val="00C026AA"/>
    <w:rsid w:val="00C026E9"/>
    <w:rsid w:val="00C02718"/>
    <w:rsid w:val="00C028C3"/>
    <w:rsid w:val="00C02C44"/>
    <w:rsid w:val="00C02CD7"/>
    <w:rsid w:val="00C02DD8"/>
    <w:rsid w:val="00C03003"/>
    <w:rsid w:val="00C03069"/>
    <w:rsid w:val="00C0309A"/>
    <w:rsid w:val="00C030DA"/>
    <w:rsid w:val="00C03107"/>
    <w:rsid w:val="00C03268"/>
    <w:rsid w:val="00C032A4"/>
    <w:rsid w:val="00C03431"/>
    <w:rsid w:val="00C03501"/>
    <w:rsid w:val="00C03758"/>
    <w:rsid w:val="00C03791"/>
    <w:rsid w:val="00C03843"/>
    <w:rsid w:val="00C03870"/>
    <w:rsid w:val="00C03BDB"/>
    <w:rsid w:val="00C03D07"/>
    <w:rsid w:val="00C03E10"/>
    <w:rsid w:val="00C03FD1"/>
    <w:rsid w:val="00C04021"/>
    <w:rsid w:val="00C0412E"/>
    <w:rsid w:val="00C043A0"/>
    <w:rsid w:val="00C043AE"/>
    <w:rsid w:val="00C043FC"/>
    <w:rsid w:val="00C04446"/>
    <w:rsid w:val="00C0464C"/>
    <w:rsid w:val="00C0492B"/>
    <w:rsid w:val="00C04B40"/>
    <w:rsid w:val="00C04C46"/>
    <w:rsid w:val="00C04E80"/>
    <w:rsid w:val="00C04EA6"/>
    <w:rsid w:val="00C05017"/>
    <w:rsid w:val="00C050F1"/>
    <w:rsid w:val="00C05106"/>
    <w:rsid w:val="00C05188"/>
    <w:rsid w:val="00C051CB"/>
    <w:rsid w:val="00C0520D"/>
    <w:rsid w:val="00C052C1"/>
    <w:rsid w:val="00C05425"/>
    <w:rsid w:val="00C0548F"/>
    <w:rsid w:val="00C054E1"/>
    <w:rsid w:val="00C054E9"/>
    <w:rsid w:val="00C0579B"/>
    <w:rsid w:val="00C0594F"/>
    <w:rsid w:val="00C05AFB"/>
    <w:rsid w:val="00C05B7F"/>
    <w:rsid w:val="00C05CA0"/>
    <w:rsid w:val="00C0616A"/>
    <w:rsid w:val="00C0623C"/>
    <w:rsid w:val="00C062CE"/>
    <w:rsid w:val="00C062F4"/>
    <w:rsid w:val="00C0647F"/>
    <w:rsid w:val="00C06566"/>
    <w:rsid w:val="00C065F0"/>
    <w:rsid w:val="00C0666A"/>
    <w:rsid w:val="00C06675"/>
    <w:rsid w:val="00C0689E"/>
    <w:rsid w:val="00C06A48"/>
    <w:rsid w:val="00C06AFB"/>
    <w:rsid w:val="00C06B9A"/>
    <w:rsid w:val="00C06C17"/>
    <w:rsid w:val="00C06CC8"/>
    <w:rsid w:val="00C06D3E"/>
    <w:rsid w:val="00C06E6C"/>
    <w:rsid w:val="00C06EC5"/>
    <w:rsid w:val="00C07117"/>
    <w:rsid w:val="00C07147"/>
    <w:rsid w:val="00C07267"/>
    <w:rsid w:val="00C07401"/>
    <w:rsid w:val="00C074F0"/>
    <w:rsid w:val="00C07917"/>
    <w:rsid w:val="00C07A2B"/>
    <w:rsid w:val="00C07A49"/>
    <w:rsid w:val="00C07AA6"/>
    <w:rsid w:val="00C07B9F"/>
    <w:rsid w:val="00C07BC1"/>
    <w:rsid w:val="00C07BF0"/>
    <w:rsid w:val="00C07E42"/>
    <w:rsid w:val="00C07EF3"/>
    <w:rsid w:val="00C07F82"/>
    <w:rsid w:val="00C07FCD"/>
    <w:rsid w:val="00C100C1"/>
    <w:rsid w:val="00C100D5"/>
    <w:rsid w:val="00C10270"/>
    <w:rsid w:val="00C10272"/>
    <w:rsid w:val="00C1039E"/>
    <w:rsid w:val="00C10435"/>
    <w:rsid w:val="00C107E5"/>
    <w:rsid w:val="00C10B1D"/>
    <w:rsid w:val="00C10B7D"/>
    <w:rsid w:val="00C10C41"/>
    <w:rsid w:val="00C10E28"/>
    <w:rsid w:val="00C10F2C"/>
    <w:rsid w:val="00C112C9"/>
    <w:rsid w:val="00C11363"/>
    <w:rsid w:val="00C1140E"/>
    <w:rsid w:val="00C1143E"/>
    <w:rsid w:val="00C11829"/>
    <w:rsid w:val="00C11873"/>
    <w:rsid w:val="00C11A02"/>
    <w:rsid w:val="00C11A14"/>
    <w:rsid w:val="00C11A71"/>
    <w:rsid w:val="00C11A76"/>
    <w:rsid w:val="00C11D27"/>
    <w:rsid w:val="00C11D2E"/>
    <w:rsid w:val="00C11DB6"/>
    <w:rsid w:val="00C11DDC"/>
    <w:rsid w:val="00C11F21"/>
    <w:rsid w:val="00C11F24"/>
    <w:rsid w:val="00C12069"/>
    <w:rsid w:val="00C120CF"/>
    <w:rsid w:val="00C121A3"/>
    <w:rsid w:val="00C122A9"/>
    <w:rsid w:val="00C12428"/>
    <w:rsid w:val="00C124E4"/>
    <w:rsid w:val="00C1269A"/>
    <w:rsid w:val="00C12751"/>
    <w:rsid w:val="00C128C0"/>
    <w:rsid w:val="00C12BB8"/>
    <w:rsid w:val="00C12D9C"/>
    <w:rsid w:val="00C12DA4"/>
    <w:rsid w:val="00C12E6F"/>
    <w:rsid w:val="00C1304E"/>
    <w:rsid w:val="00C13154"/>
    <w:rsid w:val="00C131A8"/>
    <w:rsid w:val="00C131CD"/>
    <w:rsid w:val="00C132CD"/>
    <w:rsid w:val="00C13307"/>
    <w:rsid w:val="00C13399"/>
    <w:rsid w:val="00C133AF"/>
    <w:rsid w:val="00C1345C"/>
    <w:rsid w:val="00C13590"/>
    <w:rsid w:val="00C1360B"/>
    <w:rsid w:val="00C136F3"/>
    <w:rsid w:val="00C136F9"/>
    <w:rsid w:val="00C137D2"/>
    <w:rsid w:val="00C138BF"/>
    <w:rsid w:val="00C13917"/>
    <w:rsid w:val="00C139ED"/>
    <w:rsid w:val="00C13C4E"/>
    <w:rsid w:val="00C13C80"/>
    <w:rsid w:val="00C13DAE"/>
    <w:rsid w:val="00C14010"/>
    <w:rsid w:val="00C1402F"/>
    <w:rsid w:val="00C141CB"/>
    <w:rsid w:val="00C141E3"/>
    <w:rsid w:val="00C143B0"/>
    <w:rsid w:val="00C143BF"/>
    <w:rsid w:val="00C144FA"/>
    <w:rsid w:val="00C147D2"/>
    <w:rsid w:val="00C147DC"/>
    <w:rsid w:val="00C148D8"/>
    <w:rsid w:val="00C149D1"/>
    <w:rsid w:val="00C14A98"/>
    <w:rsid w:val="00C14C47"/>
    <w:rsid w:val="00C14F78"/>
    <w:rsid w:val="00C15006"/>
    <w:rsid w:val="00C15233"/>
    <w:rsid w:val="00C15338"/>
    <w:rsid w:val="00C15364"/>
    <w:rsid w:val="00C1540B"/>
    <w:rsid w:val="00C154B1"/>
    <w:rsid w:val="00C154E9"/>
    <w:rsid w:val="00C15544"/>
    <w:rsid w:val="00C155B1"/>
    <w:rsid w:val="00C155F7"/>
    <w:rsid w:val="00C1564F"/>
    <w:rsid w:val="00C1566B"/>
    <w:rsid w:val="00C15795"/>
    <w:rsid w:val="00C158E1"/>
    <w:rsid w:val="00C15925"/>
    <w:rsid w:val="00C159C3"/>
    <w:rsid w:val="00C15E3F"/>
    <w:rsid w:val="00C15E7E"/>
    <w:rsid w:val="00C160A7"/>
    <w:rsid w:val="00C160EF"/>
    <w:rsid w:val="00C16187"/>
    <w:rsid w:val="00C162E4"/>
    <w:rsid w:val="00C1631B"/>
    <w:rsid w:val="00C16353"/>
    <w:rsid w:val="00C163A0"/>
    <w:rsid w:val="00C1650A"/>
    <w:rsid w:val="00C16789"/>
    <w:rsid w:val="00C169BE"/>
    <w:rsid w:val="00C16B46"/>
    <w:rsid w:val="00C16D3B"/>
    <w:rsid w:val="00C16F7E"/>
    <w:rsid w:val="00C16FBC"/>
    <w:rsid w:val="00C17207"/>
    <w:rsid w:val="00C173DB"/>
    <w:rsid w:val="00C17421"/>
    <w:rsid w:val="00C17546"/>
    <w:rsid w:val="00C178F5"/>
    <w:rsid w:val="00C17911"/>
    <w:rsid w:val="00C179E9"/>
    <w:rsid w:val="00C17AF5"/>
    <w:rsid w:val="00C17BEA"/>
    <w:rsid w:val="00C17D18"/>
    <w:rsid w:val="00C17E2A"/>
    <w:rsid w:val="00C17F82"/>
    <w:rsid w:val="00C2003C"/>
    <w:rsid w:val="00C200B8"/>
    <w:rsid w:val="00C2020D"/>
    <w:rsid w:val="00C2024C"/>
    <w:rsid w:val="00C202E3"/>
    <w:rsid w:val="00C205C5"/>
    <w:rsid w:val="00C20695"/>
    <w:rsid w:val="00C2078C"/>
    <w:rsid w:val="00C207D6"/>
    <w:rsid w:val="00C20864"/>
    <w:rsid w:val="00C209EB"/>
    <w:rsid w:val="00C20A87"/>
    <w:rsid w:val="00C20D59"/>
    <w:rsid w:val="00C20F5C"/>
    <w:rsid w:val="00C20F63"/>
    <w:rsid w:val="00C20F98"/>
    <w:rsid w:val="00C21131"/>
    <w:rsid w:val="00C211DD"/>
    <w:rsid w:val="00C21313"/>
    <w:rsid w:val="00C21324"/>
    <w:rsid w:val="00C213DD"/>
    <w:rsid w:val="00C218E3"/>
    <w:rsid w:val="00C218EB"/>
    <w:rsid w:val="00C2194C"/>
    <w:rsid w:val="00C21B94"/>
    <w:rsid w:val="00C21C6F"/>
    <w:rsid w:val="00C21C9E"/>
    <w:rsid w:val="00C21D7A"/>
    <w:rsid w:val="00C21F67"/>
    <w:rsid w:val="00C2215A"/>
    <w:rsid w:val="00C221DE"/>
    <w:rsid w:val="00C224C3"/>
    <w:rsid w:val="00C2251C"/>
    <w:rsid w:val="00C2255A"/>
    <w:rsid w:val="00C22560"/>
    <w:rsid w:val="00C226E3"/>
    <w:rsid w:val="00C22756"/>
    <w:rsid w:val="00C228A6"/>
    <w:rsid w:val="00C2294C"/>
    <w:rsid w:val="00C22A95"/>
    <w:rsid w:val="00C22CD1"/>
    <w:rsid w:val="00C22D2F"/>
    <w:rsid w:val="00C22DFA"/>
    <w:rsid w:val="00C22FF4"/>
    <w:rsid w:val="00C23157"/>
    <w:rsid w:val="00C23193"/>
    <w:rsid w:val="00C232FE"/>
    <w:rsid w:val="00C233BA"/>
    <w:rsid w:val="00C23413"/>
    <w:rsid w:val="00C2344B"/>
    <w:rsid w:val="00C234D6"/>
    <w:rsid w:val="00C236F3"/>
    <w:rsid w:val="00C23EB4"/>
    <w:rsid w:val="00C240EE"/>
    <w:rsid w:val="00C2428A"/>
    <w:rsid w:val="00C242E8"/>
    <w:rsid w:val="00C24337"/>
    <w:rsid w:val="00C245C4"/>
    <w:rsid w:val="00C24633"/>
    <w:rsid w:val="00C24673"/>
    <w:rsid w:val="00C24752"/>
    <w:rsid w:val="00C247F7"/>
    <w:rsid w:val="00C2489C"/>
    <w:rsid w:val="00C24A58"/>
    <w:rsid w:val="00C24AD1"/>
    <w:rsid w:val="00C24B98"/>
    <w:rsid w:val="00C24BB2"/>
    <w:rsid w:val="00C24BB5"/>
    <w:rsid w:val="00C24CB8"/>
    <w:rsid w:val="00C24D62"/>
    <w:rsid w:val="00C251E4"/>
    <w:rsid w:val="00C252E0"/>
    <w:rsid w:val="00C25385"/>
    <w:rsid w:val="00C254A9"/>
    <w:rsid w:val="00C25598"/>
    <w:rsid w:val="00C25A85"/>
    <w:rsid w:val="00C25A88"/>
    <w:rsid w:val="00C25A89"/>
    <w:rsid w:val="00C25C8C"/>
    <w:rsid w:val="00C25CDB"/>
    <w:rsid w:val="00C25D96"/>
    <w:rsid w:val="00C25E39"/>
    <w:rsid w:val="00C25FAA"/>
    <w:rsid w:val="00C25FFA"/>
    <w:rsid w:val="00C2600E"/>
    <w:rsid w:val="00C2612D"/>
    <w:rsid w:val="00C261ED"/>
    <w:rsid w:val="00C26256"/>
    <w:rsid w:val="00C26309"/>
    <w:rsid w:val="00C265C1"/>
    <w:rsid w:val="00C265CA"/>
    <w:rsid w:val="00C266AB"/>
    <w:rsid w:val="00C2685D"/>
    <w:rsid w:val="00C26888"/>
    <w:rsid w:val="00C2697B"/>
    <w:rsid w:val="00C26B97"/>
    <w:rsid w:val="00C26CFD"/>
    <w:rsid w:val="00C26FF0"/>
    <w:rsid w:val="00C27304"/>
    <w:rsid w:val="00C27355"/>
    <w:rsid w:val="00C27466"/>
    <w:rsid w:val="00C2763F"/>
    <w:rsid w:val="00C276E6"/>
    <w:rsid w:val="00C27846"/>
    <w:rsid w:val="00C278D1"/>
    <w:rsid w:val="00C27A06"/>
    <w:rsid w:val="00C27B75"/>
    <w:rsid w:val="00C27BCA"/>
    <w:rsid w:val="00C27BE7"/>
    <w:rsid w:val="00C27C57"/>
    <w:rsid w:val="00C27D9A"/>
    <w:rsid w:val="00C27E03"/>
    <w:rsid w:val="00C27E28"/>
    <w:rsid w:val="00C27E67"/>
    <w:rsid w:val="00C30053"/>
    <w:rsid w:val="00C3015A"/>
    <w:rsid w:val="00C3018D"/>
    <w:rsid w:val="00C30227"/>
    <w:rsid w:val="00C3027D"/>
    <w:rsid w:val="00C30282"/>
    <w:rsid w:val="00C302AE"/>
    <w:rsid w:val="00C3034F"/>
    <w:rsid w:val="00C30358"/>
    <w:rsid w:val="00C303A7"/>
    <w:rsid w:val="00C304C7"/>
    <w:rsid w:val="00C30693"/>
    <w:rsid w:val="00C3095D"/>
    <w:rsid w:val="00C30986"/>
    <w:rsid w:val="00C30AC1"/>
    <w:rsid w:val="00C30B96"/>
    <w:rsid w:val="00C30C29"/>
    <w:rsid w:val="00C30D47"/>
    <w:rsid w:val="00C30DDD"/>
    <w:rsid w:val="00C30E4B"/>
    <w:rsid w:val="00C30EF0"/>
    <w:rsid w:val="00C310A6"/>
    <w:rsid w:val="00C3113E"/>
    <w:rsid w:val="00C311F4"/>
    <w:rsid w:val="00C312A5"/>
    <w:rsid w:val="00C312AF"/>
    <w:rsid w:val="00C312D2"/>
    <w:rsid w:val="00C3134A"/>
    <w:rsid w:val="00C3140F"/>
    <w:rsid w:val="00C3143D"/>
    <w:rsid w:val="00C314B7"/>
    <w:rsid w:val="00C31744"/>
    <w:rsid w:val="00C317EA"/>
    <w:rsid w:val="00C3185A"/>
    <w:rsid w:val="00C31A7B"/>
    <w:rsid w:val="00C31A92"/>
    <w:rsid w:val="00C31AD1"/>
    <w:rsid w:val="00C31B7D"/>
    <w:rsid w:val="00C31DFD"/>
    <w:rsid w:val="00C31EC4"/>
    <w:rsid w:val="00C32063"/>
    <w:rsid w:val="00C32500"/>
    <w:rsid w:val="00C32502"/>
    <w:rsid w:val="00C326CD"/>
    <w:rsid w:val="00C3276A"/>
    <w:rsid w:val="00C328FD"/>
    <w:rsid w:val="00C32D28"/>
    <w:rsid w:val="00C32E03"/>
    <w:rsid w:val="00C32E3F"/>
    <w:rsid w:val="00C32E42"/>
    <w:rsid w:val="00C330C2"/>
    <w:rsid w:val="00C3329E"/>
    <w:rsid w:val="00C3333E"/>
    <w:rsid w:val="00C3344E"/>
    <w:rsid w:val="00C335D7"/>
    <w:rsid w:val="00C33627"/>
    <w:rsid w:val="00C3369D"/>
    <w:rsid w:val="00C3371F"/>
    <w:rsid w:val="00C33845"/>
    <w:rsid w:val="00C33A01"/>
    <w:rsid w:val="00C33B27"/>
    <w:rsid w:val="00C33D90"/>
    <w:rsid w:val="00C33DBC"/>
    <w:rsid w:val="00C34004"/>
    <w:rsid w:val="00C34022"/>
    <w:rsid w:val="00C341B1"/>
    <w:rsid w:val="00C342F7"/>
    <w:rsid w:val="00C34466"/>
    <w:rsid w:val="00C345A9"/>
    <w:rsid w:val="00C346E0"/>
    <w:rsid w:val="00C347BD"/>
    <w:rsid w:val="00C3489D"/>
    <w:rsid w:val="00C348B3"/>
    <w:rsid w:val="00C348D0"/>
    <w:rsid w:val="00C3491C"/>
    <w:rsid w:val="00C349D6"/>
    <w:rsid w:val="00C349F9"/>
    <w:rsid w:val="00C34A71"/>
    <w:rsid w:val="00C34B54"/>
    <w:rsid w:val="00C34BDE"/>
    <w:rsid w:val="00C34DF2"/>
    <w:rsid w:val="00C34F26"/>
    <w:rsid w:val="00C35122"/>
    <w:rsid w:val="00C35164"/>
    <w:rsid w:val="00C3517C"/>
    <w:rsid w:val="00C356DE"/>
    <w:rsid w:val="00C358BB"/>
    <w:rsid w:val="00C3596F"/>
    <w:rsid w:val="00C35A82"/>
    <w:rsid w:val="00C35BF0"/>
    <w:rsid w:val="00C35C3B"/>
    <w:rsid w:val="00C35D08"/>
    <w:rsid w:val="00C35E1A"/>
    <w:rsid w:val="00C35EA0"/>
    <w:rsid w:val="00C35F47"/>
    <w:rsid w:val="00C36222"/>
    <w:rsid w:val="00C36373"/>
    <w:rsid w:val="00C364BB"/>
    <w:rsid w:val="00C365F9"/>
    <w:rsid w:val="00C36641"/>
    <w:rsid w:val="00C36648"/>
    <w:rsid w:val="00C3668A"/>
    <w:rsid w:val="00C366AB"/>
    <w:rsid w:val="00C367F0"/>
    <w:rsid w:val="00C36A1A"/>
    <w:rsid w:val="00C36A52"/>
    <w:rsid w:val="00C36A7B"/>
    <w:rsid w:val="00C36B6D"/>
    <w:rsid w:val="00C36D07"/>
    <w:rsid w:val="00C36FF1"/>
    <w:rsid w:val="00C37063"/>
    <w:rsid w:val="00C37142"/>
    <w:rsid w:val="00C371BB"/>
    <w:rsid w:val="00C371E8"/>
    <w:rsid w:val="00C37412"/>
    <w:rsid w:val="00C3762E"/>
    <w:rsid w:val="00C376FC"/>
    <w:rsid w:val="00C377A2"/>
    <w:rsid w:val="00C37986"/>
    <w:rsid w:val="00C3798C"/>
    <w:rsid w:val="00C37A06"/>
    <w:rsid w:val="00C37B32"/>
    <w:rsid w:val="00C37BA3"/>
    <w:rsid w:val="00C37CAD"/>
    <w:rsid w:val="00C37F39"/>
    <w:rsid w:val="00C40131"/>
    <w:rsid w:val="00C4022C"/>
    <w:rsid w:val="00C4024B"/>
    <w:rsid w:val="00C402CB"/>
    <w:rsid w:val="00C402EB"/>
    <w:rsid w:val="00C403D2"/>
    <w:rsid w:val="00C4068E"/>
    <w:rsid w:val="00C407B5"/>
    <w:rsid w:val="00C4092E"/>
    <w:rsid w:val="00C4093D"/>
    <w:rsid w:val="00C4098D"/>
    <w:rsid w:val="00C40A43"/>
    <w:rsid w:val="00C40C21"/>
    <w:rsid w:val="00C40D12"/>
    <w:rsid w:val="00C40D96"/>
    <w:rsid w:val="00C40E2A"/>
    <w:rsid w:val="00C40E2D"/>
    <w:rsid w:val="00C40EC0"/>
    <w:rsid w:val="00C40F6B"/>
    <w:rsid w:val="00C40F99"/>
    <w:rsid w:val="00C410E2"/>
    <w:rsid w:val="00C41118"/>
    <w:rsid w:val="00C4123C"/>
    <w:rsid w:val="00C41350"/>
    <w:rsid w:val="00C415A3"/>
    <w:rsid w:val="00C416BC"/>
    <w:rsid w:val="00C4179B"/>
    <w:rsid w:val="00C41AE1"/>
    <w:rsid w:val="00C41CA4"/>
    <w:rsid w:val="00C41DBF"/>
    <w:rsid w:val="00C41EF6"/>
    <w:rsid w:val="00C41F36"/>
    <w:rsid w:val="00C41F88"/>
    <w:rsid w:val="00C41FD0"/>
    <w:rsid w:val="00C420A5"/>
    <w:rsid w:val="00C4215B"/>
    <w:rsid w:val="00C421E9"/>
    <w:rsid w:val="00C42241"/>
    <w:rsid w:val="00C422AB"/>
    <w:rsid w:val="00C42363"/>
    <w:rsid w:val="00C42579"/>
    <w:rsid w:val="00C42649"/>
    <w:rsid w:val="00C4273D"/>
    <w:rsid w:val="00C427BE"/>
    <w:rsid w:val="00C429C3"/>
    <w:rsid w:val="00C42A68"/>
    <w:rsid w:val="00C42B58"/>
    <w:rsid w:val="00C42EAC"/>
    <w:rsid w:val="00C43439"/>
    <w:rsid w:val="00C4399B"/>
    <w:rsid w:val="00C43BC7"/>
    <w:rsid w:val="00C43CB8"/>
    <w:rsid w:val="00C43ED7"/>
    <w:rsid w:val="00C43EE8"/>
    <w:rsid w:val="00C43EF5"/>
    <w:rsid w:val="00C44293"/>
    <w:rsid w:val="00C442ED"/>
    <w:rsid w:val="00C444CC"/>
    <w:rsid w:val="00C4450C"/>
    <w:rsid w:val="00C44664"/>
    <w:rsid w:val="00C44927"/>
    <w:rsid w:val="00C44956"/>
    <w:rsid w:val="00C449FD"/>
    <w:rsid w:val="00C44AAC"/>
    <w:rsid w:val="00C44D09"/>
    <w:rsid w:val="00C44D11"/>
    <w:rsid w:val="00C44E40"/>
    <w:rsid w:val="00C44EFD"/>
    <w:rsid w:val="00C450C9"/>
    <w:rsid w:val="00C45137"/>
    <w:rsid w:val="00C45314"/>
    <w:rsid w:val="00C453B1"/>
    <w:rsid w:val="00C45730"/>
    <w:rsid w:val="00C45756"/>
    <w:rsid w:val="00C4578C"/>
    <w:rsid w:val="00C45797"/>
    <w:rsid w:val="00C45827"/>
    <w:rsid w:val="00C4583E"/>
    <w:rsid w:val="00C4591B"/>
    <w:rsid w:val="00C45A67"/>
    <w:rsid w:val="00C45A7D"/>
    <w:rsid w:val="00C45BE5"/>
    <w:rsid w:val="00C45C1E"/>
    <w:rsid w:val="00C45CAD"/>
    <w:rsid w:val="00C45DE3"/>
    <w:rsid w:val="00C45E26"/>
    <w:rsid w:val="00C461DA"/>
    <w:rsid w:val="00C465B3"/>
    <w:rsid w:val="00C465B7"/>
    <w:rsid w:val="00C4675F"/>
    <w:rsid w:val="00C46766"/>
    <w:rsid w:val="00C4688B"/>
    <w:rsid w:val="00C46938"/>
    <w:rsid w:val="00C46A8D"/>
    <w:rsid w:val="00C46BE1"/>
    <w:rsid w:val="00C46C28"/>
    <w:rsid w:val="00C46CD8"/>
    <w:rsid w:val="00C46E86"/>
    <w:rsid w:val="00C46F16"/>
    <w:rsid w:val="00C4716A"/>
    <w:rsid w:val="00C47190"/>
    <w:rsid w:val="00C4734D"/>
    <w:rsid w:val="00C47436"/>
    <w:rsid w:val="00C474AE"/>
    <w:rsid w:val="00C474DF"/>
    <w:rsid w:val="00C47584"/>
    <w:rsid w:val="00C4787B"/>
    <w:rsid w:val="00C479B0"/>
    <w:rsid w:val="00C479F4"/>
    <w:rsid w:val="00C47A6F"/>
    <w:rsid w:val="00C47A7A"/>
    <w:rsid w:val="00C47C8A"/>
    <w:rsid w:val="00C47E87"/>
    <w:rsid w:val="00C47FFC"/>
    <w:rsid w:val="00C50025"/>
    <w:rsid w:val="00C5005D"/>
    <w:rsid w:val="00C50095"/>
    <w:rsid w:val="00C500F9"/>
    <w:rsid w:val="00C502BF"/>
    <w:rsid w:val="00C50312"/>
    <w:rsid w:val="00C50423"/>
    <w:rsid w:val="00C50787"/>
    <w:rsid w:val="00C507CB"/>
    <w:rsid w:val="00C50A19"/>
    <w:rsid w:val="00C50A3D"/>
    <w:rsid w:val="00C50A9C"/>
    <w:rsid w:val="00C50AF4"/>
    <w:rsid w:val="00C50CAF"/>
    <w:rsid w:val="00C50DCF"/>
    <w:rsid w:val="00C50DE3"/>
    <w:rsid w:val="00C5106A"/>
    <w:rsid w:val="00C511F3"/>
    <w:rsid w:val="00C51288"/>
    <w:rsid w:val="00C51303"/>
    <w:rsid w:val="00C51449"/>
    <w:rsid w:val="00C5190B"/>
    <w:rsid w:val="00C51AE7"/>
    <w:rsid w:val="00C51B0C"/>
    <w:rsid w:val="00C51C63"/>
    <w:rsid w:val="00C51CBB"/>
    <w:rsid w:val="00C51D59"/>
    <w:rsid w:val="00C51DBA"/>
    <w:rsid w:val="00C52082"/>
    <w:rsid w:val="00C521B3"/>
    <w:rsid w:val="00C521D3"/>
    <w:rsid w:val="00C52275"/>
    <w:rsid w:val="00C52831"/>
    <w:rsid w:val="00C52937"/>
    <w:rsid w:val="00C52AEF"/>
    <w:rsid w:val="00C52B74"/>
    <w:rsid w:val="00C52CFE"/>
    <w:rsid w:val="00C52D40"/>
    <w:rsid w:val="00C52D5D"/>
    <w:rsid w:val="00C52E4D"/>
    <w:rsid w:val="00C52E92"/>
    <w:rsid w:val="00C531FE"/>
    <w:rsid w:val="00C53313"/>
    <w:rsid w:val="00C5336A"/>
    <w:rsid w:val="00C538CF"/>
    <w:rsid w:val="00C53C84"/>
    <w:rsid w:val="00C53E15"/>
    <w:rsid w:val="00C53F23"/>
    <w:rsid w:val="00C53F77"/>
    <w:rsid w:val="00C54003"/>
    <w:rsid w:val="00C54017"/>
    <w:rsid w:val="00C54073"/>
    <w:rsid w:val="00C540A9"/>
    <w:rsid w:val="00C54151"/>
    <w:rsid w:val="00C5416E"/>
    <w:rsid w:val="00C54189"/>
    <w:rsid w:val="00C541B2"/>
    <w:rsid w:val="00C541CC"/>
    <w:rsid w:val="00C54294"/>
    <w:rsid w:val="00C542CC"/>
    <w:rsid w:val="00C544C6"/>
    <w:rsid w:val="00C54587"/>
    <w:rsid w:val="00C545CA"/>
    <w:rsid w:val="00C54703"/>
    <w:rsid w:val="00C54716"/>
    <w:rsid w:val="00C5487D"/>
    <w:rsid w:val="00C54884"/>
    <w:rsid w:val="00C54AA7"/>
    <w:rsid w:val="00C54B96"/>
    <w:rsid w:val="00C54C1B"/>
    <w:rsid w:val="00C54ECD"/>
    <w:rsid w:val="00C54FCF"/>
    <w:rsid w:val="00C55081"/>
    <w:rsid w:val="00C5525B"/>
    <w:rsid w:val="00C552A5"/>
    <w:rsid w:val="00C55305"/>
    <w:rsid w:val="00C5544C"/>
    <w:rsid w:val="00C5547B"/>
    <w:rsid w:val="00C5549D"/>
    <w:rsid w:val="00C5568F"/>
    <w:rsid w:val="00C55696"/>
    <w:rsid w:val="00C556A8"/>
    <w:rsid w:val="00C55858"/>
    <w:rsid w:val="00C558D7"/>
    <w:rsid w:val="00C559E0"/>
    <w:rsid w:val="00C55AD7"/>
    <w:rsid w:val="00C55AEB"/>
    <w:rsid w:val="00C55B8D"/>
    <w:rsid w:val="00C55BB1"/>
    <w:rsid w:val="00C55C10"/>
    <w:rsid w:val="00C55E9D"/>
    <w:rsid w:val="00C55F6B"/>
    <w:rsid w:val="00C55FCC"/>
    <w:rsid w:val="00C561D1"/>
    <w:rsid w:val="00C564B3"/>
    <w:rsid w:val="00C56554"/>
    <w:rsid w:val="00C5668A"/>
    <w:rsid w:val="00C56740"/>
    <w:rsid w:val="00C5695E"/>
    <w:rsid w:val="00C56A74"/>
    <w:rsid w:val="00C56ACE"/>
    <w:rsid w:val="00C56BDC"/>
    <w:rsid w:val="00C56C69"/>
    <w:rsid w:val="00C56C71"/>
    <w:rsid w:val="00C56CBB"/>
    <w:rsid w:val="00C56D90"/>
    <w:rsid w:val="00C56ED4"/>
    <w:rsid w:val="00C5727B"/>
    <w:rsid w:val="00C57297"/>
    <w:rsid w:val="00C57332"/>
    <w:rsid w:val="00C57466"/>
    <w:rsid w:val="00C57733"/>
    <w:rsid w:val="00C5778B"/>
    <w:rsid w:val="00C5779F"/>
    <w:rsid w:val="00C57B59"/>
    <w:rsid w:val="00C57B8E"/>
    <w:rsid w:val="00C57BD9"/>
    <w:rsid w:val="00C57C5A"/>
    <w:rsid w:val="00C57C72"/>
    <w:rsid w:val="00C57DB7"/>
    <w:rsid w:val="00C57EAF"/>
    <w:rsid w:val="00C57EEF"/>
    <w:rsid w:val="00C57EFE"/>
    <w:rsid w:val="00C57F6F"/>
    <w:rsid w:val="00C60065"/>
    <w:rsid w:val="00C6014C"/>
    <w:rsid w:val="00C602B9"/>
    <w:rsid w:val="00C6036D"/>
    <w:rsid w:val="00C60488"/>
    <w:rsid w:val="00C604D4"/>
    <w:rsid w:val="00C605B8"/>
    <w:rsid w:val="00C6067C"/>
    <w:rsid w:val="00C60716"/>
    <w:rsid w:val="00C608A7"/>
    <w:rsid w:val="00C60C31"/>
    <w:rsid w:val="00C60C44"/>
    <w:rsid w:val="00C60C93"/>
    <w:rsid w:val="00C60D48"/>
    <w:rsid w:val="00C60DC2"/>
    <w:rsid w:val="00C61146"/>
    <w:rsid w:val="00C61190"/>
    <w:rsid w:val="00C611F3"/>
    <w:rsid w:val="00C61412"/>
    <w:rsid w:val="00C61542"/>
    <w:rsid w:val="00C6156C"/>
    <w:rsid w:val="00C616AA"/>
    <w:rsid w:val="00C61768"/>
    <w:rsid w:val="00C61913"/>
    <w:rsid w:val="00C61B34"/>
    <w:rsid w:val="00C61B9B"/>
    <w:rsid w:val="00C61C00"/>
    <w:rsid w:val="00C61C82"/>
    <w:rsid w:val="00C61C8E"/>
    <w:rsid w:val="00C61CE2"/>
    <w:rsid w:val="00C61EDC"/>
    <w:rsid w:val="00C61FCE"/>
    <w:rsid w:val="00C62109"/>
    <w:rsid w:val="00C622C4"/>
    <w:rsid w:val="00C6250A"/>
    <w:rsid w:val="00C62575"/>
    <w:rsid w:val="00C62692"/>
    <w:rsid w:val="00C626A1"/>
    <w:rsid w:val="00C62793"/>
    <w:rsid w:val="00C6283B"/>
    <w:rsid w:val="00C62843"/>
    <w:rsid w:val="00C6298D"/>
    <w:rsid w:val="00C6299B"/>
    <w:rsid w:val="00C62BB3"/>
    <w:rsid w:val="00C62D99"/>
    <w:rsid w:val="00C630FA"/>
    <w:rsid w:val="00C630FF"/>
    <w:rsid w:val="00C631F4"/>
    <w:rsid w:val="00C6322F"/>
    <w:rsid w:val="00C6333B"/>
    <w:rsid w:val="00C6352E"/>
    <w:rsid w:val="00C636D3"/>
    <w:rsid w:val="00C6376C"/>
    <w:rsid w:val="00C6391D"/>
    <w:rsid w:val="00C639AE"/>
    <w:rsid w:val="00C63A80"/>
    <w:rsid w:val="00C63B1D"/>
    <w:rsid w:val="00C63B8A"/>
    <w:rsid w:val="00C63BF6"/>
    <w:rsid w:val="00C63C1F"/>
    <w:rsid w:val="00C63C83"/>
    <w:rsid w:val="00C63E8E"/>
    <w:rsid w:val="00C64097"/>
    <w:rsid w:val="00C6409C"/>
    <w:rsid w:val="00C641BA"/>
    <w:rsid w:val="00C64234"/>
    <w:rsid w:val="00C64250"/>
    <w:rsid w:val="00C643C8"/>
    <w:rsid w:val="00C644F7"/>
    <w:rsid w:val="00C644FF"/>
    <w:rsid w:val="00C64590"/>
    <w:rsid w:val="00C64594"/>
    <w:rsid w:val="00C645CC"/>
    <w:rsid w:val="00C648F5"/>
    <w:rsid w:val="00C649AA"/>
    <w:rsid w:val="00C64A4F"/>
    <w:rsid w:val="00C64BBC"/>
    <w:rsid w:val="00C64BE7"/>
    <w:rsid w:val="00C64C07"/>
    <w:rsid w:val="00C64F05"/>
    <w:rsid w:val="00C64F0A"/>
    <w:rsid w:val="00C6502C"/>
    <w:rsid w:val="00C65147"/>
    <w:rsid w:val="00C651A1"/>
    <w:rsid w:val="00C652AE"/>
    <w:rsid w:val="00C652DA"/>
    <w:rsid w:val="00C6549E"/>
    <w:rsid w:val="00C654BB"/>
    <w:rsid w:val="00C656EE"/>
    <w:rsid w:val="00C657CD"/>
    <w:rsid w:val="00C658BE"/>
    <w:rsid w:val="00C65D5C"/>
    <w:rsid w:val="00C65D5F"/>
    <w:rsid w:val="00C65E88"/>
    <w:rsid w:val="00C65EE1"/>
    <w:rsid w:val="00C65F13"/>
    <w:rsid w:val="00C65F60"/>
    <w:rsid w:val="00C65FE2"/>
    <w:rsid w:val="00C66040"/>
    <w:rsid w:val="00C66063"/>
    <w:rsid w:val="00C660CD"/>
    <w:rsid w:val="00C661C4"/>
    <w:rsid w:val="00C6620B"/>
    <w:rsid w:val="00C6620C"/>
    <w:rsid w:val="00C66448"/>
    <w:rsid w:val="00C66502"/>
    <w:rsid w:val="00C665FD"/>
    <w:rsid w:val="00C66634"/>
    <w:rsid w:val="00C66732"/>
    <w:rsid w:val="00C667BD"/>
    <w:rsid w:val="00C66968"/>
    <w:rsid w:val="00C66BFC"/>
    <w:rsid w:val="00C66F44"/>
    <w:rsid w:val="00C66FA8"/>
    <w:rsid w:val="00C66FD4"/>
    <w:rsid w:val="00C67069"/>
    <w:rsid w:val="00C67373"/>
    <w:rsid w:val="00C673A5"/>
    <w:rsid w:val="00C673EB"/>
    <w:rsid w:val="00C67572"/>
    <w:rsid w:val="00C67694"/>
    <w:rsid w:val="00C6771A"/>
    <w:rsid w:val="00C6779C"/>
    <w:rsid w:val="00C67830"/>
    <w:rsid w:val="00C67AE8"/>
    <w:rsid w:val="00C67FAC"/>
    <w:rsid w:val="00C701A4"/>
    <w:rsid w:val="00C702BA"/>
    <w:rsid w:val="00C70531"/>
    <w:rsid w:val="00C706AC"/>
    <w:rsid w:val="00C706FC"/>
    <w:rsid w:val="00C708C0"/>
    <w:rsid w:val="00C70989"/>
    <w:rsid w:val="00C70AE3"/>
    <w:rsid w:val="00C70BD4"/>
    <w:rsid w:val="00C70D26"/>
    <w:rsid w:val="00C70D87"/>
    <w:rsid w:val="00C70EC6"/>
    <w:rsid w:val="00C70FFE"/>
    <w:rsid w:val="00C71047"/>
    <w:rsid w:val="00C71067"/>
    <w:rsid w:val="00C710CF"/>
    <w:rsid w:val="00C710EC"/>
    <w:rsid w:val="00C7120D"/>
    <w:rsid w:val="00C71448"/>
    <w:rsid w:val="00C71B25"/>
    <w:rsid w:val="00C71B6C"/>
    <w:rsid w:val="00C71D50"/>
    <w:rsid w:val="00C71DF6"/>
    <w:rsid w:val="00C7205A"/>
    <w:rsid w:val="00C7219D"/>
    <w:rsid w:val="00C7226E"/>
    <w:rsid w:val="00C722BD"/>
    <w:rsid w:val="00C724B6"/>
    <w:rsid w:val="00C7260B"/>
    <w:rsid w:val="00C7261E"/>
    <w:rsid w:val="00C72648"/>
    <w:rsid w:val="00C7267F"/>
    <w:rsid w:val="00C727A7"/>
    <w:rsid w:val="00C727AB"/>
    <w:rsid w:val="00C727DA"/>
    <w:rsid w:val="00C728A6"/>
    <w:rsid w:val="00C7296A"/>
    <w:rsid w:val="00C729D5"/>
    <w:rsid w:val="00C729F2"/>
    <w:rsid w:val="00C72B64"/>
    <w:rsid w:val="00C72CE9"/>
    <w:rsid w:val="00C72CF2"/>
    <w:rsid w:val="00C72EE6"/>
    <w:rsid w:val="00C72F1F"/>
    <w:rsid w:val="00C7307C"/>
    <w:rsid w:val="00C731EB"/>
    <w:rsid w:val="00C73260"/>
    <w:rsid w:val="00C73372"/>
    <w:rsid w:val="00C73397"/>
    <w:rsid w:val="00C73611"/>
    <w:rsid w:val="00C73648"/>
    <w:rsid w:val="00C736EA"/>
    <w:rsid w:val="00C7372A"/>
    <w:rsid w:val="00C737DA"/>
    <w:rsid w:val="00C739D8"/>
    <w:rsid w:val="00C73B26"/>
    <w:rsid w:val="00C73B94"/>
    <w:rsid w:val="00C73BE9"/>
    <w:rsid w:val="00C73C2A"/>
    <w:rsid w:val="00C73CC0"/>
    <w:rsid w:val="00C73D46"/>
    <w:rsid w:val="00C73D8A"/>
    <w:rsid w:val="00C73FE6"/>
    <w:rsid w:val="00C740C6"/>
    <w:rsid w:val="00C7413A"/>
    <w:rsid w:val="00C741E8"/>
    <w:rsid w:val="00C742E1"/>
    <w:rsid w:val="00C74614"/>
    <w:rsid w:val="00C747A6"/>
    <w:rsid w:val="00C7483C"/>
    <w:rsid w:val="00C74935"/>
    <w:rsid w:val="00C74A24"/>
    <w:rsid w:val="00C74DEA"/>
    <w:rsid w:val="00C74E25"/>
    <w:rsid w:val="00C74E8B"/>
    <w:rsid w:val="00C750FF"/>
    <w:rsid w:val="00C752E2"/>
    <w:rsid w:val="00C7535B"/>
    <w:rsid w:val="00C75620"/>
    <w:rsid w:val="00C75641"/>
    <w:rsid w:val="00C756FD"/>
    <w:rsid w:val="00C75714"/>
    <w:rsid w:val="00C75798"/>
    <w:rsid w:val="00C7581D"/>
    <w:rsid w:val="00C75866"/>
    <w:rsid w:val="00C758B7"/>
    <w:rsid w:val="00C758F8"/>
    <w:rsid w:val="00C75971"/>
    <w:rsid w:val="00C759E6"/>
    <w:rsid w:val="00C75A37"/>
    <w:rsid w:val="00C75A59"/>
    <w:rsid w:val="00C75B3B"/>
    <w:rsid w:val="00C75B44"/>
    <w:rsid w:val="00C75D7A"/>
    <w:rsid w:val="00C75E24"/>
    <w:rsid w:val="00C75F88"/>
    <w:rsid w:val="00C76381"/>
    <w:rsid w:val="00C7640D"/>
    <w:rsid w:val="00C76490"/>
    <w:rsid w:val="00C7668D"/>
    <w:rsid w:val="00C767D3"/>
    <w:rsid w:val="00C76925"/>
    <w:rsid w:val="00C76970"/>
    <w:rsid w:val="00C76AA5"/>
    <w:rsid w:val="00C76ACC"/>
    <w:rsid w:val="00C76B99"/>
    <w:rsid w:val="00C76D1C"/>
    <w:rsid w:val="00C76DD3"/>
    <w:rsid w:val="00C76E8C"/>
    <w:rsid w:val="00C76F4B"/>
    <w:rsid w:val="00C76FDF"/>
    <w:rsid w:val="00C7701C"/>
    <w:rsid w:val="00C77151"/>
    <w:rsid w:val="00C771EC"/>
    <w:rsid w:val="00C7721B"/>
    <w:rsid w:val="00C772D6"/>
    <w:rsid w:val="00C773C5"/>
    <w:rsid w:val="00C77601"/>
    <w:rsid w:val="00C7774D"/>
    <w:rsid w:val="00C7780D"/>
    <w:rsid w:val="00C7797D"/>
    <w:rsid w:val="00C77986"/>
    <w:rsid w:val="00C77A48"/>
    <w:rsid w:val="00C77B67"/>
    <w:rsid w:val="00C77CDF"/>
    <w:rsid w:val="00C77F6C"/>
    <w:rsid w:val="00C77FAE"/>
    <w:rsid w:val="00C800BB"/>
    <w:rsid w:val="00C8012C"/>
    <w:rsid w:val="00C8024F"/>
    <w:rsid w:val="00C80365"/>
    <w:rsid w:val="00C80423"/>
    <w:rsid w:val="00C804B6"/>
    <w:rsid w:val="00C805EF"/>
    <w:rsid w:val="00C80613"/>
    <w:rsid w:val="00C80749"/>
    <w:rsid w:val="00C807ED"/>
    <w:rsid w:val="00C8091E"/>
    <w:rsid w:val="00C80BC9"/>
    <w:rsid w:val="00C80CAB"/>
    <w:rsid w:val="00C80D12"/>
    <w:rsid w:val="00C80D55"/>
    <w:rsid w:val="00C80D67"/>
    <w:rsid w:val="00C80D74"/>
    <w:rsid w:val="00C80F1C"/>
    <w:rsid w:val="00C80F39"/>
    <w:rsid w:val="00C810AB"/>
    <w:rsid w:val="00C810FF"/>
    <w:rsid w:val="00C81156"/>
    <w:rsid w:val="00C811EB"/>
    <w:rsid w:val="00C812EF"/>
    <w:rsid w:val="00C813B8"/>
    <w:rsid w:val="00C81474"/>
    <w:rsid w:val="00C8151C"/>
    <w:rsid w:val="00C81876"/>
    <w:rsid w:val="00C81943"/>
    <w:rsid w:val="00C819DB"/>
    <w:rsid w:val="00C81A65"/>
    <w:rsid w:val="00C81B6E"/>
    <w:rsid w:val="00C81C2B"/>
    <w:rsid w:val="00C81CE0"/>
    <w:rsid w:val="00C81EDB"/>
    <w:rsid w:val="00C81FF4"/>
    <w:rsid w:val="00C820DF"/>
    <w:rsid w:val="00C823D5"/>
    <w:rsid w:val="00C8252F"/>
    <w:rsid w:val="00C825D4"/>
    <w:rsid w:val="00C828AF"/>
    <w:rsid w:val="00C8297D"/>
    <w:rsid w:val="00C82A03"/>
    <w:rsid w:val="00C82A6C"/>
    <w:rsid w:val="00C831A0"/>
    <w:rsid w:val="00C83230"/>
    <w:rsid w:val="00C8343D"/>
    <w:rsid w:val="00C835CE"/>
    <w:rsid w:val="00C836E0"/>
    <w:rsid w:val="00C83958"/>
    <w:rsid w:val="00C83CBF"/>
    <w:rsid w:val="00C83E30"/>
    <w:rsid w:val="00C83E9D"/>
    <w:rsid w:val="00C8409F"/>
    <w:rsid w:val="00C840C8"/>
    <w:rsid w:val="00C841DC"/>
    <w:rsid w:val="00C84382"/>
    <w:rsid w:val="00C843EC"/>
    <w:rsid w:val="00C84704"/>
    <w:rsid w:val="00C84933"/>
    <w:rsid w:val="00C84985"/>
    <w:rsid w:val="00C84AFE"/>
    <w:rsid w:val="00C84B5A"/>
    <w:rsid w:val="00C84BA7"/>
    <w:rsid w:val="00C84C41"/>
    <w:rsid w:val="00C84CF1"/>
    <w:rsid w:val="00C84EF7"/>
    <w:rsid w:val="00C84F4D"/>
    <w:rsid w:val="00C84FE9"/>
    <w:rsid w:val="00C850D5"/>
    <w:rsid w:val="00C85241"/>
    <w:rsid w:val="00C853E8"/>
    <w:rsid w:val="00C855CD"/>
    <w:rsid w:val="00C8580C"/>
    <w:rsid w:val="00C85824"/>
    <w:rsid w:val="00C85829"/>
    <w:rsid w:val="00C858EF"/>
    <w:rsid w:val="00C858F2"/>
    <w:rsid w:val="00C85978"/>
    <w:rsid w:val="00C85AFF"/>
    <w:rsid w:val="00C85CDD"/>
    <w:rsid w:val="00C86055"/>
    <w:rsid w:val="00C860FB"/>
    <w:rsid w:val="00C86388"/>
    <w:rsid w:val="00C863C3"/>
    <w:rsid w:val="00C863E6"/>
    <w:rsid w:val="00C864BC"/>
    <w:rsid w:val="00C86521"/>
    <w:rsid w:val="00C86713"/>
    <w:rsid w:val="00C86850"/>
    <w:rsid w:val="00C86936"/>
    <w:rsid w:val="00C869F1"/>
    <w:rsid w:val="00C86B3D"/>
    <w:rsid w:val="00C86EE7"/>
    <w:rsid w:val="00C86F24"/>
    <w:rsid w:val="00C8705B"/>
    <w:rsid w:val="00C871CA"/>
    <w:rsid w:val="00C871DF"/>
    <w:rsid w:val="00C8749B"/>
    <w:rsid w:val="00C8766A"/>
    <w:rsid w:val="00C877BF"/>
    <w:rsid w:val="00C87B39"/>
    <w:rsid w:val="00C87E0A"/>
    <w:rsid w:val="00C87F57"/>
    <w:rsid w:val="00C87FB7"/>
    <w:rsid w:val="00C90023"/>
    <w:rsid w:val="00C90030"/>
    <w:rsid w:val="00C900CC"/>
    <w:rsid w:val="00C90357"/>
    <w:rsid w:val="00C9043F"/>
    <w:rsid w:val="00C904A3"/>
    <w:rsid w:val="00C906D1"/>
    <w:rsid w:val="00C908F8"/>
    <w:rsid w:val="00C9091F"/>
    <w:rsid w:val="00C90992"/>
    <w:rsid w:val="00C909B3"/>
    <w:rsid w:val="00C909EB"/>
    <w:rsid w:val="00C90A47"/>
    <w:rsid w:val="00C90B6C"/>
    <w:rsid w:val="00C90C53"/>
    <w:rsid w:val="00C90D02"/>
    <w:rsid w:val="00C90D1A"/>
    <w:rsid w:val="00C90F08"/>
    <w:rsid w:val="00C90F9B"/>
    <w:rsid w:val="00C90FCB"/>
    <w:rsid w:val="00C910A5"/>
    <w:rsid w:val="00C910D7"/>
    <w:rsid w:val="00C91281"/>
    <w:rsid w:val="00C91370"/>
    <w:rsid w:val="00C9138C"/>
    <w:rsid w:val="00C914C5"/>
    <w:rsid w:val="00C91763"/>
    <w:rsid w:val="00C91903"/>
    <w:rsid w:val="00C91946"/>
    <w:rsid w:val="00C919BA"/>
    <w:rsid w:val="00C91AA5"/>
    <w:rsid w:val="00C91B9E"/>
    <w:rsid w:val="00C91C74"/>
    <w:rsid w:val="00C91CA8"/>
    <w:rsid w:val="00C91E68"/>
    <w:rsid w:val="00C92092"/>
    <w:rsid w:val="00C920F0"/>
    <w:rsid w:val="00C921C2"/>
    <w:rsid w:val="00C9241C"/>
    <w:rsid w:val="00C924AC"/>
    <w:rsid w:val="00C92769"/>
    <w:rsid w:val="00C927C1"/>
    <w:rsid w:val="00C92956"/>
    <w:rsid w:val="00C92A15"/>
    <w:rsid w:val="00C92AA2"/>
    <w:rsid w:val="00C92AE9"/>
    <w:rsid w:val="00C92BC8"/>
    <w:rsid w:val="00C92D09"/>
    <w:rsid w:val="00C92E1E"/>
    <w:rsid w:val="00C92EC1"/>
    <w:rsid w:val="00C92FC8"/>
    <w:rsid w:val="00C932E2"/>
    <w:rsid w:val="00C9337D"/>
    <w:rsid w:val="00C933C5"/>
    <w:rsid w:val="00C93496"/>
    <w:rsid w:val="00C93512"/>
    <w:rsid w:val="00C9358B"/>
    <w:rsid w:val="00C9361F"/>
    <w:rsid w:val="00C936D4"/>
    <w:rsid w:val="00C93BB2"/>
    <w:rsid w:val="00C93C26"/>
    <w:rsid w:val="00C93C98"/>
    <w:rsid w:val="00C93ECD"/>
    <w:rsid w:val="00C93EF2"/>
    <w:rsid w:val="00C93F37"/>
    <w:rsid w:val="00C9419C"/>
    <w:rsid w:val="00C943D7"/>
    <w:rsid w:val="00C94410"/>
    <w:rsid w:val="00C9445F"/>
    <w:rsid w:val="00C94A09"/>
    <w:rsid w:val="00C94BEF"/>
    <w:rsid w:val="00C94D08"/>
    <w:rsid w:val="00C94D0E"/>
    <w:rsid w:val="00C94D47"/>
    <w:rsid w:val="00C94D61"/>
    <w:rsid w:val="00C94DB2"/>
    <w:rsid w:val="00C9500F"/>
    <w:rsid w:val="00C95307"/>
    <w:rsid w:val="00C954B4"/>
    <w:rsid w:val="00C95506"/>
    <w:rsid w:val="00C955E0"/>
    <w:rsid w:val="00C9568D"/>
    <w:rsid w:val="00C95804"/>
    <w:rsid w:val="00C9592E"/>
    <w:rsid w:val="00C959BB"/>
    <w:rsid w:val="00C95B6E"/>
    <w:rsid w:val="00C95B83"/>
    <w:rsid w:val="00C95D93"/>
    <w:rsid w:val="00C95DCE"/>
    <w:rsid w:val="00C95E18"/>
    <w:rsid w:val="00C95F15"/>
    <w:rsid w:val="00C96070"/>
    <w:rsid w:val="00C96206"/>
    <w:rsid w:val="00C96279"/>
    <w:rsid w:val="00C96425"/>
    <w:rsid w:val="00C96429"/>
    <w:rsid w:val="00C966AB"/>
    <w:rsid w:val="00C966CA"/>
    <w:rsid w:val="00C968BE"/>
    <w:rsid w:val="00C9699C"/>
    <w:rsid w:val="00C96A85"/>
    <w:rsid w:val="00C96A9A"/>
    <w:rsid w:val="00C96AF7"/>
    <w:rsid w:val="00C96C4A"/>
    <w:rsid w:val="00C96D5E"/>
    <w:rsid w:val="00C96E40"/>
    <w:rsid w:val="00C96E6C"/>
    <w:rsid w:val="00C970A1"/>
    <w:rsid w:val="00C970E2"/>
    <w:rsid w:val="00C971A7"/>
    <w:rsid w:val="00C9721E"/>
    <w:rsid w:val="00C973BA"/>
    <w:rsid w:val="00C973D6"/>
    <w:rsid w:val="00C97447"/>
    <w:rsid w:val="00C974A2"/>
    <w:rsid w:val="00C97562"/>
    <w:rsid w:val="00C9765E"/>
    <w:rsid w:val="00C976C0"/>
    <w:rsid w:val="00C9776B"/>
    <w:rsid w:val="00C9791F"/>
    <w:rsid w:val="00C979D9"/>
    <w:rsid w:val="00C97A72"/>
    <w:rsid w:val="00C97E80"/>
    <w:rsid w:val="00C97EB8"/>
    <w:rsid w:val="00C97F76"/>
    <w:rsid w:val="00CA0002"/>
    <w:rsid w:val="00CA010F"/>
    <w:rsid w:val="00CA03B7"/>
    <w:rsid w:val="00CA03C1"/>
    <w:rsid w:val="00CA04C7"/>
    <w:rsid w:val="00CA04EE"/>
    <w:rsid w:val="00CA05D4"/>
    <w:rsid w:val="00CA074F"/>
    <w:rsid w:val="00CA07AF"/>
    <w:rsid w:val="00CA0968"/>
    <w:rsid w:val="00CA0A7A"/>
    <w:rsid w:val="00CA0C36"/>
    <w:rsid w:val="00CA0C60"/>
    <w:rsid w:val="00CA0E13"/>
    <w:rsid w:val="00CA0FCE"/>
    <w:rsid w:val="00CA14DE"/>
    <w:rsid w:val="00CA1528"/>
    <w:rsid w:val="00CA171A"/>
    <w:rsid w:val="00CA185C"/>
    <w:rsid w:val="00CA1AC2"/>
    <w:rsid w:val="00CA1F7D"/>
    <w:rsid w:val="00CA20DA"/>
    <w:rsid w:val="00CA234C"/>
    <w:rsid w:val="00CA25B7"/>
    <w:rsid w:val="00CA260E"/>
    <w:rsid w:val="00CA2758"/>
    <w:rsid w:val="00CA29CE"/>
    <w:rsid w:val="00CA2BD1"/>
    <w:rsid w:val="00CA2DBF"/>
    <w:rsid w:val="00CA2EAC"/>
    <w:rsid w:val="00CA2FAC"/>
    <w:rsid w:val="00CA3052"/>
    <w:rsid w:val="00CA3077"/>
    <w:rsid w:val="00CA318D"/>
    <w:rsid w:val="00CA320D"/>
    <w:rsid w:val="00CA332C"/>
    <w:rsid w:val="00CA3597"/>
    <w:rsid w:val="00CA359B"/>
    <w:rsid w:val="00CA36BC"/>
    <w:rsid w:val="00CA382A"/>
    <w:rsid w:val="00CA382F"/>
    <w:rsid w:val="00CA38EC"/>
    <w:rsid w:val="00CA392C"/>
    <w:rsid w:val="00CA3BE0"/>
    <w:rsid w:val="00CA3D5B"/>
    <w:rsid w:val="00CA3D7F"/>
    <w:rsid w:val="00CA3DA7"/>
    <w:rsid w:val="00CA3FDB"/>
    <w:rsid w:val="00CA406E"/>
    <w:rsid w:val="00CA40B4"/>
    <w:rsid w:val="00CA4156"/>
    <w:rsid w:val="00CA415E"/>
    <w:rsid w:val="00CA4263"/>
    <w:rsid w:val="00CA445D"/>
    <w:rsid w:val="00CA4507"/>
    <w:rsid w:val="00CA4545"/>
    <w:rsid w:val="00CA47D2"/>
    <w:rsid w:val="00CA48DD"/>
    <w:rsid w:val="00CA496B"/>
    <w:rsid w:val="00CA4C30"/>
    <w:rsid w:val="00CA4C48"/>
    <w:rsid w:val="00CA4CB6"/>
    <w:rsid w:val="00CA4E1C"/>
    <w:rsid w:val="00CA4E36"/>
    <w:rsid w:val="00CA4E4F"/>
    <w:rsid w:val="00CA5032"/>
    <w:rsid w:val="00CA506B"/>
    <w:rsid w:val="00CA50DB"/>
    <w:rsid w:val="00CA51C7"/>
    <w:rsid w:val="00CA5AC9"/>
    <w:rsid w:val="00CA5B4B"/>
    <w:rsid w:val="00CA5BAF"/>
    <w:rsid w:val="00CA5BDB"/>
    <w:rsid w:val="00CA5C17"/>
    <w:rsid w:val="00CA5C59"/>
    <w:rsid w:val="00CA5D48"/>
    <w:rsid w:val="00CA5D5D"/>
    <w:rsid w:val="00CA60CF"/>
    <w:rsid w:val="00CA614F"/>
    <w:rsid w:val="00CA618B"/>
    <w:rsid w:val="00CA61BD"/>
    <w:rsid w:val="00CA6215"/>
    <w:rsid w:val="00CA6232"/>
    <w:rsid w:val="00CA62E0"/>
    <w:rsid w:val="00CA6394"/>
    <w:rsid w:val="00CA6570"/>
    <w:rsid w:val="00CA6577"/>
    <w:rsid w:val="00CA65B7"/>
    <w:rsid w:val="00CA678A"/>
    <w:rsid w:val="00CA67A8"/>
    <w:rsid w:val="00CA69E7"/>
    <w:rsid w:val="00CA6E73"/>
    <w:rsid w:val="00CA6F22"/>
    <w:rsid w:val="00CA7043"/>
    <w:rsid w:val="00CA718D"/>
    <w:rsid w:val="00CA74BB"/>
    <w:rsid w:val="00CA7518"/>
    <w:rsid w:val="00CA751F"/>
    <w:rsid w:val="00CA7547"/>
    <w:rsid w:val="00CA75D2"/>
    <w:rsid w:val="00CA77E0"/>
    <w:rsid w:val="00CA786B"/>
    <w:rsid w:val="00CA7B8D"/>
    <w:rsid w:val="00CA7CBD"/>
    <w:rsid w:val="00CA7E4B"/>
    <w:rsid w:val="00CA7EE1"/>
    <w:rsid w:val="00CA7F4F"/>
    <w:rsid w:val="00CA7F6A"/>
    <w:rsid w:val="00CB0001"/>
    <w:rsid w:val="00CB0077"/>
    <w:rsid w:val="00CB014C"/>
    <w:rsid w:val="00CB0194"/>
    <w:rsid w:val="00CB036B"/>
    <w:rsid w:val="00CB0447"/>
    <w:rsid w:val="00CB0448"/>
    <w:rsid w:val="00CB04C7"/>
    <w:rsid w:val="00CB0530"/>
    <w:rsid w:val="00CB05BB"/>
    <w:rsid w:val="00CB07EE"/>
    <w:rsid w:val="00CB07FB"/>
    <w:rsid w:val="00CB0850"/>
    <w:rsid w:val="00CB0886"/>
    <w:rsid w:val="00CB0889"/>
    <w:rsid w:val="00CB0910"/>
    <w:rsid w:val="00CB0C24"/>
    <w:rsid w:val="00CB0DDD"/>
    <w:rsid w:val="00CB0EB0"/>
    <w:rsid w:val="00CB0EB2"/>
    <w:rsid w:val="00CB0F70"/>
    <w:rsid w:val="00CB1064"/>
    <w:rsid w:val="00CB1118"/>
    <w:rsid w:val="00CB11B1"/>
    <w:rsid w:val="00CB11E3"/>
    <w:rsid w:val="00CB14F4"/>
    <w:rsid w:val="00CB1584"/>
    <w:rsid w:val="00CB15D0"/>
    <w:rsid w:val="00CB1873"/>
    <w:rsid w:val="00CB1939"/>
    <w:rsid w:val="00CB1969"/>
    <w:rsid w:val="00CB1A9F"/>
    <w:rsid w:val="00CB1AA5"/>
    <w:rsid w:val="00CB1C4D"/>
    <w:rsid w:val="00CB1D02"/>
    <w:rsid w:val="00CB200F"/>
    <w:rsid w:val="00CB2020"/>
    <w:rsid w:val="00CB2272"/>
    <w:rsid w:val="00CB2273"/>
    <w:rsid w:val="00CB22A4"/>
    <w:rsid w:val="00CB23CC"/>
    <w:rsid w:val="00CB2419"/>
    <w:rsid w:val="00CB249F"/>
    <w:rsid w:val="00CB253F"/>
    <w:rsid w:val="00CB257B"/>
    <w:rsid w:val="00CB278D"/>
    <w:rsid w:val="00CB2822"/>
    <w:rsid w:val="00CB2978"/>
    <w:rsid w:val="00CB2B1A"/>
    <w:rsid w:val="00CB2BA0"/>
    <w:rsid w:val="00CB3526"/>
    <w:rsid w:val="00CB35CE"/>
    <w:rsid w:val="00CB36AB"/>
    <w:rsid w:val="00CB36F4"/>
    <w:rsid w:val="00CB3750"/>
    <w:rsid w:val="00CB37A1"/>
    <w:rsid w:val="00CB37FA"/>
    <w:rsid w:val="00CB3832"/>
    <w:rsid w:val="00CB390F"/>
    <w:rsid w:val="00CB3950"/>
    <w:rsid w:val="00CB3969"/>
    <w:rsid w:val="00CB3AE6"/>
    <w:rsid w:val="00CB3CE8"/>
    <w:rsid w:val="00CB3CEE"/>
    <w:rsid w:val="00CB3D39"/>
    <w:rsid w:val="00CB3DD9"/>
    <w:rsid w:val="00CB3DE2"/>
    <w:rsid w:val="00CB409B"/>
    <w:rsid w:val="00CB4396"/>
    <w:rsid w:val="00CB43C2"/>
    <w:rsid w:val="00CB43E7"/>
    <w:rsid w:val="00CB4505"/>
    <w:rsid w:val="00CB4574"/>
    <w:rsid w:val="00CB45E8"/>
    <w:rsid w:val="00CB45F3"/>
    <w:rsid w:val="00CB46C2"/>
    <w:rsid w:val="00CB4701"/>
    <w:rsid w:val="00CB4926"/>
    <w:rsid w:val="00CB4994"/>
    <w:rsid w:val="00CB4A21"/>
    <w:rsid w:val="00CB4B94"/>
    <w:rsid w:val="00CB4C47"/>
    <w:rsid w:val="00CB4ED6"/>
    <w:rsid w:val="00CB5016"/>
    <w:rsid w:val="00CB5087"/>
    <w:rsid w:val="00CB5339"/>
    <w:rsid w:val="00CB5406"/>
    <w:rsid w:val="00CB54F4"/>
    <w:rsid w:val="00CB5645"/>
    <w:rsid w:val="00CB576E"/>
    <w:rsid w:val="00CB57B5"/>
    <w:rsid w:val="00CB585D"/>
    <w:rsid w:val="00CB5969"/>
    <w:rsid w:val="00CB59A6"/>
    <w:rsid w:val="00CB5AB2"/>
    <w:rsid w:val="00CB5B61"/>
    <w:rsid w:val="00CB5C1D"/>
    <w:rsid w:val="00CB5CE5"/>
    <w:rsid w:val="00CB5D24"/>
    <w:rsid w:val="00CB6010"/>
    <w:rsid w:val="00CB6051"/>
    <w:rsid w:val="00CB60C9"/>
    <w:rsid w:val="00CB60F4"/>
    <w:rsid w:val="00CB615C"/>
    <w:rsid w:val="00CB6207"/>
    <w:rsid w:val="00CB632F"/>
    <w:rsid w:val="00CB6445"/>
    <w:rsid w:val="00CB65F1"/>
    <w:rsid w:val="00CB65FA"/>
    <w:rsid w:val="00CB6631"/>
    <w:rsid w:val="00CB671A"/>
    <w:rsid w:val="00CB6801"/>
    <w:rsid w:val="00CB6A11"/>
    <w:rsid w:val="00CB6AEB"/>
    <w:rsid w:val="00CB6C33"/>
    <w:rsid w:val="00CB6D71"/>
    <w:rsid w:val="00CB6E9D"/>
    <w:rsid w:val="00CB6F8A"/>
    <w:rsid w:val="00CB6FD4"/>
    <w:rsid w:val="00CB7084"/>
    <w:rsid w:val="00CB708A"/>
    <w:rsid w:val="00CB70DE"/>
    <w:rsid w:val="00CB710D"/>
    <w:rsid w:val="00CB717A"/>
    <w:rsid w:val="00CB72A3"/>
    <w:rsid w:val="00CB7318"/>
    <w:rsid w:val="00CB7532"/>
    <w:rsid w:val="00CB761B"/>
    <w:rsid w:val="00CB7757"/>
    <w:rsid w:val="00CB7900"/>
    <w:rsid w:val="00CB7974"/>
    <w:rsid w:val="00CB7994"/>
    <w:rsid w:val="00CB7A2F"/>
    <w:rsid w:val="00CB7A83"/>
    <w:rsid w:val="00CB7C79"/>
    <w:rsid w:val="00CB7DD6"/>
    <w:rsid w:val="00CB7F10"/>
    <w:rsid w:val="00CB7F68"/>
    <w:rsid w:val="00CC006A"/>
    <w:rsid w:val="00CC0257"/>
    <w:rsid w:val="00CC0497"/>
    <w:rsid w:val="00CC0698"/>
    <w:rsid w:val="00CC06D8"/>
    <w:rsid w:val="00CC07F5"/>
    <w:rsid w:val="00CC099F"/>
    <w:rsid w:val="00CC0A86"/>
    <w:rsid w:val="00CC0BBE"/>
    <w:rsid w:val="00CC0C31"/>
    <w:rsid w:val="00CC0CE0"/>
    <w:rsid w:val="00CC0D68"/>
    <w:rsid w:val="00CC1185"/>
    <w:rsid w:val="00CC125A"/>
    <w:rsid w:val="00CC126F"/>
    <w:rsid w:val="00CC14F2"/>
    <w:rsid w:val="00CC1674"/>
    <w:rsid w:val="00CC167E"/>
    <w:rsid w:val="00CC16A1"/>
    <w:rsid w:val="00CC18CF"/>
    <w:rsid w:val="00CC193E"/>
    <w:rsid w:val="00CC1BB0"/>
    <w:rsid w:val="00CC1BB2"/>
    <w:rsid w:val="00CC1E72"/>
    <w:rsid w:val="00CC2024"/>
    <w:rsid w:val="00CC2047"/>
    <w:rsid w:val="00CC233A"/>
    <w:rsid w:val="00CC24D2"/>
    <w:rsid w:val="00CC2622"/>
    <w:rsid w:val="00CC269C"/>
    <w:rsid w:val="00CC2901"/>
    <w:rsid w:val="00CC2EAC"/>
    <w:rsid w:val="00CC2F86"/>
    <w:rsid w:val="00CC2FB3"/>
    <w:rsid w:val="00CC3272"/>
    <w:rsid w:val="00CC3321"/>
    <w:rsid w:val="00CC361B"/>
    <w:rsid w:val="00CC37A3"/>
    <w:rsid w:val="00CC37CD"/>
    <w:rsid w:val="00CC391F"/>
    <w:rsid w:val="00CC39B0"/>
    <w:rsid w:val="00CC39DD"/>
    <w:rsid w:val="00CC3AF8"/>
    <w:rsid w:val="00CC3B20"/>
    <w:rsid w:val="00CC3BCD"/>
    <w:rsid w:val="00CC3C70"/>
    <w:rsid w:val="00CC3D35"/>
    <w:rsid w:val="00CC4139"/>
    <w:rsid w:val="00CC42C1"/>
    <w:rsid w:val="00CC42ED"/>
    <w:rsid w:val="00CC4504"/>
    <w:rsid w:val="00CC47C7"/>
    <w:rsid w:val="00CC4810"/>
    <w:rsid w:val="00CC4821"/>
    <w:rsid w:val="00CC48A0"/>
    <w:rsid w:val="00CC48DD"/>
    <w:rsid w:val="00CC4B17"/>
    <w:rsid w:val="00CC4C8C"/>
    <w:rsid w:val="00CC4D13"/>
    <w:rsid w:val="00CC4D58"/>
    <w:rsid w:val="00CC4DC9"/>
    <w:rsid w:val="00CC4F6C"/>
    <w:rsid w:val="00CC5013"/>
    <w:rsid w:val="00CC5021"/>
    <w:rsid w:val="00CC5063"/>
    <w:rsid w:val="00CC509D"/>
    <w:rsid w:val="00CC5119"/>
    <w:rsid w:val="00CC51C1"/>
    <w:rsid w:val="00CC5286"/>
    <w:rsid w:val="00CC5413"/>
    <w:rsid w:val="00CC54E2"/>
    <w:rsid w:val="00CC5547"/>
    <w:rsid w:val="00CC5625"/>
    <w:rsid w:val="00CC5809"/>
    <w:rsid w:val="00CC58BC"/>
    <w:rsid w:val="00CC592B"/>
    <w:rsid w:val="00CC59EC"/>
    <w:rsid w:val="00CC5B66"/>
    <w:rsid w:val="00CC5B99"/>
    <w:rsid w:val="00CC5BE8"/>
    <w:rsid w:val="00CC5CA6"/>
    <w:rsid w:val="00CC5CE1"/>
    <w:rsid w:val="00CC5E23"/>
    <w:rsid w:val="00CC5F27"/>
    <w:rsid w:val="00CC62A1"/>
    <w:rsid w:val="00CC6502"/>
    <w:rsid w:val="00CC6531"/>
    <w:rsid w:val="00CC668F"/>
    <w:rsid w:val="00CC679D"/>
    <w:rsid w:val="00CC690E"/>
    <w:rsid w:val="00CC6B4B"/>
    <w:rsid w:val="00CC6C58"/>
    <w:rsid w:val="00CC6D9E"/>
    <w:rsid w:val="00CC6EBD"/>
    <w:rsid w:val="00CC6F12"/>
    <w:rsid w:val="00CC6F2B"/>
    <w:rsid w:val="00CC6F8B"/>
    <w:rsid w:val="00CC70C4"/>
    <w:rsid w:val="00CC7228"/>
    <w:rsid w:val="00CC72A9"/>
    <w:rsid w:val="00CC75EF"/>
    <w:rsid w:val="00CC7745"/>
    <w:rsid w:val="00CC7763"/>
    <w:rsid w:val="00CC783A"/>
    <w:rsid w:val="00CC78BB"/>
    <w:rsid w:val="00CC79D3"/>
    <w:rsid w:val="00CC7F08"/>
    <w:rsid w:val="00CC7FAB"/>
    <w:rsid w:val="00CD02E4"/>
    <w:rsid w:val="00CD04E7"/>
    <w:rsid w:val="00CD0504"/>
    <w:rsid w:val="00CD0750"/>
    <w:rsid w:val="00CD08D7"/>
    <w:rsid w:val="00CD09BD"/>
    <w:rsid w:val="00CD09CD"/>
    <w:rsid w:val="00CD0E6A"/>
    <w:rsid w:val="00CD1202"/>
    <w:rsid w:val="00CD1211"/>
    <w:rsid w:val="00CD126E"/>
    <w:rsid w:val="00CD12D3"/>
    <w:rsid w:val="00CD1517"/>
    <w:rsid w:val="00CD156D"/>
    <w:rsid w:val="00CD15BF"/>
    <w:rsid w:val="00CD17D0"/>
    <w:rsid w:val="00CD196D"/>
    <w:rsid w:val="00CD197C"/>
    <w:rsid w:val="00CD19A5"/>
    <w:rsid w:val="00CD1B38"/>
    <w:rsid w:val="00CD1E7F"/>
    <w:rsid w:val="00CD2123"/>
    <w:rsid w:val="00CD2128"/>
    <w:rsid w:val="00CD219F"/>
    <w:rsid w:val="00CD2332"/>
    <w:rsid w:val="00CD23BB"/>
    <w:rsid w:val="00CD24E0"/>
    <w:rsid w:val="00CD2595"/>
    <w:rsid w:val="00CD25DE"/>
    <w:rsid w:val="00CD2607"/>
    <w:rsid w:val="00CD28CF"/>
    <w:rsid w:val="00CD29C5"/>
    <w:rsid w:val="00CD2A42"/>
    <w:rsid w:val="00CD2C1F"/>
    <w:rsid w:val="00CD2CA2"/>
    <w:rsid w:val="00CD2CFF"/>
    <w:rsid w:val="00CD2E4E"/>
    <w:rsid w:val="00CD2FA8"/>
    <w:rsid w:val="00CD305F"/>
    <w:rsid w:val="00CD30DD"/>
    <w:rsid w:val="00CD30E0"/>
    <w:rsid w:val="00CD3135"/>
    <w:rsid w:val="00CD3384"/>
    <w:rsid w:val="00CD33FF"/>
    <w:rsid w:val="00CD34FD"/>
    <w:rsid w:val="00CD3514"/>
    <w:rsid w:val="00CD351D"/>
    <w:rsid w:val="00CD3601"/>
    <w:rsid w:val="00CD3639"/>
    <w:rsid w:val="00CD37E0"/>
    <w:rsid w:val="00CD399F"/>
    <w:rsid w:val="00CD39A2"/>
    <w:rsid w:val="00CD3B3A"/>
    <w:rsid w:val="00CD3BB5"/>
    <w:rsid w:val="00CD3F43"/>
    <w:rsid w:val="00CD4110"/>
    <w:rsid w:val="00CD415D"/>
    <w:rsid w:val="00CD41F2"/>
    <w:rsid w:val="00CD4212"/>
    <w:rsid w:val="00CD427C"/>
    <w:rsid w:val="00CD42C9"/>
    <w:rsid w:val="00CD43BF"/>
    <w:rsid w:val="00CD4472"/>
    <w:rsid w:val="00CD4474"/>
    <w:rsid w:val="00CD45C6"/>
    <w:rsid w:val="00CD466E"/>
    <w:rsid w:val="00CD478C"/>
    <w:rsid w:val="00CD47F0"/>
    <w:rsid w:val="00CD4940"/>
    <w:rsid w:val="00CD4989"/>
    <w:rsid w:val="00CD4BFF"/>
    <w:rsid w:val="00CD4CCF"/>
    <w:rsid w:val="00CD4CD1"/>
    <w:rsid w:val="00CD4D25"/>
    <w:rsid w:val="00CD4E1F"/>
    <w:rsid w:val="00CD4F13"/>
    <w:rsid w:val="00CD4F3E"/>
    <w:rsid w:val="00CD5039"/>
    <w:rsid w:val="00CD50A0"/>
    <w:rsid w:val="00CD5246"/>
    <w:rsid w:val="00CD524B"/>
    <w:rsid w:val="00CD528E"/>
    <w:rsid w:val="00CD52BF"/>
    <w:rsid w:val="00CD532D"/>
    <w:rsid w:val="00CD5336"/>
    <w:rsid w:val="00CD5542"/>
    <w:rsid w:val="00CD55FD"/>
    <w:rsid w:val="00CD5614"/>
    <w:rsid w:val="00CD59EF"/>
    <w:rsid w:val="00CD5BC9"/>
    <w:rsid w:val="00CD5C79"/>
    <w:rsid w:val="00CD5E97"/>
    <w:rsid w:val="00CD5EF6"/>
    <w:rsid w:val="00CD611F"/>
    <w:rsid w:val="00CD6286"/>
    <w:rsid w:val="00CD6371"/>
    <w:rsid w:val="00CD63D5"/>
    <w:rsid w:val="00CD64EF"/>
    <w:rsid w:val="00CD65D6"/>
    <w:rsid w:val="00CD672C"/>
    <w:rsid w:val="00CD6810"/>
    <w:rsid w:val="00CD68BE"/>
    <w:rsid w:val="00CD6936"/>
    <w:rsid w:val="00CD69F4"/>
    <w:rsid w:val="00CD69F9"/>
    <w:rsid w:val="00CD6A81"/>
    <w:rsid w:val="00CD6BC3"/>
    <w:rsid w:val="00CD6C98"/>
    <w:rsid w:val="00CD6DC6"/>
    <w:rsid w:val="00CD6E4E"/>
    <w:rsid w:val="00CD6FD6"/>
    <w:rsid w:val="00CD7023"/>
    <w:rsid w:val="00CD71A0"/>
    <w:rsid w:val="00CD7215"/>
    <w:rsid w:val="00CD7286"/>
    <w:rsid w:val="00CD739D"/>
    <w:rsid w:val="00CD739F"/>
    <w:rsid w:val="00CD7531"/>
    <w:rsid w:val="00CD7767"/>
    <w:rsid w:val="00CD77B2"/>
    <w:rsid w:val="00CD7925"/>
    <w:rsid w:val="00CD7BE4"/>
    <w:rsid w:val="00CD7C87"/>
    <w:rsid w:val="00CD7D86"/>
    <w:rsid w:val="00CD7E70"/>
    <w:rsid w:val="00CD7FD1"/>
    <w:rsid w:val="00CE00E8"/>
    <w:rsid w:val="00CE021C"/>
    <w:rsid w:val="00CE08C6"/>
    <w:rsid w:val="00CE0A14"/>
    <w:rsid w:val="00CE0A4A"/>
    <w:rsid w:val="00CE0A74"/>
    <w:rsid w:val="00CE0AD9"/>
    <w:rsid w:val="00CE0B7A"/>
    <w:rsid w:val="00CE0BC3"/>
    <w:rsid w:val="00CE0C5A"/>
    <w:rsid w:val="00CE0DA6"/>
    <w:rsid w:val="00CE0EEE"/>
    <w:rsid w:val="00CE0F4C"/>
    <w:rsid w:val="00CE0FD8"/>
    <w:rsid w:val="00CE1135"/>
    <w:rsid w:val="00CE1153"/>
    <w:rsid w:val="00CE1236"/>
    <w:rsid w:val="00CE14E3"/>
    <w:rsid w:val="00CE1944"/>
    <w:rsid w:val="00CE19D1"/>
    <w:rsid w:val="00CE1AD4"/>
    <w:rsid w:val="00CE1BF9"/>
    <w:rsid w:val="00CE1D1D"/>
    <w:rsid w:val="00CE1D63"/>
    <w:rsid w:val="00CE1D9A"/>
    <w:rsid w:val="00CE1E53"/>
    <w:rsid w:val="00CE1EA6"/>
    <w:rsid w:val="00CE2165"/>
    <w:rsid w:val="00CE23D5"/>
    <w:rsid w:val="00CE24F1"/>
    <w:rsid w:val="00CE25E6"/>
    <w:rsid w:val="00CE260D"/>
    <w:rsid w:val="00CE2668"/>
    <w:rsid w:val="00CE274A"/>
    <w:rsid w:val="00CE2C3B"/>
    <w:rsid w:val="00CE2C7B"/>
    <w:rsid w:val="00CE2DB7"/>
    <w:rsid w:val="00CE2FF9"/>
    <w:rsid w:val="00CE3115"/>
    <w:rsid w:val="00CE32A9"/>
    <w:rsid w:val="00CE3394"/>
    <w:rsid w:val="00CE36B5"/>
    <w:rsid w:val="00CE3965"/>
    <w:rsid w:val="00CE3A83"/>
    <w:rsid w:val="00CE3AF6"/>
    <w:rsid w:val="00CE3B81"/>
    <w:rsid w:val="00CE3CC5"/>
    <w:rsid w:val="00CE3D38"/>
    <w:rsid w:val="00CE3D9B"/>
    <w:rsid w:val="00CE40F2"/>
    <w:rsid w:val="00CE42E2"/>
    <w:rsid w:val="00CE42F3"/>
    <w:rsid w:val="00CE4360"/>
    <w:rsid w:val="00CE4504"/>
    <w:rsid w:val="00CE452B"/>
    <w:rsid w:val="00CE4540"/>
    <w:rsid w:val="00CE4559"/>
    <w:rsid w:val="00CE46B6"/>
    <w:rsid w:val="00CE46EB"/>
    <w:rsid w:val="00CE4828"/>
    <w:rsid w:val="00CE487E"/>
    <w:rsid w:val="00CE49B7"/>
    <w:rsid w:val="00CE4A72"/>
    <w:rsid w:val="00CE4B17"/>
    <w:rsid w:val="00CE4B30"/>
    <w:rsid w:val="00CE4B6B"/>
    <w:rsid w:val="00CE4B95"/>
    <w:rsid w:val="00CE4CAD"/>
    <w:rsid w:val="00CE4EC3"/>
    <w:rsid w:val="00CE4F7B"/>
    <w:rsid w:val="00CE5022"/>
    <w:rsid w:val="00CE5082"/>
    <w:rsid w:val="00CE5183"/>
    <w:rsid w:val="00CE51EC"/>
    <w:rsid w:val="00CE5294"/>
    <w:rsid w:val="00CE52E2"/>
    <w:rsid w:val="00CE52F7"/>
    <w:rsid w:val="00CE5377"/>
    <w:rsid w:val="00CE5422"/>
    <w:rsid w:val="00CE5586"/>
    <w:rsid w:val="00CE5659"/>
    <w:rsid w:val="00CE597B"/>
    <w:rsid w:val="00CE5A12"/>
    <w:rsid w:val="00CE5B34"/>
    <w:rsid w:val="00CE5C5E"/>
    <w:rsid w:val="00CE5F20"/>
    <w:rsid w:val="00CE6025"/>
    <w:rsid w:val="00CE632C"/>
    <w:rsid w:val="00CE634F"/>
    <w:rsid w:val="00CE6421"/>
    <w:rsid w:val="00CE642E"/>
    <w:rsid w:val="00CE64F3"/>
    <w:rsid w:val="00CE6751"/>
    <w:rsid w:val="00CE6949"/>
    <w:rsid w:val="00CE6A56"/>
    <w:rsid w:val="00CE6AAF"/>
    <w:rsid w:val="00CE6AC5"/>
    <w:rsid w:val="00CE6B7C"/>
    <w:rsid w:val="00CE6BE3"/>
    <w:rsid w:val="00CE6C78"/>
    <w:rsid w:val="00CE6D52"/>
    <w:rsid w:val="00CE6D70"/>
    <w:rsid w:val="00CE6F09"/>
    <w:rsid w:val="00CE6F0F"/>
    <w:rsid w:val="00CE6F2B"/>
    <w:rsid w:val="00CE70E4"/>
    <w:rsid w:val="00CE7220"/>
    <w:rsid w:val="00CE723A"/>
    <w:rsid w:val="00CE7376"/>
    <w:rsid w:val="00CE73B0"/>
    <w:rsid w:val="00CE73CF"/>
    <w:rsid w:val="00CE7676"/>
    <w:rsid w:val="00CE77A8"/>
    <w:rsid w:val="00CE77EA"/>
    <w:rsid w:val="00CE7A98"/>
    <w:rsid w:val="00CE7C6F"/>
    <w:rsid w:val="00CE7DE3"/>
    <w:rsid w:val="00CF0106"/>
    <w:rsid w:val="00CF013E"/>
    <w:rsid w:val="00CF0181"/>
    <w:rsid w:val="00CF0379"/>
    <w:rsid w:val="00CF04CA"/>
    <w:rsid w:val="00CF0521"/>
    <w:rsid w:val="00CF059F"/>
    <w:rsid w:val="00CF07E5"/>
    <w:rsid w:val="00CF098B"/>
    <w:rsid w:val="00CF099F"/>
    <w:rsid w:val="00CF0ABC"/>
    <w:rsid w:val="00CF0AD7"/>
    <w:rsid w:val="00CF0C20"/>
    <w:rsid w:val="00CF0CFE"/>
    <w:rsid w:val="00CF0E97"/>
    <w:rsid w:val="00CF118B"/>
    <w:rsid w:val="00CF126E"/>
    <w:rsid w:val="00CF129C"/>
    <w:rsid w:val="00CF1377"/>
    <w:rsid w:val="00CF13E7"/>
    <w:rsid w:val="00CF14ED"/>
    <w:rsid w:val="00CF154A"/>
    <w:rsid w:val="00CF17AD"/>
    <w:rsid w:val="00CF18AC"/>
    <w:rsid w:val="00CF1C27"/>
    <w:rsid w:val="00CF1C55"/>
    <w:rsid w:val="00CF1CC3"/>
    <w:rsid w:val="00CF1DAE"/>
    <w:rsid w:val="00CF1DB9"/>
    <w:rsid w:val="00CF1FE3"/>
    <w:rsid w:val="00CF21D1"/>
    <w:rsid w:val="00CF228F"/>
    <w:rsid w:val="00CF2378"/>
    <w:rsid w:val="00CF25B3"/>
    <w:rsid w:val="00CF2623"/>
    <w:rsid w:val="00CF266F"/>
    <w:rsid w:val="00CF26E2"/>
    <w:rsid w:val="00CF27FA"/>
    <w:rsid w:val="00CF292A"/>
    <w:rsid w:val="00CF298A"/>
    <w:rsid w:val="00CF2A54"/>
    <w:rsid w:val="00CF2C90"/>
    <w:rsid w:val="00CF2DCA"/>
    <w:rsid w:val="00CF2DF9"/>
    <w:rsid w:val="00CF2EEA"/>
    <w:rsid w:val="00CF2F45"/>
    <w:rsid w:val="00CF2F6A"/>
    <w:rsid w:val="00CF2FE7"/>
    <w:rsid w:val="00CF3162"/>
    <w:rsid w:val="00CF32B7"/>
    <w:rsid w:val="00CF334E"/>
    <w:rsid w:val="00CF3579"/>
    <w:rsid w:val="00CF361B"/>
    <w:rsid w:val="00CF3AB6"/>
    <w:rsid w:val="00CF3B76"/>
    <w:rsid w:val="00CF3CBB"/>
    <w:rsid w:val="00CF3E40"/>
    <w:rsid w:val="00CF40A0"/>
    <w:rsid w:val="00CF40F5"/>
    <w:rsid w:val="00CF4134"/>
    <w:rsid w:val="00CF420C"/>
    <w:rsid w:val="00CF4244"/>
    <w:rsid w:val="00CF42C8"/>
    <w:rsid w:val="00CF42DB"/>
    <w:rsid w:val="00CF4388"/>
    <w:rsid w:val="00CF43BC"/>
    <w:rsid w:val="00CF4406"/>
    <w:rsid w:val="00CF46D7"/>
    <w:rsid w:val="00CF46FB"/>
    <w:rsid w:val="00CF4710"/>
    <w:rsid w:val="00CF47AC"/>
    <w:rsid w:val="00CF483A"/>
    <w:rsid w:val="00CF4987"/>
    <w:rsid w:val="00CF4A76"/>
    <w:rsid w:val="00CF4B0C"/>
    <w:rsid w:val="00CF4B39"/>
    <w:rsid w:val="00CF4BE0"/>
    <w:rsid w:val="00CF4C01"/>
    <w:rsid w:val="00CF4C0C"/>
    <w:rsid w:val="00CF4D99"/>
    <w:rsid w:val="00CF4E20"/>
    <w:rsid w:val="00CF4E9C"/>
    <w:rsid w:val="00CF5117"/>
    <w:rsid w:val="00CF52F7"/>
    <w:rsid w:val="00CF53CE"/>
    <w:rsid w:val="00CF54B1"/>
    <w:rsid w:val="00CF5642"/>
    <w:rsid w:val="00CF56D9"/>
    <w:rsid w:val="00CF572F"/>
    <w:rsid w:val="00CF574F"/>
    <w:rsid w:val="00CF57B3"/>
    <w:rsid w:val="00CF57D9"/>
    <w:rsid w:val="00CF5885"/>
    <w:rsid w:val="00CF5A62"/>
    <w:rsid w:val="00CF5A92"/>
    <w:rsid w:val="00CF5AC1"/>
    <w:rsid w:val="00CF5BC5"/>
    <w:rsid w:val="00CF5D68"/>
    <w:rsid w:val="00CF5FB9"/>
    <w:rsid w:val="00CF5FDD"/>
    <w:rsid w:val="00CF6098"/>
    <w:rsid w:val="00CF6377"/>
    <w:rsid w:val="00CF64B6"/>
    <w:rsid w:val="00CF6644"/>
    <w:rsid w:val="00CF66B1"/>
    <w:rsid w:val="00CF6728"/>
    <w:rsid w:val="00CF673A"/>
    <w:rsid w:val="00CF68E2"/>
    <w:rsid w:val="00CF68EE"/>
    <w:rsid w:val="00CF69C9"/>
    <w:rsid w:val="00CF6F33"/>
    <w:rsid w:val="00CF6F85"/>
    <w:rsid w:val="00CF7264"/>
    <w:rsid w:val="00CF72A1"/>
    <w:rsid w:val="00CF741E"/>
    <w:rsid w:val="00CF761D"/>
    <w:rsid w:val="00CF7655"/>
    <w:rsid w:val="00CF7711"/>
    <w:rsid w:val="00CF7799"/>
    <w:rsid w:val="00CF77D7"/>
    <w:rsid w:val="00CF77DB"/>
    <w:rsid w:val="00CF788C"/>
    <w:rsid w:val="00CF78E6"/>
    <w:rsid w:val="00CF79A6"/>
    <w:rsid w:val="00CF7AF8"/>
    <w:rsid w:val="00CF7B02"/>
    <w:rsid w:val="00CF7B78"/>
    <w:rsid w:val="00CF7BAF"/>
    <w:rsid w:val="00CF7BD6"/>
    <w:rsid w:val="00CF7E94"/>
    <w:rsid w:val="00CF7EF6"/>
    <w:rsid w:val="00CF7F0F"/>
    <w:rsid w:val="00CF7F19"/>
    <w:rsid w:val="00CF7F4E"/>
    <w:rsid w:val="00CF7FAB"/>
    <w:rsid w:val="00D00132"/>
    <w:rsid w:val="00D007E0"/>
    <w:rsid w:val="00D00837"/>
    <w:rsid w:val="00D0087E"/>
    <w:rsid w:val="00D00897"/>
    <w:rsid w:val="00D009F0"/>
    <w:rsid w:val="00D00A9D"/>
    <w:rsid w:val="00D00AD4"/>
    <w:rsid w:val="00D00AF4"/>
    <w:rsid w:val="00D00AFA"/>
    <w:rsid w:val="00D00B5E"/>
    <w:rsid w:val="00D00C15"/>
    <w:rsid w:val="00D00D3B"/>
    <w:rsid w:val="00D00E0F"/>
    <w:rsid w:val="00D00EFC"/>
    <w:rsid w:val="00D012AA"/>
    <w:rsid w:val="00D012E3"/>
    <w:rsid w:val="00D012F3"/>
    <w:rsid w:val="00D014FB"/>
    <w:rsid w:val="00D0160B"/>
    <w:rsid w:val="00D016F6"/>
    <w:rsid w:val="00D01724"/>
    <w:rsid w:val="00D01895"/>
    <w:rsid w:val="00D018B2"/>
    <w:rsid w:val="00D01B4B"/>
    <w:rsid w:val="00D01BAF"/>
    <w:rsid w:val="00D01BDF"/>
    <w:rsid w:val="00D01C43"/>
    <w:rsid w:val="00D01DA6"/>
    <w:rsid w:val="00D01DE5"/>
    <w:rsid w:val="00D01DF2"/>
    <w:rsid w:val="00D01FD7"/>
    <w:rsid w:val="00D01FE0"/>
    <w:rsid w:val="00D0204B"/>
    <w:rsid w:val="00D02072"/>
    <w:rsid w:val="00D0215E"/>
    <w:rsid w:val="00D02276"/>
    <w:rsid w:val="00D0240D"/>
    <w:rsid w:val="00D024F7"/>
    <w:rsid w:val="00D02876"/>
    <w:rsid w:val="00D029A4"/>
    <w:rsid w:val="00D029FA"/>
    <w:rsid w:val="00D02A3B"/>
    <w:rsid w:val="00D02A5C"/>
    <w:rsid w:val="00D02CA3"/>
    <w:rsid w:val="00D02D02"/>
    <w:rsid w:val="00D02E48"/>
    <w:rsid w:val="00D02EB7"/>
    <w:rsid w:val="00D02F7C"/>
    <w:rsid w:val="00D02FF6"/>
    <w:rsid w:val="00D03037"/>
    <w:rsid w:val="00D03141"/>
    <w:rsid w:val="00D03144"/>
    <w:rsid w:val="00D032AB"/>
    <w:rsid w:val="00D03324"/>
    <w:rsid w:val="00D0332A"/>
    <w:rsid w:val="00D033D2"/>
    <w:rsid w:val="00D0353D"/>
    <w:rsid w:val="00D0355E"/>
    <w:rsid w:val="00D03565"/>
    <w:rsid w:val="00D03586"/>
    <w:rsid w:val="00D036AE"/>
    <w:rsid w:val="00D037A5"/>
    <w:rsid w:val="00D03A4C"/>
    <w:rsid w:val="00D03A8D"/>
    <w:rsid w:val="00D03C89"/>
    <w:rsid w:val="00D03CA4"/>
    <w:rsid w:val="00D03FA6"/>
    <w:rsid w:val="00D040EC"/>
    <w:rsid w:val="00D0426F"/>
    <w:rsid w:val="00D0427C"/>
    <w:rsid w:val="00D04293"/>
    <w:rsid w:val="00D04464"/>
    <w:rsid w:val="00D044DB"/>
    <w:rsid w:val="00D04549"/>
    <w:rsid w:val="00D04680"/>
    <w:rsid w:val="00D04713"/>
    <w:rsid w:val="00D04C27"/>
    <w:rsid w:val="00D05040"/>
    <w:rsid w:val="00D0517C"/>
    <w:rsid w:val="00D0537D"/>
    <w:rsid w:val="00D0540F"/>
    <w:rsid w:val="00D05495"/>
    <w:rsid w:val="00D05497"/>
    <w:rsid w:val="00D054D7"/>
    <w:rsid w:val="00D05613"/>
    <w:rsid w:val="00D05899"/>
    <w:rsid w:val="00D058C3"/>
    <w:rsid w:val="00D05A45"/>
    <w:rsid w:val="00D05BFA"/>
    <w:rsid w:val="00D05EA6"/>
    <w:rsid w:val="00D06359"/>
    <w:rsid w:val="00D063CB"/>
    <w:rsid w:val="00D06417"/>
    <w:rsid w:val="00D065FE"/>
    <w:rsid w:val="00D0675F"/>
    <w:rsid w:val="00D067AF"/>
    <w:rsid w:val="00D06972"/>
    <w:rsid w:val="00D06973"/>
    <w:rsid w:val="00D06AF5"/>
    <w:rsid w:val="00D06B64"/>
    <w:rsid w:val="00D06BFE"/>
    <w:rsid w:val="00D06C66"/>
    <w:rsid w:val="00D06CBB"/>
    <w:rsid w:val="00D06DFD"/>
    <w:rsid w:val="00D06FD8"/>
    <w:rsid w:val="00D07183"/>
    <w:rsid w:val="00D07284"/>
    <w:rsid w:val="00D0764A"/>
    <w:rsid w:val="00D077B9"/>
    <w:rsid w:val="00D07B67"/>
    <w:rsid w:val="00D07CF1"/>
    <w:rsid w:val="00D07E06"/>
    <w:rsid w:val="00D07E92"/>
    <w:rsid w:val="00D07EC3"/>
    <w:rsid w:val="00D100B6"/>
    <w:rsid w:val="00D10147"/>
    <w:rsid w:val="00D101DE"/>
    <w:rsid w:val="00D1033E"/>
    <w:rsid w:val="00D104A2"/>
    <w:rsid w:val="00D1054A"/>
    <w:rsid w:val="00D1073E"/>
    <w:rsid w:val="00D109D7"/>
    <w:rsid w:val="00D10B03"/>
    <w:rsid w:val="00D10B3C"/>
    <w:rsid w:val="00D10B48"/>
    <w:rsid w:val="00D10BEB"/>
    <w:rsid w:val="00D10C02"/>
    <w:rsid w:val="00D10C5A"/>
    <w:rsid w:val="00D10D69"/>
    <w:rsid w:val="00D10E98"/>
    <w:rsid w:val="00D110B9"/>
    <w:rsid w:val="00D110F4"/>
    <w:rsid w:val="00D11326"/>
    <w:rsid w:val="00D113CF"/>
    <w:rsid w:val="00D115B3"/>
    <w:rsid w:val="00D117C9"/>
    <w:rsid w:val="00D118D1"/>
    <w:rsid w:val="00D119D3"/>
    <w:rsid w:val="00D11BEC"/>
    <w:rsid w:val="00D11C36"/>
    <w:rsid w:val="00D11D8D"/>
    <w:rsid w:val="00D12056"/>
    <w:rsid w:val="00D1216E"/>
    <w:rsid w:val="00D1237C"/>
    <w:rsid w:val="00D123FA"/>
    <w:rsid w:val="00D12552"/>
    <w:rsid w:val="00D1259D"/>
    <w:rsid w:val="00D12657"/>
    <w:rsid w:val="00D12665"/>
    <w:rsid w:val="00D12779"/>
    <w:rsid w:val="00D12846"/>
    <w:rsid w:val="00D129C7"/>
    <w:rsid w:val="00D129F6"/>
    <w:rsid w:val="00D12B08"/>
    <w:rsid w:val="00D12B57"/>
    <w:rsid w:val="00D12BEE"/>
    <w:rsid w:val="00D12F06"/>
    <w:rsid w:val="00D13088"/>
    <w:rsid w:val="00D1309C"/>
    <w:rsid w:val="00D13160"/>
    <w:rsid w:val="00D131A3"/>
    <w:rsid w:val="00D1323E"/>
    <w:rsid w:val="00D13254"/>
    <w:rsid w:val="00D134AC"/>
    <w:rsid w:val="00D134D4"/>
    <w:rsid w:val="00D13503"/>
    <w:rsid w:val="00D13580"/>
    <w:rsid w:val="00D13713"/>
    <w:rsid w:val="00D13864"/>
    <w:rsid w:val="00D1392F"/>
    <w:rsid w:val="00D13EC1"/>
    <w:rsid w:val="00D13FAF"/>
    <w:rsid w:val="00D1401A"/>
    <w:rsid w:val="00D140C3"/>
    <w:rsid w:val="00D141F0"/>
    <w:rsid w:val="00D141FF"/>
    <w:rsid w:val="00D14251"/>
    <w:rsid w:val="00D1428D"/>
    <w:rsid w:val="00D14393"/>
    <w:rsid w:val="00D14480"/>
    <w:rsid w:val="00D144B3"/>
    <w:rsid w:val="00D144DD"/>
    <w:rsid w:val="00D14574"/>
    <w:rsid w:val="00D14671"/>
    <w:rsid w:val="00D146ED"/>
    <w:rsid w:val="00D14784"/>
    <w:rsid w:val="00D14902"/>
    <w:rsid w:val="00D14965"/>
    <w:rsid w:val="00D14B1E"/>
    <w:rsid w:val="00D14B90"/>
    <w:rsid w:val="00D14B9F"/>
    <w:rsid w:val="00D14C87"/>
    <w:rsid w:val="00D14D43"/>
    <w:rsid w:val="00D14F29"/>
    <w:rsid w:val="00D1509B"/>
    <w:rsid w:val="00D15253"/>
    <w:rsid w:val="00D152D1"/>
    <w:rsid w:val="00D1561D"/>
    <w:rsid w:val="00D15627"/>
    <w:rsid w:val="00D1572D"/>
    <w:rsid w:val="00D1578F"/>
    <w:rsid w:val="00D15C6A"/>
    <w:rsid w:val="00D15C9E"/>
    <w:rsid w:val="00D15CBD"/>
    <w:rsid w:val="00D15D0B"/>
    <w:rsid w:val="00D15E34"/>
    <w:rsid w:val="00D15E58"/>
    <w:rsid w:val="00D15EC3"/>
    <w:rsid w:val="00D16047"/>
    <w:rsid w:val="00D16090"/>
    <w:rsid w:val="00D16171"/>
    <w:rsid w:val="00D162CE"/>
    <w:rsid w:val="00D162DF"/>
    <w:rsid w:val="00D164D9"/>
    <w:rsid w:val="00D164F6"/>
    <w:rsid w:val="00D16570"/>
    <w:rsid w:val="00D1677F"/>
    <w:rsid w:val="00D16801"/>
    <w:rsid w:val="00D168C8"/>
    <w:rsid w:val="00D16981"/>
    <w:rsid w:val="00D16A98"/>
    <w:rsid w:val="00D16ABE"/>
    <w:rsid w:val="00D16F31"/>
    <w:rsid w:val="00D171E0"/>
    <w:rsid w:val="00D17215"/>
    <w:rsid w:val="00D172C7"/>
    <w:rsid w:val="00D1731C"/>
    <w:rsid w:val="00D173C8"/>
    <w:rsid w:val="00D17603"/>
    <w:rsid w:val="00D17649"/>
    <w:rsid w:val="00D177B8"/>
    <w:rsid w:val="00D178E3"/>
    <w:rsid w:val="00D178FC"/>
    <w:rsid w:val="00D1791A"/>
    <w:rsid w:val="00D17BBB"/>
    <w:rsid w:val="00D17C14"/>
    <w:rsid w:val="00D17CEE"/>
    <w:rsid w:val="00D17DCA"/>
    <w:rsid w:val="00D17DE7"/>
    <w:rsid w:val="00D17FF8"/>
    <w:rsid w:val="00D200BB"/>
    <w:rsid w:val="00D20228"/>
    <w:rsid w:val="00D20377"/>
    <w:rsid w:val="00D2048E"/>
    <w:rsid w:val="00D20564"/>
    <w:rsid w:val="00D205B5"/>
    <w:rsid w:val="00D205C6"/>
    <w:rsid w:val="00D2092F"/>
    <w:rsid w:val="00D20A6A"/>
    <w:rsid w:val="00D20D10"/>
    <w:rsid w:val="00D20FAA"/>
    <w:rsid w:val="00D2104D"/>
    <w:rsid w:val="00D211B6"/>
    <w:rsid w:val="00D212D8"/>
    <w:rsid w:val="00D21572"/>
    <w:rsid w:val="00D21574"/>
    <w:rsid w:val="00D215C7"/>
    <w:rsid w:val="00D216A4"/>
    <w:rsid w:val="00D217EB"/>
    <w:rsid w:val="00D21878"/>
    <w:rsid w:val="00D218AB"/>
    <w:rsid w:val="00D21921"/>
    <w:rsid w:val="00D2193D"/>
    <w:rsid w:val="00D21AA8"/>
    <w:rsid w:val="00D21C53"/>
    <w:rsid w:val="00D220B9"/>
    <w:rsid w:val="00D22108"/>
    <w:rsid w:val="00D22148"/>
    <w:rsid w:val="00D222FF"/>
    <w:rsid w:val="00D224E2"/>
    <w:rsid w:val="00D22561"/>
    <w:rsid w:val="00D2279F"/>
    <w:rsid w:val="00D22B4D"/>
    <w:rsid w:val="00D22C44"/>
    <w:rsid w:val="00D22D89"/>
    <w:rsid w:val="00D22E4B"/>
    <w:rsid w:val="00D22E6F"/>
    <w:rsid w:val="00D22F0B"/>
    <w:rsid w:val="00D23519"/>
    <w:rsid w:val="00D23553"/>
    <w:rsid w:val="00D235E9"/>
    <w:rsid w:val="00D2364E"/>
    <w:rsid w:val="00D2368A"/>
    <w:rsid w:val="00D23707"/>
    <w:rsid w:val="00D2371E"/>
    <w:rsid w:val="00D2399C"/>
    <w:rsid w:val="00D23A1B"/>
    <w:rsid w:val="00D23AC2"/>
    <w:rsid w:val="00D23AEB"/>
    <w:rsid w:val="00D23AF1"/>
    <w:rsid w:val="00D23B10"/>
    <w:rsid w:val="00D23B4C"/>
    <w:rsid w:val="00D23FA4"/>
    <w:rsid w:val="00D24150"/>
    <w:rsid w:val="00D24159"/>
    <w:rsid w:val="00D24302"/>
    <w:rsid w:val="00D2449F"/>
    <w:rsid w:val="00D245E6"/>
    <w:rsid w:val="00D246F0"/>
    <w:rsid w:val="00D24792"/>
    <w:rsid w:val="00D24A33"/>
    <w:rsid w:val="00D24BF1"/>
    <w:rsid w:val="00D24E26"/>
    <w:rsid w:val="00D24F37"/>
    <w:rsid w:val="00D250AE"/>
    <w:rsid w:val="00D2512A"/>
    <w:rsid w:val="00D2518D"/>
    <w:rsid w:val="00D251A0"/>
    <w:rsid w:val="00D252C8"/>
    <w:rsid w:val="00D252D9"/>
    <w:rsid w:val="00D252F5"/>
    <w:rsid w:val="00D2535A"/>
    <w:rsid w:val="00D2537D"/>
    <w:rsid w:val="00D254BA"/>
    <w:rsid w:val="00D254BE"/>
    <w:rsid w:val="00D254C4"/>
    <w:rsid w:val="00D25535"/>
    <w:rsid w:val="00D2575E"/>
    <w:rsid w:val="00D25836"/>
    <w:rsid w:val="00D2594C"/>
    <w:rsid w:val="00D259A0"/>
    <w:rsid w:val="00D25AB5"/>
    <w:rsid w:val="00D25AEB"/>
    <w:rsid w:val="00D25B6B"/>
    <w:rsid w:val="00D25B85"/>
    <w:rsid w:val="00D25C54"/>
    <w:rsid w:val="00D25CDE"/>
    <w:rsid w:val="00D25CE0"/>
    <w:rsid w:val="00D26025"/>
    <w:rsid w:val="00D26067"/>
    <w:rsid w:val="00D26102"/>
    <w:rsid w:val="00D261D0"/>
    <w:rsid w:val="00D261ED"/>
    <w:rsid w:val="00D2646A"/>
    <w:rsid w:val="00D264C2"/>
    <w:rsid w:val="00D26561"/>
    <w:rsid w:val="00D26562"/>
    <w:rsid w:val="00D266DF"/>
    <w:rsid w:val="00D268D6"/>
    <w:rsid w:val="00D268DA"/>
    <w:rsid w:val="00D26B34"/>
    <w:rsid w:val="00D26B8E"/>
    <w:rsid w:val="00D26BCE"/>
    <w:rsid w:val="00D26C0C"/>
    <w:rsid w:val="00D26CB9"/>
    <w:rsid w:val="00D26E88"/>
    <w:rsid w:val="00D26EA6"/>
    <w:rsid w:val="00D26EC2"/>
    <w:rsid w:val="00D26FB2"/>
    <w:rsid w:val="00D27085"/>
    <w:rsid w:val="00D27133"/>
    <w:rsid w:val="00D2716F"/>
    <w:rsid w:val="00D273AB"/>
    <w:rsid w:val="00D27411"/>
    <w:rsid w:val="00D27523"/>
    <w:rsid w:val="00D2752D"/>
    <w:rsid w:val="00D2754A"/>
    <w:rsid w:val="00D275BE"/>
    <w:rsid w:val="00D2765D"/>
    <w:rsid w:val="00D276F2"/>
    <w:rsid w:val="00D277B1"/>
    <w:rsid w:val="00D2797F"/>
    <w:rsid w:val="00D27A90"/>
    <w:rsid w:val="00D27C13"/>
    <w:rsid w:val="00D27C16"/>
    <w:rsid w:val="00D27D5B"/>
    <w:rsid w:val="00D27DB5"/>
    <w:rsid w:val="00D27F98"/>
    <w:rsid w:val="00D30018"/>
    <w:rsid w:val="00D3057F"/>
    <w:rsid w:val="00D305EF"/>
    <w:rsid w:val="00D307B7"/>
    <w:rsid w:val="00D308A5"/>
    <w:rsid w:val="00D308E3"/>
    <w:rsid w:val="00D30A07"/>
    <w:rsid w:val="00D30A27"/>
    <w:rsid w:val="00D30A49"/>
    <w:rsid w:val="00D30ADB"/>
    <w:rsid w:val="00D30D7E"/>
    <w:rsid w:val="00D30E11"/>
    <w:rsid w:val="00D30E2C"/>
    <w:rsid w:val="00D30FD3"/>
    <w:rsid w:val="00D310BF"/>
    <w:rsid w:val="00D311C3"/>
    <w:rsid w:val="00D311FF"/>
    <w:rsid w:val="00D31223"/>
    <w:rsid w:val="00D3125C"/>
    <w:rsid w:val="00D313C7"/>
    <w:rsid w:val="00D314FE"/>
    <w:rsid w:val="00D31555"/>
    <w:rsid w:val="00D3155A"/>
    <w:rsid w:val="00D31654"/>
    <w:rsid w:val="00D31D19"/>
    <w:rsid w:val="00D31D4A"/>
    <w:rsid w:val="00D31D5C"/>
    <w:rsid w:val="00D31F80"/>
    <w:rsid w:val="00D31FC0"/>
    <w:rsid w:val="00D3217A"/>
    <w:rsid w:val="00D32271"/>
    <w:rsid w:val="00D32421"/>
    <w:rsid w:val="00D3247A"/>
    <w:rsid w:val="00D324BE"/>
    <w:rsid w:val="00D32527"/>
    <w:rsid w:val="00D3259C"/>
    <w:rsid w:val="00D32923"/>
    <w:rsid w:val="00D329F4"/>
    <w:rsid w:val="00D330AE"/>
    <w:rsid w:val="00D33124"/>
    <w:rsid w:val="00D331E2"/>
    <w:rsid w:val="00D3324A"/>
    <w:rsid w:val="00D332A2"/>
    <w:rsid w:val="00D3331A"/>
    <w:rsid w:val="00D33342"/>
    <w:rsid w:val="00D33465"/>
    <w:rsid w:val="00D334F0"/>
    <w:rsid w:val="00D33530"/>
    <w:rsid w:val="00D336B3"/>
    <w:rsid w:val="00D33828"/>
    <w:rsid w:val="00D33946"/>
    <w:rsid w:val="00D3396E"/>
    <w:rsid w:val="00D33DCC"/>
    <w:rsid w:val="00D33E74"/>
    <w:rsid w:val="00D33F41"/>
    <w:rsid w:val="00D33F76"/>
    <w:rsid w:val="00D34082"/>
    <w:rsid w:val="00D34317"/>
    <w:rsid w:val="00D3463A"/>
    <w:rsid w:val="00D346F2"/>
    <w:rsid w:val="00D34833"/>
    <w:rsid w:val="00D34960"/>
    <w:rsid w:val="00D34981"/>
    <w:rsid w:val="00D34A24"/>
    <w:rsid w:val="00D34A4C"/>
    <w:rsid w:val="00D34A79"/>
    <w:rsid w:val="00D34C0E"/>
    <w:rsid w:val="00D34EEC"/>
    <w:rsid w:val="00D34F3C"/>
    <w:rsid w:val="00D35156"/>
    <w:rsid w:val="00D3519B"/>
    <w:rsid w:val="00D356D9"/>
    <w:rsid w:val="00D3579D"/>
    <w:rsid w:val="00D357B8"/>
    <w:rsid w:val="00D358CC"/>
    <w:rsid w:val="00D35B9C"/>
    <w:rsid w:val="00D35CC6"/>
    <w:rsid w:val="00D35D19"/>
    <w:rsid w:val="00D35DCD"/>
    <w:rsid w:val="00D35F29"/>
    <w:rsid w:val="00D35F41"/>
    <w:rsid w:val="00D35F52"/>
    <w:rsid w:val="00D36051"/>
    <w:rsid w:val="00D36109"/>
    <w:rsid w:val="00D36111"/>
    <w:rsid w:val="00D3629D"/>
    <w:rsid w:val="00D363FD"/>
    <w:rsid w:val="00D365B1"/>
    <w:rsid w:val="00D3695C"/>
    <w:rsid w:val="00D36A08"/>
    <w:rsid w:val="00D36A72"/>
    <w:rsid w:val="00D36A82"/>
    <w:rsid w:val="00D36BAB"/>
    <w:rsid w:val="00D36BE8"/>
    <w:rsid w:val="00D36DC2"/>
    <w:rsid w:val="00D36F52"/>
    <w:rsid w:val="00D37104"/>
    <w:rsid w:val="00D3740F"/>
    <w:rsid w:val="00D37785"/>
    <w:rsid w:val="00D377B3"/>
    <w:rsid w:val="00D379FB"/>
    <w:rsid w:val="00D37C8A"/>
    <w:rsid w:val="00D37CEF"/>
    <w:rsid w:val="00D37F62"/>
    <w:rsid w:val="00D37FC8"/>
    <w:rsid w:val="00D40038"/>
    <w:rsid w:val="00D400BB"/>
    <w:rsid w:val="00D40145"/>
    <w:rsid w:val="00D403FE"/>
    <w:rsid w:val="00D40556"/>
    <w:rsid w:val="00D406AD"/>
    <w:rsid w:val="00D406C7"/>
    <w:rsid w:val="00D40922"/>
    <w:rsid w:val="00D409AE"/>
    <w:rsid w:val="00D409F9"/>
    <w:rsid w:val="00D40A59"/>
    <w:rsid w:val="00D40AE7"/>
    <w:rsid w:val="00D40B82"/>
    <w:rsid w:val="00D40BB1"/>
    <w:rsid w:val="00D40BCA"/>
    <w:rsid w:val="00D40BDE"/>
    <w:rsid w:val="00D40C64"/>
    <w:rsid w:val="00D40D49"/>
    <w:rsid w:val="00D40DED"/>
    <w:rsid w:val="00D40EEA"/>
    <w:rsid w:val="00D4107D"/>
    <w:rsid w:val="00D410D4"/>
    <w:rsid w:val="00D41146"/>
    <w:rsid w:val="00D411A2"/>
    <w:rsid w:val="00D41376"/>
    <w:rsid w:val="00D4143E"/>
    <w:rsid w:val="00D41633"/>
    <w:rsid w:val="00D416B1"/>
    <w:rsid w:val="00D4174D"/>
    <w:rsid w:val="00D418D3"/>
    <w:rsid w:val="00D41B2B"/>
    <w:rsid w:val="00D41B53"/>
    <w:rsid w:val="00D41B69"/>
    <w:rsid w:val="00D41D89"/>
    <w:rsid w:val="00D41F55"/>
    <w:rsid w:val="00D4211B"/>
    <w:rsid w:val="00D4229F"/>
    <w:rsid w:val="00D42398"/>
    <w:rsid w:val="00D425B4"/>
    <w:rsid w:val="00D425C4"/>
    <w:rsid w:val="00D425C7"/>
    <w:rsid w:val="00D42706"/>
    <w:rsid w:val="00D4278C"/>
    <w:rsid w:val="00D4290C"/>
    <w:rsid w:val="00D42981"/>
    <w:rsid w:val="00D429BC"/>
    <w:rsid w:val="00D42A95"/>
    <w:rsid w:val="00D42AFF"/>
    <w:rsid w:val="00D42D66"/>
    <w:rsid w:val="00D42E53"/>
    <w:rsid w:val="00D42E97"/>
    <w:rsid w:val="00D43005"/>
    <w:rsid w:val="00D43069"/>
    <w:rsid w:val="00D43091"/>
    <w:rsid w:val="00D4316F"/>
    <w:rsid w:val="00D432E9"/>
    <w:rsid w:val="00D4343F"/>
    <w:rsid w:val="00D4367C"/>
    <w:rsid w:val="00D4383D"/>
    <w:rsid w:val="00D43D26"/>
    <w:rsid w:val="00D43D31"/>
    <w:rsid w:val="00D43E49"/>
    <w:rsid w:val="00D43F26"/>
    <w:rsid w:val="00D4415B"/>
    <w:rsid w:val="00D4416D"/>
    <w:rsid w:val="00D44174"/>
    <w:rsid w:val="00D4417E"/>
    <w:rsid w:val="00D4423B"/>
    <w:rsid w:val="00D443C7"/>
    <w:rsid w:val="00D444B0"/>
    <w:rsid w:val="00D444D3"/>
    <w:rsid w:val="00D444F0"/>
    <w:rsid w:val="00D44529"/>
    <w:rsid w:val="00D445C2"/>
    <w:rsid w:val="00D44763"/>
    <w:rsid w:val="00D447A1"/>
    <w:rsid w:val="00D44820"/>
    <w:rsid w:val="00D448C5"/>
    <w:rsid w:val="00D44A71"/>
    <w:rsid w:val="00D44B5F"/>
    <w:rsid w:val="00D44B92"/>
    <w:rsid w:val="00D44BE6"/>
    <w:rsid w:val="00D44CDD"/>
    <w:rsid w:val="00D44DC2"/>
    <w:rsid w:val="00D44FE7"/>
    <w:rsid w:val="00D45011"/>
    <w:rsid w:val="00D45037"/>
    <w:rsid w:val="00D45055"/>
    <w:rsid w:val="00D45056"/>
    <w:rsid w:val="00D4510F"/>
    <w:rsid w:val="00D452AD"/>
    <w:rsid w:val="00D452B6"/>
    <w:rsid w:val="00D45486"/>
    <w:rsid w:val="00D4572F"/>
    <w:rsid w:val="00D4573A"/>
    <w:rsid w:val="00D457AC"/>
    <w:rsid w:val="00D4588B"/>
    <w:rsid w:val="00D45B1C"/>
    <w:rsid w:val="00D45B38"/>
    <w:rsid w:val="00D45BF4"/>
    <w:rsid w:val="00D45C30"/>
    <w:rsid w:val="00D45C57"/>
    <w:rsid w:val="00D45CEF"/>
    <w:rsid w:val="00D45D22"/>
    <w:rsid w:val="00D45D5F"/>
    <w:rsid w:val="00D45DE1"/>
    <w:rsid w:val="00D45F6A"/>
    <w:rsid w:val="00D45FD9"/>
    <w:rsid w:val="00D4612C"/>
    <w:rsid w:val="00D46170"/>
    <w:rsid w:val="00D46334"/>
    <w:rsid w:val="00D46402"/>
    <w:rsid w:val="00D4666E"/>
    <w:rsid w:val="00D46874"/>
    <w:rsid w:val="00D4690D"/>
    <w:rsid w:val="00D469C2"/>
    <w:rsid w:val="00D469F0"/>
    <w:rsid w:val="00D46B9D"/>
    <w:rsid w:val="00D46BDD"/>
    <w:rsid w:val="00D46D74"/>
    <w:rsid w:val="00D46E34"/>
    <w:rsid w:val="00D46E3C"/>
    <w:rsid w:val="00D46EC2"/>
    <w:rsid w:val="00D46EDA"/>
    <w:rsid w:val="00D47160"/>
    <w:rsid w:val="00D4719D"/>
    <w:rsid w:val="00D471C8"/>
    <w:rsid w:val="00D47232"/>
    <w:rsid w:val="00D472AE"/>
    <w:rsid w:val="00D4746B"/>
    <w:rsid w:val="00D475E3"/>
    <w:rsid w:val="00D47672"/>
    <w:rsid w:val="00D4787E"/>
    <w:rsid w:val="00D47958"/>
    <w:rsid w:val="00D479F0"/>
    <w:rsid w:val="00D47AA7"/>
    <w:rsid w:val="00D47B12"/>
    <w:rsid w:val="00D47CB4"/>
    <w:rsid w:val="00D47F15"/>
    <w:rsid w:val="00D501CD"/>
    <w:rsid w:val="00D50582"/>
    <w:rsid w:val="00D5059C"/>
    <w:rsid w:val="00D506A5"/>
    <w:rsid w:val="00D50816"/>
    <w:rsid w:val="00D508D6"/>
    <w:rsid w:val="00D50922"/>
    <w:rsid w:val="00D50A12"/>
    <w:rsid w:val="00D50BE6"/>
    <w:rsid w:val="00D50CD5"/>
    <w:rsid w:val="00D50D57"/>
    <w:rsid w:val="00D50DD4"/>
    <w:rsid w:val="00D50DF3"/>
    <w:rsid w:val="00D50E5E"/>
    <w:rsid w:val="00D50E74"/>
    <w:rsid w:val="00D50E8D"/>
    <w:rsid w:val="00D5110B"/>
    <w:rsid w:val="00D5130F"/>
    <w:rsid w:val="00D516F7"/>
    <w:rsid w:val="00D51791"/>
    <w:rsid w:val="00D517C4"/>
    <w:rsid w:val="00D518A5"/>
    <w:rsid w:val="00D518BC"/>
    <w:rsid w:val="00D51BE5"/>
    <w:rsid w:val="00D51CA6"/>
    <w:rsid w:val="00D51CA8"/>
    <w:rsid w:val="00D51E1C"/>
    <w:rsid w:val="00D51EF2"/>
    <w:rsid w:val="00D52105"/>
    <w:rsid w:val="00D521D2"/>
    <w:rsid w:val="00D52561"/>
    <w:rsid w:val="00D525C3"/>
    <w:rsid w:val="00D52626"/>
    <w:rsid w:val="00D52723"/>
    <w:rsid w:val="00D527F7"/>
    <w:rsid w:val="00D528BB"/>
    <w:rsid w:val="00D52B8E"/>
    <w:rsid w:val="00D52BE4"/>
    <w:rsid w:val="00D52D4A"/>
    <w:rsid w:val="00D52EA0"/>
    <w:rsid w:val="00D52F59"/>
    <w:rsid w:val="00D53016"/>
    <w:rsid w:val="00D53023"/>
    <w:rsid w:val="00D531B2"/>
    <w:rsid w:val="00D531C4"/>
    <w:rsid w:val="00D53208"/>
    <w:rsid w:val="00D53599"/>
    <w:rsid w:val="00D53677"/>
    <w:rsid w:val="00D5368C"/>
    <w:rsid w:val="00D5369D"/>
    <w:rsid w:val="00D537A1"/>
    <w:rsid w:val="00D537F6"/>
    <w:rsid w:val="00D53AAF"/>
    <w:rsid w:val="00D53ACE"/>
    <w:rsid w:val="00D53DB3"/>
    <w:rsid w:val="00D53E0B"/>
    <w:rsid w:val="00D54086"/>
    <w:rsid w:val="00D540A4"/>
    <w:rsid w:val="00D540E0"/>
    <w:rsid w:val="00D54210"/>
    <w:rsid w:val="00D54220"/>
    <w:rsid w:val="00D542F6"/>
    <w:rsid w:val="00D5437F"/>
    <w:rsid w:val="00D543AA"/>
    <w:rsid w:val="00D54500"/>
    <w:rsid w:val="00D54643"/>
    <w:rsid w:val="00D54761"/>
    <w:rsid w:val="00D5481F"/>
    <w:rsid w:val="00D54A21"/>
    <w:rsid w:val="00D54A78"/>
    <w:rsid w:val="00D54EAB"/>
    <w:rsid w:val="00D54F5F"/>
    <w:rsid w:val="00D55185"/>
    <w:rsid w:val="00D55195"/>
    <w:rsid w:val="00D55262"/>
    <w:rsid w:val="00D5527D"/>
    <w:rsid w:val="00D552BD"/>
    <w:rsid w:val="00D553C0"/>
    <w:rsid w:val="00D5551A"/>
    <w:rsid w:val="00D55577"/>
    <w:rsid w:val="00D55706"/>
    <w:rsid w:val="00D55813"/>
    <w:rsid w:val="00D55956"/>
    <w:rsid w:val="00D559D9"/>
    <w:rsid w:val="00D55BDD"/>
    <w:rsid w:val="00D55D38"/>
    <w:rsid w:val="00D55EBA"/>
    <w:rsid w:val="00D55EDC"/>
    <w:rsid w:val="00D55FCB"/>
    <w:rsid w:val="00D5623C"/>
    <w:rsid w:val="00D562B6"/>
    <w:rsid w:val="00D5636B"/>
    <w:rsid w:val="00D563FE"/>
    <w:rsid w:val="00D564B5"/>
    <w:rsid w:val="00D566AB"/>
    <w:rsid w:val="00D5670E"/>
    <w:rsid w:val="00D56717"/>
    <w:rsid w:val="00D567B5"/>
    <w:rsid w:val="00D567FD"/>
    <w:rsid w:val="00D56908"/>
    <w:rsid w:val="00D56950"/>
    <w:rsid w:val="00D56952"/>
    <w:rsid w:val="00D56A0D"/>
    <w:rsid w:val="00D56B28"/>
    <w:rsid w:val="00D56DAE"/>
    <w:rsid w:val="00D56DE6"/>
    <w:rsid w:val="00D56F07"/>
    <w:rsid w:val="00D56F6E"/>
    <w:rsid w:val="00D570A7"/>
    <w:rsid w:val="00D57124"/>
    <w:rsid w:val="00D57171"/>
    <w:rsid w:val="00D5732C"/>
    <w:rsid w:val="00D574A5"/>
    <w:rsid w:val="00D57504"/>
    <w:rsid w:val="00D575B5"/>
    <w:rsid w:val="00D5785D"/>
    <w:rsid w:val="00D579C6"/>
    <w:rsid w:val="00D57CE3"/>
    <w:rsid w:val="00D57CF0"/>
    <w:rsid w:val="00D57D9F"/>
    <w:rsid w:val="00D57EB7"/>
    <w:rsid w:val="00D600F2"/>
    <w:rsid w:val="00D6011C"/>
    <w:rsid w:val="00D604C5"/>
    <w:rsid w:val="00D60573"/>
    <w:rsid w:val="00D60676"/>
    <w:rsid w:val="00D6078B"/>
    <w:rsid w:val="00D607BC"/>
    <w:rsid w:val="00D60A23"/>
    <w:rsid w:val="00D60AF2"/>
    <w:rsid w:val="00D60B0B"/>
    <w:rsid w:val="00D60BA6"/>
    <w:rsid w:val="00D60DC1"/>
    <w:rsid w:val="00D60EAA"/>
    <w:rsid w:val="00D60F85"/>
    <w:rsid w:val="00D60FCD"/>
    <w:rsid w:val="00D6101E"/>
    <w:rsid w:val="00D6107D"/>
    <w:rsid w:val="00D61145"/>
    <w:rsid w:val="00D61251"/>
    <w:rsid w:val="00D613B7"/>
    <w:rsid w:val="00D61448"/>
    <w:rsid w:val="00D61449"/>
    <w:rsid w:val="00D6165A"/>
    <w:rsid w:val="00D61667"/>
    <w:rsid w:val="00D616B1"/>
    <w:rsid w:val="00D618F4"/>
    <w:rsid w:val="00D61ACC"/>
    <w:rsid w:val="00D61B05"/>
    <w:rsid w:val="00D61C78"/>
    <w:rsid w:val="00D61D01"/>
    <w:rsid w:val="00D61E49"/>
    <w:rsid w:val="00D61F25"/>
    <w:rsid w:val="00D622E3"/>
    <w:rsid w:val="00D62319"/>
    <w:rsid w:val="00D62631"/>
    <w:rsid w:val="00D62661"/>
    <w:rsid w:val="00D6270F"/>
    <w:rsid w:val="00D628C6"/>
    <w:rsid w:val="00D62949"/>
    <w:rsid w:val="00D629CC"/>
    <w:rsid w:val="00D62B7C"/>
    <w:rsid w:val="00D63050"/>
    <w:rsid w:val="00D6308F"/>
    <w:rsid w:val="00D63129"/>
    <w:rsid w:val="00D6314A"/>
    <w:rsid w:val="00D63251"/>
    <w:rsid w:val="00D6335A"/>
    <w:rsid w:val="00D634FD"/>
    <w:rsid w:val="00D63585"/>
    <w:rsid w:val="00D635B3"/>
    <w:rsid w:val="00D635F4"/>
    <w:rsid w:val="00D636FE"/>
    <w:rsid w:val="00D63879"/>
    <w:rsid w:val="00D63901"/>
    <w:rsid w:val="00D63A55"/>
    <w:rsid w:val="00D63C33"/>
    <w:rsid w:val="00D63CBD"/>
    <w:rsid w:val="00D63D72"/>
    <w:rsid w:val="00D63D92"/>
    <w:rsid w:val="00D63E85"/>
    <w:rsid w:val="00D63EBE"/>
    <w:rsid w:val="00D63F8F"/>
    <w:rsid w:val="00D64132"/>
    <w:rsid w:val="00D6419C"/>
    <w:rsid w:val="00D642EC"/>
    <w:rsid w:val="00D64358"/>
    <w:rsid w:val="00D643C2"/>
    <w:rsid w:val="00D643C4"/>
    <w:rsid w:val="00D646E9"/>
    <w:rsid w:val="00D6485F"/>
    <w:rsid w:val="00D64884"/>
    <w:rsid w:val="00D648F7"/>
    <w:rsid w:val="00D64A43"/>
    <w:rsid w:val="00D64AD8"/>
    <w:rsid w:val="00D64C6F"/>
    <w:rsid w:val="00D64DBF"/>
    <w:rsid w:val="00D64E83"/>
    <w:rsid w:val="00D64F99"/>
    <w:rsid w:val="00D650E2"/>
    <w:rsid w:val="00D650E6"/>
    <w:rsid w:val="00D6517A"/>
    <w:rsid w:val="00D65234"/>
    <w:rsid w:val="00D652D8"/>
    <w:rsid w:val="00D6566F"/>
    <w:rsid w:val="00D6567A"/>
    <w:rsid w:val="00D656AD"/>
    <w:rsid w:val="00D656FD"/>
    <w:rsid w:val="00D65D8E"/>
    <w:rsid w:val="00D65DE4"/>
    <w:rsid w:val="00D65F47"/>
    <w:rsid w:val="00D6611B"/>
    <w:rsid w:val="00D66138"/>
    <w:rsid w:val="00D66243"/>
    <w:rsid w:val="00D6657A"/>
    <w:rsid w:val="00D66581"/>
    <w:rsid w:val="00D665C1"/>
    <w:rsid w:val="00D66672"/>
    <w:rsid w:val="00D666B8"/>
    <w:rsid w:val="00D66836"/>
    <w:rsid w:val="00D668B4"/>
    <w:rsid w:val="00D66924"/>
    <w:rsid w:val="00D66CF0"/>
    <w:rsid w:val="00D66EE0"/>
    <w:rsid w:val="00D6707D"/>
    <w:rsid w:val="00D670D4"/>
    <w:rsid w:val="00D6722F"/>
    <w:rsid w:val="00D67269"/>
    <w:rsid w:val="00D67519"/>
    <w:rsid w:val="00D677DA"/>
    <w:rsid w:val="00D678F1"/>
    <w:rsid w:val="00D67AD6"/>
    <w:rsid w:val="00D67B04"/>
    <w:rsid w:val="00D67B4B"/>
    <w:rsid w:val="00D67CC5"/>
    <w:rsid w:val="00D67F07"/>
    <w:rsid w:val="00D67F37"/>
    <w:rsid w:val="00D7004D"/>
    <w:rsid w:val="00D70131"/>
    <w:rsid w:val="00D70188"/>
    <w:rsid w:val="00D70220"/>
    <w:rsid w:val="00D70225"/>
    <w:rsid w:val="00D7027A"/>
    <w:rsid w:val="00D704A8"/>
    <w:rsid w:val="00D704AF"/>
    <w:rsid w:val="00D705DA"/>
    <w:rsid w:val="00D70A19"/>
    <w:rsid w:val="00D70A39"/>
    <w:rsid w:val="00D70A8A"/>
    <w:rsid w:val="00D70AF9"/>
    <w:rsid w:val="00D70C97"/>
    <w:rsid w:val="00D70DFC"/>
    <w:rsid w:val="00D70EC2"/>
    <w:rsid w:val="00D70F0A"/>
    <w:rsid w:val="00D71000"/>
    <w:rsid w:val="00D71111"/>
    <w:rsid w:val="00D7120F"/>
    <w:rsid w:val="00D7154B"/>
    <w:rsid w:val="00D716BA"/>
    <w:rsid w:val="00D718D9"/>
    <w:rsid w:val="00D71C46"/>
    <w:rsid w:val="00D71CC3"/>
    <w:rsid w:val="00D71D5B"/>
    <w:rsid w:val="00D71EAA"/>
    <w:rsid w:val="00D720DF"/>
    <w:rsid w:val="00D721EC"/>
    <w:rsid w:val="00D72616"/>
    <w:rsid w:val="00D72654"/>
    <w:rsid w:val="00D726DE"/>
    <w:rsid w:val="00D7273F"/>
    <w:rsid w:val="00D72B35"/>
    <w:rsid w:val="00D72B6A"/>
    <w:rsid w:val="00D72C22"/>
    <w:rsid w:val="00D72DB3"/>
    <w:rsid w:val="00D72EC9"/>
    <w:rsid w:val="00D72F67"/>
    <w:rsid w:val="00D730A2"/>
    <w:rsid w:val="00D730C7"/>
    <w:rsid w:val="00D7323E"/>
    <w:rsid w:val="00D73436"/>
    <w:rsid w:val="00D73573"/>
    <w:rsid w:val="00D73591"/>
    <w:rsid w:val="00D735AC"/>
    <w:rsid w:val="00D7364F"/>
    <w:rsid w:val="00D736AB"/>
    <w:rsid w:val="00D736BE"/>
    <w:rsid w:val="00D73738"/>
    <w:rsid w:val="00D73873"/>
    <w:rsid w:val="00D739AC"/>
    <w:rsid w:val="00D739E1"/>
    <w:rsid w:val="00D73CA7"/>
    <w:rsid w:val="00D74076"/>
    <w:rsid w:val="00D740C1"/>
    <w:rsid w:val="00D74100"/>
    <w:rsid w:val="00D74235"/>
    <w:rsid w:val="00D74265"/>
    <w:rsid w:val="00D7440D"/>
    <w:rsid w:val="00D744B3"/>
    <w:rsid w:val="00D74640"/>
    <w:rsid w:val="00D747B0"/>
    <w:rsid w:val="00D7483E"/>
    <w:rsid w:val="00D7488F"/>
    <w:rsid w:val="00D748D5"/>
    <w:rsid w:val="00D74A1A"/>
    <w:rsid w:val="00D74A25"/>
    <w:rsid w:val="00D74B1E"/>
    <w:rsid w:val="00D74B5E"/>
    <w:rsid w:val="00D74BDC"/>
    <w:rsid w:val="00D74C06"/>
    <w:rsid w:val="00D74D0C"/>
    <w:rsid w:val="00D74D77"/>
    <w:rsid w:val="00D74EDC"/>
    <w:rsid w:val="00D74FA1"/>
    <w:rsid w:val="00D750DB"/>
    <w:rsid w:val="00D752A0"/>
    <w:rsid w:val="00D752EF"/>
    <w:rsid w:val="00D75421"/>
    <w:rsid w:val="00D75496"/>
    <w:rsid w:val="00D754D9"/>
    <w:rsid w:val="00D756C7"/>
    <w:rsid w:val="00D7580B"/>
    <w:rsid w:val="00D758DF"/>
    <w:rsid w:val="00D75BCC"/>
    <w:rsid w:val="00D75BFF"/>
    <w:rsid w:val="00D75CD7"/>
    <w:rsid w:val="00D75D61"/>
    <w:rsid w:val="00D7627B"/>
    <w:rsid w:val="00D7627F"/>
    <w:rsid w:val="00D762CF"/>
    <w:rsid w:val="00D762F8"/>
    <w:rsid w:val="00D76477"/>
    <w:rsid w:val="00D76548"/>
    <w:rsid w:val="00D7669B"/>
    <w:rsid w:val="00D7675C"/>
    <w:rsid w:val="00D76804"/>
    <w:rsid w:val="00D76809"/>
    <w:rsid w:val="00D76874"/>
    <w:rsid w:val="00D76D05"/>
    <w:rsid w:val="00D76D8D"/>
    <w:rsid w:val="00D76DAE"/>
    <w:rsid w:val="00D76E8E"/>
    <w:rsid w:val="00D76EED"/>
    <w:rsid w:val="00D77163"/>
    <w:rsid w:val="00D771AD"/>
    <w:rsid w:val="00D77235"/>
    <w:rsid w:val="00D7725D"/>
    <w:rsid w:val="00D77263"/>
    <w:rsid w:val="00D77267"/>
    <w:rsid w:val="00D772E9"/>
    <w:rsid w:val="00D7732A"/>
    <w:rsid w:val="00D7736E"/>
    <w:rsid w:val="00D77391"/>
    <w:rsid w:val="00D77470"/>
    <w:rsid w:val="00D77682"/>
    <w:rsid w:val="00D77775"/>
    <w:rsid w:val="00D778B8"/>
    <w:rsid w:val="00D77A54"/>
    <w:rsid w:val="00D77B6A"/>
    <w:rsid w:val="00D77C16"/>
    <w:rsid w:val="00D77E47"/>
    <w:rsid w:val="00D77E4B"/>
    <w:rsid w:val="00D77F81"/>
    <w:rsid w:val="00D8002E"/>
    <w:rsid w:val="00D80073"/>
    <w:rsid w:val="00D80093"/>
    <w:rsid w:val="00D802FB"/>
    <w:rsid w:val="00D803A2"/>
    <w:rsid w:val="00D80504"/>
    <w:rsid w:val="00D805E0"/>
    <w:rsid w:val="00D80799"/>
    <w:rsid w:val="00D807CA"/>
    <w:rsid w:val="00D807CF"/>
    <w:rsid w:val="00D80929"/>
    <w:rsid w:val="00D809C0"/>
    <w:rsid w:val="00D80AAB"/>
    <w:rsid w:val="00D80AD0"/>
    <w:rsid w:val="00D80B0B"/>
    <w:rsid w:val="00D80D7E"/>
    <w:rsid w:val="00D80DC3"/>
    <w:rsid w:val="00D80FE5"/>
    <w:rsid w:val="00D81250"/>
    <w:rsid w:val="00D814AB"/>
    <w:rsid w:val="00D814B9"/>
    <w:rsid w:val="00D814E6"/>
    <w:rsid w:val="00D8157A"/>
    <w:rsid w:val="00D8157F"/>
    <w:rsid w:val="00D8175F"/>
    <w:rsid w:val="00D81808"/>
    <w:rsid w:val="00D81BDF"/>
    <w:rsid w:val="00D81C0C"/>
    <w:rsid w:val="00D81CD2"/>
    <w:rsid w:val="00D81CEB"/>
    <w:rsid w:val="00D81DF9"/>
    <w:rsid w:val="00D81E5E"/>
    <w:rsid w:val="00D81EA3"/>
    <w:rsid w:val="00D81FAD"/>
    <w:rsid w:val="00D82180"/>
    <w:rsid w:val="00D8231F"/>
    <w:rsid w:val="00D8234B"/>
    <w:rsid w:val="00D82427"/>
    <w:rsid w:val="00D827A5"/>
    <w:rsid w:val="00D8289D"/>
    <w:rsid w:val="00D829E0"/>
    <w:rsid w:val="00D82A12"/>
    <w:rsid w:val="00D82B17"/>
    <w:rsid w:val="00D82B18"/>
    <w:rsid w:val="00D82D19"/>
    <w:rsid w:val="00D82DA5"/>
    <w:rsid w:val="00D82DE0"/>
    <w:rsid w:val="00D8302C"/>
    <w:rsid w:val="00D831BE"/>
    <w:rsid w:val="00D834C7"/>
    <w:rsid w:val="00D83546"/>
    <w:rsid w:val="00D835B1"/>
    <w:rsid w:val="00D835BB"/>
    <w:rsid w:val="00D8397A"/>
    <w:rsid w:val="00D83A23"/>
    <w:rsid w:val="00D83A3D"/>
    <w:rsid w:val="00D83A89"/>
    <w:rsid w:val="00D83ABD"/>
    <w:rsid w:val="00D83D43"/>
    <w:rsid w:val="00D83E5D"/>
    <w:rsid w:val="00D83EC6"/>
    <w:rsid w:val="00D83F22"/>
    <w:rsid w:val="00D8415C"/>
    <w:rsid w:val="00D842D6"/>
    <w:rsid w:val="00D843BD"/>
    <w:rsid w:val="00D843E9"/>
    <w:rsid w:val="00D8454F"/>
    <w:rsid w:val="00D8461D"/>
    <w:rsid w:val="00D846A7"/>
    <w:rsid w:val="00D8482C"/>
    <w:rsid w:val="00D84BA7"/>
    <w:rsid w:val="00D84BF7"/>
    <w:rsid w:val="00D84C54"/>
    <w:rsid w:val="00D850F7"/>
    <w:rsid w:val="00D85185"/>
    <w:rsid w:val="00D852BD"/>
    <w:rsid w:val="00D85376"/>
    <w:rsid w:val="00D85400"/>
    <w:rsid w:val="00D8544C"/>
    <w:rsid w:val="00D85716"/>
    <w:rsid w:val="00D85993"/>
    <w:rsid w:val="00D85A09"/>
    <w:rsid w:val="00D85BB6"/>
    <w:rsid w:val="00D85C2C"/>
    <w:rsid w:val="00D85C8D"/>
    <w:rsid w:val="00D85D7D"/>
    <w:rsid w:val="00D85E10"/>
    <w:rsid w:val="00D85F21"/>
    <w:rsid w:val="00D86005"/>
    <w:rsid w:val="00D8607B"/>
    <w:rsid w:val="00D863AC"/>
    <w:rsid w:val="00D864C9"/>
    <w:rsid w:val="00D864E4"/>
    <w:rsid w:val="00D8657D"/>
    <w:rsid w:val="00D865B0"/>
    <w:rsid w:val="00D865FA"/>
    <w:rsid w:val="00D86613"/>
    <w:rsid w:val="00D86779"/>
    <w:rsid w:val="00D867A7"/>
    <w:rsid w:val="00D868FD"/>
    <w:rsid w:val="00D86AC9"/>
    <w:rsid w:val="00D86CDA"/>
    <w:rsid w:val="00D86DFC"/>
    <w:rsid w:val="00D8707C"/>
    <w:rsid w:val="00D871CA"/>
    <w:rsid w:val="00D87272"/>
    <w:rsid w:val="00D872B3"/>
    <w:rsid w:val="00D872E7"/>
    <w:rsid w:val="00D8730F"/>
    <w:rsid w:val="00D8734D"/>
    <w:rsid w:val="00D87409"/>
    <w:rsid w:val="00D8756A"/>
    <w:rsid w:val="00D878CE"/>
    <w:rsid w:val="00D87911"/>
    <w:rsid w:val="00D87B16"/>
    <w:rsid w:val="00D87B73"/>
    <w:rsid w:val="00D87BF8"/>
    <w:rsid w:val="00D87CC5"/>
    <w:rsid w:val="00D87CF9"/>
    <w:rsid w:val="00D87E99"/>
    <w:rsid w:val="00D87EC9"/>
    <w:rsid w:val="00D90078"/>
    <w:rsid w:val="00D9013A"/>
    <w:rsid w:val="00D9041A"/>
    <w:rsid w:val="00D9046D"/>
    <w:rsid w:val="00D9049C"/>
    <w:rsid w:val="00D904A8"/>
    <w:rsid w:val="00D90684"/>
    <w:rsid w:val="00D90778"/>
    <w:rsid w:val="00D9080C"/>
    <w:rsid w:val="00D908E7"/>
    <w:rsid w:val="00D9090D"/>
    <w:rsid w:val="00D9092B"/>
    <w:rsid w:val="00D90B71"/>
    <w:rsid w:val="00D90C19"/>
    <w:rsid w:val="00D90C52"/>
    <w:rsid w:val="00D90D67"/>
    <w:rsid w:val="00D90E32"/>
    <w:rsid w:val="00D91146"/>
    <w:rsid w:val="00D912CE"/>
    <w:rsid w:val="00D91374"/>
    <w:rsid w:val="00D9138E"/>
    <w:rsid w:val="00D913D0"/>
    <w:rsid w:val="00D913E2"/>
    <w:rsid w:val="00D915BE"/>
    <w:rsid w:val="00D916D0"/>
    <w:rsid w:val="00D916D6"/>
    <w:rsid w:val="00D918C8"/>
    <w:rsid w:val="00D91991"/>
    <w:rsid w:val="00D91BC6"/>
    <w:rsid w:val="00D91DB3"/>
    <w:rsid w:val="00D91E72"/>
    <w:rsid w:val="00D91E76"/>
    <w:rsid w:val="00D91E83"/>
    <w:rsid w:val="00D91EB1"/>
    <w:rsid w:val="00D91F35"/>
    <w:rsid w:val="00D91FAB"/>
    <w:rsid w:val="00D92204"/>
    <w:rsid w:val="00D9246E"/>
    <w:rsid w:val="00D924BB"/>
    <w:rsid w:val="00D92637"/>
    <w:rsid w:val="00D92887"/>
    <w:rsid w:val="00D9289A"/>
    <w:rsid w:val="00D92987"/>
    <w:rsid w:val="00D92B66"/>
    <w:rsid w:val="00D92B6B"/>
    <w:rsid w:val="00D92CD8"/>
    <w:rsid w:val="00D92D69"/>
    <w:rsid w:val="00D92DA0"/>
    <w:rsid w:val="00D92DC8"/>
    <w:rsid w:val="00D92F27"/>
    <w:rsid w:val="00D92FFC"/>
    <w:rsid w:val="00D9312F"/>
    <w:rsid w:val="00D931E9"/>
    <w:rsid w:val="00D9327F"/>
    <w:rsid w:val="00D932DC"/>
    <w:rsid w:val="00D93499"/>
    <w:rsid w:val="00D93511"/>
    <w:rsid w:val="00D935CF"/>
    <w:rsid w:val="00D93627"/>
    <w:rsid w:val="00D9390E"/>
    <w:rsid w:val="00D93986"/>
    <w:rsid w:val="00D93AF3"/>
    <w:rsid w:val="00D93C9B"/>
    <w:rsid w:val="00D93CB7"/>
    <w:rsid w:val="00D93FDD"/>
    <w:rsid w:val="00D9415B"/>
    <w:rsid w:val="00D942A9"/>
    <w:rsid w:val="00D9431A"/>
    <w:rsid w:val="00D9450B"/>
    <w:rsid w:val="00D94595"/>
    <w:rsid w:val="00D945E6"/>
    <w:rsid w:val="00D946CF"/>
    <w:rsid w:val="00D94748"/>
    <w:rsid w:val="00D94776"/>
    <w:rsid w:val="00D94778"/>
    <w:rsid w:val="00D947C2"/>
    <w:rsid w:val="00D948FE"/>
    <w:rsid w:val="00D94A00"/>
    <w:rsid w:val="00D94A1F"/>
    <w:rsid w:val="00D94A32"/>
    <w:rsid w:val="00D94E99"/>
    <w:rsid w:val="00D94EC3"/>
    <w:rsid w:val="00D94FBD"/>
    <w:rsid w:val="00D95170"/>
    <w:rsid w:val="00D95188"/>
    <w:rsid w:val="00D95217"/>
    <w:rsid w:val="00D9524F"/>
    <w:rsid w:val="00D953F9"/>
    <w:rsid w:val="00D9547C"/>
    <w:rsid w:val="00D95738"/>
    <w:rsid w:val="00D95955"/>
    <w:rsid w:val="00D95971"/>
    <w:rsid w:val="00D95992"/>
    <w:rsid w:val="00D9599C"/>
    <w:rsid w:val="00D95B0C"/>
    <w:rsid w:val="00D95E95"/>
    <w:rsid w:val="00D95F5C"/>
    <w:rsid w:val="00D95F83"/>
    <w:rsid w:val="00D961BC"/>
    <w:rsid w:val="00D96250"/>
    <w:rsid w:val="00D96479"/>
    <w:rsid w:val="00D965E4"/>
    <w:rsid w:val="00D965E6"/>
    <w:rsid w:val="00D96625"/>
    <w:rsid w:val="00D9687F"/>
    <w:rsid w:val="00D96906"/>
    <w:rsid w:val="00D96AA3"/>
    <w:rsid w:val="00D96B0B"/>
    <w:rsid w:val="00D96B7A"/>
    <w:rsid w:val="00D96BF0"/>
    <w:rsid w:val="00D96E64"/>
    <w:rsid w:val="00D96F2C"/>
    <w:rsid w:val="00D9706F"/>
    <w:rsid w:val="00D97306"/>
    <w:rsid w:val="00D97406"/>
    <w:rsid w:val="00D9740B"/>
    <w:rsid w:val="00D97433"/>
    <w:rsid w:val="00D974A2"/>
    <w:rsid w:val="00D9750B"/>
    <w:rsid w:val="00D977ED"/>
    <w:rsid w:val="00D97A7C"/>
    <w:rsid w:val="00D97AD0"/>
    <w:rsid w:val="00D97B64"/>
    <w:rsid w:val="00D97BE3"/>
    <w:rsid w:val="00D97BF1"/>
    <w:rsid w:val="00D97CE5"/>
    <w:rsid w:val="00D97D4A"/>
    <w:rsid w:val="00D97DED"/>
    <w:rsid w:val="00D97EA0"/>
    <w:rsid w:val="00D97FBF"/>
    <w:rsid w:val="00D97FC0"/>
    <w:rsid w:val="00DA0080"/>
    <w:rsid w:val="00DA00A2"/>
    <w:rsid w:val="00DA013D"/>
    <w:rsid w:val="00DA02E5"/>
    <w:rsid w:val="00DA02F2"/>
    <w:rsid w:val="00DA0303"/>
    <w:rsid w:val="00DA03A4"/>
    <w:rsid w:val="00DA047F"/>
    <w:rsid w:val="00DA0542"/>
    <w:rsid w:val="00DA05B7"/>
    <w:rsid w:val="00DA0859"/>
    <w:rsid w:val="00DA0A81"/>
    <w:rsid w:val="00DA0A88"/>
    <w:rsid w:val="00DA0B8B"/>
    <w:rsid w:val="00DA0BDE"/>
    <w:rsid w:val="00DA0E56"/>
    <w:rsid w:val="00DA0F99"/>
    <w:rsid w:val="00DA0F9B"/>
    <w:rsid w:val="00DA105D"/>
    <w:rsid w:val="00DA11BD"/>
    <w:rsid w:val="00DA13E7"/>
    <w:rsid w:val="00DA150A"/>
    <w:rsid w:val="00DA1540"/>
    <w:rsid w:val="00DA18A0"/>
    <w:rsid w:val="00DA1BE6"/>
    <w:rsid w:val="00DA1BEB"/>
    <w:rsid w:val="00DA1D26"/>
    <w:rsid w:val="00DA1F45"/>
    <w:rsid w:val="00DA20B3"/>
    <w:rsid w:val="00DA2211"/>
    <w:rsid w:val="00DA23BE"/>
    <w:rsid w:val="00DA26F3"/>
    <w:rsid w:val="00DA2715"/>
    <w:rsid w:val="00DA2732"/>
    <w:rsid w:val="00DA27A9"/>
    <w:rsid w:val="00DA27CC"/>
    <w:rsid w:val="00DA2B9C"/>
    <w:rsid w:val="00DA2C00"/>
    <w:rsid w:val="00DA2C9A"/>
    <w:rsid w:val="00DA3079"/>
    <w:rsid w:val="00DA3090"/>
    <w:rsid w:val="00DA31BE"/>
    <w:rsid w:val="00DA330D"/>
    <w:rsid w:val="00DA3371"/>
    <w:rsid w:val="00DA3387"/>
    <w:rsid w:val="00DA348F"/>
    <w:rsid w:val="00DA3554"/>
    <w:rsid w:val="00DA3883"/>
    <w:rsid w:val="00DA3902"/>
    <w:rsid w:val="00DA3ABE"/>
    <w:rsid w:val="00DA3B5B"/>
    <w:rsid w:val="00DA3BEF"/>
    <w:rsid w:val="00DA3C6F"/>
    <w:rsid w:val="00DA3E1F"/>
    <w:rsid w:val="00DA3F4F"/>
    <w:rsid w:val="00DA408E"/>
    <w:rsid w:val="00DA4154"/>
    <w:rsid w:val="00DA429E"/>
    <w:rsid w:val="00DA42B2"/>
    <w:rsid w:val="00DA45DE"/>
    <w:rsid w:val="00DA4623"/>
    <w:rsid w:val="00DA4752"/>
    <w:rsid w:val="00DA48A6"/>
    <w:rsid w:val="00DA4BF0"/>
    <w:rsid w:val="00DA4CDE"/>
    <w:rsid w:val="00DA4DA8"/>
    <w:rsid w:val="00DA4F5E"/>
    <w:rsid w:val="00DA4F78"/>
    <w:rsid w:val="00DA4FB7"/>
    <w:rsid w:val="00DA5171"/>
    <w:rsid w:val="00DA5229"/>
    <w:rsid w:val="00DA5296"/>
    <w:rsid w:val="00DA53D7"/>
    <w:rsid w:val="00DA53D9"/>
    <w:rsid w:val="00DA553E"/>
    <w:rsid w:val="00DA56AD"/>
    <w:rsid w:val="00DA56FB"/>
    <w:rsid w:val="00DA570C"/>
    <w:rsid w:val="00DA5753"/>
    <w:rsid w:val="00DA579C"/>
    <w:rsid w:val="00DA57D2"/>
    <w:rsid w:val="00DA59E9"/>
    <w:rsid w:val="00DA5A9B"/>
    <w:rsid w:val="00DA5DDB"/>
    <w:rsid w:val="00DA5E16"/>
    <w:rsid w:val="00DA5FD9"/>
    <w:rsid w:val="00DA6079"/>
    <w:rsid w:val="00DA60A7"/>
    <w:rsid w:val="00DA6118"/>
    <w:rsid w:val="00DA61A4"/>
    <w:rsid w:val="00DA61E6"/>
    <w:rsid w:val="00DA6398"/>
    <w:rsid w:val="00DA6434"/>
    <w:rsid w:val="00DA64C4"/>
    <w:rsid w:val="00DA64E6"/>
    <w:rsid w:val="00DA656D"/>
    <w:rsid w:val="00DA67DE"/>
    <w:rsid w:val="00DA6885"/>
    <w:rsid w:val="00DA6A60"/>
    <w:rsid w:val="00DA6B0F"/>
    <w:rsid w:val="00DA6D4D"/>
    <w:rsid w:val="00DA6E82"/>
    <w:rsid w:val="00DA701D"/>
    <w:rsid w:val="00DA7031"/>
    <w:rsid w:val="00DA722E"/>
    <w:rsid w:val="00DA73A4"/>
    <w:rsid w:val="00DA7458"/>
    <w:rsid w:val="00DA753C"/>
    <w:rsid w:val="00DA757E"/>
    <w:rsid w:val="00DA76AB"/>
    <w:rsid w:val="00DA7780"/>
    <w:rsid w:val="00DA7C07"/>
    <w:rsid w:val="00DA7CA1"/>
    <w:rsid w:val="00DA7D35"/>
    <w:rsid w:val="00DA7E88"/>
    <w:rsid w:val="00DB0082"/>
    <w:rsid w:val="00DB01D3"/>
    <w:rsid w:val="00DB01F5"/>
    <w:rsid w:val="00DB0206"/>
    <w:rsid w:val="00DB0431"/>
    <w:rsid w:val="00DB0580"/>
    <w:rsid w:val="00DB0624"/>
    <w:rsid w:val="00DB068F"/>
    <w:rsid w:val="00DB07FD"/>
    <w:rsid w:val="00DB0823"/>
    <w:rsid w:val="00DB0861"/>
    <w:rsid w:val="00DB0A94"/>
    <w:rsid w:val="00DB0BB0"/>
    <w:rsid w:val="00DB0BB9"/>
    <w:rsid w:val="00DB0BD6"/>
    <w:rsid w:val="00DB0D8E"/>
    <w:rsid w:val="00DB0DBF"/>
    <w:rsid w:val="00DB0FF6"/>
    <w:rsid w:val="00DB1146"/>
    <w:rsid w:val="00DB1339"/>
    <w:rsid w:val="00DB1405"/>
    <w:rsid w:val="00DB14C0"/>
    <w:rsid w:val="00DB15A2"/>
    <w:rsid w:val="00DB1C1C"/>
    <w:rsid w:val="00DB1CE5"/>
    <w:rsid w:val="00DB1DB5"/>
    <w:rsid w:val="00DB1EA8"/>
    <w:rsid w:val="00DB1FA1"/>
    <w:rsid w:val="00DB2227"/>
    <w:rsid w:val="00DB2260"/>
    <w:rsid w:val="00DB2346"/>
    <w:rsid w:val="00DB239D"/>
    <w:rsid w:val="00DB246D"/>
    <w:rsid w:val="00DB2555"/>
    <w:rsid w:val="00DB25A3"/>
    <w:rsid w:val="00DB25B9"/>
    <w:rsid w:val="00DB2616"/>
    <w:rsid w:val="00DB26E7"/>
    <w:rsid w:val="00DB2878"/>
    <w:rsid w:val="00DB28CD"/>
    <w:rsid w:val="00DB29BD"/>
    <w:rsid w:val="00DB2A00"/>
    <w:rsid w:val="00DB2AAE"/>
    <w:rsid w:val="00DB2AD3"/>
    <w:rsid w:val="00DB2BA1"/>
    <w:rsid w:val="00DB2BD2"/>
    <w:rsid w:val="00DB2C9C"/>
    <w:rsid w:val="00DB2D26"/>
    <w:rsid w:val="00DB2E9F"/>
    <w:rsid w:val="00DB2F7F"/>
    <w:rsid w:val="00DB321F"/>
    <w:rsid w:val="00DB3283"/>
    <w:rsid w:val="00DB346B"/>
    <w:rsid w:val="00DB347B"/>
    <w:rsid w:val="00DB3564"/>
    <w:rsid w:val="00DB35CA"/>
    <w:rsid w:val="00DB3777"/>
    <w:rsid w:val="00DB3804"/>
    <w:rsid w:val="00DB380E"/>
    <w:rsid w:val="00DB38A6"/>
    <w:rsid w:val="00DB3A30"/>
    <w:rsid w:val="00DB3ADF"/>
    <w:rsid w:val="00DB3AFA"/>
    <w:rsid w:val="00DB3B4A"/>
    <w:rsid w:val="00DB3BE0"/>
    <w:rsid w:val="00DB4018"/>
    <w:rsid w:val="00DB40AF"/>
    <w:rsid w:val="00DB40C2"/>
    <w:rsid w:val="00DB41F9"/>
    <w:rsid w:val="00DB42C3"/>
    <w:rsid w:val="00DB45E0"/>
    <w:rsid w:val="00DB46C0"/>
    <w:rsid w:val="00DB46C3"/>
    <w:rsid w:val="00DB46EE"/>
    <w:rsid w:val="00DB498B"/>
    <w:rsid w:val="00DB49E4"/>
    <w:rsid w:val="00DB4A86"/>
    <w:rsid w:val="00DB4B57"/>
    <w:rsid w:val="00DB4B77"/>
    <w:rsid w:val="00DB4BB4"/>
    <w:rsid w:val="00DB4C5A"/>
    <w:rsid w:val="00DB4CB9"/>
    <w:rsid w:val="00DB4E54"/>
    <w:rsid w:val="00DB4E96"/>
    <w:rsid w:val="00DB5022"/>
    <w:rsid w:val="00DB50AE"/>
    <w:rsid w:val="00DB5313"/>
    <w:rsid w:val="00DB5511"/>
    <w:rsid w:val="00DB559B"/>
    <w:rsid w:val="00DB5662"/>
    <w:rsid w:val="00DB5696"/>
    <w:rsid w:val="00DB56E7"/>
    <w:rsid w:val="00DB5758"/>
    <w:rsid w:val="00DB5791"/>
    <w:rsid w:val="00DB5A94"/>
    <w:rsid w:val="00DB5BAC"/>
    <w:rsid w:val="00DB5CED"/>
    <w:rsid w:val="00DB5EB7"/>
    <w:rsid w:val="00DB5ED2"/>
    <w:rsid w:val="00DB5F39"/>
    <w:rsid w:val="00DB5F3F"/>
    <w:rsid w:val="00DB613E"/>
    <w:rsid w:val="00DB6399"/>
    <w:rsid w:val="00DB654B"/>
    <w:rsid w:val="00DB655E"/>
    <w:rsid w:val="00DB6589"/>
    <w:rsid w:val="00DB6642"/>
    <w:rsid w:val="00DB671E"/>
    <w:rsid w:val="00DB6805"/>
    <w:rsid w:val="00DB6868"/>
    <w:rsid w:val="00DB693D"/>
    <w:rsid w:val="00DB69CC"/>
    <w:rsid w:val="00DB6A5A"/>
    <w:rsid w:val="00DB6ABA"/>
    <w:rsid w:val="00DB6AD1"/>
    <w:rsid w:val="00DB6AF2"/>
    <w:rsid w:val="00DB6BA1"/>
    <w:rsid w:val="00DB6BC5"/>
    <w:rsid w:val="00DB6D99"/>
    <w:rsid w:val="00DB6E3A"/>
    <w:rsid w:val="00DB6E4E"/>
    <w:rsid w:val="00DB6EAB"/>
    <w:rsid w:val="00DB6F96"/>
    <w:rsid w:val="00DB709B"/>
    <w:rsid w:val="00DB70AC"/>
    <w:rsid w:val="00DB7146"/>
    <w:rsid w:val="00DB7235"/>
    <w:rsid w:val="00DB7291"/>
    <w:rsid w:val="00DB76C7"/>
    <w:rsid w:val="00DB7922"/>
    <w:rsid w:val="00DB7944"/>
    <w:rsid w:val="00DB79FC"/>
    <w:rsid w:val="00DB7BD8"/>
    <w:rsid w:val="00DB7BE2"/>
    <w:rsid w:val="00DB7C46"/>
    <w:rsid w:val="00DB7C5C"/>
    <w:rsid w:val="00DB7CA9"/>
    <w:rsid w:val="00DB7CF8"/>
    <w:rsid w:val="00DB7DAE"/>
    <w:rsid w:val="00DB7F5B"/>
    <w:rsid w:val="00DC0115"/>
    <w:rsid w:val="00DC01A0"/>
    <w:rsid w:val="00DC0242"/>
    <w:rsid w:val="00DC02DC"/>
    <w:rsid w:val="00DC02E8"/>
    <w:rsid w:val="00DC0310"/>
    <w:rsid w:val="00DC0420"/>
    <w:rsid w:val="00DC052F"/>
    <w:rsid w:val="00DC0563"/>
    <w:rsid w:val="00DC0569"/>
    <w:rsid w:val="00DC05F1"/>
    <w:rsid w:val="00DC06ED"/>
    <w:rsid w:val="00DC0944"/>
    <w:rsid w:val="00DC0964"/>
    <w:rsid w:val="00DC0A13"/>
    <w:rsid w:val="00DC0AF9"/>
    <w:rsid w:val="00DC0BD0"/>
    <w:rsid w:val="00DC0DB7"/>
    <w:rsid w:val="00DC0F06"/>
    <w:rsid w:val="00DC113A"/>
    <w:rsid w:val="00DC130D"/>
    <w:rsid w:val="00DC13EC"/>
    <w:rsid w:val="00DC14F6"/>
    <w:rsid w:val="00DC1513"/>
    <w:rsid w:val="00DC1716"/>
    <w:rsid w:val="00DC1797"/>
    <w:rsid w:val="00DC19C0"/>
    <w:rsid w:val="00DC19DA"/>
    <w:rsid w:val="00DC1A6D"/>
    <w:rsid w:val="00DC200D"/>
    <w:rsid w:val="00DC228F"/>
    <w:rsid w:val="00DC230A"/>
    <w:rsid w:val="00DC24AE"/>
    <w:rsid w:val="00DC2516"/>
    <w:rsid w:val="00DC25BD"/>
    <w:rsid w:val="00DC2747"/>
    <w:rsid w:val="00DC27D5"/>
    <w:rsid w:val="00DC29B5"/>
    <w:rsid w:val="00DC2B61"/>
    <w:rsid w:val="00DC2D0D"/>
    <w:rsid w:val="00DC2D27"/>
    <w:rsid w:val="00DC2D7A"/>
    <w:rsid w:val="00DC2D8F"/>
    <w:rsid w:val="00DC2FC9"/>
    <w:rsid w:val="00DC30D3"/>
    <w:rsid w:val="00DC3145"/>
    <w:rsid w:val="00DC32C4"/>
    <w:rsid w:val="00DC3530"/>
    <w:rsid w:val="00DC35A4"/>
    <w:rsid w:val="00DC362E"/>
    <w:rsid w:val="00DC3712"/>
    <w:rsid w:val="00DC3BED"/>
    <w:rsid w:val="00DC3EAA"/>
    <w:rsid w:val="00DC3F73"/>
    <w:rsid w:val="00DC3FDE"/>
    <w:rsid w:val="00DC425F"/>
    <w:rsid w:val="00DC4276"/>
    <w:rsid w:val="00DC43A2"/>
    <w:rsid w:val="00DC45D8"/>
    <w:rsid w:val="00DC4690"/>
    <w:rsid w:val="00DC493B"/>
    <w:rsid w:val="00DC49C9"/>
    <w:rsid w:val="00DC4A26"/>
    <w:rsid w:val="00DC4AAB"/>
    <w:rsid w:val="00DC4BC1"/>
    <w:rsid w:val="00DC4C02"/>
    <w:rsid w:val="00DC4CAA"/>
    <w:rsid w:val="00DC4F8B"/>
    <w:rsid w:val="00DC4FA4"/>
    <w:rsid w:val="00DC50ED"/>
    <w:rsid w:val="00DC51BF"/>
    <w:rsid w:val="00DC51ED"/>
    <w:rsid w:val="00DC51F5"/>
    <w:rsid w:val="00DC54DA"/>
    <w:rsid w:val="00DC56F0"/>
    <w:rsid w:val="00DC5878"/>
    <w:rsid w:val="00DC5970"/>
    <w:rsid w:val="00DC59B4"/>
    <w:rsid w:val="00DC59DC"/>
    <w:rsid w:val="00DC6337"/>
    <w:rsid w:val="00DC639D"/>
    <w:rsid w:val="00DC64DC"/>
    <w:rsid w:val="00DC6632"/>
    <w:rsid w:val="00DC66F8"/>
    <w:rsid w:val="00DC6852"/>
    <w:rsid w:val="00DC6960"/>
    <w:rsid w:val="00DC698E"/>
    <w:rsid w:val="00DC6A6D"/>
    <w:rsid w:val="00DC6BF6"/>
    <w:rsid w:val="00DC6CD7"/>
    <w:rsid w:val="00DC6F1B"/>
    <w:rsid w:val="00DC72AF"/>
    <w:rsid w:val="00DC72E1"/>
    <w:rsid w:val="00DC746B"/>
    <w:rsid w:val="00DC7479"/>
    <w:rsid w:val="00DC75A8"/>
    <w:rsid w:val="00DC75AC"/>
    <w:rsid w:val="00DC76DE"/>
    <w:rsid w:val="00DC77E1"/>
    <w:rsid w:val="00DC77FF"/>
    <w:rsid w:val="00DC78C4"/>
    <w:rsid w:val="00DC79BA"/>
    <w:rsid w:val="00DC79E3"/>
    <w:rsid w:val="00DC7CFB"/>
    <w:rsid w:val="00DC7D89"/>
    <w:rsid w:val="00DC7DF6"/>
    <w:rsid w:val="00DC7E31"/>
    <w:rsid w:val="00DC7F38"/>
    <w:rsid w:val="00DC7F98"/>
    <w:rsid w:val="00DD00F4"/>
    <w:rsid w:val="00DD0115"/>
    <w:rsid w:val="00DD021E"/>
    <w:rsid w:val="00DD03FC"/>
    <w:rsid w:val="00DD0484"/>
    <w:rsid w:val="00DD048B"/>
    <w:rsid w:val="00DD05D2"/>
    <w:rsid w:val="00DD0735"/>
    <w:rsid w:val="00DD074C"/>
    <w:rsid w:val="00DD0771"/>
    <w:rsid w:val="00DD07D7"/>
    <w:rsid w:val="00DD0818"/>
    <w:rsid w:val="00DD0887"/>
    <w:rsid w:val="00DD08F4"/>
    <w:rsid w:val="00DD08FD"/>
    <w:rsid w:val="00DD09BF"/>
    <w:rsid w:val="00DD09D3"/>
    <w:rsid w:val="00DD0AED"/>
    <w:rsid w:val="00DD0BF4"/>
    <w:rsid w:val="00DD0C28"/>
    <w:rsid w:val="00DD0CFF"/>
    <w:rsid w:val="00DD0DC6"/>
    <w:rsid w:val="00DD0DE4"/>
    <w:rsid w:val="00DD0DFE"/>
    <w:rsid w:val="00DD0E25"/>
    <w:rsid w:val="00DD0E76"/>
    <w:rsid w:val="00DD137A"/>
    <w:rsid w:val="00DD145C"/>
    <w:rsid w:val="00DD14DC"/>
    <w:rsid w:val="00DD14DD"/>
    <w:rsid w:val="00DD173C"/>
    <w:rsid w:val="00DD17AF"/>
    <w:rsid w:val="00DD1848"/>
    <w:rsid w:val="00DD1AA4"/>
    <w:rsid w:val="00DD1AA5"/>
    <w:rsid w:val="00DD1ADF"/>
    <w:rsid w:val="00DD1E4B"/>
    <w:rsid w:val="00DD1F49"/>
    <w:rsid w:val="00DD1FB3"/>
    <w:rsid w:val="00DD20A3"/>
    <w:rsid w:val="00DD229D"/>
    <w:rsid w:val="00DD2669"/>
    <w:rsid w:val="00DD26E2"/>
    <w:rsid w:val="00DD2883"/>
    <w:rsid w:val="00DD28D4"/>
    <w:rsid w:val="00DD28F6"/>
    <w:rsid w:val="00DD291C"/>
    <w:rsid w:val="00DD294D"/>
    <w:rsid w:val="00DD2A0F"/>
    <w:rsid w:val="00DD2A73"/>
    <w:rsid w:val="00DD2A82"/>
    <w:rsid w:val="00DD2C59"/>
    <w:rsid w:val="00DD2C9A"/>
    <w:rsid w:val="00DD2D3A"/>
    <w:rsid w:val="00DD2E3E"/>
    <w:rsid w:val="00DD2F1A"/>
    <w:rsid w:val="00DD2F77"/>
    <w:rsid w:val="00DD3114"/>
    <w:rsid w:val="00DD31F4"/>
    <w:rsid w:val="00DD34FA"/>
    <w:rsid w:val="00DD36ED"/>
    <w:rsid w:val="00DD3783"/>
    <w:rsid w:val="00DD3822"/>
    <w:rsid w:val="00DD3AEE"/>
    <w:rsid w:val="00DD3BC3"/>
    <w:rsid w:val="00DD3D8B"/>
    <w:rsid w:val="00DD3F2F"/>
    <w:rsid w:val="00DD3F45"/>
    <w:rsid w:val="00DD42A7"/>
    <w:rsid w:val="00DD42EF"/>
    <w:rsid w:val="00DD42FD"/>
    <w:rsid w:val="00DD44EF"/>
    <w:rsid w:val="00DD45A8"/>
    <w:rsid w:val="00DD46AA"/>
    <w:rsid w:val="00DD4828"/>
    <w:rsid w:val="00DD4851"/>
    <w:rsid w:val="00DD4872"/>
    <w:rsid w:val="00DD4B64"/>
    <w:rsid w:val="00DD4B99"/>
    <w:rsid w:val="00DD4BBE"/>
    <w:rsid w:val="00DD50CC"/>
    <w:rsid w:val="00DD5294"/>
    <w:rsid w:val="00DD52B9"/>
    <w:rsid w:val="00DD5388"/>
    <w:rsid w:val="00DD54F1"/>
    <w:rsid w:val="00DD5584"/>
    <w:rsid w:val="00DD55ED"/>
    <w:rsid w:val="00DD55F0"/>
    <w:rsid w:val="00DD566F"/>
    <w:rsid w:val="00DD5693"/>
    <w:rsid w:val="00DD5745"/>
    <w:rsid w:val="00DD577D"/>
    <w:rsid w:val="00DD58FE"/>
    <w:rsid w:val="00DD5AC3"/>
    <w:rsid w:val="00DD5C70"/>
    <w:rsid w:val="00DD5D48"/>
    <w:rsid w:val="00DD5E0D"/>
    <w:rsid w:val="00DD5E30"/>
    <w:rsid w:val="00DD5F24"/>
    <w:rsid w:val="00DD5F89"/>
    <w:rsid w:val="00DD60C6"/>
    <w:rsid w:val="00DD6220"/>
    <w:rsid w:val="00DD6242"/>
    <w:rsid w:val="00DD6268"/>
    <w:rsid w:val="00DD6493"/>
    <w:rsid w:val="00DD64DD"/>
    <w:rsid w:val="00DD654E"/>
    <w:rsid w:val="00DD65D9"/>
    <w:rsid w:val="00DD6633"/>
    <w:rsid w:val="00DD6B03"/>
    <w:rsid w:val="00DD6B3E"/>
    <w:rsid w:val="00DD6BE3"/>
    <w:rsid w:val="00DD6CBC"/>
    <w:rsid w:val="00DD6D47"/>
    <w:rsid w:val="00DD6E35"/>
    <w:rsid w:val="00DD6E48"/>
    <w:rsid w:val="00DD6F7B"/>
    <w:rsid w:val="00DD7041"/>
    <w:rsid w:val="00DD710D"/>
    <w:rsid w:val="00DD7140"/>
    <w:rsid w:val="00DD727C"/>
    <w:rsid w:val="00DD727D"/>
    <w:rsid w:val="00DD7385"/>
    <w:rsid w:val="00DD7500"/>
    <w:rsid w:val="00DD7518"/>
    <w:rsid w:val="00DD7588"/>
    <w:rsid w:val="00DD75AA"/>
    <w:rsid w:val="00DD75E6"/>
    <w:rsid w:val="00DD76F6"/>
    <w:rsid w:val="00DD7788"/>
    <w:rsid w:val="00DD77B7"/>
    <w:rsid w:val="00DD77DF"/>
    <w:rsid w:val="00DD782D"/>
    <w:rsid w:val="00DD78C0"/>
    <w:rsid w:val="00DD7996"/>
    <w:rsid w:val="00DD79B8"/>
    <w:rsid w:val="00DD7D80"/>
    <w:rsid w:val="00DD7F0D"/>
    <w:rsid w:val="00DE0092"/>
    <w:rsid w:val="00DE010E"/>
    <w:rsid w:val="00DE01CE"/>
    <w:rsid w:val="00DE0262"/>
    <w:rsid w:val="00DE0350"/>
    <w:rsid w:val="00DE03AB"/>
    <w:rsid w:val="00DE0628"/>
    <w:rsid w:val="00DE075C"/>
    <w:rsid w:val="00DE0899"/>
    <w:rsid w:val="00DE0E3A"/>
    <w:rsid w:val="00DE0F1C"/>
    <w:rsid w:val="00DE0FC1"/>
    <w:rsid w:val="00DE1021"/>
    <w:rsid w:val="00DE1035"/>
    <w:rsid w:val="00DE10F6"/>
    <w:rsid w:val="00DE1263"/>
    <w:rsid w:val="00DE1845"/>
    <w:rsid w:val="00DE18B2"/>
    <w:rsid w:val="00DE1988"/>
    <w:rsid w:val="00DE1A0C"/>
    <w:rsid w:val="00DE1ADE"/>
    <w:rsid w:val="00DE1F03"/>
    <w:rsid w:val="00DE209C"/>
    <w:rsid w:val="00DE23EA"/>
    <w:rsid w:val="00DE24AD"/>
    <w:rsid w:val="00DE24CF"/>
    <w:rsid w:val="00DE2517"/>
    <w:rsid w:val="00DE25BE"/>
    <w:rsid w:val="00DE25D2"/>
    <w:rsid w:val="00DE2A3A"/>
    <w:rsid w:val="00DE2AF2"/>
    <w:rsid w:val="00DE2B0D"/>
    <w:rsid w:val="00DE2B72"/>
    <w:rsid w:val="00DE2BB9"/>
    <w:rsid w:val="00DE2BFF"/>
    <w:rsid w:val="00DE2D9D"/>
    <w:rsid w:val="00DE2DF4"/>
    <w:rsid w:val="00DE2EAE"/>
    <w:rsid w:val="00DE2F4D"/>
    <w:rsid w:val="00DE3065"/>
    <w:rsid w:val="00DE3292"/>
    <w:rsid w:val="00DE33E5"/>
    <w:rsid w:val="00DE34BB"/>
    <w:rsid w:val="00DE34D0"/>
    <w:rsid w:val="00DE3893"/>
    <w:rsid w:val="00DE3BAF"/>
    <w:rsid w:val="00DE3C0C"/>
    <w:rsid w:val="00DE3F54"/>
    <w:rsid w:val="00DE41B0"/>
    <w:rsid w:val="00DE4578"/>
    <w:rsid w:val="00DE4589"/>
    <w:rsid w:val="00DE460D"/>
    <w:rsid w:val="00DE46C9"/>
    <w:rsid w:val="00DE470D"/>
    <w:rsid w:val="00DE4765"/>
    <w:rsid w:val="00DE478F"/>
    <w:rsid w:val="00DE47F0"/>
    <w:rsid w:val="00DE4861"/>
    <w:rsid w:val="00DE4993"/>
    <w:rsid w:val="00DE4BB2"/>
    <w:rsid w:val="00DE4C93"/>
    <w:rsid w:val="00DE4E15"/>
    <w:rsid w:val="00DE4F81"/>
    <w:rsid w:val="00DE504D"/>
    <w:rsid w:val="00DE5248"/>
    <w:rsid w:val="00DE52EE"/>
    <w:rsid w:val="00DE57DE"/>
    <w:rsid w:val="00DE5841"/>
    <w:rsid w:val="00DE595D"/>
    <w:rsid w:val="00DE59FA"/>
    <w:rsid w:val="00DE5A11"/>
    <w:rsid w:val="00DE5C87"/>
    <w:rsid w:val="00DE5DED"/>
    <w:rsid w:val="00DE5EF9"/>
    <w:rsid w:val="00DE5F00"/>
    <w:rsid w:val="00DE605F"/>
    <w:rsid w:val="00DE62C2"/>
    <w:rsid w:val="00DE6576"/>
    <w:rsid w:val="00DE68B3"/>
    <w:rsid w:val="00DE6979"/>
    <w:rsid w:val="00DE6997"/>
    <w:rsid w:val="00DE6AB0"/>
    <w:rsid w:val="00DE6B99"/>
    <w:rsid w:val="00DE7091"/>
    <w:rsid w:val="00DE71D0"/>
    <w:rsid w:val="00DE7421"/>
    <w:rsid w:val="00DE7426"/>
    <w:rsid w:val="00DE7454"/>
    <w:rsid w:val="00DE746A"/>
    <w:rsid w:val="00DE7577"/>
    <w:rsid w:val="00DE7697"/>
    <w:rsid w:val="00DE7711"/>
    <w:rsid w:val="00DE7A13"/>
    <w:rsid w:val="00DE7C27"/>
    <w:rsid w:val="00DE7C6C"/>
    <w:rsid w:val="00DE7D02"/>
    <w:rsid w:val="00DE7D8E"/>
    <w:rsid w:val="00DE7EC3"/>
    <w:rsid w:val="00DEC8D2"/>
    <w:rsid w:val="00DF0086"/>
    <w:rsid w:val="00DF00CF"/>
    <w:rsid w:val="00DF01AC"/>
    <w:rsid w:val="00DF038A"/>
    <w:rsid w:val="00DF044D"/>
    <w:rsid w:val="00DF05E2"/>
    <w:rsid w:val="00DF068B"/>
    <w:rsid w:val="00DF07E0"/>
    <w:rsid w:val="00DF08E3"/>
    <w:rsid w:val="00DF0A81"/>
    <w:rsid w:val="00DF0B18"/>
    <w:rsid w:val="00DF0BAC"/>
    <w:rsid w:val="00DF0DC5"/>
    <w:rsid w:val="00DF0ED7"/>
    <w:rsid w:val="00DF0F6A"/>
    <w:rsid w:val="00DF0FDD"/>
    <w:rsid w:val="00DF108E"/>
    <w:rsid w:val="00DF11CD"/>
    <w:rsid w:val="00DF1320"/>
    <w:rsid w:val="00DF135A"/>
    <w:rsid w:val="00DF13A8"/>
    <w:rsid w:val="00DF14E3"/>
    <w:rsid w:val="00DF1549"/>
    <w:rsid w:val="00DF181E"/>
    <w:rsid w:val="00DF1AE1"/>
    <w:rsid w:val="00DF1AEA"/>
    <w:rsid w:val="00DF1DB5"/>
    <w:rsid w:val="00DF1DC8"/>
    <w:rsid w:val="00DF1E6C"/>
    <w:rsid w:val="00DF1ECA"/>
    <w:rsid w:val="00DF2032"/>
    <w:rsid w:val="00DF21C4"/>
    <w:rsid w:val="00DF2347"/>
    <w:rsid w:val="00DF2427"/>
    <w:rsid w:val="00DF275C"/>
    <w:rsid w:val="00DF280A"/>
    <w:rsid w:val="00DF28E3"/>
    <w:rsid w:val="00DF2AE3"/>
    <w:rsid w:val="00DF2B38"/>
    <w:rsid w:val="00DF2B87"/>
    <w:rsid w:val="00DF3044"/>
    <w:rsid w:val="00DF342F"/>
    <w:rsid w:val="00DF34FD"/>
    <w:rsid w:val="00DF3619"/>
    <w:rsid w:val="00DF38C1"/>
    <w:rsid w:val="00DF38F9"/>
    <w:rsid w:val="00DF38FE"/>
    <w:rsid w:val="00DF3943"/>
    <w:rsid w:val="00DF3960"/>
    <w:rsid w:val="00DF398A"/>
    <w:rsid w:val="00DF3A72"/>
    <w:rsid w:val="00DF3B59"/>
    <w:rsid w:val="00DF3BCC"/>
    <w:rsid w:val="00DF3FF0"/>
    <w:rsid w:val="00DF4073"/>
    <w:rsid w:val="00DF4198"/>
    <w:rsid w:val="00DF4307"/>
    <w:rsid w:val="00DF446B"/>
    <w:rsid w:val="00DF452D"/>
    <w:rsid w:val="00DF4594"/>
    <w:rsid w:val="00DF469D"/>
    <w:rsid w:val="00DF46E2"/>
    <w:rsid w:val="00DF482E"/>
    <w:rsid w:val="00DF4932"/>
    <w:rsid w:val="00DF4968"/>
    <w:rsid w:val="00DF4A1B"/>
    <w:rsid w:val="00DF4AFD"/>
    <w:rsid w:val="00DF4B92"/>
    <w:rsid w:val="00DF4D15"/>
    <w:rsid w:val="00DF4EFE"/>
    <w:rsid w:val="00DF4F4B"/>
    <w:rsid w:val="00DF4FBA"/>
    <w:rsid w:val="00DF52AD"/>
    <w:rsid w:val="00DF5490"/>
    <w:rsid w:val="00DF54B3"/>
    <w:rsid w:val="00DF54B7"/>
    <w:rsid w:val="00DF54E6"/>
    <w:rsid w:val="00DF5541"/>
    <w:rsid w:val="00DF5647"/>
    <w:rsid w:val="00DF56BD"/>
    <w:rsid w:val="00DF5742"/>
    <w:rsid w:val="00DF58C1"/>
    <w:rsid w:val="00DF5D79"/>
    <w:rsid w:val="00DF5DA6"/>
    <w:rsid w:val="00DF5DDE"/>
    <w:rsid w:val="00DF5DE6"/>
    <w:rsid w:val="00DF5E47"/>
    <w:rsid w:val="00DF5EEE"/>
    <w:rsid w:val="00DF6001"/>
    <w:rsid w:val="00DF6107"/>
    <w:rsid w:val="00DF6142"/>
    <w:rsid w:val="00DF61D7"/>
    <w:rsid w:val="00DF6234"/>
    <w:rsid w:val="00DF634A"/>
    <w:rsid w:val="00DF63DF"/>
    <w:rsid w:val="00DF645D"/>
    <w:rsid w:val="00DF6517"/>
    <w:rsid w:val="00DF6556"/>
    <w:rsid w:val="00DF6761"/>
    <w:rsid w:val="00DF68CF"/>
    <w:rsid w:val="00DF6B22"/>
    <w:rsid w:val="00DF6F14"/>
    <w:rsid w:val="00DF6F2C"/>
    <w:rsid w:val="00DF6FCE"/>
    <w:rsid w:val="00DF715E"/>
    <w:rsid w:val="00DF7185"/>
    <w:rsid w:val="00DF7476"/>
    <w:rsid w:val="00DF763D"/>
    <w:rsid w:val="00DF7A4A"/>
    <w:rsid w:val="00DF7C31"/>
    <w:rsid w:val="00DF7D22"/>
    <w:rsid w:val="00DF7F8B"/>
    <w:rsid w:val="00E0011B"/>
    <w:rsid w:val="00E00307"/>
    <w:rsid w:val="00E00456"/>
    <w:rsid w:val="00E00490"/>
    <w:rsid w:val="00E005C5"/>
    <w:rsid w:val="00E00758"/>
    <w:rsid w:val="00E007F4"/>
    <w:rsid w:val="00E008F0"/>
    <w:rsid w:val="00E009FF"/>
    <w:rsid w:val="00E00A42"/>
    <w:rsid w:val="00E00BC4"/>
    <w:rsid w:val="00E00E1C"/>
    <w:rsid w:val="00E00E3B"/>
    <w:rsid w:val="00E00EB2"/>
    <w:rsid w:val="00E00F3E"/>
    <w:rsid w:val="00E00F4C"/>
    <w:rsid w:val="00E01104"/>
    <w:rsid w:val="00E0118F"/>
    <w:rsid w:val="00E0154F"/>
    <w:rsid w:val="00E015E5"/>
    <w:rsid w:val="00E01873"/>
    <w:rsid w:val="00E018D8"/>
    <w:rsid w:val="00E01A37"/>
    <w:rsid w:val="00E01A6A"/>
    <w:rsid w:val="00E01B9F"/>
    <w:rsid w:val="00E01D5D"/>
    <w:rsid w:val="00E01E6C"/>
    <w:rsid w:val="00E01FC9"/>
    <w:rsid w:val="00E02168"/>
    <w:rsid w:val="00E02203"/>
    <w:rsid w:val="00E02277"/>
    <w:rsid w:val="00E02364"/>
    <w:rsid w:val="00E023C2"/>
    <w:rsid w:val="00E023EE"/>
    <w:rsid w:val="00E024A4"/>
    <w:rsid w:val="00E0255F"/>
    <w:rsid w:val="00E025D1"/>
    <w:rsid w:val="00E02610"/>
    <w:rsid w:val="00E027C2"/>
    <w:rsid w:val="00E027DC"/>
    <w:rsid w:val="00E02B31"/>
    <w:rsid w:val="00E02B62"/>
    <w:rsid w:val="00E02BF6"/>
    <w:rsid w:val="00E02C19"/>
    <w:rsid w:val="00E02CC5"/>
    <w:rsid w:val="00E030D2"/>
    <w:rsid w:val="00E030D8"/>
    <w:rsid w:val="00E03160"/>
    <w:rsid w:val="00E03173"/>
    <w:rsid w:val="00E031DD"/>
    <w:rsid w:val="00E0326C"/>
    <w:rsid w:val="00E032BD"/>
    <w:rsid w:val="00E0344E"/>
    <w:rsid w:val="00E03513"/>
    <w:rsid w:val="00E0355B"/>
    <w:rsid w:val="00E03565"/>
    <w:rsid w:val="00E0386D"/>
    <w:rsid w:val="00E0391A"/>
    <w:rsid w:val="00E03A93"/>
    <w:rsid w:val="00E03B01"/>
    <w:rsid w:val="00E03B18"/>
    <w:rsid w:val="00E03B83"/>
    <w:rsid w:val="00E03BED"/>
    <w:rsid w:val="00E03C04"/>
    <w:rsid w:val="00E03D25"/>
    <w:rsid w:val="00E03D2E"/>
    <w:rsid w:val="00E03F0A"/>
    <w:rsid w:val="00E04215"/>
    <w:rsid w:val="00E0423C"/>
    <w:rsid w:val="00E0424E"/>
    <w:rsid w:val="00E0454E"/>
    <w:rsid w:val="00E04562"/>
    <w:rsid w:val="00E04912"/>
    <w:rsid w:val="00E04AB7"/>
    <w:rsid w:val="00E04BE2"/>
    <w:rsid w:val="00E04CA1"/>
    <w:rsid w:val="00E04EF2"/>
    <w:rsid w:val="00E04F84"/>
    <w:rsid w:val="00E05054"/>
    <w:rsid w:val="00E05303"/>
    <w:rsid w:val="00E05383"/>
    <w:rsid w:val="00E054C3"/>
    <w:rsid w:val="00E054D1"/>
    <w:rsid w:val="00E056A8"/>
    <w:rsid w:val="00E056F1"/>
    <w:rsid w:val="00E0571F"/>
    <w:rsid w:val="00E05726"/>
    <w:rsid w:val="00E05758"/>
    <w:rsid w:val="00E057E6"/>
    <w:rsid w:val="00E058A2"/>
    <w:rsid w:val="00E0595A"/>
    <w:rsid w:val="00E05BB1"/>
    <w:rsid w:val="00E05C63"/>
    <w:rsid w:val="00E05D4C"/>
    <w:rsid w:val="00E05ECF"/>
    <w:rsid w:val="00E05EEF"/>
    <w:rsid w:val="00E06040"/>
    <w:rsid w:val="00E06144"/>
    <w:rsid w:val="00E0618A"/>
    <w:rsid w:val="00E061A6"/>
    <w:rsid w:val="00E061CD"/>
    <w:rsid w:val="00E06444"/>
    <w:rsid w:val="00E06499"/>
    <w:rsid w:val="00E06665"/>
    <w:rsid w:val="00E066BA"/>
    <w:rsid w:val="00E06943"/>
    <w:rsid w:val="00E06A26"/>
    <w:rsid w:val="00E06A54"/>
    <w:rsid w:val="00E06A59"/>
    <w:rsid w:val="00E06ADB"/>
    <w:rsid w:val="00E06CDC"/>
    <w:rsid w:val="00E06EEC"/>
    <w:rsid w:val="00E06F2F"/>
    <w:rsid w:val="00E070BA"/>
    <w:rsid w:val="00E07275"/>
    <w:rsid w:val="00E072A1"/>
    <w:rsid w:val="00E076CA"/>
    <w:rsid w:val="00E07780"/>
    <w:rsid w:val="00E077F7"/>
    <w:rsid w:val="00E07991"/>
    <w:rsid w:val="00E07A9A"/>
    <w:rsid w:val="00E07B73"/>
    <w:rsid w:val="00E07D15"/>
    <w:rsid w:val="00E07FC7"/>
    <w:rsid w:val="00E101CC"/>
    <w:rsid w:val="00E103BF"/>
    <w:rsid w:val="00E103EE"/>
    <w:rsid w:val="00E105A4"/>
    <w:rsid w:val="00E108D6"/>
    <w:rsid w:val="00E10996"/>
    <w:rsid w:val="00E10A0F"/>
    <w:rsid w:val="00E10E7A"/>
    <w:rsid w:val="00E10FD3"/>
    <w:rsid w:val="00E11144"/>
    <w:rsid w:val="00E1132E"/>
    <w:rsid w:val="00E11395"/>
    <w:rsid w:val="00E113E5"/>
    <w:rsid w:val="00E11498"/>
    <w:rsid w:val="00E11633"/>
    <w:rsid w:val="00E116C9"/>
    <w:rsid w:val="00E11775"/>
    <w:rsid w:val="00E11AF0"/>
    <w:rsid w:val="00E11D36"/>
    <w:rsid w:val="00E11DBE"/>
    <w:rsid w:val="00E12165"/>
    <w:rsid w:val="00E12176"/>
    <w:rsid w:val="00E121D9"/>
    <w:rsid w:val="00E12258"/>
    <w:rsid w:val="00E124EE"/>
    <w:rsid w:val="00E1252E"/>
    <w:rsid w:val="00E128D4"/>
    <w:rsid w:val="00E12BF3"/>
    <w:rsid w:val="00E12C8F"/>
    <w:rsid w:val="00E12C9B"/>
    <w:rsid w:val="00E12CF1"/>
    <w:rsid w:val="00E12D7D"/>
    <w:rsid w:val="00E12D99"/>
    <w:rsid w:val="00E13064"/>
    <w:rsid w:val="00E13211"/>
    <w:rsid w:val="00E1329B"/>
    <w:rsid w:val="00E13356"/>
    <w:rsid w:val="00E13513"/>
    <w:rsid w:val="00E136B1"/>
    <w:rsid w:val="00E1374B"/>
    <w:rsid w:val="00E1375D"/>
    <w:rsid w:val="00E139B5"/>
    <w:rsid w:val="00E139BA"/>
    <w:rsid w:val="00E13FA7"/>
    <w:rsid w:val="00E1407B"/>
    <w:rsid w:val="00E140BB"/>
    <w:rsid w:val="00E140DF"/>
    <w:rsid w:val="00E141BA"/>
    <w:rsid w:val="00E1423F"/>
    <w:rsid w:val="00E142D0"/>
    <w:rsid w:val="00E14387"/>
    <w:rsid w:val="00E14388"/>
    <w:rsid w:val="00E1439F"/>
    <w:rsid w:val="00E146D4"/>
    <w:rsid w:val="00E148E5"/>
    <w:rsid w:val="00E14A86"/>
    <w:rsid w:val="00E14AE3"/>
    <w:rsid w:val="00E14BE9"/>
    <w:rsid w:val="00E14C8B"/>
    <w:rsid w:val="00E14D59"/>
    <w:rsid w:val="00E14DD8"/>
    <w:rsid w:val="00E14FD8"/>
    <w:rsid w:val="00E14FDD"/>
    <w:rsid w:val="00E150F9"/>
    <w:rsid w:val="00E1514F"/>
    <w:rsid w:val="00E15166"/>
    <w:rsid w:val="00E1529E"/>
    <w:rsid w:val="00E1530F"/>
    <w:rsid w:val="00E155CF"/>
    <w:rsid w:val="00E15653"/>
    <w:rsid w:val="00E15755"/>
    <w:rsid w:val="00E1589F"/>
    <w:rsid w:val="00E158F3"/>
    <w:rsid w:val="00E15D11"/>
    <w:rsid w:val="00E15D46"/>
    <w:rsid w:val="00E15D51"/>
    <w:rsid w:val="00E15D7C"/>
    <w:rsid w:val="00E15DFB"/>
    <w:rsid w:val="00E15E0B"/>
    <w:rsid w:val="00E15E50"/>
    <w:rsid w:val="00E15EF3"/>
    <w:rsid w:val="00E15F73"/>
    <w:rsid w:val="00E16232"/>
    <w:rsid w:val="00E16263"/>
    <w:rsid w:val="00E1630E"/>
    <w:rsid w:val="00E16489"/>
    <w:rsid w:val="00E165DB"/>
    <w:rsid w:val="00E16704"/>
    <w:rsid w:val="00E167AD"/>
    <w:rsid w:val="00E1687D"/>
    <w:rsid w:val="00E169EE"/>
    <w:rsid w:val="00E16B31"/>
    <w:rsid w:val="00E16B60"/>
    <w:rsid w:val="00E16D1D"/>
    <w:rsid w:val="00E16DDF"/>
    <w:rsid w:val="00E16E60"/>
    <w:rsid w:val="00E16F50"/>
    <w:rsid w:val="00E16FDF"/>
    <w:rsid w:val="00E16FFE"/>
    <w:rsid w:val="00E1702D"/>
    <w:rsid w:val="00E17041"/>
    <w:rsid w:val="00E171AB"/>
    <w:rsid w:val="00E172AE"/>
    <w:rsid w:val="00E17424"/>
    <w:rsid w:val="00E174B9"/>
    <w:rsid w:val="00E17584"/>
    <w:rsid w:val="00E175F0"/>
    <w:rsid w:val="00E17646"/>
    <w:rsid w:val="00E176B0"/>
    <w:rsid w:val="00E17725"/>
    <w:rsid w:val="00E178F8"/>
    <w:rsid w:val="00E1795F"/>
    <w:rsid w:val="00E17A39"/>
    <w:rsid w:val="00E17C27"/>
    <w:rsid w:val="00E17C49"/>
    <w:rsid w:val="00E17D1E"/>
    <w:rsid w:val="00E17EED"/>
    <w:rsid w:val="00E17FDC"/>
    <w:rsid w:val="00E2008E"/>
    <w:rsid w:val="00E20169"/>
    <w:rsid w:val="00E202C6"/>
    <w:rsid w:val="00E2030C"/>
    <w:rsid w:val="00E20414"/>
    <w:rsid w:val="00E2043B"/>
    <w:rsid w:val="00E204AD"/>
    <w:rsid w:val="00E207D4"/>
    <w:rsid w:val="00E20909"/>
    <w:rsid w:val="00E20A60"/>
    <w:rsid w:val="00E20A64"/>
    <w:rsid w:val="00E20C9B"/>
    <w:rsid w:val="00E20D92"/>
    <w:rsid w:val="00E20FAD"/>
    <w:rsid w:val="00E214DE"/>
    <w:rsid w:val="00E21502"/>
    <w:rsid w:val="00E2151E"/>
    <w:rsid w:val="00E2154D"/>
    <w:rsid w:val="00E215FA"/>
    <w:rsid w:val="00E2173F"/>
    <w:rsid w:val="00E21780"/>
    <w:rsid w:val="00E21A1A"/>
    <w:rsid w:val="00E21A45"/>
    <w:rsid w:val="00E21BB3"/>
    <w:rsid w:val="00E21DB9"/>
    <w:rsid w:val="00E21E3C"/>
    <w:rsid w:val="00E21ECF"/>
    <w:rsid w:val="00E21FC9"/>
    <w:rsid w:val="00E220D5"/>
    <w:rsid w:val="00E221F1"/>
    <w:rsid w:val="00E222FF"/>
    <w:rsid w:val="00E2258C"/>
    <w:rsid w:val="00E2282B"/>
    <w:rsid w:val="00E228EF"/>
    <w:rsid w:val="00E22986"/>
    <w:rsid w:val="00E22A19"/>
    <w:rsid w:val="00E22EAF"/>
    <w:rsid w:val="00E22F13"/>
    <w:rsid w:val="00E22F76"/>
    <w:rsid w:val="00E23195"/>
    <w:rsid w:val="00E23244"/>
    <w:rsid w:val="00E23371"/>
    <w:rsid w:val="00E233EF"/>
    <w:rsid w:val="00E234D7"/>
    <w:rsid w:val="00E23732"/>
    <w:rsid w:val="00E23887"/>
    <w:rsid w:val="00E238AF"/>
    <w:rsid w:val="00E23936"/>
    <w:rsid w:val="00E23941"/>
    <w:rsid w:val="00E239A1"/>
    <w:rsid w:val="00E239CD"/>
    <w:rsid w:val="00E23CB8"/>
    <w:rsid w:val="00E23DDD"/>
    <w:rsid w:val="00E23F2E"/>
    <w:rsid w:val="00E2413B"/>
    <w:rsid w:val="00E241E6"/>
    <w:rsid w:val="00E2433E"/>
    <w:rsid w:val="00E2455F"/>
    <w:rsid w:val="00E245E0"/>
    <w:rsid w:val="00E2479E"/>
    <w:rsid w:val="00E24950"/>
    <w:rsid w:val="00E24C23"/>
    <w:rsid w:val="00E24C4A"/>
    <w:rsid w:val="00E24CF0"/>
    <w:rsid w:val="00E24D1C"/>
    <w:rsid w:val="00E24E79"/>
    <w:rsid w:val="00E24E82"/>
    <w:rsid w:val="00E24F24"/>
    <w:rsid w:val="00E25007"/>
    <w:rsid w:val="00E25083"/>
    <w:rsid w:val="00E2508B"/>
    <w:rsid w:val="00E25252"/>
    <w:rsid w:val="00E253D1"/>
    <w:rsid w:val="00E2548B"/>
    <w:rsid w:val="00E254CD"/>
    <w:rsid w:val="00E2577A"/>
    <w:rsid w:val="00E25805"/>
    <w:rsid w:val="00E25881"/>
    <w:rsid w:val="00E25BBA"/>
    <w:rsid w:val="00E25C62"/>
    <w:rsid w:val="00E25E7A"/>
    <w:rsid w:val="00E25F12"/>
    <w:rsid w:val="00E2624E"/>
    <w:rsid w:val="00E26597"/>
    <w:rsid w:val="00E2661D"/>
    <w:rsid w:val="00E26958"/>
    <w:rsid w:val="00E2696A"/>
    <w:rsid w:val="00E269C4"/>
    <w:rsid w:val="00E26C7F"/>
    <w:rsid w:val="00E26D90"/>
    <w:rsid w:val="00E26DC1"/>
    <w:rsid w:val="00E26DD4"/>
    <w:rsid w:val="00E26FC7"/>
    <w:rsid w:val="00E2708B"/>
    <w:rsid w:val="00E27226"/>
    <w:rsid w:val="00E2743F"/>
    <w:rsid w:val="00E27550"/>
    <w:rsid w:val="00E27659"/>
    <w:rsid w:val="00E27AFB"/>
    <w:rsid w:val="00E27B33"/>
    <w:rsid w:val="00E27BE8"/>
    <w:rsid w:val="00E27D3F"/>
    <w:rsid w:val="00E27DB9"/>
    <w:rsid w:val="00E27DC1"/>
    <w:rsid w:val="00E300D1"/>
    <w:rsid w:val="00E300DD"/>
    <w:rsid w:val="00E301E6"/>
    <w:rsid w:val="00E30258"/>
    <w:rsid w:val="00E3036D"/>
    <w:rsid w:val="00E303CD"/>
    <w:rsid w:val="00E3042F"/>
    <w:rsid w:val="00E3050F"/>
    <w:rsid w:val="00E305B7"/>
    <w:rsid w:val="00E30617"/>
    <w:rsid w:val="00E30670"/>
    <w:rsid w:val="00E30700"/>
    <w:rsid w:val="00E309F1"/>
    <w:rsid w:val="00E30A6D"/>
    <w:rsid w:val="00E30B34"/>
    <w:rsid w:val="00E30BDB"/>
    <w:rsid w:val="00E30D04"/>
    <w:rsid w:val="00E30E56"/>
    <w:rsid w:val="00E30F51"/>
    <w:rsid w:val="00E31089"/>
    <w:rsid w:val="00E312B6"/>
    <w:rsid w:val="00E31470"/>
    <w:rsid w:val="00E31490"/>
    <w:rsid w:val="00E31A4F"/>
    <w:rsid w:val="00E31AB0"/>
    <w:rsid w:val="00E31C09"/>
    <w:rsid w:val="00E31C72"/>
    <w:rsid w:val="00E31D83"/>
    <w:rsid w:val="00E31F30"/>
    <w:rsid w:val="00E3207F"/>
    <w:rsid w:val="00E3215A"/>
    <w:rsid w:val="00E3237E"/>
    <w:rsid w:val="00E3238B"/>
    <w:rsid w:val="00E323CC"/>
    <w:rsid w:val="00E324F0"/>
    <w:rsid w:val="00E3278F"/>
    <w:rsid w:val="00E32799"/>
    <w:rsid w:val="00E329E7"/>
    <w:rsid w:val="00E32A64"/>
    <w:rsid w:val="00E32B7D"/>
    <w:rsid w:val="00E32BF8"/>
    <w:rsid w:val="00E32CFF"/>
    <w:rsid w:val="00E32F3C"/>
    <w:rsid w:val="00E32FB7"/>
    <w:rsid w:val="00E3312C"/>
    <w:rsid w:val="00E3347D"/>
    <w:rsid w:val="00E33502"/>
    <w:rsid w:val="00E33562"/>
    <w:rsid w:val="00E33625"/>
    <w:rsid w:val="00E3373D"/>
    <w:rsid w:val="00E337B9"/>
    <w:rsid w:val="00E33820"/>
    <w:rsid w:val="00E33837"/>
    <w:rsid w:val="00E338BA"/>
    <w:rsid w:val="00E33933"/>
    <w:rsid w:val="00E33B1E"/>
    <w:rsid w:val="00E33BFF"/>
    <w:rsid w:val="00E33C80"/>
    <w:rsid w:val="00E33D16"/>
    <w:rsid w:val="00E33DBC"/>
    <w:rsid w:val="00E3403F"/>
    <w:rsid w:val="00E3418D"/>
    <w:rsid w:val="00E341E1"/>
    <w:rsid w:val="00E342EA"/>
    <w:rsid w:val="00E3434D"/>
    <w:rsid w:val="00E34355"/>
    <w:rsid w:val="00E34388"/>
    <w:rsid w:val="00E34429"/>
    <w:rsid w:val="00E344B6"/>
    <w:rsid w:val="00E3472C"/>
    <w:rsid w:val="00E3495B"/>
    <w:rsid w:val="00E34A6C"/>
    <w:rsid w:val="00E34C34"/>
    <w:rsid w:val="00E350BF"/>
    <w:rsid w:val="00E35324"/>
    <w:rsid w:val="00E35381"/>
    <w:rsid w:val="00E354C3"/>
    <w:rsid w:val="00E357B3"/>
    <w:rsid w:val="00E35A7B"/>
    <w:rsid w:val="00E35A91"/>
    <w:rsid w:val="00E35BC3"/>
    <w:rsid w:val="00E35C78"/>
    <w:rsid w:val="00E35E0D"/>
    <w:rsid w:val="00E35F5A"/>
    <w:rsid w:val="00E36011"/>
    <w:rsid w:val="00E36024"/>
    <w:rsid w:val="00E361D4"/>
    <w:rsid w:val="00E36396"/>
    <w:rsid w:val="00E36477"/>
    <w:rsid w:val="00E364F8"/>
    <w:rsid w:val="00E3671A"/>
    <w:rsid w:val="00E367B6"/>
    <w:rsid w:val="00E36836"/>
    <w:rsid w:val="00E3697A"/>
    <w:rsid w:val="00E36ACC"/>
    <w:rsid w:val="00E36ADB"/>
    <w:rsid w:val="00E36BCA"/>
    <w:rsid w:val="00E36C06"/>
    <w:rsid w:val="00E36FC3"/>
    <w:rsid w:val="00E37009"/>
    <w:rsid w:val="00E3724F"/>
    <w:rsid w:val="00E37513"/>
    <w:rsid w:val="00E37520"/>
    <w:rsid w:val="00E37624"/>
    <w:rsid w:val="00E3765E"/>
    <w:rsid w:val="00E3794B"/>
    <w:rsid w:val="00E37B97"/>
    <w:rsid w:val="00E37C73"/>
    <w:rsid w:val="00E37C7F"/>
    <w:rsid w:val="00E37CB9"/>
    <w:rsid w:val="00E37F1E"/>
    <w:rsid w:val="00E37FC9"/>
    <w:rsid w:val="00E40121"/>
    <w:rsid w:val="00E402F8"/>
    <w:rsid w:val="00E403BC"/>
    <w:rsid w:val="00E403EF"/>
    <w:rsid w:val="00E40694"/>
    <w:rsid w:val="00E40774"/>
    <w:rsid w:val="00E40AC1"/>
    <w:rsid w:val="00E40B27"/>
    <w:rsid w:val="00E40BBD"/>
    <w:rsid w:val="00E40C47"/>
    <w:rsid w:val="00E40CAB"/>
    <w:rsid w:val="00E40D0F"/>
    <w:rsid w:val="00E40D33"/>
    <w:rsid w:val="00E40D67"/>
    <w:rsid w:val="00E40F6D"/>
    <w:rsid w:val="00E40FF1"/>
    <w:rsid w:val="00E41022"/>
    <w:rsid w:val="00E4108E"/>
    <w:rsid w:val="00E41223"/>
    <w:rsid w:val="00E4132C"/>
    <w:rsid w:val="00E413CC"/>
    <w:rsid w:val="00E4147E"/>
    <w:rsid w:val="00E41510"/>
    <w:rsid w:val="00E416FB"/>
    <w:rsid w:val="00E41735"/>
    <w:rsid w:val="00E41978"/>
    <w:rsid w:val="00E41A28"/>
    <w:rsid w:val="00E41AB5"/>
    <w:rsid w:val="00E41AF8"/>
    <w:rsid w:val="00E41B28"/>
    <w:rsid w:val="00E41B40"/>
    <w:rsid w:val="00E41BB9"/>
    <w:rsid w:val="00E41C2B"/>
    <w:rsid w:val="00E41D01"/>
    <w:rsid w:val="00E41D5C"/>
    <w:rsid w:val="00E41DF5"/>
    <w:rsid w:val="00E41E20"/>
    <w:rsid w:val="00E41F27"/>
    <w:rsid w:val="00E41F43"/>
    <w:rsid w:val="00E4202D"/>
    <w:rsid w:val="00E420B5"/>
    <w:rsid w:val="00E42296"/>
    <w:rsid w:val="00E423D8"/>
    <w:rsid w:val="00E4252A"/>
    <w:rsid w:val="00E42632"/>
    <w:rsid w:val="00E42772"/>
    <w:rsid w:val="00E427E1"/>
    <w:rsid w:val="00E429F4"/>
    <w:rsid w:val="00E42BDA"/>
    <w:rsid w:val="00E42C16"/>
    <w:rsid w:val="00E42D30"/>
    <w:rsid w:val="00E42D8D"/>
    <w:rsid w:val="00E42FA4"/>
    <w:rsid w:val="00E43061"/>
    <w:rsid w:val="00E43127"/>
    <w:rsid w:val="00E431C3"/>
    <w:rsid w:val="00E432C5"/>
    <w:rsid w:val="00E43445"/>
    <w:rsid w:val="00E434D1"/>
    <w:rsid w:val="00E43564"/>
    <w:rsid w:val="00E43667"/>
    <w:rsid w:val="00E436B4"/>
    <w:rsid w:val="00E4370A"/>
    <w:rsid w:val="00E43888"/>
    <w:rsid w:val="00E439C5"/>
    <w:rsid w:val="00E43A2C"/>
    <w:rsid w:val="00E43B07"/>
    <w:rsid w:val="00E43C16"/>
    <w:rsid w:val="00E43C49"/>
    <w:rsid w:val="00E43C8B"/>
    <w:rsid w:val="00E43DD5"/>
    <w:rsid w:val="00E43E7E"/>
    <w:rsid w:val="00E43EFF"/>
    <w:rsid w:val="00E43F51"/>
    <w:rsid w:val="00E44101"/>
    <w:rsid w:val="00E44242"/>
    <w:rsid w:val="00E442B5"/>
    <w:rsid w:val="00E44362"/>
    <w:rsid w:val="00E443AD"/>
    <w:rsid w:val="00E443D4"/>
    <w:rsid w:val="00E4440A"/>
    <w:rsid w:val="00E4454D"/>
    <w:rsid w:val="00E447CB"/>
    <w:rsid w:val="00E448B2"/>
    <w:rsid w:val="00E449A4"/>
    <w:rsid w:val="00E44BE3"/>
    <w:rsid w:val="00E44D01"/>
    <w:rsid w:val="00E44EDF"/>
    <w:rsid w:val="00E450D7"/>
    <w:rsid w:val="00E45364"/>
    <w:rsid w:val="00E453E3"/>
    <w:rsid w:val="00E45466"/>
    <w:rsid w:val="00E454B3"/>
    <w:rsid w:val="00E4558E"/>
    <w:rsid w:val="00E455AC"/>
    <w:rsid w:val="00E4560E"/>
    <w:rsid w:val="00E45910"/>
    <w:rsid w:val="00E45B15"/>
    <w:rsid w:val="00E45CE8"/>
    <w:rsid w:val="00E45D49"/>
    <w:rsid w:val="00E45F50"/>
    <w:rsid w:val="00E45F93"/>
    <w:rsid w:val="00E45FB8"/>
    <w:rsid w:val="00E46209"/>
    <w:rsid w:val="00E46217"/>
    <w:rsid w:val="00E4623B"/>
    <w:rsid w:val="00E46435"/>
    <w:rsid w:val="00E464E0"/>
    <w:rsid w:val="00E466E9"/>
    <w:rsid w:val="00E46789"/>
    <w:rsid w:val="00E46900"/>
    <w:rsid w:val="00E46AE8"/>
    <w:rsid w:val="00E46D4C"/>
    <w:rsid w:val="00E46FF6"/>
    <w:rsid w:val="00E471F8"/>
    <w:rsid w:val="00E472B1"/>
    <w:rsid w:val="00E473EF"/>
    <w:rsid w:val="00E4778C"/>
    <w:rsid w:val="00E477C1"/>
    <w:rsid w:val="00E47832"/>
    <w:rsid w:val="00E47B44"/>
    <w:rsid w:val="00E47C35"/>
    <w:rsid w:val="00E47DC7"/>
    <w:rsid w:val="00E47E70"/>
    <w:rsid w:val="00E47F93"/>
    <w:rsid w:val="00E47FA6"/>
    <w:rsid w:val="00E47FD2"/>
    <w:rsid w:val="00E500C0"/>
    <w:rsid w:val="00E500DB"/>
    <w:rsid w:val="00E5024D"/>
    <w:rsid w:val="00E5030C"/>
    <w:rsid w:val="00E5052D"/>
    <w:rsid w:val="00E505FB"/>
    <w:rsid w:val="00E506AC"/>
    <w:rsid w:val="00E50716"/>
    <w:rsid w:val="00E5098E"/>
    <w:rsid w:val="00E50A69"/>
    <w:rsid w:val="00E50D17"/>
    <w:rsid w:val="00E50FD3"/>
    <w:rsid w:val="00E51026"/>
    <w:rsid w:val="00E51160"/>
    <w:rsid w:val="00E51190"/>
    <w:rsid w:val="00E512C4"/>
    <w:rsid w:val="00E5150F"/>
    <w:rsid w:val="00E518DE"/>
    <w:rsid w:val="00E51929"/>
    <w:rsid w:val="00E519A8"/>
    <w:rsid w:val="00E51A4B"/>
    <w:rsid w:val="00E51A87"/>
    <w:rsid w:val="00E51A9E"/>
    <w:rsid w:val="00E51AA5"/>
    <w:rsid w:val="00E51ACC"/>
    <w:rsid w:val="00E51CC7"/>
    <w:rsid w:val="00E52067"/>
    <w:rsid w:val="00E5207A"/>
    <w:rsid w:val="00E52224"/>
    <w:rsid w:val="00E52226"/>
    <w:rsid w:val="00E52303"/>
    <w:rsid w:val="00E524AC"/>
    <w:rsid w:val="00E524CB"/>
    <w:rsid w:val="00E52508"/>
    <w:rsid w:val="00E525CC"/>
    <w:rsid w:val="00E5263C"/>
    <w:rsid w:val="00E52676"/>
    <w:rsid w:val="00E52691"/>
    <w:rsid w:val="00E528B3"/>
    <w:rsid w:val="00E528C1"/>
    <w:rsid w:val="00E52944"/>
    <w:rsid w:val="00E52A54"/>
    <w:rsid w:val="00E52AB5"/>
    <w:rsid w:val="00E52B98"/>
    <w:rsid w:val="00E52C05"/>
    <w:rsid w:val="00E52D02"/>
    <w:rsid w:val="00E53126"/>
    <w:rsid w:val="00E531D5"/>
    <w:rsid w:val="00E53286"/>
    <w:rsid w:val="00E5329B"/>
    <w:rsid w:val="00E5330A"/>
    <w:rsid w:val="00E53347"/>
    <w:rsid w:val="00E53454"/>
    <w:rsid w:val="00E5348C"/>
    <w:rsid w:val="00E5373D"/>
    <w:rsid w:val="00E53751"/>
    <w:rsid w:val="00E53827"/>
    <w:rsid w:val="00E53B7B"/>
    <w:rsid w:val="00E53DCB"/>
    <w:rsid w:val="00E53E73"/>
    <w:rsid w:val="00E53E97"/>
    <w:rsid w:val="00E53FC0"/>
    <w:rsid w:val="00E5409F"/>
    <w:rsid w:val="00E541E8"/>
    <w:rsid w:val="00E54398"/>
    <w:rsid w:val="00E544FE"/>
    <w:rsid w:val="00E54503"/>
    <w:rsid w:val="00E546B7"/>
    <w:rsid w:val="00E5483E"/>
    <w:rsid w:val="00E54849"/>
    <w:rsid w:val="00E54891"/>
    <w:rsid w:val="00E548A5"/>
    <w:rsid w:val="00E5493C"/>
    <w:rsid w:val="00E54AE4"/>
    <w:rsid w:val="00E54B47"/>
    <w:rsid w:val="00E54CE5"/>
    <w:rsid w:val="00E54F22"/>
    <w:rsid w:val="00E54F81"/>
    <w:rsid w:val="00E55163"/>
    <w:rsid w:val="00E551CF"/>
    <w:rsid w:val="00E55378"/>
    <w:rsid w:val="00E553DD"/>
    <w:rsid w:val="00E55500"/>
    <w:rsid w:val="00E5554F"/>
    <w:rsid w:val="00E555CA"/>
    <w:rsid w:val="00E55804"/>
    <w:rsid w:val="00E558E7"/>
    <w:rsid w:val="00E55B86"/>
    <w:rsid w:val="00E55C20"/>
    <w:rsid w:val="00E55CD8"/>
    <w:rsid w:val="00E55E15"/>
    <w:rsid w:val="00E55EBB"/>
    <w:rsid w:val="00E55EFA"/>
    <w:rsid w:val="00E55FED"/>
    <w:rsid w:val="00E56085"/>
    <w:rsid w:val="00E56334"/>
    <w:rsid w:val="00E563A8"/>
    <w:rsid w:val="00E563EA"/>
    <w:rsid w:val="00E56520"/>
    <w:rsid w:val="00E5659F"/>
    <w:rsid w:val="00E56802"/>
    <w:rsid w:val="00E56843"/>
    <w:rsid w:val="00E56880"/>
    <w:rsid w:val="00E568A5"/>
    <w:rsid w:val="00E568CF"/>
    <w:rsid w:val="00E569EF"/>
    <w:rsid w:val="00E56A0C"/>
    <w:rsid w:val="00E56A24"/>
    <w:rsid w:val="00E56A9C"/>
    <w:rsid w:val="00E56ADF"/>
    <w:rsid w:val="00E56B21"/>
    <w:rsid w:val="00E56C2F"/>
    <w:rsid w:val="00E56DBD"/>
    <w:rsid w:val="00E56F3A"/>
    <w:rsid w:val="00E57076"/>
    <w:rsid w:val="00E57099"/>
    <w:rsid w:val="00E5726E"/>
    <w:rsid w:val="00E57367"/>
    <w:rsid w:val="00E57410"/>
    <w:rsid w:val="00E57484"/>
    <w:rsid w:val="00E5756F"/>
    <w:rsid w:val="00E577C0"/>
    <w:rsid w:val="00E57831"/>
    <w:rsid w:val="00E57835"/>
    <w:rsid w:val="00E5795C"/>
    <w:rsid w:val="00E57A33"/>
    <w:rsid w:val="00E57AC9"/>
    <w:rsid w:val="00E57D03"/>
    <w:rsid w:val="00E57E6A"/>
    <w:rsid w:val="00E57F0C"/>
    <w:rsid w:val="00E57F57"/>
    <w:rsid w:val="00E601F3"/>
    <w:rsid w:val="00E60551"/>
    <w:rsid w:val="00E605A2"/>
    <w:rsid w:val="00E60663"/>
    <w:rsid w:val="00E6072A"/>
    <w:rsid w:val="00E6090F"/>
    <w:rsid w:val="00E60A30"/>
    <w:rsid w:val="00E60BFB"/>
    <w:rsid w:val="00E60C16"/>
    <w:rsid w:val="00E60CAA"/>
    <w:rsid w:val="00E60CDA"/>
    <w:rsid w:val="00E60D09"/>
    <w:rsid w:val="00E60D75"/>
    <w:rsid w:val="00E60D9F"/>
    <w:rsid w:val="00E60FAF"/>
    <w:rsid w:val="00E6101D"/>
    <w:rsid w:val="00E610B9"/>
    <w:rsid w:val="00E612BA"/>
    <w:rsid w:val="00E61539"/>
    <w:rsid w:val="00E61555"/>
    <w:rsid w:val="00E61699"/>
    <w:rsid w:val="00E61BF1"/>
    <w:rsid w:val="00E61E76"/>
    <w:rsid w:val="00E61E91"/>
    <w:rsid w:val="00E61F43"/>
    <w:rsid w:val="00E61F73"/>
    <w:rsid w:val="00E61FA5"/>
    <w:rsid w:val="00E620A0"/>
    <w:rsid w:val="00E620B4"/>
    <w:rsid w:val="00E62317"/>
    <w:rsid w:val="00E624D0"/>
    <w:rsid w:val="00E62524"/>
    <w:rsid w:val="00E62540"/>
    <w:rsid w:val="00E625FB"/>
    <w:rsid w:val="00E62693"/>
    <w:rsid w:val="00E626E7"/>
    <w:rsid w:val="00E628BD"/>
    <w:rsid w:val="00E629CD"/>
    <w:rsid w:val="00E62EA4"/>
    <w:rsid w:val="00E62F6D"/>
    <w:rsid w:val="00E63004"/>
    <w:rsid w:val="00E630F6"/>
    <w:rsid w:val="00E630F7"/>
    <w:rsid w:val="00E6312D"/>
    <w:rsid w:val="00E63248"/>
    <w:rsid w:val="00E6330E"/>
    <w:rsid w:val="00E633C9"/>
    <w:rsid w:val="00E634CA"/>
    <w:rsid w:val="00E634E0"/>
    <w:rsid w:val="00E6350E"/>
    <w:rsid w:val="00E636E2"/>
    <w:rsid w:val="00E63722"/>
    <w:rsid w:val="00E6381B"/>
    <w:rsid w:val="00E63839"/>
    <w:rsid w:val="00E638A7"/>
    <w:rsid w:val="00E63910"/>
    <w:rsid w:val="00E63B98"/>
    <w:rsid w:val="00E63D30"/>
    <w:rsid w:val="00E63E51"/>
    <w:rsid w:val="00E63EBC"/>
    <w:rsid w:val="00E63ECC"/>
    <w:rsid w:val="00E63EF2"/>
    <w:rsid w:val="00E63F31"/>
    <w:rsid w:val="00E63FCB"/>
    <w:rsid w:val="00E640A5"/>
    <w:rsid w:val="00E642E4"/>
    <w:rsid w:val="00E643E3"/>
    <w:rsid w:val="00E64446"/>
    <w:rsid w:val="00E64854"/>
    <w:rsid w:val="00E648E3"/>
    <w:rsid w:val="00E648FA"/>
    <w:rsid w:val="00E64907"/>
    <w:rsid w:val="00E64AD1"/>
    <w:rsid w:val="00E64B62"/>
    <w:rsid w:val="00E64B6C"/>
    <w:rsid w:val="00E64BA7"/>
    <w:rsid w:val="00E64BB5"/>
    <w:rsid w:val="00E64D5C"/>
    <w:rsid w:val="00E64D7B"/>
    <w:rsid w:val="00E64DAB"/>
    <w:rsid w:val="00E64EF2"/>
    <w:rsid w:val="00E64F49"/>
    <w:rsid w:val="00E64FEF"/>
    <w:rsid w:val="00E65032"/>
    <w:rsid w:val="00E650EE"/>
    <w:rsid w:val="00E65129"/>
    <w:rsid w:val="00E6519D"/>
    <w:rsid w:val="00E65227"/>
    <w:rsid w:val="00E652EA"/>
    <w:rsid w:val="00E6532C"/>
    <w:rsid w:val="00E65378"/>
    <w:rsid w:val="00E656C1"/>
    <w:rsid w:val="00E657AA"/>
    <w:rsid w:val="00E657D4"/>
    <w:rsid w:val="00E65841"/>
    <w:rsid w:val="00E6597E"/>
    <w:rsid w:val="00E65AED"/>
    <w:rsid w:val="00E65B7F"/>
    <w:rsid w:val="00E65C00"/>
    <w:rsid w:val="00E65CF4"/>
    <w:rsid w:val="00E66261"/>
    <w:rsid w:val="00E66266"/>
    <w:rsid w:val="00E66269"/>
    <w:rsid w:val="00E662F8"/>
    <w:rsid w:val="00E66345"/>
    <w:rsid w:val="00E663A6"/>
    <w:rsid w:val="00E6644F"/>
    <w:rsid w:val="00E6647C"/>
    <w:rsid w:val="00E664E5"/>
    <w:rsid w:val="00E66733"/>
    <w:rsid w:val="00E66781"/>
    <w:rsid w:val="00E667AE"/>
    <w:rsid w:val="00E66888"/>
    <w:rsid w:val="00E66961"/>
    <w:rsid w:val="00E66A2A"/>
    <w:rsid w:val="00E66BA9"/>
    <w:rsid w:val="00E66BED"/>
    <w:rsid w:val="00E66C12"/>
    <w:rsid w:val="00E66E61"/>
    <w:rsid w:val="00E66F0F"/>
    <w:rsid w:val="00E6707C"/>
    <w:rsid w:val="00E6722C"/>
    <w:rsid w:val="00E67294"/>
    <w:rsid w:val="00E6736F"/>
    <w:rsid w:val="00E67413"/>
    <w:rsid w:val="00E67748"/>
    <w:rsid w:val="00E67936"/>
    <w:rsid w:val="00E67DBB"/>
    <w:rsid w:val="00E67F1D"/>
    <w:rsid w:val="00E67F53"/>
    <w:rsid w:val="00E67F5E"/>
    <w:rsid w:val="00E67FE2"/>
    <w:rsid w:val="00E7002E"/>
    <w:rsid w:val="00E70121"/>
    <w:rsid w:val="00E702D0"/>
    <w:rsid w:val="00E70366"/>
    <w:rsid w:val="00E704CD"/>
    <w:rsid w:val="00E704DA"/>
    <w:rsid w:val="00E706D6"/>
    <w:rsid w:val="00E706E1"/>
    <w:rsid w:val="00E706E4"/>
    <w:rsid w:val="00E707D3"/>
    <w:rsid w:val="00E7088A"/>
    <w:rsid w:val="00E708A6"/>
    <w:rsid w:val="00E709D5"/>
    <w:rsid w:val="00E70A83"/>
    <w:rsid w:val="00E70AA4"/>
    <w:rsid w:val="00E70B76"/>
    <w:rsid w:val="00E70C49"/>
    <w:rsid w:val="00E70D4E"/>
    <w:rsid w:val="00E70E33"/>
    <w:rsid w:val="00E70FDA"/>
    <w:rsid w:val="00E70FF2"/>
    <w:rsid w:val="00E710E5"/>
    <w:rsid w:val="00E710EB"/>
    <w:rsid w:val="00E712C7"/>
    <w:rsid w:val="00E7143A"/>
    <w:rsid w:val="00E714D4"/>
    <w:rsid w:val="00E715C9"/>
    <w:rsid w:val="00E71981"/>
    <w:rsid w:val="00E71C9A"/>
    <w:rsid w:val="00E71D0E"/>
    <w:rsid w:val="00E71E76"/>
    <w:rsid w:val="00E71FF0"/>
    <w:rsid w:val="00E720E0"/>
    <w:rsid w:val="00E7210C"/>
    <w:rsid w:val="00E72282"/>
    <w:rsid w:val="00E72319"/>
    <w:rsid w:val="00E72970"/>
    <w:rsid w:val="00E72ABF"/>
    <w:rsid w:val="00E72B8A"/>
    <w:rsid w:val="00E72E21"/>
    <w:rsid w:val="00E72F1D"/>
    <w:rsid w:val="00E73294"/>
    <w:rsid w:val="00E732CB"/>
    <w:rsid w:val="00E733A0"/>
    <w:rsid w:val="00E734EE"/>
    <w:rsid w:val="00E735F1"/>
    <w:rsid w:val="00E73AA7"/>
    <w:rsid w:val="00E73D9C"/>
    <w:rsid w:val="00E73E66"/>
    <w:rsid w:val="00E73F30"/>
    <w:rsid w:val="00E73F7A"/>
    <w:rsid w:val="00E74163"/>
    <w:rsid w:val="00E7418F"/>
    <w:rsid w:val="00E7419D"/>
    <w:rsid w:val="00E7464D"/>
    <w:rsid w:val="00E747F5"/>
    <w:rsid w:val="00E7482E"/>
    <w:rsid w:val="00E748DA"/>
    <w:rsid w:val="00E749C6"/>
    <w:rsid w:val="00E74BB8"/>
    <w:rsid w:val="00E74C4E"/>
    <w:rsid w:val="00E74C67"/>
    <w:rsid w:val="00E74C74"/>
    <w:rsid w:val="00E74D2A"/>
    <w:rsid w:val="00E74D7C"/>
    <w:rsid w:val="00E74E48"/>
    <w:rsid w:val="00E74EA5"/>
    <w:rsid w:val="00E74EFB"/>
    <w:rsid w:val="00E75228"/>
    <w:rsid w:val="00E7524F"/>
    <w:rsid w:val="00E7525F"/>
    <w:rsid w:val="00E752BF"/>
    <w:rsid w:val="00E752DE"/>
    <w:rsid w:val="00E753B5"/>
    <w:rsid w:val="00E7543C"/>
    <w:rsid w:val="00E75632"/>
    <w:rsid w:val="00E756D1"/>
    <w:rsid w:val="00E757F8"/>
    <w:rsid w:val="00E7588D"/>
    <w:rsid w:val="00E758DF"/>
    <w:rsid w:val="00E75B13"/>
    <w:rsid w:val="00E75B22"/>
    <w:rsid w:val="00E75B25"/>
    <w:rsid w:val="00E75BD7"/>
    <w:rsid w:val="00E75C49"/>
    <w:rsid w:val="00E75D0C"/>
    <w:rsid w:val="00E75DEC"/>
    <w:rsid w:val="00E75E27"/>
    <w:rsid w:val="00E75EFC"/>
    <w:rsid w:val="00E75F03"/>
    <w:rsid w:val="00E75FFC"/>
    <w:rsid w:val="00E76029"/>
    <w:rsid w:val="00E76120"/>
    <w:rsid w:val="00E76198"/>
    <w:rsid w:val="00E7619A"/>
    <w:rsid w:val="00E761C8"/>
    <w:rsid w:val="00E76374"/>
    <w:rsid w:val="00E763A4"/>
    <w:rsid w:val="00E76481"/>
    <w:rsid w:val="00E76538"/>
    <w:rsid w:val="00E765A7"/>
    <w:rsid w:val="00E765AE"/>
    <w:rsid w:val="00E76615"/>
    <w:rsid w:val="00E76755"/>
    <w:rsid w:val="00E767B2"/>
    <w:rsid w:val="00E767FF"/>
    <w:rsid w:val="00E76D70"/>
    <w:rsid w:val="00E76FD6"/>
    <w:rsid w:val="00E76FEE"/>
    <w:rsid w:val="00E7705B"/>
    <w:rsid w:val="00E77178"/>
    <w:rsid w:val="00E77360"/>
    <w:rsid w:val="00E7742E"/>
    <w:rsid w:val="00E774D2"/>
    <w:rsid w:val="00E775CE"/>
    <w:rsid w:val="00E77698"/>
    <w:rsid w:val="00E776AC"/>
    <w:rsid w:val="00E77758"/>
    <w:rsid w:val="00E777C9"/>
    <w:rsid w:val="00E777E0"/>
    <w:rsid w:val="00E77814"/>
    <w:rsid w:val="00E77820"/>
    <w:rsid w:val="00E77868"/>
    <w:rsid w:val="00E778C0"/>
    <w:rsid w:val="00E7796C"/>
    <w:rsid w:val="00E779F8"/>
    <w:rsid w:val="00E77A83"/>
    <w:rsid w:val="00E77C41"/>
    <w:rsid w:val="00E77E8C"/>
    <w:rsid w:val="00E77FC3"/>
    <w:rsid w:val="00E800AB"/>
    <w:rsid w:val="00E8019E"/>
    <w:rsid w:val="00E8030E"/>
    <w:rsid w:val="00E8039F"/>
    <w:rsid w:val="00E803CD"/>
    <w:rsid w:val="00E803E5"/>
    <w:rsid w:val="00E80455"/>
    <w:rsid w:val="00E80459"/>
    <w:rsid w:val="00E80479"/>
    <w:rsid w:val="00E805A1"/>
    <w:rsid w:val="00E80758"/>
    <w:rsid w:val="00E8077D"/>
    <w:rsid w:val="00E807F9"/>
    <w:rsid w:val="00E80961"/>
    <w:rsid w:val="00E80A1F"/>
    <w:rsid w:val="00E80A2A"/>
    <w:rsid w:val="00E80B4D"/>
    <w:rsid w:val="00E80C49"/>
    <w:rsid w:val="00E8118C"/>
    <w:rsid w:val="00E8141F"/>
    <w:rsid w:val="00E814C2"/>
    <w:rsid w:val="00E81632"/>
    <w:rsid w:val="00E81692"/>
    <w:rsid w:val="00E81706"/>
    <w:rsid w:val="00E81776"/>
    <w:rsid w:val="00E817CE"/>
    <w:rsid w:val="00E81838"/>
    <w:rsid w:val="00E8191D"/>
    <w:rsid w:val="00E81B36"/>
    <w:rsid w:val="00E81C2F"/>
    <w:rsid w:val="00E81C36"/>
    <w:rsid w:val="00E81C47"/>
    <w:rsid w:val="00E81D0D"/>
    <w:rsid w:val="00E81D2F"/>
    <w:rsid w:val="00E820C3"/>
    <w:rsid w:val="00E821F6"/>
    <w:rsid w:val="00E822F2"/>
    <w:rsid w:val="00E8248F"/>
    <w:rsid w:val="00E82623"/>
    <w:rsid w:val="00E827B0"/>
    <w:rsid w:val="00E829D1"/>
    <w:rsid w:val="00E82A01"/>
    <w:rsid w:val="00E82C2E"/>
    <w:rsid w:val="00E82CF1"/>
    <w:rsid w:val="00E82CF7"/>
    <w:rsid w:val="00E82DC4"/>
    <w:rsid w:val="00E82EE3"/>
    <w:rsid w:val="00E830E1"/>
    <w:rsid w:val="00E8330E"/>
    <w:rsid w:val="00E8371D"/>
    <w:rsid w:val="00E83735"/>
    <w:rsid w:val="00E8374E"/>
    <w:rsid w:val="00E83847"/>
    <w:rsid w:val="00E838BD"/>
    <w:rsid w:val="00E83928"/>
    <w:rsid w:val="00E83A1A"/>
    <w:rsid w:val="00E83ACA"/>
    <w:rsid w:val="00E83BB7"/>
    <w:rsid w:val="00E83D20"/>
    <w:rsid w:val="00E83DC7"/>
    <w:rsid w:val="00E83E2D"/>
    <w:rsid w:val="00E83FB9"/>
    <w:rsid w:val="00E83FFE"/>
    <w:rsid w:val="00E84009"/>
    <w:rsid w:val="00E840FE"/>
    <w:rsid w:val="00E84700"/>
    <w:rsid w:val="00E84718"/>
    <w:rsid w:val="00E8471D"/>
    <w:rsid w:val="00E84740"/>
    <w:rsid w:val="00E8476F"/>
    <w:rsid w:val="00E847F4"/>
    <w:rsid w:val="00E849B9"/>
    <w:rsid w:val="00E849D1"/>
    <w:rsid w:val="00E849E1"/>
    <w:rsid w:val="00E84CDC"/>
    <w:rsid w:val="00E84CEB"/>
    <w:rsid w:val="00E84EDD"/>
    <w:rsid w:val="00E84F77"/>
    <w:rsid w:val="00E84FCC"/>
    <w:rsid w:val="00E8511A"/>
    <w:rsid w:val="00E8519F"/>
    <w:rsid w:val="00E85230"/>
    <w:rsid w:val="00E85295"/>
    <w:rsid w:val="00E852E3"/>
    <w:rsid w:val="00E85416"/>
    <w:rsid w:val="00E85437"/>
    <w:rsid w:val="00E8548F"/>
    <w:rsid w:val="00E855E7"/>
    <w:rsid w:val="00E8563B"/>
    <w:rsid w:val="00E8591A"/>
    <w:rsid w:val="00E85A46"/>
    <w:rsid w:val="00E85AC7"/>
    <w:rsid w:val="00E85B1E"/>
    <w:rsid w:val="00E85C04"/>
    <w:rsid w:val="00E85CC8"/>
    <w:rsid w:val="00E85D6A"/>
    <w:rsid w:val="00E85E8A"/>
    <w:rsid w:val="00E85FD9"/>
    <w:rsid w:val="00E860D4"/>
    <w:rsid w:val="00E86244"/>
    <w:rsid w:val="00E864A0"/>
    <w:rsid w:val="00E865CF"/>
    <w:rsid w:val="00E86670"/>
    <w:rsid w:val="00E86681"/>
    <w:rsid w:val="00E8671F"/>
    <w:rsid w:val="00E86735"/>
    <w:rsid w:val="00E86883"/>
    <w:rsid w:val="00E86A0A"/>
    <w:rsid w:val="00E86AA5"/>
    <w:rsid w:val="00E86B59"/>
    <w:rsid w:val="00E86BB7"/>
    <w:rsid w:val="00E86BB8"/>
    <w:rsid w:val="00E86BD7"/>
    <w:rsid w:val="00E86C2D"/>
    <w:rsid w:val="00E86CC3"/>
    <w:rsid w:val="00E86E7B"/>
    <w:rsid w:val="00E86E9E"/>
    <w:rsid w:val="00E87048"/>
    <w:rsid w:val="00E87251"/>
    <w:rsid w:val="00E87452"/>
    <w:rsid w:val="00E87463"/>
    <w:rsid w:val="00E8748F"/>
    <w:rsid w:val="00E875B5"/>
    <w:rsid w:val="00E87623"/>
    <w:rsid w:val="00E8766C"/>
    <w:rsid w:val="00E87775"/>
    <w:rsid w:val="00E87856"/>
    <w:rsid w:val="00E87A66"/>
    <w:rsid w:val="00E87AA6"/>
    <w:rsid w:val="00E87B28"/>
    <w:rsid w:val="00E87B40"/>
    <w:rsid w:val="00E87BD3"/>
    <w:rsid w:val="00E87C4C"/>
    <w:rsid w:val="00E87D95"/>
    <w:rsid w:val="00E87E26"/>
    <w:rsid w:val="00E90168"/>
    <w:rsid w:val="00E901B9"/>
    <w:rsid w:val="00E90278"/>
    <w:rsid w:val="00E904DF"/>
    <w:rsid w:val="00E9057A"/>
    <w:rsid w:val="00E906FD"/>
    <w:rsid w:val="00E90A8A"/>
    <w:rsid w:val="00E90ADB"/>
    <w:rsid w:val="00E90B91"/>
    <w:rsid w:val="00E90BC0"/>
    <w:rsid w:val="00E90C86"/>
    <w:rsid w:val="00E90D06"/>
    <w:rsid w:val="00E90DA1"/>
    <w:rsid w:val="00E91226"/>
    <w:rsid w:val="00E91442"/>
    <w:rsid w:val="00E915FA"/>
    <w:rsid w:val="00E917A9"/>
    <w:rsid w:val="00E91A2E"/>
    <w:rsid w:val="00E91B96"/>
    <w:rsid w:val="00E91BEE"/>
    <w:rsid w:val="00E91C06"/>
    <w:rsid w:val="00E91C42"/>
    <w:rsid w:val="00E91C8A"/>
    <w:rsid w:val="00E91D5F"/>
    <w:rsid w:val="00E91EAE"/>
    <w:rsid w:val="00E91F02"/>
    <w:rsid w:val="00E91FF3"/>
    <w:rsid w:val="00E92014"/>
    <w:rsid w:val="00E92051"/>
    <w:rsid w:val="00E92201"/>
    <w:rsid w:val="00E92394"/>
    <w:rsid w:val="00E92398"/>
    <w:rsid w:val="00E92430"/>
    <w:rsid w:val="00E92503"/>
    <w:rsid w:val="00E926D9"/>
    <w:rsid w:val="00E927CA"/>
    <w:rsid w:val="00E9299B"/>
    <w:rsid w:val="00E929D8"/>
    <w:rsid w:val="00E92C04"/>
    <w:rsid w:val="00E92C2C"/>
    <w:rsid w:val="00E92C4A"/>
    <w:rsid w:val="00E92D1B"/>
    <w:rsid w:val="00E92E11"/>
    <w:rsid w:val="00E92F3F"/>
    <w:rsid w:val="00E930F6"/>
    <w:rsid w:val="00E93149"/>
    <w:rsid w:val="00E933F3"/>
    <w:rsid w:val="00E93465"/>
    <w:rsid w:val="00E93598"/>
    <w:rsid w:val="00E93832"/>
    <w:rsid w:val="00E9388E"/>
    <w:rsid w:val="00E939BF"/>
    <w:rsid w:val="00E93CCA"/>
    <w:rsid w:val="00E93CCF"/>
    <w:rsid w:val="00E93EE8"/>
    <w:rsid w:val="00E94004"/>
    <w:rsid w:val="00E94005"/>
    <w:rsid w:val="00E9400A"/>
    <w:rsid w:val="00E940B4"/>
    <w:rsid w:val="00E9418E"/>
    <w:rsid w:val="00E94240"/>
    <w:rsid w:val="00E9425D"/>
    <w:rsid w:val="00E9439E"/>
    <w:rsid w:val="00E9443B"/>
    <w:rsid w:val="00E94514"/>
    <w:rsid w:val="00E9459F"/>
    <w:rsid w:val="00E94705"/>
    <w:rsid w:val="00E9477D"/>
    <w:rsid w:val="00E949A7"/>
    <w:rsid w:val="00E94B03"/>
    <w:rsid w:val="00E94B45"/>
    <w:rsid w:val="00E94B87"/>
    <w:rsid w:val="00E94D7D"/>
    <w:rsid w:val="00E94F3F"/>
    <w:rsid w:val="00E94FFB"/>
    <w:rsid w:val="00E950A6"/>
    <w:rsid w:val="00E9512A"/>
    <w:rsid w:val="00E95145"/>
    <w:rsid w:val="00E951EE"/>
    <w:rsid w:val="00E951FF"/>
    <w:rsid w:val="00E952FB"/>
    <w:rsid w:val="00E9530D"/>
    <w:rsid w:val="00E95476"/>
    <w:rsid w:val="00E95516"/>
    <w:rsid w:val="00E9552B"/>
    <w:rsid w:val="00E95839"/>
    <w:rsid w:val="00E958AE"/>
    <w:rsid w:val="00E95930"/>
    <w:rsid w:val="00E959EF"/>
    <w:rsid w:val="00E95BD6"/>
    <w:rsid w:val="00E95BF6"/>
    <w:rsid w:val="00E95D5E"/>
    <w:rsid w:val="00E95D9E"/>
    <w:rsid w:val="00E96065"/>
    <w:rsid w:val="00E96128"/>
    <w:rsid w:val="00E961B7"/>
    <w:rsid w:val="00E96480"/>
    <w:rsid w:val="00E96B1E"/>
    <w:rsid w:val="00E96D52"/>
    <w:rsid w:val="00E96E76"/>
    <w:rsid w:val="00E96ED8"/>
    <w:rsid w:val="00E96F4C"/>
    <w:rsid w:val="00E9702C"/>
    <w:rsid w:val="00E97091"/>
    <w:rsid w:val="00E970EC"/>
    <w:rsid w:val="00E9726D"/>
    <w:rsid w:val="00E97411"/>
    <w:rsid w:val="00E97418"/>
    <w:rsid w:val="00E9745F"/>
    <w:rsid w:val="00E974A8"/>
    <w:rsid w:val="00E979DA"/>
    <w:rsid w:val="00E97B06"/>
    <w:rsid w:val="00E97CD2"/>
    <w:rsid w:val="00E97E79"/>
    <w:rsid w:val="00E97FA1"/>
    <w:rsid w:val="00E97FC4"/>
    <w:rsid w:val="00EA01DA"/>
    <w:rsid w:val="00EA0236"/>
    <w:rsid w:val="00EA0294"/>
    <w:rsid w:val="00EA0353"/>
    <w:rsid w:val="00EA04AC"/>
    <w:rsid w:val="00EA04AE"/>
    <w:rsid w:val="00EA06E5"/>
    <w:rsid w:val="00EA0793"/>
    <w:rsid w:val="00EA0936"/>
    <w:rsid w:val="00EA0977"/>
    <w:rsid w:val="00EA0A81"/>
    <w:rsid w:val="00EA0A8C"/>
    <w:rsid w:val="00EA0B56"/>
    <w:rsid w:val="00EA0BEC"/>
    <w:rsid w:val="00EA0ED2"/>
    <w:rsid w:val="00EA1004"/>
    <w:rsid w:val="00EA100F"/>
    <w:rsid w:val="00EA101B"/>
    <w:rsid w:val="00EA1030"/>
    <w:rsid w:val="00EA1069"/>
    <w:rsid w:val="00EA1139"/>
    <w:rsid w:val="00EA132C"/>
    <w:rsid w:val="00EA13BD"/>
    <w:rsid w:val="00EA1549"/>
    <w:rsid w:val="00EA159C"/>
    <w:rsid w:val="00EA1664"/>
    <w:rsid w:val="00EA1953"/>
    <w:rsid w:val="00EA1A37"/>
    <w:rsid w:val="00EA1F6E"/>
    <w:rsid w:val="00EA2107"/>
    <w:rsid w:val="00EA2265"/>
    <w:rsid w:val="00EA2366"/>
    <w:rsid w:val="00EA245D"/>
    <w:rsid w:val="00EA248B"/>
    <w:rsid w:val="00EA2559"/>
    <w:rsid w:val="00EA268B"/>
    <w:rsid w:val="00EA28FF"/>
    <w:rsid w:val="00EA2B05"/>
    <w:rsid w:val="00EA2BAD"/>
    <w:rsid w:val="00EA2C94"/>
    <w:rsid w:val="00EA2D84"/>
    <w:rsid w:val="00EA2E1F"/>
    <w:rsid w:val="00EA2E93"/>
    <w:rsid w:val="00EA2F50"/>
    <w:rsid w:val="00EA2F7C"/>
    <w:rsid w:val="00EA301C"/>
    <w:rsid w:val="00EA3065"/>
    <w:rsid w:val="00EA3201"/>
    <w:rsid w:val="00EA3226"/>
    <w:rsid w:val="00EA341C"/>
    <w:rsid w:val="00EA3508"/>
    <w:rsid w:val="00EA3509"/>
    <w:rsid w:val="00EA352F"/>
    <w:rsid w:val="00EA35BD"/>
    <w:rsid w:val="00EA3688"/>
    <w:rsid w:val="00EA368D"/>
    <w:rsid w:val="00EA3758"/>
    <w:rsid w:val="00EA37F8"/>
    <w:rsid w:val="00EA38D7"/>
    <w:rsid w:val="00EA3908"/>
    <w:rsid w:val="00EA3931"/>
    <w:rsid w:val="00EA398D"/>
    <w:rsid w:val="00EA39B6"/>
    <w:rsid w:val="00EA3B90"/>
    <w:rsid w:val="00EA3BC7"/>
    <w:rsid w:val="00EA3C1D"/>
    <w:rsid w:val="00EA3C8D"/>
    <w:rsid w:val="00EA3D45"/>
    <w:rsid w:val="00EA3F7C"/>
    <w:rsid w:val="00EA40C3"/>
    <w:rsid w:val="00EA4152"/>
    <w:rsid w:val="00EA41B9"/>
    <w:rsid w:val="00EA423C"/>
    <w:rsid w:val="00EA4288"/>
    <w:rsid w:val="00EA4329"/>
    <w:rsid w:val="00EA4647"/>
    <w:rsid w:val="00EA4812"/>
    <w:rsid w:val="00EA4843"/>
    <w:rsid w:val="00EA48DF"/>
    <w:rsid w:val="00EA49D7"/>
    <w:rsid w:val="00EA49EF"/>
    <w:rsid w:val="00EA4D47"/>
    <w:rsid w:val="00EA4FD8"/>
    <w:rsid w:val="00EA521B"/>
    <w:rsid w:val="00EA5247"/>
    <w:rsid w:val="00EA5291"/>
    <w:rsid w:val="00EA538B"/>
    <w:rsid w:val="00EA5472"/>
    <w:rsid w:val="00EA5488"/>
    <w:rsid w:val="00EA57C5"/>
    <w:rsid w:val="00EA58FB"/>
    <w:rsid w:val="00EA5A59"/>
    <w:rsid w:val="00EA5BDD"/>
    <w:rsid w:val="00EA5BE9"/>
    <w:rsid w:val="00EA5BFA"/>
    <w:rsid w:val="00EA5C86"/>
    <w:rsid w:val="00EA5D76"/>
    <w:rsid w:val="00EA60E4"/>
    <w:rsid w:val="00EA6185"/>
    <w:rsid w:val="00EA62E5"/>
    <w:rsid w:val="00EA62FF"/>
    <w:rsid w:val="00EA6305"/>
    <w:rsid w:val="00EA6320"/>
    <w:rsid w:val="00EA63C7"/>
    <w:rsid w:val="00EA64A0"/>
    <w:rsid w:val="00EA64DC"/>
    <w:rsid w:val="00EA6822"/>
    <w:rsid w:val="00EA69BC"/>
    <w:rsid w:val="00EA6D0C"/>
    <w:rsid w:val="00EA6E21"/>
    <w:rsid w:val="00EA6EAF"/>
    <w:rsid w:val="00EA6F6A"/>
    <w:rsid w:val="00EA6FCF"/>
    <w:rsid w:val="00EA7006"/>
    <w:rsid w:val="00EA700F"/>
    <w:rsid w:val="00EA70B2"/>
    <w:rsid w:val="00EA72C8"/>
    <w:rsid w:val="00EA7365"/>
    <w:rsid w:val="00EA76AE"/>
    <w:rsid w:val="00EA78B0"/>
    <w:rsid w:val="00EA794D"/>
    <w:rsid w:val="00EA7B58"/>
    <w:rsid w:val="00EA7BDF"/>
    <w:rsid w:val="00EA7CCD"/>
    <w:rsid w:val="00EA7E36"/>
    <w:rsid w:val="00EA7E73"/>
    <w:rsid w:val="00EA7F71"/>
    <w:rsid w:val="00EB00BE"/>
    <w:rsid w:val="00EB00E3"/>
    <w:rsid w:val="00EB00E5"/>
    <w:rsid w:val="00EB031B"/>
    <w:rsid w:val="00EB04BF"/>
    <w:rsid w:val="00EB05E1"/>
    <w:rsid w:val="00EB0621"/>
    <w:rsid w:val="00EB06DB"/>
    <w:rsid w:val="00EB06F5"/>
    <w:rsid w:val="00EB085B"/>
    <w:rsid w:val="00EB0872"/>
    <w:rsid w:val="00EB095D"/>
    <w:rsid w:val="00EB09FA"/>
    <w:rsid w:val="00EB0DC1"/>
    <w:rsid w:val="00EB0DDF"/>
    <w:rsid w:val="00EB0FB1"/>
    <w:rsid w:val="00EB122E"/>
    <w:rsid w:val="00EB124D"/>
    <w:rsid w:val="00EB1270"/>
    <w:rsid w:val="00EB1375"/>
    <w:rsid w:val="00EB14A5"/>
    <w:rsid w:val="00EB153A"/>
    <w:rsid w:val="00EB1663"/>
    <w:rsid w:val="00EB1697"/>
    <w:rsid w:val="00EB18E5"/>
    <w:rsid w:val="00EB1958"/>
    <w:rsid w:val="00EB19DE"/>
    <w:rsid w:val="00EB1BED"/>
    <w:rsid w:val="00EB1C0E"/>
    <w:rsid w:val="00EB1FB3"/>
    <w:rsid w:val="00EB21E0"/>
    <w:rsid w:val="00EB263D"/>
    <w:rsid w:val="00EB2717"/>
    <w:rsid w:val="00EB29A2"/>
    <w:rsid w:val="00EB29D7"/>
    <w:rsid w:val="00EB2A98"/>
    <w:rsid w:val="00EB2AA9"/>
    <w:rsid w:val="00EB2BF6"/>
    <w:rsid w:val="00EB2C43"/>
    <w:rsid w:val="00EB2D9F"/>
    <w:rsid w:val="00EB2EA8"/>
    <w:rsid w:val="00EB3027"/>
    <w:rsid w:val="00EB30DD"/>
    <w:rsid w:val="00EB3165"/>
    <w:rsid w:val="00EB3272"/>
    <w:rsid w:val="00EB348B"/>
    <w:rsid w:val="00EB369C"/>
    <w:rsid w:val="00EB36FA"/>
    <w:rsid w:val="00EB384F"/>
    <w:rsid w:val="00EB38E9"/>
    <w:rsid w:val="00EB3911"/>
    <w:rsid w:val="00EB3B70"/>
    <w:rsid w:val="00EB3BB3"/>
    <w:rsid w:val="00EB3BB8"/>
    <w:rsid w:val="00EB3EA5"/>
    <w:rsid w:val="00EB3FEE"/>
    <w:rsid w:val="00EB4163"/>
    <w:rsid w:val="00EB4180"/>
    <w:rsid w:val="00EB41A1"/>
    <w:rsid w:val="00EB41BF"/>
    <w:rsid w:val="00EB43E5"/>
    <w:rsid w:val="00EB44F1"/>
    <w:rsid w:val="00EB4600"/>
    <w:rsid w:val="00EB46AE"/>
    <w:rsid w:val="00EB470F"/>
    <w:rsid w:val="00EB4898"/>
    <w:rsid w:val="00EB4AA1"/>
    <w:rsid w:val="00EB4C36"/>
    <w:rsid w:val="00EB4EBE"/>
    <w:rsid w:val="00EB4F51"/>
    <w:rsid w:val="00EB51AB"/>
    <w:rsid w:val="00EB528F"/>
    <w:rsid w:val="00EB52FE"/>
    <w:rsid w:val="00EB5542"/>
    <w:rsid w:val="00EB55B9"/>
    <w:rsid w:val="00EB5663"/>
    <w:rsid w:val="00EB5746"/>
    <w:rsid w:val="00EB578E"/>
    <w:rsid w:val="00EB57E4"/>
    <w:rsid w:val="00EB589A"/>
    <w:rsid w:val="00EB59CA"/>
    <w:rsid w:val="00EB5B77"/>
    <w:rsid w:val="00EB5BF6"/>
    <w:rsid w:val="00EB5C47"/>
    <w:rsid w:val="00EB5C6D"/>
    <w:rsid w:val="00EB5D04"/>
    <w:rsid w:val="00EB5D27"/>
    <w:rsid w:val="00EB5D74"/>
    <w:rsid w:val="00EB5DA4"/>
    <w:rsid w:val="00EB5E49"/>
    <w:rsid w:val="00EB5FFE"/>
    <w:rsid w:val="00EB60C4"/>
    <w:rsid w:val="00EB6115"/>
    <w:rsid w:val="00EB6120"/>
    <w:rsid w:val="00EB6141"/>
    <w:rsid w:val="00EB61E7"/>
    <w:rsid w:val="00EB6354"/>
    <w:rsid w:val="00EB63AF"/>
    <w:rsid w:val="00EB63D8"/>
    <w:rsid w:val="00EB644E"/>
    <w:rsid w:val="00EB672E"/>
    <w:rsid w:val="00EB675F"/>
    <w:rsid w:val="00EB68B4"/>
    <w:rsid w:val="00EB69D8"/>
    <w:rsid w:val="00EB6A42"/>
    <w:rsid w:val="00EB6AEB"/>
    <w:rsid w:val="00EB6C09"/>
    <w:rsid w:val="00EB6E27"/>
    <w:rsid w:val="00EB6E47"/>
    <w:rsid w:val="00EB6E69"/>
    <w:rsid w:val="00EB6EBA"/>
    <w:rsid w:val="00EB7213"/>
    <w:rsid w:val="00EB73D7"/>
    <w:rsid w:val="00EB74B5"/>
    <w:rsid w:val="00EB78AD"/>
    <w:rsid w:val="00EB7933"/>
    <w:rsid w:val="00EB79AE"/>
    <w:rsid w:val="00EB79D4"/>
    <w:rsid w:val="00EB7E09"/>
    <w:rsid w:val="00EB7FC9"/>
    <w:rsid w:val="00EC0010"/>
    <w:rsid w:val="00EC029C"/>
    <w:rsid w:val="00EC0370"/>
    <w:rsid w:val="00EC037D"/>
    <w:rsid w:val="00EC03D1"/>
    <w:rsid w:val="00EC03E7"/>
    <w:rsid w:val="00EC04A4"/>
    <w:rsid w:val="00EC061A"/>
    <w:rsid w:val="00EC0624"/>
    <w:rsid w:val="00EC06A0"/>
    <w:rsid w:val="00EC0730"/>
    <w:rsid w:val="00EC076A"/>
    <w:rsid w:val="00EC07B8"/>
    <w:rsid w:val="00EC08BD"/>
    <w:rsid w:val="00EC0A4B"/>
    <w:rsid w:val="00EC0AC9"/>
    <w:rsid w:val="00EC0ACB"/>
    <w:rsid w:val="00EC0B68"/>
    <w:rsid w:val="00EC0C2B"/>
    <w:rsid w:val="00EC0C6E"/>
    <w:rsid w:val="00EC0C91"/>
    <w:rsid w:val="00EC0CA3"/>
    <w:rsid w:val="00EC0D5C"/>
    <w:rsid w:val="00EC0DC3"/>
    <w:rsid w:val="00EC0DF8"/>
    <w:rsid w:val="00EC0EF0"/>
    <w:rsid w:val="00EC1052"/>
    <w:rsid w:val="00EC1078"/>
    <w:rsid w:val="00EC112F"/>
    <w:rsid w:val="00EC1167"/>
    <w:rsid w:val="00EC11AB"/>
    <w:rsid w:val="00EC11FD"/>
    <w:rsid w:val="00EC13D9"/>
    <w:rsid w:val="00EC150F"/>
    <w:rsid w:val="00EC15A6"/>
    <w:rsid w:val="00EC15C0"/>
    <w:rsid w:val="00EC1603"/>
    <w:rsid w:val="00EC1888"/>
    <w:rsid w:val="00EC19F3"/>
    <w:rsid w:val="00EC1A0B"/>
    <w:rsid w:val="00EC1AFE"/>
    <w:rsid w:val="00EC1BBD"/>
    <w:rsid w:val="00EC1D11"/>
    <w:rsid w:val="00EC1E18"/>
    <w:rsid w:val="00EC1FB8"/>
    <w:rsid w:val="00EC1FC3"/>
    <w:rsid w:val="00EC206A"/>
    <w:rsid w:val="00EC21C1"/>
    <w:rsid w:val="00EC2218"/>
    <w:rsid w:val="00EC22D6"/>
    <w:rsid w:val="00EC2450"/>
    <w:rsid w:val="00EC272A"/>
    <w:rsid w:val="00EC274F"/>
    <w:rsid w:val="00EC29F3"/>
    <w:rsid w:val="00EC2A1A"/>
    <w:rsid w:val="00EC2AD3"/>
    <w:rsid w:val="00EC2C30"/>
    <w:rsid w:val="00EC2EBB"/>
    <w:rsid w:val="00EC2F85"/>
    <w:rsid w:val="00EC3006"/>
    <w:rsid w:val="00EC3025"/>
    <w:rsid w:val="00EC304A"/>
    <w:rsid w:val="00EC322B"/>
    <w:rsid w:val="00EC3233"/>
    <w:rsid w:val="00EC326F"/>
    <w:rsid w:val="00EC3282"/>
    <w:rsid w:val="00EC328A"/>
    <w:rsid w:val="00EC32E2"/>
    <w:rsid w:val="00EC3378"/>
    <w:rsid w:val="00EC347A"/>
    <w:rsid w:val="00EC370C"/>
    <w:rsid w:val="00EC3749"/>
    <w:rsid w:val="00EC39FC"/>
    <w:rsid w:val="00EC3B2B"/>
    <w:rsid w:val="00EC3B7C"/>
    <w:rsid w:val="00EC3C53"/>
    <w:rsid w:val="00EC3D93"/>
    <w:rsid w:val="00EC40B9"/>
    <w:rsid w:val="00EC40BE"/>
    <w:rsid w:val="00EC412A"/>
    <w:rsid w:val="00EC412B"/>
    <w:rsid w:val="00EC4141"/>
    <w:rsid w:val="00EC419C"/>
    <w:rsid w:val="00EC4218"/>
    <w:rsid w:val="00EC42C8"/>
    <w:rsid w:val="00EC464E"/>
    <w:rsid w:val="00EC4738"/>
    <w:rsid w:val="00EC4770"/>
    <w:rsid w:val="00EC4814"/>
    <w:rsid w:val="00EC48B9"/>
    <w:rsid w:val="00EC4969"/>
    <w:rsid w:val="00EC4A97"/>
    <w:rsid w:val="00EC4B22"/>
    <w:rsid w:val="00EC4C05"/>
    <w:rsid w:val="00EC4D0C"/>
    <w:rsid w:val="00EC4E48"/>
    <w:rsid w:val="00EC4FD4"/>
    <w:rsid w:val="00EC50A8"/>
    <w:rsid w:val="00EC51EA"/>
    <w:rsid w:val="00EC52C9"/>
    <w:rsid w:val="00EC537D"/>
    <w:rsid w:val="00EC53D9"/>
    <w:rsid w:val="00EC5469"/>
    <w:rsid w:val="00EC551F"/>
    <w:rsid w:val="00EC5543"/>
    <w:rsid w:val="00EC55AD"/>
    <w:rsid w:val="00EC576E"/>
    <w:rsid w:val="00EC57A4"/>
    <w:rsid w:val="00EC5829"/>
    <w:rsid w:val="00EC586E"/>
    <w:rsid w:val="00EC5920"/>
    <w:rsid w:val="00EC5A79"/>
    <w:rsid w:val="00EC5B0D"/>
    <w:rsid w:val="00EC5B8A"/>
    <w:rsid w:val="00EC5BFE"/>
    <w:rsid w:val="00EC5C8E"/>
    <w:rsid w:val="00EC5CAF"/>
    <w:rsid w:val="00EC5E0B"/>
    <w:rsid w:val="00EC5ECF"/>
    <w:rsid w:val="00EC5FA0"/>
    <w:rsid w:val="00EC6041"/>
    <w:rsid w:val="00EC60F1"/>
    <w:rsid w:val="00EC633F"/>
    <w:rsid w:val="00EC634B"/>
    <w:rsid w:val="00EC63E6"/>
    <w:rsid w:val="00EC649E"/>
    <w:rsid w:val="00EC6633"/>
    <w:rsid w:val="00EC6729"/>
    <w:rsid w:val="00EC674C"/>
    <w:rsid w:val="00EC69B5"/>
    <w:rsid w:val="00EC6BE5"/>
    <w:rsid w:val="00EC6D48"/>
    <w:rsid w:val="00EC6E8E"/>
    <w:rsid w:val="00EC6ECB"/>
    <w:rsid w:val="00EC710B"/>
    <w:rsid w:val="00EC7595"/>
    <w:rsid w:val="00EC7650"/>
    <w:rsid w:val="00EC7662"/>
    <w:rsid w:val="00EC7774"/>
    <w:rsid w:val="00EC798E"/>
    <w:rsid w:val="00EC7B67"/>
    <w:rsid w:val="00EC7B98"/>
    <w:rsid w:val="00EC7D80"/>
    <w:rsid w:val="00EC7F45"/>
    <w:rsid w:val="00ED00E9"/>
    <w:rsid w:val="00ED0582"/>
    <w:rsid w:val="00ED0691"/>
    <w:rsid w:val="00ED0790"/>
    <w:rsid w:val="00ED08E3"/>
    <w:rsid w:val="00ED08FE"/>
    <w:rsid w:val="00ED09DB"/>
    <w:rsid w:val="00ED0A25"/>
    <w:rsid w:val="00ED0BE6"/>
    <w:rsid w:val="00ED0C3E"/>
    <w:rsid w:val="00ED0C7F"/>
    <w:rsid w:val="00ED0CB1"/>
    <w:rsid w:val="00ED0D0D"/>
    <w:rsid w:val="00ED0DD0"/>
    <w:rsid w:val="00ED0DDD"/>
    <w:rsid w:val="00ED1027"/>
    <w:rsid w:val="00ED1096"/>
    <w:rsid w:val="00ED1154"/>
    <w:rsid w:val="00ED1355"/>
    <w:rsid w:val="00ED1499"/>
    <w:rsid w:val="00ED14C7"/>
    <w:rsid w:val="00ED1506"/>
    <w:rsid w:val="00ED1604"/>
    <w:rsid w:val="00ED1893"/>
    <w:rsid w:val="00ED1897"/>
    <w:rsid w:val="00ED1AAC"/>
    <w:rsid w:val="00ED1D15"/>
    <w:rsid w:val="00ED1E6D"/>
    <w:rsid w:val="00ED202C"/>
    <w:rsid w:val="00ED2085"/>
    <w:rsid w:val="00ED2146"/>
    <w:rsid w:val="00ED21BD"/>
    <w:rsid w:val="00ED21D8"/>
    <w:rsid w:val="00ED2371"/>
    <w:rsid w:val="00ED2471"/>
    <w:rsid w:val="00ED25A9"/>
    <w:rsid w:val="00ED2655"/>
    <w:rsid w:val="00ED26DF"/>
    <w:rsid w:val="00ED27F8"/>
    <w:rsid w:val="00ED2868"/>
    <w:rsid w:val="00ED2914"/>
    <w:rsid w:val="00ED299E"/>
    <w:rsid w:val="00ED29D9"/>
    <w:rsid w:val="00ED2B42"/>
    <w:rsid w:val="00ED2C6D"/>
    <w:rsid w:val="00ED2D0C"/>
    <w:rsid w:val="00ED2D52"/>
    <w:rsid w:val="00ED2E1D"/>
    <w:rsid w:val="00ED2E5E"/>
    <w:rsid w:val="00ED3049"/>
    <w:rsid w:val="00ED3190"/>
    <w:rsid w:val="00ED325F"/>
    <w:rsid w:val="00ED32B2"/>
    <w:rsid w:val="00ED32BE"/>
    <w:rsid w:val="00ED33BF"/>
    <w:rsid w:val="00ED34E3"/>
    <w:rsid w:val="00ED359E"/>
    <w:rsid w:val="00ED36F0"/>
    <w:rsid w:val="00ED381D"/>
    <w:rsid w:val="00ED3843"/>
    <w:rsid w:val="00ED3A69"/>
    <w:rsid w:val="00ED3DA2"/>
    <w:rsid w:val="00ED3E75"/>
    <w:rsid w:val="00ED3ED6"/>
    <w:rsid w:val="00ED3EDB"/>
    <w:rsid w:val="00ED410B"/>
    <w:rsid w:val="00ED4222"/>
    <w:rsid w:val="00ED4408"/>
    <w:rsid w:val="00ED442D"/>
    <w:rsid w:val="00ED4442"/>
    <w:rsid w:val="00ED44E2"/>
    <w:rsid w:val="00ED4709"/>
    <w:rsid w:val="00ED4898"/>
    <w:rsid w:val="00ED4A1C"/>
    <w:rsid w:val="00ED504E"/>
    <w:rsid w:val="00ED52B4"/>
    <w:rsid w:val="00ED5390"/>
    <w:rsid w:val="00ED539B"/>
    <w:rsid w:val="00ED54A6"/>
    <w:rsid w:val="00ED5503"/>
    <w:rsid w:val="00ED5796"/>
    <w:rsid w:val="00ED5A3C"/>
    <w:rsid w:val="00ED5B66"/>
    <w:rsid w:val="00ED5DA1"/>
    <w:rsid w:val="00ED5E20"/>
    <w:rsid w:val="00ED5E3A"/>
    <w:rsid w:val="00ED5EB8"/>
    <w:rsid w:val="00ED5F77"/>
    <w:rsid w:val="00ED6034"/>
    <w:rsid w:val="00ED60C2"/>
    <w:rsid w:val="00ED619D"/>
    <w:rsid w:val="00ED627F"/>
    <w:rsid w:val="00ED62DF"/>
    <w:rsid w:val="00ED665E"/>
    <w:rsid w:val="00ED67E2"/>
    <w:rsid w:val="00ED68AB"/>
    <w:rsid w:val="00ED68C4"/>
    <w:rsid w:val="00ED68E4"/>
    <w:rsid w:val="00ED6A37"/>
    <w:rsid w:val="00ED6AAB"/>
    <w:rsid w:val="00ED6AFA"/>
    <w:rsid w:val="00ED6BB8"/>
    <w:rsid w:val="00ED6E56"/>
    <w:rsid w:val="00ED6FDD"/>
    <w:rsid w:val="00ED7191"/>
    <w:rsid w:val="00ED74AB"/>
    <w:rsid w:val="00ED76A2"/>
    <w:rsid w:val="00ED7A0A"/>
    <w:rsid w:val="00ED7A7E"/>
    <w:rsid w:val="00ED7A9B"/>
    <w:rsid w:val="00ED7B08"/>
    <w:rsid w:val="00ED7BDE"/>
    <w:rsid w:val="00ED7D5D"/>
    <w:rsid w:val="00ED7F14"/>
    <w:rsid w:val="00ED7F5C"/>
    <w:rsid w:val="00ED7FDA"/>
    <w:rsid w:val="00EE0071"/>
    <w:rsid w:val="00EE0239"/>
    <w:rsid w:val="00EE0259"/>
    <w:rsid w:val="00EE0292"/>
    <w:rsid w:val="00EE0336"/>
    <w:rsid w:val="00EE033D"/>
    <w:rsid w:val="00EE0422"/>
    <w:rsid w:val="00EE04FA"/>
    <w:rsid w:val="00EE054F"/>
    <w:rsid w:val="00EE074D"/>
    <w:rsid w:val="00EE0807"/>
    <w:rsid w:val="00EE0919"/>
    <w:rsid w:val="00EE09ED"/>
    <w:rsid w:val="00EE0A4A"/>
    <w:rsid w:val="00EE0B16"/>
    <w:rsid w:val="00EE0B58"/>
    <w:rsid w:val="00EE0C45"/>
    <w:rsid w:val="00EE0CE1"/>
    <w:rsid w:val="00EE0E33"/>
    <w:rsid w:val="00EE0ECC"/>
    <w:rsid w:val="00EE1317"/>
    <w:rsid w:val="00EE1324"/>
    <w:rsid w:val="00EE1543"/>
    <w:rsid w:val="00EE1565"/>
    <w:rsid w:val="00EE164D"/>
    <w:rsid w:val="00EE165D"/>
    <w:rsid w:val="00EE1667"/>
    <w:rsid w:val="00EE1779"/>
    <w:rsid w:val="00EE1837"/>
    <w:rsid w:val="00EE1909"/>
    <w:rsid w:val="00EE1A0A"/>
    <w:rsid w:val="00EE1A49"/>
    <w:rsid w:val="00EE1A7E"/>
    <w:rsid w:val="00EE1A9F"/>
    <w:rsid w:val="00EE1B47"/>
    <w:rsid w:val="00EE1D87"/>
    <w:rsid w:val="00EE1E0C"/>
    <w:rsid w:val="00EE1E3A"/>
    <w:rsid w:val="00EE2009"/>
    <w:rsid w:val="00EE211B"/>
    <w:rsid w:val="00EE2192"/>
    <w:rsid w:val="00EE2344"/>
    <w:rsid w:val="00EE2441"/>
    <w:rsid w:val="00EE24B2"/>
    <w:rsid w:val="00EE24E8"/>
    <w:rsid w:val="00EE2553"/>
    <w:rsid w:val="00EE25DC"/>
    <w:rsid w:val="00EE2720"/>
    <w:rsid w:val="00EE2727"/>
    <w:rsid w:val="00EE2AA8"/>
    <w:rsid w:val="00EE2B03"/>
    <w:rsid w:val="00EE2B39"/>
    <w:rsid w:val="00EE2B55"/>
    <w:rsid w:val="00EE2B6F"/>
    <w:rsid w:val="00EE2CD2"/>
    <w:rsid w:val="00EE2D0C"/>
    <w:rsid w:val="00EE2F84"/>
    <w:rsid w:val="00EE3067"/>
    <w:rsid w:val="00EE30BF"/>
    <w:rsid w:val="00EE325C"/>
    <w:rsid w:val="00EE32F7"/>
    <w:rsid w:val="00EE338B"/>
    <w:rsid w:val="00EE3400"/>
    <w:rsid w:val="00EE3552"/>
    <w:rsid w:val="00EE35EA"/>
    <w:rsid w:val="00EE3735"/>
    <w:rsid w:val="00EE3780"/>
    <w:rsid w:val="00EE380C"/>
    <w:rsid w:val="00EE3859"/>
    <w:rsid w:val="00EE3954"/>
    <w:rsid w:val="00EE3BBA"/>
    <w:rsid w:val="00EE3CB0"/>
    <w:rsid w:val="00EE3EEB"/>
    <w:rsid w:val="00EE3F41"/>
    <w:rsid w:val="00EE3F71"/>
    <w:rsid w:val="00EE4038"/>
    <w:rsid w:val="00EE4094"/>
    <w:rsid w:val="00EE4201"/>
    <w:rsid w:val="00EE42E1"/>
    <w:rsid w:val="00EE4308"/>
    <w:rsid w:val="00EE4531"/>
    <w:rsid w:val="00EE4564"/>
    <w:rsid w:val="00EE4838"/>
    <w:rsid w:val="00EE48EE"/>
    <w:rsid w:val="00EE491D"/>
    <w:rsid w:val="00EE4A5E"/>
    <w:rsid w:val="00EE4B51"/>
    <w:rsid w:val="00EE4C7D"/>
    <w:rsid w:val="00EE4F76"/>
    <w:rsid w:val="00EE502A"/>
    <w:rsid w:val="00EE5038"/>
    <w:rsid w:val="00EE5216"/>
    <w:rsid w:val="00EE532F"/>
    <w:rsid w:val="00EE53FF"/>
    <w:rsid w:val="00EE570F"/>
    <w:rsid w:val="00EE5837"/>
    <w:rsid w:val="00EE5847"/>
    <w:rsid w:val="00EE5B2D"/>
    <w:rsid w:val="00EE5B54"/>
    <w:rsid w:val="00EE5B9F"/>
    <w:rsid w:val="00EE5BCD"/>
    <w:rsid w:val="00EE5D61"/>
    <w:rsid w:val="00EE5DCA"/>
    <w:rsid w:val="00EE5E0D"/>
    <w:rsid w:val="00EE5E69"/>
    <w:rsid w:val="00EE5EA1"/>
    <w:rsid w:val="00EE5FA8"/>
    <w:rsid w:val="00EE6009"/>
    <w:rsid w:val="00EE6026"/>
    <w:rsid w:val="00EE61CE"/>
    <w:rsid w:val="00EE62EE"/>
    <w:rsid w:val="00EE65BD"/>
    <w:rsid w:val="00EE65D0"/>
    <w:rsid w:val="00EE6609"/>
    <w:rsid w:val="00EE6675"/>
    <w:rsid w:val="00EE670A"/>
    <w:rsid w:val="00EE67B1"/>
    <w:rsid w:val="00EE6982"/>
    <w:rsid w:val="00EE6A46"/>
    <w:rsid w:val="00EE6A8A"/>
    <w:rsid w:val="00EE6CBF"/>
    <w:rsid w:val="00EE7066"/>
    <w:rsid w:val="00EE7070"/>
    <w:rsid w:val="00EE715C"/>
    <w:rsid w:val="00EE71B9"/>
    <w:rsid w:val="00EE71BA"/>
    <w:rsid w:val="00EE71FD"/>
    <w:rsid w:val="00EE7218"/>
    <w:rsid w:val="00EE73EB"/>
    <w:rsid w:val="00EE7468"/>
    <w:rsid w:val="00EE74C3"/>
    <w:rsid w:val="00EE759E"/>
    <w:rsid w:val="00EE7970"/>
    <w:rsid w:val="00EE7A20"/>
    <w:rsid w:val="00EE7B2F"/>
    <w:rsid w:val="00EE7B65"/>
    <w:rsid w:val="00EE7B78"/>
    <w:rsid w:val="00EE7CFB"/>
    <w:rsid w:val="00EF0077"/>
    <w:rsid w:val="00EF00A7"/>
    <w:rsid w:val="00EF00E2"/>
    <w:rsid w:val="00EF0159"/>
    <w:rsid w:val="00EF01CB"/>
    <w:rsid w:val="00EF039A"/>
    <w:rsid w:val="00EF03C6"/>
    <w:rsid w:val="00EF03D8"/>
    <w:rsid w:val="00EF0420"/>
    <w:rsid w:val="00EF0427"/>
    <w:rsid w:val="00EF0556"/>
    <w:rsid w:val="00EF05F5"/>
    <w:rsid w:val="00EF0620"/>
    <w:rsid w:val="00EF06A5"/>
    <w:rsid w:val="00EF0710"/>
    <w:rsid w:val="00EF0883"/>
    <w:rsid w:val="00EF088F"/>
    <w:rsid w:val="00EF08DF"/>
    <w:rsid w:val="00EF0B7A"/>
    <w:rsid w:val="00EF0C11"/>
    <w:rsid w:val="00EF0C39"/>
    <w:rsid w:val="00EF0C65"/>
    <w:rsid w:val="00EF0E65"/>
    <w:rsid w:val="00EF0F70"/>
    <w:rsid w:val="00EF11AD"/>
    <w:rsid w:val="00EF146B"/>
    <w:rsid w:val="00EF157B"/>
    <w:rsid w:val="00EF16C1"/>
    <w:rsid w:val="00EF17FF"/>
    <w:rsid w:val="00EF182E"/>
    <w:rsid w:val="00EF1849"/>
    <w:rsid w:val="00EF189D"/>
    <w:rsid w:val="00EF18D8"/>
    <w:rsid w:val="00EF19BF"/>
    <w:rsid w:val="00EF1B94"/>
    <w:rsid w:val="00EF1C95"/>
    <w:rsid w:val="00EF1D5D"/>
    <w:rsid w:val="00EF1D71"/>
    <w:rsid w:val="00EF1F22"/>
    <w:rsid w:val="00EF1F76"/>
    <w:rsid w:val="00EF1F89"/>
    <w:rsid w:val="00EF20B8"/>
    <w:rsid w:val="00EF22EA"/>
    <w:rsid w:val="00EF2390"/>
    <w:rsid w:val="00EF2440"/>
    <w:rsid w:val="00EF2554"/>
    <w:rsid w:val="00EF274B"/>
    <w:rsid w:val="00EF27A0"/>
    <w:rsid w:val="00EF27D6"/>
    <w:rsid w:val="00EF2859"/>
    <w:rsid w:val="00EF2953"/>
    <w:rsid w:val="00EF298F"/>
    <w:rsid w:val="00EF2A7E"/>
    <w:rsid w:val="00EF2BAF"/>
    <w:rsid w:val="00EF2E3B"/>
    <w:rsid w:val="00EF2F15"/>
    <w:rsid w:val="00EF2F2B"/>
    <w:rsid w:val="00EF2FCE"/>
    <w:rsid w:val="00EF30FE"/>
    <w:rsid w:val="00EF32CC"/>
    <w:rsid w:val="00EF33D9"/>
    <w:rsid w:val="00EF3600"/>
    <w:rsid w:val="00EF3646"/>
    <w:rsid w:val="00EF38DB"/>
    <w:rsid w:val="00EF393D"/>
    <w:rsid w:val="00EF3B32"/>
    <w:rsid w:val="00EF3B8D"/>
    <w:rsid w:val="00EF3BC8"/>
    <w:rsid w:val="00EF3C0A"/>
    <w:rsid w:val="00EF3C90"/>
    <w:rsid w:val="00EF3F84"/>
    <w:rsid w:val="00EF3FA0"/>
    <w:rsid w:val="00EF411F"/>
    <w:rsid w:val="00EF418E"/>
    <w:rsid w:val="00EF42C6"/>
    <w:rsid w:val="00EF43F1"/>
    <w:rsid w:val="00EF44BB"/>
    <w:rsid w:val="00EF465F"/>
    <w:rsid w:val="00EF47C6"/>
    <w:rsid w:val="00EF4941"/>
    <w:rsid w:val="00EF4AEF"/>
    <w:rsid w:val="00EF4BC4"/>
    <w:rsid w:val="00EF4C1F"/>
    <w:rsid w:val="00EF4C8E"/>
    <w:rsid w:val="00EF4CEF"/>
    <w:rsid w:val="00EF4DCB"/>
    <w:rsid w:val="00EF4E2A"/>
    <w:rsid w:val="00EF51AA"/>
    <w:rsid w:val="00EF51D9"/>
    <w:rsid w:val="00EF520B"/>
    <w:rsid w:val="00EF5472"/>
    <w:rsid w:val="00EF54E1"/>
    <w:rsid w:val="00EF5869"/>
    <w:rsid w:val="00EF5D69"/>
    <w:rsid w:val="00EF5EF6"/>
    <w:rsid w:val="00EF5F60"/>
    <w:rsid w:val="00EF5FC3"/>
    <w:rsid w:val="00EF6075"/>
    <w:rsid w:val="00EF6081"/>
    <w:rsid w:val="00EF6414"/>
    <w:rsid w:val="00EF6531"/>
    <w:rsid w:val="00EF65EC"/>
    <w:rsid w:val="00EF65F6"/>
    <w:rsid w:val="00EF662D"/>
    <w:rsid w:val="00EF6650"/>
    <w:rsid w:val="00EF66D7"/>
    <w:rsid w:val="00EF6764"/>
    <w:rsid w:val="00EF680E"/>
    <w:rsid w:val="00EF6811"/>
    <w:rsid w:val="00EF68C1"/>
    <w:rsid w:val="00EF69AC"/>
    <w:rsid w:val="00EF6BB2"/>
    <w:rsid w:val="00EF6C7B"/>
    <w:rsid w:val="00EF6C7D"/>
    <w:rsid w:val="00EF6CEE"/>
    <w:rsid w:val="00EF6D04"/>
    <w:rsid w:val="00EF6D11"/>
    <w:rsid w:val="00EF6E9D"/>
    <w:rsid w:val="00EF6FC2"/>
    <w:rsid w:val="00EF7014"/>
    <w:rsid w:val="00EF76E0"/>
    <w:rsid w:val="00EF7D28"/>
    <w:rsid w:val="00EF7DEB"/>
    <w:rsid w:val="00EF7E7D"/>
    <w:rsid w:val="00F0013F"/>
    <w:rsid w:val="00F002D5"/>
    <w:rsid w:val="00F002E2"/>
    <w:rsid w:val="00F002E9"/>
    <w:rsid w:val="00F0034A"/>
    <w:rsid w:val="00F00521"/>
    <w:rsid w:val="00F0060F"/>
    <w:rsid w:val="00F00671"/>
    <w:rsid w:val="00F0074C"/>
    <w:rsid w:val="00F007A7"/>
    <w:rsid w:val="00F007D7"/>
    <w:rsid w:val="00F007EC"/>
    <w:rsid w:val="00F00922"/>
    <w:rsid w:val="00F00945"/>
    <w:rsid w:val="00F009B9"/>
    <w:rsid w:val="00F00AAA"/>
    <w:rsid w:val="00F00BED"/>
    <w:rsid w:val="00F00CE2"/>
    <w:rsid w:val="00F00DC7"/>
    <w:rsid w:val="00F00F25"/>
    <w:rsid w:val="00F01047"/>
    <w:rsid w:val="00F0109B"/>
    <w:rsid w:val="00F0110B"/>
    <w:rsid w:val="00F01290"/>
    <w:rsid w:val="00F01563"/>
    <w:rsid w:val="00F0165A"/>
    <w:rsid w:val="00F017D3"/>
    <w:rsid w:val="00F01863"/>
    <w:rsid w:val="00F018C9"/>
    <w:rsid w:val="00F018DC"/>
    <w:rsid w:val="00F01933"/>
    <w:rsid w:val="00F01ADF"/>
    <w:rsid w:val="00F01E24"/>
    <w:rsid w:val="00F01F08"/>
    <w:rsid w:val="00F02027"/>
    <w:rsid w:val="00F02337"/>
    <w:rsid w:val="00F02381"/>
    <w:rsid w:val="00F0244A"/>
    <w:rsid w:val="00F024C4"/>
    <w:rsid w:val="00F02526"/>
    <w:rsid w:val="00F0256C"/>
    <w:rsid w:val="00F025D3"/>
    <w:rsid w:val="00F025FA"/>
    <w:rsid w:val="00F0272C"/>
    <w:rsid w:val="00F028F3"/>
    <w:rsid w:val="00F0297A"/>
    <w:rsid w:val="00F02ABE"/>
    <w:rsid w:val="00F02B07"/>
    <w:rsid w:val="00F02BAB"/>
    <w:rsid w:val="00F02CDA"/>
    <w:rsid w:val="00F02D93"/>
    <w:rsid w:val="00F02FAA"/>
    <w:rsid w:val="00F0316C"/>
    <w:rsid w:val="00F033A4"/>
    <w:rsid w:val="00F033B8"/>
    <w:rsid w:val="00F033CC"/>
    <w:rsid w:val="00F03571"/>
    <w:rsid w:val="00F0370F"/>
    <w:rsid w:val="00F037EB"/>
    <w:rsid w:val="00F0390F"/>
    <w:rsid w:val="00F0392F"/>
    <w:rsid w:val="00F0394E"/>
    <w:rsid w:val="00F03A5A"/>
    <w:rsid w:val="00F03A75"/>
    <w:rsid w:val="00F03C73"/>
    <w:rsid w:val="00F03C8D"/>
    <w:rsid w:val="00F03E40"/>
    <w:rsid w:val="00F03E5B"/>
    <w:rsid w:val="00F03E64"/>
    <w:rsid w:val="00F03EDD"/>
    <w:rsid w:val="00F04246"/>
    <w:rsid w:val="00F04471"/>
    <w:rsid w:val="00F0449A"/>
    <w:rsid w:val="00F04620"/>
    <w:rsid w:val="00F0470A"/>
    <w:rsid w:val="00F04958"/>
    <w:rsid w:val="00F04A0F"/>
    <w:rsid w:val="00F04AA4"/>
    <w:rsid w:val="00F04B63"/>
    <w:rsid w:val="00F04D78"/>
    <w:rsid w:val="00F04DAF"/>
    <w:rsid w:val="00F04E0C"/>
    <w:rsid w:val="00F04E58"/>
    <w:rsid w:val="00F04EA2"/>
    <w:rsid w:val="00F04EBA"/>
    <w:rsid w:val="00F05040"/>
    <w:rsid w:val="00F050D6"/>
    <w:rsid w:val="00F0515D"/>
    <w:rsid w:val="00F051EE"/>
    <w:rsid w:val="00F05562"/>
    <w:rsid w:val="00F055A6"/>
    <w:rsid w:val="00F055C7"/>
    <w:rsid w:val="00F0568C"/>
    <w:rsid w:val="00F05741"/>
    <w:rsid w:val="00F058B1"/>
    <w:rsid w:val="00F05BD0"/>
    <w:rsid w:val="00F05E69"/>
    <w:rsid w:val="00F05E91"/>
    <w:rsid w:val="00F06346"/>
    <w:rsid w:val="00F065B0"/>
    <w:rsid w:val="00F0668E"/>
    <w:rsid w:val="00F06695"/>
    <w:rsid w:val="00F0686D"/>
    <w:rsid w:val="00F068C7"/>
    <w:rsid w:val="00F069CF"/>
    <w:rsid w:val="00F06A01"/>
    <w:rsid w:val="00F06A0A"/>
    <w:rsid w:val="00F06A48"/>
    <w:rsid w:val="00F06B6F"/>
    <w:rsid w:val="00F06C99"/>
    <w:rsid w:val="00F06D35"/>
    <w:rsid w:val="00F06F4E"/>
    <w:rsid w:val="00F06F9D"/>
    <w:rsid w:val="00F070B5"/>
    <w:rsid w:val="00F0715A"/>
    <w:rsid w:val="00F07278"/>
    <w:rsid w:val="00F07392"/>
    <w:rsid w:val="00F074B2"/>
    <w:rsid w:val="00F0751B"/>
    <w:rsid w:val="00F07575"/>
    <w:rsid w:val="00F075D5"/>
    <w:rsid w:val="00F07948"/>
    <w:rsid w:val="00F07A64"/>
    <w:rsid w:val="00F07B73"/>
    <w:rsid w:val="00F07BCC"/>
    <w:rsid w:val="00F07BF1"/>
    <w:rsid w:val="00F07E5D"/>
    <w:rsid w:val="00F10108"/>
    <w:rsid w:val="00F1035D"/>
    <w:rsid w:val="00F103A0"/>
    <w:rsid w:val="00F1044A"/>
    <w:rsid w:val="00F10579"/>
    <w:rsid w:val="00F1073E"/>
    <w:rsid w:val="00F1077E"/>
    <w:rsid w:val="00F108A3"/>
    <w:rsid w:val="00F108EA"/>
    <w:rsid w:val="00F10930"/>
    <w:rsid w:val="00F10940"/>
    <w:rsid w:val="00F10AEA"/>
    <w:rsid w:val="00F10CB5"/>
    <w:rsid w:val="00F10E78"/>
    <w:rsid w:val="00F110F2"/>
    <w:rsid w:val="00F11210"/>
    <w:rsid w:val="00F1138D"/>
    <w:rsid w:val="00F11478"/>
    <w:rsid w:val="00F114D4"/>
    <w:rsid w:val="00F115FA"/>
    <w:rsid w:val="00F11770"/>
    <w:rsid w:val="00F11918"/>
    <w:rsid w:val="00F11935"/>
    <w:rsid w:val="00F119E3"/>
    <w:rsid w:val="00F11A40"/>
    <w:rsid w:val="00F11BA9"/>
    <w:rsid w:val="00F11DC9"/>
    <w:rsid w:val="00F11E7F"/>
    <w:rsid w:val="00F11EAE"/>
    <w:rsid w:val="00F11EE5"/>
    <w:rsid w:val="00F12142"/>
    <w:rsid w:val="00F125C1"/>
    <w:rsid w:val="00F125FC"/>
    <w:rsid w:val="00F12799"/>
    <w:rsid w:val="00F12BDD"/>
    <w:rsid w:val="00F12BF8"/>
    <w:rsid w:val="00F12C88"/>
    <w:rsid w:val="00F12CB2"/>
    <w:rsid w:val="00F1309C"/>
    <w:rsid w:val="00F1311D"/>
    <w:rsid w:val="00F1345A"/>
    <w:rsid w:val="00F135A3"/>
    <w:rsid w:val="00F135EB"/>
    <w:rsid w:val="00F135F0"/>
    <w:rsid w:val="00F13906"/>
    <w:rsid w:val="00F139A0"/>
    <w:rsid w:val="00F13AB3"/>
    <w:rsid w:val="00F13AE7"/>
    <w:rsid w:val="00F13D60"/>
    <w:rsid w:val="00F13E02"/>
    <w:rsid w:val="00F14002"/>
    <w:rsid w:val="00F1400A"/>
    <w:rsid w:val="00F14018"/>
    <w:rsid w:val="00F14093"/>
    <w:rsid w:val="00F140B5"/>
    <w:rsid w:val="00F1411F"/>
    <w:rsid w:val="00F14182"/>
    <w:rsid w:val="00F141E7"/>
    <w:rsid w:val="00F1428C"/>
    <w:rsid w:val="00F14487"/>
    <w:rsid w:val="00F144A6"/>
    <w:rsid w:val="00F144AB"/>
    <w:rsid w:val="00F144FE"/>
    <w:rsid w:val="00F1452E"/>
    <w:rsid w:val="00F147AC"/>
    <w:rsid w:val="00F147F4"/>
    <w:rsid w:val="00F14BEB"/>
    <w:rsid w:val="00F14CDA"/>
    <w:rsid w:val="00F14DB8"/>
    <w:rsid w:val="00F14EFB"/>
    <w:rsid w:val="00F14F00"/>
    <w:rsid w:val="00F14F52"/>
    <w:rsid w:val="00F15224"/>
    <w:rsid w:val="00F1527B"/>
    <w:rsid w:val="00F152B1"/>
    <w:rsid w:val="00F152E1"/>
    <w:rsid w:val="00F152F6"/>
    <w:rsid w:val="00F1534F"/>
    <w:rsid w:val="00F153B7"/>
    <w:rsid w:val="00F155B9"/>
    <w:rsid w:val="00F155BA"/>
    <w:rsid w:val="00F156E2"/>
    <w:rsid w:val="00F1588F"/>
    <w:rsid w:val="00F159B3"/>
    <w:rsid w:val="00F15A7C"/>
    <w:rsid w:val="00F15AA3"/>
    <w:rsid w:val="00F15B55"/>
    <w:rsid w:val="00F15BB2"/>
    <w:rsid w:val="00F15C6F"/>
    <w:rsid w:val="00F16098"/>
    <w:rsid w:val="00F160F3"/>
    <w:rsid w:val="00F16247"/>
    <w:rsid w:val="00F162CC"/>
    <w:rsid w:val="00F163F4"/>
    <w:rsid w:val="00F16471"/>
    <w:rsid w:val="00F16532"/>
    <w:rsid w:val="00F165A0"/>
    <w:rsid w:val="00F1672D"/>
    <w:rsid w:val="00F1681E"/>
    <w:rsid w:val="00F16834"/>
    <w:rsid w:val="00F168E8"/>
    <w:rsid w:val="00F16913"/>
    <w:rsid w:val="00F16919"/>
    <w:rsid w:val="00F16A0D"/>
    <w:rsid w:val="00F16BF9"/>
    <w:rsid w:val="00F16C98"/>
    <w:rsid w:val="00F16CD4"/>
    <w:rsid w:val="00F16E63"/>
    <w:rsid w:val="00F16E6A"/>
    <w:rsid w:val="00F16F35"/>
    <w:rsid w:val="00F170BA"/>
    <w:rsid w:val="00F17292"/>
    <w:rsid w:val="00F172C5"/>
    <w:rsid w:val="00F17318"/>
    <w:rsid w:val="00F173FF"/>
    <w:rsid w:val="00F175EA"/>
    <w:rsid w:val="00F1793C"/>
    <w:rsid w:val="00F17C2B"/>
    <w:rsid w:val="00F17DA0"/>
    <w:rsid w:val="00F17DAA"/>
    <w:rsid w:val="00F17DE0"/>
    <w:rsid w:val="00F17DF4"/>
    <w:rsid w:val="00F20238"/>
    <w:rsid w:val="00F203CA"/>
    <w:rsid w:val="00F204F9"/>
    <w:rsid w:val="00F2050E"/>
    <w:rsid w:val="00F206C4"/>
    <w:rsid w:val="00F20709"/>
    <w:rsid w:val="00F2077A"/>
    <w:rsid w:val="00F207CA"/>
    <w:rsid w:val="00F2081E"/>
    <w:rsid w:val="00F20887"/>
    <w:rsid w:val="00F20BC8"/>
    <w:rsid w:val="00F20BEB"/>
    <w:rsid w:val="00F20C60"/>
    <w:rsid w:val="00F20D90"/>
    <w:rsid w:val="00F20E6A"/>
    <w:rsid w:val="00F20FB1"/>
    <w:rsid w:val="00F21083"/>
    <w:rsid w:val="00F21162"/>
    <w:rsid w:val="00F21175"/>
    <w:rsid w:val="00F2128E"/>
    <w:rsid w:val="00F2132A"/>
    <w:rsid w:val="00F2144E"/>
    <w:rsid w:val="00F21453"/>
    <w:rsid w:val="00F214CC"/>
    <w:rsid w:val="00F214DB"/>
    <w:rsid w:val="00F21B01"/>
    <w:rsid w:val="00F2207E"/>
    <w:rsid w:val="00F22144"/>
    <w:rsid w:val="00F222C9"/>
    <w:rsid w:val="00F224DA"/>
    <w:rsid w:val="00F2251B"/>
    <w:rsid w:val="00F225AD"/>
    <w:rsid w:val="00F225BE"/>
    <w:rsid w:val="00F22644"/>
    <w:rsid w:val="00F22649"/>
    <w:rsid w:val="00F2265D"/>
    <w:rsid w:val="00F226CC"/>
    <w:rsid w:val="00F226F6"/>
    <w:rsid w:val="00F22714"/>
    <w:rsid w:val="00F2278B"/>
    <w:rsid w:val="00F22818"/>
    <w:rsid w:val="00F22913"/>
    <w:rsid w:val="00F22A61"/>
    <w:rsid w:val="00F22B56"/>
    <w:rsid w:val="00F22DA9"/>
    <w:rsid w:val="00F22DF0"/>
    <w:rsid w:val="00F22FD7"/>
    <w:rsid w:val="00F22FF4"/>
    <w:rsid w:val="00F23022"/>
    <w:rsid w:val="00F23114"/>
    <w:rsid w:val="00F23257"/>
    <w:rsid w:val="00F23438"/>
    <w:rsid w:val="00F235B1"/>
    <w:rsid w:val="00F23613"/>
    <w:rsid w:val="00F237A9"/>
    <w:rsid w:val="00F237BD"/>
    <w:rsid w:val="00F2383D"/>
    <w:rsid w:val="00F239CB"/>
    <w:rsid w:val="00F23A20"/>
    <w:rsid w:val="00F23A93"/>
    <w:rsid w:val="00F23B54"/>
    <w:rsid w:val="00F23CAF"/>
    <w:rsid w:val="00F23CFC"/>
    <w:rsid w:val="00F23D22"/>
    <w:rsid w:val="00F23DB4"/>
    <w:rsid w:val="00F23E2D"/>
    <w:rsid w:val="00F23EFF"/>
    <w:rsid w:val="00F2406F"/>
    <w:rsid w:val="00F24117"/>
    <w:rsid w:val="00F241A2"/>
    <w:rsid w:val="00F24220"/>
    <w:rsid w:val="00F2422E"/>
    <w:rsid w:val="00F24294"/>
    <w:rsid w:val="00F2429F"/>
    <w:rsid w:val="00F2434B"/>
    <w:rsid w:val="00F2435C"/>
    <w:rsid w:val="00F243C6"/>
    <w:rsid w:val="00F24420"/>
    <w:rsid w:val="00F2444E"/>
    <w:rsid w:val="00F24736"/>
    <w:rsid w:val="00F24758"/>
    <w:rsid w:val="00F247F2"/>
    <w:rsid w:val="00F249CE"/>
    <w:rsid w:val="00F249F6"/>
    <w:rsid w:val="00F24B29"/>
    <w:rsid w:val="00F24B8A"/>
    <w:rsid w:val="00F24BFC"/>
    <w:rsid w:val="00F24C69"/>
    <w:rsid w:val="00F24C74"/>
    <w:rsid w:val="00F24CF5"/>
    <w:rsid w:val="00F24D60"/>
    <w:rsid w:val="00F24E14"/>
    <w:rsid w:val="00F24EA3"/>
    <w:rsid w:val="00F25039"/>
    <w:rsid w:val="00F2504A"/>
    <w:rsid w:val="00F250D4"/>
    <w:rsid w:val="00F25151"/>
    <w:rsid w:val="00F25204"/>
    <w:rsid w:val="00F2546D"/>
    <w:rsid w:val="00F25604"/>
    <w:rsid w:val="00F25729"/>
    <w:rsid w:val="00F25874"/>
    <w:rsid w:val="00F2590E"/>
    <w:rsid w:val="00F25B69"/>
    <w:rsid w:val="00F25D53"/>
    <w:rsid w:val="00F25D80"/>
    <w:rsid w:val="00F25EE1"/>
    <w:rsid w:val="00F25F3E"/>
    <w:rsid w:val="00F26074"/>
    <w:rsid w:val="00F260EE"/>
    <w:rsid w:val="00F26157"/>
    <w:rsid w:val="00F2619D"/>
    <w:rsid w:val="00F2623D"/>
    <w:rsid w:val="00F262EB"/>
    <w:rsid w:val="00F263DE"/>
    <w:rsid w:val="00F26454"/>
    <w:rsid w:val="00F264B8"/>
    <w:rsid w:val="00F26595"/>
    <w:rsid w:val="00F2673D"/>
    <w:rsid w:val="00F267E0"/>
    <w:rsid w:val="00F26835"/>
    <w:rsid w:val="00F268FD"/>
    <w:rsid w:val="00F26ADD"/>
    <w:rsid w:val="00F26CB5"/>
    <w:rsid w:val="00F26EED"/>
    <w:rsid w:val="00F26F0C"/>
    <w:rsid w:val="00F26F30"/>
    <w:rsid w:val="00F26FB7"/>
    <w:rsid w:val="00F2703D"/>
    <w:rsid w:val="00F27058"/>
    <w:rsid w:val="00F270CD"/>
    <w:rsid w:val="00F270ED"/>
    <w:rsid w:val="00F27141"/>
    <w:rsid w:val="00F2730F"/>
    <w:rsid w:val="00F2739F"/>
    <w:rsid w:val="00F275A3"/>
    <w:rsid w:val="00F27743"/>
    <w:rsid w:val="00F27981"/>
    <w:rsid w:val="00F27A87"/>
    <w:rsid w:val="00F27C8F"/>
    <w:rsid w:val="00F27D16"/>
    <w:rsid w:val="00F27ED1"/>
    <w:rsid w:val="00F27FAB"/>
    <w:rsid w:val="00F30039"/>
    <w:rsid w:val="00F30128"/>
    <w:rsid w:val="00F302B0"/>
    <w:rsid w:val="00F3041D"/>
    <w:rsid w:val="00F30462"/>
    <w:rsid w:val="00F304B7"/>
    <w:rsid w:val="00F3055C"/>
    <w:rsid w:val="00F3060B"/>
    <w:rsid w:val="00F306CD"/>
    <w:rsid w:val="00F30818"/>
    <w:rsid w:val="00F30857"/>
    <w:rsid w:val="00F30919"/>
    <w:rsid w:val="00F30A20"/>
    <w:rsid w:val="00F30A4B"/>
    <w:rsid w:val="00F30AE9"/>
    <w:rsid w:val="00F30B24"/>
    <w:rsid w:val="00F30B45"/>
    <w:rsid w:val="00F30B92"/>
    <w:rsid w:val="00F30C13"/>
    <w:rsid w:val="00F30CEB"/>
    <w:rsid w:val="00F30E3C"/>
    <w:rsid w:val="00F30F6F"/>
    <w:rsid w:val="00F30F76"/>
    <w:rsid w:val="00F30FE9"/>
    <w:rsid w:val="00F310BF"/>
    <w:rsid w:val="00F3113F"/>
    <w:rsid w:val="00F316B3"/>
    <w:rsid w:val="00F31799"/>
    <w:rsid w:val="00F318D4"/>
    <w:rsid w:val="00F3196F"/>
    <w:rsid w:val="00F3197D"/>
    <w:rsid w:val="00F31B87"/>
    <w:rsid w:val="00F31BA7"/>
    <w:rsid w:val="00F31E3E"/>
    <w:rsid w:val="00F31E57"/>
    <w:rsid w:val="00F31F82"/>
    <w:rsid w:val="00F3215B"/>
    <w:rsid w:val="00F321DE"/>
    <w:rsid w:val="00F3222B"/>
    <w:rsid w:val="00F3239C"/>
    <w:rsid w:val="00F32501"/>
    <w:rsid w:val="00F32543"/>
    <w:rsid w:val="00F327F7"/>
    <w:rsid w:val="00F32839"/>
    <w:rsid w:val="00F329E9"/>
    <w:rsid w:val="00F32A34"/>
    <w:rsid w:val="00F32AA9"/>
    <w:rsid w:val="00F32B22"/>
    <w:rsid w:val="00F32C0B"/>
    <w:rsid w:val="00F32C21"/>
    <w:rsid w:val="00F32D51"/>
    <w:rsid w:val="00F32F7B"/>
    <w:rsid w:val="00F330F3"/>
    <w:rsid w:val="00F33340"/>
    <w:rsid w:val="00F33343"/>
    <w:rsid w:val="00F3346C"/>
    <w:rsid w:val="00F33483"/>
    <w:rsid w:val="00F3348E"/>
    <w:rsid w:val="00F33739"/>
    <w:rsid w:val="00F3380D"/>
    <w:rsid w:val="00F338F0"/>
    <w:rsid w:val="00F33AA5"/>
    <w:rsid w:val="00F33C44"/>
    <w:rsid w:val="00F33CD0"/>
    <w:rsid w:val="00F33CF1"/>
    <w:rsid w:val="00F33CF8"/>
    <w:rsid w:val="00F33DBA"/>
    <w:rsid w:val="00F33F41"/>
    <w:rsid w:val="00F3412D"/>
    <w:rsid w:val="00F3419F"/>
    <w:rsid w:val="00F343F3"/>
    <w:rsid w:val="00F34607"/>
    <w:rsid w:val="00F346AD"/>
    <w:rsid w:val="00F34804"/>
    <w:rsid w:val="00F3490A"/>
    <w:rsid w:val="00F34A42"/>
    <w:rsid w:val="00F34C36"/>
    <w:rsid w:val="00F34CAD"/>
    <w:rsid w:val="00F34D83"/>
    <w:rsid w:val="00F3502E"/>
    <w:rsid w:val="00F35041"/>
    <w:rsid w:val="00F350B5"/>
    <w:rsid w:val="00F3542A"/>
    <w:rsid w:val="00F354F3"/>
    <w:rsid w:val="00F35549"/>
    <w:rsid w:val="00F355AD"/>
    <w:rsid w:val="00F355F6"/>
    <w:rsid w:val="00F356B5"/>
    <w:rsid w:val="00F356BF"/>
    <w:rsid w:val="00F35835"/>
    <w:rsid w:val="00F359C0"/>
    <w:rsid w:val="00F35D75"/>
    <w:rsid w:val="00F35D7D"/>
    <w:rsid w:val="00F35EC1"/>
    <w:rsid w:val="00F360A7"/>
    <w:rsid w:val="00F360E1"/>
    <w:rsid w:val="00F36123"/>
    <w:rsid w:val="00F3616B"/>
    <w:rsid w:val="00F36270"/>
    <w:rsid w:val="00F36288"/>
    <w:rsid w:val="00F363EB"/>
    <w:rsid w:val="00F3654E"/>
    <w:rsid w:val="00F36588"/>
    <w:rsid w:val="00F365F5"/>
    <w:rsid w:val="00F367CE"/>
    <w:rsid w:val="00F368DB"/>
    <w:rsid w:val="00F368E8"/>
    <w:rsid w:val="00F36AEE"/>
    <w:rsid w:val="00F36B3B"/>
    <w:rsid w:val="00F36BA8"/>
    <w:rsid w:val="00F36BE3"/>
    <w:rsid w:val="00F36C29"/>
    <w:rsid w:val="00F36C75"/>
    <w:rsid w:val="00F36DBB"/>
    <w:rsid w:val="00F36DC6"/>
    <w:rsid w:val="00F36E26"/>
    <w:rsid w:val="00F36E5E"/>
    <w:rsid w:val="00F36FB9"/>
    <w:rsid w:val="00F3701A"/>
    <w:rsid w:val="00F37122"/>
    <w:rsid w:val="00F37265"/>
    <w:rsid w:val="00F3740B"/>
    <w:rsid w:val="00F374ED"/>
    <w:rsid w:val="00F37717"/>
    <w:rsid w:val="00F377BE"/>
    <w:rsid w:val="00F37971"/>
    <w:rsid w:val="00F37985"/>
    <w:rsid w:val="00F37A2E"/>
    <w:rsid w:val="00F37C47"/>
    <w:rsid w:val="00F37C9B"/>
    <w:rsid w:val="00F37DB4"/>
    <w:rsid w:val="00F37F1D"/>
    <w:rsid w:val="00F40181"/>
    <w:rsid w:val="00F401C9"/>
    <w:rsid w:val="00F4025C"/>
    <w:rsid w:val="00F402BD"/>
    <w:rsid w:val="00F402F5"/>
    <w:rsid w:val="00F40368"/>
    <w:rsid w:val="00F404E7"/>
    <w:rsid w:val="00F4084E"/>
    <w:rsid w:val="00F40916"/>
    <w:rsid w:val="00F40AA4"/>
    <w:rsid w:val="00F40B01"/>
    <w:rsid w:val="00F40CE3"/>
    <w:rsid w:val="00F40D6E"/>
    <w:rsid w:val="00F40E28"/>
    <w:rsid w:val="00F40F12"/>
    <w:rsid w:val="00F40F68"/>
    <w:rsid w:val="00F40F75"/>
    <w:rsid w:val="00F40FCD"/>
    <w:rsid w:val="00F410AC"/>
    <w:rsid w:val="00F411E1"/>
    <w:rsid w:val="00F4152F"/>
    <w:rsid w:val="00F41756"/>
    <w:rsid w:val="00F4177E"/>
    <w:rsid w:val="00F418C5"/>
    <w:rsid w:val="00F41A40"/>
    <w:rsid w:val="00F41D6D"/>
    <w:rsid w:val="00F41E24"/>
    <w:rsid w:val="00F41E8F"/>
    <w:rsid w:val="00F420C4"/>
    <w:rsid w:val="00F420F6"/>
    <w:rsid w:val="00F4219B"/>
    <w:rsid w:val="00F422D0"/>
    <w:rsid w:val="00F42330"/>
    <w:rsid w:val="00F42393"/>
    <w:rsid w:val="00F424E1"/>
    <w:rsid w:val="00F4291B"/>
    <w:rsid w:val="00F429AF"/>
    <w:rsid w:val="00F42A36"/>
    <w:rsid w:val="00F42BAB"/>
    <w:rsid w:val="00F42BB0"/>
    <w:rsid w:val="00F42D58"/>
    <w:rsid w:val="00F42D81"/>
    <w:rsid w:val="00F432E8"/>
    <w:rsid w:val="00F43415"/>
    <w:rsid w:val="00F434A4"/>
    <w:rsid w:val="00F435AC"/>
    <w:rsid w:val="00F43856"/>
    <w:rsid w:val="00F439A7"/>
    <w:rsid w:val="00F43B0C"/>
    <w:rsid w:val="00F43BC2"/>
    <w:rsid w:val="00F43DBE"/>
    <w:rsid w:val="00F43E13"/>
    <w:rsid w:val="00F43E47"/>
    <w:rsid w:val="00F43EBB"/>
    <w:rsid w:val="00F4400C"/>
    <w:rsid w:val="00F440AF"/>
    <w:rsid w:val="00F44122"/>
    <w:rsid w:val="00F44165"/>
    <w:rsid w:val="00F441B1"/>
    <w:rsid w:val="00F4424F"/>
    <w:rsid w:val="00F4427E"/>
    <w:rsid w:val="00F44487"/>
    <w:rsid w:val="00F44508"/>
    <w:rsid w:val="00F4469C"/>
    <w:rsid w:val="00F446D6"/>
    <w:rsid w:val="00F44802"/>
    <w:rsid w:val="00F44A1B"/>
    <w:rsid w:val="00F44BFB"/>
    <w:rsid w:val="00F44C54"/>
    <w:rsid w:val="00F44D25"/>
    <w:rsid w:val="00F44DAE"/>
    <w:rsid w:val="00F44ED6"/>
    <w:rsid w:val="00F44EF2"/>
    <w:rsid w:val="00F44F1A"/>
    <w:rsid w:val="00F45117"/>
    <w:rsid w:val="00F45145"/>
    <w:rsid w:val="00F45178"/>
    <w:rsid w:val="00F45222"/>
    <w:rsid w:val="00F45230"/>
    <w:rsid w:val="00F453B8"/>
    <w:rsid w:val="00F45432"/>
    <w:rsid w:val="00F4546C"/>
    <w:rsid w:val="00F4549D"/>
    <w:rsid w:val="00F456C6"/>
    <w:rsid w:val="00F4581D"/>
    <w:rsid w:val="00F458B9"/>
    <w:rsid w:val="00F45A34"/>
    <w:rsid w:val="00F45AC9"/>
    <w:rsid w:val="00F45BF9"/>
    <w:rsid w:val="00F45DA7"/>
    <w:rsid w:val="00F45DF2"/>
    <w:rsid w:val="00F45EAF"/>
    <w:rsid w:val="00F45ED2"/>
    <w:rsid w:val="00F45F50"/>
    <w:rsid w:val="00F45FED"/>
    <w:rsid w:val="00F460A7"/>
    <w:rsid w:val="00F46102"/>
    <w:rsid w:val="00F46109"/>
    <w:rsid w:val="00F4611A"/>
    <w:rsid w:val="00F46382"/>
    <w:rsid w:val="00F4657B"/>
    <w:rsid w:val="00F466C0"/>
    <w:rsid w:val="00F466D8"/>
    <w:rsid w:val="00F467AC"/>
    <w:rsid w:val="00F4696D"/>
    <w:rsid w:val="00F46A2A"/>
    <w:rsid w:val="00F46B67"/>
    <w:rsid w:val="00F46C67"/>
    <w:rsid w:val="00F46D96"/>
    <w:rsid w:val="00F46E71"/>
    <w:rsid w:val="00F46E83"/>
    <w:rsid w:val="00F46F60"/>
    <w:rsid w:val="00F46F6A"/>
    <w:rsid w:val="00F46F98"/>
    <w:rsid w:val="00F471C8"/>
    <w:rsid w:val="00F47270"/>
    <w:rsid w:val="00F47341"/>
    <w:rsid w:val="00F473CB"/>
    <w:rsid w:val="00F47414"/>
    <w:rsid w:val="00F47638"/>
    <w:rsid w:val="00F47668"/>
    <w:rsid w:val="00F476F2"/>
    <w:rsid w:val="00F47774"/>
    <w:rsid w:val="00F47795"/>
    <w:rsid w:val="00F4785E"/>
    <w:rsid w:val="00F478DB"/>
    <w:rsid w:val="00F479CA"/>
    <w:rsid w:val="00F47B1E"/>
    <w:rsid w:val="00F47B8C"/>
    <w:rsid w:val="00F47BDC"/>
    <w:rsid w:val="00F47F21"/>
    <w:rsid w:val="00F50121"/>
    <w:rsid w:val="00F50314"/>
    <w:rsid w:val="00F50510"/>
    <w:rsid w:val="00F5060D"/>
    <w:rsid w:val="00F50615"/>
    <w:rsid w:val="00F506DD"/>
    <w:rsid w:val="00F50773"/>
    <w:rsid w:val="00F50794"/>
    <w:rsid w:val="00F5079D"/>
    <w:rsid w:val="00F5086C"/>
    <w:rsid w:val="00F5089E"/>
    <w:rsid w:val="00F5092D"/>
    <w:rsid w:val="00F50CC2"/>
    <w:rsid w:val="00F50E66"/>
    <w:rsid w:val="00F5104F"/>
    <w:rsid w:val="00F510CB"/>
    <w:rsid w:val="00F511F6"/>
    <w:rsid w:val="00F51268"/>
    <w:rsid w:val="00F5135A"/>
    <w:rsid w:val="00F5175C"/>
    <w:rsid w:val="00F518DF"/>
    <w:rsid w:val="00F51A3D"/>
    <w:rsid w:val="00F51BB8"/>
    <w:rsid w:val="00F51CDD"/>
    <w:rsid w:val="00F52005"/>
    <w:rsid w:val="00F5206A"/>
    <w:rsid w:val="00F520CB"/>
    <w:rsid w:val="00F52109"/>
    <w:rsid w:val="00F52160"/>
    <w:rsid w:val="00F52179"/>
    <w:rsid w:val="00F52278"/>
    <w:rsid w:val="00F52287"/>
    <w:rsid w:val="00F52374"/>
    <w:rsid w:val="00F524E6"/>
    <w:rsid w:val="00F52568"/>
    <w:rsid w:val="00F52743"/>
    <w:rsid w:val="00F5284B"/>
    <w:rsid w:val="00F528E5"/>
    <w:rsid w:val="00F52970"/>
    <w:rsid w:val="00F52AB5"/>
    <w:rsid w:val="00F52AC6"/>
    <w:rsid w:val="00F52B47"/>
    <w:rsid w:val="00F52D42"/>
    <w:rsid w:val="00F52F3C"/>
    <w:rsid w:val="00F52F5A"/>
    <w:rsid w:val="00F52F8C"/>
    <w:rsid w:val="00F53160"/>
    <w:rsid w:val="00F532E2"/>
    <w:rsid w:val="00F533DE"/>
    <w:rsid w:val="00F533FD"/>
    <w:rsid w:val="00F5356C"/>
    <w:rsid w:val="00F53669"/>
    <w:rsid w:val="00F537D8"/>
    <w:rsid w:val="00F53823"/>
    <w:rsid w:val="00F5383D"/>
    <w:rsid w:val="00F538AA"/>
    <w:rsid w:val="00F539F0"/>
    <w:rsid w:val="00F53A69"/>
    <w:rsid w:val="00F53A8F"/>
    <w:rsid w:val="00F53AD8"/>
    <w:rsid w:val="00F53B2A"/>
    <w:rsid w:val="00F53BEF"/>
    <w:rsid w:val="00F53DC4"/>
    <w:rsid w:val="00F53ED6"/>
    <w:rsid w:val="00F5411B"/>
    <w:rsid w:val="00F541C4"/>
    <w:rsid w:val="00F54209"/>
    <w:rsid w:val="00F543D0"/>
    <w:rsid w:val="00F546D3"/>
    <w:rsid w:val="00F546F7"/>
    <w:rsid w:val="00F547CD"/>
    <w:rsid w:val="00F547D8"/>
    <w:rsid w:val="00F5480D"/>
    <w:rsid w:val="00F54A2B"/>
    <w:rsid w:val="00F54B6B"/>
    <w:rsid w:val="00F54C4B"/>
    <w:rsid w:val="00F54F51"/>
    <w:rsid w:val="00F54F53"/>
    <w:rsid w:val="00F5505A"/>
    <w:rsid w:val="00F550C6"/>
    <w:rsid w:val="00F5527D"/>
    <w:rsid w:val="00F552D0"/>
    <w:rsid w:val="00F5530C"/>
    <w:rsid w:val="00F554A3"/>
    <w:rsid w:val="00F5557D"/>
    <w:rsid w:val="00F556C7"/>
    <w:rsid w:val="00F556E9"/>
    <w:rsid w:val="00F55735"/>
    <w:rsid w:val="00F55B2A"/>
    <w:rsid w:val="00F56256"/>
    <w:rsid w:val="00F565DF"/>
    <w:rsid w:val="00F56686"/>
    <w:rsid w:val="00F566F0"/>
    <w:rsid w:val="00F567FB"/>
    <w:rsid w:val="00F56826"/>
    <w:rsid w:val="00F56A74"/>
    <w:rsid w:val="00F56ABF"/>
    <w:rsid w:val="00F56B12"/>
    <w:rsid w:val="00F56B24"/>
    <w:rsid w:val="00F56F0A"/>
    <w:rsid w:val="00F56FDF"/>
    <w:rsid w:val="00F571DE"/>
    <w:rsid w:val="00F57317"/>
    <w:rsid w:val="00F575B0"/>
    <w:rsid w:val="00F575D7"/>
    <w:rsid w:val="00F57603"/>
    <w:rsid w:val="00F57786"/>
    <w:rsid w:val="00F577FD"/>
    <w:rsid w:val="00F57849"/>
    <w:rsid w:val="00F579CF"/>
    <w:rsid w:val="00F57AF9"/>
    <w:rsid w:val="00F57B72"/>
    <w:rsid w:val="00F57BBC"/>
    <w:rsid w:val="00F57EBF"/>
    <w:rsid w:val="00F600CF"/>
    <w:rsid w:val="00F6015D"/>
    <w:rsid w:val="00F60215"/>
    <w:rsid w:val="00F602AF"/>
    <w:rsid w:val="00F60455"/>
    <w:rsid w:val="00F6046A"/>
    <w:rsid w:val="00F60598"/>
    <w:rsid w:val="00F6061E"/>
    <w:rsid w:val="00F60767"/>
    <w:rsid w:val="00F60822"/>
    <w:rsid w:val="00F609A1"/>
    <w:rsid w:val="00F60A39"/>
    <w:rsid w:val="00F60AD0"/>
    <w:rsid w:val="00F60AE1"/>
    <w:rsid w:val="00F60BF7"/>
    <w:rsid w:val="00F60C72"/>
    <w:rsid w:val="00F60CB3"/>
    <w:rsid w:val="00F60CDC"/>
    <w:rsid w:val="00F60CE7"/>
    <w:rsid w:val="00F60D00"/>
    <w:rsid w:val="00F60D1C"/>
    <w:rsid w:val="00F60E8E"/>
    <w:rsid w:val="00F60F54"/>
    <w:rsid w:val="00F611A4"/>
    <w:rsid w:val="00F61236"/>
    <w:rsid w:val="00F6123B"/>
    <w:rsid w:val="00F61391"/>
    <w:rsid w:val="00F613DF"/>
    <w:rsid w:val="00F614ED"/>
    <w:rsid w:val="00F61500"/>
    <w:rsid w:val="00F61738"/>
    <w:rsid w:val="00F6174A"/>
    <w:rsid w:val="00F61860"/>
    <w:rsid w:val="00F619BF"/>
    <w:rsid w:val="00F61B4B"/>
    <w:rsid w:val="00F61B8D"/>
    <w:rsid w:val="00F61BCA"/>
    <w:rsid w:val="00F62126"/>
    <w:rsid w:val="00F62286"/>
    <w:rsid w:val="00F623B9"/>
    <w:rsid w:val="00F627B9"/>
    <w:rsid w:val="00F627C5"/>
    <w:rsid w:val="00F629F9"/>
    <w:rsid w:val="00F62B69"/>
    <w:rsid w:val="00F62C79"/>
    <w:rsid w:val="00F62D89"/>
    <w:rsid w:val="00F62E72"/>
    <w:rsid w:val="00F62E9C"/>
    <w:rsid w:val="00F62FBA"/>
    <w:rsid w:val="00F63187"/>
    <w:rsid w:val="00F632BB"/>
    <w:rsid w:val="00F632C4"/>
    <w:rsid w:val="00F633CF"/>
    <w:rsid w:val="00F63431"/>
    <w:rsid w:val="00F634EE"/>
    <w:rsid w:val="00F6351E"/>
    <w:rsid w:val="00F6367A"/>
    <w:rsid w:val="00F63718"/>
    <w:rsid w:val="00F638CA"/>
    <w:rsid w:val="00F639E1"/>
    <w:rsid w:val="00F63B6C"/>
    <w:rsid w:val="00F63EBD"/>
    <w:rsid w:val="00F63F32"/>
    <w:rsid w:val="00F63FF1"/>
    <w:rsid w:val="00F6402B"/>
    <w:rsid w:val="00F64155"/>
    <w:rsid w:val="00F64175"/>
    <w:rsid w:val="00F642B9"/>
    <w:rsid w:val="00F642E2"/>
    <w:rsid w:val="00F64348"/>
    <w:rsid w:val="00F64393"/>
    <w:rsid w:val="00F643AF"/>
    <w:rsid w:val="00F64499"/>
    <w:rsid w:val="00F6458A"/>
    <w:rsid w:val="00F6463A"/>
    <w:rsid w:val="00F646C3"/>
    <w:rsid w:val="00F646E2"/>
    <w:rsid w:val="00F6479C"/>
    <w:rsid w:val="00F64954"/>
    <w:rsid w:val="00F64AA7"/>
    <w:rsid w:val="00F64AF1"/>
    <w:rsid w:val="00F64B03"/>
    <w:rsid w:val="00F64C6A"/>
    <w:rsid w:val="00F64C91"/>
    <w:rsid w:val="00F64D15"/>
    <w:rsid w:val="00F64EDB"/>
    <w:rsid w:val="00F6505A"/>
    <w:rsid w:val="00F65142"/>
    <w:rsid w:val="00F6515E"/>
    <w:rsid w:val="00F653C7"/>
    <w:rsid w:val="00F655CB"/>
    <w:rsid w:val="00F655DA"/>
    <w:rsid w:val="00F656B3"/>
    <w:rsid w:val="00F656C8"/>
    <w:rsid w:val="00F65708"/>
    <w:rsid w:val="00F65A5A"/>
    <w:rsid w:val="00F65A92"/>
    <w:rsid w:val="00F65ACC"/>
    <w:rsid w:val="00F65B61"/>
    <w:rsid w:val="00F65C07"/>
    <w:rsid w:val="00F65EE4"/>
    <w:rsid w:val="00F65F02"/>
    <w:rsid w:val="00F65F19"/>
    <w:rsid w:val="00F660A6"/>
    <w:rsid w:val="00F660C4"/>
    <w:rsid w:val="00F66192"/>
    <w:rsid w:val="00F66299"/>
    <w:rsid w:val="00F6635C"/>
    <w:rsid w:val="00F663F5"/>
    <w:rsid w:val="00F66654"/>
    <w:rsid w:val="00F666AA"/>
    <w:rsid w:val="00F66750"/>
    <w:rsid w:val="00F66763"/>
    <w:rsid w:val="00F668DB"/>
    <w:rsid w:val="00F66973"/>
    <w:rsid w:val="00F669DD"/>
    <w:rsid w:val="00F66AA6"/>
    <w:rsid w:val="00F66AD2"/>
    <w:rsid w:val="00F66C04"/>
    <w:rsid w:val="00F66CD6"/>
    <w:rsid w:val="00F66D58"/>
    <w:rsid w:val="00F66DE6"/>
    <w:rsid w:val="00F66E40"/>
    <w:rsid w:val="00F67024"/>
    <w:rsid w:val="00F671C9"/>
    <w:rsid w:val="00F673D7"/>
    <w:rsid w:val="00F6767C"/>
    <w:rsid w:val="00F676DA"/>
    <w:rsid w:val="00F67716"/>
    <w:rsid w:val="00F67750"/>
    <w:rsid w:val="00F678BB"/>
    <w:rsid w:val="00F678FE"/>
    <w:rsid w:val="00F67920"/>
    <w:rsid w:val="00F67926"/>
    <w:rsid w:val="00F67A3F"/>
    <w:rsid w:val="00F67B2B"/>
    <w:rsid w:val="00F67F75"/>
    <w:rsid w:val="00F70148"/>
    <w:rsid w:val="00F701BF"/>
    <w:rsid w:val="00F70235"/>
    <w:rsid w:val="00F7029D"/>
    <w:rsid w:val="00F70311"/>
    <w:rsid w:val="00F703AC"/>
    <w:rsid w:val="00F70419"/>
    <w:rsid w:val="00F704C0"/>
    <w:rsid w:val="00F70B3F"/>
    <w:rsid w:val="00F70BD0"/>
    <w:rsid w:val="00F70C85"/>
    <w:rsid w:val="00F70E0D"/>
    <w:rsid w:val="00F70E22"/>
    <w:rsid w:val="00F71039"/>
    <w:rsid w:val="00F710FE"/>
    <w:rsid w:val="00F712E4"/>
    <w:rsid w:val="00F71364"/>
    <w:rsid w:val="00F713A0"/>
    <w:rsid w:val="00F713D8"/>
    <w:rsid w:val="00F71486"/>
    <w:rsid w:val="00F71558"/>
    <w:rsid w:val="00F71803"/>
    <w:rsid w:val="00F71B2A"/>
    <w:rsid w:val="00F71BFF"/>
    <w:rsid w:val="00F71C49"/>
    <w:rsid w:val="00F71C66"/>
    <w:rsid w:val="00F71E48"/>
    <w:rsid w:val="00F71E4B"/>
    <w:rsid w:val="00F71E7E"/>
    <w:rsid w:val="00F71F2D"/>
    <w:rsid w:val="00F71F2F"/>
    <w:rsid w:val="00F72081"/>
    <w:rsid w:val="00F722C9"/>
    <w:rsid w:val="00F725DC"/>
    <w:rsid w:val="00F7260A"/>
    <w:rsid w:val="00F726DE"/>
    <w:rsid w:val="00F72755"/>
    <w:rsid w:val="00F7278B"/>
    <w:rsid w:val="00F727C7"/>
    <w:rsid w:val="00F728C7"/>
    <w:rsid w:val="00F728FD"/>
    <w:rsid w:val="00F72975"/>
    <w:rsid w:val="00F72A1C"/>
    <w:rsid w:val="00F72A55"/>
    <w:rsid w:val="00F72BE9"/>
    <w:rsid w:val="00F72C36"/>
    <w:rsid w:val="00F72D42"/>
    <w:rsid w:val="00F72E13"/>
    <w:rsid w:val="00F72E94"/>
    <w:rsid w:val="00F7312E"/>
    <w:rsid w:val="00F736F9"/>
    <w:rsid w:val="00F7374C"/>
    <w:rsid w:val="00F737E4"/>
    <w:rsid w:val="00F738F8"/>
    <w:rsid w:val="00F73CD2"/>
    <w:rsid w:val="00F73D7E"/>
    <w:rsid w:val="00F73E3A"/>
    <w:rsid w:val="00F73EEC"/>
    <w:rsid w:val="00F73FFD"/>
    <w:rsid w:val="00F7402E"/>
    <w:rsid w:val="00F740D4"/>
    <w:rsid w:val="00F740EF"/>
    <w:rsid w:val="00F741B4"/>
    <w:rsid w:val="00F743B4"/>
    <w:rsid w:val="00F74537"/>
    <w:rsid w:val="00F74651"/>
    <w:rsid w:val="00F74685"/>
    <w:rsid w:val="00F746BB"/>
    <w:rsid w:val="00F74780"/>
    <w:rsid w:val="00F74AA9"/>
    <w:rsid w:val="00F74C1A"/>
    <w:rsid w:val="00F74D0D"/>
    <w:rsid w:val="00F74D4E"/>
    <w:rsid w:val="00F74D5C"/>
    <w:rsid w:val="00F75001"/>
    <w:rsid w:val="00F751AF"/>
    <w:rsid w:val="00F753A3"/>
    <w:rsid w:val="00F755E4"/>
    <w:rsid w:val="00F75702"/>
    <w:rsid w:val="00F7574D"/>
    <w:rsid w:val="00F75773"/>
    <w:rsid w:val="00F75784"/>
    <w:rsid w:val="00F759C5"/>
    <w:rsid w:val="00F75B5B"/>
    <w:rsid w:val="00F75C79"/>
    <w:rsid w:val="00F75D1B"/>
    <w:rsid w:val="00F75D49"/>
    <w:rsid w:val="00F75E4F"/>
    <w:rsid w:val="00F75E65"/>
    <w:rsid w:val="00F75FCC"/>
    <w:rsid w:val="00F76006"/>
    <w:rsid w:val="00F761B6"/>
    <w:rsid w:val="00F7648C"/>
    <w:rsid w:val="00F764FC"/>
    <w:rsid w:val="00F765D6"/>
    <w:rsid w:val="00F765F0"/>
    <w:rsid w:val="00F76609"/>
    <w:rsid w:val="00F7664A"/>
    <w:rsid w:val="00F768D0"/>
    <w:rsid w:val="00F768DC"/>
    <w:rsid w:val="00F7690A"/>
    <w:rsid w:val="00F76A3A"/>
    <w:rsid w:val="00F76AAB"/>
    <w:rsid w:val="00F76C7B"/>
    <w:rsid w:val="00F76FDD"/>
    <w:rsid w:val="00F7709C"/>
    <w:rsid w:val="00F771AB"/>
    <w:rsid w:val="00F77381"/>
    <w:rsid w:val="00F773DB"/>
    <w:rsid w:val="00F77486"/>
    <w:rsid w:val="00F774B4"/>
    <w:rsid w:val="00F7759E"/>
    <w:rsid w:val="00F775ED"/>
    <w:rsid w:val="00F776D9"/>
    <w:rsid w:val="00F777DA"/>
    <w:rsid w:val="00F77885"/>
    <w:rsid w:val="00F77A68"/>
    <w:rsid w:val="00F77A72"/>
    <w:rsid w:val="00F77A7E"/>
    <w:rsid w:val="00F77B58"/>
    <w:rsid w:val="00F77D77"/>
    <w:rsid w:val="00F77DE0"/>
    <w:rsid w:val="00F77E56"/>
    <w:rsid w:val="00F77F63"/>
    <w:rsid w:val="00F77F9F"/>
    <w:rsid w:val="00F77FE3"/>
    <w:rsid w:val="00F80087"/>
    <w:rsid w:val="00F802A7"/>
    <w:rsid w:val="00F80342"/>
    <w:rsid w:val="00F8035C"/>
    <w:rsid w:val="00F8058B"/>
    <w:rsid w:val="00F805A1"/>
    <w:rsid w:val="00F805A2"/>
    <w:rsid w:val="00F805F5"/>
    <w:rsid w:val="00F8060A"/>
    <w:rsid w:val="00F806A3"/>
    <w:rsid w:val="00F807BE"/>
    <w:rsid w:val="00F8089A"/>
    <w:rsid w:val="00F809D6"/>
    <w:rsid w:val="00F80B0E"/>
    <w:rsid w:val="00F80B35"/>
    <w:rsid w:val="00F80B98"/>
    <w:rsid w:val="00F80E3C"/>
    <w:rsid w:val="00F80F1A"/>
    <w:rsid w:val="00F810E1"/>
    <w:rsid w:val="00F81169"/>
    <w:rsid w:val="00F8118B"/>
    <w:rsid w:val="00F8130E"/>
    <w:rsid w:val="00F8137A"/>
    <w:rsid w:val="00F81455"/>
    <w:rsid w:val="00F81678"/>
    <w:rsid w:val="00F8173A"/>
    <w:rsid w:val="00F81798"/>
    <w:rsid w:val="00F8179E"/>
    <w:rsid w:val="00F817C7"/>
    <w:rsid w:val="00F8180C"/>
    <w:rsid w:val="00F8186B"/>
    <w:rsid w:val="00F818D0"/>
    <w:rsid w:val="00F81962"/>
    <w:rsid w:val="00F81A31"/>
    <w:rsid w:val="00F81BB2"/>
    <w:rsid w:val="00F81EF8"/>
    <w:rsid w:val="00F81F68"/>
    <w:rsid w:val="00F821A9"/>
    <w:rsid w:val="00F823DD"/>
    <w:rsid w:val="00F8252C"/>
    <w:rsid w:val="00F826D0"/>
    <w:rsid w:val="00F826EE"/>
    <w:rsid w:val="00F82711"/>
    <w:rsid w:val="00F8287A"/>
    <w:rsid w:val="00F82A53"/>
    <w:rsid w:val="00F82B4B"/>
    <w:rsid w:val="00F82BE2"/>
    <w:rsid w:val="00F82FB1"/>
    <w:rsid w:val="00F83003"/>
    <w:rsid w:val="00F830AE"/>
    <w:rsid w:val="00F830E7"/>
    <w:rsid w:val="00F8347C"/>
    <w:rsid w:val="00F835B4"/>
    <w:rsid w:val="00F8367D"/>
    <w:rsid w:val="00F83749"/>
    <w:rsid w:val="00F837F4"/>
    <w:rsid w:val="00F8381E"/>
    <w:rsid w:val="00F839CF"/>
    <w:rsid w:val="00F83B10"/>
    <w:rsid w:val="00F83B24"/>
    <w:rsid w:val="00F83B78"/>
    <w:rsid w:val="00F83DE2"/>
    <w:rsid w:val="00F83F52"/>
    <w:rsid w:val="00F83F8C"/>
    <w:rsid w:val="00F84098"/>
    <w:rsid w:val="00F840B8"/>
    <w:rsid w:val="00F84186"/>
    <w:rsid w:val="00F84354"/>
    <w:rsid w:val="00F843A1"/>
    <w:rsid w:val="00F843B6"/>
    <w:rsid w:val="00F84539"/>
    <w:rsid w:val="00F8453C"/>
    <w:rsid w:val="00F84688"/>
    <w:rsid w:val="00F848FF"/>
    <w:rsid w:val="00F8492A"/>
    <w:rsid w:val="00F849B1"/>
    <w:rsid w:val="00F849B9"/>
    <w:rsid w:val="00F849E2"/>
    <w:rsid w:val="00F84A74"/>
    <w:rsid w:val="00F84BC2"/>
    <w:rsid w:val="00F84CCE"/>
    <w:rsid w:val="00F84CEA"/>
    <w:rsid w:val="00F84F8B"/>
    <w:rsid w:val="00F8516A"/>
    <w:rsid w:val="00F8530E"/>
    <w:rsid w:val="00F8530F"/>
    <w:rsid w:val="00F854BD"/>
    <w:rsid w:val="00F85533"/>
    <w:rsid w:val="00F85559"/>
    <w:rsid w:val="00F857FE"/>
    <w:rsid w:val="00F859BD"/>
    <w:rsid w:val="00F85AA7"/>
    <w:rsid w:val="00F85B3F"/>
    <w:rsid w:val="00F85B6B"/>
    <w:rsid w:val="00F85C1F"/>
    <w:rsid w:val="00F85D2E"/>
    <w:rsid w:val="00F85F36"/>
    <w:rsid w:val="00F8621E"/>
    <w:rsid w:val="00F862E6"/>
    <w:rsid w:val="00F865C4"/>
    <w:rsid w:val="00F866F4"/>
    <w:rsid w:val="00F868FE"/>
    <w:rsid w:val="00F869A8"/>
    <w:rsid w:val="00F86A3D"/>
    <w:rsid w:val="00F86AB7"/>
    <w:rsid w:val="00F86AE2"/>
    <w:rsid w:val="00F86B01"/>
    <w:rsid w:val="00F86BBE"/>
    <w:rsid w:val="00F86C12"/>
    <w:rsid w:val="00F86C2D"/>
    <w:rsid w:val="00F86E59"/>
    <w:rsid w:val="00F86EA2"/>
    <w:rsid w:val="00F86F4E"/>
    <w:rsid w:val="00F86FE9"/>
    <w:rsid w:val="00F87597"/>
    <w:rsid w:val="00F8789A"/>
    <w:rsid w:val="00F8799E"/>
    <w:rsid w:val="00F87A3C"/>
    <w:rsid w:val="00F87B11"/>
    <w:rsid w:val="00F87BB6"/>
    <w:rsid w:val="00F87C0C"/>
    <w:rsid w:val="00F87DBD"/>
    <w:rsid w:val="00F87EE9"/>
    <w:rsid w:val="00F87F4A"/>
    <w:rsid w:val="00F87FE0"/>
    <w:rsid w:val="00F9002E"/>
    <w:rsid w:val="00F900DD"/>
    <w:rsid w:val="00F9027B"/>
    <w:rsid w:val="00F9029D"/>
    <w:rsid w:val="00F90317"/>
    <w:rsid w:val="00F9035F"/>
    <w:rsid w:val="00F9039E"/>
    <w:rsid w:val="00F90495"/>
    <w:rsid w:val="00F90526"/>
    <w:rsid w:val="00F9059B"/>
    <w:rsid w:val="00F9080C"/>
    <w:rsid w:val="00F90A22"/>
    <w:rsid w:val="00F90AFD"/>
    <w:rsid w:val="00F90B67"/>
    <w:rsid w:val="00F90BF5"/>
    <w:rsid w:val="00F90CBE"/>
    <w:rsid w:val="00F90D67"/>
    <w:rsid w:val="00F90ED5"/>
    <w:rsid w:val="00F90F4D"/>
    <w:rsid w:val="00F90FF0"/>
    <w:rsid w:val="00F9107F"/>
    <w:rsid w:val="00F91205"/>
    <w:rsid w:val="00F912EE"/>
    <w:rsid w:val="00F9142D"/>
    <w:rsid w:val="00F91432"/>
    <w:rsid w:val="00F91738"/>
    <w:rsid w:val="00F9183E"/>
    <w:rsid w:val="00F91885"/>
    <w:rsid w:val="00F91AA6"/>
    <w:rsid w:val="00F91B2A"/>
    <w:rsid w:val="00F91D9D"/>
    <w:rsid w:val="00F91F04"/>
    <w:rsid w:val="00F9203D"/>
    <w:rsid w:val="00F9219D"/>
    <w:rsid w:val="00F923DB"/>
    <w:rsid w:val="00F92501"/>
    <w:rsid w:val="00F925D0"/>
    <w:rsid w:val="00F925EF"/>
    <w:rsid w:val="00F92798"/>
    <w:rsid w:val="00F927DC"/>
    <w:rsid w:val="00F929D5"/>
    <w:rsid w:val="00F92B65"/>
    <w:rsid w:val="00F93471"/>
    <w:rsid w:val="00F934BD"/>
    <w:rsid w:val="00F934CB"/>
    <w:rsid w:val="00F934D4"/>
    <w:rsid w:val="00F936CD"/>
    <w:rsid w:val="00F93728"/>
    <w:rsid w:val="00F9379A"/>
    <w:rsid w:val="00F938D5"/>
    <w:rsid w:val="00F938E7"/>
    <w:rsid w:val="00F93B21"/>
    <w:rsid w:val="00F93BC5"/>
    <w:rsid w:val="00F93D7C"/>
    <w:rsid w:val="00F93DD3"/>
    <w:rsid w:val="00F93E1C"/>
    <w:rsid w:val="00F93EAD"/>
    <w:rsid w:val="00F943C7"/>
    <w:rsid w:val="00F9444A"/>
    <w:rsid w:val="00F9445B"/>
    <w:rsid w:val="00F944A6"/>
    <w:rsid w:val="00F9450A"/>
    <w:rsid w:val="00F94560"/>
    <w:rsid w:val="00F9459D"/>
    <w:rsid w:val="00F9465C"/>
    <w:rsid w:val="00F94882"/>
    <w:rsid w:val="00F94AC3"/>
    <w:rsid w:val="00F94B59"/>
    <w:rsid w:val="00F94C05"/>
    <w:rsid w:val="00F94C20"/>
    <w:rsid w:val="00F94D20"/>
    <w:rsid w:val="00F94E47"/>
    <w:rsid w:val="00F94EBA"/>
    <w:rsid w:val="00F94FE5"/>
    <w:rsid w:val="00F95094"/>
    <w:rsid w:val="00F95120"/>
    <w:rsid w:val="00F951C9"/>
    <w:rsid w:val="00F951FE"/>
    <w:rsid w:val="00F95322"/>
    <w:rsid w:val="00F9553F"/>
    <w:rsid w:val="00F95669"/>
    <w:rsid w:val="00F95684"/>
    <w:rsid w:val="00F957BA"/>
    <w:rsid w:val="00F9583D"/>
    <w:rsid w:val="00F95875"/>
    <w:rsid w:val="00F958B5"/>
    <w:rsid w:val="00F95A86"/>
    <w:rsid w:val="00F95A94"/>
    <w:rsid w:val="00F95BE2"/>
    <w:rsid w:val="00F95CDC"/>
    <w:rsid w:val="00F95D08"/>
    <w:rsid w:val="00F95E26"/>
    <w:rsid w:val="00F95E96"/>
    <w:rsid w:val="00F9625C"/>
    <w:rsid w:val="00F96267"/>
    <w:rsid w:val="00F9653B"/>
    <w:rsid w:val="00F9659B"/>
    <w:rsid w:val="00F9661B"/>
    <w:rsid w:val="00F9679C"/>
    <w:rsid w:val="00F967DC"/>
    <w:rsid w:val="00F967F7"/>
    <w:rsid w:val="00F96AF8"/>
    <w:rsid w:val="00F96CB0"/>
    <w:rsid w:val="00F96EE0"/>
    <w:rsid w:val="00F96EFA"/>
    <w:rsid w:val="00F96FD7"/>
    <w:rsid w:val="00F9709D"/>
    <w:rsid w:val="00F971D8"/>
    <w:rsid w:val="00F975A8"/>
    <w:rsid w:val="00F9761F"/>
    <w:rsid w:val="00F9771F"/>
    <w:rsid w:val="00F97C1D"/>
    <w:rsid w:val="00F97D80"/>
    <w:rsid w:val="00F97DCA"/>
    <w:rsid w:val="00F97E55"/>
    <w:rsid w:val="00F97F62"/>
    <w:rsid w:val="00F97FB2"/>
    <w:rsid w:val="00FA00EC"/>
    <w:rsid w:val="00FA017E"/>
    <w:rsid w:val="00FA01C9"/>
    <w:rsid w:val="00FA04E9"/>
    <w:rsid w:val="00FA058D"/>
    <w:rsid w:val="00FA06F6"/>
    <w:rsid w:val="00FA0815"/>
    <w:rsid w:val="00FA087B"/>
    <w:rsid w:val="00FA092C"/>
    <w:rsid w:val="00FA0B5D"/>
    <w:rsid w:val="00FA0CDF"/>
    <w:rsid w:val="00FA0CE4"/>
    <w:rsid w:val="00FA0D26"/>
    <w:rsid w:val="00FA10C5"/>
    <w:rsid w:val="00FA1137"/>
    <w:rsid w:val="00FA11A6"/>
    <w:rsid w:val="00FA11DB"/>
    <w:rsid w:val="00FA123B"/>
    <w:rsid w:val="00FA125C"/>
    <w:rsid w:val="00FA1D28"/>
    <w:rsid w:val="00FA1DB4"/>
    <w:rsid w:val="00FA1DE0"/>
    <w:rsid w:val="00FA1FBA"/>
    <w:rsid w:val="00FA20B3"/>
    <w:rsid w:val="00FA2251"/>
    <w:rsid w:val="00FA2306"/>
    <w:rsid w:val="00FA2328"/>
    <w:rsid w:val="00FA2458"/>
    <w:rsid w:val="00FA2731"/>
    <w:rsid w:val="00FA278E"/>
    <w:rsid w:val="00FA27FA"/>
    <w:rsid w:val="00FA2803"/>
    <w:rsid w:val="00FA289B"/>
    <w:rsid w:val="00FA29B1"/>
    <w:rsid w:val="00FA2B11"/>
    <w:rsid w:val="00FA2BA4"/>
    <w:rsid w:val="00FA2C32"/>
    <w:rsid w:val="00FA2D90"/>
    <w:rsid w:val="00FA2E1A"/>
    <w:rsid w:val="00FA2E9E"/>
    <w:rsid w:val="00FA2ED8"/>
    <w:rsid w:val="00FA2FF2"/>
    <w:rsid w:val="00FA3035"/>
    <w:rsid w:val="00FA30F7"/>
    <w:rsid w:val="00FA33D0"/>
    <w:rsid w:val="00FA34A7"/>
    <w:rsid w:val="00FA3527"/>
    <w:rsid w:val="00FA3605"/>
    <w:rsid w:val="00FA3630"/>
    <w:rsid w:val="00FA3689"/>
    <w:rsid w:val="00FA37A5"/>
    <w:rsid w:val="00FA3C8E"/>
    <w:rsid w:val="00FA3CF5"/>
    <w:rsid w:val="00FA3D85"/>
    <w:rsid w:val="00FA3DED"/>
    <w:rsid w:val="00FA3F3F"/>
    <w:rsid w:val="00FA405D"/>
    <w:rsid w:val="00FA407A"/>
    <w:rsid w:val="00FA40F5"/>
    <w:rsid w:val="00FA4154"/>
    <w:rsid w:val="00FA41D8"/>
    <w:rsid w:val="00FA429B"/>
    <w:rsid w:val="00FA4339"/>
    <w:rsid w:val="00FA440E"/>
    <w:rsid w:val="00FA45A9"/>
    <w:rsid w:val="00FA484E"/>
    <w:rsid w:val="00FA48AE"/>
    <w:rsid w:val="00FA4920"/>
    <w:rsid w:val="00FA4AC4"/>
    <w:rsid w:val="00FA4BD4"/>
    <w:rsid w:val="00FA4E1C"/>
    <w:rsid w:val="00FA4E8D"/>
    <w:rsid w:val="00FA50A0"/>
    <w:rsid w:val="00FA50D1"/>
    <w:rsid w:val="00FA5318"/>
    <w:rsid w:val="00FA53CA"/>
    <w:rsid w:val="00FA55B3"/>
    <w:rsid w:val="00FA55C5"/>
    <w:rsid w:val="00FA5796"/>
    <w:rsid w:val="00FA590E"/>
    <w:rsid w:val="00FA5924"/>
    <w:rsid w:val="00FA5D6D"/>
    <w:rsid w:val="00FA5D80"/>
    <w:rsid w:val="00FA5E28"/>
    <w:rsid w:val="00FA5E54"/>
    <w:rsid w:val="00FA5F89"/>
    <w:rsid w:val="00FA5FB4"/>
    <w:rsid w:val="00FA616F"/>
    <w:rsid w:val="00FA61F1"/>
    <w:rsid w:val="00FA6378"/>
    <w:rsid w:val="00FA6628"/>
    <w:rsid w:val="00FA68EF"/>
    <w:rsid w:val="00FA6919"/>
    <w:rsid w:val="00FA696B"/>
    <w:rsid w:val="00FA6A5C"/>
    <w:rsid w:val="00FA6BC7"/>
    <w:rsid w:val="00FA6FF4"/>
    <w:rsid w:val="00FA70CD"/>
    <w:rsid w:val="00FA70EB"/>
    <w:rsid w:val="00FA7157"/>
    <w:rsid w:val="00FA71DE"/>
    <w:rsid w:val="00FA72BD"/>
    <w:rsid w:val="00FA73FA"/>
    <w:rsid w:val="00FA748F"/>
    <w:rsid w:val="00FA7581"/>
    <w:rsid w:val="00FA77BF"/>
    <w:rsid w:val="00FA77FA"/>
    <w:rsid w:val="00FA77FC"/>
    <w:rsid w:val="00FA7962"/>
    <w:rsid w:val="00FA7A84"/>
    <w:rsid w:val="00FA7B73"/>
    <w:rsid w:val="00FA7B98"/>
    <w:rsid w:val="00FA7CC2"/>
    <w:rsid w:val="00FA7CD4"/>
    <w:rsid w:val="00FB013B"/>
    <w:rsid w:val="00FB0217"/>
    <w:rsid w:val="00FB0356"/>
    <w:rsid w:val="00FB04E8"/>
    <w:rsid w:val="00FB053E"/>
    <w:rsid w:val="00FB06C4"/>
    <w:rsid w:val="00FB0721"/>
    <w:rsid w:val="00FB0A49"/>
    <w:rsid w:val="00FB0CD3"/>
    <w:rsid w:val="00FB0D52"/>
    <w:rsid w:val="00FB12FC"/>
    <w:rsid w:val="00FB1485"/>
    <w:rsid w:val="00FB15B9"/>
    <w:rsid w:val="00FB15FF"/>
    <w:rsid w:val="00FB172B"/>
    <w:rsid w:val="00FB1754"/>
    <w:rsid w:val="00FB176A"/>
    <w:rsid w:val="00FB177C"/>
    <w:rsid w:val="00FB183C"/>
    <w:rsid w:val="00FB1857"/>
    <w:rsid w:val="00FB18B8"/>
    <w:rsid w:val="00FB19B1"/>
    <w:rsid w:val="00FB1B6A"/>
    <w:rsid w:val="00FB1BC1"/>
    <w:rsid w:val="00FB1BC2"/>
    <w:rsid w:val="00FB1DA4"/>
    <w:rsid w:val="00FB1ED1"/>
    <w:rsid w:val="00FB1F8A"/>
    <w:rsid w:val="00FB203D"/>
    <w:rsid w:val="00FB2073"/>
    <w:rsid w:val="00FB2114"/>
    <w:rsid w:val="00FB2138"/>
    <w:rsid w:val="00FB2152"/>
    <w:rsid w:val="00FB21E4"/>
    <w:rsid w:val="00FB2282"/>
    <w:rsid w:val="00FB22AD"/>
    <w:rsid w:val="00FB25F4"/>
    <w:rsid w:val="00FB2663"/>
    <w:rsid w:val="00FB2921"/>
    <w:rsid w:val="00FB2980"/>
    <w:rsid w:val="00FB29E8"/>
    <w:rsid w:val="00FB2A33"/>
    <w:rsid w:val="00FB2AC6"/>
    <w:rsid w:val="00FB2CDE"/>
    <w:rsid w:val="00FB2DFF"/>
    <w:rsid w:val="00FB2E27"/>
    <w:rsid w:val="00FB2E42"/>
    <w:rsid w:val="00FB2FA8"/>
    <w:rsid w:val="00FB3016"/>
    <w:rsid w:val="00FB30A6"/>
    <w:rsid w:val="00FB31C3"/>
    <w:rsid w:val="00FB33D9"/>
    <w:rsid w:val="00FB342B"/>
    <w:rsid w:val="00FB34B8"/>
    <w:rsid w:val="00FB362B"/>
    <w:rsid w:val="00FB37A6"/>
    <w:rsid w:val="00FB39A8"/>
    <w:rsid w:val="00FB3B1D"/>
    <w:rsid w:val="00FB3C54"/>
    <w:rsid w:val="00FB3E70"/>
    <w:rsid w:val="00FB3FF6"/>
    <w:rsid w:val="00FB407F"/>
    <w:rsid w:val="00FB40BA"/>
    <w:rsid w:val="00FB4367"/>
    <w:rsid w:val="00FB4568"/>
    <w:rsid w:val="00FB466D"/>
    <w:rsid w:val="00FB46B3"/>
    <w:rsid w:val="00FB4904"/>
    <w:rsid w:val="00FB4B59"/>
    <w:rsid w:val="00FB4D99"/>
    <w:rsid w:val="00FB4FC3"/>
    <w:rsid w:val="00FB5068"/>
    <w:rsid w:val="00FB5178"/>
    <w:rsid w:val="00FB5299"/>
    <w:rsid w:val="00FB52E1"/>
    <w:rsid w:val="00FB5517"/>
    <w:rsid w:val="00FB55AE"/>
    <w:rsid w:val="00FB5679"/>
    <w:rsid w:val="00FB5836"/>
    <w:rsid w:val="00FB5872"/>
    <w:rsid w:val="00FB5B6C"/>
    <w:rsid w:val="00FB5C09"/>
    <w:rsid w:val="00FB5D10"/>
    <w:rsid w:val="00FB5DC4"/>
    <w:rsid w:val="00FB5DDF"/>
    <w:rsid w:val="00FB61F1"/>
    <w:rsid w:val="00FB638A"/>
    <w:rsid w:val="00FB6462"/>
    <w:rsid w:val="00FB654C"/>
    <w:rsid w:val="00FB6722"/>
    <w:rsid w:val="00FB675A"/>
    <w:rsid w:val="00FB6788"/>
    <w:rsid w:val="00FB6947"/>
    <w:rsid w:val="00FB69C6"/>
    <w:rsid w:val="00FB6AED"/>
    <w:rsid w:val="00FB6E46"/>
    <w:rsid w:val="00FB6E96"/>
    <w:rsid w:val="00FB6F46"/>
    <w:rsid w:val="00FB6F6E"/>
    <w:rsid w:val="00FB7020"/>
    <w:rsid w:val="00FB706A"/>
    <w:rsid w:val="00FB712F"/>
    <w:rsid w:val="00FB713B"/>
    <w:rsid w:val="00FB72FA"/>
    <w:rsid w:val="00FB743F"/>
    <w:rsid w:val="00FB7508"/>
    <w:rsid w:val="00FB7558"/>
    <w:rsid w:val="00FB76A6"/>
    <w:rsid w:val="00FB76B2"/>
    <w:rsid w:val="00FB78BB"/>
    <w:rsid w:val="00FB7976"/>
    <w:rsid w:val="00FB7A3C"/>
    <w:rsid w:val="00FB7A55"/>
    <w:rsid w:val="00FB7B8B"/>
    <w:rsid w:val="00FB7CEA"/>
    <w:rsid w:val="00FB7D0F"/>
    <w:rsid w:val="00FB7D38"/>
    <w:rsid w:val="00FB7DB0"/>
    <w:rsid w:val="00FB7DE8"/>
    <w:rsid w:val="00FB7E3D"/>
    <w:rsid w:val="00FB7FFD"/>
    <w:rsid w:val="00FC0010"/>
    <w:rsid w:val="00FC00C8"/>
    <w:rsid w:val="00FC0349"/>
    <w:rsid w:val="00FC0385"/>
    <w:rsid w:val="00FC03AE"/>
    <w:rsid w:val="00FC0403"/>
    <w:rsid w:val="00FC0631"/>
    <w:rsid w:val="00FC063A"/>
    <w:rsid w:val="00FC06F2"/>
    <w:rsid w:val="00FC096F"/>
    <w:rsid w:val="00FC0B05"/>
    <w:rsid w:val="00FC0B31"/>
    <w:rsid w:val="00FC0B8B"/>
    <w:rsid w:val="00FC0C09"/>
    <w:rsid w:val="00FC0C42"/>
    <w:rsid w:val="00FC0D2E"/>
    <w:rsid w:val="00FC0DC2"/>
    <w:rsid w:val="00FC0E73"/>
    <w:rsid w:val="00FC0F2B"/>
    <w:rsid w:val="00FC1176"/>
    <w:rsid w:val="00FC1197"/>
    <w:rsid w:val="00FC12AD"/>
    <w:rsid w:val="00FC12E8"/>
    <w:rsid w:val="00FC131D"/>
    <w:rsid w:val="00FC13C3"/>
    <w:rsid w:val="00FC1435"/>
    <w:rsid w:val="00FC152F"/>
    <w:rsid w:val="00FC1536"/>
    <w:rsid w:val="00FC15EE"/>
    <w:rsid w:val="00FC16A2"/>
    <w:rsid w:val="00FC16B3"/>
    <w:rsid w:val="00FC16DC"/>
    <w:rsid w:val="00FC1916"/>
    <w:rsid w:val="00FC1C75"/>
    <w:rsid w:val="00FC1F68"/>
    <w:rsid w:val="00FC1FCA"/>
    <w:rsid w:val="00FC1FE0"/>
    <w:rsid w:val="00FC206B"/>
    <w:rsid w:val="00FC20AD"/>
    <w:rsid w:val="00FC2165"/>
    <w:rsid w:val="00FC2192"/>
    <w:rsid w:val="00FC24A5"/>
    <w:rsid w:val="00FC264E"/>
    <w:rsid w:val="00FC2655"/>
    <w:rsid w:val="00FC267B"/>
    <w:rsid w:val="00FC2721"/>
    <w:rsid w:val="00FC27B2"/>
    <w:rsid w:val="00FC2999"/>
    <w:rsid w:val="00FC2B2B"/>
    <w:rsid w:val="00FC2B58"/>
    <w:rsid w:val="00FC2D17"/>
    <w:rsid w:val="00FC2D40"/>
    <w:rsid w:val="00FC2D54"/>
    <w:rsid w:val="00FC2DC2"/>
    <w:rsid w:val="00FC2DE5"/>
    <w:rsid w:val="00FC2E00"/>
    <w:rsid w:val="00FC2E25"/>
    <w:rsid w:val="00FC2EFE"/>
    <w:rsid w:val="00FC2FB6"/>
    <w:rsid w:val="00FC3188"/>
    <w:rsid w:val="00FC31B2"/>
    <w:rsid w:val="00FC31FF"/>
    <w:rsid w:val="00FC3762"/>
    <w:rsid w:val="00FC396C"/>
    <w:rsid w:val="00FC3B02"/>
    <w:rsid w:val="00FC3CEF"/>
    <w:rsid w:val="00FC3DAA"/>
    <w:rsid w:val="00FC3ED7"/>
    <w:rsid w:val="00FC3F86"/>
    <w:rsid w:val="00FC4354"/>
    <w:rsid w:val="00FC4375"/>
    <w:rsid w:val="00FC444D"/>
    <w:rsid w:val="00FC44F9"/>
    <w:rsid w:val="00FC44FF"/>
    <w:rsid w:val="00FC45BE"/>
    <w:rsid w:val="00FC46F1"/>
    <w:rsid w:val="00FC472B"/>
    <w:rsid w:val="00FC47A7"/>
    <w:rsid w:val="00FC4859"/>
    <w:rsid w:val="00FC489D"/>
    <w:rsid w:val="00FC492E"/>
    <w:rsid w:val="00FC4ADE"/>
    <w:rsid w:val="00FC4F2D"/>
    <w:rsid w:val="00FC50BF"/>
    <w:rsid w:val="00FC5146"/>
    <w:rsid w:val="00FC5251"/>
    <w:rsid w:val="00FC525D"/>
    <w:rsid w:val="00FC54F1"/>
    <w:rsid w:val="00FC5706"/>
    <w:rsid w:val="00FC57DF"/>
    <w:rsid w:val="00FC588F"/>
    <w:rsid w:val="00FC591C"/>
    <w:rsid w:val="00FC594A"/>
    <w:rsid w:val="00FC59A3"/>
    <w:rsid w:val="00FC5A44"/>
    <w:rsid w:val="00FC5A58"/>
    <w:rsid w:val="00FC5A7C"/>
    <w:rsid w:val="00FC5DFE"/>
    <w:rsid w:val="00FC60D4"/>
    <w:rsid w:val="00FC6124"/>
    <w:rsid w:val="00FC612A"/>
    <w:rsid w:val="00FC6219"/>
    <w:rsid w:val="00FC62EF"/>
    <w:rsid w:val="00FC6323"/>
    <w:rsid w:val="00FC63B8"/>
    <w:rsid w:val="00FC656E"/>
    <w:rsid w:val="00FC65F2"/>
    <w:rsid w:val="00FC66F3"/>
    <w:rsid w:val="00FC672A"/>
    <w:rsid w:val="00FC6867"/>
    <w:rsid w:val="00FC68F4"/>
    <w:rsid w:val="00FC68F7"/>
    <w:rsid w:val="00FC6990"/>
    <w:rsid w:val="00FC69C6"/>
    <w:rsid w:val="00FC69E4"/>
    <w:rsid w:val="00FC6A02"/>
    <w:rsid w:val="00FC6A5D"/>
    <w:rsid w:val="00FC6B17"/>
    <w:rsid w:val="00FC6BD0"/>
    <w:rsid w:val="00FC6BF3"/>
    <w:rsid w:val="00FC6CEA"/>
    <w:rsid w:val="00FC6D07"/>
    <w:rsid w:val="00FC6E00"/>
    <w:rsid w:val="00FC6F70"/>
    <w:rsid w:val="00FC7060"/>
    <w:rsid w:val="00FC7347"/>
    <w:rsid w:val="00FC73C4"/>
    <w:rsid w:val="00FC741E"/>
    <w:rsid w:val="00FC74A3"/>
    <w:rsid w:val="00FC74E9"/>
    <w:rsid w:val="00FC75B9"/>
    <w:rsid w:val="00FC76A8"/>
    <w:rsid w:val="00FC7753"/>
    <w:rsid w:val="00FC779D"/>
    <w:rsid w:val="00FC77D6"/>
    <w:rsid w:val="00FC77F4"/>
    <w:rsid w:val="00FC79C2"/>
    <w:rsid w:val="00FC79CA"/>
    <w:rsid w:val="00FC7C11"/>
    <w:rsid w:val="00FC7C98"/>
    <w:rsid w:val="00FC7CAD"/>
    <w:rsid w:val="00FC7DAB"/>
    <w:rsid w:val="00FC7DC3"/>
    <w:rsid w:val="00FD0037"/>
    <w:rsid w:val="00FD0046"/>
    <w:rsid w:val="00FD0196"/>
    <w:rsid w:val="00FD02EB"/>
    <w:rsid w:val="00FD0350"/>
    <w:rsid w:val="00FD04A0"/>
    <w:rsid w:val="00FD073A"/>
    <w:rsid w:val="00FD088B"/>
    <w:rsid w:val="00FD0BF4"/>
    <w:rsid w:val="00FD0DD8"/>
    <w:rsid w:val="00FD0DDD"/>
    <w:rsid w:val="00FD0E00"/>
    <w:rsid w:val="00FD0E13"/>
    <w:rsid w:val="00FD0F26"/>
    <w:rsid w:val="00FD0FE6"/>
    <w:rsid w:val="00FD115C"/>
    <w:rsid w:val="00FD1217"/>
    <w:rsid w:val="00FD1329"/>
    <w:rsid w:val="00FD13BB"/>
    <w:rsid w:val="00FD140D"/>
    <w:rsid w:val="00FD1493"/>
    <w:rsid w:val="00FD16D7"/>
    <w:rsid w:val="00FD170F"/>
    <w:rsid w:val="00FD172D"/>
    <w:rsid w:val="00FD178F"/>
    <w:rsid w:val="00FD1796"/>
    <w:rsid w:val="00FD18F6"/>
    <w:rsid w:val="00FD1A3E"/>
    <w:rsid w:val="00FD1AE9"/>
    <w:rsid w:val="00FD1BFE"/>
    <w:rsid w:val="00FD1C3F"/>
    <w:rsid w:val="00FD1DF5"/>
    <w:rsid w:val="00FD1E26"/>
    <w:rsid w:val="00FD1E4F"/>
    <w:rsid w:val="00FD1EE2"/>
    <w:rsid w:val="00FD2109"/>
    <w:rsid w:val="00FD2360"/>
    <w:rsid w:val="00FD239A"/>
    <w:rsid w:val="00FD25F4"/>
    <w:rsid w:val="00FD26B1"/>
    <w:rsid w:val="00FD2778"/>
    <w:rsid w:val="00FD28DB"/>
    <w:rsid w:val="00FD29C8"/>
    <w:rsid w:val="00FD29CE"/>
    <w:rsid w:val="00FD2B5A"/>
    <w:rsid w:val="00FD2C14"/>
    <w:rsid w:val="00FD2CF4"/>
    <w:rsid w:val="00FD2EA2"/>
    <w:rsid w:val="00FD3014"/>
    <w:rsid w:val="00FD3048"/>
    <w:rsid w:val="00FD312C"/>
    <w:rsid w:val="00FD3158"/>
    <w:rsid w:val="00FD3250"/>
    <w:rsid w:val="00FD32C7"/>
    <w:rsid w:val="00FD336E"/>
    <w:rsid w:val="00FD33D6"/>
    <w:rsid w:val="00FD3431"/>
    <w:rsid w:val="00FD35E1"/>
    <w:rsid w:val="00FD3611"/>
    <w:rsid w:val="00FD37EC"/>
    <w:rsid w:val="00FD38F7"/>
    <w:rsid w:val="00FD398B"/>
    <w:rsid w:val="00FD3A0B"/>
    <w:rsid w:val="00FD3AC5"/>
    <w:rsid w:val="00FD3B14"/>
    <w:rsid w:val="00FD3C98"/>
    <w:rsid w:val="00FD3E06"/>
    <w:rsid w:val="00FD3E0D"/>
    <w:rsid w:val="00FD3EC9"/>
    <w:rsid w:val="00FD3F68"/>
    <w:rsid w:val="00FD4038"/>
    <w:rsid w:val="00FD4073"/>
    <w:rsid w:val="00FD40FF"/>
    <w:rsid w:val="00FD4165"/>
    <w:rsid w:val="00FD41CF"/>
    <w:rsid w:val="00FD421A"/>
    <w:rsid w:val="00FD42E9"/>
    <w:rsid w:val="00FD4348"/>
    <w:rsid w:val="00FD442D"/>
    <w:rsid w:val="00FD4675"/>
    <w:rsid w:val="00FD46C9"/>
    <w:rsid w:val="00FD477E"/>
    <w:rsid w:val="00FD483F"/>
    <w:rsid w:val="00FD4A64"/>
    <w:rsid w:val="00FD4A88"/>
    <w:rsid w:val="00FD4AD2"/>
    <w:rsid w:val="00FD4B6C"/>
    <w:rsid w:val="00FD4B88"/>
    <w:rsid w:val="00FD4C7B"/>
    <w:rsid w:val="00FD4CEE"/>
    <w:rsid w:val="00FD50E0"/>
    <w:rsid w:val="00FD5116"/>
    <w:rsid w:val="00FD520C"/>
    <w:rsid w:val="00FD524B"/>
    <w:rsid w:val="00FD54CC"/>
    <w:rsid w:val="00FD5533"/>
    <w:rsid w:val="00FD5570"/>
    <w:rsid w:val="00FD5573"/>
    <w:rsid w:val="00FD55E0"/>
    <w:rsid w:val="00FD5718"/>
    <w:rsid w:val="00FD5738"/>
    <w:rsid w:val="00FD57CF"/>
    <w:rsid w:val="00FD5815"/>
    <w:rsid w:val="00FD581B"/>
    <w:rsid w:val="00FD5848"/>
    <w:rsid w:val="00FD594A"/>
    <w:rsid w:val="00FD5951"/>
    <w:rsid w:val="00FD5A7B"/>
    <w:rsid w:val="00FD5AAC"/>
    <w:rsid w:val="00FD5AB9"/>
    <w:rsid w:val="00FD5B43"/>
    <w:rsid w:val="00FD5D24"/>
    <w:rsid w:val="00FD5DB6"/>
    <w:rsid w:val="00FD5E22"/>
    <w:rsid w:val="00FD60D1"/>
    <w:rsid w:val="00FD60F4"/>
    <w:rsid w:val="00FD6155"/>
    <w:rsid w:val="00FD6175"/>
    <w:rsid w:val="00FD61AB"/>
    <w:rsid w:val="00FD61BF"/>
    <w:rsid w:val="00FD6312"/>
    <w:rsid w:val="00FD6322"/>
    <w:rsid w:val="00FD6660"/>
    <w:rsid w:val="00FD66B4"/>
    <w:rsid w:val="00FD67E6"/>
    <w:rsid w:val="00FD6A12"/>
    <w:rsid w:val="00FD6A5D"/>
    <w:rsid w:val="00FD6A64"/>
    <w:rsid w:val="00FD6CC1"/>
    <w:rsid w:val="00FD6D75"/>
    <w:rsid w:val="00FD7337"/>
    <w:rsid w:val="00FD75CB"/>
    <w:rsid w:val="00FD75E6"/>
    <w:rsid w:val="00FD7690"/>
    <w:rsid w:val="00FD76E7"/>
    <w:rsid w:val="00FD774B"/>
    <w:rsid w:val="00FD77E6"/>
    <w:rsid w:val="00FD77F1"/>
    <w:rsid w:val="00FD792A"/>
    <w:rsid w:val="00FD79C9"/>
    <w:rsid w:val="00FD7A31"/>
    <w:rsid w:val="00FD7BC0"/>
    <w:rsid w:val="00FD7D2D"/>
    <w:rsid w:val="00FD7DD8"/>
    <w:rsid w:val="00FD7E4F"/>
    <w:rsid w:val="00FD7ED5"/>
    <w:rsid w:val="00FD7F54"/>
    <w:rsid w:val="00FE0006"/>
    <w:rsid w:val="00FE02DF"/>
    <w:rsid w:val="00FE043D"/>
    <w:rsid w:val="00FE0477"/>
    <w:rsid w:val="00FE0677"/>
    <w:rsid w:val="00FE0929"/>
    <w:rsid w:val="00FE0B5E"/>
    <w:rsid w:val="00FE0BA7"/>
    <w:rsid w:val="00FE0E6A"/>
    <w:rsid w:val="00FE10BB"/>
    <w:rsid w:val="00FE10EC"/>
    <w:rsid w:val="00FE1441"/>
    <w:rsid w:val="00FE14C4"/>
    <w:rsid w:val="00FE1771"/>
    <w:rsid w:val="00FE17BE"/>
    <w:rsid w:val="00FE17C3"/>
    <w:rsid w:val="00FE1802"/>
    <w:rsid w:val="00FE1AE2"/>
    <w:rsid w:val="00FE1D79"/>
    <w:rsid w:val="00FE1E29"/>
    <w:rsid w:val="00FE1E68"/>
    <w:rsid w:val="00FE1EA8"/>
    <w:rsid w:val="00FE1F01"/>
    <w:rsid w:val="00FE1FCE"/>
    <w:rsid w:val="00FE214A"/>
    <w:rsid w:val="00FE21DB"/>
    <w:rsid w:val="00FE233C"/>
    <w:rsid w:val="00FE2587"/>
    <w:rsid w:val="00FE25EC"/>
    <w:rsid w:val="00FE2A17"/>
    <w:rsid w:val="00FE2A47"/>
    <w:rsid w:val="00FE2A98"/>
    <w:rsid w:val="00FE2ABF"/>
    <w:rsid w:val="00FE2B6A"/>
    <w:rsid w:val="00FE2D6B"/>
    <w:rsid w:val="00FE2EB0"/>
    <w:rsid w:val="00FE3017"/>
    <w:rsid w:val="00FE3076"/>
    <w:rsid w:val="00FE357A"/>
    <w:rsid w:val="00FE3622"/>
    <w:rsid w:val="00FE368F"/>
    <w:rsid w:val="00FE382B"/>
    <w:rsid w:val="00FE39D6"/>
    <w:rsid w:val="00FE3AE6"/>
    <w:rsid w:val="00FE3AF1"/>
    <w:rsid w:val="00FE3B33"/>
    <w:rsid w:val="00FE3BC0"/>
    <w:rsid w:val="00FE3C1D"/>
    <w:rsid w:val="00FE3DD5"/>
    <w:rsid w:val="00FE3DE0"/>
    <w:rsid w:val="00FE3E64"/>
    <w:rsid w:val="00FE3FE9"/>
    <w:rsid w:val="00FE404F"/>
    <w:rsid w:val="00FE4062"/>
    <w:rsid w:val="00FE4220"/>
    <w:rsid w:val="00FE43B1"/>
    <w:rsid w:val="00FE4452"/>
    <w:rsid w:val="00FE44F5"/>
    <w:rsid w:val="00FE456E"/>
    <w:rsid w:val="00FE4820"/>
    <w:rsid w:val="00FE499D"/>
    <w:rsid w:val="00FE4A01"/>
    <w:rsid w:val="00FE4B0D"/>
    <w:rsid w:val="00FE4C0D"/>
    <w:rsid w:val="00FE4EF1"/>
    <w:rsid w:val="00FE4F09"/>
    <w:rsid w:val="00FE5070"/>
    <w:rsid w:val="00FE52D6"/>
    <w:rsid w:val="00FE5457"/>
    <w:rsid w:val="00FE5812"/>
    <w:rsid w:val="00FE5965"/>
    <w:rsid w:val="00FE59AD"/>
    <w:rsid w:val="00FE5A4A"/>
    <w:rsid w:val="00FE5B26"/>
    <w:rsid w:val="00FE5B95"/>
    <w:rsid w:val="00FE5CD4"/>
    <w:rsid w:val="00FE5CD8"/>
    <w:rsid w:val="00FE5D29"/>
    <w:rsid w:val="00FE5E64"/>
    <w:rsid w:val="00FE6194"/>
    <w:rsid w:val="00FE61F5"/>
    <w:rsid w:val="00FE623F"/>
    <w:rsid w:val="00FE6309"/>
    <w:rsid w:val="00FE6484"/>
    <w:rsid w:val="00FE6542"/>
    <w:rsid w:val="00FE65EB"/>
    <w:rsid w:val="00FE6664"/>
    <w:rsid w:val="00FE6687"/>
    <w:rsid w:val="00FE6A35"/>
    <w:rsid w:val="00FE6A6D"/>
    <w:rsid w:val="00FE6CAE"/>
    <w:rsid w:val="00FE6ED4"/>
    <w:rsid w:val="00FE6F70"/>
    <w:rsid w:val="00FE716C"/>
    <w:rsid w:val="00FE71F0"/>
    <w:rsid w:val="00FE722F"/>
    <w:rsid w:val="00FE728D"/>
    <w:rsid w:val="00FE7622"/>
    <w:rsid w:val="00FE7666"/>
    <w:rsid w:val="00FE7778"/>
    <w:rsid w:val="00FE795C"/>
    <w:rsid w:val="00FE7AD9"/>
    <w:rsid w:val="00FE7DB6"/>
    <w:rsid w:val="00FF002F"/>
    <w:rsid w:val="00FF00DF"/>
    <w:rsid w:val="00FF0183"/>
    <w:rsid w:val="00FF01EE"/>
    <w:rsid w:val="00FF0307"/>
    <w:rsid w:val="00FF04C9"/>
    <w:rsid w:val="00FF0563"/>
    <w:rsid w:val="00FF07C8"/>
    <w:rsid w:val="00FF08F9"/>
    <w:rsid w:val="00FF0B34"/>
    <w:rsid w:val="00FF0D86"/>
    <w:rsid w:val="00FF0F7E"/>
    <w:rsid w:val="00FF0FDF"/>
    <w:rsid w:val="00FF1017"/>
    <w:rsid w:val="00FF11CE"/>
    <w:rsid w:val="00FF1352"/>
    <w:rsid w:val="00FF1403"/>
    <w:rsid w:val="00FF143E"/>
    <w:rsid w:val="00FF145D"/>
    <w:rsid w:val="00FF15CA"/>
    <w:rsid w:val="00FF15E4"/>
    <w:rsid w:val="00FF1716"/>
    <w:rsid w:val="00FF197D"/>
    <w:rsid w:val="00FF1A17"/>
    <w:rsid w:val="00FF1A1B"/>
    <w:rsid w:val="00FF1BB0"/>
    <w:rsid w:val="00FF1BBA"/>
    <w:rsid w:val="00FF1D7E"/>
    <w:rsid w:val="00FF1D89"/>
    <w:rsid w:val="00FF1F3D"/>
    <w:rsid w:val="00FF1F82"/>
    <w:rsid w:val="00FF203D"/>
    <w:rsid w:val="00FF2097"/>
    <w:rsid w:val="00FF2143"/>
    <w:rsid w:val="00FF2213"/>
    <w:rsid w:val="00FF23E5"/>
    <w:rsid w:val="00FF28CF"/>
    <w:rsid w:val="00FF28FA"/>
    <w:rsid w:val="00FF2A38"/>
    <w:rsid w:val="00FF2ACB"/>
    <w:rsid w:val="00FF2C8D"/>
    <w:rsid w:val="00FF2DEC"/>
    <w:rsid w:val="00FF2EFC"/>
    <w:rsid w:val="00FF31F3"/>
    <w:rsid w:val="00FF32B8"/>
    <w:rsid w:val="00FF3394"/>
    <w:rsid w:val="00FF340E"/>
    <w:rsid w:val="00FF3685"/>
    <w:rsid w:val="00FF3744"/>
    <w:rsid w:val="00FF37F6"/>
    <w:rsid w:val="00FF38B6"/>
    <w:rsid w:val="00FF38B8"/>
    <w:rsid w:val="00FF397F"/>
    <w:rsid w:val="00FF3A9F"/>
    <w:rsid w:val="00FF3DBD"/>
    <w:rsid w:val="00FF3EB4"/>
    <w:rsid w:val="00FF4064"/>
    <w:rsid w:val="00FF4291"/>
    <w:rsid w:val="00FF42F2"/>
    <w:rsid w:val="00FF433C"/>
    <w:rsid w:val="00FF446F"/>
    <w:rsid w:val="00FF4496"/>
    <w:rsid w:val="00FF4737"/>
    <w:rsid w:val="00FF4836"/>
    <w:rsid w:val="00FF4861"/>
    <w:rsid w:val="00FF49F9"/>
    <w:rsid w:val="00FF4C2E"/>
    <w:rsid w:val="00FF4F79"/>
    <w:rsid w:val="00FF4FAB"/>
    <w:rsid w:val="00FF5099"/>
    <w:rsid w:val="00FF51B7"/>
    <w:rsid w:val="00FF51B9"/>
    <w:rsid w:val="00FF5254"/>
    <w:rsid w:val="00FF5286"/>
    <w:rsid w:val="00FF536B"/>
    <w:rsid w:val="00FF565B"/>
    <w:rsid w:val="00FF56B7"/>
    <w:rsid w:val="00FF574B"/>
    <w:rsid w:val="00FF57E5"/>
    <w:rsid w:val="00FF5E0A"/>
    <w:rsid w:val="00FF5F39"/>
    <w:rsid w:val="00FF624C"/>
    <w:rsid w:val="00FF6378"/>
    <w:rsid w:val="00FF648B"/>
    <w:rsid w:val="00FF6499"/>
    <w:rsid w:val="00FF64DC"/>
    <w:rsid w:val="00FF6543"/>
    <w:rsid w:val="00FF6575"/>
    <w:rsid w:val="00FF6578"/>
    <w:rsid w:val="00FF65E9"/>
    <w:rsid w:val="00FF6665"/>
    <w:rsid w:val="00FF66B9"/>
    <w:rsid w:val="00FF67D9"/>
    <w:rsid w:val="00FF681B"/>
    <w:rsid w:val="00FF68B9"/>
    <w:rsid w:val="00FF69ED"/>
    <w:rsid w:val="00FF69FC"/>
    <w:rsid w:val="00FF6A0C"/>
    <w:rsid w:val="00FF6B3B"/>
    <w:rsid w:val="00FF6C9F"/>
    <w:rsid w:val="00FF6D8E"/>
    <w:rsid w:val="00FF6E8D"/>
    <w:rsid w:val="00FF6F5C"/>
    <w:rsid w:val="00FF7094"/>
    <w:rsid w:val="00FF712B"/>
    <w:rsid w:val="00FF7272"/>
    <w:rsid w:val="00FF7277"/>
    <w:rsid w:val="00FF73B5"/>
    <w:rsid w:val="00FF75B7"/>
    <w:rsid w:val="00FF77D5"/>
    <w:rsid w:val="00FF78BC"/>
    <w:rsid w:val="00FF7AB2"/>
    <w:rsid w:val="00FF7AC8"/>
    <w:rsid w:val="00FF7ACE"/>
    <w:rsid w:val="00FF7B50"/>
    <w:rsid w:val="00FF7B79"/>
    <w:rsid w:val="00FF7C3E"/>
    <w:rsid w:val="00FF7C4E"/>
    <w:rsid w:val="00FF7C6F"/>
    <w:rsid w:val="00FF7E88"/>
    <w:rsid w:val="00FF7F7D"/>
    <w:rsid w:val="011299B4"/>
    <w:rsid w:val="0124E7B5"/>
    <w:rsid w:val="0132B237"/>
    <w:rsid w:val="01407BBD"/>
    <w:rsid w:val="014BC6A6"/>
    <w:rsid w:val="015710BB"/>
    <w:rsid w:val="016011BF"/>
    <w:rsid w:val="0198904C"/>
    <w:rsid w:val="01BB1229"/>
    <w:rsid w:val="01D9C5B9"/>
    <w:rsid w:val="01E82D04"/>
    <w:rsid w:val="01F7E53A"/>
    <w:rsid w:val="02019204"/>
    <w:rsid w:val="02130BC0"/>
    <w:rsid w:val="021FE3B3"/>
    <w:rsid w:val="0220B3FE"/>
    <w:rsid w:val="023D730B"/>
    <w:rsid w:val="024633B6"/>
    <w:rsid w:val="024DB180"/>
    <w:rsid w:val="0298D9FA"/>
    <w:rsid w:val="02B2DB09"/>
    <w:rsid w:val="02BF8D5C"/>
    <w:rsid w:val="02DBB2BB"/>
    <w:rsid w:val="02E232BA"/>
    <w:rsid w:val="02EB12A7"/>
    <w:rsid w:val="02ED9094"/>
    <w:rsid w:val="03167F58"/>
    <w:rsid w:val="031D3A91"/>
    <w:rsid w:val="033531CA"/>
    <w:rsid w:val="033BD71F"/>
    <w:rsid w:val="03438C1B"/>
    <w:rsid w:val="034478F6"/>
    <w:rsid w:val="0388C6DD"/>
    <w:rsid w:val="03CFAF24"/>
    <w:rsid w:val="03D1716F"/>
    <w:rsid w:val="03D3A8EB"/>
    <w:rsid w:val="03D785CB"/>
    <w:rsid w:val="03FBDCC8"/>
    <w:rsid w:val="04024DCB"/>
    <w:rsid w:val="04078773"/>
    <w:rsid w:val="0414A613"/>
    <w:rsid w:val="041EB483"/>
    <w:rsid w:val="0421B1AD"/>
    <w:rsid w:val="043C9145"/>
    <w:rsid w:val="043FF110"/>
    <w:rsid w:val="0450D47C"/>
    <w:rsid w:val="045BDAF9"/>
    <w:rsid w:val="0476C50F"/>
    <w:rsid w:val="049E04C9"/>
    <w:rsid w:val="04A26582"/>
    <w:rsid w:val="04C4DB2D"/>
    <w:rsid w:val="0516B16F"/>
    <w:rsid w:val="0526697A"/>
    <w:rsid w:val="052DC0A9"/>
    <w:rsid w:val="0536CF9E"/>
    <w:rsid w:val="053B6325"/>
    <w:rsid w:val="05659F1B"/>
    <w:rsid w:val="056B49B4"/>
    <w:rsid w:val="059ED826"/>
    <w:rsid w:val="05A217CA"/>
    <w:rsid w:val="05D7BE95"/>
    <w:rsid w:val="05D9345F"/>
    <w:rsid w:val="05E6D017"/>
    <w:rsid w:val="060140B1"/>
    <w:rsid w:val="06016BF9"/>
    <w:rsid w:val="06023481"/>
    <w:rsid w:val="061B2182"/>
    <w:rsid w:val="06306BF0"/>
    <w:rsid w:val="06320A7B"/>
    <w:rsid w:val="0642FBAC"/>
    <w:rsid w:val="0647E339"/>
    <w:rsid w:val="0695D3FF"/>
    <w:rsid w:val="06A6B494"/>
    <w:rsid w:val="06C20E59"/>
    <w:rsid w:val="06DB170B"/>
    <w:rsid w:val="06F8628C"/>
    <w:rsid w:val="06FBEF2D"/>
    <w:rsid w:val="070E9668"/>
    <w:rsid w:val="07153A09"/>
    <w:rsid w:val="07160DAD"/>
    <w:rsid w:val="073CA7E8"/>
    <w:rsid w:val="0744EB4A"/>
    <w:rsid w:val="0776B259"/>
    <w:rsid w:val="0780B628"/>
    <w:rsid w:val="0781F70E"/>
    <w:rsid w:val="078E151D"/>
    <w:rsid w:val="079477DD"/>
    <w:rsid w:val="0796300C"/>
    <w:rsid w:val="07AB0DCA"/>
    <w:rsid w:val="07AEA291"/>
    <w:rsid w:val="07C3312C"/>
    <w:rsid w:val="07C996F3"/>
    <w:rsid w:val="07E556E0"/>
    <w:rsid w:val="07E8D160"/>
    <w:rsid w:val="07EC5253"/>
    <w:rsid w:val="07F94695"/>
    <w:rsid w:val="080994C5"/>
    <w:rsid w:val="08128EC5"/>
    <w:rsid w:val="0838EE19"/>
    <w:rsid w:val="08513B3B"/>
    <w:rsid w:val="08523127"/>
    <w:rsid w:val="088C11AE"/>
    <w:rsid w:val="08C19920"/>
    <w:rsid w:val="08E532F1"/>
    <w:rsid w:val="08E903BE"/>
    <w:rsid w:val="08FB3EF3"/>
    <w:rsid w:val="08FE2B4D"/>
    <w:rsid w:val="094B5780"/>
    <w:rsid w:val="09506104"/>
    <w:rsid w:val="095AC71C"/>
    <w:rsid w:val="0964E3B2"/>
    <w:rsid w:val="096CDA27"/>
    <w:rsid w:val="0978C0C3"/>
    <w:rsid w:val="097E47BB"/>
    <w:rsid w:val="098284EB"/>
    <w:rsid w:val="09A1B67C"/>
    <w:rsid w:val="09AF894F"/>
    <w:rsid w:val="09B17249"/>
    <w:rsid w:val="09C417B8"/>
    <w:rsid w:val="0A03C453"/>
    <w:rsid w:val="0A0BAD1A"/>
    <w:rsid w:val="0A29C212"/>
    <w:rsid w:val="0A2E6031"/>
    <w:rsid w:val="0A39A09F"/>
    <w:rsid w:val="0A52BFEE"/>
    <w:rsid w:val="0A6E0A45"/>
    <w:rsid w:val="0A6EC494"/>
    <w:rsid w:val="0A80D5E4"/>
    <w:rsid w:val="0A953A15"/>
    <w:rsid w:val="0A9559B8"/>
    <w:rsid w:val="0AB37818"/>
    <w:rsid w:val="0AD014FF"/>
    <w:rsid w:val="0AD5EEFA"/>
    <w:rsid w:val="0AF51DF2"/>
    <w:rsid w:val="0B5E1113"/>
    <w:rsid w:val="0B70CCD6"/>
    <w:rsid w:val="0B8593B2"/>
    <w:rsid w:val="0B8EBAC0"/>
    <w:rsid w:val="0B9C1133"/>
    <w:rsid w:val="0BC59BCA"/>
    <w:rsid w:val="0BC60BF6"/>
    <w:rsid w:val="0BD6733E"/>
    <w:rsid w:val="0C0398F6"/>
    <w:rsid w:val="0C0502FA"/>
    <w:rsid w:val="0C0E400C"/>
    <w:rsid w:val="0C0F0BCD"/>
    <w:rsid w:val="0C151206"/>
    <w:rsid w:val="0C23325B"/>
    <w:rsid w:val="0C28C7A2"/>
    <w:rsid w:val="0C298C0A"/>
    <w:rsid w:val="0C2C0E84"/>
    <w:rsid w:val="0C3EEB4F"/>
    <w:rsid w:val="0C43067A"/>
    <w:rsid w:val="0C44F323"/>
    <w:rsid w:val="0C5017C9"/>
    <w:rsid w:val="0C6AD31E"/>
    <w:rsid w:val="0C9C6F5E"/>
    <w:rsid w:val="0CDFF9F4"/>
    <w:rsid w:val="0CE8EE31"/>
    <w:rsid w:val="0CEC1FF7"/>
    <w:rsid w:val="0CEECC2C"/>
    <w:rsid w:val="0CFC7D47"/>
    <w:rsid w:val="0D4449FB"/>
    <w:rsid w:val="0D60C120"/>
    <w:rsid w:val="0D63F8EA"/>
    <w:rsid w:val="0D8640FA"/>
    <w:rsid w:val="0DCA148C"/>
    <w:rsid w:val="0DF35312"/>
    <w:rsid w:val="0DF9C902"/>
    <w:rsid w:val="0E082C56"/>
    <w:rsid w:val="0E194A53"/>
    <w:rsid w:val="0E64358F"/>
    <w:rsid w:val="0E6EBD66"/>
    <w:rsid w:val="0E77A708"/>
    <w:rsid w:val="0E92D011"/>
    <w:rsid w:val="0EA18120"/>
    <w:rsid w:val="0EC6E592"/>
    <w:rsid w:val="0EC8F30D"/>
    <w:rsid w:val="0EEC112D"/>
    <w:rsid w:val="0EFDFF1D"/>
    <w:rsid w:val="0F01ACE1"/>
    <w:rsid w:val="0F028316"/>
    <w:rsid w:val="0F10A475"/>
    <w:rsid w:val="0F1275AE"/>
    <w:rsid w:val="0F2A59BB"/>
    <w:rsid w:val="0F3F35C7"/>
    <w:rsid w:val="0F45937A"/>
    <w:rsid w:val="0F475526"/>
    <w:rsid w:val="0F4D418C"/>
    <w:rsid w:val="0F5CE579"/>
    <w:rsid w:val="0F6EE96A"/>
    <w:rsid w:val="0F7CE23B"/>
    <w:rsid w:val="0F896F89"/>
    <w:rsid w:val="0FB12A38"/>
    <w:rsid w:val="0FB5F8C6"/>
    <w:rsid w:val="0FBBACB4"/>
    <w:rsid w:val="0FD20C4F"/>
    <w:rsid w:val="0FDD7053"/>
    <w:rsid w:val="0FE4187B"/>
    <w:rsid w:val="0FEA8332"/>
    <w:rsid w:val="1025A662"/>
    <w:rsid w:val="102FFF05"/>
    <w:rsid w:val="103646D9"/>
    <w:rsid w:val="1053BAD5"/>
    <w:rsid w:val="105F909D"/>
    <w:rsid w:val="1064B2C3"/>
    <w:rsid w:val="10697C99"/>
    <w:rsid w:val="1078D0CB"/>
    <w:rsid w:val="1080503B"/>
    <w:rsid w:val="109D8229"/>
    <w:rsid w:val="10A2E130"/>
    <w:rsid w:val="10A6FFC8"/>
    <w:rsid w:val="10AD0C87"/>
    <w:rsid w:val="10BC26E7"/>
    <w:rsid w:val="10D09AFA"/>
    <w:rsid w:val="10D93C36"/>
    <w:rsid w:val="10E4FB48"/>
    <w:rsid w:val="11040494"/>
    <w:rsid w:val="11194320"/>
    <w:rsid w:val="112D6BD0"/>
    <w:rsid w:val="112DA31C"/>
    <w:rsid w:val="1135FD4E"/>
    <w:rsid w:val="113EABCD"/>
    <w:rsid w:val="1152E4E8"/>
    <w:rsid w:val="116330AC"/>
    <w:rsid w:val="1193F399"/>
    <w:rsid w:val="119AE0B4"/>
    <w:rsid w:val="11A7A4EE"/>
    <w:rsid w:val="11B054DF"/>
    <w:rsid w:val="11B4D770"/>
    <w:rsid w:val="11CD401C"/>
    <w:rsid w:val="11DE57B6"/>
    <w:rsid w:val="11F4C1EE"/>
    <w:rsid w:val="11F6DD7A"/>
    <w:rsid w:val="120B45E0"/>
    <w:rsid w:val="1235185A"/>
    <w:rsid w:val="1238369C"/>
    <w:rsid w:val="123E646B"/>
    <w:rsid w:val="1254A025"/>
    <w:rsid w:val="1269128A"/>
    <w:rsid w:val="127F27BB"/>
    <w:rsid w:val="12913776"/>
    <w:rsid w:val="129E824A"/>
    <w:rsid w:val="12C71E9A"/>
    <w:rsid w:val="12D32436"/>
    <w:rsid w:val="12EB27DF"/>
    <w:rsid w:val="12FFEEE7"/>
    <w:rsid w:val="1301C6C1"/>
    <w:rsid w:val="1311A8F3"/>
    <w:rsid w:val="13348830"/>
    <w:rsid w:val="133D750C"/>
    <w:rsid w:val="135604E9"/>
    <w:rsid w:val="1367C7CE"/>
    <w:rsid w:val="136A9833"/>
    <w:rsid w:val="13705418"/>
    <w:rsid w:val="137FC4EB"/>
    <w:rsid w:val="1384BD59"/>
    <w:rsid w:val="138E60E2"/>
    <w:rsid w:val="139699E7"/>
    <w:rsid w:val="13A5E77D"/>
    <w:rsid w:val="13A80C2C"/>
    <w:rsid w:val="13CD81E9"/>
    <w:rsid w:val="13D147A6"/>
    <w:rsid w:val="13DE2337"/>
    <w:rsid w:val="13E50D1E"/>
    <w:rsid w:val="13EB9DB5"/>
    <w:rsid w:val="13F3E27A"/>
    <w:rsid w:val="14034E7A"/>
    <w:rsid w:val="1403D48B"/>
    <w:rsid w:val="141A0B49"/>
    <w:rsid w:val="1436E7C4"/>
    <w:rsid w:val="1440262F"/>
    <w:rsid w:val="145A558C"/>
    <w:rsid w:val="1465AE41"/>
    <w:rsid w:val="147A1387"/>
    <w:rsid w:val="1487EB3C"/>
    <w:rsid w:val="14928799"/>
    <w:rsid w:val="1498EEE6"/>
    <w:rsid w:val="14A0E5B9"/>
    <w:rsid w:val="14A2147E"/>
    <w:rsid w:val="14A62E13"/>
    <w:rsid w:val="14A6E9CB"/>
    <w:rsid w:val="14B1A375"/>
    <w:rsid w:val="14E954C8"/>
    <w:rsid w:val="150CFD36"/>
    <w:rsid w:val="15209B39"/>
    <w:rsid w:val="158695A1"/>
    <w:rsid w:val="15891ED0"/>
    <w:rsid w:val="15B4D91B"/>
    <w:rsid w:val="15CDB95E"/>
    <w:rsid w:val="15CFBA12"/>
    <w:rsid w:val="15D607EA"/>
    <w:rsid w:val="15DA8723"/>
    <w:rsid w:val="15F0EC68"/>
    <w:rsid w:val="15F606CC"/>
    <w:rsid w:val="161603C4"/>
    <w:rsid w:val="1625D3E8"/>
    <w:rsid w:val="16509B04"/>
    <w:rsid w:val="1653EA6B"/>
    <w:rsid w:val="1659A04D"/>
    <w:rsid w:val="1661A42F"/>
    <w:rsid w:val="16841F55"/>
    <w:rsid w:val="1689D9B2"/>
    <w:rsid w:val="168DA92C"/>
    <w:rsid w:val="16908BAB"/>
    <w:rsid w:val="1698B921"/>
    <w:rsid w:val="16B2874F"/>
    <w:rsid w:val="16B4A883"/>
    <w:rsid w:val="16BB3E26"/>
    <w:rsid w:val="16C7718A"/>
    <w:rsid w:val="16CF09DA"/>
    <w:rsid w:val="16DAB020"/>
    <w:rsid w:val="16E96717"/>
    <w:rsid w:val="16F975D5"/>
    <w:rsid w:val="1700DBFD"/>
    <w:rsid w:val="172B3715"/>
    <w:rsid w:val="173BEAC9"/>
    <w:rsid w:val="17405435"/>
    <w:rsid w:val="1755437E"/>
    <w:rsid w:val="175B5048"/>
    <w:rsid w:val="17758655"/>
    <w:rsid w:val="177CFEC4"/>
    <w:rsid w:val="17828F57"/>
    <w:rsid w:val="17883E3F"/>
    <w:rsid w:val="17948B80"/>
    <w:rsid w:val="179BFBCE"/>
    <w:rsid w:val="17C6C7B5"/>
    <w:rsid w:val="180828A3"/>
    <w:rsid w:val="180AF097"/>
    <w:rsid w:val="1821AA7A"/>
    <w:rsid w:val="1821CAEE"/>
    <w:rsid w:val="182F5792"/>
    <w:rsid w:val="183FD3D3"/>
    <w:rsid w:val="18816CFC"/>
    <w:rsid w:val="1897C4A3"/>
    <w:rsid w:val="18A269FD"/>
    <w:rsid w:val="18B31071"/>
    <w:rsid w:val="18CDEBCF"/>
    <w:rsid w:val="18EE367C"/>
    <w:rsid w:val="19168C8B"/>
    <w:rsid w:val="191CDC8E"/>
    <w:rsid w:val="192A3B2C"/>
    <w:rsid w:val="192D77B7"/>
    <w:rsid w:val="1943542E"/>
    <w:rsid w:val="194DE4AC"/>
    <w:rsid w:val="1957BD27"/>
    <w:rsid w:val="196BED36"/>
    <w:rsid w:val="19725B0E"/>
    <w:rsid w:val="197466A1"/>
    <w:rsid w:val="198012AC"/>
    <w:rsid w:val="19A45880"/>
    <w:rsid w:val="19A82077"/>
    <w:rsid w:val="19AEAD83"/>
    <w:rsid w:val="1A0448CC"/>
    <w:rsid w:val="1A31464E"/>
    <w:rsid w:val="1A347814"/>
    <w:rsid w:val="1A3988BA"/>
    <w:rsid w:val="1A57417B"/>
    <w:rsid w:val="1A6C84FD"/>
    <w:rsid w:val="1A7C8CBE"/>
    <w:rsid w:val="1A7F1F12"/>
    <w:rsid w:val="1A9468C6"/>
    <w:rsid w:val="1A96B1CF"/>
    <w:rsid w:val="1ABA0974"/>
    <w:rsid w:val="1ABFB02D"/>
    <w:rsid w:val="1AC0BB71"/>
    <w:rsid w:val="1AE186DE"/>
    <w:rsid w:val="1AFE099B"/>
    <w:rsid w:val="1B18B796"/>
    <w:rsid w:val="1B2BCB9B"/>
    <w:rsid w:val="1B409DFA"/>
    <w:rsid w:val="1B45210F"/>
    <w:rsid w:val="1B5F6AAB"/>
    <w:rsid w:val="1B6F5D05"/>
    <w:rsid w:val="1B77BF66"/>
    <w:rsid w:val="1BC16A83"/>
    <w:rsid w:val="1BD139FF"/>
    <w:rsid w:val="1BE436AC"/>
    <w:rsid w:val="1BF97BE3"/>
    <w:rsid w:val="1C200A7D"/>
    <w:rsid w:val="1C2385DE"/>
    <w:rsid w:val="1C442C66"/>
    <w:rsid w:val="1C450331"/>
    <w:rsid w:val="1C4F26B5"/>
    <w:rsid w:val="1C5D84BF"/>
    <w:rsid w:val="1C7072C8"/>
    <w:rsid w:val="1CAC0E97"/>
    <w:rsid w:val="1CC315DA"/>
    <w:rsid w:val="1CEDBDC4"/>
    <w:rsid w:val="1CF98255"/>
    <w:rsid w:val="1D1A646C"/>
    <w:rsid w:val="1D1EF7F3"/>
    <w:rsid w:val="1D2358A9"/>
    <w:rsid w:val="1D37FB93"/>
    <w:rsid w:val="1D39BDC8"/>
    <w:rsid w:val="1D593ED8"/>
    <w:rsid w:val="1D594B5E"/>
    <w:rsid w:val="1D5E052D"/>
    <w:rsid w:val="1D716B16"/>
    <w:rsid w:val="1D97E9AA"/>
    <w:rsid w:val="1DAA4CD2"/>
    <w:rsid w:val="1DAEACE7"/>
    <w:rsid w:val="1DC5CCBB"/>
    <w:rsid w:val="1DDC7064"/>
    <w:rsid w:val="1DF9C55A"/>
    <w:rsid w:val="1E2E5483"/>
    <w:rsid w:val="1E4E12D9"/>
    <w:rsid w:val="1E645925"/>
    <w:rsid w:val="1E6BB9CB"/>
    <w:rsid w:val="1E6EEB91"/>
    <w:rsid w:val="1E7047FA"/>
    <w:rsid w:val="1E7A64E0"/>
    <w:rsid w:val="1E7C84C4"/>
    <w:rsid w:val="1E841064"/>
    <w:rsid w:val="1E8BE2CE"/>
    <w:rsid w:val="1E8FA073"/>
    <w:rsid w:val="1E9062A1"/>
    <w:rsid w:val="1E91D0A3"/>
    <w:rsid w:val="1E9E1612"/>
    <w:rsid w:val="1EA6DA4D"/>
    <w:rsid w:val="1EC30EC4"/>
    <w:rsid w:val="1ECA0833"/>
    <w:rsid w:val="1F00C096"/>
    <w:rsid w:val="1F07B83B"/>
    <w:rsid w:val="1F0910FB"/>
    <w:rsid w:val="1F0AA02B"/>
    <w:rsid w:val="1F1200D1"/>
    <w:rsid w:val="1F185A3D"/>
    <w:rsid w:val="1F5434E4"/>
    <w:rsid w:val="1F5A1EEE"/>
    <w:rsid w:val="1F5FF0BC"/>
    <w:rsid w:val="1F6EA181"/>
    <w:rsid w:val="1F8228E3"/>
    <w:rsid w:val="1F9A9D53"/>
    <w:rsid w:val="1FA44443"/>
    <w:rsid w:val="1FB4DFDE"/>
    <w:rsid w:val="1FB6985D"/>
    <w:rsid w:val="1FB72875"/>
    <w:rsid w:val="1FC5AEFD"/>
    <w:rsid w:val="1FD032CB"/>
    <w:rsid w:val="1FD1F8EA"/>
    <w:rsid w:val="1FD59B89"/>
    <w:rsid w:val="200F15D4"/>
    <w:rsid w:val="2043B9DB"/>
    <w:rsid w:val="204D4B0D"/>
    <w:rsid w:val="204ED3AD"/>
    <w:rsid w:val="206DF8D3"/>
    <w:rsid w:val="2071C2B4"/>
    <w:rsid w:val="20772100"/>
    <w:rsid w:val="2078827E"/>
    <w:rsid w:val="207C4D6B"/>
    <w:rsid w:val="20A9558F"/>
    <w:rsid w:val="20BC2141"/>
    <w:rsid w:val="20E976FA"/>
    <w:rsid w:val="20EBD7B5"/>
    <w:rsid w:val="20FC2AA7"/>
    <w:rsid w:val="2100F635"/>
    <w:rsid w:val="2127CF42"/>
    <w:rsid w:val="2133F5D2"/>
    <w:rsid w:val="21498404"/>
    <w:rsid w:val="21566AA1"/>
    <w:rsid w:val="215C1968"/>
    <w:rsid w:val="21813CC8"/>
    <w:rsid w:val="218D5B5E"/>
    <w:rsid w:val="2190071A"/>
    <w:rsid w:val="21A4915E"/>
    <w:rsid w:val="21ADBCCC"/>
    <w:rsid w:val="21B6D5A9"/>
    <w:rsid w:val="21C0C026"/>
    <w:rsid w:val="21CA253D"/>
    <w:rsid w:val="21CD8DB2"/>
    <w:rsid w:val="21D6AAFD"/>
    <w:rsid w:val="21E0587F"/>
    <w:rsid w:val="21EDB3E2"/>
    <w:rsid w:val="2272FFE8"/>
    <w:rsid w:val="22840CA5"/>
    <w:rsid w:val="22D06843"/>
    <w:rsid w:val="22D11A8C"/>
    <w:rsid w:val="22E207C1"/>
    <w:rsid w:val="22E9B7DE"/>
    <w:rsid w:val="22F0803A"/>
    <w:rsid w:val="22F5DDE1"/>
    <w:rsid w:val="230509E9"/>
    <w:rsid w:val="230D028B"/>
    <w:rsid w:val="231AA57A"/>
    <w:rsid w:val="2325881B"/>
    <w:rsid w:val="23304264"/>
    <w:rsid w:val="233C68AD"/>
    <w:rsid w:val="234AACF4"/>
    <w:rsid w:val="234FD0AA"/>
    <w:rsid w:val="2352CE3D"/>
    <w:rsid w:val="235A8F36"/>
    <w:rsid w:val="238FFEE4"/>
    <w:rsid w:val="239490AF"/>
    <w:rsid w:val="23952F68"/>
    <w:rsid w:val="239C4288"/>
    <w:rsid w:val="23E2B6C8"/>
    <w:rsid w:val="240752A9"/>
    <w:rsid w:val="2423083D"/>
    <w:rsid w:val="245AE132"/>
    <w:rsid w:val="245C7A88"/>
    <w:rsid w:val="246D54B5"/>
    <w:rsid w:val="246DF379"/>
    <w:rsid w:val="248CE38D"/>
    <w:rsid w:val="248E2F0A"/>
    <w:rsid w:val="24B47DFF"/>
    <w:rsid w:val="24CBE9E4"/>
    <w:rsid w:val="24DF92B3"/>
    <w:rsid w:val="24EC449B"/>
    <w:rsid w:val="24FB06A5"/>
    <w:rsid w:val="25047541"/>
    <w:rsid w:val="2504B9A3"/>
    <w:rsid w:val="25087916"/>
    <w:rsid w:val="25224148"/>
    <w:rsid w:val="252F3E26"/>
    <w:rsid w:val="25379C0D"/>
    <w:rsid w:val="2541A936"/>
    <w:rsid w:val="2542FF64"/>
    <w:rsid w:val="25711F0F"/>
    <w:rsid w:val="257D4646"/>
    <w:rsid w:val="2599F3B6"/>
    <w:rsid w:val="25A4D1C5"/>
    <w:rsid w:val="25A584C6"/>
    <w:rsid w:val="25BAD9C5"/>
    <w:rsid w:val="25BAE822"/>
    <w:rsid w:val="25BC57F9"/>
    <w:rsid w:val="25C4CB16"/>
    <w:rsid w:val="25CE1C6F"/>
    <w:rsid w:val="260244D7"/>
    <w:rsid w:val="261F6AFA"/>
    <w:rsid w:val="264EDBA3"/>
    <w:rsid w:val="266D62E5"/>
    <w:rsid w:val="2685C0CE"/>
    <w:rsid w:val="2685D6E7"/>
    <w:rsid w:val="26969FCA"/>
    <w:rsid w:val="26A38CAA"/>
    <w:rsid w:val="26A8A960"/>
    <w:rsid w:val="26BB472E"/>
    <w:rsid w:val="26C785A4"/>
    <w:rsid w:val="26C9039A"/>
    <w:rsid w:val="26E41A8E"/>
    <w:rsid w:val="27026C04"/>
    <w:rsid w:val="2714E99D"/>
    <w:rsid w:val="2714F905"/>
    <w:rsid w:val="272D1F98"/>
    <w:rsid w:val="274981DD"/>
    <w:rsid w:val="27799E6B"/>
    <w:rsid w:val="27800EF1"/>
    <w:rsid w:val="27B44AEF"/>
    <w:rsid w:val="27BB9BA5"/>
    <w:rsid w:val="27D41CC9"/>
    <w:rsid w:val="27E77400"/>
    <w:rsid w:val="27FD5C8F"/>
    <w:rsid w:val="28482B16"/>
    <w:rsid w:val="2854868F"/>
    <w:rsid w:val="286DF751"/>
    <w:rsid w:val="2885224B"/>
    <w:rsid w:val="28963D84"/>
    <w:rsid w:val="28B7B522"/>
    <w:rsid w:val="28F9B3D5"/>
    <w:rsid w:val="290D3838"/>
    <w:rsid w:val="29387BF2"/>
    <w:rsid w:val="29502C12"/>
    <w:rsid w:val="295800CC"/>
    <w:rsid w:val="29765A19"/>
    <w:rsid w:val="297ED322"/>
    <w:rsid w:val="2980673E"/>
    <w:rsid w:val="29A3E597"/>
    <w:rsid w:val="29A5DCDC"/>
    <w:rsid w:val="29B0C948"/>
    <w:rsid w:val="29B7B9C3"/>
    <w:rsid w:val="29DEC933"/>
    <w:rsid w:val="29FCB0B2"/>
    <w:rsid w:val="2A3D6A09"/>
    <w:rsid w:val="2A754198"/>
    <w:rsid w:val="2A7D3519"/>
    <w:rsid w:val="2AAAB368"/>
    <w:rsid w:val="2AC8C860"/>
    <w:rsid w:val="2AC98C58"/>
    <w:rsid w:val="2ACEBCAD"/>
    <w:rsid w:val="2AEAF486"/>
    <w:rsid w:val="2AECEA38"/>
    <w:rsid w:val="2B07B5C3"/>
    <w:rsid w:val="2B1D8B43"/>
    <w:rsid w:val="2B2D9B38"/>
    <w:rsid w:val="2B331674"/>
    <w:rsid w:val="2B421AC0"/>
    <w:rsid w:val="2B5A3E22"/>
    <w:rsid w:val="2B646A49"/>
    <w:rsid w:val="2B7F8B87"/>
    <w:rsid w:val="2B8C32AB"/>
    <w:rsid w:val="2BCC0D24"/>
    <w:rsid w:val="2BD6149B"/>
    <w:rsid w:val="2BD80CA2"/>
    <w:rsid w:val="2C16B34E"/>
    <w:rsid w:val="2C1CAC9D"/>
    <w:rsid w:val="2C4619CA"/>
    <w:rsid w:val="2C5A58EE"/>
    <w:rsid w:val="2C71CA3A"/>
    <w:rsid w:val="2C77F233"/>
    <w:rsid w:val="2C91FDCE"/>
    <w:rsid w:val="2CAAB896"/>
    <w:rsid w:val="2CCAD6CA"/>
    <w:rsid w:val="2CE46E0A"/>
    <w:rsid w:val="2CF9EAFF"/>
    <w:rsid w:val="2D2E4341"/>
    <w:rsid w:val="2D34A9AE"/>
    <w:rsid w:val="2D59626B"/>
    <w:rsid w:val="2D61F0CC"/>
    <w:rsid w:val="2D728AB5"/>
    <w:rsid w:val="2D7F53CA"/>
    <w:rsid w:val="2DE31241"/>
    <w:rsid w:val="2E191891"/>
    <w:rsid w:val="2E3EAC13"/>
    <w:rsid w:val="2E4C629E"/>
    <w:rsid w:val="2E5EBC8C"/>
    <w:rsid w:val="2E9BD9D8"/>
    <w:rsid w:val="2EA718F3"/>
    <w:rsid w:val="2ED7A9B9"/>
    <w:rsid w:val="2EF613D5"/>
    <w:rsid w:val="2EFE2AE6"/>
    <w:rsid w:val="2EFFAB36"/>
    <w:rsid w:val="2F16B9FC"/>
    <w:rsid w:val="2F18B3F0"/>
    <w:rsid w:val="2F31A5B8"/>
    <w:rsid w:val="2F32C059"/>
    <w:rsid w:val="2F35B0A2"/>
    <w:rsid w:val="2F551EAA"/>
    <w:rsid w:val="2F552C16"/>
    <w:rsid w:val="2F6246D1"/>
    <w:rsid w:val="2F6A9F90"/>
    <w:rsid w:val="2F6EA27B"/>
    <w:rsid w:val="2F7E248B"/>
    <w:rsid w:val="2FC10F10"/>
    <w:rsid w:val="2FCDE1EC"/>
    <w:rsid w:val="2FE8CF48"/>
    <w:rsid w:val="2FEA24AF"/>
    <w:rsid w:val="2FEE8565"/>
    <w:rsid w:val="30320FFB"/>
    <w:rsid w:val="304BC900"/>
    <w:rsid w:val="30664DDE"/>
    <w:rsid w:val="3068C6AB"/>
    <w:rsid w:val="3090C2A6"/>
    <w:rsid w:val="30C1CE40"/>
    <w:rsid w:val="30C58D52"/>
    <w:rsid w:val="30D85701"/>
    <w:rsid w:val="30E90C8C"/>
    <w:rsid w:val="30EBB7BB"/>
    <w:rsid w:val="314A4B72"/>
    <w:rsid w:val="314EDEF9"/>
    <w:rsid w:val="3170D75F"/>
    <w:rsid w:val="317A8074"/>
    <w:rsid w:val="317C04B4"/>
    <w:rsid w:val="31867F20"/>
    <w:rsid w:val="31939078"/>
    <w:rsid w:val="31A15B49"/>
    <w:rsid w:val="31B297FF"/>
    <w:rsid w:val="31C6BDAD"/>
    <w:rsid w:val="31F5B3A2"/>
    <w:rsid w:val="3202B282"/>
    <w:rsid w:val="3218FB99"/>
    <w:rsid w:val="32193F96"/>
    <w:rsid w:val="321A3809"/>
    <w:rsid w:val="323014AB"/>
    <w:rsid w:val="323B22C6"/>
    <w:rsid w:val="324BE70A"/>
    <w:rsid w:val="3251F0AD"/>
    <w:rsid w:val="32648BB5"/>
    <w:rsid w:val="327A2E34"/>
    <w:rsid w:val="328A0153"/>
    <w:rsid w:val="328F4F01"/>
    <w:rsid w:val="32AEFB80"/>
    <w:rsid w:val="32E81FA4"/>
    <w:rsid w:val="33216F69"/>
    <w:rsid w:val="33493954"/>
    <w:rsid w:val="335662AB"/>
    <w:rsid w:val="3367C317"/>
    <w:rsid w:val="3396C029"/>
    <w:rsid w:val="339B0378"/>
    <w:rsid w:val="33BDA117"/>
    <w:rsid w:val="33F2DEEA"/>
    <w:rsid w:val="3422F4A5"/>
    <w:rsid w:val="343F5DBD"/>
    <w:rsid w:val="3441198D"/>
    <w:rsid w:val="344A6739"/>
    <w:rsid w:val="3453C3AF"/>
    <w:rsid w:val="346989CF"/>
    <w:rsid w:val="347577B5"/>
    <w:rsid w:val="3478A97B"/>
    <w:rsid w:val="34ADFE2F"/>
    <w:rsid w:val="34F62D1B"/>
    <w:rsid w:val="3506ED77"/>
    <w:rsid w:val="35145E15"/>
    <w:rsid w:val="3524B7B7"/>
    <w:rsid w:val="354C3A1F"/>
    <w:rsid w:val="354F4845"/>
    <w:rsid w:val="35624F54"/>
    <w:rsid w:val="359B3E52"/>
    <w:rsid w:val="35A5D3D7"/>
    <w:rsid w:val="35A9AC85"/>
    <w:rsid w:val="35B22981"/>
    <w:rsid w:val="35D17DBE"/>
    <w:rsid w:val="35E7D669"/>
    <w:rsid w:val="3600D4C9"/>
    <w:rsid w:val="36041F76"/>
    <w:rsid w:val="3617F114"/>
    <w:rsid w:val="362457CA"/>
    <w:rsid w:val="363D3DE6"/>
    <w:rsid w:val="3653DCC8"/>
    <w:rsid w:val="3676840B"/>
    <w:rsid w:val="3682DEF0"/>
    <w:rsid w:val="36B9DDD5"/>
    <w:rsid w:val="36D3DEAA"/>
    <w:rsid w:val="371848B6"/>
    <w:rsid w:val="37244A03"/>
    <w:rsid w:val="372B17F3"/>
    <w:rsid w:val="3745F881"/>
    <w:rsid w:val="374E1577"/>
    <w:rsid w:val="374E75AB"/>
    <w:rsid w:val="3753631E"/>
    <w:rsid w:val="3755EA92"/>
    <w:rsid w:val="375B8F83"/>
    <w:rsid w:val="37695859"/>
    <w:rsid w:val="377FAABB"/>
    <w:rsid w:val="37834198"/>
    <w:rsid w:val="37845FE6"/>
    <w:rsid w:val="378A328F"/>
    <w:rsid w:val="37990F86"/>
    <w:rsid w:val="379FA00B"/>
    <w:rsid w:val="37A6B5BE"/>
    <w:rsid w:val="37B408E3"/>
    <w:rsid w:val="37F49F1C"/>
    <w:rsid w:val="37F7E823"/>
    <w:rsid w:val="37FF33DD"/>
    <w:rsid w:val="3803B97C"/>
    <w:rsid w:val="380BBCE8"/>
    <w:rsid w:val="3811C74C"/>
    <w:rsid w:val="382A0099"/>
    <w:rsid w:val="382A8548"/>
    <w:rsid w:val="382ED470"/>
    <w:rsid w:val="3839FF97"/>
    <w:rsid w:val="3844CF3B"/>
    <w:rsid w:val="3866E4FA"/>
    <w:rsid w:val="38718F5F"/>
    <w:rsid w:val="38807B95"/>
    <w:rsid w:val="388C092B"/>
    <w:rsid w:val="38977FB6"/>
    <w:rsid w:val="389B8EF0"/>
    <w:rsid w:val="38AB8A7C"/>
    <w:rsid w:val="38BD97E6"/>
    <w:rsid w:val="38C7E3A4"/>
    <w:rsid w:val="38D56113"/>
    <w:rsid w:val="38D9E8C4"/>
    <w:rsid w:val="38EA5B38"/>
    <w:rsid w:val="38F1F358"/>
    <w:rsid w:val="38F47822"/>
    <w:rsid w:val="38F5DC4E"/>
    <w:rsid w:val="3905997E"/>
    <w:rsid w:val="391B10CA"/>
    <w:rsid w:val="39503DEB"/>
    <w:rsid w:val="395470A8"/>
    <w:rsid w:val="39607552"/>
    <w:rsid w:val="396C8404"/>
    <w:rsid w:val="397ECF07"/>
    <w:rsid w:val="39D85369"/>
    <w:rsid w:val="39F0A5AC"/>
    <w:rsid w:val="3A0A5B11"/>
    <w:rsid w:val="3A1A6482"/>
    <w:rsid w:val="3A2106E1"/>
    <w:rsid w:val="3A4F96C4"/>
    <w:rsid w:val="3A53A81E"/>
    <w:rsid w:val="3A76018E"/>
    <w:rsid w:val="3A885573"/>
    <w:rsid w:val="3AB0B290"/>
    <w:rsid w:val="3AC66D60"/>
    <w:rsid w:val="3AD9A209"/>
    <w:rsid w:val="3AE506C2"/>
    <w:rsid w:val="3B1C9ED3"/>
    <w:rsid w:val="3B2B6A5E"/>
    <w:rsid w:val="3B3C03B1"/>
    <w:rsid w:val="3B6D7BEB"/>
    <w:rsid w:val="3B7C87EF"/>
    <w:rsid w:val="3BC4A60C"/>
    <w:rsid w:val="3BC726DE"/>
    <w:rsid w:val="3BE49CD9"/>
    <w:rsid w:val="3BE98F9B"/>
    <w:rsid w:val="3C0F5F4F"/>
    <w:rsid w:val="3C2001D6"/>
    <w:rsid w:val="3C417C49"/>
    <w:rsid w:val="3C4E42A0"/>
    <w:rsid w:val="3C51ED50"/>
    <w:rsid w:val="3C58F844"/>
    <w:rsid w:val="3C72A60B"/>
    <w:rsid w:val="3C76A61E"/>
    <w:rsid w:val="3C79FDD5"/>
    <w:rsid w:val="3C877157"/>
    <w:rsid w:val="3CC67CA8"/>
    <w:rsid w:val="3CD326B7"/>
    <w:rsid w:val="3CEB5E66"/>
    <w:rsid w:val="3CF674C2"/>
    <w:rsid w:val="3D0568C5"/>
    <w:rsid w:val="3D2B5BB1"/>
    <w:rsid w:val="3D2FF299"/>
    <w:rsid w:val="3D434594"/>
    <w:rsid w:val="3D4F058D"/>
    <w:rsid w:val="3D7D0E75"/>
    <w:rsid w:val="3D835C55"/>
    <w:rsid w:val="3D84277C"/>
    <w:rsid w:val="3D9FE1E8"/>
    <w:rsid w:val="3DA6C1B5"/>
    <w:rsid w:val="3DAEECA1"/>
    <w:rsid w:val="3DBE7968"/>
    <w:rsid w:val="3DEA5FDE"/>
    <w:rsid w:val="3DF21198"/>
    <w:rsid w:val="3DF5EC02"/>
    <w:rsid w:val="3DF9D8BA"/>
    <w:rsid w:val="3DFFCD07"/>
    <w:rsid w:val="3E050FDA"/>
    <w:rsid w:val="3E360F8C"/>
    <w:rsid w:val="3E3833B8"/>
    <w:rsid w:val="3E52DC5E"/>
    <w:rsid w:val="3E583C1E"/>
    <w:rsid w:val="3E6799EE"/>
    <w:rsid w:val="3E67C1B2"/>
    <w:rsid w:val="3E84D20E"/>
    <w:rsid w:val="3E973716"/>
    <w:rsid w:val="3EAC7DF9"/>
    <w:rsid w:val="3EB2AE11"/>
    <w:rsid w:val="3EB7CF9C"/>
    <w:rsid w:val="3EBE4D0E"/>
    <w:rsid w:val="3EC1730C"/>
    <w:rsid w:val="3EDECCCA"/>
    <w:rsid w:val="3EF25D98"/>
    <w:rsid w:val="3F049800"/>
    <w:rsid w:val="3F0A0870"/>
    <w:rsid w:val="3F0ABC2B"/>
    <w:rsid w:val="3F22DBFD"/>
    <w:rsid w:val="3F53580D"/>
    <w:rsid w:val="3F53F833"/>
    <w:rsid w:val="3F66301E"/>
    <w:rsid w:val="3F72047D"/>
    <w:rsid w:val="3F7D18CE"/>
    <w:rsid w:val="3F9BCC1C"/>
    <w:rsid w:val="3F9F2AE5"/>
    <w:rsid w:val="3FA29942"/>
    <w:rsid w:val="3FA8D571"/>
    <w:rsid w:val="3FAF9AC6"/>
    <w:rsid w:val="3FB8C124"/>
    <w:rsid w:val="3FC177AD"/>
    <w:rsid w:val="3FCAF8F8"/>
    <w:rsid w:val="3FCD7D8A"/>
    <w:rsid w:val="3FE37DA6"/>
    <w:rsid w:val="3FE8871D"/>
    <w:rsid w:val="3FEE7872"/>
    <w:rsid w:val="3FF781B5"/>
    <w:rsid w:val="402D0916"/>
    <w:rsid w:val="40411088"/>
    <w:rsid w:val="408BF91F"/>
    <w:rsid w:val="408F50F1"/>
    <w:rsid w:val="40937A8F"/>
    <w:rsid w:val="40A45464"/>
    <w:rsid w:val="40C5AE1C"/>
    <w:rsid w:val="40E6A762"/>
    <w:rsid w:val="40E84B52"/>
    <w:rsid w:val="40FFB9C6"/>
    <w:rsid w:val="4120729A"/>
    <w:rsid w:val="4127F95D"/>
    <w:rsid w:val="41286816"/>
    <w:rsid w:val="4162BD47"/>
    <w:rsid w:val="418780C8"/>
    <w:rsid w:val="41936FEB"/>
    <w:rsid w:val="41B21952"/>
    <w:rsid w:val="41B6A1D7"/>
    <w:rsid w:val="41D06B72"/>
    <w:rsid w:val="41F7A389"/>
    <w:rsid w:val="420490ED"/>
    <w:rsid w:val="42110F46"/>
    <w:rsid w:val="4219487E"/>
    <w:rsid w:val="42253C6F"/>
    <w:rsid w:val="4234756C"/>
    <w:rsid w:val="4239C4FE"/>
    <w:rsid w:val="425CB632"/>
    <w:rsid w:val="425CDEE0"/>
    <w:rsid w:val="4271F8AB"/>
    <w:rsid w:val="429BEFFE"/>
    <w:rsid w:val="42A1097E"/>
    <w:rsid w:val="42B479BA"/>
    <w:rsid w:val="42B70827"/>
    <w:rsid w:val="42CA22AF"/>
    <w:rsid w:val="4324123C"/>
    <w:rsid w:val="434941BE"/>
    <w:rsid w:val="43672852"/>
    <w:rsid w:val="43859603"/>
    <w:rsid w:val="439BE8DF"/>
    <w:rsid w:val="43A4203F"/>
    <w:rsid w:val="43A51754"/>
    <w:rsid w:val="43B003BF"/>
    <w:rsid w:val="43B39BEC"/>
    <w:rsid w:val="43DE1488"/>
    <w:rsid w:val="43E5899E"/>
    <w:rsid w:val="43FC8E35"/>
    <w:rsid w:val="4407B8D2"/>
    <w:rsid w:val="441067F7"/>
    <w:rsid w:val="4424DD06"/>
    <w:rsid w:val="44305D56"/>
    <w:rsid w:val="444869FD"/>
    <w:rsid w:val="44744B08"/>
    <w:rsid w:val="4478F3B0"/>
    <w:rsid w:val="449F98DD"/>
    <w:rsid w:val="44ACD926"/>
    <w:rsid w:val="44D0318B"/>
    <w:rsid w:val="44E167A3"/>
    <w:rsid w:val="44ED7797"/>
    <w:rsid w:val="4532A75D"/>
    <w:rsid w:val="454C1199"/>
    <w:rsid w:val="455CDC25"/>
    <w:rsid w:val="45698178"/>
    <w:rsid w:val="458084B3"/>
    <w:rsid w:val="4587E275"/>
    <w:rsid w:val="459EC28A"/>
    <w:rsid w:val="45ABEBBA"/>
    <w:rsid w:val="45C25219"/>
    <w:rsid w:val="45C7E1C9"/>
    <w:rsid w:val="45D2687A"/>
    <w:rsid w:val="45E71A12"/>
    <w:rsid w:val="460729A8"/>
    <w:rsid w:val="461558AA"/>
    <w:rsid w:val="46195837"/>
    <w:rsid w:val="461C4027"/>
    <w:rsid w:val="461F65FB"/>
    <w:rsid w:val="461FC0A2"/>
    <w:rsid w:val="463BED1A"/>
    <w:rsid w:val="4644C222"/>
    <w:rsid w:val="4647F3E8"/>
    <w:rsid w:val="465E5C16"/>
    <w:rsid w:val="46A2548E"/>
    <w:rsid w:val="46B3C00B"/>
    <w:rsid w:val="46B725D2"/>
    <w:rsid w:val="46DF7709"/>
    <w:rsid w:val="46E214EB"/>
    <w:rsid w:val="46EC9CBF"/>
    <w:rsid w:val="4754095C"/>
    <w:rsid w:val="477055F2"/>
    <w:rsid w:val="4785C29E"/>
    <w:rsid w:val="478FD999"/>
    <w:rsid w:val="479600C9"/>
    <w:rsid w:val="47A0BD12"/>
    <w:rsid w:val="47BF5188"/>
    <w:rsid w:val="47C092F9"/>
    <w:rsid w:val="47D4E657"/>
    <w:rsid w:val="48069406"/>
    <w:rsid w:val="48142DA6"/>
    <w:rsid w:val="4830103B"/>
    <w:rsid w:val="483CE437"/>
    <w:rsid w:val="48452B02"/>
    <w:rsid w:val="4864FFAB"/>
    <w:rsid w:val="48831AE3"/>
    <w:rsid w:val="4895156B"/>
    <w:rsid w:val="48B7C697"/>
    <w:rsid w:val="48DCE36B"/>
    <w:rsid w:val="48F54817"/>
    <w:rsid w:val="4908EB29"/>
    <w:rsid w:val="492C8A12"/>
    <w:rsid w:val="492C8ED1"/>
    <w:rsid w:val="493D0DF5"/>
    <w:rsid w:val="494A305E"/>
    <w:rsid w:val="494A79FC"/>
    <w:rsid w:val="496203BD"/>
    <w:rsid w:val="4968D698"/>
    <w:rsid w:val="496BF61A"/>
    <w:rsid w:val="496F59CF"/>
    <w:rsid w:val="497A4035"/>
    <w:rsid w:val="499FD4B1"/>
    <w:rsid w:val="49C1BA50"/>
    <w:rsid w:val="49C33DC4"/>
    <w:rsid w:val="49CB728E"/>
    <w:rsid w:val="49D6D570"/>
    <w:rsid w:val="49E06AEA"/>
    <w:rsid w:val="49EC62DB"/>
    <w:rsid w:val="4A17FAD8"/>
    <w:rsid w:val="4A3AF020"/>
    <w:rsid w:val="4A3ECCDF"/>
    <w:rsid w:val="4A7D8FC5"/>
    <w:rsid w:val="4A7F359F"/>
    <w:rsid w:val="4A8D7A0F"/>
    <w:rsid w:val="4A924EE2"/>
    <w:rsid w:val="4AC72D28"/>
    <w:rsid w:val="4AD0D54D"/>
    <w:rsid w:val="4ADE09BD"/>
    <w:rsid w:val="4B1E1BFF"/>
    <w:rsid w:val="4B28CC0C"/>
    <w:rsid w:val="4B2AAFF1"/>
    <w:rsid w:val="4B2D6FF2"/>
    <w:rsid w:val="4B2D8734"/>
    <w:rsid w:val="4B3C361F"/>
    <w:rsid w:val="4B5A3422"/>
    <w:rsid w:val="4B61F1E0"/>
    <w:rsid w:val="4B6640E6"/>
    <w:rsid w:val="4B6671B4"/>
    <w:rsid w:val="4BDAFBAC"/>
    <w:rsid w:val="4BF6183F"/>
    <w:rsid w:val="4C04B758"/>
    <w:rsid w:val="4C5C76B1"/>
    <w:rsid w:val="4C67E97A"/>
    <w:rsid w:val="4CD0C12C"/>
    <w:rsid w:val="4CDE7536"/>
    <w:rsid w:val="4CE4D5CF"/>
    <w:rsid w:val="4D11EC77"/>
    <w:rsid w:val="4D208B52"/>
    <w:rsid w:val="4D24F065"/>
    <w:rsid w:val="4D2E157C"/>
    <w:rsid w:val="4D2E8F86"/>
    <w:rsid w:val="4D30DF3A"/>
    <w:rsid w:val="4D3D1C04"/>
    <w:rsid w:val="4D46C1AA"/>
    <w:rsid w:val="4D63FCDF"/>
    <w:rsid w:val="4D8DCF0A"/>
    <w:rsid w:val="4DA22327"/>
    <w:rsid w:val="4DAE15FD"/>
    <w:rsid w:val="4DBF4EED"/>
    <w:rsid w:val="4DCE0657"/>
    <w:rsid w:val="4DD2FA01"/>
    <w:rsid w:val="4E1C4C33"/>
    <w:rsid w:val="4E2348B2"/>
    <w:rsid w:val="4E238539"/>
    <w:rsid w:val="4E2DC217"/>
    <w:rsid w:val="4E494F19"/>
    <w:rsid w:val="4E9516BF"/>
    <w:rsid w:val="4EA1F682"/>
    <w:rsid w:val="4EBDEB34"/>
    <w:rsid w:val="4EBEC038"/>
    <w:rsid w:val="4EE5B408"/>
    <w:rsid w:val="4EE995B2"/>
    <w:rsid w:val="4F126DB3"/>
    <w:rsid w:val="4F143061"/>
    <w:rsid w:val="4F2B2607"/>
    <w:rsid w:val="4F4F1A35"/>
    <w:rsid w:val="4F794762"/>
    <w:rsid w:val="4F926A62"/>
    <w:rsid w:val="4F982FD1"/>
    <w:rsid w:val="4FAFBE5C"/>
    <w:rsid w:val="4FC49594"/>
    <w:rsid w:val="4FDD995A"/>
    <w:rsid w:val="4FE97D1D"/>
    <w:rsid w:val="502821EC"/>
    <w:rsid w:val="502B6E11"/>
    <w:rsid w:val="50385BA3"/>
    <w:rsid w:val="50931B4A"/>
    <w:rsid w:val="50C50576"/>
    <w:rsid w:val="50D1EAF8"/>
    <w:rsid w:val="50EF2859"/>
    <w:rsid w:val="5133D2B9"/>
    <w:rsid w:val="513616F9"/>
    <w:rsid w:val="514C0CE3"/>
    <w:rsid w:val="516DE808"/>
    <w:rsid w:val="517793AA"/>
    <w:rsid w:val="5187EABB"/>
    <w:rsid w:val="5190C21A"/>
    <w:rsid w:val="51B86C46"/>
    <w:rsid w:val="51BDEAB9"/>
    <w:rsid w:val="51CDE291"/>
    <w:rsid w:val="51D02E62"/>
    <w:rsid w:val="51E78A2C"/>
    <w:rsid w:val="51EDEFDF"/>
    <w:rsid w:val="51FB3DFE"/>
    <w:rsid w:val="52070C48"/>
    <w:rsid w:val="522B164A"/>
    <w:rsid w:val="52356760"/>
    <w:rsid w:val="52376D06"/>
    <w:rsid w:val="524C51AC"/>
    <w:rsid w:val="525D21C9"/>
    <w:rsid w:val="5267527F"/>
    <w:rsid w:val="526D1A41"/>
    <w:rsid w:val="526DAEF0"/>
    <w:rsid w:val="526DD5CB"/>
    <w:rsid w:val="52790844"/>
    <w:rsid w:val="52894DAD"/>
    <w:rsid w:val="52C10701"/>
    <w:rsid w:val="52F1CD88"/>
    <w:rsid w:val="52F88BFC"/>
    <w:rsid w:val="53002C71"/>
    <w:rsid w:val="530A8174"/>
    <w:rsid w:val="532C3967"/>
    <w:rsid w:val="53328866"/>
    <w:rsid w:val="53331E40"/>
    <w:rsid w:val="533C3AB6"/>
    <w:rsid w:val="533C5C9C"/>
    <w:rsid w:val="533F3B0E"/>
    <w:rsid w:val="53601CBD"/>
    <w:rsid w:val="537CDBCA"/>
    <w:rsid w:val="53842602"/>
    <w:rsid w:val="538D1A3F"/>
    <w:rsid w:val="5391F3AC"/>
    <w:rsid w:val="5392935F"/>
    <w:rsid w:val="539D8ACD"/>
    <w:rsid w:val="53A329CA"/>
    <w:rsid w:val="53CAF1B5"/>
    <w:rsid w:val="53D2801E"/>
    <w:rsid w:val="53D7E201"/>
    <w:rsid w:val="53DBA063"/>
    <w:rsid w:val="53DF9123"/>
    <w:rsid w:val="542A6D08"/>
    <w:rsid w:val="5436B0AC"/>
    <w:rsid w:val="54445434"/>
    <w:rsid w:val="544723E1"/>
    <w:rsid w:val="5452E296"/>
    <w:rsid w:val="546B68E2"/>
    <w:rsid w:val="546E409A"/>
    <w:rsid w:val="5484ACE3"/>
    <w:rsid w:val="54A0F500"/>
    <w:rsid w:val="54A2D104"/>
    <w:rsid w:val="54A4F8EA"/>
    <w:rsid w:val="54B55D40"/>
    <w:rsid w:val="54C63951"/>
    <w:rsid w:val="54CE1ABB"/>
    <w:rsid w:val="5502E822"/>
    <w:rsid w:val="5509A578"/>
    <w:rsid w:val="55297F61"/>
    <w:rsid w:val="552F930A"/>
    <w:rsid w:val="55447EDA"/>
    <w:rsid w:val="5563F76E"/>
    <w:rsid w:val="557761B1"/>
    <w:rsid w:val="557F59CF"/>
    <w:rsid w:val="559B43B8"/>
    <w:rsid w:val="55A25FDD"/>
    <w:rsid w:val="55B66EEB"/>
    <w:rsid w:val="55C476FB"/>
    <w:rsid w:val="55DD06F0"/>
    <w:rsid w:val="55E536A3"/>
    <w:rsid w:val="562CB97A"/>
    <w:rsid w:val="5648177E"/>
    <w:rsid w:val="564F7A09"/>
    <w:rsid w:val="56718D71"/>
    <w:rsid w:val="56A878B2"/>
    <w:rsid w:val="56B9D91E"/>
    <w:rsid w:val="56CE31ED"/>
    <w:rsid w:val="56E4F46F"/>
    <w:rsid w:val="56F452D1"/>
    <w:rsid w:val="56FEAC93"/>
    <w:rsid w:val="572CA665"/>
    <w:rsid w:val="5741EB9F"/>
    <w:rsid w:val="57588271"/>
    <w:rsid w:val="575CEB51"/>
    <w:rsid w:val="5797516F"/>
    <w:rsid w:val="57C6C1CE"/>
    <w:rsid w:val="57CABF82"/>
    <w:rsid w:val="57D53CBE"/>
    <w:rsid w:val="57DA295C"/>
    <w:rsid w:val="57F2C519"/>
    <w:rsid w:val="580D6D5B"/>
    <w:rsid w:val="582E5218"/>
    <w:rsid w:val="582F56A7"/>
    <w:rsid w:val="5833C38E"/>
    <w:rsid w:val="58716E8C"/>
    <w:rsid w:val="58723826"/>
    <w:rsid w:val="58841C90"/>
    <w:rsid w:val="5885F56D"/>
    <w:rsid w:val="58A28D3C"/>
    <w:rsid w:val="58C5FE4F"/>
    <w:rsid w:val="58DFC933"/>
    <w:rsid w:val="58E0AB50"/>
    <w:rsid w:val="59053706"/>
    <w:rsid w:val="5907B558"/>
    <w:rsid w:val="590DB1F6"/>
    <w:rsid w:val="592BC6D5"/>
    <w:rsid w:val="59433956"/>
    <w:rsid w:val="596F4FF4"/>
    <w:rsid w:val="5972F1D4"/>
    <w:rsid w:val="5982B407"/>
    <w:rsid w:val="598F53ED"/>
    <w:rsid w:val="59B77470"/>
    <w:rsid w:val="59BBAA59"/>
    <w:rsid w:val="59C185C3"/>
    <w:rsid w:val="59DC1FEF"/>
    <w:rsid w:val="59FDC1DE"/>
    <w:rsid w:val="5A1B79E3"/>
    <w:rsid w:val="5A26A53E"/>
    <w:rsid w:val="5A2E3B61"/>
    <w:rsid w:val="5A35B5DD"/>
    <w:rsid w:val="5A637EE2"/>
    <w:rsid w:val="5A6A5EBD"/>
    <w:rsid w:val="5A6D636C"/>
    <w:rsid w:val="5A795AD1"/>
    <w:rsid w:val="5A87B8DC"/>
    <w:rsid w:val="5AA956C7"/>
    <w:rsid w:val="5B061EEA"/>
    <w:rsid w:val="5B1E3F95"/>
    <w:rsid w:val="5B20CC5E"/>
    <w:rsid w:val="5B22877B"/>
    <w:rsid w:val="5B45218C"/>
    <w:rsid w:val="5B4B15D9"/>
    <w:rsid w:val="5B4B9F32"/>
    <w:rsid w:val="5B68E019"/>
    <w:rsid w:val="5B69E626"/>
    <w:rsid w:val="5B8A429D"/>
    <w:rsid w:val="5BA8053A"/>
    <w:rsid w:val="5BBDE385"/>
    <w:rsid w:val="5BC718C9"/>
    <w:rsid w:val="5BE995BD"/>
    <w:rsid w:val="5BF12ECD"/>
    <w:rsid w:val="5C25BB4F"/>
    <w:rsid w:val="5C44804A"/>
    <w:rsid w:val="5C51B1D2"/>
    <w:rsid w:val="5C66E65E"/>
    <w:rsid w:val="5C6B4357"/>
    <w:rsid w:val="5C704440"/>
    <w:rsid w:val="5C728DB4"/>
    <w:rsid w:val="5C95DEC9"/>
    <w:rsid w:val="5C97FEEF"/>
    <w:rsid w:val="5CA686AF"/>
    <w:rsid w:val="5CB84FC9"/>
    <w:rsid w:val="5CBB74B4"/>
    <w:rsid w:val="5CC5D5E2"/>
    <w:rsid w:val="5CC7A711"/>
    <w:rsid w:val="5CE11209"/>
    <w:rsid w:val="5CF36D0F"/>
    <w:rsid w:val="5D24287A"/>
    <w:rsid w:val="5D5C7118"/>
    <w:rsid w:val="5D970769"/>
    <w:rsid w:val="5D9805E0"/>
    <w:rsid w:val="5D9D32D2"/>
    <w:rsid w:val="5DA009B2"/>
    <w:rsid w:val="5DAA3BDD"/>
    <w:rsid w:val="5DAECD96"/>
    <w:rsid w:val="5DBAE9CD"/>
    <w:rsid w:val="5DC9C76A"/>
    <w:rsid w:val="5DCD41CC"/>
    <w:rsid w:val="5DCE5AF1"/>
    <w:rsid w:val="5DD0B832"/>
    <w:rsid w:val="5DE83216"/>
    <w:rsid w:val="5DF96F8C"/>
    <w:rsid w:val="5E03B2C3"/>
    <w:rsid w:val="5E3C7054"/>
    <w:rsid w:val="5E4B0A07"/>
    <w:rsid w:val="5E72EE6A"/>
    <w:rsid w:val="5EB5057A"/>
    <w:rsid w:val="5EB61392"/>
    <w:rsid w:val="5ECC223D"/>
    <w:rsid w:val="5ECE9DF6"/>
    <w:rsid w:val="5EDEB929"/>
    <w:rsid w:val="5F09346B"/>
    <w:rsid w:val="5F16BC13"/>
    <w:rsid w:val="5F1E4E8F"/>
    <w:rsid w:val="5F308E70"/>
    <w:rsid w:val="5F3E4F30"/>
    <w:rsid w:val="5F4D1357"/>
    <w:rsid w:val="5F5A23C3"/>
    <w:rsid w:val="5F5BF991"/>
    <w:rsid w:val="5F5E2CB6"/>
    <w:rsid w:val="5F62C8A0"/>
    <w:rsid w:val="5F6BAF95"/>
    <w:rsid w:val="5F8A1785"/>
    <w:rsid w:val="5F8D7928"/>
    <w:rsid w:val="5F9EB9AE"/>
    <w:rsid w:val="5F9FEE05"/>
    <w:rsid w:val="5FDD8FF9"/>
    <w:rsid w:val="5FE5FE76"/>
    <w:rsid w:val="600AF815"/>
    <w:rsid w:val="601892AF"/>
    <w:rsid w:val="601F1083"/>
    <w:rsid w:val="603178E9"/>
    <w:rsid w:val="603B8AD4"/>
    <w:rsid w:val="60562EE2"/>
    <w:rsid w:val="605EF0CB"/>
    <w:rsid w:val="606E5B3B"/>
    <w:rsid w:val="60906222"/>
    <w:rsid w:val="60AE67D8"/>
    <w:rsid w:val="60CB005B"/>
    <w:rsid w:val="60D79622"/>
    <w:rsid w:val="610840B1"/>
    <w:rsid w:val="6109C4F1"/>
    <w:rsid w:val="610D662D"/>
    <w:rsid w:val="61101EE0"/>
    <w:rsid w:val="61176F96"/>
    <w:rsid w:val="611B4C6A"/>
    <w:rsid w:val="611C87DB"/>
    <w:rsid w:val="6138E5C5"/>
    <w:rsid w:val="6140A179"/>
    <w:rsid w:val="6141119D"/>
    <w:rsid w:val="616036D4"/>
    <w:rsid w:val="617CE7A5"/>
    <w:rsid w:val="61B74B00"/>
    <w:rsid w:val="61DA48C1"/>
    <w:rsid w:val="61E94D1D"/>
    <w:rsid w:val="61EB54CB"/>
    <w:rsid w:val="61F60CA6"/>
    <w:rsid w:val="61F6C951"/>
    <w:rsid w:val="62138913"/>
    <w:rsid w:val="621BC8E3"/>
    <w:rsid w:val="622F9182"/>
    <w:rsid w:val="62368F09"/>
    <w:rsid w:val="623D360A"/>
    <w:rsid w:val="623D6235"/>
    <w:rsid w:val="624709A3"/>
    <w:rsid w:val="62560A22"/>
    <w:rsid w:val="625EF3C7"/>
    <w:rsid w:val="627ABC2A"/>
    <w:rsid w:val="62A4D79B"/>
    <w:rsid w:val="62B6734B"/>
    <w:rsid w:val="62BAF380"/>
    <w:rsid w:val="62E83F86"/>
    <w:rsid w:val="62EAC3AB"/>
    <w:rsid w:val="62EE3540"/>
    <w:rsid w:val="62F8D2FE"/>
    <w:rsid w:val="62FEF9D9"/>
    <w:rsid w:val="62FF43F8"/>
    <w:rsid w:val="6309D212"/>
    <w:rsid w:val="630C760A"/>
    <w:rsid w:val="632A265B"/>
    <w:rsid w:val="633E5DC4"/>
    <w:rsid w:val="635884A3"/>
    <w:rsid w:val="635BEA44"/>
    <w:rsid w:val="6381B4C9"/>
    <w:rsid w:val="63933EB9"/>
    <w:rsid w:val="63A71826"/>
    <w:rsid w:val="63AFEEF8"/>
    <w:rsid w:val="63B811FF"/>
    <w:rsid w:val="63C32401"/>
    <w:rsid w:val="63C3914A"/>
    <w:rsid w:val="63CDD3C4"/>
    <w:rsid w:val="63E58679"/>
    <w:rsid w:val="63FDBD9D"/>
    <w:rsid w:val="640981F1"/>
    <w:rsid w:val="64202DC3"/>
    <w:rsid w:val="643C59B0"/>
    <w:rsid w:val="64507E75"/>
    <w:rsid w:val="6466A00A"/>
    <w:rsid w:val="646A3553"/>
    <w:rsid w:val="647A0F64"/>
    <w:rsid w:val="648056DB"/>
    <w:rsid w:val="648D4D0E"/>
    <w:rsid w:val="64A1974C"/>
    <w:rsid w:val="64DB5F78"/>
    <w:rsid w:val="64E4D32D"/>
    <w:rsid w:val="64F7ECAF"/>
    <w:rsid w:val="651EC2D0"/>
    <w:rsid w:val="652475DD"/>
    <w:rsid w:val="65311C2C"/>
    <w:rsid w:val="654D9279"/>
    <w:rsid w:val="65B8D3AA"/>
    <w:rsid w:val="65B97C46"/>
    <w:rsid w:val="6603D7D7"/>
    <w:rsid w:val="660B348E"/>
    <w:rsid w:val="661C38B6"/>
    <w:rsid w:val="662EF10A"/>
    <w:rsid w:val="6638C2B0"/>
    <w:rsid w:val="663DA908"/>
    <w:rsid w:val="66443C8C"/>
    <w:rsid w:val="664BB93F"/>
    <w:rsid w:val="66D7AC0A"/>
    <w:rsid w:val="66DC4A29"/>
    <w:rsid w:val="66ECEE83"/>
    <w:rsid w:val="66EFA577"/>
    <w:rsid w:val="66F4D979"/>
    <w:rsid w:val="66F6B0CD"/>
    <w:rsid w:val="670E38D7"/>
    <w:rsid w:val="671B4233"/>
    <w:rsid w:val="671CAE8C"/>
    <w:rsid w:val="6734916C"/>
    <w:rsid w:val="6764C869"/>
    <w:rsid w:val="676A2388"/>
    <w:rsid w:val="67782BF2"/>
    <w:rsid w:val="67864159"/>
    <w:rsid w:val="678E1058"/>
    <w:rsid w:val="679A8004"/>
    <w:rsid w:val="67D6920D"/>
    <w:rsid w:val="67D821E0"/>
    <w:rsid w:val="67EFDD45"/>
    <w:rsid w:val="67F58881"/>
    <w:rsid w:val="67FBD0BE"/>
    <w:rsid w:val="67FDF7C8"/>
    <w:rsid w:val="68120C93"/>
    <w:rsid w:val="681AD31F"/>
    <w:rsid w:val="682FBE11"/>
    <w:rsid w:val="6845086C"/>
    <w:rsid w:val="6858AF70"/>
    <w:rsid w:val="685B07EE"/>
    <w:rsid w:val="68784F30"/>
    <w:rsid w:val="687C65DC"/>
    <w:rsid w:val="687F73E7"/>
    <w:rsid w:val="6899770E"/>
    <w:rsid w:val="68B182EE"/>
    <w:rsid w:val="68CFC800"/>
    <w:rsid w:val="68D9F87C"/>
    <w:rsid w:val="68F47E68"/>
    <w:rsid w:val="68FE01C1"/>
    <w:rsid w:val="691A55CE"/>
    <w:rsid w:val="693FB1D8"/>
    <w:rsid w:val="694EE14A"/>
    <w:rsid w:val="698633CF"/>
    <w:rsid w:val="6995733A"/>
    <w:rsid w:val="6996D829"/>
    <w:rsid w:val="699A09EF"/>
    <w:rsid w:val="69A3F5DD"/>
    <w:rsid w:val="69A9E7DD"/>
    <w:rsid w:val="69AE0A07"/>
    <w:rsid w:val="69B25857"/>
    <w:rsid w:val="69C921C1"/>
    <w:rsid w:val="69D184AD"/>
    <w:rsid w:val="69D5F612"/>
    <w:rsid w:val="6A048DCA"/>
    <w:rsid w:val="6A0D224A"/>
    <w:rsid w:val="6A30D198"/>
    <w:rsid w:val="6A342AF2"/>
    <w:rsid w:val="6A450CF8"/>
    <w:rsid w:val="6A6A3EC9"/>
    <w:rsid w:val="6A6DA33D"/>
    <w:rsid w:val="6A74B2FC"/>
    <w:rsid w:val="6A799F57"/>
    <w:rsid w:val="6A9406A5"/>
    <w:rsid w:val="6AD40D66"/>
    <w:rsid w:val="6ADE5DD5"/>
    <w:rsid w:val="6AE66F2F"/>
    <w:rsid w:val="6AEEBBB3"/>
    <w:rsid w:val="6AF7782E"/>
    <w:rsid w:val="6B1CA75E"/>
    <w:rsid w:val="6B1FCFAD"/>
    <w:rsid w:val="6B2E29C1"/>
    <w:rsid w:val="6B32C95A"/>
    <w:rsid w:val="6B49CC37"/>
    <w:rsid w:val="6B4B5D00"/>
    <w:rsid w:val="6B58AA0D"/>
    <w:rsid w:val="6B5E8673"/>
    <w:rsid w:val="6BF37997"/>
    <w:rsid w:val="6BF53F1E"/>
    <w:rsid w:val="6C0ACF71"/>
    <w:rsid w:val="6C2908DF"/>
    <w:rsid w:val="6C2ECA9C"/>
    <w:rsid w:val="6C314406"/>
    <w:rsid w:val="6C5A2B7F"/>
    <w:rsid w:val="6C5B0130"/>
    <w:rsid w:val="6C7866C7"/>
    <w:rsid w:val="6C7C8642"/>
    <w:rsid w:val="6C7F5204"/>
    <w:rsid w:val="6C865E92"/>
    <w:rsid w:val="6C8CFE37"/>
    <w:rsid w:val="6C9809A3"/>
    <w:rsid w:val="6CBC6936"/>
    <w:rsid w:val="6CDDE8FD"/>
    <w:rsid w:val="6CDEAC78"/>
    <w:rsid w:val="6CE58D41"/>
    <w:rsid w:val="6D00BD73"/>
    <w:rsid w:val="6D13739E"/>
    <w:rsid w:val="6D146BF9"/>
    <w:rsid w:val="6D22F8F9"/>
    <w:rsid w:val="6D3EF6FE"/>
    <w:rsid w:val="6D458A9E"/>
    <w:rsid w:val="6D5F733C"/>
    <w:rsid w:val="6D6337EB"/>
    <w:rsid w:val="6D806C1D"/>
    <w:rsid w:val="6D8A8503"/>
    <w:rsid w:val="6D9B6299"/>
    <w:rsid w:val="6DA26442"/>
    <w:rsid w:val="6DABE6CA"/>
    <w:rsid w:val="6DE31C7F"/>
    <w:rsid w:val="6DFFC21E"/>
    <w:rsid w:val="6E4DEBD1"/>
    <w:rsid w:val="6E7375A8"/>
    <w:rsid w:val="6EA4B833"/>
    <w:rsid w:val="6EAB4AF5"/>
    <w:rsid w:val="6EC9D891"/>
    <w:rsid w:val="6EEAAF81"/>
    <w:rsid w:val="6EF0E721"/>
    <w:rsid w:val="6F39B039"/>
    <w:rsid w:val="6F39B27D"/>
    <w:rsid w:val="6F6DB281"/>
    <w:rsid w:val="6F7208A2"/>
    <w:rsid w:val="6F750892"/>
    <w:rsid w:val="6F759D36"/>
    <w:rsid w:val="6F771925"/>
    <w:rsid w:val="6F78032A"/>
    <w:rsid w:val="6F7A4148"/>
    <w:rsid w:val="6F98C71F"/>
    <w:rsid w:val="6FBF0706"/>
    <w:rsid w:val="700FB4AE"/>
    <w:rsid w:val="7015B1C6"/>
    <w:rsid w:val="7015B576"/>
    <w:rsid w:val="701DF8DC"/>
    <w:rsid w:val="7021CA18"/>
    <w:rsid w:val="7026D82E"/>
    <w:rsid w:val="702906D8"/>
    <w:rsid w:val="70308B3D"/>
    <w:rsid w:val="704FA931"/>
    <w:rsid w:val="7076C379"/>
    <w:rsid w:val="70783106"/>
    <w:rsid w:val="70AB0618"/>
    <w:rsid w:val="70B6CDD2"/>
    <w:rsid w:val="70C8B0AC"/>
    <w:rsid w:val="70CFF638"/>
    <w:rsid w:val="70E60680"/>
    <w:rsid w:val="71409346"/>
    <w:rsid w:val="71475F73"/>
    <w:rsid w:val="7158BFD7"/>
    <w:rsid w:val="715F8D6D"/>
    <w:rsid w:val="7162E9B4"/>
    <w:rsid w:val="716A9CC9"/>
    <w:rsid w:val="717786DA"/>
    <w:rsid w:val="71792ABE"/>
    <w:rsid w:val="71A1E021"/>
    <w:rsid w:val="71A6D705"/>
    <w:rsid w:val="71C1DE46"/>
    <w:rsid w:val="71E377E1"/>
    <w:rsid w:val="71E829E6"/>
    <w:rsid w:val="71FACB59"/>
    <w:rsid w:val="71FE41F7"/>
    <w:rsid w:val="722F06FB"/>
    <w:rsid w:val="72347F99"/>
    <w:rsid w:val="72497129"/>
    <w:rsid w:val="724B012E"/>
    <w:rsid w:val="7268DFFD"/>
    <w:rsid w:val="7271CEBE"/>
    <w:rsid w:val="727D16C4"/>
    <w:rsid w:val="7290412B"/>
    <w:rsid w:val="7295D360"/>
    <w:rsid w:val="72960E07"/>
    <w:rsid w:val="72B04499"/>
    <w:rsid w:val="72CAB028"/>
    <w:rsid w:val="72F583EB"/>
    <w:rsid w:val="72FA0BBB"/>
    <w:rsid w:val="7301D463"/>
    <w:rsid w:val="7302313C"/>
    <w:rsid w:val="73026911"/>
    <w:rsid w:val="7304ED0F"/>
    <w:rsid w:val="733B9324"/>
    <w:rsid w:val="734CBF9F"/>
    <w:rsid w:val="737323E2"/>
    <w:rsid w:val="737FA752"/>
    <w:rsid w:val="73889A18"/>
    <w:rsid w:val="738B9A08"/>
    <w:rsid w:val="739DDC4C"/>
    <w:rsid w:val="73BCF840"/>
    <w:rsid w:val="73DAF551"/>
    <w:rsid w:val="741FB96F"/>
    <w:rsid w:val="7447B541"/>
    <w:rsid w:val="7478A6B1"/>
    <w:rsid w:val="74792B30"/>
    <w:rsid w:val="749B68FB"/>
    <w:rsid w:val="74A73B11"/>
    <w:rsid w:val="74ABA460"/>
    <w:rsid w:val="74B2EBFD"/>
    <w:rsid w:val="74E7B7ED"/>
    <w:rsid w:val="75055962"/>
    <w:rsid w:val="754005E6"/>
    <w:rsid w:val="7559D2F7"/>
    <w:rsid w:val="755F2BEF"/>
    <w:rsid w:val="756270FC"/>
    <w:rsid w:val="756B8F92"/>
    <w:rsid w:val="7579FDB5"/>
    <w:rsid w:val="757A7F99"/>
    <w:rsid w:val="757BD5C7"/>
    <w:rsid w:val="75E5BDA9"/>
    <w:rsid w:val="75FD9459"/>
    <w:rsid w:val="7619D72E"/>
    <w:rsid w:val="761CD54F"/>
    <w:rsid w:val="76437019"/>
    <w:rsid w:val="7644B836"/>
    <w:rsid w:val="764659DE"/>
    <w:rsid w:val="7650EC4A"/>
    <w:rsid w:val="76538072"/>
    <w:rsid w:val="765C977B"/>
    <w:rsid w:val="766A16AE"/>
    <w:rsid w:val="766D6F74"/>
    <w:rsid w:val="76853447"/>
    <w:rsid w:val="76A909F7"/>
    <w:rsid w:val="76B300D1"/>
    <w:rsid w:val="76D17C66"/>
    <w:rsid w:val="76DF3046"/>
    <w:rsid w:val="76EF6B29"/>
    <w:rsid w:val="76FBEAEB"/>
    <w:rsid w:val="77325E39"/>
    <w:rsid w:val="77410F95"/>
    <w:rsid w:val="7760E3CB"/>
    <w:rsid w:val="7776A9AC"/>
    <w:rsid w:val="777C830F"/>
    <w:rsid w:val="7783B291"/>
    <w:rsid w:val="7789FF73"/>
    <w:rsid w:val="778CDCB1"/>
    <w:rsid w:val="778EE648"/>
    <w:rsid w:val="7795B143"/>
    <w:rsid w:val="7796B19F"/>
    <w:rsid w:val="77A4F89D"/>
    <w:rsid w:val="77C0A1A6"/>
    <w:rsid w:val="77D2F740"/>
    <w:rsid w:val="77D68E50"/>
    <w:rsid w:val="77E583E7"/>
    <w:rsid w:val="77F00B17"/>
    <w:rsid w:val="77F147E2"/>
    <w:rsid w:val="77F1A5C8"/>
    <w:rsid w:val="77F30B07"/>
    <w:rsid w:val="780AEB60"/>
    <w:rsid w:val="7851415B"/>
    <w:rsid w:val="78856CF8"/>
    <w:rsid w:val="78ACFA1B"/>
    <w:rsid w:val="78AEDDF8"/>
    <w:rsid w:val="78BAC624"/>
    <w:rsid w:val="78EF2796"/>
    <w:rsid w:val="7905C94D"/>
    <w:rsid w:val="7908B7C3"/>
    <w:rsid w:val="791C543E"/>
    <w:rsid w:val="791D4B9E"/>
    <w:rsid w:val="79424BBA"/>
    <w:rsid w:val="796BAB24"/>
    <w:rsid w:val="7970D408"/>
    <w:rsid w:val="797ED946"/>
    <w:rsid w:val="7991A74D"/>
    <w:rsid w:val="79A72DF2"/>
    <w:rsid w:val="79DA5E1F"/>
    <w:rsid w:val="79DAC782"/>
    <w:rsid w:val="7A0728D0"/>
    <w:rsid w:val="7A3C8F11"/>
    <w:rsid w:val="7A4668D8"/>
    <w:rsid w:val="7A5F00F8"/>
    <w:rsid w:val="7A718488"/>
    <w:rsid w:val="7A79EBF5"/>
    <w:rsid w:val="7A7AD90E"/>
    <w:rsid w:val="7AA7AF52"/>
    <w:rsid w:val="7AB24D59"/>
    <w:rsid w:val="7AB77E13"/>
    <w:rsid w:val="7ABC8096"/>
    <w:rsid w:val="7AE389CB"/>
    <w:rsid w:val="7AE98872"/>
    <w:rsid w:val="7AFB78EB"/>
    <w:rsid w:val="7B0442B2"/>
    <w:rsid w:val="7B0C8E99"/>
    <w:rsid w:val="7B11B1E0"/>
    <w:rsid w:val="7B19A3C3"/>
    <w:rsid w:val="7B1BC0F7"/>
    <w:rsid w:val="7B1CD589"/>
    <w:rsid w:val="7B1D6C36"/>
    <w:rsid w:val="7B28F5BC"/>
    <w:rsid w:val="7B292D97"/>
    <w:rsid w:val="7B2C3F63"/>
    <w:rsid w:val="7B2EE044"/>
    <w:rsid w:val="7B392760"/>
    <w:rsid w:val="7B5C4FEF"/>
    <w:rsid w:val="7B6D4616"/>
    <w:rsid w:val="7B8C00F1"/>
    <w:rsid w:val="7BCE26AE"/>
    <w:rsid w:val="7BDBD7E2"/>
    <w:rsid w:val="7BE92AA0"/>
    <w:rsid w:val="7BFA8FE0"/>
    <w:rsid w:val="7C0808E6"/>
    <w:rsid w:val="7C1907CD"/>
    <w:rsid w:val="7C1A4249"/>
    <w:rsid w:val="7C2794CF"/>
    <w:rsid w:val="7C31DF3A"/>
    <w:rsid w:val="7C31FF0E"/>
    <w:rsid w:val="7C4A64B5"/>
    <w:rsid w:val="7C4FFB37"/>
    <w:rsid w:val="7C799D6F"/>
    <w:rsid w:val="7C7E5E0D"/>
    <w:rsid w:val="7C7F9C54"/>
    <w:rsid w:val="7CBB94E1"/>
    <w:rsid w:val="7CEC1922"/>
    <w:rsid w:val="7CF80D76"/>
    <w:rsid w:val="7CF8CA53"/>
    <w:rsid w:val="7D1264E6"/>
    <w:rsid w:val="7D185375"/>
    <w:rsid w:val="7D25001D"/>
    <w:rsid w:val="7D30E8BA"/>
    <w:rsid w:val="7D348969"/>
    <w:rsid w:val="7D57C25E"/>
    <w:rsid w:val="7D832A97"/>
    <w:rsid w:val="7D99C1AD"/>
    <w:rsid w:val="7DA43DEE"/>
    <w:rsid w:val="7DB27D07"/>
    <w:rsid w:val="7DC2D293"/>
    <w:rsid w:val="7DD9E418"/>
    <w:rsid w:val="7DE04FF7"/>
    <w:rsid w:val="7DE1DFCA"/>
    <w:rsid w:val="7DF45DD2"/>
    <w:rsid w:val="7E10A0FD"/>
    <w:rsid w:val="7E125F61"/>
    <w:rsid w:val="7E144C63"/>
    <w:rsid w:val="7E23D6C9"/>
    <w:rsid w:val="7E4A531E"/>
    <w:rsid w:val="7E4DC70C"/>
    <w:rsid w:val="7E6B1693"/>
    <w:rsid w:val="7E70559C"/>
    <w:rsid w:val="7E834F04"/>
    <w:rsid w:val="7E9F6688"/>
    <w:rsid w:val="7EE3B666"/>
    <w:rsid w:val="7F06493F"/>
    <w:rsid w:val="7F227B00"/>
    <w:rsid w:val="7F2F7BE6"/>
    <w:rsid w:val="7F37B474"/>
    <w:rsid w:val="7F4344D4"/>
    <w:rsid w:val="7F4FB68A"/>
    <w:rsid w:val="7F7E523B"/>
    <w:rsid w:val="7F97A1D6"/>
    <w:rsid w:val="7F99356D"/>
    <w:rsid w:val="7FA3C7D9"/>
    <w:rsid w:val="7FAAD5C2"/>
    <w:rsid w:val="7FACDBDB"/>
    <w:rsid w:val="7FB6E055"/>
    <w:rsid w:val="7FBC5607"/>
    <w:rsid w:val="7FC7CC8F"/>
    <w:rsid w:val="7FCDDB47"/>
    <w:rsid w:val="7FD387E2"/>
    <w:rsid w:val="7FEEB0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573C27"/>
  <w15:docId w15:val="{F40F3AAC-5070-41C3-98DB-91DCE8E3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98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25DE9"/>
    <w:pPr>
      <w:keepNext/>
      <w:keepLines/>
      <w:jc w:val="center"/>
      <w:outlineLvl w:val="0"/>
    </w:pPr>
    <w:rPr>
      <w:rFonts w:ascii="Arial" w:eastAsiaTheme="majorEastAsia" w:hAnsi="Arial" w:cs="Arial"/>
      <w:b/>
      <w:lang w:val="mn-MN"/>
    </w:rPr>
  </w:style>
  <w:style w:type="paragraph" w:styleId="Heading2">
    <w:name w:val="heading 2"/>
    <w:basedOn w:val="Normal"/>
    <w:next w:val="Normal"/>
    <w:link w:val="Heading2Char"/>
    <w:unhideWhenUsed/>
    <w:qFormat/>
    <w:rsid w:val="007631D0"/>
    <w:pPr>
      <w:keepNext/>
      <w:keepLines/>
      <w:spacing w:before="40"/>
      <w:jc w:val="center"/>
      <w:outlineLvl w:val="1"/>
    </w:pPr>
    <w:rPr>
      <w:rFonts w:ascii="Arial" w:eastAsiaTheme="majorEastAsia" w:hAnsi="Arial" w:cstheme="majorBidi"/>
      <w:b/>
      <w:szCs w:val="26"/>
    </w:rPr>
  </w:style>
  <w:style w:type="paragraph" w:styleId="Heading3">
    <w:name w:val="heading 3"/>
    <w:basedOn w:val="Normal"/>
    <w:next w:val="Normal"/>
    <w:link w:val="Heading3Char"/>
    <w:uiPriority w:val="9"/>
    <w:unhideWhenUsed/>
    <w:qFormat/>
    <w:rsid w:val="0076769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6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qFormat/>
    <w:rsid w:val="009E6BDA"/>
    <w:pPr>
      <w:spacing w:before="100" w:beforeAutospacing="1" w:after="100" w:afterAutospacing="1"/>
    </w:pPr>
    <w:rPr>
      <w:rFonts w:eastAsia="MS Mincho"/>
    </w:rPr>
  </w:style>
  <w:style w:type="paragraph" w:styleId="CommentText">
    <w:name w:val="annotation text"/>
    <w:basedOn w:val="Normal"/>
    <w:link w:val="CommentTextChar"/>
    <w:uiPriority w:val="99"/>
    <w:unhideWhenUsed/>
    <w:rsid w:val="009E6BDA"/>
    <w:rPr>
      <w:sz w:val="20"/>
      <w:szCs w:val="20"/>
    </w:rPr>
  </w:style>
  <w:style w:type="character" w:customStyle="1" w:styleId="CommentTextChar">
    <w:name w:val="Comment Text Char"/>
    <w:basedOn w:val="DefaultParagraphFont"/>
    <w:link w:val="CommentText"/>
    <w:uiPriority w:val="99"/>
    <w:rsid w:val="009E6BD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E6BDA"/>
    <w:rPr>
      <w:sz w:val="16"/>
      <w:szCs w:val="16"/>
    </w:rPr>
  </w:style>
  <w:style w:type="paragraph" w:styleId="CommentSubject">
    <w:name w:val="annotation subject"/>
    <w:basedOn w:val="CommentText"/>
    <w:next w:val="CommentText"/>
    <w:link w:val="CommentSubjectChar"/>
    <w:uiPriority w:val="99"/>
    <w:semiHidden/>
    <w:unhideWhenUsed/>
    <w:rsid w:val="009A0B25"/>
    <w:rPr>
      <w:b/>
      <w:bCs/>
    </w:rPr>
  </w:style>
  <w:style w:type="character" w:customStyle="1" w:styleId="CommentSubjectChar">
    <w:name w:val="Comment Subject Char"/>
    <w:basedOn w:val="CommentTextChar"/>
    <w:link w:val="CommentSubject"/>
    <w:uiPriority w:val="99"/>
    <w:semiHidden/>
    <w:rsid w:val="009A0B25"/>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A25DE9"/>
    <w:rPr>
      <w:rFonts w:ascii="Arial" w:eastAsiaTheme="majorEastAsia" w:hAnsi="Arial" w:cs="Arial"/>
      <w:b/>
      <w:sz w:val="24"/>
      <w:szCs w:val="24"/>
      <w:lang w:val="mn-MN"/>
    </w:rPr>
  </w:style>
  <w:style w:type="paragraph" w:customStyle="1" w:styleId="PreformattedText">
    <w:name w:val="Preformatted Text"/>
    <w:basedOn w:val="Normal"/>
    <w:qFormat/>
    <w:rsid w:val="00E15755"/>
    <w:pPr>
      <w:widowControl w:val="0"/>
      <w:suppressAutoHyphens/>
    </w:pPr>
    <w:rPr>
      <w:rFonts w:ascii="Liberation Mono" w:eastAsia="Liberation Mono" w:hAnsi="Liberation Mono" w:cs="Liberation Mono"/>
      <w:sz w:val="20"/>
      <w:szCs w:val="20"/>
      <w:lang w:eastAsia="zh-CN" w:bidi="hi-I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
    <w:basedOn w:val="Normal"/>
    <w:link w:val="ListParagraphChar"/>
    <w:uiPriority w:val="99"/>
    <w:qFormat/>
    <w:rsid w:val="00E15755"/>
    <w:pPr>
      <w:ind w:left="720"/>
      <w:contextualSpacing/>
    </w:pPr>
  </w:style>
  <w:style w:type="paragraph" w:styleId="Header">
    <w:name w:val="header"/>
    <w:basedOn w:val="Normal"/>
    <w:link w:val="HeaderChar"/>
    <w:uiPriority w:val="99"/>
    <w:unhideWhenUsed/>
    <w:rsid w:val="00F66192"/>
    <w:pPr>
      <w:tabs>
        <w:tab w:val="center" w:pos="4680"/>
        <w:tab w:val="right" w:pos="9360"/>
      </w:tabs>
    </w:pPr>
  </w:style>
  <w:style w:type="character" w:customStyle="1" w:styleId="HeaderChar">
    <w:name w:val="Header Char"/>
    <w:basedOn w:val="DefaultParagraphFont"/>
    <w:link w:val="Header"/>
    <w:uiPriority w:val="99"/>
    <w:rsid w:val="003D296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66192"/>
    <w:pPr>
      <w:tabs>
        <w:tab w:val="center" w:pos="4680"/>
        <w:tab w:val="right" w:pos="9360"/>
      </w:tabs>
    </w:pPr>
  </w:style>
  <w:style w:type="character" w:customStyle="1" w:styleId="FooterChar">
    <w:name w:val="Footer Char"/>
    <w:basedOn w:val="DefaultParagraphFont"/>
    <w:link w:val="Footer"/>
    <w:uiPriority w:val="99"/>
    <w:rsid w:val="003D2964"/>
    <w:rPr>
      <w:rFonts w:ascii="Times New Roman" w:eastAsia="Times New Roman" w:hAnsi="Times New Roman" w:cs="Times New Roman"/>
      <w:sz w:val="24"/>
      <w:szCs w:val="24"/>
    </w:rPr>
  </w:style>
  <w:style w:type="character" w:customStyle="1" w:styleId="normaltextrun">
    <w:name w:val="normaltextrun"/>
    <w:basedOn w:val="DefaultParagraphFont"/>
    <w:rsid w:val="00255121"/>
  </w:style>
  <w:style w:type="paragraph" w:styleId="Revision">
    <w:name w:val="Revision"/>
    <w:hidden/>
    <w:uiPriority w:val="99"/>
    <w:semiHidden/>
    <w:rsid w:val="00340AC1"/>
    <w:pPr>
      <w:spacing w:after="0" w:line="240" w:lineRule="auto"/>
    </w:pPr>
    <w:rPr>
      <w:rFonts w:ascii="Times New Roman" w:eastAsia="Times New Roman" w:hAnsi="Times New Roman" w:cs="Times New Roman"/>
      <w:sz w:val="24"/>
      <w:szCs w:val="24"/>
    </w:rPr>
  </w:style>
  <w:style w:type="paragraph" w:customStyle="1" w:styleId="paragraph">
    <w:name w:val="paragraph"/>
    <w:basedOn w:val="Normal"/>
    <w:rsid w:val="0019089B"/>
    <w:pPr>
      <w:spacing w:before="100" w:beforeAutospacing="1" w:after="100" w:afterAutospacing="1"/>
    </w:pPr>
  </w:style>
  <w:style w:type="character" w:customStyle="1" w:styleId="eop">
    <w:name w:val="eop"/>
    <w:basedOn w:val="DefaultParagraphFont"/>
    <w:rsid w:val="0019089B"/>
  </w:style>
  <w:style w:type="character" w:customStyle="1" w:styleId="Heading2Char">
    <w:name w:val="Heading 2 Char"/>
    <w:basedOn w:val="DefaultParagraphFont"/>
    <w:link w:val="Heading2"/>
    <w:rsid w:val="005176C2"/>
    <w:rPr>
      <w:rFonts w:ascii="Arial" w:eastAsiaTheme="majorEastAsia" w:hAnsi="Arial" w:cstheme="majorBidi"/>
      <w:b/>
      <w:sz w:val="24"/>
      <w:szCs w:val="26"/>
    </w:rPr>
  </w:style>
  <w:style w:type="character" w:customStyle="1" w:styleId="tabchar">
    <w:name w:val="tabchar"/>
    <w:basedOn w:val="DefaultParagraphFont"/>
    <w:rsid w:val="00E9443B"/>
  </w:style>
  <w:style w:type="character" w:customStyle="1" w:styleId="Heading3Char">
    <w:name w:val="Heading 3 Char"/>
    <w:basedOn w:val="DefaultParagraphFont"/>
    <w:link w:val="Heading3"/>
    <w:uiPriority w:val="9"/>
    <w:rsid w:val="00767695"/>
    <w:rPr>
      <w:rFonts w:asciiTheme="majorHAnsi" w:eastAsiaTheme="majorEastAsia" w:hAnsiTheme="majorHAnsi" w:cstheme="majorBidi"/>
      <w:color w:val="1F3763" w:themeColor="accent1" w:themeShade="7F"/>
      <w:sz w:val="24"/>
      <w:szCs w:val="24"/>
    </w:rPr>
  </w:style>
  <w:style w:type="character" w:customStyle="1" w:styleId="cf01">
    <w:name w:val="cf01"/>
    <w:basedOn w:val="DefaultParagraphFont"/>
    <w:rsid w:val="00F60F54"/>
    <w:rPr>
      <w:rFonts w:ascii="Segoe UI" w:hAnsi="Segoe UI" w:cs="Segoe UI" w:hint="default"/>
      <w:sz w:val="18"/>
      <w:szCs w:val="18"/>
    </w:rPr>
  </w:style>
  <w:style w:type="character" w:customStyle="1" w:styleId="Mention1">
    <w:name w:val="Mention1"/>
    <w:basedOn w:val="DefaultParagraphFont"/>
    <w:uiPriority w:val="99"/>
    <w:unhideWhenUsed/>
    <w:rsid w:val="00F60F54"/>
    <w:rPr>
      <w:color w:val="2B579A"/>
      <w:shd w:val="clear" w:color="auto" w:fill="E1DFDD"/>
    </w:rPr>
  </w:style>
  <w:style w:type="character" w:customStyle="1" w:styleId="Bodytext">
    <w:name w:val="Body text_"/>
    <w:basedOn w:val="DefaultParagraphFont"/>
    <w:link w:val="BodyText1"/>
    <w:locked/>
    <w:rsid w:val="00F60F54"/>
    <w:rPr>
      <w:rFonts w:ascii="Arial" w:eastAsia="Arial" w:hAnsi="Arial" w:cs="Arial"/>
      <w:shd w:val="clear" w:color="auto" w:fill="FFFFFF"/>
    </w:rPr>
  </w:style>
  <w:style w:type="paragraph" w:customStyle="1" w:styleId="BodyText1">
    <w:name w:val="Body Text1"/>
    <w:basedOn w:val="Normal"/>
    <w:link w:val="Bodytext"/>
    <w:rsid w:val="00F60F54"/>
    <w:pPr>
      <w:widowControl w:val="0"/>
      <w:shd w:val="clear" w:color="auto" w:fill="FFFFFF"/>
      <w:spacing w:before="480" w:after="240" w:line="274" w:lineRule="exact"/>
      <w:jc w:val="both"/>
    </w:pPr>
    <w:rPr>
      <w:rFonts w:ascii="Arial" w:eastAsia="Arial" w:hAnsi="Arial" w:cs="Arial"/>
      <w:sz w:val="22"/>
      <w:szCs w:val="22"/>
    </w:rPr>
  </w:style>
  <w:style w:type="paragraph" w:styleId="BalloonText">
    <w:name w:val="Balloon Text"/>
    <w:basedOn w:val="Normal"/>
    <w:link w:val="BalloonTextChar"/>
    <w:uiPriority w:val="99"/>
    <w:semiHidden/>
    <w:unhideWhenUsed/>
    <w:rsid w:val="00F60F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F54"/>
    <w:rPr>
      <w:rFonts w:ascii="Segoe UI" w:eastAsia="Times New Roman" w:hAnsi="Segoe UI" w:cs="Segoe UI"/>
      <w:sz w:val="18"/>
      <w:szCs w:val="18"/>
    </w:rPr>
  </w:style>
  <w:style w:type="character" w:customStyle="1" w:styleId="NormalWebChar">
    <w:name w:val="Normal (Web) Char"/>
    <w:link w:val="NormalWeb"/>
    <w:uiPriority w:val="99"/>
    <w:locked/>
    <w:rsid w:val="008C75D3"/>
    <w:rPr>
      <w:rFonts w:ascii="Times New Roman" w:eastAsia="MS Mincho" w:hAnsi="Times New Roman" w:cs="Times New Roman"/>
      <w:sz w:val="24"/>
      <w:szCs w:val="24"/>
    </w:rPr>
  </w:style>
  <w:style w:type="character" w:styleId="Strong">
    <w:name w:val="Strong"/>
    <w:basedOn w:val="DefaultParagraphFont"/>
    <w:uiPriority w:val="22"/>
    <w:qFormat/>
    <w:rsid w:val="008C75D3"/>
    <w:rPr>
      <w:b/>
      <w:bCs/>
    </w:rPr>
  </w:style>
  <w:style w:type="character" w:customStyle="1" w:styleId="highlight2">
    <w:name w:val="highlight2"/>
    <w:basedOn w:val="DefaultParagraphFont"/>
    <w:rsid w:val="00E60551"/>
  </w:style>
  <w:style w:type="character" w:customStyle="1" w:styleId="apple-converted-space">
    <w:name w:val="apple-converted-space"/>
    <w:basedOn w:val="DefaultParagraphFont"/>
    <w:rsid w:val="00E60551"/>
  </w:style>
  <w:style w:type="character" w:styleId="SubtleEmphasis">
    <w:name w:val="Subtle Emphasis"/>
    <w:basedOn w:val="DefaultParagraphFont"/>
    <w:uiPriority w:val="19"/>
    <w:qFormat/>
    <w:rsid w:val="0073635A"/>
    <w:rPr>
      <w:i/>
      <w:iCs/>
      <w:color w:val="404040" w:themeColor="text1" w:themeTint="BF"/>
    </w:rPr>
  </w:style>
  <w:style w:type="paragraph" w:styleId="Caption">
    <w:name w:val="caption"/>
    <w:aliases w:val="Хавсралт"/>
    <w:basedOn w:val="Normal"/>
    <w:link w:val="CaptionChar"/>
    <w:uiPriority w:val="35"/>
    <w:qFormat/>
    <w:rsid w:val="00803930"/>
    <w:pPr>
      <w:ind w:firstLine="720"/>
      <w:jc w:val="both"/>
    </w:pPr>
    <w:rPr>
      <w:b/>
      <w:i/>
      <w:iCs/>
      <w:sz w:val="18"/>
      <w:szCs w:val="18"/>
      <w:lang w:val="mn-MN" w:eastAsia="ja-JP"/>
    </w:rPr>
  </w:style>
  <w:style w:type="character" w:customStyle="1" w:styleId="CaptionChar">
    <w:name w:val="Caption Char"/>
    <w:aliases w:val="Хавсралт Char"/>
    <w:basedOn w:val="DefaultParagraphFont"/>
    <w:link w:val="Caption"/>
    <w:uiPriority w:val="35"/>
    <w:rsid w:val="00803930"/>
    <w:rPr>
      <w:rFonts w:ascii="Times New Roman" w:eastAsia="Times New Roman" w:hAnsi="Times New Roman" w:cs="Times New Roman"/>
      <w:b/>
      <w:i/>
      <w:iCs/>
      <w:sz w:val="18"/>
      <w:szCs w:val="18"/>
      <w:lang w:val="mn-MN" w:eastAsia="ja-JP"/>
    </w:rPr>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267BA9"/>
    <w:rPr>
      <w:rFonts w:ascii="Times New Roman" w:eastAsia="Times New Roman" w:hAnsi="Times New Roman" w:cs="Times New Roman"/>
      <w:sz w:val="24"/>
      <w:szCs w:val="24"/>
    </w:rPr>
  </w:style>
  <w:style w:type="paragraph" w:styleId="NoSpacing">
    <w:name w:val="No Spacing"/>
    <w:link w:val="NoSpacingChar"/>
    <w:uiPriority w:val="1"/>
    <w:qFormat/>
    <w:rsid w:val="0030138E"/>
    <w:pPr>
      <w:spacing w:after="0" w:line="240" w:lineRule="auto"/>
    </w:pPr>
  </w:style>
  <w:style w:type="paragraph" w:styleId="FootnoteText">
    <w:name w:val="footnote text"/>
    <w:basedOn w:val="Normal"/>
    <w:link w:val="FootnoteTextChar"/>
    <w:uiPriority w:val="99"/>
    <w:unhideWhenUsed/>
    <w:rsid w:val="0082302F"/>
    <w:rPr>
      <w:sz w:val="20"/>
      <w:szCs w:val="20"/>
    </w:rPr>
  </w:style>
  <w:style w:type="character" w:customStyle="1" w:styleId="FootnoteTextChar">
    <w:name w:val="Footnote Text Char"/>
    <w:basedOn w:val="DefaultParagraphFont"/>
    <w:link w:val="FootnoteText"/>
    <w:uiPriority w:val="99"/>
    <w:semiHidden/>
    <w:rsid w:val="0082302F"/>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82302F"/>
    <w:rPr>
      <w:vertAlign w:val="superscript"/>
    </w:rPr>
  </w:style>
  <w:style w:type="paragraph" w:styleId="PlainText">
    <w:name w:val="Plain Text"/>
    <w:basedOn w:val="Normal"/>
    <w:link w:val="PlainTextChar"/>
    <w:rsid w:val="00342350"/>
    <w:pPr>
      <w:autoSpaceDE w:val="0"/>
      <w:autoSpaceDN w:val="0"/>
    </w:pPr>
    <w:rPr>
      <w:rFonts w:ascii="Courier New" w:eastAsia="MS Mincho" w:hAnsi="Courier New" w:cs="Courier New"/>
      <w:sz w:val="20"/>
      <w:szCs w:val="20"/>
    </w:rPr>
  </w:style>
  <w:style w:type="character" w:customStyle="1" w:styleId="PlainTextChar">
    <w:name w:val="Plain Text Char"/>
    <w:basedOn w:val="DefaultParagraphFont"/>
    <w:link w:val="PlainText"/>
    <w:rsid w:val="00342350"/>
    <w:rPr>
      <w:rFonts w:ascii="Courier New" w:eastAsia="MS Mincho" w:hAnsi="Courier New" w:cs="Courier New"/>
      <w:sz w:val="20"/>
      <w:szCs w:val="20"/>
    </w:rPr>
  </w:style>
  <w:style w:type="character" w:styleId="Hyperlink">
    <w:name w:val="Hyperlink"/>
    <w:rsid w:val="00F13906"/>
    <w:rPr>
      <w:color w:val="0000FF"/>
      <w:u w:val="single"/>
    </w:rPr>
  </w:style>
  <w:style w:type="character" w:customStyle="1" w:styleId="FootnoteTextChar1">
    <w:name w:val="Footnote Text Char1"/>
    <w:basedOn w:val="DefaultParagraphFont"/>
    <w:uiPriority w:val="99"/>
    <w:locked/>
    <w:rsid w:val="00F13906"/>
    <w:rPr>
      <w:rFonts w:ascii="Calibri" w:eastAsia="MS Mincho" w:hAnsi="Calibri" w:cs="Times New Roman"/>
      <w:sz w:val="20"/>
      <w:szCs w:val="20"/>
    </w:rPr>
  </w:style>
  <w:style w:type="paragraph" w:customStyle="1" w:styleId="BodyText21">
    <w:name w:val="Body Text 21"/>
    <w:basedOn w:val="Normal"/>
    <w:rsid w:val="00F13906"/>
    <w:pPr>
      <w:ind w:firstLine="720"/>
      <w:jc w:val="both"/>
    </w:pPr>
    <w:rPr>
      <w:rFonts w:ascii="Arial Mon" w:hAnsi="Arial Mon"/>
      <w:szCs w:val="20"/>
    </w:rPr>
  </w:style>
  <w:style w:type="character" w:customStyle="1" w:styleId="Heading2Char1">
    <w:name w:val="Heading 2 Char1"/>
    <w:basedOn w:val="DefaultParagraphFont"/>
    <w:uiPriority w:val="9"/>
    <w:semiHidden/>
    <w:rsid w:val="00F13906"/>
    <w:rPr>
      <w:rFonts w:asciiTheme="majorHAnsi" w:eastAsiaTheme="majorEastAsia" w:hAnsiTheme="majorHAnsi" w:cstheme="majorBidi"/>
      <w:color w:val="2F5496" w:themeColor="accent1" w:themeShade="BF"/>
      <w:sz w:val="26"/>
      <w:szCs w:val="26"/>
    </w:rPr>
  </w:style>
  <w:style w:type="character" w:customStyle="1" w:styleId="BodyTextChar">
    <w:name w:val="Body Text Char"/>
    <w:basedOn w:val="DefaultParagraphFont"/>
    <w:link w:val="BodyText0"/>
    <w:uiPriority w:val="99"/>
    <w:rsid w:val="00F13906"/>
    <w:rPr>
      <w:rFonts w:ascii="Arial Mon" w:eastAsia="Times New Roman" w:hAnsi="Arial Mon" w:cs="Times New Roman"/>
      <w:sz w:val="24"/>
      <w:szCs w:val="20"/>
    </w:rPr>
  </w:style>
  <w:style w:type="paragraph" w:styleId="BodyText0">
    <w:name w:val="Body Text"/>
    <w:basedOn w:val="Normal"/>
    <w:link w:val="BodyTextChar"/>
    <w:uiPriority w:val="99"/>
    <w:rsid w:val="00F13906"/>
    <w:pPr>
      <w:jc w:val="both"/>
    </w:pPr>
    <w:rPr>
      <w:rFonts w:ascii="Arial Mon" w:hAnsi="Arial Mon"/>
      <w:szCs w:val="20"/>
    </w:rPr>
  </w:style>
  <w:style w:type="character" w:customStyle="1" w:styleId="BodyTextChar1">
    <w:name w:val="Body Text Char1"/>
    <w:basedOn w:val="DefaultParagraphFont"/>
    <w:uiPriority w:val="99"/>
    <w:semiHidden/>
    <w:rsid w:val="00F13906"/>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F13906"/>
    <w:rPr>
      <w:sz w:val="16"/>
      <w:szCs w:val="16"/>
    </w:rPr>
  </w:style>
  <w:style w:type="paragraph" w:styleId="BodyTextIndent3">
    <w:name w:val="Body Text Indent 3"/>
    <w:basedOn w:val="Normal"/>
    <w:link w:val="BodyTextIndent3Char"/>
    <w:uiPriority w:val="99"/>
    <w:unhideWhenUsed/>
    <w:rsid w:val="00F13906"/>
    <w:pPr>
      <w:spacing w:after="120" w:line="259" w:lineRule="auto"/>
      <w:ind w:left="360"/>
    </w:pPr>
    <w:rPr>
      <w:rFonts w:asciiTheme="minorHAnsi" w:eastAsiaTheme="minorHAnsi" w:hAnsiTheme="minorHAnsi" w:cstheme="minorBidi"/>
      <w:sz w:val="16"/>
      <w:szCs w:val="16"/>
    </w:rPr>
  </w:style>
  <w:style w:type="character" w:customStyle="1" w:styleId="BodyTextIndent3Char1">
    <w:name w:val="Body Text Indent 3 Char1"/>
    <w:basedOn w:val="DefaultParagraphFont"/>
    <w:uiPriority w:val="99"/>
    <w:semiHidden/>
    <w:rsid w:val="00F13906"/>
    <w:rPr>
      <w:rFonts w:ascii="Times New Roman" w:eastAsia="Times New Roman" w:hAnsi="Times New Roman" w:cs="Times New Roman"/>
      <w:sz w:val="16"/>
      <w:szCs w:val="16"/>
    </w:rPr>
  </w:style>
  <w:style w:type="paragraph" w:customStyle="1" w:styleId="Standard">
    <w:name w:val="Standard"/>
    <w:rsid w:val="00F13906"/>
    <w:pPr>
      <w:widowControl w:val="0"/>
      <w:suppressAutoHyphens/>
      <w:autoSpaceDN w:val="0"/>
      <w:spacing w:after="0" w:line="240" w:lineRule="auto"/>
      <w:textAlignment w:val="baseline"/>
    </w:pPr>
    <w:rPr>
      <w:rFonts w:ascii="Times New Roman" w:eastAsia="WenQuanYi Micro Hei" w:hAnsi="Times New Roman" w:cs="Lohit Hindi"/>
      <w:kern w:val="3"/>
      <w:sz w:val="24"/>
      <w:szCs w:val="24"/>
      <w:lang w:eastAsia="zh-CN" w:bidi="hi-IN"/>
    </w:rPr>
  </w:style>
  <w:style w:type="paragraph" w:customStyle="1" w:styleId="MediumGrid21">
    <w:name w:val="Medium Grid 21"/>
    <w:rsid w:val="00F13906"/>
    <w:pPr>
      <w:tabs>
        <w:tab w:val="left" w:pos="720"/>
      </w:tabs>
      <w:suppressAutoHyphens/>
      <w:overflowPunct w:val="0"/>
      <w:spacing w:after="200" w:line="276" w:lineRule="auto"/>
    </w:pPr>
    <w:rPr>
      <w:rFonts w:ascii="Arial" w:eastAsia="WenQuanYi Micro Hei" w:hAnsi="Arial" w:cs="Times New Roman"/>
      <w:color w:val="00000A"/>
      <w:lang w:eastAsia="ja-JP"/>
    </w:rPr>
  </w:style>
  <w:style w:type="paragraph" w:customStyle="1" w:styleId="H3">
    <w:name w:val="H3"/>
    <w:basedOn w:val="Normal"/>
    <w:next w:val="Normal"/>
    <w:rsid w:val="00F13906"/>
    <w:pPr>
      <w:keepNext/>
      <w:spacing w:before="100" w:after="100"/>
      <w:outlineLvl w:val="3"/>
    </w:pPr>
    <w:rPr>
      <w:b/>
      <w:snapToGrid w:val="0"/>
      <w:sz w:val="28"/>
      <w:szCs w:val="20"/>
      <w:lang w:val="en-GB"/>
    </w:rPr>
  </w:style>
  <w:style w:type="paragraph" w:styleId="List">
    <w:name w:val="List"/>
    <w:basedOn w:val="Normal"/>
    <w:uiPriority w:val="99"/>
    <w:semiHidden/>
    <w:unhideWhenUsed/>
    <w:rsid w:val="00F13906"/>
    <w:pPr>
      <w:spacing w:after="160" w:line="259" w:lineRule="auto"/>
      <w:ind w:left="360" w:hanging="360"/>
      <w:contextualSpacing/>
    </w:pPr>
    <w:rPr>
      <w:rFonts w:asciiTheme="minorHAnsi" w:eastAsiaTheme="minorHAnsi" w:hAnsiTheme="minorHAnsi" w:cstheme="minorBidi"/>
      <w:sz w:val="22"/>
      <w:szCs w:val="22"/>
    </w:rPr>
  </w:style>
  <w:style w:type="paragraph" w:customStyle="1" w:styleId="BODYTEXT02">
    <w:name w:val="BODY TEXT02"/>
    <w:rsid w:val="00F13906"/>
    <w:pPr>
      <w:autoSpaceDE w:val="0"/>
      <w:autoSpaceDN w:val="0"/>
      <w:adjustRightInd w:val="0"/>
      <w:spacing w:after="57" w:line="240" w:lineRule="auto"/>
      <w:ind w:firstLine="454"/>
      <w:jc w:val="both"/>
    </w:pPr>
    <w:rPr>
      <w:rFonts w:ascii="Arial Mon" w:eastAsia="Times New Roman" w:hAnsi="Arial Mon" w:cs="Arial Mon"/>
      <w:color w:val="000000"/>
      <w:sz w:val="20"/>
      <w:szCs w:val="20"/>
      <w:lang w:bidi="bo-CN"/>
    </w:rPr>
  </w:style>
  <w:style w:type="character" w:customStyle="1" w:styleId="NoSpacingChar">
    <w:name w:val="No Spacing Char"/>
    <w:link w:val="NoSpacing"/>
    <w:uiPriority w:val="1"/>
    <w:qFormat/>
    <w:locked/>
    <w:rsid w:val="00232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9813">
      <w:bodyDiv w:val="1"/>
      <w:marLeft w:val="0"/>
      <w:marRight w:val="0"/>
      <w:marTop w:val="0"/>
      <w:marBottom w:val="0"/>
      <w:divBdr>
        <w:top w:val="none" w:sz="0" w:space="0" w:color="auto"/>
        <w:left w:val="none" w:sz="0" w:space="0" w:color="auto"/>
        <w:bottom w:val="none" w:sz="0" w:space="0" w:color="auto"/>
        <w:right w:val="none" w:sz="0" w:space="0" w:color="auto"/>
      </w:divBdr>
      <w:divsChild>
        <w:div w:id="1322349073">
          <w:marLeft w:val="0"/>
          <w:marRight w:val="0"/>
          <w:marTop w:val="150"/>
          <w:marBottom w:val="0"/>
          <w:divBdr>
            <w:top w:val="none" w:sz="0" w:space="0" w:color="auto"/>
            <w:left w:val="none" w:sz="0" w:space="0" w:color="auto"/>
            <w:bottom w:val="none" w:sz="0" w:space="0" w:color="auto"/>
            <w:right w:val="none" w:sz="0" w:space="0" w:color="auto"/>
          </w:divBdr>
        </w:div>
      </w:divsChild>
    </w:div>
    <w:div w:id="59180845">
      <w:bodyDiv w:val="1"/>
      <w:marLeft w:val="0"/>
      <w:marRight w:val="0"/>
      <w:marTop w:val="0"/>
      <w:marBottom w:val="0"/>
      <w:divBdr>
        <w:top w:val="none" w:sz="0" w:space="0" w:color="auto"/>
        <w:left w:val="none" w:sz="0" w:space="0" w:color="auto"/>
        <w:bottom w:val="none" w:sz="0" w:space="0" w:color="auto"/>
        <w:right w:val="none" w:sz="0" w:space="0" w:color="auto"/>
      </w:divBdr>
      <w:divsChild>
        <w:div w:id="401680365">
          <w:marLeft w:val="0"/>
          <w:marRight w:val="0"/>
          <w:marTop w:val="150"/>
          <w:marBottom w:val="0"/>
          <w:divBdr>
            <w:top w:val="none" w:sz="0" w:space="0" w:color="auto"/>
            <w:left w:val="none" w:sz="0" w:space="0" w:color="auto"/>
            <w:bottom w:val="none" w:sz="0" w:space="0" w:color="auto"/>
            <w:right w:val="none" w:sz="0" w:space="0" w:color="auto"/>
          </w:divBdr>
        </w:div>
        <w:div w:id="1175414755">
          <w:marLeft w:val="0"/>
          <w:marRight w:val="0"/>
          <w:marTop w:val="150"/>
          <w:marBottom w:val="0"/>
          <w:divBdr>
            <w:top w:val="none" w:sz="0" w:space="0" w:color="auto"/>
            <w:left w:val="none" w:sz="0" w:space="0" w:color="auto"/>
            <w:bottom w:val="none" w:sz="0" w:space="0" w:color="auto"/>
            <w:right w:val="none" w:sz="0" w:space="0" w:color="auto"/>
          </w:divBdr>
        </w:div>
      </w:divsChild>
    </w:div>
    <w:div w:id="89863797">
      <w:bodyDiv w:val="1"/>
      <w:marLeft w:val="0"/>
      <w:marRight w:val="0"/>
      <w:marTop w:val="0"/>
      <w:marBottom w:val="0"/>
      <w:divBdr>
        <w:top w:val="none" w:sz="0" w:space="0" w:color="auto"/>
        <w:left w:val="none" w:sz="0" w:space="0" w:color="auto"/>
        <w:bottom w:val="none" w:sz="0" w:space="0" w:color="auto"/>
        <w:right w:val="none" w:sz="0" w:space="0" w:color="auto"/>
      </w:divBdr>
    </w:div>
    <w:div w:id="97605173">
      <w:bodyDiv w:val="1"/>
      <w:marLeft w:val="0"/>
      <w:marRight w:val="0"/>
      <w:marTop w:val="0"/>
      <w:marBottom w:val="0"/>
      <w:divBdr>
        <w:top w:val="none" w:sz="0" w:space="0" w:color="auto"/>
        <w:left w:val="none" w:sz="0" w:space="0" w:color="auto"/>
        <w:bottom w:val="none" w:sz="0" w:space="0" w:color="auto"/>
        <w:right w:val="none" w:sz="0" w:space="0" w:color="auto"/>
      </w:divBdr>
      <w:divsChild>
        <w:div w:id="120391312">
          <w:marLeft w:val="0"/>
          <w:marRight w:val="0"/>
          <w:marTop w:val="0"/>
          <w:marBottom w:val="0"/>
          <w:divBdr>
            <w:top w:val="none" w:sz="0" w:space="0" w:color="auto"/>
            <w:left w:val="none" w:sz="0" w:space="0" w:color="auto"/>
            <w:bottom w:val="none" w:sz="0" w:space="0" w:color="auto"/>
            <w:right w:val="none" w:sz="0" w:space="0" w:color="auto"/>
          </w:divBdr>
        </w:div>
        <w:div w:id="390812650">
          <w:marLeft w:val="0"/>
          <w:marRight w:val="0"/>
          <w:marTop w:val="0"/>
          <w:marBottom w:val="0"/>
          <w:divBdr>
            <w:top w:val="none" w:sz="0" w:space="0" w:color="auto"/>
            <w:left w:val="none" w:sz="0" w:space="0" w:color="auto"/>
            <w:bottom w:val="none" w:sz="0" w:space="0" w:color="auto"/>
            <w:right w:val="none" w:sz="0" w:space="0" w:color="auto"/>
          </w:divBdr>
        </w:div>
        <w:div w:id="405298557">
          <w:marLeft w:val="0"/>
          <w:marRight w:val="0"/>
          <w:marTop w:val="0"/>
          <w:marBottom w:val="0"/>
          <w:divBdr>
            <w:top w:val="none" w:sz="0" w:space="0" w:color="auto"/>
            <w:left w:val="none" w:sz="0" w:space="0" w:color="auto"/>
            <w:bottom w:val="none" w:sz="0" w:space="0" w:color="auto"/>
            <w:right w:val="none" w:sz="0" w:space="0" w:color="auto"/>
          </w:divBdr>
        </w:div>
        <w:div w:id="770394197">
          <w:marLeft w:val="0"/>
          <w:marRight w:val="0"/>
          <w:marTop w:val="0"/>
          <w:marBottom w:val="0"/>
          <w:divBdr>
            <w:top w:val="none" w:sz="0" w:space="0" w:color="auto"/>
            <w:left w:val="none" w:sz="0" w:space="0" w:color="auto"/>
            <w:bottom w:val="none" w:sz="0" w:space="0" w:color="auto"/>
            <w:right w:val="none" w:sz="0" w:space="0" w:color="auto"/>
          </w:divBdr>
        </w:div>
        <w:div w:id="856702286">
          <w:marLeft w:val="0"/>
          <w:marRight w:val="0"/>
          <w:marTop w:val="0"/>
          <w:marBottom w:val="0"/>
          <w:divBdr>
            <w:top w:val="none" w:sz="0" w:space="0" w:color="auto"/>
            <w:left w:val="none" w:sz="0" w:space="0" w:color="auto"/>
            <w:bottom w:val="none" w:sz="0" w:space="0" w:color="auto"/>
            <w:right w:val="none" w:sz="0" w:space="0" w:color="auto"/>
          </w:divBdr>
        </w:div>
        <w:div w:id="1013536245">
          <w:marLeft w:val="0"/>
          <w:marRight w:val="0"/>
          <w:marTop w:val="0"/>
          <w:marBottom w:val="0"/>
          <w:divBdr>
            <w:top w:val="none" w:sz="0" w:space="0" w:color="auto"/>
            <w:left w:val="none" w:sz="0" w:space="0" w:color="auto"/>
            <w:bottom w:val="none" w:sz="0" w:space="0" w:color="auto"/>
            <w:right w:val="none" w:sz="0" w:space="0" w:color="auto"/>
          </w:divBdr>
        </w:div>
        <w:div w:id="1029642350">
          <w:marLeft w:val="0"/>
          <w:marRight w:val="0"/>
          <w:marTop w:val="0"/>
          <w:marBottom w:val="0"/>
          <w:divBdr>
            <w:top w:val="none" w:sz="0" w:space="0" w:color="auto"/>
            <w:left w:val="none" w:sz="0" w:space="0" w:color="auto"/>
            <w:bottom w:val="none" w:sz="0" w:space="0" w:color="auto"/>
            <w:right w:val="none" w:sz="0" w:space="0" w:color="auto"/>
          </w:divBdr>
        </w:div>
        <w:div w:id="1126509351">
          <w:marLeft w:val="0"/>
          <w:marRight w:val="0"/>
          <w:marTop w:val="0"/>
          <w:marBottom w:val="0"/>
          <w:divBdr>
            <w:top w:val="none" w:sz="0" w:space="0" w:color="auto"/>
            <w:left w:val="none" w:sz="0" w:space="0" w:color="auto"/>
            <w:bottom w:val="none" w:sz="0" w:space="0" w:color="auto"/>
            <w:right w:val="none" w:sz="0" w:space="0" w:color="auto"/>
          </w:divBdr>
        </w:div>
        <w:div w:id="1282420409">
          <w:marLeft w:val="0"/>
          <w:marRight w:val="0"/>
          <w:marTop w:val="0"/>
          <w:marBottom w:val="0"/>
          <w:divBdr>
            <w:top w:val="none" w:sz="0" w:space="0" w:color="auto"/>
            <w:left w:val="none" w:sz="0" w:space="0" w:color="auto"/>
            <w:bottom w:val="none" w:sz="0" w:space="0" w:color="auto"/>
            <w:right w:val="none" w:sz="0" w:space="0" w:color="auto"/>
          </w:divBdr>
        </w:div>
        <w:div w:id="1756365262">
          <w:marLeft w:val="0"/>
          <w:marRight w:val="0"/>
          <w:marTop w:val="0"/>
          <w:marBottom w:val="0"/>
          <w:divBdr>
            <w:top w:val="none" w:sz="0" w:space="0" w:color="auto"/>
            <w:left w:val="none" w:sz="0" w:space="0" w:color="auto"/>
            <w:bottom w:val="none" w:sz="0" w:space="0" w:color="auto"/>
            <w:right w:val="none" w:sz="0" w:space="0" w:color="auto"/>
          </w:divBdr>
        </w:div>
        <w:div w:id="1956786543">
          <w:marLeft w:val="0"/>
          <w:marRight w:val="0"/>
          <w:marTop w:val="0"/>
          <w:marBottom w:val="0"/>
          <w:divBdr>
            <w:top w:val="none" w:sz="0" w:space="0" w:color="auto"/>
            <w:left w:val="none" w:sz="0" w:space="0" w:color="auto"/>
            <w:bottom w:val="none" w:sz="0" w:space="0" w:color="auto"/>
            <w:right w:val="none" w:sz="0" w:space="0" w:color="auto"/>
          </w:divBdr>
        </w:div>
        <w:div w:id="2037073885">
          <w:marLeft w:val="0"/>
          <w:marRight w:val="0"/>
          <w:marTop w:val="0"/>
          <w:marBottom w:val="0"/>
          <w:divBdr>
            <w:top w:val="none" w:sz="0" w:space="0" w:color="auto"/>
            <w:left w:val="none" w:sz="0" w:space="0" w:color="auto"/>
            <w:bottom w:val="none" w:sz="0" w:space="0" w:color="auto"/>
            <w:right w:val="none" w:sz="0" w:space="0" w:color="auto"/>
          </w:divBdr>
        </w:div>
      </w:divsChild>
    </w:div>
    <w:div w:id="317076291">
      <w:bodyDiv w:val="1"/>
      <w:marLeft w:val="0"/>
      <w:marRight w:val="0"/>
      <w:marTop w:val="0"/>
      <w:marBottom w:val="0"/>
      <w:divBdr>
        <w:top w:val="none" w:sz="0" w:space="0" w:color="auto"/>
        <w:left w:val="none" w:sz="0" w:space="0" w:color="auto"/>
        <w:bottom w:val="none" w:sz="0" w:space="0" w:color="auto"/>
        <w:right w:val="none" w:sz="0" w:space="0" w:color="auto"/>
      </w:divBdr>
    </w:div>
    <w:div w:id="327515193">
      <w:bodyDiv w:val="1"/>
      <w:marLeft w:val="0"/>
      <w:marRight w:val="0"/>
      <w:marTop w:val="0"/>
      <w:marBottom w:val="0"/>
      <w:divBdr>
        <w:top w:val="none" w:sz="0" w:space="0" w:color="auto"/>
        <w:left w:val="none" w:sz="0" w:space="0" w:color="auto"/>
        <w:bottom w:val="none" w:sz="0" w:space="0" w:color="auto"/>
        <w:right w:val="none" w:sz="0" w:space="0" w:color="auto"/>
      </w:divBdr>
    </w:div>
    <w:div w:id="329334421">
      <w:bodyDiv w:val="1"/>
      <w:marLeft w:val="0"/>
      <w:marRight w:val="0"/>
      <w:marTop w:val="0"/>
      <w:marBottom w:val="0"/>
      <w:divBdr>
        <w:top w:val="none" w:sz="0" w:space="0" w:color="auto"/>
        <w:left w:val="none" w:sz="0" w:space="0" w:color="auto"/>
        <w:bottom w:val="none" w:sz="0" w:space="0" w:color="auto"/>
        <w:right w:val="none" w:sz="0" w:space="0" w:color="auto"/>
      </w:divBdr>
    </w:div>
    <w:div w:id="351541496">
      <w:bodyDiv w:val="1"/>
      <w:marLeft w:val="0"/>
      <w:marRight w:val="0"/>
      <w:marTop w:val="0"/>
      <w:marBottom w:val="0"/>
      <w:divBdr>
        <w:top w:val="none" w:sz="0" w:space="0" w:color="auto"/>
        <w:left w:val="none" w:sz="0" w:space="0" w:color="auto"/>
        <w:bottom w:val="none" w:sz="0" w:space="0" w:color="auto"/>
        <w:right w:val="none" w:sz="0" w:space="0" w:color="auto"/>
      </w:divBdr>
    </w:div>
    <w:div w:id="366102330">
      <w:bodyDiv w:val="1"/>
      <w:marLeft w:val="0"/>
      <w:marRight w:val="0"/>
      <w:marTop w:val="0"/>
      <w:marBottom w:val="0"/>
      <w:divBdr>
        <w:top w:val="none" w:sz="0" w:space="0" w:color="auto"/>
        <w:left w:val="none" w:sz="0" w:space="0" w:color="auto"/>
        <w:bottom w:val="none" w:sz="0" w:space="0" w:color="auto"/>
        <w:right w:val="none" w:sz="0" w:space="0" w:color="auto"/>
      </w:divBdr>
    </w:div>
    <w:div w:id="451243093">
      <w:bodyDiv w:val="1"/>
      <w:marLeft w:val="0"/>
      <w:marRight w:val="0"/>
      <w:marTop w:val="0"/>
      <w:marBottom w:val="0"/>
      <w:divBdr>
        <w:top w:val="none" w:sz="0" w:space="0" w:color="auto"/>
        <w:left w:val="none" w:sz="0" w:space="0" w:color="auto"/>
        <w:bottom w:val="none" w:sz="0" w:space="0" w:color="auto"/>
        <w:right w:val="none" w:sz="0" w:space="0" w:color="auto"/>
      </w:divBdr>
    </w:div>
    <w:div w:id="496728981">
      <w:bodyDiv w:val="1"/>
      <w:marLeft w:val="0"/>
      <w:marRight w:val="0"/>
      <w:marTop w:val="0"/>
      <w:marBottom w:val="0"/>
      <w:divBdr>
        <w:top w:val="none" w:sz="0" w:space="0" w:color="auto"/>
        <w:left w:val="none" w:sz="0" w:space="0" w:color="auto"/>
        <w:bottom w:val="none" w:sz="0" w:space="0" w:color="auto"/>
        <w:right w:val="none" w:sz="0" w:space="0" w:color="auto"/>
      </w:divBdr>
      <w:divsChild>
        <w:div w:id="47923616">
          <w:marLeft w:val="0"/>
          <w:marRight w:val="0"/>
          <w:marTop w:val="150"/>
          <w:marBottom w:val="0"/>
          <w:divBdr>
            <w:top w:val="none" w:sz="0" w:space="0" w:color="auto"/>
            <w:left w:val="none" w:sz="0" w:space="0" w:color="auto"/>
            <w:bottom w:val="none" w:sz="0" w:space="0" w:color="auto"/>
            <w:right w:val="none" w:sz="0" w:space="0" w:color="auto"/>
          </w:divBdr>
        </w:div>
      </w:divsChild>
    </w:div>
    <w:div w:id="509027057">
      <w:bodyDiv w:val="1"/>
      <w:marLeft w:val="0"/>
      <w:marRight w:val="0"/>
      <w:marTop w:val="0"/>
      <w:marBottom w:val="0"/>
      <w:divBdr>
        <w:top w:val="none" w:sz="0" w:space="0" w:color="auto"/>
        <w:left w:val="none" w:sz="0" w:space="0" w:color="auto"/>
        <w:bottom w:val="none" w:sz="0" w:space="0" w:color="auto"/>
        <w:right w:val="none" w:sz="0" w:space="0" w:color="auto"/>
      </w:divBdr>
    </w:div>
    <w:div w:id="520893574">
      <w:bodyDiv w:val="1"/>
      <w:marLeft w:val="0"/>
      <w:marRight w:val="0"/>
      <w:marTop w:val="0"/>
      <w:marBottom w:val="0"/>
      <w:divBdr>
        <w:top w:val="none" w:sz="0" w:space="0" w:color="auto"/>
        <w:left w:val="none" w:sz="0" w:space="0" w:color="auto"/>
        <w:bottom w:val="none" w:sz="0" w:space="0" w:color="auto"/>
        <w:right w:val="none" w:sz="0" w:space="0" w:color="auto"/>
      </w:divBdr>
      <w:divsChild>
        <w:div w:id="466356523">
          <w:marLeft w:val="0"/>
          <w:marRight w:val="0"/>
          <w:marTop w:val="150"/>
          <w:marBottom w:val="0"/>
          <w:divBdr>
            <w:top w:val="none" w:sz="0" w:space="0" w:color="auto"/>
            <w:left w:val="none" w:sz="0" w:space="0" w:color="auto"/>
            <w:bottom w:val="none" w:sz="0" w:space="0" w:color="auto"/>
            <w:right w:val="none" w:sz="0" w:space="0" w:color="auto"/>
          </w:divBdr>
        </w:div>
        <w:div w:id="1505363078">
          <w:marLeft w:val="0"/>
          <w:marRight w:val="0"/>
          <w:marTop w:val="150"/>
          <w:marBottom w:val="0"/>
          <w:divBdr>
            <w:top w:val="none" w:sz="0" w:space="0" w:color="auto"/>
            <w:left w:val="none" w:sz="0" w:space="0" w:color="auto"/>
            <w:bottom w:val="none" w:sz="0" w:space="0" w:color="auto"/>
            <w:right w:val="none" w:sz="0" w:space="0" w:color="auto"/>
          </w:divBdr>
        </w:div>
      </w:divsChild>
    </w:div>
    <w:div w:id="530386447">
      <w:bodyDiv w:val="1"/>
      <w:marLeft w:val="0"/>
      <w:marRight w:val="0"/>
      <w:marTop w:val="0"/>
      <w:marBottom w:val="0"/>
      <w:divBdr>
        <w:top w:val="none" w:sz="0" w:space="0" w:color="auto"/>
        <w:left w:val="none" w:sz="0" w:space="0" w:color="auto"/>
        <w:bottom w:val="none" w:sz="0" w:space="0" w:color="auto"/>
        <w:right w:val="none" w:sz="0" w:space="0" w:color="auto"/>
      </w:divBdr>
    </w:div>
    <w:div w:id="537275289">
      <w:bodyDiv w:val="1"/>
      <w:marLeft w:val="0"/>
      <w:marRight w:val="0"/>
      <w:marTop w:val="0"/>
      <w:marBottom w:val="0"/>
      <w:divBdr>
        <w:top w:val="none" w:sz="0" w:space="0" w:color="auto"/>
        <w:left w:val="none" w:sz="0" w:space="0" w:color="auto"/>
        <w:bottom w:val="none" w:sz="0" w:space="0" w:color="auto"/>
        <w:right w:val="none" w:sz="0" w:space="0" w:color="auto"/>
      </w:divBdr>
    </w:div>
    <w:div w:id="547566320">
      <w:bodyDiv w:val="1"/>
      <w:marLeft w:val="0"/>
      <w:marRight w:val="0"/>
      <w:marTop w:val="0"/>
      <w:marBottom w:val="0"/>
      <w:divBdr>
        <w:top w:val="none" w:sz="0" w:space="0" w:color="auto"/>
        <w:left w:val="none" w:sz="0" w:space="0" w:color="auto"/>
        <w:bottom w:val="none" w:sz="0" w:space="0" w:color="auto"/>
        <w:right w:val="none" w:sz="0" w:space="0" w:color="auto"/>
      </w:divBdr>
    </w:div>
    <w:div w:id="549658135">
      <w:bodyDiv w:val="1"/>
      <w:marLeft w:val="0"/>
      <w:marRight w:val="0"/>
      <w:marTop w:val="0"/>
      <w:marBottom w:val="0"/>
      <w:divBdr>
        <w:top w:val="none" w:sz="0" w:space="0" w:color="auto"/>
        <w:left w:val="none" w:sz="0" w:space="0" w:color="auto"/>
        <w:bottom w:val="none" w:sz="0" w:space="0" w:color="auto"/>
        <w:right w:val="none" w:sz="0" w:space="0" w:color="auto"/>
      </w:divBdr>
      <w:divsChild>
        <w:div w:id="119956254">
          <w:marLeft w:val="0"/>
          <w:marRight w:val="0"/>
          <w:marTop w:val="0"/>
          <w:marBottom w:val="0"/>
          <w:divBdr>
            <w:top w:val="none" w:sz="0" w:space="0" w:color="auto"/>
            <w:left w:val="none" w:sz="0" w:space="0" w:color="auto"/>
            <w:bottom w:val="none" w:sz="0" w:space="0" w:color="auto"/>
            <w:right w:val="none" w:sz="0" w:space="0" w:color="auto"/>
          </w:divBdr>
        </w:div>
        <w:div w:id="335348762">
          <w:marLeft w:val="0"/>
          <w:marRight w:val="0"/>
          <w:marTop w:val="0"/>
          <w:marBottom w:val="0"/>
          <w:divBdr>
            <w:top w:val="none" w:sz="0" w:space="0" w:color="auto"/>
            <w:left w:val="none" w:sz="0" w:space="0" w:color="auto"/>
            <w:bottom w:val="none" w:sz="0" w:space="0" w:color="auto"/>
            <w:right w:val="none" w:sz="0" w:space="0" w:color="auto"/>
          </w:divBdr>
        </w:div>
        <w:div w:id="355038195">
          <w:marLeft w:val="0"/>
          <w:marRight w:val="0"/>
          <w:marTop w:val="0"/>
          <w:marBottom w:val="0"/>
          <w:divBdr>
            <w:top w:val="none" w:sz="0" w:space="0" w:color="auto"/>
            <w:left w:val="none" w:sz="0" w:space="0" w:color="auto"/>
            <w:bottom w:val="none" w:sz="0" w:space="0" w:color="auto"/>
            <w:right w:val="none" w:sz="0" w:space="0" w:color="auto"/>
          </w:divBdr>
        </w:div>
        <w:div w:id="400569399">
          <w:marLeft w:val="0"/>
          <w:marRight w:val="0"/>
          <w:marTop w:val="0"/>
          <w:marBottom w:val="0"/>
          <w:divBdr>
            <w:top w:val="none" w:sz="0" w:space="0" w:color="auto"/>
            <w:left w:val="none" w:sz="0" w:space="0" w:color="auto"/>
            <w:bottom w:val="none" w:sz="0" w:space="0" w:color="auto"/>
            <w:right w:val="none" w:sz="0" w:space="0" w:color="auto"/>
          </w:divBdr>
        </w:div>
        <w:div w:id="428812733">
          <w:marLeft w:val="0"/>
          <w:marRight w:val="0"/>
          <w:marTop w:val="0"/>
          <w:marBottom w:val="0"/>
          <w:divBdr>
            <w:top w:val="none" w:sz="0" w:space="0" w:color="auto"/>
            <w:left w:val="none" w:sz="0" w:space="0" w:color="auto"/>
            <w:bottom w:val="none" w:sz="0" w:space="0" w:color="auto"/>
            <w:right w:val="none" w:sz="0" w:space="0" w:color="auto"/>
          </w:divBdr>
        </w:div>
        <w:div w:id="478808211">
          <w:marLeft w:val="0"/>
          <w:marRight w:val="0"/>
          <w:marTop w:val="0"/>
          <w:marBottom w:val="0"/>
          <w:divBdr>
            <w:top w:val="none" w:sz="0" w:space="0" w:color="auto"/>
            <w:left w:val="none" w:sz="0" w:space="0" w:color="auto"/>
            <w:bottom w:val="none" w:sz="0" w:space="0" w:color="auto"/>
            <w:right w:val="none" w:sz="0" w:space="0" w:color="auto"/>
          </w:divBdr>
        </w:div>
        <w:div w:id="492529658">
          <w:marLeft w:val="0"/>
          <w:marRight w:val="0"/>
          <w:marTop w:val="0"/>
          <w:marBottom w:val="0"/>
          <w:divBdr>
            <w:top w:val="none" w:sz="0" w:space="0" w:color="auto"/>
            <w:left w:val="none" w:sz="0" w:space="0" w:color="auto"/>
            <w:bottom w:val="none" w:sz="0" w:space="0" w:color="auto"/>
            <w:right w:val="none" w:sz="0" w:space="0" w:color="auto"/>
          </w:divBdr>
        </w:div>
        <w:div w:id="634217740">
          <w:marLeft w:val="0"/>
          <w:marRight w:val="0"/>
          <w:marTop w:val="0"/>
          <w:marBottom w:val="0"/>
          <w:divBdr>
            <w:top w:val="none" w:sz="0" w:space="0" w:color="auto"/>
            <w:left w:val="none" w:sz="0" w:space="0" w:color="auto"/>
            <w:bottom w:val="none" w:sz="0" w:space="0" w:color="auto"/>
            <w:right w:val="none" w:sz="0" w:space="0" w:color="auto"/>
          </w:divBdr>
        </w:div>
        <w:div w:id="782067313">
          <w:marLeft w:val="0"/>
          <w:marRight w:val="0"/>
          <w:marTop w:val="0"/>
          <w:marBottom w:val="0"/>
          <w:divBdr>
            <w:top w:val="none" w:sz="0" w:space="0" w:color="auto"/>
            <w:left w:val="none" w:sz="0" w:space="0" w:color="auto"/>
            <w:bottom w:val="none" w:sz="0" w:space="0" w:color="auto"/>
            <w:right w:val="none" w:sz="0" w:space="0" w:color="auto"/>
          </w:divBdr>
        </w:div>
        <w:div w:id="1542746763">
          <w:marLeft w:val="0"/>
          <w:marRight w:val="0"/>
          <w:marTop w:val="0"/>
          <w:marBottom w:val="0"/>
          <w:divBdr>
            <w:top w:val="none" w:sz="0" w:space="0" w:color="auto"/>
            <w:left w:val="none" w:sz="0" w:space="0" w:color="auto"/>
            <w:bottom w:val="none" w:sz="0" w:space="0" w:color="auto"/>
            <w:right w:val="none" w:sz="0" w:space="0" w:color="auto"/>
          </w:divBdr>
        </w:div>
        <w:div w:id="1610158198">
          <w:marLeft w:val="0"/>
          <w:marRight w:val="0"/>
          <w:marTop w:val="0"/>
          <w:marBottom w:val="0"/>
          <w:divBdr>
            <w:top w:val="none" w:sz="0" w:space="0" w:color="auto"/>
            <w:left w:val="none" w:sz="0" w:space="0" w:color="auto"/>
            <w:bottom w:val="none" w:sz="0" w:space="0" w:color="auto"/>
            <w:right w:val="none" w:sz="0" w:space="0" w:color="auto"/>
          </w:divBdr>
        </w:div>
        <w:div w:id="1694922414">
          <w:marLeft w:val="0"/>
          <w:marRight w:val="0"/>
          <w:marTop w:val="0"/>
          <w:marBottom w:val="0"/>
          <w:divBdr>
            <w:top w:val="none" w:sz="0" w:space="0" w:color="auto"/>
            <w:left w:val="none" w:sz="0" w:space="0" w:color="auto"/>
            <w:bottom w:val="none" w:sz="0" w:space="0" w:color="auto"/>
            <w:right w:val="none" w:sz="0" w:space="0" w:color="auto"/>
          </w:divBdr>
        </w:div>
        <w:div w:id="1756587773">
          <w:marLeft w:val="0"/>
          <w:marRight w:val="0"/>
          <w:marTop w:val="0"/>
          <w:marBottom w:val="0"/>
          <w:divBdr>
            <w:top w:val="none" w:sz="0" w:space="0" w:color="auto"/>
            <w:left w:val="none" w:sz="0" w:space="0" w:color="auto"/>
            <w:bottom w:val="none" w:sz="0" w:space="0" w:color="auto"/>
            <w:right w:val="none" w:sz="0" w:space="0" w:color="auto"/>
          </w:divBdr>
        </w:div>
        <w:div w:id="1846506487">
          <w:marLeft w:val="0"/>
          <w:marRight w:val="0"/>
          <w:marTop w:val="0"/>
          <w:marBottom w:val="0"/>
          <w:divBdr>
            <w:top w:val="none" w:sz="0" w:space="0" w:color="auto"/>
            <w:left w:val="none" w:sz="0" w:space="0" w:color="auto"/>
            <w:bottom w:val="none" w:sz="0" w:space="0" w:color="auto"/>
            <w:right w:val="none" w:sz="0" w:space="0" w:color="auto"/>
          </w:divBdr>
        </w:div>
        <w:div w:id="1885945540">
          <w:marLeft w:val="0"/>
          <w:marRight w:val="0"/>
          <w:marTop w:val="0"/>
          <w:marBottom w:val="0"/>
          <w:divBdr>
            <w:top w:val="none" w:sz="0" w:space="0" w:color="auto"/>
            <w:left w:val="none" w:sz="0" w:space="0" w:color="auto"/>
            <w:bottom w:val="none" w:sz="0" w:space="0" w:color="auto"/>
            <w:right w:val="none" w:sz="0" w:space="0" w:color="auto"/>
          </w:divBdr>
        </w:div>
        <w:div w:id="2032027543">
          <w:marLeft w:val="0"/>
          <w:marRight w:val="0"/>
          <w:marTop w:val="0"/>
          <w:marBottom w:val="0"/>
          <w:divBdr>
            <w:top w:val="none" w:sz="0" w:space="0" w:color="auto"/>
            <w:left w:val="none" w:sz="0" w:space="0" w:color="auto"/>
            <w:bottom w:val="none" w:sz="0" w:space="0" w:color="auto"/>
            <w:right w:val="none" w:sz="0" w:space="0" w:color="auto"/>
          </w:divBdr>
        </w:div>
      </w:divsChild>
    </w:div>
    <w:div w:id="672605023">
      <w:bodyDiv w:val="1"/>
      <w:marLeft w:val="0"/>
      <w:marRight w:val="0"/>
      <w:marTop w:val="0"/>
      <w:marBottom w:val="0"/>
      <w:divBdr>
        <w:top w:val="none" w:sz="0" w:space="0" w:color="auto"/>
        <w:left w:val="none" w:sz="0" w:space="0" w:color="auto"/>
        <w:bottom w:val="none" w:sz="0" w:space="0" w:color="auto"/>
        <w:right w:val="none" w:sz="0" w:space="0" w:color="auto"/>
      </w:divBdr>
    </w:div>
    <w:div w:id="716469543">
      <w:bodyDiv w:val="1"/>
      <w:marLeft w:val="0"/>
      <w:marRight w:val="0"/>
      <w:marTop w:val="0"/>
      <w:marBottom w:val="0"/>
      <w:divBdr>
        <w:top w:val="none" w:sz="0" w:space="0" w:color="auto"/>
        <w:left w:val="none" w:sz="0" w:space="0" w:color="auto"/>
        <w:bottom w:val="none" w:sz="0" w:space="0" w:color="auto"/>
        <w:right w:val="none" w:sz="0" w:space="0" w:color="auto"/>
      </w:divBdr>
    </w:div>
    <w:div w:id="815296359">
      <w:bodyDiv w:val="1"/>
      <w:marLeft w:val="0"/>
      <w:marRight w:val="0"/>
      <w:marTop w:val="0"/>
      <w:marBottom w:val="0"/>
      <w:divBdr>
        <w:top w:val="none" w:sz="0" w:space="0" w:color="auto"/>
        <w:left w:val="none" w:sz="0" w:space="0" w:color="auto"/>
        <w:bottom w:val="none" w:sz="0" w:space="0" w:color="auto"/>
        <w:right w:val="none" w:sz="0" w:space="0" w:color="auto"/>
      </w:divBdr>
    </w:div>
    <w:div w:id="816460362">
      <w:bodyDiv w:val="1"/>
      <w:marLeft w:val="0"/>
      <w:marRight w:val="0"/>
      <w:marTop w:val="0"/>
      <w:marBottom w:val="0"/>
      <w:divBdr>
        <w:top w:val="none" w:sz="0" w:space="0" w:color="auto"/>
        <w:left w:val="none" w:sz="0" w:space="0" w:color="auto"/>
        <w:bottom w:val="none" w:sz="0" w:space="0" w:color="auto"/>
        <w:right w:val="none" w:sz="0" w:space="0" w:color="auto"/>
      </w:divBdr>
      <w:divsChild>
        <w:div w:id="1815487562">
          <w:marLeft w:val="0"/>
          <w:marRight w:val="0"/>
          <w:marTop w:val="150"/>
          <w:marBottom w:val="0"/>
          <w:divBdr>
            <w:top w:val="none" w:sz="0" w:space="0" w:color="auto"/>
            <w:left w:val="none" w:sz="0" w:space="0" w:color="auto"/>
            <w:bottom w:val="none" w:sz="0" w:space="0" w:color="auto"/>
            <w:right w:val="none" w:sz="0" w:space="0" w:color="auto"/>
          </w:divBdr>
        </w:div>
      </w:divsChild>
    </w:div>
    <w:div w:id="847796140">
      <w:bodyDiv w:val="1"/>
      <w:marLeft w:val="0"/>
      <w:marRight w:val="0"/>
      <w:marTop w:val="0"/>
      <w:marBottom w:val="0"/>
      <w:divBdr>
        <w:top w:val="none" w:sz="0" w:space="0" w:color="auto"/>
        <w:left w:val="none" w:sz="0" w:space="0" w:color="auto"/>
        <w:bottom w:val="none" w:sz="0" w:space="0" w:color="auto"/>
        <w:right w:val="none" w:sz="0" w:space="0" w:color="auto"/>
      </w:divBdr>
    </w:div>
    <w:div w:id="856383662">
      <w:bodyDiv w:val="1"/>
      <w:marLeft w:val="0"/>
      <w:marRight w:val="0"/>
      <w:marTop w:val="0"/>
      <w:marBottom w:val="0"/>
      <w:divBdr>
        <w:top w:val="none" w:sz="0" w:space="0" w:color="auto"/>
        <w:left w:val="none" w:sz="0" w:space="0" w:color="auto"/>
        <w:bottom w:val="none" w:sz="0" w:space="0" w:color="auto"/>
        <w:right w:val="none" w:sz="0" w:space="0" w:color="auto"/>
      </w:divBdr>
      <w:divsChild>
        <w:div w:id="46414738">
          <w:marLeft w:val="0"/>
          <w:marRight w:val="0"/>
          <w:marTop w:val="0"/>
          <w:marBottom w:val="0"/>
          <w:divBdr>
            <w:top w:val="none" w:sz="0" w:space="0" w:color="auto"/>
            <w:left w:val="none" w:sz="0" w:space="0" w:color="auto"/>
            <w:bottom w:val="none" w:sz="0" w:space="0" w:color="auto"/>
            <w:right w:val="none" w:sz="0" w:space="0" w:color="auto"/>
          </w:divBdr>
        </w:div>
        <w:div w:id="62801708">
          <w:marLeft w:val="0"/>
          <w:marRight w:val="0"/>
          <w:marTop w:val="0"/>
          <w:marBottom w:val="0"/>
          <w:divBdr>
            <w:top w:val="none" w:sz="0" w:space="0" w:color="auto"/>
            <w:left w:val="none" w:sz="0" w:space="0" w:color="auto"/>
            <w:bottom w:val="none" w:sz="0" w:space="0" w:color="auto"/>
            <w:right w:val="none" w:sz="0" w:space="0" w:color="auto"/>
          </w:divBdr>
        </w:div>
        <w:div w:id="421222623">
          <w:marLeft w:val="0"/>
          <w:marRight w:val="0"/>
          <w:marTop w:val="0"/>
          <w:marBottom w:val="0"/>
          <w:divBdr>
            <w:top w:val="none" w:sz="0" w:space="0" w:color="auto"/>
            <w:left w:val="none" w:sz="0" w:space="0" w:color="auto"/>
            <w:bottom w:val="none" w:sz="0" w:space="0" w:color="auto"/>
            <w:right w:val="none" w:sz="0" w:space="0" w:color="auto"/>
          </w:divBdr>
        </w:div>
        <w:div w:id="504591814">
          <w:marLeft w:val="0"/>
          <w:marRight w:val="0"/>
          <w:marTop w:val="0"/>
          <w:marBottom w:val="0"/>
          <w:divBdr>
            <w:top w:val="none" w:sz="0" w:space="0" w:color="auto"/>
            <w:left w:val="none" w:sz="0" w:space="0" w:color="auto"/>
            <w:bottom w:val="none" w:sz="0" w:space="0" w:color="auto"/>
            <w:right w:val="none" w:sz="0" w:space="0" w:color="auto"/>
          </w:divBdr>
        </w:div>
        <w:div w:id="531958949">
          <w:marLeft w:val="0"/>
          <w:marRight w:val="0"/>
          <w:marTop w:val="0"/>
          <w:marBottom w:val="0"/>
          <w:divBdr>
            <w:top w:val="none" w:sz="0" w:space="0" w:color="auto"/>
            <w:left w:val="none" w:sz="0" w:space="0" w:color="auto"/>
            <w:bottom w:val="none" w:sz="0" w:space="0" w:color="auto"/>
            <w:right w:val="none" w:sz="0" w:space="0" w:color="auto"/>
          </w:divBdr>
        </w:div>
        <w:div w:id="537206379">
          <w:marLeft w:val="0"/>
          <w:marRight w:val="0"/>
          <w:marTop w:val="0"/>
          <w:marBottom w:val="0"/>
          <w:divBdr>
            <w:top w:val="none" w:sz="0" w:space="0" w:color="auto"/>
            <w:left w:val="none" w:sz="0" w:space="0" w:color="auto"/>
            <w:bottom w:val="none" w:sz="0" w:space="0" w:color="auto"/>
            <w:right w:val="none" w:sz="0" w:space="0" w:color="auto"/>
          </w:divBdr>
        </w:div>
        <w:div w:id="550115651">
          <w:marLeft w:val="0"/>
          <w:marRight w:val="0"/>
          <w:marTop w:val="0"/>
          <w:marBottom w:val="0"/>
          <w:divBdr>
            <w:top w:val="none" w:sz="0" w:space="0" w:color="auto"/>
            <w:left w:val="none" w:sz="0" w:space="0" w:color="auto"/>
            <w:bottom w:val="none" w:sz="0" w:space="0" w:color="auto"/>
            <w:right w:val="none" w:sz="0" w:space="0" w:color="auto"/>
          </w:divBdr>
        </w:div>
        <w:div w:id="947003806">
          <w:marLeft w:val="0"/>
          <w:marRight w:val="0"/>
          <w:marTop w:val="0"/>
          <w:marBottom w:val="0"/>
          <w:divBdr>
            <w:top w:val="none" w:sz="0" w:space="0" w:color="auto"/>
            <w:left w:val="none" w:sz="0" w:space="0" w:color="auto"/>
            <w:bottom w:val="none" w:sz="0" w:space="0" w:color="auto"/>
            <w:right w:val="none" w:sz="0" w:space="0" w:color="auto"/>
          </w:divBdr>
        </w:div>
        <w:div w:id="1235167289">
          <w:marLeft w:val="0"/>
          <w:marRight w:val="0"/>
          <w:marTop w:val="0"/>
          <w:marBottom w:val="0"/>
          <w:divBdr>
            <w:top w:val="none" w:sz="0" w:space="0" w:color="auto"/>
            <w:left w:val="none" w:sz="0" w:space="0" w:color="auto"/>
            <w:bottom w:val="none" w:sz="0" w:space="0" w:color="auto"/>
            <w:right w:val="none" w:sz="0" w:space="0" w:color="auto"/>
          </w:divBdr>
        </w:div>
        <w:div w:id="1382048764">
          <w:marLeft w:val="0"/>
          <w:marRight w:val="0"/>
          <w:marTop w:val="0"/>
          <w:marBottom w:val="0"/>
          <w:divBdr>
            <w:top w:val="none" w:sz="0" w:space="0" w:color="auto"/>
            <w:left w:val="none" w:sz="0" w:space="0" w:color="auto"/>
            <w:bottom w:val="none" w:sz="0" w:space="0" w:color="auto"/>
            <w:right w:val="none" w:sz="0" w:space="0" w:color="auto"/>
          </w:divBdr>
        </w:div>
        <w:div w:id="1485388963">
          <w:marLeft w:val="0"/>
          <w:marRight w:val="0"/>
          <w:marTop w:val="0"/>
          <w:marBottom w:val="0"/>
          <w:divBdr>
            <w:top w:val="none" w:sz="0" w:space="0" w:color="auto"/>
            <w:left w:val="none" w:sz="0" w:space="0" w:color="auto"/>
            <w:bottom w:val="none" w:sz="0" w:space="0" w:color="auto"/>
            <w:right w:val="none" w:sz="0" w:space="0" w:color="auto"/>
          </w:divBdr>
        </w:div>
        <w:div w:id="1531066738">
          <w:marLeft w:val="0"/>
          <w:marRight w:val="0"/>
          <w:marTop w:val="0"/>
          <w:marBottom w:val="0"/>
          <w:divBdr>
            <w:top w:val="none" w:sz="0" w:space="0" w:color="auto"/>
            <w:left w:val="none" w:sz="0" w:space="0" w:color="auto"/>
            <w:bottom w:val="none" w:sz="0" w:space="0" w:color="auto"/>
            <w:right w:val="none" w:sz="0" w:space="0" w:color="auto"/>
          </w:divBdr>
        </w:div>
        <w:div w:id="1662074880">
          <w:marLeft w:val="0"/>
          <w:marRight w:val="0"/>
          <w:marTop w:val="0"/>
          <w:marBottom w:val="0"/>
          <w:divBdr>
            <w:top w:val="none" w:sz="0" w:space="0" w:color="auto"/>
            <w:left w:val="none" w:sz="0" w:space="0" w:color="auto"/>
            <w:bottom w:val="none" w:sz="0" w:space="0" w:color="auto"/>
            <w:right w:val="none" w:sz="0" w:space="0" w:color="auto"/>
          </w:divBdr>
        </w:div>
        <w:div w:id="1718705149">
          <w:marLeft w:val="0"/>
          <w:marRight w:val="0"/>
          <w:marTop w:val="0"/>
          <w:marBottom w:val="0"/>
          <w:divBdr>
            <w:top w:val="none" w:sz="0" w:space="0" w:color="auto"/>
            <w:left w:val="none" w:sz="0" w:space="0" w:color="auto"/>
            <w:bottom w:val="none" w:sz="0" w:space="0" w:color="auto"/>
            <w:right w:val="none" w:sz="0" w:space="0" w:color="auto"/>
          </w:divBdr>
        </w:div>
        <w:div w:id="1863127425">
          <w:marLeft w:val="0"/>
          <w:marRight w:val="0"/>
          <w:marTop w:val="0"/>
          <w:marBottom w:val="0"/>
          <w:divBdr>
            <w:top w:val="none" w:sz="0" w:space="0" w:color="auto"/>
            <w:left w:val="none" w:sz="0" w:space="0" w:color="auto"/>
            <w:bottom w:val="none" w:sz="0" w:space="0" w:color="auto"/>
            <w:right w:val="none" w:sz="0" w:space="0" w:color="auto"/>
          </w:divBdr>
        </w:div>
        <w:div w:id="1904022708">
          <w:marLeft w:val="0"/>
          <w:marRight w:val="0"/>
          <w:marTop w:val="0"/>
          <w:marBottom w:val="0"/>
          <w:divBdr>
            <w:top w:val="none" w:sz="0" w:space="0" w:color="auto"/>
            <w:left w:val="none" w:sz="0" w:space="0" w:color="auto"/>
            <w:bottom w:val="none" w:sz="0" w:space="0" w:color="auto"/>
            <w:right w:val="none" w:sz="0" w:space="0" w:color="auto"/>
          </w:divBdr>
        </w:div>
        <w:div w:id="2127116583">
          <w:marLeft w:val="0"/>
          <w:marRight w:val="0"/>
          <w:marTop w:val="0"/>
          <w:marBottom w:val="0"/>
          <w:divBdr>
            <w:top w:val="none" w:sz="0" w:space="0" w:color="auto"/>
            <w:left w:val="none" w:sz="0" w:space="0" w:color="auto"/>
            <w:bottom w:val="none" w:sz="0" w:space="0" w:color="auto"/>
            <w:right w:val="none" w:sz="0" w:space="0" w:color="auto"/>
          </w:divBdr>
        </w:div>
      </w:divsChild>
    </w:div>
    <w:div w:id="877398357">
      <w:bodyDiv w:val="1"/>
      <w:marLeft w:val="0"/>
      <w:marRight w:val="0"/>
      <w:marTop w:val="0"/>
      <w:marBottom w:val="0"/>
      <w:divBdr>
        <w:top w:val="none" w:sz="0" w:space="0" w:color="auto"/>
        <w:left w:val="none" w:sz="0" w:space="0" w:color="auto"/>
        <w:bottom w:val="none" w:sz="0" w:space="0" w:color="auto"/>
        <w:right w:val="none" w:sz="0" w:space="0" w:color="auto"/>
      </w:divBdr>
      <w:divsChild>
        <w:div w:id="37362161">
          <w:marLeft w:val="0"/>
          <w:marRight w:val="0"/>
          <w:marTop w:val="0"/>
          <w:marBottom w:val="0"/>
          <w:divBdr>
            <w:top w:val="none" w:sz="0" w:space="0" w:color="auto"/>
            <w:left w:val="none" w:sz="0" w:space="0" w:color="auto"/>
            <w:bottom w:val="none" w:sz="0" w:space="0" w:color="auto"/>
            <w:right w:val="none" w:sz="0" w:space="0" w:color="auto"/>
          </w:divBdr>
        </w:div>
        <w:div w:id="268239724">
          <w:marLeft w:val="0"/>
          <w:marRight w:val="0"/>
          <w:marTop w:val="0"/>
          <w:marBottom w:val="0"/>
          <w:divBdr>
            <w:top w:val="none" w:sz="0" w:space="0" w:color="auto"/>
            <w:left w:val="none" w:sz="0" w:space="0" w:color="auto"/>
            <w:bottom w:val="none" w:sz="0" w:space="0" w:color="auto"/>
            <w:right w:val="none" w:sz="0" w:space="0" w:color="auto"/>
          </w:divBdr>
        </w:div>
        <w:div w:id="350693445">
          <w:marLeft w:val="0"/>
          <w:marRight w:val="0"/>
          <w:marTop w:val="0"/>
          <w:marBottom w:val="0"/>
          <w:divBdr>
            <w:top w:val="none" w:sz="0" w:space="0" w:color="auto"/>
            <w:left w:val="none" w:sz="0" w:space="0" w:color="auto"/>
            <w:bottom w:val="none" w:sz="0" w:space="0" w:color="auto"/>
            <w:right w:val="none" w:sz="0" w:space="0" w:color="auto"/>
          </w:divBdr>
        </w:div>
        <w:div w:id="401680225">
          <w:marLeft w:val="0"/>
          <w:marRight w:val="0"/>
          <w:marTop w:val="0"/>
          <w:marBottom w:val="0"/>
          <w:divBdr>
            <w:top w:val="none" w:sz="0" w:space="0" w:color="auto"/>
            <w:left w:val="none" w:sz="0" w:space="0" w:color="auto"/>
            <w:bottom w:val="none" w:sz="0" w:space="0" w:color="auto"/>
            <w:right w:val="none" w:sz="0" w:space="0" w:color="auto"/>
          </w:divBdr>
        </w:div>
        <w:div w:id="600646218">
          <w:marLeft w:val="0"/>
          <w:marRight w:val="0"/>
          <w:marTop w:val="0"/>
          <w:marBottom w:val="0"/>
          <w:divBdr>
            <w:top w:val="none" w:sz="0" w:space="0" w:color="auto"/>
            <w:left w:val="none" w:sz="0" w:space="0" w:color="auto"/>
            <w:bottom w:val="none" w:sz="0" w:space="0" w:color="auto"/>
            <w:right w:val="none" w:sz="0" w:space="0" w:color="auto"/>
          </w:divBdr>
        </w:div>
        <w:div w:id="648050685">
          <w:marLeft w:val="0"/>
          <w:marRight w:val="0"/>
          <w:marTop w:val="0"/>
          <w:marBottom w:val="0"/>
          <w:divBdr>
            <w:top w:val="none" w:sz="0" w:space="0" w:color="auto"/>
            <w:left w:val="none" w:sz="0" w:space="0" w:color="auto"/>
            <w:bottom w:val="none" w:sz="0" w:space="0" w:color="auto"/>
            <w:right w:val="none" w:sz="0" w:space="0" w:color="auto"/>
          </w:divBdr>
        </w:div>
        <w:div w:id="652099555">
          <w:marLeft w:val="0"/>
          <w:marRight w:val="0"/>
          <w:marTop w:val="0"/>
          <w:marBottom w:val="0"/>
          <w:divBdr>
            <w:top w:val="none" w:sz="0" w:space="0" w:color="auto"/>
            <w:left w:val="none" w:sz="0" w:space="0" w:color="auto"/>
            <w:bottom w:val="none" w:sz="0" w:space="0" w:color="auto"/>
            <w:right w:val="none" w:sz="0" w:space="0" w:color="auto"/>
          </w:divBdr>
        </w:div>
        <w:div w:id="709695305">
          <w:marLeft w:val="0"/>
          <w:marRight w:val="0"/>
          <w:marTop w:val="0"/>
          <w:marBottom w:val="0"/>
          <w:divBdr>
            <w:top w:val="none" w:sz="0" w:space="0" w:color="auto"/>
            <w:left w:val="none" w:sz="0" w:space="0" w:color="auto"/>
            <w:bottom w:val="none" w:sz="0" w:space="0" w:color="auto"/>
            <w:right w:val="none" w:sz="0" w:space="0" w:color="auto"/>
          </w:divBdr>
        </w:div>
        <w:div w:id="828401078">
          <w:marLeft w:val="0"/>
          <w:marRight w:val="0"/>
          <w:marTop w:val="0"/>
          <w:marBottom w:val="0"/>
          <w:divBdr>
            <w:top w:val="none" w:sz="0" w:space="0" w:color="auto"/>
            <w:left w:val="none" w:sz="0" w:space="0" w:color="auto"/>
            <w:bottom w:val="none" w:sz="0" w:space="0" w:color="auto"/>
            <w:right w:val="none" w:sz="0" w:space="0" w:color="auto"/>
          </w:divBdr>
        </w:div>
        <w:div w:id="918904678">
          <w:marLeft w:val="0"/>
          <w:marRight w:val="0"/>
          <w:marTop w:val="0"/>
          <w:marBottom w:val="0"/>
          <w:divBdr>
            <w:top w:val="none" w:sz="0" w:space="0" w:color="auto"/>
            <w:left w:val="none" w:sz="0" w:space="0" w:color="auto"/>
            <w:bottom w:val="none" w:sz="0" w:space="0" w:color="auto"/>
            <w:right w:val="none" w:sz="0" w:space="0" w:color="auto"/>
          </w:divBdr>
        </w:div>
        <w:div w:id="948437784">
          <w:marLeft w:val="0"/>
          <w:marRight w:val="0"/>
          <w:marTop w:val="0"/>
          <w:marBottom w:val="0"/>
          <w:divBdr>
            <w:top w:val="none" w:sz="0" w:space="0" w:color="auto"/>
            <w:left w:val="none" w:sz="0" w:space="0" w:color="auto"/>
            <w:bottom w:val="none" w:sz="0" w:space="0" w:color="auto"/>
            <w:right w:val="none" w:sz="0" w:space="0" w:color="auto"/>
          </w:divBdr>
        </w:div>
        <w:div w:id="976034388">
          <w:marLeft w:val="0"/>
          <w:marRight w:val="0"/>
          <w:marTop w:val="0"/>
          <w:marBottom w:val="0"/>
          <w:divBdr>
            <w:top w:val="none" w:sz="0" w:space="0" w:color="auto"/>
            <w:left w:val="none" w:sz="0" w:space="0" w:color="auto"/>
            <w:bottom w:val="none" w:sz="0" w:space="0" w:color="auto"/>
            <w:right w:val="none" w:sz="0" w:space="0" w:color="auto"/>
          </w:divBdr>
        </w:div>
        <w:div w:id="1003899587">
          <w:marLeft w:val="0"/>
          <w:marRight w:val="0"/>
          <w:marTop w:val="0"/>
          <w:marBottom w:val="0"/>
          <w:divBdr>
            <w:top w:val="none" w:sz="0" w:space="0" w:color="auto"/>
            <w:left w:val="none" w:sz="0" w:space="0" w:color="auto"/>
            <w:bottom w:val="none" w:sz="0" w:space="0" w:color="auto"/>
            <w:right w:val="none" w:sz="0" w:space="0" w:color="auto"/>
          </w:divBdr>
        </w:div>
        <w:div w:id="1086269275">
          <w:marLeft w:val="0"/>
          <w:marRight w:val="0"/>
          <w:marTop w:val="0"/>
          <w:marBottom w:val="0"/>
          <w:divBdr>
            <w:top w:val="none" w:sz="0" w:space="0" w:color="auto"/>
            <w:left w:val="none" w:sz="0" w:space="0" w:color="auto"/>
            <w:bottom w:val="none" w:sz="0" w:space="0" w:color="auto"/>
            <w:right w:val="none" w:sz="0" w:space="0" w:color="auto"/>
          </w:divBdr>
        </w:div>
        <w:div w:id="1105466701">
          <w:marLeft w:val="0"/>
          <w:marRight w:val="0"/>
          <w:marTop w:val="0"/>
          <w:marBottom w:val="0"/>
          <w:divBdr>
            <w:top w:val="none" w:sz="0" w:space="0" w:color="auto"/>
            <w:left w:val="none" w:sz="0" w:space="0" w:color="auto"/>
            <w:bottom w:val="none" w:sz="0" w:space="0" w:color="auto"/>
            <w:right w:val="none" w:sz="0" w:space="0" w:color="auto"/>
          </w:divBdr>
        </w:div>
        <w:div w:id="1154295059">
          <w:marLeft w:val="0"/>
          <w:marRight w:val="0"/>
          <w:marTop w:val="0"/>
          <w:marBottom w:val="0"/>
          <w:divBdr>
            <w:top w:val="none" w:sz="0" w:space="0" w:color="auto"/>
            <w:left w:val="none" w:sz="0" w:space="0" w:color="auto"/>
            <w:bottom w:val="none" w:sz="0" w:space="0" w:color="auto"/>
            <w:right w:val="none" w:sz="0" w:space="0" w:color="auto"/>
          </w:divBdr>
        </w:div>
        <w:div w:id="1242982373">
          <w:marLeft w:val="0"/>
          <w:marRight w:val="0"/>
          <w:marTop w:val="0"/>
          <w:marBottom w:val="0"/>
          <w:divBdr>
            <w:top w:val="none" w:sz="0" w:space="0" w:color="auto"/>
            <w:left w:val="none" w:sz="0" w:space="0" w:color="auto"/>
            <w:bottom w:val="none" w:sz="0" w:space="0" w:color="auto"/>
            <w:right w:val="none" w:sz="0" w:space="0" w:color="auto"/>
          </w:divBdr>
        </w:div>
        <w:div w:id="1304240218">
          <w:marLeft w:val="0"/>
          <w:marRight w:val="0"/>
          <w:marTop w:val="0"/>
          <w:marBottom w:val="0"/>
          <w:divBdr>
            <w:top w:val="none" w:sz="0" w:space="0" w:color="auto"/>
            <w:left w:val="none" w:sz="0" w:space="0" w:color="auto"/>
            <w:bottom w:val="none" w:sz="0" w:space="0" w:color="auto"/>
            <w:right w:val="none" w:sz="0" w:space="0" w:color="auto"/>
          </w:divBdr>
        </w:div>
        <w:div w:id="1330448904">
          <w:marLeft w:val="0"/>
          <w:marRight w:val="0"/>
          <w:marTop w:val="0"/>
          <w:marBottom w:val="0"/>
          <w:divBdr>
            <w:top w:val="none" w:sz="0" w:space="0" w:color="auto"/>
            <w:left w:val="none" w:sz="0" w:space="0" w:color="auto"/>
            <w:bottom w:val="none" w:sz="0" w:space="0" w:color="auto"/>
            <w:right w:val="none" w:sz="0" w:space="0" w:color="auto"/>
          </w:divBdr>
        </w:div>
        <w:div w:id="1347756533">
          <w:marLeft w:val="0"/>
          <w:marRight w:val="0"/>
          <w:marTop w:val="0"/>
          <w:marBottom w:val="0"/>
          <w:divBdr>
            <w:top w:val="none" w:sz="0" w:space="0" w:color="auto"/>
            <w:left w:val="none" w:sz="0" w:space="0" w:color="auto"/>
            <w:bottom w:val="none" w:sz="0" w:space="0" w:color="auto"/>
            <w:right w:val="none" w:sz="0" w:space="0" w:color="auto"/>
          </w:divBdr>
        </w:div>
        <w:div w:id="1350718272">
          <w:marLeft w:val="0"/>
          <w:marRight w:val="0"/>
          <w:marTop w:val="0"/>
          <w:marBottom w:val="0"/>
          <w:divBdr>
            <w:top w:val="none" w:sz="0" w:space="0" w:color="auto"/>
            <w:left w:val="none" w:sz="0" w:space="0" w:color="auto"/>
            <w:bottom w:val="none" w:sz="0" w:space="0" w:color="auto"/>
            <w:right w:val="none" w:sz="0" w:space="0" w:color="auto"/>
          </w:divBdr>
        </w:div>
        <w:div w:id="1454639186">
          <w:marLeft w:val="0"/>
          <w:marRight w:val="0"/>
          <w:marTop w:val="0"/>
          <w:marBottom w:val="0"/>
          <w:divBdr>
            <w:top w:val="none" w:sz="0" w:space="0" w:color="auto"/>
            <w:left w:val="none" w:sz="0" w:space="0" w:color="auto"/>
            <w:bottom w:val="none" w:sz="0" w:space="0" w:color="auto"/>
            <w:right w:val="none" w:sz="0" w:space="0" w:color="auto"/>
          </w:divBdr>
        </w:div>
        <w:div w:id="1478448440">
          <w:marLeft w:val="0"/>
          <w:marRight w:val="0"/>
          <w:marTop w:val="0"/>
          <w:marBottom w:val="0"/>
          <w:divBdr>
            <w:top w:val="none" w:sz="0" w:space="0" w:color="auto"/>
            <w:left w:val="none" w:sz="0" w:space="0" w:color="auto"/>
            <w:bottom w:val="none" w:sz="0" w:space="0" w:color="auto"/>
            <w:right w:val="none" w:sz="0" w:space="0" w:color="auto"/>
          </w:divBdr>
        </w:div>
        <w:div w:id="1639067795">
          <w:marLeft w:val="0"/>
          <w:marRight w:val="0"/>
          <w:marTop w:val="0"/>
          <w:marBottom w:val="0"/>
          <w:divBdr>
            <w:top w:val="none" w:sz="0" w:space="0" w:color="auto"/>
            <w:left w:val="none" w:sz="0" w:space="0" w:color="auto"/>
            <w:bottom w:val="none" w:sz="0" w:space="0" w:color="auto"/>
            <w:right w:val="none" w:sz="0" w:space="0" w:color="auto"/>
          </w:divBdr>
        </w:div>
        <w:div w:id="1660113997">
          <w:marLeft w:val="0"/>
          <w:marRight w:val="0"/>
          <w:marTop w:val="0"/>
          <w:marBottom w:val="0"/>
          <w:divBdr>
            <w:top w:val="none" w:sz="0" w:space="0" w:color="auto"/>
            <w:left w:val="none" w:sz="0" w:space="0" w:color="auto"/>
            <w:bottom w:val="none" w:sz="0" w:space="0" w:color="auto"/>
            <w:right w:val="none" w:sz="0" w:space="0" w:color="auto"/>
          </w:divBdr>
        </w:div>
        <w:div w:id="1722095218">
          <w:marLeft w:val="0"/>
          <w:marRight w:val="0"/>
          <w:marTop w:val="0"/>
          <w:marBottom w:val="0"/>
          <w:divBdr>
            <w:top w:val="none" w:sz="0" w:space="0" w:color="auto"/>
            <w:left w:val="none" w:sz="0" w:space="0" w:color="auto"/>
            <w:bottom w:val="none" w:sz="0" w:space="0" w:color="auto"/>
            <w:right w:val="none" w:sz="0" w:space="0" w:color="auto"/>
          </w:divBdr>
        </w:div>
        <w:div w:id="1906866668">
          <w:marLeft w:val="0"/>
          <w:marRight w:val="0"/>
          <w:marTop w:val="0"/>
          <w:marBottom w:val="0"/>
          <w:divBdr>
            <w:top w:val="none" w:sz="0" w:space="0" w:color="auto"/>
            <w:left w:val="none" w:sz="0" w:space="0" w:color="auto"/>
            <w:bottom w:val="none" w:sz="0" w:space="0" w:color="auto"/>
            <w:right w:val="none" w:sz="0" w:space="0" w:color="auto"/>
          </w:divBdr>
        </w:div>
        <w:div w:id="1939559128">
          <w:marLeft w:val="0"/>
          <w:marRight w:val="0"/>
          <w:marTop w:val="0"/>
          <w:marBottom w:val="0"/>
          <w:divBdr>
            <w:top w:val="none" w:sz="0" w:space="0" w:color="auto"/>
            <w:left w:val="none" w:sz="0" w:space="0" w:color="auto"/>
            <w:bottom w:val="none" w:sz="0" w:space="0" w:color="auto"/>
            <w:right w:val="none" w:sz="0" w:space="0" w:color="auto"/>
          </w:divBdr>
        </w:div>
        <w:div w:id="1977761210">
          <w:marLeft w:val="0"/>
          <w:marRight w:val="0"/>
          <w:marTop w:val="0"/>
          <w:marBottom w:val="0"/>
          <w:divBdr>
            <w:top w:val="none" w:sz="0" w:space="0" w:color="auto"/>
            <w:left w:val="none" w:sz="0" w:space="0" w:color="auto"/>
            <w:bottom w:val="none" w:sz="0" w:space="0" w:color="auto"/>
            <w:right w:val="none" w:sz="0" w:space="0" w:color="auto"/>
          </w:divBdr>
        </w:div>
      </w:divsChild>
    </w:div>
    <w:div w:id="896013702">
      <w:bodyDiv w:val="1"/>
      <w:marLeft w:val="0"/>
      <w:marRight w:val="0"/>
      <w:marTop w:val="0"/>
      <w:marBottom w:val="0"/>
      <w:divBdr>
        <w:top w:val="none" w:sz="0" w:space="0" w:color="auto"/>
        <w:left w:val="none" w:sz="0" w:space="0" w:color="auto"/>
        <w:bottom w:val="none" w:sz="0" w:space="0" w:color="auto"/>
        <w:right w:val="none" w:sz="0" w:space="0" w:color="auto"/>
      </w:divBdr>
    </w:div>
    <w:div w:id="948004803">
      <w:bodyDiv w:val="1"/>
      <w:marLeft w:val="0"/>
      <w:marRight w:val="0"/>
      <w:marTop w:val="0"/>
      <w:marBottom w:val="0"/>
      <w:divBdr>
        <w:top w:val="none" w:sz="0" w:space="0" w:color="auto"/>
        <w:left w:val="none" w:sz="0" w:space="0" w:color="auto"/>
        <w:bottom w:val="none" w:sz="0" w:space="0" w:color="auto"/>
        <w:right w:val="none" w:sz="0" w:space="0" w:color="auto"/>
      </w:divBdr>
    </w:div>
    <w:div w:id="971331357">
      <w:bodyDiv w:val="1"/>
      <w:marLeft w:val="0"/>
      <w:marRight w:val="0"/>
      <w:marTop w:val="0"/>
      <w:marBottom w:val="0"/>
      <w:divBdr>
        <w:top w:val="none" w:sz="0" w:space="0" w:color="auto"/>
        <w:left w:val="none" w:sz="0" w:space="0" w:color="auto"/>
        <w:bottom w:val="none" w:sz="0" w:space="0" w:color="auto"/>
        <w:right w:val="none" w:sz="0" w:space="0" w:color="auto"/>
      </w:divBdr>
    </w:div>
    <w:div w:id="990600386">
      <w:bodyDiv w:val="1"/>
      <w:marLeft w:val="0"/>
      <w:marRight w:val="0"/>
      <w:marTop w:val="0"/>
      <w:marBottom w:val="0"/>
      <w:divBdr>
        <w:top w:val="none" w:sz="0" w:space="0" w:color="auto"/>
        <w:left w:val="none" w:sz="0" w:space="0" w:color="auto"/>
        <w:bottom w:val="none" w:sz="0" w:space="0" w:color="auto"/>
        <w:right w:val="none" w:sz="0" w:space="0" w:color="auto"/>
      </w:divBdr>
    </w:div>
    <w:div w:id="1009719451">
      <w:bodyDiv w:val="1"/>
      <w:marLeft w:val="0"/>
      <w:marRight w:val="0"/>
      <w:marTop w:val="0"/>
      <w:marBottom w:val="0"/>
      <w:divBdr>
        <w:top w:val="none" w:sz="0" w:space="0" w:color="auto"/>
        <w:left w:val="none" w:sz="0" w:space="0" w:color="auto"/>
        <w:bottom w:val="none" w:sz="0" w:space="0" w:color="auto"/>
        <w:right w:val="none" w:sz="0" w:space="0" w:color="auto"/>
      </w:divBdr>
    </w:div>
    <w:div w:id="1063065612">
      <w:bodyDiv w:val="1"/>
      <w:marLeft w:val="0"/>
      <w:marRight w:val="0"/>
      <w:marTop w:val="0"/>
      <w:marBottom w:val="0"/>
      <w:divBdr>
        <w:top w:val="none" w:sz="0" w:space="0" w:color="auto"/>
        <w:left w:val="none" w:sz="0" w:space="0" w:color="auto"/>
        <w:bottom w:val="none" w:sz="0" w:space="0" w:color="auto"/>
        <w:right w:val="none" w:sz="0" w:space="0" w:color="auto"/>
      </w:divBdr>
      <w:divsChild>
        <w:div w:id="898174087">
          <w:marLeft w:val="0"/>
          <w:marRight w:val="0"/>
          <w:marTop w:val="150"/>
          <w:marBottom w:val="0"/>
          <w:divBdr>
            <w:top w:val="none" w:sz="0" w:space="0" w:color="auto"/>
            <w:left w:val="none" w:sz="0" w:space="0" w:color="auto"/>
            <w:bottom w:val="none" w:sz="0" w:space="0" w:color="auto"/>
            <w:right w:val="none" w:sz="0" w:space="0" w:color="auto"/>
          </w:divBdr>
        </w:div>
      </w:divsChild>
    </w:div>
    <w:div w:id="1187786981">
      <w:bodyDiv w:val="1"/>
      <w:marLeft w:val="0"/>
      <w:marRight w:val="0"/>
      <w:marTop w:val="0"/>
      <w:marBottom w:val="0"/>
      <w:divBdr>
        <w:top w:val="none" w:sz="0" w:space="0" w:color="auto"/>
        <w:left w:val="none" w:sz="0" w:space="0" w:color="auto"/>
        <w:bottom w:val="none" w:sz="0" w:space="0" w:color="auto"/>
        <w:right w:val="none" w:sz="0" w:space="0" w:color="auto"/>
      </w:divBdr>
    </w:div>
    <w:div w:id="1235316470">
      <w:bodyDiv w:val="1"/>
      <w:marLeft w:val="0"/>
      <w:marRight w:val="0"/>
      <w:marTop w:val="0"/>
      <w:marBottom w:val="0"/>
      <w:divBdr>
        <w:top w:val="none" w:sz="0" w:space="0" w:color="auto"/>
        <w:left w:val="none" w:sz="0" w:space="0" w:color="auto"/>
        <w:bottom w:val="none" w:sz="0" w:space="0" w:color="auto"/>
        <w:right w:val="none" w:sz="0" w:space="0" w:color="auto"/>
      </w:divBdr>
    </w:div>
    <w:div w:id="1284532015">
      <w:bodyDiv w:val="1"/>
      <w:marLeft w:val="0"/>
      <w:marRight w:val="0"/>
      <w:marTop w:val="0"/>
      <w:marBottom w:val="0"/>
      <w:divBdr>
        <w:top w:val="none" w:sz="0" w:space="0" w:color="auto"/>
        <w:left w:val="none" w:sz="0" w:space="0" w:color="auto"/>
        <w:bottom w:val="none" w:sz="0" w:space="0" w:color="auto"/>
        <w:right w:val="none" w:sz="0" w:space="0" w:color="auto"/>
      </w:divBdr>
    </w:div>
    <w:div w:id="1323122046">
      <w:bodyDiv w:val="1"/>
      <w:marLeft w:val="0"/>
      <w:marRight w:val="0"/>
      <w:marTop w:val="0"/>
      <w:marBottom w:val="0"/>
      <w:divBdr>
        <w:top w:val="none" w:sz="0" w:space="0" w:color="auto"/>
        <w:left w:val="none" w:sz="0" w:space="0" w:color="auto"/>
        <w:bottom w:val="none" w:sz="0" w:space="0" w:color="auto"/>
        <w:right w:val="none" w:sz="0" w:space="0" w:color="auto"/>
      </w:divBdr>
    </w:div>
    <w:div w:id="1323848079">
      <w:bodyDiv w:val="1"/>
      <w:marLeft w:val="0"/>
      <w:marRight w:val="0"/>
      <w:marTop w:val="0"/>
      <w:marBottom w:val="0"/>
      <w:divBdr>
        <w:top w:val="none" w:sz="0" w:space="0" w:color="auto"/>
        <w:left w:val="none" w:sz="0" w:space="0" w:color="auto"/>
        <w:bottom w:val="none" w:sz="0" w:space="0" w:color="auto"/>
        <w:right w:val="none" w:sz="0" w:space="0" w:color="auto"/>
      </w:divBdr>
    </w:div>
    <w:div w:id="1451172006">
      <w:bodyDiv w:val="1"/>
      <w:marLeft w:val="0"/>
      <w:marRight w:val="0"/>
      <w:marTop w:val="0"/>
      <w:marBottom w:val="0"/>
      <w:divBdr>
        <w:top w:val="none" w:sz="0" w:space="0" w:color="auto"/>
        <w:left w:val="none" w:sz="0" w:space="0" w:color="auto"/>
        <w:bottom w:val="none" w:sz="0" w:space="0" w:color="auto"/>
        <w:right w:val="none" w:sz="0" w:space="0" w:color="auto"/>
      </w:divBdr>
    </w:div>
    <w:div w:id="1514028291">
      <w:bodyDiv w:val="1"/>
      <w:marLeft w:val="0"/>
      <w:marRight w:val="0"/>
      <w:marTop w:val="0"/>
      <w:marBottom w:val="0"/>
      <w:divBdr>
        <w:top w:val="none" w:sz="0" w:space="0" w:color="auto"/>
        <w:left w:val="none" w:sz="0" w:space="0" w:color="auto"/>
        <w:bottom w:val="none" w:sz="0" w:space="0" w:color="auto"/>
        <w:right w:val="none" w:sz="0" w:space="0" w:color="auto"/>
      </w:divBdr>
    </w:div>
    <w:div w:id="1534073643">
      <w:bodyDiv w:val="1"/>
      <w:marLeft w:val="0"/>
      <w:marRight w:val="0"/>
      <w:marTop w:val="0"/>
      <w:marBottom w:val="0"/>
      <w:divBdr>
        <w:top w:val="none" w:sz="0" w:space="0" w:color="auto"/>
        <w:left w:val="none" w:sz="0" w:space="0" w:color="auto"/>
        <w:bottom w:val="none" w:sz="0" w:space="0" w:color="auto"/>
        <w:right w:val="none" w:sz="0" w:space="0" w:color="auto"/>
      </w:divBdr>
    </w:div>
    <w:div w:id="1634410403">
      <w:bodyDiv w:val="1"/>
      <w:marLeft w:val="0"/>
      <w:marRight w:val="0"/>
      <w:marTop w:val="0"/>
      <w:marBottom w:val="0"/>
      <w:divBdr>
        <w:top w:val="none" w:sz="0" w:space="0" w:color="auto"/>
        <w:left w:val="none" w:sz="0" w:space="0" w:color="auto"/>
        <w:bottom w:val="none" w:sz="0" w:space="0" w:color="auto"/>
        <w:right w:val="none" w:sz="0" w:space="0" w:color="auto"/>
      </w:divBdr>
    </w:div>
    <w:div w:id="1719893055">
      <w:bodyDiv w:val="1"/>
      <w:marLeft w:val="0"/>
      <w:marRight w:val="0"/>
      <w:marTop w:val="0"/>
      <w:marBottom w:val="0"/>
      <w:divBdr>
        <w:top w:val="none" w:sz="0" w:space="0" w:color="auto"/>
        <w:left w:val="none" w:sz="0" w:space="0" w:color="auto"/>
        <w:bottom w:val="none" w:sz="0" w:space="0" w:color="auto"/>
        <w:right w:val="none" w:sz="0" w:space="0" w:color="auto"/>
      </w:divBdr>
    </w:div>
    <w:div w:id="1725058941">
      <w:bodyDiv w:val="1"/>
      <w:marLeft w:val="0"/>
      <w:marRight w:val="0"/>
      <w:marTop w:val="0"/>
      <w:marBottom w:val="0"/>
      <w:divBdr>
        <w:top w:val="none" w:sz="0" w:space="0" w:color="auto"/>
        <w:left w:val="none" w:sz="0" w:space="0" w:color="auto"/>
        <w:bottom w:val="none" w:sz="0" w:space="0" w:color="auto"/>
        <w:right w:val="none" w:sz="0" w:space="0" w:color="auto"/>
      </w:divBdr>
    </w:div>
    <w:div w:id="1733887963">
      <w:bodyDiv w:val="1"/>
      <w:marLeft w:val="0"/>
      <w:marRight w:val="0"/>
      <w:marTop w:val="0"/>
      <w:marBottom w:val="0"/>
      <w:divBdr>
        <w:top w:val="none" w:sz="0" w:space="0" w:color="auto"/>
        <w:left w:val="none" w:sz="0" w:space="0" w:color="auto"/>
        <w:bottom w:val="none" w:sz="0" w:space="0" w:color="auto"/>
        <w:right w:val="none" w:sz="0" w:space="0" w:color="auto"/>
      </w:divBdr>
      <w:divsChild>
        <w:div w:id="235670260">
          <w:marLeft w:val="0"/>
          <w:marRight w:val="0"/>
          <w:marTop w:val="150"/>
          <w:marBottom w:val="0"/>
          <w:divBdr>
            <w:top w:val="none" w:sz="0" w:space="0" w:color="auto"/>
            <w:left w:val="none" w:sz="0" w:space="0" w:color="auto"/>
            <w:bottom w:val="none" w:sz="0" w:space="0" w:color="auto"/>
            <w:right w:val="none" w:sz="0" w:space="0" w:color="auto"/>
          </w:divBdr>
        </w:div>
        <w:div w:id="1497114159">
          <w:marLeft w:val="0"/>
          <w:marRight w:val="0"/>
          <w:marTop w:val="150"/>
          <w:marBottom w:val="0"/>
          <w:divBdr>
            <w:top w:val="none" w:sz="0" w:space="0" w:color="auto"/>
            <w:left w:val="none" w:sz="0" w:space="0" w:color="auto"/>
            <w:bottom w:val="none" w:sz="0" w:space="0" w:color="auto"/>
            <w:right w:val="none" w:sz="0" w:space="0" w:color="auto"/>
          </w:divBdr>
        </w:div>
      </w:divsChild>
    </w:div>
    <w:div w:id="1780485786">
      <w:bodyDiv w:val="1"/>
      <w:marLeft w:val="0"/>
      <w:marRight w:val="0"/>
      <w:marTop w:val="0"/>
      <w:marBottom w:val="0"/>
      <w:divBdr>
        <w:top w:val="none" w:sz="0" w:space="0" w:color="auto"/>
        <w:left w:val="none" w:sz="0" w:space="0" w:color="auto"/>
        <w:bottom w:val="none" w:sz="0" w:space="0" w:color="auto"/>
        <w:right w:val="none" w:sz="0" w:space="0" w:color="auto"/>
      </w:divBdr>
    </w:div>
    <w:div w:id="1794248245">
      <w:bodyDiv w:val="1"/>
      <w:marLeft w:val="0"/>
      <w:marRight w:val="0"/>
      <w:marTop w:val="0"/>
      <w:marBottom w:val="0"/>
      <w:divBdr>
        <w:top w:val="none" w:sz="0" w:space="0" w:color="auto"/>
        <w:left w:val="none" w:sz="0" w:space="0" w:color="auto"/>
        <w:bottom w:val="none" w:sz="0" w:space="0" w:color="auto"/>
        <w:right w:val="none" w:sz="0" w:space="0" w:color="auto"/>
      </w:divBdr>
    </w:div>
    <w:div w:id="1809590502">
      <w:bodyDiv w:val="1"/>
      <w:marLeft w:val="0"/>
      <w:marRight w:val="0"/>
      <w:marTop w:val="0"/>
      <w:marBottom w:val="0"/>
      <w:divBdr>
        <w:top w:val="none" w:sz="0" w:space="0" w:color="auto"/>
        <w:left w:val="none" w:sz="0" w:space="0" w:color="auto"/>
        <w:bottom w:val="none" w:sz="0" w:space="0" w:color="auto"/>
        <w:right w:val="none" w:sz="0" w:space="0" w:color="auto"/>
      </w:divBdr>
      <w:divsChild>
        <w:div w:id="1695381491">
          <w:marLeft w:val="0"/>
          <w:marRight w:val="0"/>
          <w:marTop w:val="150"/>
          <w:marBottom w:val="0"/>
          <w:divBdr>
            <w:top w:val="none" w:sz="0" w:space="0" w:color="auto"/>
            <w:left w:val="none" w:sz="0" w:space="0" w:color="auto"/>
            <w:bottom w:val="none" w:sz="0" w:space="0" w:color="auto"/>
            <w:right w:val="none" w:sz="0" w:space="0" w:color="auto"/>
          </w:divBdr>
        </w:div>
      </w:divsChild>
    </w:div>
    <w:div w:id="1874877446">
      <w:bodyDiv w:val="1"/>
      <w:marLeft w:val="0"/>
      <w:marRight w:val="0"/>
      <w:marTop w:val="0"/>
      <w:marBottom w:val="0"/>
      <w:divBdr>
        <w:top w:val="none" w:sz="0" w:space="0" w:color="auto"/>
        <w:left w:val="none" w:sz="0" w:space="0" w:color="auto"/>
        <w:bottom w:val="none" w:sz="0" w:space="0" w:color="auto"/>
        <w:right w:val="none" w:sz="0" w:space="0" w:color="auto"/>
      </w:divBdr>
    </w:div>
    <w:div w:id="1906838558">
      <w:bodyDiv w:val="1"/>
      <w:marLeft w:val="0"/>
      <w:marRight w:val="0"/>
      <w:marTop w:val="0"/>
      <w:marBottom w:val="0"/>
      <w:divBdr>
        <w:top w:val="none" w:sz="0" w:space="0" w:color="auto"/>
        <w:left w:val="none" w:sz="0" w:space="0" w:color="auto"/>
        <w:bottom w:val="none" w:sz="0" w:space="0" w:color="auto"/>
        <w:right w:val="none" w:sz="0" w:space="0" w:color="auto"/>
      </w:divBdr>
      <w:divsChild>
        <w:div w:id="127863264">
          <w:marLeft w:val="0"/>
          <w:marRight w:val="0"/>
          <w:marTop w:val="150"/>
          <w:marBottom w:val="0"/>
          <w:divBdr>
            <w:top w:val="none" w:sz="0" w:space="0" w:color="auto"/>
            <w:left w:val="none" w:sz="0" w:space="0" w:color="auto"/>
            <w:bottom w:val="none" w:sz="0" w:space="0" w:color="auto"/>
            <w:right w:val="none" w:sz="0" w:space="0" w:color="auto"/>
          </w:divBdr>
        </w:div>
        <w:div w:id="1893153479">
          <w:marLeft w:val="0"/>
          <w:marRight w:val="0"/>
          <w:marTop w:val="150"/>
          <w:marBottom w:val="0"/>
          <w:divBdr>
            <w:top w:val="none" w:sz="0" w:space="0" w:color="auto"/>
            <w:left w:val="none" w:sz="0" w:space="0" w:color="auto"/>
            <w:bottom w:val="none" w:sz="0" w:space="0" w:color="auto"/>
            <w:right w:val="none" w:sz="0" w:space="0" w:color="auto"/>
          </w:divBdr>
        </w:div>
      </w:divsChild>
    </w:div>
    <w:div w:id="1916085479">
      <w:bodyDiv w:val="1"/>
      <w:marLeft w:val="0"/>
      <w:marRight w:val="0"/>
      <w:marTop w:val="0"/>
      <w:marBottom w:val="0"/>
      <w:divBdr>
        <w:top w:val="none" w:sz="0" w:space="0" w:color="auto"/>
        <w:left w:val="none" w:sz="0" w:space="0" w:color="auto"/>
        <w:bottom w:val="none" w:sz="0" w:space="0" w:color="auto"/>
        <w:right w:val="none" w:sz="0" w:space="0" w:color="auto"/>
      </w:divBdr>
    </w:div>
    <w:div w:id="1917011953">
      <w:bodyDiv w:val="1"/>
      <w:marLeft w:val="0"/>
      <w:marRight w:val="0"/>
      <w:marTop w:val="0"/>
      <w:marBottom w:val="0"/>
      <w:divBdr>
        <w:top w:val="none" w:sz="0" w:space="0" w:color="auto"/>
        <w:left w:val="none" w:sz="0" w:space="0" w:color="auto"/>
        <w:bottom w:val="none" w:sz="0" w:space="0" w:color="auto"/>
        <w:right w:val="none" w:sz="0" w:space="0" w:color="auto"/>
      </w:divBdr>
      <w:divsChild>
        <w:div w:id="1598977618">
          <w:marLeft w:val="0"/>
          <w:marRight w:val="0"/>
          <w:marTop w:val="150"/>
          <w:marBottom w:val="0"/>
          <w:divBdr>
            <w:top w:val="none" w:sz="0" w:space="0" w:color="auto"/>
            <w:left w:val="none" w:sz="0" w:space="0" w:color="auto"/>
            <w:bottom w:val="none" w:sz="0" w:space="0" w:color="auto"/>
            <w:right w:val="none" w:sz="0" w:space="0" w:color="auto"/>
          </w:divBdr>
        </w:div>
      </w:divsChild>
    </w:div>
    <w:div w:id="1951357612">
      <w:bodyDiv w:val="1"/>
      <w:marLeft w:val="0"/>
      <w:marRight w:val="0"/>
      <w:marTop w:val="0"/>
      <w:marBottom w:val="0"/>
      <w:divBdr>
        <w:top w:val="none" w:sz="0" w:space="0" w:color="auto"/>
        <w:left w:val="none" w:sz="0" w:space="0" w:color="auto"/>
        <w:bottom w:val="none" w:sz="0" w:space="0" w:color="auto"/>
        <w:right w:val="none" w:sz="0" w:space="0" w:color="auto"/>
      </w:divBdr>
    </w:div>
    <w:div w:id="1967932877">
      <w:bodyDiv w:val="1"/>
      <w:marLeft w:val="0"/>
      <w:marRight w:val="0"/>
      <w:marTop w:val="0"/>
      <w:marBottom w:val="0"/>
      <w:divBdr>
        <w:top w:val="none" w:sz="0" w:space="0" w:color="auto"/>
        <w:left w:val="none" w:sz="0" w:space="0" w:color="auto"/>
        <w:bottom w:val="none" w:sz="0" w:space="0" w:color="auto"/>
        <w:right w:val="none" w:sz="0" w:space="0" w:color="auto"/>
      </w:divBdr>
      <w:divsChild>
        <w:div w:id="102507128">
          <w:marLeft w:val="0"/>
          <w:marRight w:val="0"/>
          <w:marTop w:val="150"/>
          <w:marBottom w:val="0"/>
          <w:divBdr>
            <w:top w:val="none" w:sz="0" w:space="0" w:color="auto"/>
            <w:left w:val="none" w:sz="0" w:space="0" w:color="auto"/>
            <w:bottom w:val="none" w:sz="0" w:space="0" w:color="auto"/>
            <w:right w:val="none" w:sz="0" w:space="0" w:color="auto"/>
          </w:divBdr>
        </w:div>
        <w:div w:id="1705982857">
          <w:marLeft w:val="0"/>
          <w:marRight w:val="0"/>
          <w:marTop w:val="150"/>
          <w:marBottom w:val="0"/>
          <w:divBdr>
            <w:top w:val="none" w:sz="0" w:space="0" w:color="auto"/>
            <w:left w:val="none" w:sz="0" w:space="0" w:color="auto"/>
            <w:bottom w:val="none" w:sz="0" w:space="0" w:color="auto"/>
            <w:right w:val="none" w:sz="0" w:space="0" w:color="auto"/>
          </w:divBdr>
        </w:div>
      </w:divsChild>
    </w:div>
    <w:div w:id="2065519941">
      <w:bodyDiv w:val="1"/>
      <w:marLeft w:val="0"/>
      <w:marRight w:val="0"/>
      <w:marTop w:val="0"/>
      <w:marBottom w:val="0"/>
      <w:divBdr>
        <w:top w:val="none" w:sz="0" w:space="0" w:color="auto"/>
        <w:left w:val="none" w:sz="0" w:space="0" w:color="auto"/>
        <w:bottom w:val="none" w:sz="0" w:space="0" w:color="auto"/>
        <w:right w:val="none" w:sz="0" w:space="0" w:color="auto"/>
      </w:divBdr>
    </w:div>
    <w:div w:id="208988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10fe17-6bac-4cd7-afcd-7741613ab3ee">
      <UserInfo>
        <DisplayName>Ариунболор Өлзийсайхан</DisplayName>
        <AccountId>5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730C238A83FD44AC259EA6F51AF65E" ma:contentTypeVersion="4" ma:contentTypeDescription="Create a new document." ma:contentTypeScope="" ma:versionID="e9101889bc2ea2108c9cff4df7aa0d94">
  <xsd:schema xmlns:xsd="http://www.w3.org/2001/XMLSchema" xmlns:xs="http://www.w3.org/2001/XMLSchema" xmlns:p="http://schemas.microsoft.com/office/2006/metadata/properties" xmlns:ns2="76ecd832-b25d-4764-bc37-5e57ada1d636" xmlns:ns3="fa10fe17-6bac-4cd7-afcd-7741613ab3ee" targetNamespace="http://schemas.microsoft.com/office/2006/metadata/properties" ma:root="true" ma:fieldsID="85538414c4a78b139ff50b537f831bcd" ns2:_="" ns3:_="">
    <xsd:import namespace="76ecd832-b25d-4764-bc37-5e57ada1d636"/>
    <xsd:import namespace="fa10fe17-6bac-4cd7-afcd-7741613ab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cd832-b25d-4764-bc37-5e57ada1d6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0fe17-6bac-4cd7-afcd-7741613ab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44C770-9306-490A-8223-4986A0C5B82F}">
  <ds:schemaRefs>
    <ds:schemaRef ds:uri="http://schemas.microsoft.com/office/2006/metadata/properties"/>
    <ds:schemaRef ds:uri="http://schemas.microsoft.com/office/infopath/2007/PartnerControls"/>
    <ds:schemaRef ds:uri="fa10fe17-6bac-4cd7-afcd-7741613ab3ee"/>
  </ds:schemaRefs>
</ds:datastoreItem>
</file>

<file path=customXml/itemProps2.xml><?xml version="1.0" encoding="utf-8"?>
<ds:datastoreItem xmlns:ds="http://schemas.openxmlformats.org/officeDocument/2006/customXml" ds:itemID="{A1D01B2E-8ED2-D740-A76F-19C0D6ED7415}">
  <ds:schemaRefs>
    <ds:schemaRef ds:uri="http://schemas.openxmlformats.org/officeDocument/2006/bibliography"/>
  </ds:schemaRefs>
</ds:datastoreItem>
</file>

<file path=customXml/itemProps3.xml><?xml version="1.0" encoding="utf-8"?>
<ds:datastoreItem xmlns:ds="http://schemas.openxmlformats.org/officeDocument/2006/customXml" ds:itemID="{570E2E60-57DE-4F90-B578-E764E8DB3F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cd832-b25d-4764-bc37-5e57ada1d636"/>
    <ds:schemaRef ds:uri="fa10fe17-6bac-4cd7-afcd-7741613ab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FCE2EC-985F-4D3E-8E8A-3CE4846227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5443</Words>
  <Characters>31031</Characters>
  <Application>Microsoft Office Word</Application>
  <DocSecurity>0</DocSecurity>
  <Lines>258</Lines>
  <Paragraphs>72</Paragraphs>
  <ScaleCrop>false</ScaleCrop>
  <Company/>
  <LinksUpToDate>false</LinksUpToDate>
  <CharactersWithSpaces>3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Энхбат Баасандорж</dc:creator>
  <cp:keywords/>
  <dc:description/>
  <cp:lastModifiedBy>Microsoft Office User</cp:lastModifiedBy>
  <cp:revision>5</cp:revision>
  <cp:lastPrinted>2023-06-09T07:32:00Z</cp:lastPrinted>
  <dcterms:created xsi:type="dcterms:W3CDTF">2023-06-08T03:22:00Z</dcterms:created>
  <dcterms:modified xsi:type="dcterms:W3CDTF">2023-06-0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30C238A83FD44AC259EA6F51AF65E</vt:lpwstr>
  </property>
  <property fmtid="{D5CDD505-2E9C-101B-9397-08002B2CF9AE}" pid="3" name="MediaServiceImageTags">
    <vt:lpwstr/>
  </property>
  <property fmtid="{D5CDD505-2E9C-101B-9397-08002B2CF9AE}" pid="4" name="GrammarlyDocumentId">
    <vt:lpwstr>f6dff481220e3a4c975cb04e9f90611e75b73f19b1de9a77f3db79e3ed855511</vt:lpwstr>
  </property>
</Properties>
</file>